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42AFF" w14:textId="77777777" w:rsidR="00531CCD" w:rsidRPr="00D11D0B" w:rsidRDefault="00531CCD" w:rsidP="007F2F18">
      <w:pPr>
        <w:contextualSpacing/>
        <w:jc w:val="center"/>
        <w:rPr>
          <w:sz w:val="28"/>
          <w:szCs w:val="28"/>
        </w:rPr>
      </w:pPr>
      <w:r w:rsidRPr="00D11D0B">
        <w:rPr>
          <w:b/>
          <w:iCs/>
          <w:sz w:val="28"/>
          <w:szCs w:val="28"/>
        </w:rPr>
        <w:t>Zhenan Bao, Ph.D.</w:t>
      </w:r>
    </w:p>
    <w:p w14:paraId="220214BB" w14:textId="77777777" w:rsidR="00BD20D6" w:rsidRPr="005E48BD" w:rsidRDefault="00BD20D6" w:rsidP="00BD20D6">
      <w:pPr>
        <w:contextualSpacing/>
      </w:pPr>
    </w:p>
    <w:p w14:paraId="44E1FC5C" w14:textId="77777777" w:rsidR="00BD20D6" w:rsidRPr="00B118E6" w:rsidRDefault="00BD20D6" w:rsidP="00BD20D6">
      <w:pPr>
        <w:contextualSpacing/>
        <w:rPr>
          <w:i/>
        </w:rPr>
      </w:pPr>
      <w:r w:rsidRPr="00B118E6">
        <w:rPr>
          <w:i/>
        </w:rPr>
        <w:t>Department of Chemical Engineering</w:t>
      </w:r>
      <w:r w:rsidRPr="00B118E6">
        <w:rPr>
          <w:i/>
        </w:rPr>
        <w:tab/>
      </w:r>
      <w:r w:rsidRPr="00B118E6">
        <w:rPr>
          <w:i/>
        </w:rPr>
        <w:tab/>
      </w:r>
      <w:r w:rsidRPr="00B118E6">
        <w:rPr>
          <w:i/>
        </w:rPr>
        <w:tab/>
      </w:r>
      <w:r w:rsidRPr="00B118E6">
        <w:rPr>
          <w:i/>
        </w:rPr>
        <w:tab/>
        <w:t xml:space="preserve">    </w:t>
      </w:r>
      <w:r w:rsidRPr="00B118E6">
        <w:rPr>
          <w:i/>
        </w:rPr>
        <w:tab/>
        <w:t xml:space="preserve">   Tel: (650)-723-2419</w:t>
      </w:r>
    </w:p>
    <w:p w14:paraId="2C9B38A1" w14:textId="77777777" w:rsidR="00BD20D6" w:rsidRPr="00B118E6" w:rsidRDefault="00BD20D6" w:rsidP="00BD20D6">
      <w:pPr>
        <w:contextualSpacing/>
        <w:rPr>
          <w:i/>
        </w:rPr>
      </w:pPr>
      <w:r w:rsidRPr="00B118E6">
        <w:rPr>
          <w:i/>
        </w:rPr>
        <w:t>Stanford University</w:t>
      </w:r>
      <w:r w:rsidRPr="00B118E6">
        <w:rPr>
          <w:i/>
        </w:rPr>
        <w:tab/>
      </w:r>
      <w:r w:rsidRPr="00B118E6">
        <w:rPr>
          <w:i/>
        </w:rPr>
        <w:tab/>
      </w:r>
      <w:r w:rsidRPr="00B118E6">
        <w:rPr>
          <w:i/>
        </w:rPr>
        <w:tab/>
      </w:r>
      <w:r w:rsidRPr="00B118E6">
        <w:rPr>
          <w:i/>
        </w:rPr>
        <w:tab/>
        <w:t xml:space="preserve">                 </w:t>
      </w:r>
      <w:r w:rsidRPr="00B118E6">
        <w:rPr>
          <w:i/>
        </w:rPr>
        <w:tab/>
      </w:r>
      <w:r w:rsidRPr="00B118E6">
        <w:rPr>
          <w:i/>
        </w:rPr>
        <w:tab/>
      </w:r>
      <w:r w:rsidRPr="00B118E6">
        <w:rPr>
          <w:i/>
        </w:rPr>
        <w:tab/>
        <w:t xml:space="preserve">  Fax: (650)-723-9780</w:t>
      </w:r>
    </w:p>
    <w:p w14:paraId="59D83ED8" w14:textId="77777777" w:rsidR="00BD20D6" w:rsidRPr="000D328F" w:rsidRDefault="00BD20D6" w:rsidP="00BD2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w:hAnsi="Courier" w:cs="Courier"/>
          <w:sz w:val="20"/>
        </w:rPr>
      </w:pPr>
      <w:r w:rsidRPr="000D328F">
        <w:rPr>
          <w:i/>
          <w:sz w:val="22"/>
        </w:rPr>
        <w:t>443 Via Ortega, Room 307</w:t>
      </w:r>
      <w:r>
        <w:rPr>
          <w:i/>
        </w:rPr>
        <w:tab/>
      </w:r>
      <w:r>
        <w:rPr>
          <w:i/>
        </w:rPr>
        <w:tab/>
      </w:r>
      <w:r>
        <w:rPr>
          <w:i/>
        </w:rPr>
        <w:tab/>
        <w:t xml:space="preserve">                 </w:t>
      </w:r>
      <w:r>
        <w:rPr>
          <w:i/>
        </w:rPr>
        <w:tab/>
        <w:t xml:space="preserve">   </w:t>
      </w:r>
      <w:r w:rsidRPr="00B118E6">
        <w:rPr>
          <w:i/>
        </w:rPr>
        <w:t>E-mail:  zbao@stanford.edu</w:t>
      </w:r>
    </w:p>
    <w:p w14:paraId="57EFD3D0" w14:textId="77777777" w:rsidR="00BD20D6" w:rsidRPr="00B118E6" w:rsidRDefault="00BD20D6" w:rsidP="00BD20D6">
      <w:pPr>
        <w:pStyle w:val="AuthorsFull"/>
        <w:pBdr>
          <w:bottom w:val="thinThickSmallGap" w:sz="24" w:space="1" w:color="auto"/>
        </w:pBdr>
        <w:contextualSpacing/>
      </w:pPr>
      <w:r w:rsidRPr="00B118E6">
        <w:t>Stanford, CA 94305</w:t>
      </w:r>
    </w:p>
    <w:p w14:paraId="7B8EE057" w14:textId="77777777" w:rsidR="00C525F3" w:rsidRDefault="00C525F3" w:rsidP="001161DA">
      <w:pPr>
        <w:pStyle w:val="Heading3"/>
        <w:spacing w:beforeLines="20" w:before="48" w:afterLines="20" w:after="48"/>
        <w:contextualSpacing/>
        <w:jc w:val="center"/>
        <w:rPr>
          <w:rFonts w:ascii="Times New Roman" w:hAnsi="Times New Roman"/>
          <w:szCs w:val="24"/>
        </w:rPr>
      </w:pPr>
    </w:p>
    <w:p w14:paraId="33415115" w14:textId="5BC9958D" w:rsidR="00531CCD" w:rsidRDefault="009F51EE" w:rsidP="001161DA">
      <w:pPr>
        <w:pStyle w:val="Heading3"/>
        <w:spacing w:beforeLines="20" w:before="48" w:afterLines="20" w:after="48"/>
        <w:contextualSpacing/>
        <w:jc w:val="center"/>
        <w:rPr>
          <w:rFonts w:ascii="Times New Roman" w:hAnsi="Times New Roman"/>
          <w:szCs w:val="24"/>
        </w:rPr>
      </w:pPr>
      <w:r w:rsidRPr="00E91FA1">
        <w:rPr>
          <w:rFonts w:ascii="Times New Roman" w:hAnsi="Times New Roman"/>
          <w:szCs w:val="24"/>
        </w:rPr>
        <w:t xml:space="preserve">H-Index: </w:t>
      </w:r>
      <w:r w:rsidR="002F7A1C">
        <w:rPr>
          <w:rFonts w:ascii="Times New Roman" w:hAnsi="Times New Roman"/>
          <w:szCs w:val="24"/>
        </w:rPr>
        <w:t>134</w:t>
      </w:r>
      <w:r w:rsidR="004E7CE1">
        <w:rPr>
          <w:rFonts w:ascii="Times New Roman" w:hAnsi="Times New Roman"/>
          <w:szCs w:val="24"/>
        </w:rPr>
        <w:t>; Total Citation: &gt;</w:t>
      </w:r>
      <w:r w:rsidR="002F7A1C">
        <w:rPr>
          <w:rFonts w:ascii="Times New Roman" w:hAnsi="Times New Roman"/>
          <w:szCs w:val="24"/>
        </w:rPr>
        <w:t>66,5</w:t>
      </w:r>
      <w:r w:rsidR="00A6021B">
        <w:rPr>
          <w:rFonts w:ascii="Times New Roman" w:hAnsi="Times New Roman"/>
          <w:szCs w:val="24"/>
        </w:rPr>
        <w:t>00</w:t>
      </w:r>
    </w:p>
    <w:p w14:paraId="3BE4DF32" w14:textId="2DAA44D1" w:rsidR="00484E09" w:rsidRPr="00484E09" w:rsidRDefault="00484E09" w:rsidP="00E4631A">
      <w:pPr>
        <w:jc w:val="center"/>
      </w:pPr>
      <w:r>
        <w:t>(</w:t>
      </w:r>
      <w:r w:rsidR="00E4631A">
        <w:t>D</w:t>
      </w:r>
      <w:r>
        <w:t xml:space="preserve">ata from </w:t>
      </w:r>
      <w:r w:rsidR="00E4631A">
        <w:t>G</w:t>
      </w:r>
      <w:r>
        <w:t xml:space="preserve">oogle </w:t>
      </w:r>
      <w:r w:rsidR="00E4631A">
        <w:t>S</w:t>
      </w:r>
      <w:r>
        <w:t>cholar)</w:t>
      </w:r>
    </w:p>
    <w:p w14:paraId="6BD0669F" w14:textId="77777777" w:rsidR="00531CCD" w:rsidRPr="005E48BD" w:rsidRDefault="00531CCD" w:rsidP="001161DA">
      <w:pPr>
        <w:pStyle w:val="Heading3"/>
        <w:spacing w:beforeLines="20" w:before="48" w:afterLines="20" w:after="48"/>
        <w:contextualSpacing/>
        <w:rPr>
          <w:rFonts w:ascii="Times New Roman" w:hAnsi="Times New Roman"/>
          <w:szCs w:val="24"/>
        </w:rPr>
      </w:pPr>
    </w:p>
    <w:p w14:paraId="34FDD35B" w14:textId="77777777" w:rsidR="00531CCD" w:rsidRPr="005E48BD" w:rsidRDefault="00531CCD" w:rsidP="001161DA">
      <w:pPr>
        <w:pStyle w:val="Heading3"/>
        <w:spacing w:beforeLines="20" w:before="48" w:afterLines="20" w:after="48"/>
        <w:contextualSpacing/>
        <w:rPr>
          <w:rFonts w:ascii="Times New Roman" w:hAnsi="Times New Roman"/>
          <w:szCs w:val="24"/>
        </w:rPr>
      </w:pPr>
      <w:r w:rsidRPr="005E48BD">
        <w:rPr>
          <w:rFonts w:ascii="Times New Roman" w:hAnsi="Times New Roman"/>
          <w:szCs w:val="24"/>
        </w:rPr>
        <w:t xml:space="preserve">PROFESSIONAL </w:t>
      </w:r>
      <w:r w:rsidR="00B118E6">
        <w:rPr>
          <w:rFonts w:ascii="Times New Roman" w:hAnsi="Times New Roman"/>
          <w:szCs w:val="24"/>
        </w:rPr>
        <w:t>Appointments</w:t>
      </w:r>
      <w:r w:rsidR="00B73974" w:rsidRPr="00B73974">
        <w:rPr>
          <w:rFonts w:ascii="Times New Roman" w:hAnsi="Times New Roman"/>
          <w:szCs w:val="24"/>
        </w:rPr>
        <w:t xml:space="preserve"> </w:t>
      </w:r>
      <w:r w:rsidR="00B118E6">
        <w:rPr>
          <w:rFonts w:ascii="Times New Roman" w:hAnsi="Times New Roman"/>
          <w:szCs w:val="24"/>
        </w:rPr>
        <w:t>&amp;</w:t>
      </w:r>
      <w:r w:rsidR="00B73974">
        <w:rPr>
          <w:rFonts w:ascii="Times New Roman" w:hAnsi="Times New Roman"/>
          <w:szCs w:val="24"/>
        </w:rPr>
        <w:t xml:space="preserve"> EDUCATION</w:t>
      </w:r>
      <w:r w:rsidRPr="005E48BD">
        <w:rPr>
          <w:rFonts w:ascii="Times New Roman" w:hAnsi="Times New Roman"/>
          <w:szCs w:val="24"/>
        </w:rPr>
        <w:t>:</w:t>
      </w:r>
    </w:p>
    <w:p w14:paraId="08A20BA0" w14:textId="77777777" w:rsidR="00531CCD" w:rsidRPr="005E48BD" w:rsidRDefault="00531CCD" w:rsidP="001161DA">
      <w:pPr>
        <w:spacing w:beforeLines="20" w:before="48" w:afterLines="20" w:after="48"/>
        <w:contextualSpacing/>
      </w:pPr>
    </w:p>
    <w:p w14:paraId="757A4AE4" w14:textId="77777777" w:rsidR="00CD74D7" w:rsidRPr="005E48BD" w:rsidRDefault="00CD74D7" w:rsidP="00CD74D7">
      <w:pPr>
        <w:tabs>
          <w:tab w:val="left" w:pos="1890"/>
          <w:tab w:val="left" w:pos="2250"/>
        </w:tabs>
        <w:spacing w:beforeLines="20" w:before="48" w:afterLines="20" w:after="48"/>
        <w:ind w:left="720"/>
        <w:contextualSpacing/>
      </w:pPr>
      <w:r w:rsidRPr="005E48BD">
        <w:t>Department of Chemical Engineering, Stanford University</w:t>
      </w:r>
    </w:p>
    <w:p w14:paraId="6F97FD71" w14:textId="6DAA4AF9" w:rsidR="00CD74D7" w:rsidRDefault="00CD74D7" w:rsidP="00CD74D7">
      <w:pPr>
        <w:numPr>
          <w:ilvl w:val="0"/>
          <w:numId w:val="7"/>
        </w:numPr>
        <w:tabs>
          <w:tab w:val="left" w:pos="1350"/>
          <w:tab w:val="num" w:pos="1800"/>
          <w:tab w:val="left" w:pos="1890"/>
          <w:tab w:val="left" w:pos="2340"/>
        </w:tabs>
        <w:spacing w:beforeLines="20" w:before="48" w:afterLines="20" w:after="48"/>
        <w:ind w:hanging="810"/>
        <w:contextualSpacing/>
        <w:rPr>
          <w:b/>
          <w:i/>
        </w:rPr>
      </w:pPr>
      <w:r>
        <w:t>Department Chair</w:t>
      </w:r>
      <w:r w:rsidRPr="005E48BD">
        <w:t xml:space="preserve">, </w:t>
      </w:r>
      <w:r>
        <w:rPr>
          <w:b/>
          <w:i/>
        </w:rPr>
        <w:t>2018</w:t>
      </w:r>
      <w:bookmarkStart w:id="0" w:name="_GoBack"/>
      <w:bookmarkEnd w:id="0"/>
      <w:r w:rsidRPr="00130022">
        <w:rPr>
          <w:b/>
          <w:i/>
        </w:rPr>
        <w:t>-present</w:t>
      </w:r>
    </w:p>
    <w:p w14:paraId="7D9A86D7" w14:textId="77777777" w:rsidR="00CD74D7" w:rsidRDefault="00CD74D7" w:rsidP="007E49E4">
      <w:pPr>
        <w:tabs>
          <w:tab w:val="left" w:pos="1890"/>
          <w:tab w:val="left" w:pos="2250"/>
        </w:tabs>
        <w:spacing w:beforeLines="20" w:before="48" w:afterLines="20" w:after="48"/>
        <w:ind w:left="720"/>
        <w:contextualSpacing/>
      </w:pPr>
    </w:p>
    <w:p w14:paraId="72E9B836" w14:textId="34E2D88E" w:rsidR="007E49E4" w:rsidRPr="005E48BD" w:rsidRDefault="007E49E4" w:rsidP="007E49E4">
      <w:pPr>
        <w:tabs>
          <w:tab w:val="left" w:pos="1890"/>
          <w:tab w:val="left" w:pos="2250"/>
        </w:tabs>
        <w:spacing w:beforeLines="20" w:before="48" w:afterLines="20" w:after="48"/>
        <w:ind w:left="720"/>
        <w:contextualSpacing/>
      </w:pPr>
      <w:r w:rsidRPr="005E48BD">
        <w:t>Department of Chemical Engineering, Stanford University</w:t>
      </w:r>
    </w:p>
    <w:p w14:paraId="0B4CD6DF" w14:textId="583263F5" w:rsidR="007E49E4" w:rsidRDefault="007E49E4" w:rsidP="007E49E4">
      <w:pPr>
        <w:numPr>
          <w:ilvl w:val="0"/>
          <w:numId w:val="7"/>
        </w:numPr>
        <w:tabs>
          <w:tab w:val="left" w:pos="1350"/>
          <w:tab w:val="num" w:pos="1800"/>
          <w:tab w:val="left" w:pos="1890"/>
          <w:tab w:val="left" w:pos="2340"/>
        </w:tabs>
        <w:spacing w:beforeLines="20" w:before="48" w:afterLines="20" w:after="48"/>
        <w:ind w:hanging="810"/>
        <w:contextualSpacing/>
        <w:rPr>
          <w:b/>
          <w:i/>
        </w:rPr>
      </w:pPr>
      <w:r>
        <w:t xml:space="preserve">K.K. Lee </w:t>
      </w:r>
      <w:r w:rsidRPr="005E48BD">
        <w:t>Professor</w:t>
      </w:r>
      <w:r w:rsidR="00BD0BC1">
        <w:t>ship</w:t>
      </w:r>
      <w:r w:rsidRPr="005E48BD">
        <w:t xml:space="preserve">, </w:t>
      </w:r>
      <w:r>
        <w:rPr>
          <w:b/>
          <w:i/>
        </w:rPr>
        <w:t>2016</w:t>
      </w:r>
      <w:r w:rsidRPr="00130022">
        <w:rPr>
          <w:b/>
          <w:i/>
        </w:rPr>
        <w:t>-present</w:t>
      </w:r>
    </w:p>
    <w:p w14:paraId="5F7B2FEB" w14:textId="77777777" w:rsidR="002F7A1C" w:rsidRDefault="002F7A1C" w:rsidP="002F7A1C">
      <w:pPr>
        <w:tabs>
          <w:tab w:val="left" w:pos="1350"/>
          <w:tab w:val="left" w:pos="1890"/>
          <w:tab w:val="left" w:pos="2340"/>
        </w:tabs>
        <w:spacing w:beforeLines="20" w:before="48" w:afterLines="20" w:after="48"/>
        <w:ind w:left="2160"/>
        <w:contextualSpacing/>
      </w:pPr>
    </w:p>
    <w:p w14:paraId="13EA2137" w14:textId="2CB04DA6" w:rsidR="002F7A1C" w:rsidRDefault="002F7A1C" w:rsidP="002F7A1C">
      <w:pPr>
        <w:tabs>
          <w:tab w:val="left" w:pos="1350"/>
          <w:tab w:val="left" w:pos="1890"/>
          <w:tab w:val="left" w:pos="2340"/>
        </w:tabs>
        <w:spacing w:beforeLines="20" w:before="48" w:afterLines="20" w:after="48"/>
        <w:ind w:left="720"/>
        <w:contextualSpacing/>
      </w:pPr>
      <w:r>
        <w:t>Stanford Wearable Electronics Initiative (eWEAR)</w:t>
      </w:r>
    </w:p>
    <w:p w14:paraId="18090277" w14:textId="7A847FC1" w:rsidR="002F7A1C" w:rsidRPr="002F7A1C" w:rsidRDefault="002F7A1C" w:rsidP="002F7A1C">
      <w:pPr>
        <w:pStyle w:val="ListParagraph"/>
        <w:numPr>
          <w:ilvl w:val="0"/>
          <w:numId w:val="7"/>
        </w:numPr>
        <w:tabs>
          <w:tab w:val="left" w:pos="1350"/>
          <w:tab w:val="left" w:pos="1890"/>
          <w:tab w:val="left" w:pos="2340"/>
        </w:tabs>
        <w:spacing w:beforeLines="20" w:before="48" w:afterLines="20" w:after="48"/>
        <w:ind w:left="1710"/>
        <w:contextualSpacing/>
        <w:rPr>
          <w:b/>
          <w:i/>
        </w:rPr>
      </w:pPr>
      <w:r w:rsidRPr="002F7A1C">
        <w:t>Founder and Director,</w:t>
      </w:r>
      <w:r>
        <w:rPr>
          <w:b/>
          <w:i/>
        </w:rPr>
        <w:t xml:space="preserve"> 2016-present</w:t>
      </w:r>
    </w:p>
    <w:p w14:paraId="1DDBE82E" w14:textId="77777777" w:rsidR="007E49E4" w:rsidRDefault="007E49E4" w:rsidP="001161DA">
      <w:pPr>
        <w:tabs>
          <w:tab w:val="left" w:pos="1890"/>
          <w:tab w:val="left" w:pos="2250"/>
        </w:tabs>
        <w:spacing w:beforeLines="20" w:before="48" w:afterLines="20" w:after="48"/>
        <w:ind w:left="720"/>
        <w:contextualSpacing/>
      </w:pPr>
    </w:p>
    <w:p w14:paraId="4BA4AA21" w14:textId="77777777" w:rsidR="00E91FA1" w:rsidRPr="005E48BD" w:rsidRDefault="00E91FA1" w:rsidP="001161DA">
      <w:pPr>
        <w:tabs>
          <w:tab w:val="left" w:pos="1890"/>
          <w:tab w:val="left" w:pos="2250"/>
        </w:tabs>
        <w:spacing w:beforeLines="20" w:before="48" w:afterLines="20" w:after="48"/>
        <w:ind w:left="720"/>
        <w:contextualSpacing/>
      </w:pPr>
      <w:r w:rsidRPr="005E48BD">
        <w:t>Department of Chemical Engineering, Stanford University</w:t>
      </w:r>
    </w:p>
    <w:p w14:paraId="071F85E4" w14:textId="77777777" w:rsidR="00E91FA1" w:rsidRDefault="00E91FA1" w:rsidP="001161DA">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 xml:space="preserve">Professor, </w:t>
      </w:r>
      <w:r>
        <w:rPr>
          <w:b/>
          <w:i/>
        </w:rPr>
        <w:t>2012</w:t>
      </w:r>
      <w:r w:rsidRPr="00130022">
        <w:rPr>
          <w:b/>
          <w:i/>
        </w:rPr>
        <w:t>-present</w:t>
      </w:r>
    </w:p>
    <w:p w14:paraId="5F601D65" w14:textId="77777777" w:rsidR="000F1114" w:rsidRDefault="000F1114" w:rsidP="001161DA">
      <w:pPr>
        <w:tabs>
          <w:tab w:val="left" w:pos="1350"/>
          <w:tab w:val="left" w:pos="1890"/>
          <w:tab w:val="left" w:pos="2340"/>
        </w:tabs>
        <w:spacing w:beforeLines="20" w:before="48" w:afterLines="20" w:after="48"/>
        <w:ind w:left="2160"/>
        <w:contextualSpacing/>
        <w:rPr>
          <w:b/>
          <w:i/>
        </w:rPr>
      </w:pPr>
    </w:p>
    <w:p w14:paraId="055493EC" w14:textId="77777777" w:rsidR="00B264ED" w:rsidRPr="005E48BD" w:rsidRDefault="00B264ED" w:rsidP="001161DA">
      <w:pPr>
        <w:tabs>
          <w:tab w:val="left" w:pos="1890"/>
          <w:tab w:val="left" w:pos="2250"/>
        </w:tabs>
        <w:spacing w:beforeLines="20" w:before="48" w:afterLines="20" w:after="48"/>
        <w:ind w:left="720"/>
        <w:contextualSpacing/>
      </w:pPr>
      <w:r w:rsidRPr="005E48BD">
        <w:t xml:space="preserve">Department of </w:t>
      </w:r>
      <w:r>
        <w:t>Chemistry</w:t>
      </w:r>
      <w:r w:rsidRPr="005E48BD">
        <w:t>, Stanford University</w:t>
      </w:r>
    </w:p>
    <w:p w14:paraId="18BB6B40" w14:textId="77777777" w:rsidR="00B264ED" w:rsidRPr="000F1114" w:rsidRDefault="00B264ED" w:rsidP="001161DA">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Professor</w:t>
      </w:r>
      <w:r>
        <w:t xml:space="preserve"> by courtesy</w:t>
      </w:r>
      <w:r w:rsidRPr="005E48BD">
        <w:t xml:space="preserve">, </w:t>
      </w:r>
      <w:r>
        <w:rPr>
          <w:b/>
          <w:i/>
        </w:rPr>
        <w:t>2012</w:t>
      </w:r>
      <w:r w:rsidRPr="00130022">
        <w:rPr>
          <w:b/>
          <w:i/>
        </w:rPr>
        <w:t>-present</w:t>
      </w:r>
    </w:p>
    <w:p w14:paraId="690E37A9" w14:textId="77777777" w:rsidR="00B264ED" w:rsidRDefault="00B264ED" w:rsidP="001161DA">
      <w:pPr>
        <w:tabs>
          <w:tab w:val="left" w:pos="1890"/>
          <w:tab w:val="left" w:pos="2250"/>
        </w:tabs>
        <w:spacing w:beforeLines="20" w:before="48" w:afterLines="20" w:after="48"/>
        <w:ind w:left="720"/>
        <w:contextualSpacing/>
      </w:pPr>
    </w:p>
    <w:p w14:paraId="617A3E30" w14:textId="77777777" w:rsidR="000F1114" w:rsidRPr="005E48BD" w:rsidRDefault="000F1114" w:rsidP="001161DA">
      <w:pPr>
        <w:tabs>
          <w:tab w:val="left" w:pos="1890"/>
          <w:tab w:val="left" w:pos="2250"/>
        </w:tabs>
        <w:spacing w:beforeLines="20" w:before="48" w:afterLines="20" w:after="48"/>
        <w:ind w:left="720"/>
        <w:contextualSpacing/>
      </w:pPr>
      <w:r w:rsidRPr="005E48BD">
        <w:t xml:space="preserve">Department of </w:t>
      </w:r>
      <w:r>
        <w:t xml:space="preserve">Materials Science and </w:t>
      </w:r>
      <w:r w:rsidRPr="005E48BD">
        <w:t>Engineering, Stanford University</w:t>
      </w:r>
    </w:p>
    <w:p w14:paraId="29B09194" w14:textId="77777777" w:rsidR="000F1114" w:rsidRPr="000F1114" w:rsidRDefault="000F1114" w:rsidP="001161DA">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Professor</w:t>
      </w:r>
      <w:r>
        <w:t xml:space="preserve"> by courtesy</w:t>
      </w:r>
      <w:r w:rsidRPr="005E48BD">
        <w:t xml:space="preserve">, </w:t>
      </w:r>
      <w:r>
        <w:rPr>
          <w:b/>
          <w:i/>
        </w:rPr>
        <w:t>2012</w:t>
      </w:r>
      <w:r w:rsidRPr="00130022">
        <w:rPr>
          <w:b/>
          <w:i/>
        </w:rPr>
        <w:t>-present</w:t>
      </w:r>
    </w:p>
    <w:p w14:paraId="75CDA1F2" w14:textId="77777777" w:rsidR="00E91FA1" w:rsidRDefault="00E91FA1" w:rsidP="001161DA">
      <w:pPr>
        <w:tabs>
          <w:tab w:val="left" w:pos="1890"/>
          <w:tab w:val="left" w:pos="2250"/>
        </w:tabs>
        <w:spacing w:beforeLines="20" w:before="48" w:afterLines="20" w:after="48"/>
        <w:ind w:left="720"/>
        <w:contextualSpacing/>
      </w:pPr>
    </w:p>
    <w:p w14:paraId="6CCAB02E" w14:textId="77777777" w:rsidR="00531CCD" w:rsidRPr="005E48BD" w:rsidRDefault="00531CCD" w:rsidP="001161DA">
      <w:pPr>
        <w:tabs>
          <w:tab w:val="left" w:pos="1890"/>
          <w:tab w:val="left" w:pos="2250"/>
        </w:tabs>
        <w:spacing w:beforeLines="20" w:before="48" w:afterLines="20" w:after="48"/>
        <w:ind w:left="720"/>
        <w:contextualSpacing/>
      </w:pPr>
      <w:r w:rsidRPr="005E48BD">
        <w:t>Department of Chemical Engineering, Stanford University</w:t>
      </w:r>
    </w:p>
    <w:p w14:paraId="36D5CAE0" w14:textId="77777777" w:rsidR="00531CCD" w:rsidRPr="00130022" w:rsidRDefault="00531CCD" w:rsidP="001161DA">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 xml:space="preserve">Associate Professor, </w:t>
      </w:r>
      <w:r w:rsidRPr="00130022">
        <w:rPr>
          <w:b/>
          <w:i/>
        </w:rPr>
        <w:t>2004-</w:t>
      </w:r>
      <w:r w:rsidR="00E91FA1">
        <w:rPr>
          <w:b/>
          <w:i/>
        </w:rPr>
        <w:t>2012</w:t>
      </w:r>
    </w:p>
    <w:p w14:paraId="42D4B816"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p>
    <w:p w14:paraId="7063CBD5" w14:textId="5C899001" w:rsidR="003C7853" w:rsidRDefault="003C7853" w:rsidP="003C7853">
      <w:pPr>
        <w:tabs>
          <w:tab w:val="left" w:pos="1350"/>
          <w:tab w:val="left" w:pos="1890"/>
          <w:tab w:val="left" w:pos="2340"/>
        </w:tabs>
        <w:spacing w:beforeLines="20" w:before="48" w:afterLines="20" w:after="48"/>
        <w:ind w:left="720"/>
        <w:contextualSpacing/>
      </w:pPr>
      <w:r>
        <w:t>PyrAmes, Stanford, California</w:t>
      </w:r>
    </w:p>
    <w:p w14:paraId="3F8FA1BD" w14:textId="085D84EA" w:rsidR="003C7853" w:rsidRPr="00D23049" w:rsidRDefault="003C7853" w:rsidP="003C7853">
      <w:pPr>
        <w:pStyle w:val="ListParagraph"/>
        <w:numPr>
          <w:ilvl w:val="0"/>
          <w:numId w:val="7"/>
        </w:numPr>
        <w:tabs>
          <w:tab w:val="left" w:pos="1350"/>
          <w:tab w:val="left" w:pos="1800"/>
          <w:tab w:val="left" w:pos="2340"/>
        </w:tabs>
        <w:spacing w:beforeLines="20" w:before="48" w:afterLines="20" w:after="48"/>
        <w:ind w:hanging="810"/>
        <w:contextualSpacing/>
        <w:rPr>
          <w:rFonts w:ascii="Times New Roman" w:hAnsi="Times New Roman"/>
          <w:b/>
          <w:i/>
          <w:szCs w:val="24"/>
        </w:rPr>
      </w:pPr>
      <w:r>
        <w:rPr>
          <w:rFonts w:ascii="Times New Roman" w:hAnsi="Times New Roman"/>
          <w:szCs w:val="24"/>
        </w:rPr>
        <w:t>Founder, Board of Directors</w:t>
      </w:r>
      <w:r w:rsidRPr="00D23049">
        <w:rPr>
          <w:rFonts w:ascii="Times New Roman" w:hAnsi="Times New Roman"/>
          <w:szCs w:val="24"/>
        </w:rPr>
        <w:t>,</w:t>
      </w:r>
      <w:r>
        <w:rPr>
          <w:rFonts w:ascii="Times New Roman" w:hAnsi="Times New Roman"/>
          <w:b/>
          <w:i/>
          <w:szCs w:val="24"/>
        </w:rPr>
        <w:t xml:space="preserve"> 2016-present</w:t>
      </w:r>
    </w:p>
    <w:p w14:paraId="043CB724" w14:textId="77777777" w:rsidR="003C7853" w:rsidRDefault="003C7853" w:rsidP="001161DA">
      <w:pPr>
        <w:tabs>
          <w:tab w:val="left" w:pos="1350"/>
          <w:tab w:val="left" w:pos="1890"/>
          <w:tab w:val="left" w:pos="2340"/>
        </w:tabs>
        <w:spacing w:beforeLines="20" w:before="48" w:afterLines="20" w:after="48"/>
        <w:ind w:left="720"/>
        <w:contextualSpacing/>
      </w:pPr>
    </w:p>
    <w:p w14:paraId="525B16FD" w14:textId="77777777" w:rsidR="00D23049" w:rsidRDefault="00D23049" w:rsidP="001161DA">
      <w:pPr>
        <w:tabs>
          <w:tab w:val="left" w:pos="1350"/>
          <w:tab w:val="left" w:pos="1890"/>
          <w:tab w:val="left" w:pos="2340"/>
        </w:tabs>
        <w:spacing w:beforeLines="20" w:before="48" w:afterLines="20" w:after="48"/>
        <w:ind w:left="720"/>
        <w:contextualSpacing/>
      </w:pPr>
      <w:r>
        <w:t>C3 Nano Co., Hayward, California</w:t>
      </w:r>
    </w:p>
    <w:p w14:paraId="0B8DD589" w14:textId="77777777" w:rsidR="00D23049" w:rsidRPr="00D23049" w:rsidRDefault="00D23049" w:rsidP="001161DA">
      <w:pPr>
        <w:pStyle w:val="ListParagraph"/>
        <w:numPr>
          <w:ilvl w:val="0"/>
          <w:numId w:val="7"/>
        </w:numPr>
        <w:tabs>
          <w:tab w:val="left" w:pos="1350"/>
          <w:tab w:val="left" w:pos="1800"/>
          <w:tab w:val="left" w:pos="2340"/>
        </w:tabs>
        <w:spacing w:beforeLines="20" w:before="48" w:afterLines="20" w:after="48"/>
        <w:ind w:hanging="810"/>
        <w:contextualSpacing/>
        <w:rPr>
          <w:rFonts w:ascii="Times New Roman" w:hAnsi="Times New Roman"/>
          <w:b/>
          <w:i/>
          <w:szCs w:val="24"/>
        </w:rPr>
      </w:pPr>
      <w:r>
        <w:rPr>
          <w:rFonts w:ascii="Times New Roman" w:hAnsi="Times New Roman"/>
          <w:szCs w:val="24"/>
        </w:rPr>
        <w:t>Founder, Board of Directors</w:t>
      </w:r>
      <w:r w:rsidRPr="00D23049">
        <w:rPr>
          <w:rFonts w:ascii="Times New Roman" w:hAnsi="Times New Roman"/>
          <w:szCs w:val="24"/>
        </w:rPr>
        <w:t>,</w:t>
      </w:r>
      <w:r>
        <w:rPr>
          <w:rFonts w:ascii="Times New Roman" w:hAnsi="Times New Roman"/>
          <w:b/>
          <w:i/>
          <w:szCs w:val="24"/>
        </w:rPr>
        <w:t xml:space="preserve"> 2010-present</w:t>
      </w:r>
    </w:p>
    <w:p w14:paraId="5B459247"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p>
    <w:p w14:paraId="17099FC3"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r w:rsidRPr="005E48BD">
        <w:tab/>
        <w:t>Bell Labs, Lucent Technologies, Murray Hill, NJ.</w:t>
      </w:r>
    </w:p>
    <w:p w14:paraId="6742B9E1" w14:textId="77777777" w:rsidR="00531CCD" w:rsidRPr="005E48BD" w:rsidRDefault="00531CCD" w:rsidP="001161DA">
      <w:pPr>
        <w:numPr>
          <w:ilvl w:val="0"/>
          <w:numId w:val="7"/>
        </w:numPr>
        <w:tabs>
          <w:tab w:val="left" w:pos="1350"/>
          <w:tab w:val="num" w:pos="1800"/>
          <w:tab w:val="left" w:pos="1890"/>
          <w:tab w:val="left" w:pos="2340"/>
        </w:tabs>
        <w:spacing w:beforeLines="20" w:before="48" w:afterLines="20" w:after="48"/>
        <w:ind w:hanging="810"/>
        <w:contextualSpacing/>
      </w:pPr>
      <w:r w:rsidRPr="005E48BD">
        <w:t xml:space="preserve">Distinguished Member of Technical Staff, Materials Research Department, </w:t>
      </w:r>
      <w:r w:rsidRPr="00130022">
        <w:rPr>
          <w:b/>
          <w:i/>
        </w:rPr>
        <w:t>2001-2004</w:t>
      </w:r>
      <w:r w:rsidRPr="005E48BD">
        <w:t>.</w:t>
      </w:r>
    </w:p>
    <w:p w14:paraId="05E1D5DE" w14:textId="77777777" w:rsidR="00531CCD" w:rsidRPr="005E48BD" w:rsidRDefault="00531CCD" w:rsidP="001161DA">
      <w:pPr>
        <w:numPr>
          <w:ilvl w:val="0"/>
          <w:numId w:val="7"/>
        </w:numPr>
        <w:tabs>
          <w:tab w:val="left" w:pos="1350"/>
          <w:tab w:val="num" w:pos="1800"/>
          <w:tab w:val="left" w:pos="1890"/>
          <w:tab w:val="left" w:pos="2340"/>
        </w:tabs>
        <w:spacing w:beforeLines="20" w:before="48" w:afterLines="20" w:after="48"/>
        <w:ind w:hanging="810"/>
        <w:contextualSpacing/>
      </w:pPr>
      <w:r w:rsidRPr="005E48BD">
        <w:lastRenderedPageBreak/>
        <w:t xml:space="preserve">Member of Technical Staff, Polymer and Organic Materials Research Department, </w:t>
      </w:r>
      <w:r w:rsidRPr="00130022">
        <w:rPr>
          <w:b/>
          <w:i/>
        </w:rPr>
        <w:t>1995-2001</w:t>
      </w:r>
      <w:r w:rsidRPr="005E48BD">
        <w:t>.</w:t>
      </w:r>
    </w:p>
    <w:p w14:paraId="43D6530E"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p>
    <w:p w14:paraId="5B4ACCEF"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r w:rsidRPr="005E48BD">
        <w:tab/>
        <w:t>University of Chicago, Chicago, IL.</w:t>
      </w:r>
    </w:p>
    <w:p w14:paraId="2E4914B6" w14:textId="77777777" w:rsidR="00C02B29" w:rsidRDefault="00531CCD" w:rsidP="00C02B29">
      <w:pPr>
        <w:numPr>
          <w:ilvl w:val="0"/>
          <w:numId w:val="7"/>
        </w:numPr>
        <w:tabs>
          <w:tab w:val="left" w:pos="1350"/>
          <w:tab w:val="num" w:pos="1800"/>
          <w:tab w:val="left" w:pos="1890"/>
          <w:tab w:val="left" w:pos="2340"/>
        </w:tabs>
        <w:spacing w:beforeLines="20" w:before="48" w:afterLines="20" w:after="48"/>
        <w:ind w:hanging="810"/>
        <w:contextualSpacing/>
      </w:pPr>
      <w:r w:rsidRPr="005E48BD">
        <w:t>Ph.D., Chemistry,</w:t>
      </w:r>
      <w:r w:rsidRPr="00D92FE2">
        <w:rPr>
          <w:b/>
          <w:i/>
        </w:rPr>
        <w:t xml:space="preserve"> 1995</w:t>
      </w:r>
      <w:r w:rsidRPr="005E48BD">
        <w:t xml:space="preserve">  </w:t>
      </w:r>
      <w:r w:rsidRPr="005E48BD">
        <w:tab/>
      </w:r>
    </w:p>
    <w:p w14:paraId="5FA4CC35" w14:textId="20BACB43" w:rsidR="00531CCD" w:rsidRPr="00C02B29" w:rsidRDefault="00C02B29" w:rsidP="00C02B29">
      <w:pPr>
        <w:numPr>
          <w:ilvl w:val="0"/>
          <w:numId w:val="7"/>
        </w:numPr>
        <w:tabs>
          <w:tab w:val="left" w:pos="1350"/>
          <w:tab w:val="num" w:pos="1800"/>
          <w:tab w:val="left" w:pos="1890"/>
          <w:tab w:val="left" w:pos="2340"/>
        </w:tabs>
        <w:spacing w:beforeLines="20" w:before="48" w:afterLines="20" w:after="48"/>
        <w:ind w:hanging="810"/>
        <w:contextualSpacing/>
      </w:pPr>
      <w:r>
        <w:t xml:space="preserve">MS, Chemistry, </w:t>
      </w:r>
      <w:r w:rsidRPr="00C02B29">
        <w:rPr>
          <w:b/>
          <w:i/>
        </w:rPr>
        <w:t>1993</w:t>
      </w:r>
      <w:r w:rsidR="00531CCD" w:rsidRPr="00C02B29">
        <w:tab/>
      </w:r>
      <w:r w:rsidR="00531CCD" w:rsidRPr="00C02B29">
        <w:tab/>
      </w:r>
      <w:r w:rsidR="00531CCD" w:rsidRPr="00C02B29">
        <w:tab/>
      </w:r>
      <w:r w:rsidR="00531CCD" w:rsidRPr="00C02B29">
        <w:tab/>
      </w:r>
    </w:p>
    <w:p w14:paraId="503AEFDC"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p>
    <w:p w14:paraId="0010A644"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r w:rsidRPr="005E48BD">
        <w:tab/>
        <w:t>University of Illinois, Chicago, IL.</w:t>
      </w:r>
    </w:p>
    <w:p w14:paraId="19C71BEE" w14:textId="77777777" w:rsidR="00531CCD" w:rsidRPr="005E48BD" w:rsidRDefault="00531CCD" w:rsidP="001161DA">
      <w:pPr>
        <w:numPr>
          <w:ilvl w:val="0"/>
          <w:numId w:val="7"/>
        </w:numPr>
        <w:tabs>
          <w:tab w:val="left" w:pos="1350"/>
          <w:tab w:val="num" w:pos="1800"/>
          <w:tab w:val="left" w:pos="1890"/>
          <w:tab w:val="left" w:pos="2340"/>
        </w:tabs>
        <w:spacing w:beforeLines="20" w:before="48" w:afterLines="20" w:after="48"/>
        <w:ind w:hanging="810"/>
        <w:contextualSpacing/>
      </w:pPr>
      <w:r w:rsidRPr="005E48BD">
        <w:t xml:space="preserve">Chemistry Major, </w:t>
      </w:r>
      <w:r w:rsidRPr="00D92FE2">
        <w:rPr>
          <w:b/>
          <w:i/>
        </w:rPr>
        <w:t>1991</w:t>
      </w:r>
      <w:r w:rsidRPr="005E48BD">
        <w:t>.</w:t>
      </w:r>
    </w:p>
    <w:p w14:paraId="068726CC"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p>
    <w:p w14:paraId="09E81D20" w14:textId="77777777" w:rsidR="00531CCD" w:rsidRPr="005E48BD" w:rsidRDefault="00531CCD" w:rsidP="001161DA">
      <w:pPr>
        <w:tabs>
          <w:tab w:val="left" w:pos="1350"/>
          <w:tab w:val="num" w:pos="1800"/>
          <w:tab w:val="left" w:pos="1890"/>
          <w:tab w:val="left" w:pos="2340"/>
        </w:tabs>
        <w:spacing w:beforeLines="20" w:before="48" w:afterLines="20" w:after="48"/>
        <w:ind w:left="720" w:hanging="810"/>
        <w:contextualSpacing/>
      </w:pPr>
      <w:r w:rsidRPr="005E48BD">
        <w:tab/>
        <w:t>Nanjing University, Nanjing, China.</w:t>
      </w:r>
    </w:p>
    <w:p w14:paraId="28B1FAB6" w14:textId="77777777" w:rsidR="00531CCD" w:rsidRPr="00AE784E" w:rsidRDefault="00531CCD" w:rsidP="001161DA">
      <w:pPr>
        <w:numPr>
          <w:ilvl w:val="0"/>
          <w:numId w:val="7"/>
        </w:numPr>
        <w:tabs>
          <w:tab w:val="left" w:pos="1350"/>
          <w:tab w:val="num" w:pos="1800"/>
          <w:tab w:val="left" w:pos="1890"/>
          <w:tab w:val="left" w:pos="2340"/>
        </w:tabs>
        <w:spacing w:beforeLines="20" w:before="48" w:afterLines="20" w:after="48"/>
        <w:ind w:hanging="810"/>
        <w:contextualSpacing/>
        <w:rPr>
          <w:b/>
        </w:rPr>
      </w:pPr>
      <w:r w:rsidRPr="005E48BD">
        <w:t xml:space="preserve">Chemistry Major, </w:t>
      </w:r>
      <w:r w:rsidRPr="00D92FE2">
        <w:rPr>
          <w:b/>
          <w:i/>
        </w:rPr>
        <w:t>1987-1990</w:t>
      </w:r>
      <w:r w:rsidRPr="005E48BD">
        <w:t xml:space="preserve">. </w:t>
      </w:r>
    </w:p>
    <w:p w14:paraId="078FD61C" w14:textId="77777777" w:rsidR="00AE784E" w:rsidRPr="005E48BD" w:rsidRDefault="00AE784E" w:rsidP="00AE784E">
      <w:pPr>
        <w:tabs>
          <w:tab w:val="left" w:pos="1350"/>
          <w:tab w:val="left" w:pos="1890"/>
          <w:tab w:val="left" w:pos="2340"/>
        </w:tabs>
        <w:spacing w:beforeLines="20" w:before="48" w:afterLines="20" w:after="48"/>
        <w:ind w:left="2160"/>
        <w:contextualSpacing/>
        <w:rPr>
          <w:b/>
        </w:rPr>
      </w:pPr>
    </w:p>
    <w:p w14:paraId="585B7460" w14:textId="3019A622" w:rsidR="0040578D" w:rsidRPr="007E49E4" w:rsidRDefault="006F615C" w:rsidP="007E49E4">
      <w:pPr>
        <w:rPr>
          <w:b/>
          <w:bCs/>
        </w:rPr>
      </w:pPr>
      <w:r>
        <w:rPr>
          <w:b/>
          <w:bCs/>
        </w:rPr>
        <w:t>OTHER PROFESSIONAL APPOINTMENTS:</w:t>
      </w:r>
      <w:r>
        <w:rPr>
          <w:b/>
          <w:bCs/>
        </w:rPr>
        <w:br/>
      </w:r>
    </w:p>
    <w:p w14:paraId="5A6AEF7F" w14:textId="4BB36302" w:rsidR="007E49E4" w:rsidRDefault="0040578D" w:rsidP="007E49E4">
      <w:pPr>
        <w:tabs>
          <w:tab w:val="left" w:pos="1350"/>
          <w:tab w:val="num" w:pos="1800"/>
          <w:tab w:val="left" w:pos="1890"/>
          <w:tab w:val="left" w:pos="2340"/>
        </w:tabs>
        <w:spacing w:beforeLines="20" w:before="48" w:afterLines="20" w:after="48"/>
        <w:ind w:left="720" w:hanging="810"/>
        <w:contextualSpacing/>
      </w:pPr>
      <w:r>
        <w:tab/>
      </w:r>
      <w:r w:rsidR="007E49E4">
        <w:t>National University</w:t>
      </w:r>
      <w:r w:rsidR="009737D8">
        <w:t xml:space="preserve"> of Singapore</w:t>
      </w:r>
      <w:r w:rsidR="007E49E4">
        <w:t>, Singapore</w:t>
      </w:r>
    </w:p>
    <w:p w14:paraId="33A22F7E" w14:textId="31B0E06A" w:rsidR="00EF2F17" w:rsidRPr="00EF2F17" w:rsidRDefault="007E49E4" w:rsidP="00EF2F17">
      <w:pPr>
        <w:numPr>
          <w:ilvl w:val="0"/>
          <w:numId w:val="7"/>
        </w:numPr>
        <w:tabs>
          <w:tab w:val="left" w:pos="1350"/>
          <w:tab w:val="num" w:pos="1800"/>
          <w:tab w:val="left" w:pos="1890"/>
          <w:tab w:val="left" w:pos="2340"/>
        </w:tabs>
        <w:spacing w:beforeLines="20" w:before="48" w:afterLines="20" w:after="48"/>
        <w:ind w:hanging="810"/>
        <w:contextualSpacing/>
        <w:rPr>
          <w:b/>
          <w:i/>
        </w:rPr>
      </w:pPr>
      <w:r>
        <w:tab/>
        <w:t xml:space="preserve">NUSS Professorship, </w:t>
      </w:r>
      <w:r w:rsidR="0030243A">
        <w:rPr>
          <w:b/>
          <w:i/>
        </w:rPr>
        <w:t>2016-2018</w:t>
      </w:r>
    </w:p>
    <w:p w14:paraId="769D9E10" w14:textId="77777777" w:rsidR="007E49E4" w:rsidRDefault="007E49E4" w:rsidP="006F615C">
      <w:pPr>
        <w:tabs>
          <w:tab w:val="left" w:pos="1350"/>
          <w:tab w:val="num" w:pos="1800"/>
          <w:tab w:val="left" w:pos="1890"/>
          <w:tab w:val="left" w:pos="2340"/>
        </w:tabs>
        <w:spacing w:beforeLines="20" w:before="48" w:afterLines="20" w:after="48"/>
        <w:ind w:left="720" w:hanging="810"/>
        <w:contextualSpacing/>
      </w:pPr>
      <w:r>
        <w:tab/>
      </w:r>
    </w:p>
    <w:p w14:paraId="30798F14" w14:textId="6E9ADDD6" w:rsidR="00A95705" w:rsidRPr="005E48BD" w:rsidRDefault="005A01B7" w:rsidP="00A95705">
      <w:pPr>
        <w:tabs>
          <w:tab w:val="left" w:pos="1350"/>
          <w:tab w:val="num" w:pos="1800"/>
          <w:tab w:val="left" w:pos="1890"/>
          <w:tab w:val="left" w:pos="2340"/>
        </w:tabs>
        <w:spacing w:beforeLines="20" w:before="48" w:afterLines="20" w:after="48"/>
        <w:ind w:left="720" w:hanging="810"/>
        <w:contextualSpacing/>
      </w:pPr>
      <w:r>
        <w:tab/>
      </w:r>
      <w:r w:rsidR="00A95705" w:rsidRPr="005E48BD">
        <w:t xml:space="preserve">School of </w:t>
      </w:r>
      <w:r w:rsidR="00E16B7C">
        <w:t>Advanced Materials</w:t>
      </w:r>
      <w:r w:rsidR="00A95705" w:rsidRPr="005E48BD">
        <w:t xml:space="preserve">, </w:t>
      </w:r>
      <w:r w:rsidR="00A95705">
        <w:t>Peking</w:t>
      </w:r>
      <w:r w:rsidR="00A95705" w:rsidRPr="005E48BD">
        <w:t xml:space="preserve"> University, </w:t>
      </w:r>
      <w:r w:rsidR="00E16B7C">
        <w:t xml:space="preserve">Shenzhen, </w:t>
      </w:r>
      <w:r w:rsidR="00A95705" w:rsidRPr="005E48BD">
        <w:t>China</w:t>
      </w:r>
    </w:p>
    <w:p w14:paraId="4272C284" w14:textId="06386709" w:rsidR="00A95705" w:rsidRPr="00B264ED" w:rsidRDefault="00A95705" w:rsidP="00A95705">
      <w:pPr>
        <w:numPr>
          <w:ilvl w:val="0"/>
          <w:numId w:val="7"/>
        </w:numPr>
        <w:tabs>
          <w:tab w:val="left" w:pos="1350"/>
          <w:tab w:val="num" w:pos="1800"/>
          <w:tab w:val="left" w:pos="1890"/>
          <w:tab w:val="left" w:pos="2340"/>
        </w:tabs>
        <w:spacing w:beforeLines="20" w:before="48" w:afterLines="20" w:after="48"/>
        <w:ind w:hanging="810"/>
        <w:contextualSpacing/>
        <w:rPr>
          <w:b/>
          <w:i/>
        </w:rPr>
      </w:pPr>
      <w:r>
        <w:t xml:space="preserve">Yian Yuan Professorship, </w:t>
      </w:r>
      <w:r>
        <w:rPr>
          <w:b/>
          <w:i/>
        </w:rPr>
        <w:t>2016-present</w:t>
      </w:r>
    </w:p>
    <w:p w14:paraId="4CD1F5C2" w14:textId="77777777" w:rsidR="00A95705" w:rsidRDefault="00A95705" w:rsidP="006F615C">
      <w:pPr>
        <w:tabs>
          <w:tab w:val="left" w:pos="1350"/>
          <w:tab w:val="num" w:pos="1800"/>
          <w:tab w:val="left" w:pos="1890"/>
          <w:tab w:val="left" w:pos="2340"/>
        </w:tabs>
        <w:spacing w:beforeLines="20" w:before="48" w:afterLines="20" w:after="48"/>
        <w:ind w:left="720" w:hanging="810"/>
        <w:contextualSpacing/>
      </w:pPr>
      <w:r>
        <w:tab/>
      </w:r>
    </w:p>
    <w:p w14:paraId="5825A34F" w14:textId="13426676" w:rsidR="00F80248" w:rsidRPr="00F80248" w:rsidRDefault="00A95705" w:rsidP="006F615C">
      <w:pPr>
        <w:tabs>
          <w:tab w:val="left" w:pos="1350"/>
          <w:tab w:val="num" w:pos="1800"/>
          <w:tab w:val="left" w:pos="1890"/>
          <w:tab w:val="left" w:pos="2340"/>
        </w:tabs>
        <w:spacing w:beforeLines="20" w:before="48" w:afterLines="20" w:after="48"/>
        <w:ind w:left="720" w:hanging="810"/>
        <w:contextualSpacing/>
      </w:pPr>
      <w:r>
        <w:tab/>
      </w:r>
      <w:r w:rsidR="00F80248" w:rsidRPr="00F80248">
        <w:t>Nanyang Technology University of Singapore, Singapore</w:t>
      </w:r>
    </w:p>
    <w:p w14:paraId="67DC8E0D" w14:textId="7D9A2A0E" w:rsidR="00F80248" w:rsidRPr="00F80248" w:rsidRDefault="00F80248" w:rsidP="00F80248">
      <w:pPr>
        <w:pStyle w:val="ListParagraph"/>
        <w:numPr>
          <w:ilvl w:val="0"/>
          <w:numId w:val="7"/>
        </w:numPr>
        <w:spacing w:line="320" w:lineRule="exact"/>
        <w:ind w:left="1800" w:hanging="450"/>
        <w:rPr>
          <w:rFonts w:ascii="Times New Roman" w:hAnsi="Times New Roman"/>
          <w:b/>
          <w:spacing w:val="6"/>
          <w:szCs w:val="24"/>
        </w:rPr>
      </w:pPr>
      <w:r w:rsidRPr="00F80248">
        <w:rPr>
          <w:rFonts w:ascii="Times New Roman" w:hAnsi="Times New Roman"/>
          <w:spacing w:val="6"/>
          <w:szCs w:val="24"/>
        </w:rPr>
        <w:t>Tan Chin Tuan Exchange Fellowship in Engineering,</w:t>
      </w:r>
      <w:r w:rsidRPr="00F80248">
        <w:rPr>
          <w:rFonts w:ascii="Times New Roman" w:hAnsi="Times New Roman"/>
          <w:b/>
          <w:spacing w:val="6"/>
          <w:szCs w:val="24"/>
        </w:rPr>
        <w:t xml:space="preserve"> </w:t>
      </w:r>
      <w:r w:rsidRPr="00F80248">
        <w:rPr>
          <w:rFonts w:ascii="Times New Roman" w:hAnsi="Times New Roman"/>
          <w:b/>
          <w:i/>
          <w:spacing w:val="6"/>
          <w:szCs w:val="24"/>
        </w:rPr>
        <w:t>2016</w:t>
      </w:r>
    </w:p>
    <w:p w14:paraId="38EF6CE0" w14:textId="77777777" w:rsidR="00F80248" w:rsidRPr="00F80248" w:rsidRDefault="00F80248" w:rsidP="006F615C">
      <w:pPr>
        <w:tabs>
          <w:tab w:val="left" w:pos="1350"/>
          <w:tab w:val="num" w:pos="1800"/>
          <w:tab w:val="left" w:pos="1890"/>
          <w:tab w:val="left" w:pos="2340"/>
        </w:tabs>
        <w:spacing w:beforeLines="20" w:before="48" w:afterLines="20" w:after="48"/>
        <w:ind w:left="720" w:hanging="810"/>
        <w:contextualSpacing/>
      </w:pPr>
    </w:p>
    <w:p w14:paraId="71D0D352" w14:textId="32F7C28B" w:rsidR="00F35B0E" w:rsidRDefault="00F80248" w:rsidP="00F35B0E">
      <w:pPr>
        <w:tabs>
          <w:tab w:val="left" w:pos="1350"/>
          <w:tab w:val="num" w:pos="1800"/>
          <w:tab w:val="left" w:pos="1890"/>
          <w:tab w:val="left" w:pos="2340"/>
        </w:tabs>
        <w:spacing w:beforeLines="20" w:before="48" w:afterLines="20" w:after="48"/>
        <w:ind w:left="720" w:hanging="810"/>
        <w:contextualSpacing/>
      </w:pPr>
      <w:r>
        <w:tab/>
      </w:r>
      <w:r w:rsidR="00F35B0E">
        <w:t>Singapore Institute of Manufacturing Technology (SIMTech), A*Star, Singapore</w:t>
      </w:r>
    </w:p>
    <w:p w14:paraId="7347D677" w14:textId="77777777" w:rsidR="00F35B0E" w:rsidRPr="00B264ED" w:rsidRDefault="00F35B0E" w:rsidP="00F35B0E">
      <w:pPr>
        <w:numPr>
          <w:ilvl w:val="0"/>
          <w:numId w:val="7"/>
        </w:numPr>
        <w:tabs>
          <w:tab w:val="left" w:pos="1350"/>
          <w:tab w:val="num" w:pos="1800"/>
          <w:tab w:val="left" w:pos="1890"/>
          <w:tab w:val="left" w:pos="2340"/>
        </w:tabs>
        <w:spacing w:beforeLines="20" w:before="48" w:afterLines="20" w:after="48"/>
        <w:ind w:hanging="810"/>
        <w:contextualSpacing/>
        <w:rPr>
          <w:b/>
          <w:i/>
        </w:rPr>
      </w:pPr>
      <w:r>
        <w:tab/>
        <w:t xml:space="preserve">Visiting Fellow, </w:t>
      </w:r>
      <w:r>
        <w:rPr>
          <w:b/>
          <w:i/>
        </w:rPr>
        <w:t>2014-present</w:t>
      </w:r>
    </w:p>
    <w:p w14:paraId="25FB7FCE" w14:textId="77777777" w:rsidR="00F35B0E" w:rsidRDefault="00F35B0E" w:rsidP="00F35B0E">
      <w:pPr>
        <w:tabs>
          <w:tab w:val="left" w:pos="1350"/>
          <w:tab w:val="num" w:pos="1800"/>
          <w:tab w:val="left" w:pos="1890"/>
          <w:tab w:val="left" w:pos="2340"/>
        </w:tabs>
        <w:spacing w:beforeLines="20" w:before="48" w:afterLines="20" w:after="48"/>
        <w:contextualSpacing/>
      </w:pPr>
    </w:p>
    <w:p w14:paraId="5C4184EF" w14:textId="3C62BCF4" w:rsidR="006F615C" w:rsidRPr="005E48BD" w:rsidRDefault="00F35B0E" w:rsidP="006F615C">
      <w:pPr>
        <w:tabs>
          <w:tab w:val="left" w:pos="1350"/>
          <w:tab w:val="num" w:pos="1800"/>
          <w:tab w:val="left" w:pos="1890"/>
          <w:tab w:val="left" w:pos="2340"/>
        </w:tabs>
        <w:spacing w:beforeLines="20" w:before="48" w:afterLines="20" w:after="48"/>
        <w:ind w:left="720" w:hanging="810"/>
        <w:contextualSpacing/>
      </w:pPr>
      <w:r>
        <w:tab/>
      </w:r>
      <w:r w:rsidR="006F615C" w:rsidRPr="005E48BD">
        <w:t>School of Chemistry and Chemical Engineering, Nanjing University, China</w:t>
      </w:r>
    </w:p>
    <w:p w14:paraId="5895AAF3" w14:textId="77777777" w:rsidR="006F615C" w:rsidRPr="00B264ED" w:rsidRDefault="006F615C" w:rsidP="006F615C">
      <w:pPr>
        <w:numPr>
          <w:ilvl w:val="0"/>
          <w:numId w:val="7"/>
        </w:numPr>
        <w:tabs>
          <w:tab w:val="left" w:pos="1350"/>
          <w:tab w:val="num" w:pos="1800"/>
          <w:tab w:val="left" w:pos="1890"/>
          <w:tab w:val="left" w:pos="2340"/>
        </w:tabs>
        <w:spacing w:beforeLines="20" w:before="48" w:afterLines="20" w:after="48"/>
        <w:ind w:hanging="810"/>
        <w:contextualSpacing/>
        <w:rPr>
          <w:b/>
          <w:i/>
        </w:rPr>
      </w:pPr>
      <w:r>
        <w:t xml:space="preserve">Chang Jiang Scholar, </w:t>
      </w:r>
      <w:r w:rsidRPr="00B264ED">
        <w:rPr>
          <w:b/>
          <w:i/>
        </w:rPr>
        <w:t>2013-2016</w:t>
      </w:r>
    </w:p>
    <w:p w14:paraId="00CC1C39" w14:textId="77777777" w:rsidR="006F615C" w:rsidRPr="00C51270" w:rsidRDefault="006F615C" w:rsidP="006F615C">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 xml:space="preserve">Honorary Si Yuan Chair Professorship, </w:t>
      </w:r>
      <w:r w:rsidRPr="00130022">
        <w:rPr>
          <w:b/>
          <w:i/>
        </w:rPr>
        <w:t>2010-2013</w:t>
      </w:r>
    </w:p>
    <w:p w14:paraId="3163786C" w14:textId="77777777" w:rsidR="006F615C" w:rsidRDefault="006F615C" w:rsidP="006F615C">
      <w:pPr>
        <w:tabs>
          <w:tab w:val="left" w:pos="1350"/>
          <w:tab w:val="left" w:pos="1890"/>
          <w:tab w:val="left" w:pos="2340"/>
        </w:tabs>
        <w:spacing w:beforeLines="20" w:before="48" w:afterLines="20" w:after="48"/>
        <w:ind w:left="2160"/>
        <w:contextualSpacing/>
        <w:rPr>
          <w:b/>
          <w:i/>
        </w:rPr>
      </w:pPr>
    </w:p>
    <w:p w14:paraId="500F862D" w14:textId="77777777" w:rsidR="006F615C" w:rsidRPr="005E48BD" w:rsidRDefault="006F615C" w:rsidP="006F615C">
      <w:pPr>
        <w:tabs>
          <w:tab w:val="left" w:pos="1350"/>
          <w:tab w:val="num" w:pos="1800"/>
          <w:tab w:val="left" w:pos="1890"/>
          <w:tab w:val="left" w:pos="2340"/>
        </w:tabs>
        <w:spacing w:beforeLines="20" w:before="48" w:afterLines="20" w:after="48"/>
        <w:ind w:left="720" w:hanging="810"/>
        <w:contextualSpacing/>
      </w:pPr>
      <w:r w:rsidRPr="005E48BD">
        <w:tab/>
      </w:r>
      <w:r>
        <w:t>Soochow</w:t>
      </w:r>
      <w:r w:rsidRPr="005E48BD">
        <w:t xml:space="preserve"> University, China</w:t>
      </w:r>
    </w:p>
    <w:p w14:paraId="7E9B4180" w14:textId="77777777" w:rsidR="006F615C" w:rsidRPr="00B264ED" w:rsidRDefault="006F615C" w:rsidP="006F615C">
      <w:pPr>
        <w:numPr>
          <w:ilvl w:val="0"/>
          <w:numId w:val="7"/>
        </w:numPr>
        <w:tabs>
          <w:tab w:val="left" w:pos="1350"/>
          <w:tab w:val="num" w:pos="1800"/>
          <w:tab w:val="left" w:pos="1890"/>
          <w:tab w:val="left" w:pos="2340"/>
        </w:tabs>
        <w:spacing w:beforeLines="20" w:before="48" w:afterLines="20" w:after="48"/>
        <w:ind w:hanging="810"/>
        <w:contextualSpacing/>
        <w:rPr>
          <w:b/>
          <w:i/>
        </w:rPr>
      </w:pPr>
      <w:r>
        <w:t xml:space="preserve">Honorary Professorship, </w:t>
      </w:r>
      <w:r w:rsidRPr="00B264ED">
        <w:rPr>
          <w:b/>
          <w:i/>
        </w:rPr>
        <w:t>201</w:t>
      </w:r>
      <w:r>
        <w:rPr>
          <w:b/>
          <w:i/>
        </w:rPr>
        <w:t>4</w:t>
      </w:r>
    </w:p>
    <w:p w14:paraId="252CC93B" w14:textId="77777777" w:rsidR="006F615C" w:rsidRDefault="006F615C" w:rsidP="006F615C">
      <w:pPr>
        <w:tabs>
          <w:tab w:val="left" w:pos="1350"/>
          <w:tab w:val="left" w:pos="1890"/>
          <w:tab w:val="left" w:pos="2340"/>
        </w:tabs>
        <w:spacing w:beforeLines="20" w:before="48" w:afterLines="20" w:after="48"/>
        <w:ind w:left="2160"/>
        <w:contextualSpacing/>
        <w:rPr>
          <w:b/>
          <w:i/>
        </w:rPr>
      </w:pPr>
    </w:p>
    <w:p w14:paraId="4230AE7B" w14:textId="77777777" w:rsidR="006F615C" w:rsidRDefault="006F615C" w:rsidP="006F615C">
      <w:pPr>
        <w:tabs>
          <w:tab w:val="left" w:pos="1350"/>
          <w:tab w:val="left" w:pos="1890"/>
          <w:tab w:val="left" w:pos="2340"/>
        </w:tabs>
        <w:spacing w:beforeLines="20" w:before="48" w:afterLines="20" w:after="48"/>
        <w:ind w:left="720"/>
        <w:contextualSpacing/>
      </w:pPr>
      <w:r>
        <w:t>Center for Human Interface Nano Technology, Sungkyunkwan University, Korea</w:t>
      </w:r>
    </w:p>
    <w:p w14:paraId="60A27A8D" w14:textId="77777777" w:rsidR="006F615C" w:rsidRDefault="006F615C" w:rsidP="006F615C">
      <w:pPr>
        <w:pStyle w:val="ListParagraph"/>
        <w:numPr>
          <w:ilvl w:val="0"/>
          <w:numId w:val="7"/>
        </w:numPr>
        <w:tabs>
          <w:tab w:val="left" w:pos="1350"/>
          <w:tab w:val="left" w:pos="1800"/>
          <w:tab w:val="left" w:pos="2340"/>
        </w:tabs>
        <w:spacing w:beforeLines="20" w:before="48" w:afterLines="20" w:after="48"/>
        <w:ind w:hanging="810"/>
        <w:contextualSpacing/>
        <w:rPr>
          <w:rFonts w:ascii="Times New Roman" w:hAnsi="Times New Roman"/>
          <w:b/>
          <w:i/>
          <w:szCs w:val="24"/>
        </w:rPr>
      </w:pPr>
      <w:r w:rsidRPr="00D23049">
        <w:rPr>
          <w:rFonts w:ascii="Times New Roman" w:hAnsi="Times New Roman"/>
          <w:szCs w:val="24"/>
        </w:rPr>
        <w:t>Distinguished Visiting Chair Professor,</w:t>
      </w:r>
      <w:r>
        <w:rPr>
          <w:rFonts w:ascii="Times New Roman" w:hAnsi="Times New Roman"/>
          <w:b/>
          <w:i/>
          <w:szCs w:val="24"/>
        </w:rPr>
        <w:t xml:space="preserve"> 2012-2014</w:t>
      </w:r>
    </w:p>
    <w:p w14:paraId="54445334" w14:textId="77777777" w:rsidR="006F615C" w:rsidRDefault="006F615C" w:rsidP="006F615C">
      <w:pPr>
        <w:pStyle w:val="ListParagraph"/>
        <w:tabs>
          <w:tab w:val="left" w:pos="1350"/>
          <w:tab w:val="left" w:pos="1800"/>
          <w:tab w:val="left" w:pos="2340"/>
        </w:tabs>
        <w:spacing w:beforeLines="20" w:before="48" w:afterLines="20" w:after="48"/>
        <w:ind w:left="2160"/>
        <w:contextualSpacing/>
        <w:rPr>
          <w:rFonts w:ascii="Times New Roman" w:hAnsi="Times New Roman"/>
          <w:b/>
          <w:i/>
          <w:szCs w:val="24"/>
        </w:rPr>
      </w:pPr>
    </w:p>
    <w:p w14:paraId="5C38E5E1" w14:textId="77777777" w:rsidR="006F615C" w:rsidRPr="005E48BD" w:rsidRDefault="006F615C" w:rsidP="006F615C">
      <w:pPr>
        <w:tabs>
          <w:tab w:val="left" w:pos="1350"/>
          <w:tab w:val="num" w:pos="1800"/>
          <w:tab w:val="left" w:pos="1890"/>
          <w:tab w:val="left" w:pos="2340"/>
        </w:tabs>
        <w:spacing w:beforeLines="20" w:before="48" w:afterLines="20" w:after="48"/>
        <w:ind w:left="720" w:hanging="810"/>
        <w:contextualSpacing/>
      </w:pPr>
      <w:r>
        <w:tab/>
      </w:r>
      <w:r w:rsidRPr="005E48BD">
        <w:t xml:space="preserve">Nanjing </w:t>
      </w:r>
      <w:r>
        <w:t xml:space="preserve">Industry </w:t>
      </w:r>
      <w:r w:rsidRPr="005E48BD">
        <w:t>University, China</w:t>
      </w:r>
    </w:p>
    <w:p w14:paraId="0DD7C979" w14:textId="77777777" w:rsidR="006F615C" w:rsidRPr="0009147D" w:rsidRDefault="006F615C" w:rsidP="006F615C">
      <w:pPr>
        <w:numPr>
          <w:ilvl w:val="0"/>
          <w:numId w:val="7"/>
        </w:numPr>
        <w:tabs>
          <w:tab w:val="left" w:pos="1350"/>
          <w:tab w:val="num" w:pos="1800"/>
          <w:tab w:val="left" w:pos="1890"/>
          <w:tab w:val="left" w:pos="2340"/>
        </w:tabs>
        <w:spacing w:beforeLines="20" w:before="48" w:afterLines="20" w:after="48"/>
        <w:ind w:hanging="810"/>
        <w:contextualSpacing/>
        <w:rPr>
          <w:b/>
          <w:i/>
        </w:rPr>
      </w:pPr>
      <w:r w:rsidRPr="005E48BD">
        <w:t xml:space="preserve">Honorary </w:t>
      </w:r>
      <w:r>
        <w:t xml:space="preserve">Guest </w:t>
      </w:r>
      <w:r w:rsidRPr="005E48BD">
        <w:t xml:space="preserve">Professorship, </w:t>
      </w:r>
      <w:r>
        <w:rPr>
          <w:b/>
          <w:i/>
        </w:rPr>
        <w:t>2012</w:t>
      </w:r>
    </w:p>
    <w:p w14:paraId="2A58ED8B" w14:textId="77777777" w:rsidR="006F615C" w:rsidRDefault="006F615C" w:rsidP="006F615C">
      <w:pPr>
        <w:pStyle w:val="ListParagraph"/>
        <w:tabs>
          <w:tab w:val="left" w:pos="1350"/>
          <w:tab w:val="left" w:pos="1800"/>
          <w:tab w:val="left" w:pos="2340"/>
        </w:tabs>
        <w:spacing w:beforeLines="20" w:before="48" w:afterLines="20" w:after="48"/>
        <w:ind w:left="2160"/>
        <w:contextualSpacing/>
        <w:rPr>
          <w:rFonts w:ascii="Times New Roman" w:hAnsi="Times New Roman"/>
          <w:b/>
          <w:i/>
          <w:szCs w:val="24"/>
        </w:rPr>
      </w:pPr>
    </w:p>
    <w:p w14:paraId="0950F48D" w14:textId="77777777" w:rsidR="006F615C" w:rsidRPr="005E48BD" w:rsidRDefault="006F615C" w:rsidP="006F615C">
      <w:pPr>
        <w:tabs>
          <w:tab w:val="left" w:pos="1350"/>
          <w:tab w:val="num" w:pos="1800"/>
          <w:tab w:val="left" w:pos="1890"/>
          <w:tab w:val="left" w:pos="2340"/>
        </w:tabs>
        <w:spacing w:beforeLines="20" w:before="48" w:afterLines="20" w:after="48"/>
        <w:ind w:left="720" w:hanging="810"/>
        <w:contextualSpacing/>
      </w:pPr>
      <w:r w:rsidRPr="005E48BD">
        <w:tab/>
        <w:t>East China University of Science and Technology, Shanghai, China</w:t>
      </w:r>
    </w:p>
    <w:p w14:paraId="3CC2596C" w14:textId="506CC7F9" w:rsidR="006F615C" w:rsidRPr="0074301A" w:rsidRDefault="006F615C" w:rsidP="005E48BD">
      <w:pPr>
        <w:numPr>
          <w:ilvl w:val="0"/>
          <w:numId w:val="7"/>
        </w:numPr>
        <w:tabs>
          <w:tab w:val="left" w:pos="1350"/>
          <w:tab w:val="num" w:pos="1800"/>
          <w:tab w:val="left" w:pos="1890"/>
          <w:tab w:val="left" w:pos="2340"/>
        </w:tabs>
        <w:spacing w:beforeLines="20" w:before="48" w:afterLines="20" w:after="48"/>
        <w:ind w:hanging="810"/>
        <w:contextualSpacing/>
      </w:pPr>
      <w:r w:rsidRPr="005E48BD">
        <w:rPr>
          <w:spacing w:val="-12"/>
          <w:position w:val="4"/>
        </w:rPr>
        <w:t xml:space="preserve">Honorary Professor, Department of Chemistry, </w:t>
      </w:r>
      <w:r w:rsidRPr="00130022">
        <w:rPr>
          <w:b/>
          <w:i/>
          <w:spacing w:val="-12"/>
          <w:position w:val="4"/>
        </w:rPr>
        <w:t>2001</w:t>
      </w:r>
      <w:r w:rsidRPr="005E48BD">
        <w:rPr>
          <w:spacing w:val="-12"/>
          <w:position w:val="4"/>
        </w:rPr>
        <w:t>.</w:t>
      </w:r>
    </w:p>
    <w:p w14:paraId="50752054" w14:textId="77777777" w:rsidR="006F615C" w:rsidRDefault="006F615C" w:rsidP="001161DA">
      <w:pPr>
        <w:pStyle w:val="Heading3"/>
        <w:spacing w:beforeLines="20" w:before="48" w:afterLines="20" w:after="48"/>
        <w:contextualSpacing/>
        <w:rPr>
          <w:rFonts w:ascii="Times New Roman" w:hAnsi="Times New Roman"/>
          <w:caps w:val="0"/>
          <w:szCs w:val="24"/>
        </w:rPr>
      </w:pPr>
    </w:p>
    <w:p w14:paraId="4753AB50" w14:textId="77777777" w:rsidR="00531CCD" w:rsidRPr="00CE3EA4" w:rsidRDefault="00531CCD" w:rsidP="001161DA">
      <w:pPr>
        <w:pStyle w:val="Heading3"/>
        <w:spacing w:beforeLines="20" w:before="48" w:afterLines="20" w:after="48"/>
        <w:contextualSpacing/>
        <w:rPr>
          <w:rFonts w:ascii="Times New Roman" w:hAnsi="Times New Roman"/>
          <w:caps w:val="0"/>
          <w:szCs w:val="24"/>
        </w:rPr>
      </w:pPr>
      <w:r w:rsidRPr="005E48BD">
        <w:rPr>
          <w:rFonts w:ascii="Times New Roman" w:hAnsi="Times New Roman"/>
          <w:caps w:val="0"/>
          <w:szCs w:val="24"/>
        </w:rPr>
        <w:t>HONORS AND AWARDS:</w:t>
      </w:r>
    </w:p>
    <w:p w14:paraId="1C04DD55" w14:textId="77777777" w:rsidR="00CC5EAD" w:rsidRDefault="00CC5EAD" w:rsidP="00CC5EAD">
      <w:pPr>
        <w:numPr>
          <w:ilvl w:val="0"/>
          <w:numId w:val="3"/>
        </w:numPr>
        <w:tabs>
          <w:tab w:val="left" w:pos="1350"/>
          <w:tab w:val="left" w:pos="1890"/>
          <w:tab w:val="left" w:pos="2340"/>
        </w:tabs>
        <w:spacing w:beforeLines="20" w:before="48" w:afterLines="20" w:after="48"/>
        <w:contextualSpacing/>
      </w:pPr>
      <w:r w:rsidRPr="00CC5EAD">
        <w:rPr>
          <w:b/>
        </w:rPr>
        <w:t xml:space="preserve">Wilhelm Exner Medal </w:t>
      </w:r>
      <w:r>
        <w:t>presented by Austrian Federal Minister of Science, 2018</w:t>
      </w:r>
    </w:p>
    <w:p w14:paraId="01E10ACE" w14:textId="02BA94A0" w:rsidR="00735D7B" w:rsidRPr="00475EEC" w:rsidRDefault="00735D7B" w:rsidP="004D73E8">
      <w:pPr>
        <w:numPr>
          <w:ilvl w:val="0"/>
          <w:numId w:val="3"/>
        </w:numPr>
        <w:tabs>
          <w:tab w:val="left" w:pos="1350"/>
          <w:tab w:val="left" w:pos="1890"/>
          <w:tab w:val="left" w:pos="2340"/>
        </w:tabs>
        <w:spacing w:beforeLines="20" w:before="48" w:afterLines="20" w:after="48"/>
        <w:contextualSpacing/>
      </w:pPr>
      <w:r w:rsidRPr="00735D7B">
        <w:rPr>
          <w:b/>
        </w:rPr>
        <w:t>American Chemical Society (ACS)</w:t>
      </w:r>
      <w:r>
        <w:t xml:space="preserve"> </w:t>
      </w:r>
      <w:r w:rsidRPr="00735D7B">
        <w:rPr>
          <w:b/>
        </w:rPr>
        <w:t>Applied Polymer Science Award</w:t>
      </w:r>
      <w:r>
        <w:t>, 2017.</w:t>
      </w:r>
    </w:p>
    <w:p w14:paraId="038189E8" w14:textId="2B315AC3" w:rsidR="00272E8D" w:rsidRPr="006C7DAD" w:rsidRDefault="00475EEC" w:rsidP="00272E8D">
      <w:pPr>
        <w:numPr>
          <w:ilvl w:val="0"/>
          <w:numId w:val="3"/>
        </w:numPr>
        <w:tabs>
          <w:tab w:val="left" w:pos="1350"/>
          <w:tab w:val="left" w:pos="1890"/>
          <w:tab w:val="left" w:pos="2340"/>
        </w:tabs>
        <w:spacing w:beforeLines="20" w:before="48" w:afterLines="20" w:after="48"/>
        <w:contextualSpacing/>
      </w:pPr>
      <w:r>
        <w:rPr>
          <w:b/>
        </w:rPr>
        <w:t xml:space="preserve">L’Oreal </w:t>
      </w:r>
      <w:r w:rsidR="002D1BDF">
        <w:rPr>
          <w:b/>
        </w:rPr>
        <w:t xml:space="preserve">UNESCO </w:t>
      </w:r>
      <w:r>
        <w:rPr>
          <w:b/>
        </w:rPr>
        <w:t>Women in Science Award</w:t>
      </w:r>
      <w:r w:rsidR="00EF2F17">
        <w:rPr>
          <w:b/>
        </w:rPr>
        <w:t xml:space="preserve"> in Physical Science</w:t>
      </w:r>
      <w:r>
        <w:rPr>
          <w:b/>
        </w:rPr>
        <w:t xml:space="preserve">, </w:t>
      </w:r>
      <w:r w:rsidRPr="00475EEC">
        <w:t>2017</w:t>
      </w:r>
      <w:r>
        <w:rPr>
          <w:b/>
        </w:rPr>
        <w:t>.</w:t>
      </w:r>
    </w:p>
    <w:p w14:paraId="2C906B26" w14:textId="3B6B69BF" w:rsidR="006C7DAD" w:rsidRPr="00272E8D" w:rsidRDefault="006C7DAD" w:rsidP="00272E8D">
      <w:pPr>
        <w:numPr>
          <w:ilvl w:val="0"/>
          <w:numId w:val="3"/>
        </w:numPr>
        <w:tabs>
          <w:tab w:val="left" w:pos="1350"/>
          <w:tab w:val="left" w:pos="1890"/>
          <w:tab w:val="left" w:pos="2340"/>
        </w:tabs>
        <w:spacing w:beforeLines="20" w:before="48" w:afterLines="20" w:after="48"/>
        <w:contextualSpacing/>
      </w:pPr>
      <w:r>
        <w:rPr>
          <w:b/>
        </w:rPr>
        <w:t xml:space="preserve">Member, National Academy of Inventors, </w:t>
      </w:r>
      <w:r w:rsidRPr="006C7DAD">
        <w:t>2017.</w:t>
      </w:r>
    </w:p>
    <w:p w14:paraId="5B343502" w14:textId="2EE130E7" w:rsidR="00084373" w:rsidRPr="005A12EA" w:rsidRDefault="005A12EA" w:rsidP="00D15A08">
      <w:pPr>
        <w:pStyle w:val="ListParagraph"/>
        <w:widowControl w:val="0"/>
        <w:numPr>
          <w:ilvl w:val="0"/>
          <w:numId w:val="3"/>
        </w:numPr>
        <w:autoSpaceDE w:val="0"/>
        <w:autoSpaceDN w:val="0"/>
        <w:adjustRightInd w:val="0"/>
        <w:rPr>
          <w:rFonts w:ascii="Times New Roman" w:hAnsi="Times New Roman"/>
          <w:color w:val="000000"/>
          <w:szCs w:val="24"/>
        </w:rPr>
      </w:pPr>
      <w:r w:rsidRPr="005A12EA">
        <w:rPr>
          <w:rFonts w:ascii="Times New Roman" w:hAnsi="Times New Roman"/>
          <w:b/>
          <w:color w:val="000000"/>
          <w:szCs w:val="24"/>
        </w:rPr>
        <w:t>Member, N</w:t>
      </w:r>
      <w:r w:rsidR="00D15A08" w:rsidRPr="005A12EA">
        <w:rPr>
          <w:rFonts w:ascii="Times New Roman" w:hAnsi="Times New Roman"/>
          <w:b/>
          <w:color w:val="000000"/>
          <w:szCs w:val="24"/>
        </w:rPr>
        <w:t>ational Academy of Engineering</w:t>
      </w:r>
      <w:r w:rsidR="00D15A08" w:rsidRPr="005A12EA">
        <w:rPr>
          <w:rFonts w:ascii="Times New Roman" w:hAnsi="Times New Roman"/>
          <w:color w:val="000000"/>
          <w:szCs w:val="24"/>
        </w:rPr>
        <w:t xml:space="preserve">, </w:t>
      </w:r>
      <w:r w:rsidR="00084373" w:rsidRPr="005A12EA">
        <w:rPr>
          <w:rFonts w:ascii="Times New Roman" w:hAnsi="Times New Roman"/>
          <w:color w:val="000000"/>
          <w:szCs w:val="24"/>
        </w:rPr>
        <w:t xml:space="preserve">elected 2016 for synthesis, design, and application of organic semiconductors for flexible electronics. </w:t>
      </w:r>
    </w:p>
    <w:p w14:paraId="7CE282C3" w14:textId="6C153226" w:rsidR="00084373" w:rsidRPr="005A12EA" w:rsidRDefault="00D15A08" w:rsidP="00084373">
      <w:pPr>
        <w:pStyle w:val="ListParagraph"/>
        <w:widowControl w:val="0"/>
        <w:numPr>
          <w:ilvl w:val="0"/>
          <w:numId w:val="3"/>
        </w:numPr>
        <w:autoSpaceDE w:val="0"/>
        <w:autoSpaceDN w:val="0"/>
        <w:adjustRightInd w:val="0"/>
        <w:rPr>
          <w:rFonts w:ascii="Times New Roman" w:hAnsi="Times New Roman"/>
          <w:color w:val="000000"/>
          <w:szCs w:val="24"/>
        </w:rPr>
      </w:pPr>
      <w:r w:rsidRPr="005A12EA">
        <w:rPr>
          <w:rFonts w:ascii="Times New Roman" w:hAnsi="Times New Roman"/>
          <w:b/>
          <w:color w:val="000000"/>
          <w:szCs w:val="24"/>
        </w:rPr>
        <w:t>Nature’s 10</w:t>
      </w:r>
      <w:r w:rsidRPr="005A12EA">
        <w:rPr>
          <w:rFonts w:ascii="Times New Roman" w:hAnsi="Times New Roman"/>
          <w:color w:val="000000"/>
          <w:szCs w:val="24"/>
        </w:rPr>
        <w:t xml:space="preserve">, </w:t>
      </w:r>
      <w:r w:rsidR="0030243A">
        <w:rPr>
          <w:rFonts w:ascii="Times New Roman" w:hAnsi="Times New Roman"/>
          <w:color w:val="000000"/>
          <w:szCs w:val="24"/>
        </w:rPr>
        <w:t xml:space="preserve">“Master of Materials”, </w:t>
      </w:r>
      <w:r w:rsidR="00084373" w:rsidRPr="005A12EA">
        <w:rPr>
          <w:rFonts w:ascii="Times New Roman" w:hAnsi="Times New Roman"/>
          <w:color w:val="000000"/>
          <w:szCs w:val="24"/>
        </w:rPr>
        <w:t xml:space="preserve">top ten people who mattered in 2015. </w:t>
      </w:r>
    </w:p>
    <w:p w14:paraId="740AC3F2" w14:textId="316820AF" w:rsidR="00A70BB4" w:rsidRPr="00A70BB4" w:rsidRDefault="00236891" w:rsidP="004D73E8">
      <w:pPr>
        <w:numPr>
          <w:ilvl w:val="0"/>
          <w:numId w:val="3"/>
        </w:numPr>
        <w:tabs>
          <w:tab w:val="left" w:pos="1350"/>
          <w:tab w:val="left" w:pos="1890"/>
          <w:tab w:val="left" w:pos="2340"/>
        </w:tabs>
        <w:spacing w:beforeLines="20" w:before="48" w:afterLines="20" w:after="48"/>
        <w:contextualSpacing/>
      </w:pPr>
      <w:hyperlink r:id="rId8" w:history="1">
        <w:r w:rsidR="008F4EF2" w:rsidRPr="008F4EF2">
          <w:rPr>
            <w:b/>
            <w:bCs/>
          </w:rPr>
          <w:t>Andreas Acrivos Award for Professional Progress in Chemical Engineering</w:t>
        </w:r>
      </w:hyperlink>
      <w:r w:rsidR="008F4EF2" w:rsidRPr="008F4EF2">
        <w:t>,</w:t>
      </w:r>
      <w:r w:rsidR="00C20994">
        <w:t xml:space="preserve"> </w:t>
      </w:r>
      <w:r w:rsidR="00C20994" w:rsidRPr="00C20994">
        <w:t>American Institute of Chemical Engineers (AIChE),</w:t>
      </w:r>
      <w:r w:rsidR="008F4EF2" w:rsidRPr="00C20994">
        <w:rPr>
          <w:rFonts w:ascii="Arial" w:hAnsi="Arial" w:cs="Arial"/>
        </w:rPr>
        <w:t xml:space="preserve"> </w:t>
      </w:r>
      <w:r w:rsidR="008F4EF2" w:rsidRPr="00C20994">
        <w:t>2014</w:t>
      </w:r>
      <w:r w:rsidR="00C20994">
        <w:t>.</w:t>
      </w:r>
    </w:p>
    <w:p w14:paraId="778D2516" w14:textId="5C0C1BB7" w:rsidR="004D73E8" w:rsidRPr="00430203" w:rsidRDefault="00CC1E56" w:rsidP="004D73E8">
      <w:pPr>
        <w:numPr>
          <w:ilvl w:val="0"/>
          <w:numId w:val="3"/>
        </w:numPr>
        <w:tabs>
          <w:tab w:val="left" w:pos="1350"/>
          <w:tab w:val="left" w:pos="1890"/>
          <w:tab w:val="left" w:pos="2340"/>
        </w:tabs>
        <w:spacing w:beforeLines="20" w:before="48" w:afterLines="20" w:after="48"/>
        <w:contextualSpacing/>
      </w:pPr>
      <w:r>
        <w:rPr>
          <w:b/>
        </w:rPr>
        <w:t xml:space="preserve">MRS </w:t>
      </w:r>
      <w:r w:rsidR="004D73E8">
        <w:rPr>
          <w:b/>
        </w:rPr>
        <w:t xml:space="preserve">Fellow, </w:t>
      </w:r>
      <w:r w:rsidR="004D73E8" w:rsidRPr="00430203">
        <w:t>Materials Research Society,</w:t>
      </w:r>
      <w:r w:rsidR="004D73E8">
        <w:rPr>
          <w:b/>
        </w:rPr>
        <w:t xml:space="preserve"> </w:t>
      </w:r>
      <w:r w:rsidR="004D73E8">
        <w:t>2014</w:t>
      </w:r>
      <w:r w:rsidR="004D73E8">
        <w:rPr>
          <w:b/>
        </w:rPr>
        <w:t>.</w:t>
      </w:r>
    </w:p>
    <w:p w14:paraId="5212C2F9" w14:textId="5BE39F2E" w:rsidR="00430203" w:rsidRPr="00F62552" w:rsidRDefault="00430203" w:rsidP="004D73E8">
      <w:pPr>
        <w:numPr>
          <w:ilvl w:val="0"/>
          <w:numId w:val="3"/>
        </w:numPr>
        <w:tabs>
          <w:tab w:val="left" w:pos="1350"/>
          <w:tab w:val="left" w:pos="1890"/>
          <w:tab w:val="left" w:pos="2340"/>
        </w:tabs>
        <w:spacing w:beforeLines="20" w:before="48" w:afterLines="20" w:after="48"/>
        <w:contextualSpacing/>
      </w:pPr>
      <w:r>
        <w:rPr>
          <w:b/>
        </w:rPr>
        <w:t xml:space="preserve">POLY Fellow, </w:t>
      </w:r>
      <w:r w:rsidRPr="00430203">
        <w:t>ACS Polymer Chemistry Division, 2014.</w:t>
      </w:r>
      <w:r>
        <w:rPr>
          <w:b/>
        </w:rPr>
        <w:t xml:space="preserve"> </w:t>
      </w:r>
    </w:p>
    <w:p w14:paraId="7ECF663E" w14:textId="77777777" w:rsidR="002C2257" w:rsidRDefault="0098683A" w:rsidP="001161DA">
      <w:pPr>
        <w:numPr>
          <w:ilvl w:val="0"/>
          <w:numId w:val="3"/>
        </w:numPr>
        <w:tabs>
          <w:tab w:val="left" w:pos="1350"/>
          <w:tab w:val="left" w:pos="1890"/>
          <w:tab w:val="left" w:pos="2340"/>
        </w:tabs>
        <w:spacing w:beforeLines="20" w:before="48" w:afterLines="20" w:after="48"/>
        <w:contextualSpacing/>
      </w:pPr>
      <w:r>
        <w:rPr>
          <w:b/>
        </w:rPr>
        <w:t xml:space="preserve">American Chemical Society (ACS) Polymer Division Carl S. Marvel Creative Polymer Chemistry Award, </w:t>
      </w:r>
      <w:r w:rsidRPr="0098683A">
        <w:t>2013</w:t>
      </w:r>
      <w:r>
        <w:t>.</w:t>
      </w:r>
    </w:p>
    <w:p w14:paraId="759241A5" w14:textId="6E63BE1A" w:rsidR="00564F98" w:rsidRPr="002C2257" w:rsidRDefault="00564F98" w:rsidP="001161DA">
      <w:pPr>
        <w:numPr>
          <w:ilvl w:val="0"/>
          <w:numId w:val="3"/>
        </w:numPr>
        <w:tabs>
          <w:tab w:val="left" w:pos="1350"/>
          <w:tab w:val="left" w:pos="1890"/>
          <w:tab w:val="left" w:pos="2340"/>
        </w:tabs>
        <w:spacing w:beforeLines="20" w:before="48" w:afterLines="20" w:after="48"/>
        <w:contextualSpacing/>
      </w:pPr>
      <w:r w:rsidRPr="002C2257">
        <w:rPr>
          <w:b/>
          <w:bCs/>
        </w:rPr>
        <w:t>World Technology Award</w:t>
      </w:r>
      <w:r w:rsidR="00893313">
        <w:rPr>
          <w:b/>
          <w:bCs/>
        </w:rPr>
        <w:t xml:space="preserve"> Finalist</w:t>
      </w:r>
      <w:r w:rsidRPr="002C2257">
        <w:rPr>
          <w:b/>
          <w:bCs/>
        </w:rPr>
        <w:t xml:space="preserve">, Materials Category, </w:t>
      </w:r>
      <w:r w:rsidR="002C2257" w:rsidRPr="002C2257">
        <w:rPr>
          <w:color w:val="222222"/>
        </w:rPr>
        <w:t>presented in association with </w:t>
      </w:r>
      <w:r w:rsidR="002C2257" w:rsidRPr="002C2257">
        <w:rPr>
          <w:iCs/>
          <w:color w:val="222222"/>
        </w:rPr>
        <w:t>TIME</w:t>
      </w:r>
      <w:r w:rsidR="002C2257" w:rsidRPr="002C2257">
        <w:rPr>
          <w:color w:val="222222"/>
        </w:rPr>
        <w:t>, </w:t>
      </w:r>
      <w:r w:rsidR="002C2257" w:rsidRPr="002C2257">
        <w:rPr>
          <w:iCs/>
          <w:color w:val="222222"/>
        </w:rPr>
        <w:t>Fortune</w:t>
      </w:r>
      <w:r w:rsidR="002C2257" w:rsidRPr="002C2257">
        <w:rPr>
          <w:color w:val="222222"/>
        </w:rPr>
        <w:t>, CNN,</w:t>
      </w:r>
      <w:r w:rsidR="002C2257" w:rsidRPr="002C2257">
        <w:rPr>
          <w:iCs/>
          <w:color w:val="222222"/>
        </w:rPr>
        <w:t> </w:t>
      </w:r>
      <w:r w:rsidR="002C2257" w:rsidRPr="002C2257">
        <w:rPr>
          <w:color w:val="222222"/>
        </w:rPr>
        <w:t>and </w:t>
      </w:r>
      <w:r w:rsidR="002C2257" w:rsidRPr="002C2257">
        <w:rPr>
          <w:iCs/>
          <w:color w:val="222222"/>
        </w:rPr>
        <w:t>Science</w:t>
      </w:r>
      <w:r w:rsidR="00893313">
        <w:rPr>
          <w:iCs/>
          <w:color w:val="222222"/>
        </w:rPr>
        <w:t>, 2013</w:t>
      </w:r>
      <w:r w:rsidRPr="002C2257">
        <w:rPr>
          <w:bCs/>
        </w:rPr>
        <w:t>.</w:t>
      </w:r>
    </w:p>
    <w:p w14:paraId="06ED5127" w14:textId="77777777" w:rsidR="002A57BD" w:rsidRDefault="002A57BD" w:rsidP="001161DA">
      <w:pPr>
        <w:numPr>
          <w:ilvl w:val="0"/>
          <w:numId w:val="3"/>
        </w:numPr>
        <w:tabs>
          <w:tab w:val="left" w:pos="1350"/>
          <w:tab w:val="left" w:pos="1890"/>
          <w:tab w:val="left" w:pos="2340"/>
        </w:tabs>
        <w:spacing w:beforeLines="20" w:before="48" w:afterLines="20" w:after="48"/>
        <w:contextualSpacing/>
      </w:pPr>
      <w:r w:rsidRPr="002A57BD">
        <w:rPr>
          <w:b/>
        </w:rPr>
        <w:t>Top 100 Materials Scientists</w:t>
      </w:r>
      <w:r w:rsidRPr="002A57BD">
        <w:t>, Ranked by Citation Impact by Thompson Reuters</w:t>
      </w:r>
      <w:r w:rsidR="00D145E2">
        <w:t xml:space="preserve">, ranging from </w:t>
      </w:r>
      <w:r w:rsidR="00D145E2" w:rsidRPr="002A57BD">
        <w:t>2000-2010</w:t>
      </w:r>
      <w:r w:rsidR="00D145E2">
        <w:t>.</w:t>
      </w:r>
    </w:p>
    <w:p w14:paraId="594F0288" w14:textId="75963572" w:rsidR="00B436CA" w:rsidRPr="002A57BD" w:rsidRDefault="003D5036" w:rsidP="001161DA">
      <w:pPr>
        <w:numPr>
          <w:ilvl w:val="0"/>
          <w:numId w:val="3"/>
        </w:numPr>
        <w:tabs>
          <w:tab w:val="left" w:pos="1350"/>
          <w:tab w:val="left" w:pos="1890"/>
          <w:tab w:val="left" w:pos="2340"/>
        </w:tabs>
        <w:spacing w:beforeLines="20" w:before="48" w:afterLines="20" w:after="48"/>
        <w:contextualSpacing/>
      </w:pPr>
      <w:r>
        <w:rPr>
          <w:b/>
        </w:rPr>
        <w:t xml:space="preserve">AAAS </w:t>
      </w:r>
      <w:r w:rsidR="00B436CA">
        <w:rPr>
          <w:b/>
        </w:rPr>
        <w:t xml:space="preserve">Fellow, </w:t>
      </w:r>
      <w:r w:rsidR="00B436CA" w:rsidRPr="00430203">
        <w:t>American Association for Advancement of Science,</w:t>
      </w:r>
      <w:r w:rsidR="00B436CA">
        <w:rPr>
          <w:b/>
        </w:rPr>
        <w:t xml:space="preserve"> </w:t>
      </w:r>
      <w:r w:rsidR="00B436CA" w:rsidRPr="00B436CA">
        <w:t>2012</w:t>
      </w:r>
      <w:r w:rsidR="00B436CA">
        <w:rPr>
          <w:b/>
        </w:rPr>
        <w:t>.</w:t>
      </w:r>
    </w:p>
    <w:p w14:paraId="4721128B" w14:textId="77777777" w:rsidR="00E91FA1" w:rsidRPr="00E91FA1" w:rsidRDefault="00E91FA1" w:rsidP="001161DA">
      <w:pPr>
        <w:numPr>
          <w:ilvl w:val="0"/>
          <w:numId w:val="3"/>
        </w:numPr>
        <w:tabs>
          <w:tab w:val="left" w:pos="1350"/>
          <w:tab w:val="left" w:pos="1890"/>
          <w:tab w:val="left" w:pos="2340"/>
        </w:tabs>
        <w:spacing w:beforeLines="20" w:before="48" w:afterLines="20" w:after="48"/>
        <w:contextualSpacing/>
      </w:pPr>
      <w:r w:rsidRPr="00E91FA1">
        <w:rPr>
          <w:b/>
        </w:rPr>
        <w:t>Cheung Kong Scholar,</w:t>
      </w:r>
      <w:r>
        <w:rPr>
          <w:b/>
          <w:i/>
        </w:rPr>
        <w:t xml:space="preserve"> </w:t>
      </w:r>
      <w:r>
        <w:t>Li Ka Shing Foundation and Chinese Ministry of Education</w:t>
      </w:r>
      <w:r w:rsidRPr="00E91FA1">
        <w:t>, 2012</w:t>
      </w:r>
      <w:r w:rsidR="0098683A">
        <w:t>.</w:t>
      </w:r>
    </w:p>
    <w:p w14:paraId="5AD130FE" w14:textId="77777777" w:rsidR="00531CCD" w:rsidRPr="005E48BD" w:rsidRDefault="00531CCD" w:rsidP="001161DA">
      <w:pPr>
        <w:numPr>
          <w:ilvl w:val="0"/>
          <w:numId w:val="3"/>
        </w:numPr>
        <w:spacing w:beforeLines="20" w:before="48" w:afterLines="20" w:after="48"/>
        <w:contextualSpacing/>
      </w:pPr>
      <w:r w:rsidRPr="005E48BD">
        <w:rPr>
          <w:b/>
        </w:rPr>
        <w:t xml:space="preserve">Arthur C. Cope Scholar Award, </w:t>
      </w:r>
      <w:r w:rsidRPr="00A34B67">
        <w:t>ACS,</w:t>
      </w:r>
      <w:r w:rsidRPr="005E48BD">
        <w:rPr>
          <w:b/>
        </w:rPr>
        <w:t xml:space="preserve"> </w:t>
      </w:r>
      <w:r w:rsidRPr="005E48BD">
        <w:rPr>
          <w:bCs/>
        </w:rPr>
        <w:t>for excellence in</w:t>
      </w:r>
      <w:r w:rsidR="007F2F18">
        <w:rPr>
          <w:bCs/>
        </w:rPr>
        <w:t xml:space="preserve"> Organic Chemistry, 20</w:t>
      </w:r>
      <w:r w:rsidR="004842A8">
        <w:rPr>
          <w:bCs/>
        </w:rPr>
        <w:t>11</w:t>
      </w:r>
      <w:r w:rsidRPr="005E48BD">
        <w:rPr>
          <w:bCs/>
        </w:rPr>
        <w:t>.</w:t>
      </w:r>
    </w:p>
    <w:p w14:paraId="26515997" w14:textId="77777777" w:rsidR="00FB7B82" w:rsidRPr="006D19DB" w:rsidRDefault="0098683A" w:rsidP="001161DA">
      <w:pPr>
        <w:numPr>
          <w:ilvl w:val="0"/>
          <w:numId w:val="3"/>
        </w:numPr>
        <w:spacing w:beforeLines="20" w:before="48" w:afterLines="20" w:after="48"/>
        <w:contextualSpacing/>
      </w:pPr>
      <w:r>
        <w:rPr>
          <w:b/>
          <w:bCs/>
        </w:rPr>
        <w:t>ACS</w:t>
      </w:r>
      <w:r w:rsidR="00FB7B82" w:rsidRPr="006D19DB">
        <w:rPr>
          <w:b/>
          <w:bCs/>
        </w:rPr>
        <w:t xml:space="preserve"> Fellow</w:t>
      </w:r>
      <w:r w:rsidR="00FB7B82">
        <w:rPr>
          <w:bCs/>
        </w:rPr>
        <w:t>,</w:t>
      </w:r>
      <w:r w:rsidR="00FB7B82" w:rsidRPr="006D19DB">
        <w:rPr>
          <w:bCs/>
        </w:rPr>
        <w:t xml:space="preserve"> for outstanding achievements in and contributions to Science, the Profession, and the Society</w:t>
      </w:r>
      <w:r w:rsidR="00FB7B82">
        <w:rPr>
          <w:bCs/>
        </w:rPr>
        <w:t>, 2011.</w:t>
      </w:r>
    </w:p>
    <w:p w14:paraId="19E6BD1D" w14:textId="011DFC06" w:rsidR="00EC3611" w:rsidRPr="005E48BD" w:rsidRDefault="005D3268" w:rsidP="001161DA">
      <w:pPr>
        <w:numPr>
          <w:ilvl w:val="0"/>
          <w:numId w:val="3"/>
        </w:numPr>
        <w:spacing w:beforeLines="20" w:before="48" w:afterLines="20" w:after="48"/>
        <w:contextualSpacing/>
      </w:pPr>
      <w:r>
        <w:rPr>
          <w:b/>
        </w:rPr>
        <w:t xml:space="preserve">PMSE Fellow, </w:t>
      </w:r>
      <w:r w:rsidRPr="005D3268">
        <w:t>ACS</w:t>
      </w:r>
      <w:r>
        <w:rPr>
          <w:b/>
        </w:rPr>
        <w:t xml:space="preserve"> </w:t>
      </w:r>
      <w:r w:rsidR="00EC3611" w:rsidRPr="005D3268">
        <w:t>Polymeric Materials: Science</w:t>
      </w:r>
      <w:r w:rsidR="008F00F9" w:rsidRPr="005D3268">
        <w:t xml:space="preserve"> and</w:t>
      </w:r>
      <w:r>
        <w:t xml:space="preserve"> Engineering</w:t>
      </w:r>
      <w:r w:rsidR="00EC3611" w:rsidRPr="005D3268">
        <w:t>,</w:t>
      </w:r>
      <w:r w:rsidR="00EC3611" w:rsidRPr="005E48BD">
        <w:rPr>
          <w:b/>
        </w:rPr>
        <w:t xml:space="preserve"> </w:t>
      </w:r>
      <w:r w:rsidR="00EC3611" w:rsidRPr="005E48BD">
        <w:rPr>
          <w:bCs/>
        </w:rPr>
        <w:t xml:space="preserve">for </w:t>
      </w:r>
      <w:r w:rsidR="00EC3611">
        <w:rPr>
          <w:bCs/>
        </w:rPr>
        <w:t>significant contributions to science and engineering of polymeric materials</w:t>
      </w:r>
      <w:r w:rsidR="004842A8">
        <w:rPr>
          <w:bCs/>
        </w:rPr>
        <w:t xml:space="preserve">, </w:t>
      </w:r>
      <w:r w:rsidR="00EC3611">
        <w:rPr>
          <w:bCs/>
        </w:rPr>
        <w:t>20</w:t>
      </w:r>
      <w:r w:rsidR="004842A8">
        <w:rPr>
          <w:bCs/>
        </w:rPr>
        <w:t>11</w:t>
      </w:r>
      <w:r w:rsidR="00EC3611" w:rsidRPr="005E48BD">
        <w:rPr>
          <w:bCs/>
        </w:rPr>
        <w:t>.</w:t>
      </w:r>
    </w:p>
    <w:p w14:paraId="43F1D169" w14:textId="77777777" w:rsidR="00D56163" w:rsidRDefault="00D56163" w:rsidP="001161DA">
      <w:pPr>
        <w:numPr>
          <w:ilvl w:val="0"/>
          <w:numId w:val="3"/>
        </w:numPr>
        <w:spacing w:beforeLines="20" w:before="48" w:afterLines="20" w:after="48"/>
        <w:contextualSpacing/>
      </w:pPr>
      <w:r w:rsidRPr="0006553A">
        <w:rPr>
          <w:b/>
        </w:rPr>
        <w:t>"</w:t>
      </w:r>
      <w:r w:rsidR="004842A8">
        <w:rPr>
          <w:b/>
        </w:rPr>
        <w:t xml:space="preserve">2010 </w:t>
      </w:r>
      <w:r w:rsidRPr="0006553A">
        <w:rPr>
          <w:b/>
        </w:rPr>
        <w:t xml:space="preserve">Most influential Chinese in the </w:t>
      </w:r>
      <w:r w:rsidR="002E6784" w:rsidRPr="0006553A">
        <w:rPr>
          <w:b/>
        </w:rPr>
        <w:t>World", Science and Technology Category</w:t>
      </w:r>
      <w:r w:rsidRPr="00D56163">
        <w:t xml:space="preserve">. </w:t>
      </w:r>
      <w:r>
        <w:t>As s</w:t>
      </w:r>
      <w:r w:rsidRPr="00D56163">
        <w:t xml:space="preserve">elected </w:t>
      </w:r>
      <w:r>
        <w:t>by</w:t>
      </w:r>
      <w:r w:rsidRPr="00D56163">
        <w:t xml:space="preserve"> </w:t>
      </w:r>
      <w:r w:rsidR="004842A8" w:rsidRPr="00D56163">
        <w:t>Phoenix</w:t>
      </w:r>
      <w:r w:rsidRPr="00D56163">
        <w:t xml:space="preserve"> TV</w:t>
      </w:r>
      <w:r>
        <w:t>, China</w:t>
      </w:r>
      <w:r w:rsidR="00F00E4E">
        <w:t xml:space="preserve"> (other recipients include Li Na for the sports category, who has recently won the Ladies 2011 French Open)</w:t>
      </w:r>
      <w:r>
        <w:t>.</w:t>
      </w:r>
      <w:r w:rsidR="002E6784" w:rsidRPr="002E6784">
        <w:t xml:space="preserve"> </w:t>
      </w:r>
      <w:r w:rsidR="002E6784">
        <w:t xml:space="preserve">April, </w:t>
      </w:r>
      <w:r w:rsidR="002E6784" w:rsidRPr="00D56163">
        <w:t>2011</w:t>
      </w:r>
    </w:p>
    <w:p w14:paraId="2EFB74C0" w14:textId="77777777" w:rsidR="00531CCD" w:rsidRPr="00D56163" w:rsidRDefault="00531CCD" w:rsidP="001161DA">
      <w:pPr>
        <w:numPr>
          <w:ilvl w:val="0"/>
          <w:numId w:val="3"/>
        </w:numPr>
        <w:spacing w:beforeLines="20" w:before="48" w:afterLines="20" w:after="48"/>
        <w:contextualSpacing/>
      </w:pPr>
      <w:r w:rsidRPr="00D56163">
        <w:rPr>
          <w:b/>
        </w:rPr>
        <w:t>Honorary Si Yuan Chair Professorship</w:t>
      </w:r>
      <w:r w:rsidRPr="00D56163">
        <w:t>, School of Chemistry and Chemical Engineering, Nanjing University, Nanjing, China, 2010-2013.</w:t>
      </w:r>
    </w:p>
    <w:p w14:paraId="7FBAA7C9" w14:textId="77777777" w:rsidR="00531CCD" w:rsidRPr="005E48BD" w:rsidRDefault="00531CCD" w:rsidP="001161DA">
      <w:pPr>
        <w:numPr>
          <w:ilvl w:val="0"/>
          <w:numId w:val="3"/>
        </w:numPr>
        <w:spacing w:beforeLines="20" w:before="48" w:afterLines="20" w:after="48"/>
        <w:contextualSpacing/>
      </w:pPr>
      <w:r w:rsidRPr="005E48BD">
        <w:rPr>
          <w:b/>
        </w:rPr>
        <w:t>The Royal Society of Chemistry Beilby Medal and Prize</w:t>
      </w:r>
      <w:r w:rsidRPr="005E48BD">
        <w:t xml:space="preserve"> for the contributions and discoveries in the field of organic semiconductors, including the demonstration that conjugated polymers can produce high mobilities of charge carriers when self-assembled using solution deposition, 2009.</w:t>
      </w:r>
    </w:p>
    <w:p w14:paraId="36C3D982" w14:textId="77777777" w:rsidR="00531CCD" w:rsidRPr="005E48BD" w:rsidRDefault="00531CCD" w:rsidP="001161DA">
      <w:pPr>
        <w:numPr>
          <w:ilvl w:val="0"/>
          <w:numId w:val="3"/>
        </w:numPr>
        <w:spacing w:beforeLines="20" w:before="48" w:afterLines="20" w:after="48"/>
        <w:contextualSpacing/>
        <w:rPr>
          <w:rStyle w:val="Strong"/>
          <w:b w:val="0"/>
          <w:bCs w:val="0"/>
        </w:rPr>
      </w:pPr>
      <w:r w:rsidRPr="005E48BD">
        <w:rPr>
          <w:b/>
        </w:rPr>
        <w:t xml:space="preserve">National Science Foundation (NSF) American Competitiveness and Innovation Fellow (ACIF) </w:t>
      </w:r>
      <w:r w:rsidRPr="005E48BD">
        <w:rPr>
          <w:rStyle w:val="Strong"/>
          <w:b w:val="0"/>
        </w:rPr>
        <w:t>for her significant contributions to advancing the technology of flexible organic electronics through understanding of organic semiconductor growth and innovative approaches for highly efficient patterning of organic single-crystal and nano/microwire transistors, 2009.</w:t>
      </w:r>
    </w:p>
    <w:p w14:paraId="127C2413" w14:textId="005C6841" w:rsidR="00531CCD" w:rsidRPr="005E48BD" w:rsidRDefault="00531CCD" w:rsidP="001161DA">
      <w:pPr>
        <w:numPr>
          <w:ilvl w:val="0"/>
          <w:numId w:val="3"/>
        </w:numPr>
        <w:spacing w:beforeLines="20" w:before="48" w:afterLines="20" w:after="48"/>
        <w:contextualSpacing/>
        <w:rPr>
          <w:rStyle w:val="Strong"/>
          <w:b w:val="0"/>
          <w:bCs w:val="0"/>
        </w:rPr>
      </w:pPr>
      <w:bookmarkStart w:id="1" w:name="OLE_LINK7"/>
      <w:bookmarkStart w:id="2" w:name="OLE_LINK8"/>
      <w:r w:rsidRPr="005E48BD">
        <w:rPr>
          <w:b/>
        </w:rPr>
        <w:t>David Filo and Jerry Yang Faculty Fellow, Stanford University</w:t>
      </w:r>
      <w:bookmarkEnd w:id="1"/>
      <w:bookmarkEnd w:id="2"/>
      <w:r w:rsidRPr="005E48BD">
        <w:rPr>
          <w:b/>
        </w:rPr>
        <w:t xml:space="preserve">, </w:t>
      </w:r>
      <w:r w:rsidRPr="005E48BD">
        <w:rPr>
          <w:bCs/>
        </w:rPr>
        <w:t>2009.</w:t>
      </w:r>
    </w:p>
    <w:p w14:paraId="3F80AA32" w14:textId="77777777" w:rsidR="00531CCD" w:rsidRPr="005E48BD" w:rsidRDefault="00531CCD" w:rsidP="001161DA">
      <w:pPr>
        <w:numPr>
          <w:ilvl w:val="0"/>
          <w:numId w:val="3"/>
        </w:numPr>
        <w:spacing w:beforeLines="20" w:before="48" w:afterLines="20" w:after="48"/>
        <w:contextualSpacing/>
      </w:pPr>
      <w:r w:rsidRPr="005E48BD">
        <w:rPr>
          <w:b/>
        </w:rPr>
        <w:t>Polymer International IUPAC Polymer Prize</w:t>
      </w:r>
      <w:r w:rsidRPr="005E48BD">
        <w:t xml:space="preserve"> for creativity and industrial application in polymer science, 2008.</w:t>
      </w:r>
    </w:p>
    <w:p w14:paraId="460E09F8" w14:textId="74183231" w:rsidR="00531CCD" w:rsidRPr="005E48BD" w:rsidRDefault="00531CCD" w:rsidP="001161DA">
      <w:pPr>
        <w:numPr>
          <w:ilvl w:val="0"/>
          <w:numId w:val="3"/>
        </w:numPr>
        <w:spacing w:beforeLines="20" w:before="48" w:afterLines="20" w:after="48"/>
        <w:contextualSpacing/>
      </w:pPr>
      <w:r w:rsidRPr="005E48BD">
        <w:rPr>
          <w:b/>
        </w:rPr>
        <w:t>SPIE Fellow</w:t>
      </w:r>
      <w:r w:rsidRPr="005E48BD">
        <w:t>, 2008.</w:t>
      </w:r>
    </w:p>
    <w:p w14:paraId="23A145B7" w14:textId="5F4A84ED" w:rsidR="00531CCD" w:rsidRPr="005E48BD" w:rsidRDefault="00531CCD" w:rsidP="001161DA">
      <w:pPr>
        <w:numPr>
          <w:ilvl w:val="0"/>
          <w:numId w:val="3"/>
        </w:numPr>
        <w:spacing w:beforeLines="20" w:before="48" w:afterLines="20" w:after="48"/>
        <w:contextualSpacing/>
      </w:pPr>
      <w:r w:rsidRPr="005277FE">
        <w:rPr>
          <w:b/>
        </w:rPr>
        <w:lastRenderedPageBreak/>
        <w:t xml:space="preserve">Top 20 most cited authors in the field of Organic Thin Film Transistors by ISI </w:t>
      </w:r>
      <w:r w:rsidRPr="005E48BD">
        <w:t>with a total of 2226 citations from 1997 to 2007 (</w:t>
      </w:r>
      <w:r w:rsidRPr="005E48BD">
        <w:rPr>
          <w:i/>
          <w:iCs/>
        </w:rPr>
        <w:t>http://esi-topics.com/otft/authors/b1a.html</w:t>
      </w:r>
      <w:r w:rsidRPr="005E48BD">
        <w:t>).</w:t>
      </w:r>
    </w:p>
    <w:p w14:paraId="7CFC300E" w14:textId="77777777" w:rsidR="00531CCD" w:rsidRPr="005E48BD" w:rsidRDefault="00531CCD" w:rsidP="001161DA">
      <w:pPr>
        <w:numPr>
          <w:ilvl w:val="0"/>
          <w:numId w:val="3"/>
        </w:numPr>
        <w:spacing w:beforeLines="20" w:before="48" w:afterLines="20" w:after="48"/>
        <w:contextualSpacing/>
      </w:pPr>
      <w:r w:rsidRPr="005E48BD">
        <w:rPr>
          <w:b/>
        </w:rPr>
        <w:t>Nanotech Briefs®’ Nano 50™ Awards</w:t>
      </w:r>
      <w:r w:rsidRPr="005E48BD">
        <w:t xml:space="preserve"> in the Innovator category, 2007.</w:t>
      </w:r>
    </w:p>
    <w:p w14:paraId="4C79E7B3" w14:textId="470A29CB" w:rsidR="00531CCD" w:rsidRPr="005E48BD" w:rsidRDefault="00531CCD" w:rsidP="001161DA">
      <w:pPr>
        <w:numPr>
          <w:ilvl w:val="0"/>
          <w:numId w:val="3"/>
        </w:numPr>
        <w:spacing w:beforeLines="20" w:before="48" w:afterLines="20" w:after="48"/>
        <w:contextualSpacing/>
      </w:pPr>
      <w:r w:rsidRPr="005E48BD">
        <w:rPr>
          <w:b/>
        </w:rPr>
        <w:t>Teaching Excellence Award</w:t>
      </w:r>
      <w:r w:rsidRPr="005E48BD">
        <w:t xml:space="preserve">, </w:t>
      </w:r>
      <w:r w:rsidR="00D97BEF" w:rsidRPr="005E48BD">
        <w:t>Stanfo</w:t>
      </w:r>
      <w:r w:rsidR="00D97BEF">
        <w:t xml:space="preserve">rd Society of Women Engineering, </w:t>
      </w:r>
      <w:r w:rsidRPr="005E48BD">
        <w:t>2007.</w:t>
      </w:r>
    </w:p>
    <w:p w14:paraId="7BBA95C4" w14:textId="6BF23AEB" w:rsidR="00531CCD" w:rsidRPr="005E48BD" w:rsidRDefault="00531CCD" w:rsidP="001161DA">
      <w:pPr>
        <w:numPr>
          <w:ilvl w:val="0"/>
          <w:numId w:val="3"/>
        </w:numPr>
        <w:spacing w:beforeLines="20" w:before="48" w:afterLines="20" w:after="48"/>
        <w:contextualSpacing/>
      </w:pPr>
      <w:r w:rsidRPr="005E48BD">
        <w:rPr>
          <w:b/>
        </w:rPr>
        <w:t>Sloan Research Fellow</w:t>
      </w:r>
      <w:r w:rsidRPr="005E48BD">
        <w:t xml:space="preserve">, </w:t>
      </w:r>
      <w:r w:rsidR="00D97BEF">
        <w:t xml:space="preserve">Sloan Foundation, </w:t>
      </w:r>
      <w:r w:rsidRPr="005E48BD">
        <w:t>2006.</w:t>
      </w:r>
    </w:p>
    <w:p w14:paraId="401074F1" w14:textId="77777777" w:rsidR="00531CCD" w:rsidRPr="005E48BD" w:rsidRDefault="00531CCD" w:rsidP="001161DA">
      <w:pPr>
        <w:numPr>
          <w:ilvl w:val="0"/>
          <w:numId w:val="3"/>
        </w:numPr>
        <w:spacing w:beforeLines="20" w:before="48" w:afterLines="20" w:after="48"/>
        <w:contextualSpacing/>
      </w:pPr>
      <w:r w:rsidRPr="005E48BD">
        <w:rPr>
          <w:b/>
        </w:rPr>
        <w:t>3M Faculty Award</w:t>
      </w:r>
      <w:r w:rsidRPr="005E48BD">
        <w:t>, 2005.</w:t>
      </w:r>
    </w:p>
    <w:p w14:paraId="52631B64" w14:textId="77777777" w:rsidR="00531CCD" w:rsidRPr="005E48BD" w:rsidRDefault="00531CCD" w:rsidP="001161DA">
      <w:pPr>
        <w:numPr>
          <w:ilvl w:val="0"/>
          <w:numId w:val="3"/>
        </w:numPr>
        <w:spacing w:beforeLines="20" w:before="48" w:afterLines="20" w:after="48"/>
        <w:contextualSpacing/>
      </w:pPr>
      <w:r w:rsidRPr="005E48BD">
        <w:rPr>
          <w:b/>
        </w:rPr>
        <w:t>DuPont Science and Technology Award</w:t>
      </w:r>
      <w:r w:rsidRPr="005E48BD">
        <w:t>, 2005</w:t>
      </w:r>
    </w:p>
    <w:p w14:paraId="3F1E9D00" w14:textId="77777777" w:rsidR="00531CCD" w:rsidRPr="005E48BD" w:rsidRDefault="00531CCD" w:rsidP="001161DA">
      <w:pPr>
        <w:numPr>
          <w:ilvl w:val="0"/>
          <w:numId w:val="3"/>
        </w:numPr>
        <w:spacing w:beforeLines="20" w:before="48" w:afterLines="20" w:after="48"/>
        <w:contextualSpacing/>
      </w:pPr>
      <w:r w:rsidRPr="005E48BD">
        <w:rPr>
          <w:b/>
        </w:rPr>
        <w:t>Finmeccanica Faculty Scholar</w:t>
      </w:r>
      <w:r w:rsidRPr="005E48BD">
        <w:t>, Stanford University, 2004-2007.</w:t>
      </w:r>
    </w:p>
    <w:p w14:paraId="1479E264" w14:textId="77777777" w:rsidR="00531CCD" w:rsidRPr="005E48BD" w:rsidRDefault="00531CCD" w:rsidP="001161DA">
      <w:pPr>
        <w:numPr>
          <w:ilvl w:val="0"/>
          <w:numId w:val="3"/>
        </w:numPr>
        <w:spacing w:beforeLines="20" w:before="48" w:afterLines="20" w:after="48"/>
        <w:contextualSpacing/>
      </w:pPr>
      <w:r w:rsidRPr="005E48BD">
        <w:rPr>
          <w:b/>
        </w:rPr>
        <w:t>Terman Fellow</w:t>
      </w:r>
      <w:r w:rsidRPr="005E48BD">
        <w:t>, Stanford University, 2004-2007.</w:t>
      </w:r>
    </w:p>
    <w:p w14:paraId="22EEE48E" w14:textId="77777777" w:rsidR="00531CCD" w:rsidRPr="005E48BD" w:rsidRDefault="00531CCD" w:rsidP="001161DA">
      <w:pPr>
        <w:numPr>
          <w:ilvl w:val="0"/>
          <w:numId w:val="3"/>
        </w:numPr>
        <w:spacing w:beforeLines="20" w:before="48" w:afterLines="20" w:after="48"/>
        <w:contextualSpacing/>
      </w:pPr>
      <w:r w:rsidRPr="005E48BD">
        <w:rPr>
          <w:b/>
        </w:rPr>
        <w:t>Robert Noyce Faculty Scholar</w:t>
      </w:r>
      <w:r w:rsidRPr="005E48BD">
        <w:t>, Stanford University, 2004-2005.</w:t>
      </w:r>
    </w:p>
    <w:p w14:paraId="41C2E757" w14:textId="46CB31F9" w:rsidR="00531CCD" w:rsidRPr="005E48BD" w:rsidRDefault="00531CCD" w:rsidP="001161DA">
      <w:pPr>
        <w:numPr>
          <w:ilvl w:val="0"/>
          <w:numId w:val="3"/>
        </w:numPr>
        <w:spacing w:beforeLines="20" w:before="48" w:afterLines="20" w:after="48"/>
        <w:contextualSpacing/>
      </w:pPr>
      <w:r w:rsidRPr="005E48BD">
        <w:rPr>
          <w:b/>
        </w:rPr>
        <w:t>MIT TR-100</w:t>
      </w:r>
      <w:r w:rsidRPr="005E48BD">
        <w:t xml:space="preserve"> by MIT Technology Review magazine as one of the top 100 young innovators for this century, September 2003.</w:t>
      </w:r>
    </w:p>
    <w:p w14:paraId="6D31C095" w14:textId="77777777" w:rsidR="00531CCD" w:rsidRPr="005E48BD" w:rsidRDefault="00531CCD" w:rsidP="001161DA">
      <w:pPr>
        <w:numPr>
          <w:ilvl w:val="0"/>
          <w:numId w:val="3"/>
        </w:numPr>
        <w:spacing w:beforeLines="20" w:before="48" w:afterLines="20" w:after="48"/>
        <w:contextualSpacing/>
      </w:pPr>
      <w:r w:rsidRPr="005E48BD">
        <w:rPr>
          <w:b/>
        </w:rPr>
        <w:t>Best Mentor Award</w:t>
      </w:r>
      <w:r w:rsidRPr="005E48BD">
        <w:t xml:space="preserve"> honoring mentors who have gone above and beyond their duties to ensure that their intern(s) were successful during their internship of summer 2003, by the University Relations of Lucent Technologies, August 2003.</w:t>
      </w:r>
    </w:p>
    <w:p w14:paraId="28B5F503" w14:textId="03EFD16D" w:rsidR="00531CCD" w:rsidRPr="005E48BD" w:rsidRDefault="00531CCD" w:rsidP="001161DA">
      <w:pPr>
        <w:numPr>
          <w:ilvl w:val="0"/>
          <w:numId w:val="3"/>
        </w:numPr>
        <w:spacing w:beforeLines="20" w:before="48" w:afterLines="20" w:after="48"/>
        <w:contextualSpacing/>
      </w:pPr>
      <w:r w:rsidRPr="005E48BD">
        <w:t xml:space="preserve"> </w:t>
      </w:r>
      <w:r w:rsidRPr="005E48BD">
        <w:rPr>
          <w:b/>
        </w:rPr>
        <w:t xml:space="preserve">Outstanding Young Woman Scientist </w:t>
      </w:r>
      <w:r w:rsidRPr="005E48BD">
        <w:t>who is expected to make a substantial impact i</w:t>
      </w:r>
      <w:r w:rsidR="003832E3">
        <w:t>n chemistry during this century</w:t>
      </w:r>
      <w:r w:rsidRPr="005E48BD">
        <w:t>,</w:t>
      </w:r>
      <w:r w:rsidR="003832E3">
        <w:t xml:space="preserve"> </w:t>
      </w:r>
      <w:r w:rsidR="003832E3" w:rsidRPr="005E48BD">
        <w:t>Women Chemists Committee of the American Chemical Society as an</w:t>
      </w:r>
      <w:r w:rsidRPr="005E48BD">
        <w:t xml:space="preserve"> 2002 (featured in Chemical &amp; Engineering News, March 25, 2002).</w:t>
      </w:r>
    </w:p>
    <w:p w14:paraId="678548AF" w14:textId="215F6BB7" w:rsidR="00531CCD" w:rsidRPr="005E48BD" w:rsidRDefault="003832E3" w:rsidP="001161DA">
      <w:pPr>
        <w:numPr>
          <w:ilvl w:val="0"/>
          <w:numId w:val="3"/>
        </w:numPr>
        <w:spacing w:beforeLines="20" w:before="48" w:afterLines="20" w:after="48"/>
        <w:contextualSpacing/>
      </w:pPr>
      <w:r w:rsidRPr="003832E3">
        <w:rPr>
          <w:b/>
        </w:rPr>
        <w:t>ACS</w:t>
      </w:r>
      <w:r w:rsidR="00531CCD" w:rsidRPr="003832E3">
        <w:rPr>
          <w:b/>
        </w:rPr>
        <w:t xml:space="preserve"> </w:t>
      </w:r>
      <w:r w:rsidR="00531CCD" w:rsidRPr="005E48BD">
        <w:rPr>
          <w:b/>
        </w:rPr>
        <w:t>Team Innovation Award</w:t>
      </w:r>
      <w:r>
        <w:rPr>
          <w:b/>
        </w:rPr>
        <w:t xml:space="preserve">, </w:t>
      </w:r>
      <w:r>
        <w:t>American Chemical Society,</w:t>
      </w:r>
      <w:r w:rsidR="00531CCD" w:rsidRPr="005E48BD">
        <w:t xml:space="preserve"> for the demonstration of a flexible electronic paper, 2002.</w:t>
      </w:r>
    </w:p>
    <w:p w14:paraId="7F423E2F" w14:textId="77777777" w:rsidR="00531CCD" w:rsidRPr="005E48BD" w:rsidRDefault="00531CCD" w:rsidP="001161DA">
      <w:pPr>
        <w:numPr>
          <w:ilvl w:val="0"/>
          <w:numId w:val="3"/>
        </w:numPr>
        <w:spacing w:beforeLines="20" w:before="48" w:afterLines="20" w:after="48"/>
        <w:contextualSpacing/>
      </w:pPr>
      <w:r w:rsidRPr="005E48BD">
        <w:rPr>
          <w:b/>
        </w:rPr>
        <w:t>Distinguished Member of Technical Staff</w:t>
      </w:r>
      <w:r w:rsidRPr="005E48BD">
        <w:t>, Bell Labs, 2001.</w:t>
      </w:r>
    </w:p>
    <w:p w14:paraId="2B587E65" w14:textId="77777777" w:rsidR="00531CCD" w:rsidRPr="005E48BD" w:rsidRDefault="00531CCD" w:rsidP="001161DA">
      <w:pPr>
        <w:numPr>
          <w:ilvl w:val="0"/>
          <w:numId w:val="3"/>
        </w:numPr>
        <w:spacing w:beforeLines="20" w:before="48" w:afterLines="20" w:after="48"/>
        <w:contextualSpacing/>
      </w:pPr>
      <w:r w:rsidRPr="005E48BD">
        <w:rPr>
          <w:b/>
        </w:rPr>
        <w:t>R&amp;D Magazine’s Editor</w:t>
      </w:r>
      <w:r w:rsidR="004842A8">
        <w:rPr>
          <w:b/>
        </w:rPr>
        <w:t>’</w:t>
      </w:r>
      <w:r w:rsidRPr="005E48BD">
        <w:rPr>
          <w:b/>
        </w:rPr>
        <w:t>s Choice</w:t>
      </w:r>
      <w:r w:rsidRPr="005E48BD">
        <w:t xml:space="preserve"> </w:t>
      </w:r>
      <w:r w:rsidRPr="005E48BD">
        <w:rPr>
          <w:b/>
        </w:rPr>
        <w:t>Award</w:t>
      </w:r>
      <w:r w:rsidRPr="005E48BD">
        <w:t xml:space="preserve"> of the “Best of the Best” new technology, 2001.</w:t>
      </w:r>
    </w:p>
    <w:p w14:paraId="7CF5C320" w14:textId="77777777" w:rsidR="00531CCD" w:rsidRPr="005E48BD" w:rsidRDefault="00531CCD" w:rsidP="001161DA">
      <w:pPr>
        <w:numPr>
          <w:ilvl w:val="0"/>
          <w:numId w:val="3"/>
        </w:numPr>
        <w:spacing w:beforeLines="20" w:before="48" w:afterLines="20" w:after="48"/>
        <w:contextualSpacing/>
      </w:pPr>
      <w:r w:rsidRPr="005E48BD">
        <w:rPr>
          <w:b/>
        </w:rPr>
        <w:t>R&amp;D 100 Award</w:t>
      </w:r>
      <w:r w:rsidRPr="005E48BD">
        <w:t xml:space="preserve"> for the work on “Printed Plastic Circuits for Electronic Paper Displays”, 2001.</w:t>
      </w:r>
    </w:p>
    <w:p w14:paraId="211400EF" w14:textId="77777777" w:rsidR="00531CCD" w:rsidRPr="005E48BD" w:rsidRDefault="00531CCD" w:rsidP="001161DA">
      <w:pPr>
        <w:numPr>
          <w:ilvl w:val="0"/>
          <w:numId w:val="3"/>
        </w:numPr>
        <w:spacing w:beforeLines="20" w:before="48" w:afterLines="20" w:after="48"/>
        <w:contextualSpacing/>
      </w:pPr>
      <w:r w:rsidRPr="005E48BD">
        <w:rPr>
          <w:b/>
          <w:bCs/>
        </w:rPr>
        <w:t>Science Magazine Top 10 Research Breakthroughs</w:t>
      </w:r>
      <w:r w:rsidRPr="005E48BD">
        <w:t xml:space="preserve"> in 2000 for work on large scale integrated circuits based on organic materials (Details can be seen in </w:t>
      </w:r>
      <w:hyperlink r:id="rId9" w:history="1">
        <w:r w:rsidRPr="005E48BD">
          <w:rPr>
            <w:rStyle w:val="Hyperlink"/>
            <w:color w:val="auto"/>
            <w:u w:val="none"/>
          </w:rPr>
          <w:t>http://www.sciencemag.org/cgi/content/full/290/5500/2221</w:t>
        </w:r>
      </w:hyperlink>
      <w:r w:rsidRPr="005E48BD">
        <w:t xml:space="preserve">). </w:t>
      </w:r>
    </w:p>
    <w:p w14:paraId="177489B3" w14:textId="0045F980" w:rsidR="00531CCD" w:rsidRPr="005E48BD" w:rsidRDefault="00531CCD" w:rsidP="001161DA">
      <w:pPr>
        <w:numPr>
          <w:ilvl w:val="0"/>
          <w:numId w:val="3"/>
        </w:numPr>
        <w:spacing w:beforeLines="20" w:before="48" w:afterLines="20" w:after="48"/>
        <w:contextualSpacing/>
      </w:pPr>
      <w:r w:rsidRPr="005E48BD">
        <w:rPr>
          <w:b/>
          <w:bCs/>
        </w:rPr>
        <w:t>National Academy of Engineering as Top 100 Young Engineers</w:t>
      </w:r>
      <w:r w:rsidRPr="005E48BD">
        <w:t>, 2000.</w:t>
      </w:r>
    </w:p>
    <w:p w14:paraId="6CD34655" w14:textId="77777777" w:rsidR="00531CCD" w:rsidRPr="005E48BD" w:rsidRDefault="00531CCD" w:rsidP="001161DA">
      <w:pPr>
        <w:numPr>
          <w:ilvl w:val="0"/>
          <w:numId w:val="3"/>
        </w:numPr>
        <w:spacing w:beforeLines="20" w:before="48" w:afterLines="20" w:after="48"/>
        <w:contextualSpacing/>
      </w:pPr>
      <w:r w:rsidRPr="005E48BD">
        <w:t>GAANN Fellowship, University of Chicago, 1995.</w:t>
      </w:r>
    </w:p>
    <w:p w14:paraId="003E0E76" w14:textId="77777777" w:rsidR="00531CCD" w:rsidRPr="005E48BD" w:rsidRDefault="00531CCD" w:rsidP="001161DA">
      <w:pPr>
        <w:numPr>
          <w:ilvl w:val="0"/>
          <w:numId w:val="3"/>
        </w:numPr>
        <w:spacing w:beforeLines="20" w:before="48" w:afterLines="20" w:after="48"/>
        <w:contextualSpacing/>
      </w:pPr>
      <w:r w:rsidRPr="005E48BD">
        <w:t>Proctor &amp; Gamble Travel Grant, University of Chicago, 1994.</w:t>
      </w:r>
    </w:p>
    <w:p w14:paraId="67BD87C7" w14:textId="77777777" w:rsidR="00531CCD" w:rsidRPr="005E48BD" w:rsidRDefault="00531CCD" w:rsidP="001161DA">
      <w:pPr>
        <w:numPr>
          <w:ilvl w:val="0"/>
          <w:numId w:val="3"/>
        </w:numPr>
        <w:spacing w:beforeLines="20" w:before="48" w:afterLines="20" w:after="48"/>
        <w:contextualSpacing/>
      </w:pPr>
      <w:r w:rsidRPr="005E48BD">
        <w:t xml:space="preserve">Ou Yangzhao Prize for Undergraduate Student, Nanjing University, China, 1989. </w:t>
      </w:r>
    </w:p>
    <w:p w14:paraId="6D0EBF00" w14:textId="77777777" w:rsidR="00531CCD" w:rsidRDefault="00531CCD" w:rsidP="001161DA">
      <w:pPr>
        <w:numPr>
          <w:ilvl w:val="0"/>
          <w:numId w:val="3"/>
        </w:numPr>
        <w:spacing w:beforeLines="20" w:before="48" w:afterLines="20" w:after="48"/>
        <w:contextualSpacing/>
      </w:pPr>
      <w:r w:rsidRPr="005E48BD">
        <w:t>Outstanding Undergraduate Student Award, Nanjing University, China, 1989.</w:t>
      </w:r>
    </w:p>
    <w:p w14:paraId="69C245D4" w14:textId="77777777" w:rsidR="00B217CC" w:rsidRDefault="00B217CC" w:rsidP="001161DA">
      <w:pPr>
        <w:spacing w:beforeLines="20" w:before="48" w:afterLines="20" w:after="48"/>
        <w:ind w:left="720"/>
        <w:contextualSpacing/>
      </w:pPr>
    </w:p>
    <w:p w14:paraId="5CFDC655" w14:textId="77777777" w:rsidR="00B217CC" w:rsidRPr="00CE3EA4" w:rsidRDefault="00B217CC" w:rsidP="001161DA">
      <w:pPr>
        <w:pStyle w:val="Heading3"/>
        <w:spacing w:beforeLines="20" w:before="48" w:afterLines="20" w:after="48"/>
        <w:contextualSpacing/>
        <w:rPr>
          <w:rFonts w:ascii="Times New Roman" w:hAnsi="Times New Roman"/>
          <w:caps w:val="0"/>
          <w:szCs w:val="24"/>
        </w:rPr>
      </w:pPr>
      <w:r>
        <w:rPr>
          <w:rFonts w:ascii="Times New Roman" w:hAnsi="Times New Roman"/>
          <w:caps w:val="0"/>
          <w:szCs w:val="24"/>
        </w:rPr>
        <w:t>D</w:t>
      </w:r>
      <w:r w:rsidR="00937CE3">
        <w:rPr>
          <w:rFonts w:ascii="Times New Roman" w:hAnsi="Times New Roman"/>
          <w:caps w:val="0"/>
          <w:szCs w:val="24"/>
        </w:rPr>
        <w:t>ISTINGUISHED LECTUERSHIPS</w:t>
      </w:r>
      <w:r w:rsidRPr="005E48BD">
        <w:rPr>
          <w:rFonts w:ascii="Times New Roman" w:hAnsi="Times New Roman"/>
          <w:caps w:val="0"/>
          <w:szCs w:val="24"/>
        </w:rPr>
        <w:t>:</w:t>
      </w:r>
    </w:p>
    <w:p w14:paraId="0FA9143F" w14:textId="79FF3535" w:rsidR="0040642C" w:rsidRPr="00C51818" w:rsidRDefault="0040642C" w:rsidP="00740962">
      <w:pPr>
        <w:pStyle w:val="ListParagraph"/>
        <w:numPr>
          <w:ilvl w:val="0"/>
          <w:numId w:val="12"/>
        </w:numPr>
        <w:rPr>
          <w:rFonts w:ascii="Times New Roman" w:hAnsi="Times New Roman"/>
          <w:bCs/>
          <w:szCs w:val="24"/>
        </w:rPr>
      </w:pPr>
      <w:r>
        <w:rPr>
          <w:rFonts w:ascii="Times New Roman" w:hAnsi="Times New Roman"/>
          <w:b/>
          <w:szCs w:val="24"/>
        </w:rPr>
        <w:t xml:space="preserve">Brown Lectureship, </w:t>
      </w:r>
      <w:r w:rsidRPr="0040642C">
        <w:rPr>
          <w:rFonts w:ascii="Times New Roman" w:hAnsi="Times New Roman"/>
          <w:szCs w:val="24"/>
        </w:rPr>
        <w:t>Department of Ch</w:t>
      </w:r>
      <w:r w:rsidR="00C51818">
        <w:rPr>
          <w:rFonts w:ascii="Times New Roman" w:hAnsi="Times New Roman"/>
          <w:szCs w:val="24"/>
        </w:rPr>
        <w:t>emistry, Purdue University, 2018</w:t>
      </w:r>
      <w:r w:rsidRPr="0040642C">
        <w:rPr>
          <w:rFonts w:ascii="Times New Roman" w:hAnsi="Times New Roman"/>
          <w:szCs w:val="24"/>
        </w:rPr>
        <w:t>.</w:t>
      </w:r>
    </w:p>
    <w:p w14:paraId="09AB4F4A" w14:textId="0EF9EBA3" w:rsidR="00C51818" w:rsidRPr="0040642C" w:rsidRDefault="00C51818" w:rsidP="00740962">
      <w:pPr>
        <w:pStyle w:val="ListParagraph"/>
        <w:numPr>
          <w:ilvl w:val="0"/>
          <w:numId w:val="12"/>
        </w:numPr>
        <w:rPr>
          <w:rFonts w:ascii="Times New Roman" w:hAnsi="Times New Roman"/>
          <w:bCs/>
          <w:szCs w:val="24"/>
        </w:rPr>
      </w:pPr>
      <w:r w:rsidRPr="00C51818">
        <w:rPr>
          <w:rFonts w:ascii="Times New Roman" w:hAnsi="Times New Roman"/>
          <w:b/>
          <w:bCs/>
          <w:szCs w:val="24"/>
        </w:rPr>
        <w:t>Fredrickson Lecture</w:t>
      </w:r>
      <w:r>
        <w:rPr>
          <w:rFonts w:ascii="Times New Roman" w:hAnsi="Times New Roman"/>
          <w:b/>
          <w:bCs/>
          <w:szCs w:val="24"/>
        </w:rPr>
        <w:t>ship</w:t>
      </w:r>
      <w:r>
        <w:rPr>
          <w:rFonts w:ascii="Times New Roman" w:hAnsi="Times New Roman"/>
          <w:bCs/>
          <w:szCs w:val="24"/>
        </w:rPr>
        <w:t>, Department of Chemical Engineering and Material Science, University of Minnesota, 2018.</w:t>
      </w:r>
    </w:p>
    <w:p w14:paraId="7399E458" w14:textId="647A679C" w:rsidR="00272E8D" w:rsidRPr="00FE2857" w:rsidRDefault="00272E8D" w:rsidP="00740962">
      <w:pPr>
        <w:pStyle w:val="ListParagraph"/>
        <w:numPr>
          <w:ilvl w:val="0"/>
          <w:numId w:val="12"/>
        </w:numPr>
        <w:rPr>
          <w:rFonts w:ascii="Times New Roman" w:hAnsi="Times New Roman"/>
          <w:bCs/>
          <w:szCs w:val="24"/>
        </w:rPr>
      </w:pPr>
      <w:r>
        <w:rPr>
          <w:rFonts w:ascii="Times New Roman" w:hAnsi="Times New Roman"/>
          <w:b/>
          <w:szCs w:val="24"/>
        </w:rPr>
        <w:t xml:space="preserve">National Science Foundation (NSF) Distinguished Lecturer, </w:t>
      </w:r>
      <w:r w:rsidRPr="00272E8D">
        <w:rPr>
          <w:rFonts w:ascii="Times New Roman" w:hAnsi="Times New Roman"/>
          <w:szCs w:val="24"/>
        </w:rPr>
        <w:t>National Science Foundation, 2017</w:t>
      </w:r>
    </w:p>
    <w:p w14:paraId="3EB34F37" w14:textId="24D19379" w:rsidR="00FE2857" w:rsidRPr="00FE2857" w:rsidRDefault="00FE2857" w:rsidP="00FE2857">
      <w:pPr>
        <w:pStyle w:val="ListParagraph"/>
        <w:numPr>
          <w:ilvl w:val="0"/>
          <w:numId w:val="12"/>
        </w:numPr>
        <w:rPr>
          <w:rFonts w:ascii="Times New Roman" w:eastAsia="Times New Roman" w:hAnsi="Times New Roman"/>
          <w:szCs w:val="24"/>
        </w:rPr>
      </w:pPr>
      <w:r w:rsidRPr="00FE2857">
        <w:rPr>
          <w:rFonts w:ascii="Times New Roman" w:eastAsia="Times New Roman" w:hAnsi="Times New Roman"/>
          <w:b/>
          <w:color w:val="000000"/>
          <w:szCs w:val="24"/>
        </w:rPr>
        <w:t>Racheff Award Lecture</w:t>
      </w:r>
      <w:r w:rsidR="00C51818">
        <w:rPr>
          <w:rFonts w:ascii="Times New Roman" w:eastAsia="Times New Roman" w:hAnsi="Times New Roman"/>
          <w:b/>
          <w:color w:val="000000"/>
          <w:szCs w:val="24"/>
        </w:rPr>
        <w:t>ship</w:t>
      </w:r>
      <w:r>
        <w:rPr>
          <w:rFonts w:ascii="Times New Roman" w:eastAsia="Times New Roman" w:hAnsi="Times New Roman"/>
          <w:color w:val="000000"/>
          <w:szCs w:val="24"/>
        </w:rPr>
        <w:t xml:space="preserve">, </w:t>
      </w:r>
      <w:r w:rsidR="0040642C">
        <w:rPr>
          <w:rFonts w:ascii="Times New Roman" w:eastAsia="Times New Roman" w:hAnsi="Times New Roman"/>
          <w:color w:val="000000"/>
          <w:szCs w:val="24"/>
        </w:rPr>
        <w:t xml:space="preserve">Department of Material Science and Engineering, </w:t>
      </w:r>
      <w:r>
        <w:rPr>
          <w:rFonts w:ascii="Times New Roman" w:eastAsia="Times New Roman" w:hAnsi="Times New Roman"/>
          <w:color w:val="000000"/>
          <w:szCs w:val="24"/>
        </w:rPr>
        <w:t>University of Illinois at Urbana-Champaign, 2017</w:t>
      </w:r>
    </w:p>
    <w:p w14:paraId="32EC786C" w14:textId="5AD2A8E6" w:rsidR="005644F5" w:rsidRDefault="00D457F7" w:rsidP="00740962">
      <w:pPr>
        <w:pStyle w:val="ListParagraph"/>
        <w:numPr>
          <w:ilvl w:val="0"/>
          <w:numId w:val="12"/>
        </w:numPr>
        <w:rPr>
          <w:rFonts w:ascii="Times New Roman" w:hAnsi="Times New Roman"/>
          <w:bCs/>
          <w:szCs w:val="24"/>
        </w:rPr>
      </w:pPr>
      <w:r w:rsidRPr="00D457F7">
        <w:rPr>
          <w:rFonts w:ascii="Times New Roman" w:hAnsi="Times New Roman"/>
          <w:b/>
          <w:bCs/>
          <w:szCs w:val="24"/>
        </w:rPr>
        <w:t>Director’s Distinguished Lectureship</w:t>
      </w:r>
      <w:r>
        <w:rPr>
          <w:rFonts w:ascii="Times New Roman" w:hAnsi="Times New Roman"/>
          <w:bCs/>
          <w:szCs w:val="24"/>
        </w:rPr>
        <w:t>, Lawrence Livermore National Lab, 2017.</w:t>
      </w:r>
    </w:p>
    <w:p w14:paraId="3F046B1E" w14:textId="297636BC" w:rsidR="00495345" w:rsidRPr="00495345" w:rsidRDefault="00495345" w:rsidP="00740962">
      <w:pPr>
        <w:pStyle w:val="ListParagraph"/>
        <w:numPr>
          <w:ilvl w:val="0"/>
          <w:numId w:val="12"/>
        </w:numPr>
        <w:rPr>
          <w:rFonts w:ascii="Times New Roman" w:hAnsi="Times New Roman"/>
          <w:bCs/>
          <w:szCs w:val="24"/>
        </w:rPr>
      </w:pPr>
      <w:r>
        <w:rPr>
          <w:rFonts w:ascii="Times New Roman" w:hAnsi="Times New Roman"/>
          <w:b/>
          <w:bCs/>
          <w:szCs w:val="24"/>
        </w:rPr>
        <w:t>Na</w:t>
      </w:r>
      <w:r w:rsidR="000267B2">
        <w:rPr>
          <w:rFonts w:ascii="Times New Roman" w:hAnsi="Times New Roman"/>
          <w:b/>
          <w:bCs/>
          <w:szCs w:val="24"/>
        </w:rPr>
        <w:t>n</w:t>
      </w:r>
      <w:r>
        <w:rPr>
          <w:rFonts w:ascii="Times New Roman" w:hAnsi="Times New Roman"/>
          <w:b/>
          <w:bCs/>
          <w:szCs w:val="24"/>
        </w:rPr>
        <w:t xml:space="preserve">jing University Distinguished Lectureship, </w:t>
      </w:r>
      <w:r w:rsidRPr="00495345">
        <w:rPr>
          <w:rFonts w:ascii="Times New Roman" w:hAnsi="Times New Roman"/>
          <w:bCs/>
          <w:szCs w:val="24"/>
        </w:rPr>
        <w:t>Nanjing University, Nanjing, China, 2017.</w:t>
      </w:r>
    </w:p>
    <w:p w14:paraId="04992A37" w14:textId="514B163E" w:rsidR="00B47D1D" w:rsidRPr="00272E8D" w:rsidRDefault="00B47D1D" w:rsidP="00740962">
      <w:pPr>
        <w:pStyle w:val="ListParagraph"/>
        <w:numPr>
          <w:ilvl w:val="0"/>
          <w:numId w:val="12"/>
        </w:numPr>
        <w:rPr>
          <w:rFonts w:ascii="Times New Roman" w:hAnsi="Times New Roman"/>
          <w:bCs/>
          <w:szCs w:val="24"/>
        </w:rPr>
      </w:pPr>
      <w:r>
        <w:rPr>
          <w:rFonts w:ascii="Times New Roman" w:hAnsi="Times New Roman"/>
          <w:b/>
          <w:bCs/>
          <w:szCs w:val="24"/>
        </w:rPr>
        <w:lastRenderedPageBreak/>
        <w:t xml:space="preserve">cfaed Distinguished Lectureship, </w:t>
      </w:r>
      <w:r w:rsidRPr="00B47D1D">
        <w:rPr>
          <w:rFonts w:ascii="Times New Roman" w:hAnsi="Times New Roman"/>
          <w:bCs/>
          <w:szCs w:val="24"/>
        </w:rPr>
        <w:t>Technical University of Dresden, Center for Advancing Electronics Dresden, Dresden, Germany, 2017</w:t>
      </w:r>
      <w:r>
        <w:rPr>
          <w:rFonts w:ascii="Times New Roman" w:hAnsi="Times New Roman"/>
          <w:bCs/>
          <w:szCs w:val="24"/>
        </w:rPr>
        <w:t>.</w:t>
      </w:r>
    </w:p>
    <w:p w14:paraId="5C9A115D" w14:textId="5EA65ABE" w:rsidR="002D1BDF" w:rsidRPr="00975D0F" w:rsidRDefault="002D1BDF" w:rsidP="00740962">
      <w:pPr>
        <w:pStyle w:val="ListParagraph"/>
        <w:numPr>
          <w:ilvl w:val="0"/>
          <w:numId w:val="12"/>
        </w:numPr>
        <w:rPr>
          <w:rFonts w:ascii="Times New Roman" w:hAnsi="Times New Roman"/>
          <w:bCs/>
          <w:szCs w:val="24"/>
        </w:rPr>
      </w:pPr>
      <w:r>
        <w:rPr>
          <w:rFonts w:ascii="Times New Roman" w:hAnsi="Times New Roman"/>
          <w:b/>
          <w:szCs w:val="24"/>
        </w:rPr>
        <w:t xml:space="preserve">The </w:t>
      </w:r>
      <w:r w:rsidRPr="002D1BDF">
        <w:rPr>
          <w:rFonts w:ascii="Times New Roman" w:hAnsi="Times New Roman"/>
          <w:b/>
          <w:szCs w:val="24"/>
        </w:rPr>
        <w:t>Shannon Luminary Lectureship and Award</w:t>
      </w:r>
      <w:r w:rsidRPr="002D1BDF">
        <w:rPr>
          <w:rFonts w:ascii="Times New Roman" w:hAnsi="Times New Roman"/>
          <w:szCs w:val="24"/>
        </w:rPr>
        <w:t>, Nokia Bell Labs, 2016.</w:t>
      </w:r>
    </w:p>
    <w:p w14:paraId="4E92E42D" w14:textId="05AEBE25" w:rsidR="00975D0F" w:rsidRPr="00975D0F" w:rsidRDefault="00975D0F" w:rsidP="00740962">
      <w:pPr>
        <w:pStyle w:val="ListParagraph"/>
        <w:numPr>
          <w:ilvl w:val="0"/>
          <w:numId w:val="12"/>
        </w:numPr>
        <w:rPr>
          <w:rFonts w:ascii="Times New Roman" w:hAnsi="Times New Roman"/>
          <w:bCs/>
          <w:szCs w:val="24"/>
        </w:rPr>
      </w:pPr>
      <w:r>
        <w:rPr>
          <w:rFonts w:ascii="Times New Roman" w:hAnsi="Times New Roman"/>
          <w:b/>
          <w:szCs w:val="24"/>
        </w:rPr>
        <w:t xml:space="preserve">Dean’s Distinguished Lectureship, </w:t>
      </w:r>
      <w:r w:rsidRPr="00975D0F">
        <w:rPr>
          <w:rFonts w:ascii="Times New Roman" w:hAnsi="Times New Roman"/>
          <w:szCs w:val="24"/>
        </w:rPr>
        <w:t>School of Engineering, National Nanyang University, 2016</w:t>
      </w:r>
    </w:p>
    <w:p w14:paraId="4C0DE2B9" w14:textId="171358D5" w:rsidR="00E926A8" w:rsidRPr="00321F6E" w:rsidRDefault="00E926A8" w:rsidP="00740962">
      <w:pPr>
        <w:pStyle w:val="ListParagraph"/>
        <w:numPr>
          <w:ilvl w:val="0"/>
          <w:numId w:val="12"/>
        </w:numPr>
        <w:rPr>
          <w:rFonts w:ascii="Times New Roman" w:hAnsi="Times New Roman"/>
          <w:bCs/>
          <w:szCs w:val="24"/>
        </w:rPr>
      </w:pPr>
      <w:r w:rsidRPr="00AB61DC">
        <w:rPr>
          <w:rFonts w:ascii="Times New Roman" w:hAnsi="Times New Roman"/>
          <w:b/>
          <w:szCs w:val="24"/>
        </w:rPr>
        <w:t>The Warren K. Lewis Lecturer in Chemical Engineering</w:t>
      </w:r>
      <w:r w:rsidRPr="00AB61DC">
        <w:rPr>
          <w:rFonts w:ascii="Times New Roman" w:hAnsi="Times New Roman"/>
          <w:szCs w:val="24"/>
        </w:rPr>
        <w:t xml:space="preserve">, </w:t>
      </w:r>
      <w:r w:rsidR="00C51818">
        <w:rPr>
          <w:rFonts w:ascii="Times New Roman" w:hAnsi="Times New Roman"/>
          <w:szCs w:val="24"/>
        </w:rPr>
        <w:t xml:space="preserve">Department of Chemical Engineering, </w:t>
      </w:r>
      <w:r w:rsidRPr="00AB61DC">
        <w:rPr>
          <w:rFonts w:ascii="Times New Roman" w:hAnsi="Times New Roman"/>
          <w:szCs w:val="24"/>
        </w:rPr>
        <w:t>Massachusetts Institute of Technology (MIT), 2016</w:t>
      </w:r>
      <w:r w:rsidR="00321F6E">
        <w:rPr>
          <w:rFonts w:ascii="Times New Roman" w:hAnsi="Times New Roman"/>
          <w:szCs w:val="24"/>
        </w:rPr>
        <w:t>.</w:t>
      </w:r>
      <w:r w:rsidRPr="00AB61DC">
        <w:rPr>
          <w:rFonts w:ascii="Times New Roman" w:hAnsi="Times New Roman"/>
          <w:szCs w:val="24"/>
        </w:rPr>
        <w:t xml:space="preserve"> </w:t>
      </w:r>
    </w:p>
    <w:p w14:paraId="36BC05B9" w14:textId="5C43AEFB" w:rsidR="00321F6E" w:rsidRPr="00321F6E" w:rsidRDefault="00321F6E" w:rsidP="00740962">
      <w:pPr>
        <w:pStyle w:val="ListParagraph"/>
        <w:numPr>
          <w:ilvl w:val="0"/>
          <w:numId w:val="12"/>
        </w:numPr>
        <w:rPr>
          <w:rFonts w:ascii="Times New Roman" w:hAnsi="Times New Roman"/>
          <w:bCs/>
          <w:szCs w:val="24"/>
        </w:rPr>
      </w:pPr>
      <w:r>
        <w:rPr>
          <w:rFonts w:ascii="Times New Roman" w:hAnsi="Times New Roman"/>
          <w:b/>
          <w:szCs w:val="24"/>
        </w:rPr>
        <w:t xml:space="preserve">Covestro Lectureship in Polymer Science and Engineering, </w:t>
      </w:r>
      <w:r w:rsidR="00C51818" w:rsidRPr="00C51818">
        <w:rPr>
          <w:rFonts w:ascii="Times New Roman" w:hAnsi="Times New Roman"/>
          <w:szCs w:val="24"/>
        </w:rPr>
        <w:t>Department of Polymer Science and Engineering,</w:t>
      </w:r>
      <w:r w:rsidR="00C51818">
        <w:rPr>
          <w:rFonts w:ascii="Times New Roman" w:hAnsi="Times New Roman"/>
          <w:b/>
          <w:szCs w:val="24"/>
        </w:rPr>
        <w:t xml:space="preserve"> </w:t>
      </w:r>
      <w:r w:rsidRPr="00321F6E">
        <w:rPr>
          <w:rFonts w:ascii="Times New Roman" w:hAnsi="Times New Roman"/>
          <w:szCs w:val="24"/>
        </w:rPr>
        <w:t>University of Akron, 2016</w:t>
      </w:r>
      <w:r>
        <w:rPr>
          <w:rFonts w:ascii="Times New Roman" w:hAnsi="Times New Roman"/>
          <w:szCs w:val="24"/>
        </w:rPr>
        <w:t>.</w:t>
      </w:r>
    </w:p>
    <w:p w14:paraId="4BBFAA6C" w14:textId="2B9CB797" w:rsidR="00E926A8" w:rsidRDefault="00E926A8" w:rsidP="00740962">
      <w:pPr>
        <w:pStyle w:val="ListParagraph"/>
        <w:numPr>
          <w:ilvl w:val="0"/>
          <w:numId w:val="12"/>
        </w:numPr>
        <w:tabs>
          <w:tab w:val="left" w:pos="90"/>
        </w:tabs>
        <w:rPr>
          <w:rFonts w:ascii="Times New Roman" w:hAnsi="Times New Roman"/>
          <w:bCs/>
          <w:color w:val="000000" w:themeColor="text1"/>
          <w:szCs w:val="24"/>
        </w:rPr>
      </w:pPr>
      <w:r w:rsidRPr="00A55103">
        <w:rPr>
          <w:rFonts w:ascii="Times New Roman" w:hAnsi="Times New Roman"/>
          <w:b/>
          <w:color w:val="000000" w:themeColor="text1"/>
          <w:szCs w:val="24"/>
        </w:rPr>
        <w:t xml:space="preserve">The Wilma and Ephraim Shaw </w:t>
      </w:r>
      <w:r w:rsidRPr="00A55103">
        <w:rPr>
          <w:rFonts w:ascii="Times New Roman" w:hAnsi="Times New Roman"/>
          <w:b/>
          <w:bCs/>
          <w:color w:val="000000" w:themeColor="text1"/>
          <w:szCs w:val="24"/>
        </w:rPr>
        <w:t>Roseman Award Lectureship</w:t>
      </w:r>
      <w:r w:rsidRPr="00A55103">
        <w:rPr>
          <w:rFonts w:ascii="Times New Roman" w:hAnsi="Times New Roman"/>
          <w:bCs/>
          <w:color w:val="000000" w:themeColor="text1"/>
          <w:szCs w:val="24"/>
        </w:rPr>
        <w:t>, Department of Chemistry, Johns Hopkins University, 2016.</w:t>
      </w:r>
    </w:p>
    <w:p w14:paraId="12F9DB90" w14:textId="77777777" w:rsidR="00E926A8" w:rsidRDefault="00E926A8" w:rsidP="00740962">
      <w:pPr>
        <w:pStyle w:val="ListParagraph"/>
        <w:numPr>
          <w:ilvl w:val="0"/>
          <w:numId w:val="12"/>
        </w:numPr>
        <w:tabs>
          <w:tab w:val="left" w:pos="90"/>
        </w:tabs>
        <w:rPr>
          <w:rFonts w:ascii="Times New Roman" w:hAnsi="Times New Roman"/>
          <w:bCs/>
          <w:szCs w:val="24"/>
        </w:rPr>
      </w:pPr>
      <w:r w:rsidRPr="00A55103">
        <w:rPr>
          <w:rFonts w:ascii="Times New Roman" w:hAnsi="Times New Roman"/>
          <w:b/>
          <w:bCs/>
          <w:color w:val="000000" w:themeColor="text1"/>
          <w:szCs w:val="24"/>
        </w:rPr>
        <w:t>Sigma-Aldrich Lecturer in Materials Chemistry</w:t>
      </w:r>
      <w:r w:rsidRPr="00A55103">
        <w:rPr>
          <w:rFonts w:ascii="Times New Roman" w:hAnsi="Times New Roman"/>
          <w:bCs/>
          <w:color w:val="000000" w:themeColor="text1"/>
          <w:szCs w:val="24"/>
        </w:rPr>
        <w:t>, Department of</w:t>
      </w:r>
      <w:r>
        <w:rPr>
          <w:rFonts w:ascii="Times New Roman" w:hAnsi="Times New Roman"/>
          <w:bCs/>
          <w:szCs w:val="24"/>
        </w:rPr>
        <w:t xml:space="preserve"> Chemistry, </w:t>
      </w:r>
      <w:r w:rsidRPr="00AE30F0">
        <w:rPr>
          <w:rFonts w:ascii="Times New Roman" w:hAnsi="Times New Roman"/>
          <w:bCs/>
          <w:szCs w:val="24"/>
        </w:rPr>
        <w:t>University o</w:t>
      </w:r>
      <w:r>
        <w:rPr>
          <w:rFonts w:ascii="Times New Roman" w:hAnsi="Times New Roman"/>
          <w:bCs/>
          <w:szCs w:val="24"/>
        </w:rPr>
        <w:t>f North Carolina at Chapel Hill</w:t>
      </w:r>
      <w:r w:rsidRPr="00AE30F0">
        <w:rPr>
          <w:rFonts w:ascii="Times New Roman" w:hAnsi="Times New Roman"/>
          <w:bCs/>
          <w:szCs w:val="24"/>
        </w:rPr>
        <w:t>, 2015.</w:t>
      </w:r>
    </w:p>
    <w:p w14:paraId="1668CD20" w14:textId="77777777" w:rsidR="00E926A8" w:rsidRDefault="00E926A8" w:rsidP="00740962">
      <w:pPr>
        <w:pStyle w:val="ListParagraph"/>
        <w:numPr>
          <w:ilvl w:val="0"/>
          <w:numId w:val="12"/>
        </w:numPr>
        <w:tabs>
          <w:tab w:val="left" w:pos="90"/>
        </w:tabs>
        <w:rPr>
          <w:rFonts w:ascii="Times New Roman" w:hAnsi="Times New Roman"/>
          <w:bCs/>
          <w:szCs w:val="24"/>
        </w:rPr>
      </w:pPr>
      <w:r>
        <w:rPr>
          <w:rFonts w:ascii="Times New Roman" w:hAnsi="Times New Roman"/>
          <w:b/>
          <w:bCs/>
          <w:szCs w:val="24"/>
        </w:rPr>
        <w:t xml:space="preserve">Xue Tang Lecture, </w:t>
      </w:r>
      <w:r w:rsidRPr="00BE4354">
        <w:rPr>
          <w:rFonts w:ascii="Times New Roman" w:hAnsi="Times New Roman"/>
          <w:bCs/>
          <w:szCs w:val="24"/>
        </w:rPr>
        <w:t>Tsing Hua University, China, 2015</w:t>
      </w:r>
      <w:r>
        <w:rPr>
          <w:rFonts w:ascii="Times New Roman" w:hAnsi="Times New Roman"/>
          <w:bCs/>
          <w:szCs w:val="24"/>
        </w:rPr>
        <w:t>.</w:t>
      </w:r>
    </w:p>
    <w:p w14:paraId="4D9205BD" w14:textId="77777777" w:rsidR="00E926A8" w:rsidRPr="00A55103" w:rsidRDefault="00E926A8" w:rsidP="00740962">
      <w:pPr>
        <w:pStyle w:val="ListParagraph"/>
        <w:numPr>
          <w:ilvl w:val="0"/>
          <w:numId w:val="12"/>
        </w:numPr>
        <w:tabs>
          <w:tab w:val="left" w:pos="90"/>
        </w:tabs>
        <w:rPr>
          <w:rFonts w:ascii="Times New Roman" w:hAnsi="Times New Roman"/>
          <w:bCs/>
          <w:szCs w:val="24"/>
        </w:rPr>
      </w:pPr>
      <w:r>
        <w:rPr>
          <w:rFonts w:ascii="Times New Roman" w:hAnsi="Times New Roman"/>
          <w:b/>
          <w:bCs/>
          <w:szCs w:val="24"/>
        </w:rPr>
        <w:t xml:space="preserve">MRS Symposium-X lecturer, </w:t>
      </w:r>
      <w:r w:rsidRPr="00A55103">
        <w:rPr>
          <w:rFonts w:ascii="Times New Roman" w:hAnsi="Times New Roman"/>
          <w:bCs/>
          <w:szCs w:val="24"/>
        </w:rPr>
        <w:t>MRS Fall, Boston, 2015.</w:t>
      </w:r>
    </w:p>
    <w:p w14:paraId="3EF91080" w14:textId="77777777" w:rsidR="00C20005" w:rsidRPr="005F0D03" w:rsidRDefault="00C20005" w:rsidP="00740962">
      <w:pPr>
        <w:pStyle w:val="ListParagraph"/>
        <w:numPr>
          <w:ilvl w:val="0"/>
          <w:numId w:val="12"/>
        </w:numPr>
        <w:tabs>
          <w:tab w:val="left" w:pos="90"/>
        </w:tabs>
        <w:rPr>
          <w:rFonts w:ascii="Times New Roman" w:hAnsi="Times New Roman"/>
          <w:bCs/>
          <w:szCs w:val="24"/>
        </w:rPr>
      </w:pPr>
      <w:r>
        <w:rPr>
          <w:rFonts w:ascii="Times New Roman" w:hAnsi="Times New Roman"/>
          <w:b/>
          <w:szCs w:val="24"/>
        </w:rPr>
        <w:t xml:space="preserve">The Joe Smith Lectureship in Chemical Engineering and Material Science, </w:t>
      </w:r>
      <w:r w:rsidRPr="005F0D03">
        <w:rPr>
          <w:rFonts w:ascii="Times New Roman" w:hAnsi="Times New Roman"/>
          <w:szCs w:val="24"/>
        </w:rPr>
        <w:t>UC Davis, 2015.</w:t>
      </w:r>
    </w:p>
    <w:p w14:paraId="6910FCDA" w14:textId="43F3CAE0" w:rsidR="00C73668" w:rsidRPr="00E55C52" w:rsidRDefault="00C73668" w:rsidP="00740962">
      <w:pPr>
        <w:pStyle w:val="ListParagraph"/>
        <w:numPr>
          <w:ilvl w:val="0"/>
          <w:numId w:val="12"/>
        </w:numPr>
        <w:rPr>
          <w:bCs/>
        </w:rPr>
      </w:pPr>
      <w:r w:rsidRPr="00E75251">
        <w:rPr>
          <w:b/>
        </w:rPr>
        <w:t xml:space="preserve">The Dale Pearson </w:t>
      </w:r>
      <w:r>
        <w:rPr>
          <w:b/>
        </w:rPr>
        <w:t xml:space="preserve">Distinguished </w:t>
      </w:r>
      <w:r w:rsidRPr="00E75251">
        <w:rPr>
          <w:b/>
        </w:rPr>
        <w:t>Lectureship in Chemical Engineering</w:t>
      </w:r>
      <w:r w:rsidRPr="006F64D9">
        <w:t xml:space="preserve">, </w:t>
      </w:r>
      <w:r>
        <w:t>UC Santa Barbara, 2014.</w:t>
      </w:r>
    </w:p>
    <w:p w14:paraId="008FDA6A" w14:textId="51D77F81" w:rsidR="00E55C52" w:rsidRPr="00E55C52" w:rsidRDefault="00E55C52" w:rsidP="00740962">
      <w:pPr>
        <w:numPr>
          <w:ilvl w:val="0"/>
          <w:numId w:val="12"/>
        </w:numPr>
        <w:tabs>
          <w:tab w:val="left" w:pos="1350"/>
          <w:tab w:val="left" w:pos="1890"/>
          <w:tab w:val="left" w:pos="2340"/>
        </w:tabs>
        <w:spacing w:beforeLines="20" w:before="48" w:afterLines="20" w:after="48"/>
        <w:contextualSpacing/>
      </w:pPr>
      <w:r>
        <w:rPr>
          <w:b/>
        </w:rPr>
        <w:t xml:space="preserve">Kavli Lecturer </w:t>
      </w:r>
      <w:r w:rsidRPr="006A0D0E">
        <w:t>at the Frontier in Science Symposium organized by the National Academy of Science, 2014.</w:t>
      </w:r>
    </w:p>
    <w:p w14:paraId="0EAE8F70" w14:textId="0DA59DB0" w:rsidR="0087229D" w:rsidRDefault="0087229D" w:rsidP="00740962">
      <w:pPr>
        <w:numPr>
          <w:ilvl w:val="0"/>
          <w:numId w:val="12"/>
        </w:numPr>
        <w:spacing w:beforeLines="20" w:before="48" w:afterLines="20" w:after="48"/>
        <w:contextualSpacing/>
        <w:rPr>
          <w:b/>
        </w:rPr>
      </w:pPr>
      <w:r>
        <w:rPr>
          <w:b/>
        </w:rPr>
        <w:t xml:space="preserve">Molecular Forum Distinguished Lecturer, </w:t>
      </w:r>
      <w:r>
        <w:t>Institute of Chemistry, Chinese Academy of Science, Beijing, China, May 2013.</w:t>
      </w:r>
    </w:p>
    <w:p w14:paraId="59C16605" w14:textId="65912E2F" w:rsidR="0098683A" w:rsidRPr="0098683A" w:rsidRDefault="0098683A" w:rsidP="00740962">
      <w:pPr>
        <w:numPr>
          <w:ilvl w:val="0"/>
          <w:numId w:val="12"/>
        </w:numPr>
        <w:spacing w:beforeLines="20" w:before="48" w:afterLines="20" w:after="48"/>
        <w:contextualSpacing/>
        <w:rPr>
          <w:b/>
        </w:rPr>
      </w:pPr>
      <w:r w:rsidRPr="0098683A">
        <w:rPr>
          <w:b/>
        </w:rPr>
        <w:t xml:space="preserve">Xerox Distinguished Lecturer, </w:t>
      </w:r>
      <w:r w:rsidRPr="0098683A">
        <w:t>Xerox Research Centre of Canada (XRCC), Toronto, Canada, November, 2012.</w:t>
      </w:r>
    </w:p>
    <w:p w14:paraId="6B73BFB5" w14:textId="77777777" w:rsidR="005F7138" w:rsidRPr="0098683A" w:rsidRDefault="005F7138" w:rsidP="00740962">
      <w:pPr>
        <w:numPr>
          <w:ilvl w:val="0"/>
          <w:numId w:val="12"/>
        </w:numPr>
        <w:spacing w:beforeLines="20" w:before="48" w:afterLines="20" w:after="48"/>
        <w:contextualSpacing/>
      </w:pPr>
      <w:r w:rsidRPr="005F7138">
        <w:rPr>
          <w:b/>
        </w:rPr>
        <w:t>Myalr Giri Lectur</w:t>
      </w:r>
      <w:r w:rsidRPr="00342407">
        <w:rPr>
          <w:b/>
        </w:rPr>
        <w:t>er</w:t>
      </w:r>
      <w:r>
        <w:t xml:space="preserve"> in Physical Sciences, Penn State University at Hazleton, April, 2012.</w:t>
      </w:r>
    </w:p>
    <w:p w14:paraId="528E6030" w14:textId="259F2FE6" w:rsidR="0098683A" w:rsidRPr="0098683A" w:rsidRDefault="0098683A" w:rsidP="00740962">
      <w:pPr>
        <w:numPr>
          <w:ilvl w:val="0"/>
          <w:numId w:val="12"/>
        </w:numPr>
        <w:spacing w:beforeLines="20" w:before="48" w:afterLines="20" w:after="48"/>
        <w:contextualSpacing/>
      </w:pPr>
      <w:r>
        <w:rPr>
          <w:b/>
        </w:rPr>
        <w:t xml:space="preserve">Distinguished Lecturer, </w:t>
      </w:r>
      <w:r w:rsidRPr="0098683A">
        <w:t>Global Climate and Energy Program, 2011.</w:t>
      </w:r>
    </w:p>
    <w:p w14:paraId="3B0CFEC2" w14:textId="77777777" w:rsidR="00B217CC" w:rsidRPr="00297091" w:rsidRDefault="00B217CC" w:rsidP="00740962">
      <w:pPr>
        <w:numPr>
          <w:ilvl w:val="0"/>
          <w:numId w:val="12"/>
        </w:numPr>
        <w:spacing w:beforeLines="20" w:before="48" w:afterLines="20" w:after="48"/>
        <w:contextualSpacing/>
      </w:pPr>
      <w:r w:rsidRPr="00297091">
        <w:rPr>
          <w:b/>
        </w:rPr>
        <w:t>Peter B. Sherry Lecturer,</w:t>
      </w:r>
      <w:r w:rsidRPr="00297091">
        <w:t xml:space="preserve"> Georgia Institute of Technology, Department of Chemistry, April, 2011</w:t>
      </w:r>
    </w:p>
    <w:p w14:paraId="7C9632D6" w14:textId="7D0595E4" w:rsidR="00B217CC" w:rsidRPr="005E48BD" w:rsidRDefault="00B217CC" w:rsidP="00740962">
      <w:pPr>
        <w:numPr>
          <w:ilvl w:val="0"/>
          <w:numId w:val="12"/>
        </w:numPr>
        <w:spacing w:beforeLines="20" w:before="48" w:afterLines="20" w:after="48"/>
        <w:contextualSpacing/>
      </w:pPr>
      <w:r w:rsidRPr="00A43791">
        <w:rPr>
          <w:b/>
        </w:rPr>
        <w:t xml:space="preserve">Weissberger/Williams/Farid Distinguished </w:t>
      </w:r>
      <w:r w:rsidR="00342407">
        <w:rPr>
          <w:b/>
        </w:rPr>
        <w:t>Lectu</w:t>
      </w:r>
      <w:r w:rsidR="009B36BE">
        <w:rPr>
          <w:b/>
        </w:rPr>
        <w:t>r</w:t>
      </w:r>
      <w:r w:rsidR="00342407">
        <w:rPr>
          <w:b/>
        </w:rPr>
        <w:t>er</w:t>
      </w:r>
      <w:r>
        <w:t xml:space="preserve">, </w:t>
      </w:r>
      <w:r w:rsidR="00342407">
        <w:t xml:space="preserve">Kodak Co., </w:t>
      </w:r>
      <w:r>
        <w:t>April 2010.</w:t>
      </w:r>
    </w:p>
    <w:p w14:paraId="29293E32" w14:textId="77777777" w:rsidR="00B217CC" w:rsidRPr="005E48BD" w:rsidRDefault="00B217CC" w:rsidP="00740962">
      <w:pPr>
        <w:numPr>
          <w:ilvl w:val="0"/>
          <w:numId w:val="12"/>
        </w:numPr>
        <w:spacing w:beforeLines="20" w:before="48" w:afterLines="20" w:after="48"/>
        <w:contextualSpacing/>
      </w:pPr>
      <w:r w:rsidRPr="005E48BD">
        <w:rPr>
          <w:b/>
        </w:rPr>
        <w:t>Zhu Kezhen Distinguished Lecturer</w:t>
      </w:r>
      <w:r w:rsidRPr="005E48BD">
        <w:t>, Zhejiang University, Hangzhou city, Zhejiang province, China.</w:t>
      </w:r>
      <w:r>
        <w:t xml:space="preserve"> 2003.</w:t>
      </w:r>
    </w:p>
    <w:p w14:paraId="2E43C0C8" w14:textId="77777777" w:rsidR="00B217CC" w:rsidRPr="005E48BD" w:rsidRDefault="00B217CC" w:rsidP="00740962">
      <w:pPr>
        <w:numPr>
          <w:ilvl w:val="0"/>
          <w:numId w:val="12"/>
        </w:numPr>
        <w:spacing w:beforeLines="20" w:before="48" w:afterLines="20" w:after="48"/>
        <w:contextualSpacing/>
      </w:pPr>
      <w:r w:rsidRPr="005E48BD">
        <w:rPr>
          <w:b/>
        </w:rPr>
        <w:t>Elizabeth Crosby Lecturer</w:t>
      </w:r>
      <w:r w:rsidRPr="005E48BD">
        <w:t xml:space="preserve"> honoring achievement of women in Materials Science and Engineering, University of Michigan, Department of Material Sciences and Engineering, 2002.</w:t>
      </w:r>
    </w:p>
    <w:p w14:paraId="78479078" w14:textId="77777777" w:rsidR="00B217CC" w:rsidRPr="008C44B7" w:rsidRDefault="00B217CC" w:rsidP="00740962">
      <w:pPr>
        <w:numPr>
          <w:ilvl w:val="0"/>
          <w:numId w:val="12"/>
        </w:numPr>
        <w:spacing w:beforeLines="20" w:before="48" w:afterLines="20" w:after="48"/>
        <w:contextualSpacing/>
        <w:rPr>
          <w:rFonts w:eastAsia="Arial Unicode MS"/>
        </w:rPr>
      </w:pPr>
      <w:r w:rsidRPr="005E48BD">
        <w:rPr>
          <w:b/>
        </w:rPr>
        <w:t>Eastman Lecturer</w:t>
      </w:r>
      <w:r w:rsidRPr="005E48BD">
        <w:t>, University of Akron, Department of Polymer Science, 2001.</w:t>
      </w:r>
    </w:p>
    <w:p w14:paraId="66FD3E8E" w14:textId="4C487686" w:rsidR="008C44B7" w:rsidRPr="008C44B7" w:rsidRDefault="008C44B7" w:rsidP="00740962">
      <w:pPr>
        <w:numPr>
          <w:ilvl w:val="0"/>
          <w:numId w:val="12"/>
        </w:numPr>
        <w:spacing w:beforeLines="20" w:before="48" w:afterLines="20" w:after="48"/>
        <w:contextualSpacing/>
      </w:pPr>
      <w:r w:rsidRPr="008C44B7">
        <w:rPr>
          <w:b/>
        </w:rPr>
        <w:t>Nobel Laureates in Polymer Chemistry Symposium lecturer,</w:t>
      </w:r>
      <w:r w:rsidRPr="005E48BD">
        <w:t xml:space="preserve"> American Chemical Society Polymer Chemistry Division, 2001.</w:t>
      </w:r>
    </w:p>
    <w:p w14:paraId="6C7E474C" w14:textId="77777777" w:rsidR="00531CCD" w:rsidRPr="005E48BD" w:rsidRDefault="00531CCD" w:rsidP="001161DA">
      <w:pPr>
        <w:pStyle w:val="Heading5"/>
        <w:spacing w:beforeLines="20" w:before="48" w:afterLines="20" w:after="48"/>
        <w:contextualSpacing/>
        <w:rPr>
          <w:rFonts w:ascii="Times New Roman" w:hAnsi="Times New Roman"/>
          <w:sz w:val="24"/>
          <w:szCs w:val="24"/>
        </w:rPr>
      </w:pPr>
    </w:p>
    <w:p w14:paraId="43822A9E" w14:textId="77777777" w:rsidR="00647A49" w:rsidRPr="00CE3EA4" w:rsidRDefault="00531CCD" w:rsidP="001161DA">
      <w:pPr>
        <w:pStyle w:val="Heading5"/>
        <w:spacing w:beforeLines="20" w:before="48" w:afterLines="20" w:after="48"/>
        <w:contextualSpacing/>
        <w:rPr>
          <w:rFonts w:ascii="Times New Roman" w:hAnsi="Times New Roman"/>
          <w:sz w:val="24"/>
          <w:szCs w:val="24"/>
        </w:rPr>
      </w:pPr>
      <w:r w:rsidRPr="005E48BD">
        <w:rPr>
          <w:rFonts w:ascii="Times New Roman" w:hAnsi="Times New Roman"/>
          <w:sz w:val="24"/>
          <w:szCs w:val="24"/>
        </w:rPr>
        <w:t>PROFESSIONAL ACTIVITIES:</w:t>
      </w:r>
    </w:p>
    <w:p w14:paraId="45475223" w14:textId="77777777" w:rsidR="008510DE" w:rsidRDefault="006F09C8" w:rsidP="008510DE">
      <w:pPr>
        <w:widowControl w:val="0"/>
        <w:numPr>
          <w:ilvl w:val="0"/>
          <w:numId w:val="2"/>
        </w:numPr>
        <w:tabs>
          <w:tab w:val="left" w:pos="220"/>
          <w:tab w:val="left" w:pos="720"/>
        </w:tabs>
        <w:autoSpaceDE w:val="0"/>
        <w:autoSpaceDN w:val="0"/>
        <w:adjustRightInd w:val="0"/>
        <w:spacing w:line="360" w:lineRule="atLeast"/>
        <w:rPr>
          <w:color w:val="000000"/>
          <w:szCs w:val="32"/>
        </w:rPr>
      </w:pPr>
      <w:r w:rsidRPr="006F09C8">
        <w:rPr>
          <w:b/>
          <w:color w:val="000000"/>
          <w:szCs w:val="32"/>
        </w:rPr>
        <w:t>Award committee member</w:t>
      </w:r>
      <w:r w:rsidRPr="006F09C8">
        <w:rPr>
          <w:color w:val="000000"/>
          <w:szCs w:val="32"/>
        </w:rPr>
        <w:t xml:space="preserve">, AICHE, 2015-present. </w:t>
      </w:r>
      <w:r w:rsidRPr="006F09C8">
        <w:rPr>
          <w:rFonts w:ascii="MS Mincho" w:eastAsia="MS Mincho" w:hAnsi="MS Mincho" w:cs="MS Mincho"/>
          <w:color w:val="000000"/>
          <w:szCs w:val="32"/>
        </w:rPr>
        <w:t> </w:t>
      </w:r>
    </w:p>
    <w:p w14:paraId="0B4DA2A8" w14:textId="1FB22573" w:rsidR="008510DE" w:rsidRPr="008510DE" w:rsidRDefault="008510DE" w:rsidP="008510DE">
      <w:pPr>
        <w:widowControl w:val="0"/>
        <w:numPr>
          <w:ilvl w:val="0"/>
          <w:numId w:val="2"/>
        </w:numPr>
        <w:tabs>
          <w:tab w:val="left" w:pos="220"/>
          <w:tab w:val="left" w:pos="720"/>
        </w:tabs>
        <w:autoSpaceDE w:val="0"/>
        <w:autoSpaceDN w:val="0"/>
        <w:adjustRightInd w:val="0"/>
        <w:rPr>
          <w:color w:val="000000"/>
        </w:rPr>
      </w:pPr>
      <w:r w:rsidRPr="008510DE">
        <w:rPr>
          <w:b/>
          <w:color w:val="000000"/>
        </w:rPr>
        <w:t xml:space="preserve">International advisory board member, </w:t>
      </w:r>
      <w:r w:rsidRPr="008510DE">
        <w:rPr>
          <w:rFonts w:eastAsia="Times New Roman"/>
          <w:color w:val="000000"/>
          <w:shd w:val="clear" w:color="auto" w:fill="FFFFFF"/>
        </w:rPr>
        <w:t>CIMTEC 2018</w:t>
      </w:r>
      <w:r w:rsidRPr="008510DE">
        <w:rPr>
          <w:rFonts w:eastAsia="Times New Roman"/>
        </w:rPr>
        <w:t xml:space="preserve">, </w:t>
      </w:r>
      <w:r w:rsidRPr="008510DE">
        <w:rPr>
          <w:rFonts w:eastAsia="Times New Roman"/>
          <w:color w:val="000000"/>
          <w:shd w:val="clear" w:color="auto" w:fill="FFFFFF"/>
        </w:rPr>
        <w:t>Symposium FA "Materials Issues in Flexible and Stretchable Electronics" of the Forum on New Materials</w:t>
      </w:r>
      <w:r>
        <w:rPr>
          <w:rFonts w:eastAsia="Times New Roman"/>
          <w:color w:val="000000"/>
          <w:shd w:val="clear" w:color="auto" w:fill="FFFFFF"/>
        </w:rPr>
        <w:t>, 2017-2018</w:t>
      </w:r>
      <w:r w:rsidRPr="008510DE">
        <w:rPr>
          <w:color w:val="000000"/>
        </w:rPr>
        <w:t>.</w:t>
      </w:r>
    </w:p>
    <w:p w14:paraId="73A9BA8C" w14:textId="25EDFD99" w:rsidR="00E705F5" w:rsidRDefault="00E705F5" w:rsidP="001161DA">
      <w:pPr>
        <w:numPr>
          <w:ilvl w:val="0"/>
          <w:numId w:val="2"/>
        </w:numPr>
        <w:spacing w:beforeLines="20" w:before="48" w:afterLines="20" w:after="48"/>
        <w:contextualSpacing/>
        <w:rPr>
          <w:bCs/>
        </w:rPr>
      </w:pPr>
      <w:r w:rsidRPr="00355CFA">
        <w:rPr>
          <w:b/>
          <w:bCs/>
        </w:rPr>
        <w:t>International advisory board member</w:t>
      </w:r>
      <w:r>
        <w:rPr>
          <w:bCs/>
        </w:rPr>
        <w:t>, LG Display, 2010-</w:t>
      </w:r>
      <w:r w:rsidR="008F4EF2">
        <w:rPr>
          <w:bCs/>
        </w:rPr>
        <w:t>2014</w:t>
      </w:r>
      <w:r>
        <w:rPr>
          <w:bCs/>
        </w:rPr>
        <w:t>.</w:t>
      </w:r>
    </w:p>
    <w:p w14:paraId="5CDA0ABA" w14:textId="5D4781EA" w:rsidR="002371B1" w:rsidRDefault="002371B1" w:rsidP="001161DA">
      <w:pPr>
        <w:numPr>
          <w:ilvl w:val="0"/>
          <w:numId w:val="2"/>
        </w:numPr>
        <w:spacing w:beforeLines="20" w:before="48" w:afterLines="20" w:after="48"/>
        <w:contextualSpacing/>
        <w:rPr>
          <w:bCs/>
        </w:rPr>
      </w:pPr>
      <w:r w:rsidRPr="00355CFA">
        <w:rPr>
          <w:b/>
          <w:bCs/>
        </w:rPr>
        <w:lastRenderedPageBreak/>
        <w:t>International advisory board member</w:t>
      </w:r>
      <w:r>
        <w:rPr>
          <w:bCs/>
        </w:rPr>
        <w:t>, ShanghaiTech, School of Physical Science and Technology, 2014-present.</w:t>
      </w:r>
    </w:p>
    <w:p w14:paraId="5166942E" w14:textId="77777777" w:rsidR="00531CCD" w:rsidRPr="005E48BD" w:rsidRDefault="00531CCD" w:rsidP="001161DA">
      <w:pPr>
        <w:numPr>
          <w:ilvl w:val="0"/>
          <w:numId w:val="2"/>
        </w:numPr>
        <w:spacing w:beforeLines="20" w:before="48" w:afterLines="20" w:after="48"/>
        <w:contextualSpacing/>
        <w:rPr>
          <w:bCs/>
        </w:rPr>
      </w:pPr>
      <w:r w:rsidRPr="00355CFA">
        <w:rPr>
          <w:b/>
          <w:bCs/>
        </w:rPr>
        <w:t>Board member</w:t>
      </w:r>
      <w:r w:rsidRPr="005E48BD">
        <w:rPr>
          <w:bCs/>
        </w:rPr>
        <w:t>, National Academies Board on Chemical Sciences and Technology, 2009-</w:t>
      </w:r>
      <w:r w:rsidR="004842A8">
        <w:rPr>
          <w:bCs/>
        </w:rPr>
        <w:t>2012</w:t>
      </w:r>
      <w:r w:rsidRPr="005E48BD">
        <w:rPr>
          <w:bCs/>
        </w:rPr>
        <w:t>.</w:t>
      </w:r>
    </w:p>
    <w:p w14:paraId="674F8459" w14:textId="77777777" w:rsidR="00531CCD" w:rsidRDefault="00531CCD" w:rsidP="001161DA">
      <w:pPr>
        <w:numPr>
          <w:ilvl w:val="0"/>
          <w:numId w:val="2"/>
        </w:numPr>
        <w:spacing w:beforeLines="20" w:before="48" w:afterLines="20" w:after="48"/>
        <w:contextualSpacing/>
        <w:rPr>
          <w:bCs/>
        </w:rPr>
      </w:pPr>
      <w:r w:rsidRPr="00355CFA">
        <w:rPr>
          <w:b/>
          <w:bCs/>
        </w:rPr>
        <w:t>Scientific Advisory Board Member</w:t>
      </w:r>
      <w:r w:rsidRPr="005E48BD">
        <w:rPr>
          <w:bCs/>
        </w:rPr>
        <w:t>, Plastic Electronics Foundation, 2006-2009.</w:t>
      </w:r>
    </w:p>
    <w:p w14:paraId="709529CA" w14:textId="77777777" w:rsidR="00F00E4E" w:rsidRPr="00647A49" w:rsidRDefault="00F00E4E" w:rsidP="001161DA">
      <w:pPr>
        <w:pStyle w:val="ListParagraph"/>
        <w:numPr>
          <w:ilvl w:val="0"/>
          <w:numId w:val="2"/>
        </w:numPr>
        <w:spacing w:beforeLines="20" w:before="48" w:afterLines="20" w:after="48"/>
        <w:contextualSpacing/>
        <w:rPr>
          <w:rFonts w:ascii="Times New Roman" w:hAnsi="Times New Roman"/>
          <w:szCs w:val="24"/>
        </w:rPr>
      </w:pPr>
      <w:r w:rsidRPr="00355CFA">
        <w:rPr>
          <w:rFonts w:ascii="Times New Roman" w:hAnsi="Times New Roman"/>
          <w:b/>
          <w:bCs/>
          <w:szCs w:val="24"/>
        </w:rPr>
        <w:t>Board member</w:t>
      </w:r>
      <w:r w:rsidRPr="005E48BD">
        <w:rPr>
          <w:rFonts w:ascii="Times New Roman" w:hAnsi="Times New Roman"/>
          <w:bCs/>
          <w:szCs w:val="24"/>
        </w:rPr>
        <w:t xml:space="preserve">, </w:t>
      </w:r>
      <w:r w:rsidRPr="00647A49">
        <w:rPr>
          <w:szCs w:val="24"/>
        </w:rPr>
        <w:t>International Advisory Board for the International Conference on the Science and Technology of Synthetic Metals</w:t>
      </w:r>
      <w:r>
        <w:rPr>
          <w:szCs w:val="24"/>
        </w:rPr>
        <w:t>, 2010-pesent.</w:t>
      </w:r>
    </w:p>
    <w:p w14:paraId="257113F5" w14:textId="77777777" w:rsidR="00F00E4E" w:rsidRPr="00F00E4E" w:rsidRDefault="00F00E4E" w:rsidP="001161DA">
      <w:pPr>
        <w:pStyle w:val="ListParagraph"/>
        <w:numPr>
          <w:ilvl w:val="0"/>
          <w:numId w:val="2"/>
        </w:numPr>
        <w:spacing w:beforeLines="20" w:before="48" w:afterLines="20" w:after="48"/>
        <w:contextualSpacing/>
        <w:rPr>
          <w:rFonts w:ascii="Times New Roman" w:hAnsi="Times New Roman"/>
          <w:szCs w:val="24"/>
        </w:rPr>
      </w:pPr>
      <w:r w:rsidRPr="00355CFA">
        <w:rPr>
          <w:rFonts w:ascii="Times New Roman" w:hAnsi="Times New Roman"/>
          <w:b/>
          <w:bCs/>
          <w:szCs w:val="24"/>
        </w:rPr>
        <w:t>Board member</w:t>
      </w:r>
      <w:r w:rsidRPr="005E48BD">
        <w:rPr>
          <w:rFonts w:ascii="Times New Roman" w:hAnsi="Times New Roman"/>
          <w:bCs/>
          <w:szCs w:val="24"/>
        </w:rPr>
        <w:t xml:space="preserve">, </w:t>
      </w:r>
      <w:r w:rsidRPr="00647A49">
        <w:rPr>
          <w:szCs w:val="24"/>
        </w:rPr>
        <w:t xml:space="preserve">International Advisory Board for the </w:t>
      </w:r>
      <w:r w:rsidRPr="00295604">
        <w:rPr>
          <w:szCs w:val="24"/>
        </w:rPr>
        <w:t xml:space="preserve">International Symposium on Functional </w:t>
      </w:r>
      <w:r w:rsidRPr="00295604">
        <w:rPr>
          <w:rFonts w:ascii="Symbol" w:hAnsi="Symbol"/>
          <w:szCs w:val="24"/>
        </w:rPr>
        <w:t></w:t>
      </w:r>
      <w:r w:rsidRPr="00295604">
        <w:rPr>
          <w:szCs w:val="24"/>
        </w:rPr>
        <w:t>-Electron Systems advisory board</w:t>
      </w:r>
      <w:r>
        <w:rPr>
          <w:szCs w:val="24"/>
        </w:rPr>
        <w:t>, 2010-pesent.</w:t>
      </w:r>
    </w:p>
    <w:p w14:paraId="7E17754B" w14:textId="77777777" w:rsidR="00531CCD" w:rsidRPr="005E48BD" w:rsidRDefault="00531CCD" w:rsidP="001161DA">
      <w:pPr>
        <w:numPr>
          <w:ilvl w:val="0"/>
          <w:numId w:val="2"/>
        </w:numPr>
        <w:spacing w:beforeLines="20" w:before="48" w:afterLines="20" w:after="48"/>
        <w:contextualSpacing/>
        <w:rPr>
          <w:bCs/>
        </w:rPr>
      </w:pPr>
      <w:r w:rsidRPr="00355CFA">
        <w:rPr>
          <w:b/>
          <w:bCs/>
        </w:rPr>
        <w:t>Scientific Advisory Board Member</w:t>
      </w:r>
      <w:r w:rsidRPr="005E48BD">
        <w:rPr>
          <w:bCs/>
        </w:rPr>
        <w:t>, NSF Science and Technology Center on Information Technology Research at University of Washington, Georgia Institute of Technology and University of Arizona, 2008-</w:t>
      </w:r>
      <w:r w:rsidR="00F00E4E">
        <w:rPr>
          <w:bCs/>
        </w:rPr>
        <w:t>2009</w:t>
      </w:r>
      <w:r w:rsidRPr="005E48BD">
        <w:rPr>
          <w:bCs/>
        </w:rPr>
        <w:t>.</w:t>
      </w:r>
    </w:p>
    <w:p w14:paraId="64FBAF89" w14:textId="77777777" w:rsidR="00531CCD" w:rsidRPr="005E48BD" w:rsidRDefault="00531CCD" w:rsidP="001161DA">
      <w:pPr>
        <w:numPr>
          <w:ilvl w:val="0"/>
          <w:numId w:val="2"/>
        </w:numPr>
        <w:spacing w:beforeLines="20" w:before="48" w:afterLines="20" w:after="48"/>
        <w:contextualSpacing/>
        <w:rPr>
          <w:bCs/>
        </w:rPr>
      </w:pPr>
      <w:r w:rsidRPr="00355CFA">
        <w:rPr>
          <w:b/>
          <w:bCs/>
        </w:rPr>
        <w:t>Member of Board of Directors</w:t>
      </w:r>
      <w:r w:rsidRPr="005E48BD">
        <w:rPr>
          <w:bCs/>
        </w:rPr>
        <w:t>, Materials Research Society (MRS), 2003-2005.</w:t>
      </w:r>
    </w:p>
    <w:p w14:paraId="268A0D30" w14:textId="77777777" w:rsidR="00531CCD" w:rsidRPr="005E48BD" w:rsidRDefault="00531CCD" w:rsidP="001161DA">
      <w:pPr>
        <w:numPr>
          <w:ilvl w:val="0"/>
          <w:numId w:val="2"/>
        </w:numPr>
        <w:spacing w:beforeLines="20" w:before="48" w:afterLines="20" w:after="48"/>
        <w:contextualSpacing/>
        <w:rPr>
          <w:bCs/>
        </w:rPr>
      </w:pPr>
      <w:r w:rsidRPr="005E48BD">
        <w:rPr>
          <w:bCs/>
        </w:rPr>
        <w:t>Canvassing Committee Member in charge of selection of Team Innovation Award recipients, 2003-2006.</w:t>
      </w:r>
    </w:p>
    <w:p w14:paraId="1928ABED" w14:textId="77777777" w:rsidR="00531CCD" w:rsidRPr="005E48BD" w:rsidRDefault="00531CCD" w:rsidP="001161DA">
      <w:pPr>
        <w:numPr>
          <w:ilvl w:val="0"/>
          <w:numId w:val="2"/>
        </w:numPr>
        <w:spacing w:beforeLines="20" w:before="48" w:afterLines="20" w:after="48"/>
        <w:contextualSpacing/>
        <w:rPr>
          <w:bCs/>
        </w:rPr>
      </w:pPr>
      <w:r w:rsidRPr="00355CFA">
        <w:rPr>
          <w:b/>
          <w:bCs/>
        </w:rPr>
        <w:t>Executive Committee Member/Member-at-Large</w:t>
      </w:r>
      <w:r w:rsidRPr="005E48BD">
        <w:rPr>
          <w:bCs/>
        </w:rPr>
        <w:t>, Division of Polymer Materials Science and Engineering, American Chemical Society, 2000-2006, 2009-2012.</w:t>
      </w:r>
    </w:p>
    <w:p w14:paraId="4858737F" w14:textId="77777777" w:rsidR="00531CCD" w:rsidRPr="005E48BD" w:rsidRDefault="00531CCD" w:rsidP="001161DA">
      <w:pPr>
        <w:numPr>
          <w:ilvl w:val="0"/>
          <w:numId w:val="2"/>
        </w:numPr>
        <w:spacing w:beforeLines="20" w:before="48" w:afterLines="20" w:after="48"/>
        <w:contextualSpacing/>
        <w:rPr>
          <w:bCs/>
        </w:rPr>
      </w:pPr>
      <w:r w:rsidRPr="00355CFA">
        <w:rPr>
          <w:b/>
          <w:bCs/>
        </w:rPr>
        <w:t>Program co-chair</w:t>
      </w:r>
      <w:r w:rsidRPr="005E48BD">
        <w:rPr>
          <w:bCs/>
        </w:rPr>
        <w:t>, Division of Polymer Materials Science and Engineering, American Chemical Society, 2004-2006.</w:t>
      </w:r>
    </w:p>
    <w:p w14:paraId="0453A529" w14:textId="77777777" w:rsidR="00531CCD" w:rsidRPr="005E48BD" w:rsidRDefault="00531CCD" w:rsidP="001161DA">
      <w:pPr>
        <w:numPr>
          <w:ilvl w:val="0"/>
          <w:numId w:val="2"/>
        </w:numPr>
        <w:spacing w:beforeLines="20" w:before="48" w:afterLines="20" w:after="48"/>
        <w:contextualSpacing/>
        <w:rPr>
          <w:bCs/>
        </w:rPr>
      </w:pPr>
      <w:r w:rsidRPr="00355CFA">
        <w:rPr>
          <w:b/>
          <w:bCs/>
        </w:rPr>
        <w:t>Ford Travel Grant selection committee</w:t>
      </w:r>
      <w:r w:rsidRPr="005E48BD">
        <w:rPr>
          <w:bCs/>
        </w:rPr>
        <w:t>, Division of Polymer Materials Science and Engineering, American Chemical Society, 2003.</w:t>
      </w:r>
    </w:p>
    <w:p w14:paraId="17F3B717" w14:textId="77777777" w:rsidR="00531CCD" w:rsidRPr="005E48BD" w:rsidRDefault="00531CCD" w:rsidP="001161DA">
      <w:pPr>
        <w:numPr>
          <w:ilvl w:val="0"/>
          <w:numId w:val="2"/>
        </w:numPr>
        <w:spacing w:beforeLines="20" w:before="48" w:afterLines="20" w:after="48"/>
        <w:contextualSpacing/>
        <w:rPr>
          <w:bCs/>
        </w:rPr>
      </w:pPr>
      <w:r w:rsidRPr="00355CFA">
        <w:rPr>
          <w:b/>
          <w:bCs/>
        </w:rPr>
        <w:t>Meeting chair</w:t>
      </w:r>
      <w:r w:rsidRPr="005E48BD">
        <w:rPr>
          <w:bCs/>
        </w:rPr>
        <w:t xml:space="preserve">, Materials Research Society in San Francisco, CA, April 2002.  Kenneth Rodbell, Eugene Fitzgerald, and Ulrich Goesele, Co-chair.  </w:t>
      </w:r>
    </w:p>
    <w:p w14:paraId="7BC3B2BC" w14:textId="77777777" w:rsidR="00531CCD" w:rsidRPr="005E48BD" w:rsidRDefault="00531CCD" w:rsidP="001161DA">
      <w:pPr>
        <w:numPr>
          <w:ilvl w:val="0"/>
          <w:numId w:val="2"/>
        </w:numPr>
        <w:spacing w:beforeLines="20" w:before="48" w:afterLines="20" w:after="48"/>
        <w:contextualSpacing/>
        <w:rPr>
          <w:bCs/>
        </w:rPr>
      </w:pPr>
      <w:r w:rsidRPr="00355CFA">
        <w:rPr>
          <w:b/>
          <w:bCs/>
        </w:rPr>
        <w:t>Conference chair</w:t>
      </w:r>
      <w:r w:rsidRPr="005E48BD">
        <w:rPr>
          <w:bCs/>
        </w:rPr>
        <w:t>, Gordon Research Conference on Electronic Processes in Organic Materials, July 2010, co-chair with Greg Scholes.</w:t>
      </w:r>
    </w:p>
    <w:p w14:paraId="1DACDE25" w14:textId="77777777" w:rsidR="00531CCD" w:rsidRPr="00CE3EA4" w:rsidRDefault="00531CCD" w:rsidP="001161DA">
      <w:pPr>
        <w:numPr>
          <w:ilvl w:val="0"/>
          <w:numId w:val="2"/>
        </w:numPr>
        <w:spacing w:beforeLines="20" w:before="48" w:afterLines="20" w:after="48"/>
        <w:contextualSpacing/>
        <w:rPr>
          <w:bCs/>
        </w:rPr>
      </w:pPr>
      <w:r w:rsidRPr="00355CFA">
        <w:rPr>
          <w:b/>
          <w:bCs/>
        </w:rPr>
        <w:t>Membership Co-Chair</w:t>
      </w:r>
      <w:r w:rsidRPr="005E48BD">
        <w:rPr>
          <w:bCs/>
        </w:rPr>
        <w:t>, Division of Polymer Materials Science and Engineering, American Chemical Society, 2000-2001.</w:t>
      </w:r>
    </w:p>
    <w:p w14:paraId="0BD2F10F" w14:textId="77777777" w:rsidR="00531CCD" w:rsidRPr="005E48BD" w:rsidRDefault="00531CCD" w:rsidP="001161DA">
      <w:pPr>
        <w:spacing w:beforeLines="20" w:before="48" w:afterLines="20" w:after="48"/>
        <w:contextualSpacing/>
        <w:rPr>
          <w:b/>
          <w:iCs/>
        </w:rPr>
      </w:pPr>
    </w:p>
    <w:p w14:paraId="36768818" w14:textId="77777777" w:rsidR="00531CCD" w:rsidRPr="00CE3EA4" w:rsidRDefault="00531CCD" w:rsidP="001161DA">
      <w:pPr>
        <w:spacing w:beforeLines="20" w:before="48" w:afterLines="20" w:after="48"/>
        <w:ind w:left="360"/>
        <w:contextualSpacing/>
        <w:rPr>
          <w:b/>
          <w:iCs/>
        </w:rPr>
      </w:pPr>
      <w:r w:rsidRPr="005E48BD">
        <w:rPr>
          <w:b/>
          <w:iCs/>
        </w:rPr>
        <w:t xml:space="preserve">SYMPOSIA ORGANIZED: </w:t>
      </w:r>
    </w:p>
    <w:p w14:paraId="418883A5" w14:textId="14AFFACE" w:rsidR="00D138B9" w:rsidRDefault="00D138B9" w:rsidP="00D138B9">
      <w:pPr>
        <w:numPr>
          <w:ilvl w:val="0"/>
          <w:numId w:val="8"/>
        </w:numPr>
        <w:spacing w:beforeLines="20" w:before="48" w:afterLines="20" w:after="48"/>
        <w:contextualSpacing/>
      </w:pPr>
      <w:r w:rsidRPr="005E48BD">
        <w:t>“Organic Transistors”, SPIE Annual International Symposium on Optical Sci</w:t>
      </w:r>
      <w:r>
        <w:t>ence and Technology, August 2014</w:t>
      </w:r>
      <w:r w:rsidRPr="005E48BD">
        <w:t xml:space="preserve">. Co-chair with Iain McCulloch.  </w:t>
      </w:r>
      <w:r w:rsidRPr="004842A8">
        <w:t xml:space="preserve"> </w:t>
      </w:r>
    </w:p>
    <w:p w14:paraId="7C4FCAAB" w14:textId="2766776A" w:rsidR="001F619E" w:rsidRPr="00D138B9" w:rsidRDefault="00D138B9" w:rsidP="00D138B9">
      <w:pPr>
        <w:numPr>
          <w:ilvl w:val="0"/>
          <w:numId w:val="8"/>
        </w:numPr>
        <w:spacing w:beforeLines="20" w:before="48" w:afterLines="20" w:after="48"/>
        <w:contextualSpacing/>
      </w:pPr>
      <w:r w:rsidRPr="005E48BD">
        <w:t xml:space="preserve"> </w:t>
      </w:r>
      <w:r w:rsidR="001F619E" w:rsidRPr="00D138B9">
        <w:t xml:space="preserve">“Organic Transistors”, SPIE Annual International Symposium on Optical Science and Technology, August 2013. Co-chair with Iain McCulloch.   </w:t>
      </w:r>
    </w:p>
    <w:p w14:paraId="1C1F0D0A" w14:textId="77777777" w:rsidR="00D53928" w:rsidRDefault="001F619E" w:rsidP="001161DA">
      <w:pPr>
        <w:numPr>
          <w:ilvl w:val="0"/>
          <w:numId w:val="8"/>
        </w:numPr>
        <w:spacing w:beforeLines="20" w:before="48" w:afterLines="20" w:after="48"/>
        <w:contextualSpacing/>
      </w:pPr>
      <w:r w:rsidRPr="005E48BD">
        <w:t xml:space="preserve"> </w:t>
      </w:r>
      <w:r w:rsidR="00D53928" w:rsidRPr="005E48BD">
        <w:t>“Organic Transistors”, SPIE Annual International Symposium on Optical Sci</w:t>
      </w:r>
      <w:r w:rsidR="00D53928">
        <w:t>ence and Technology, August 2012</w:t>
      </w:r>
      <w:r w:rsidR="00D53928" w:rsidRPr="005E48BD">
        <w:t xml:space="preserve">. Co-chair with Iain McCulloch.  </w:t>
      </w:r>
      <w:r w:rsidR="00D53928" w:rsidRPr="004842A8">
        <w:t xml:space="preserve"> </w:t>
      </w:r>
    </w:p>
    <w:p w14:paraId="6E44097A" w14:textId="77777777" w:rsidR="004842A8" w:rsidRDefault="00D53928" w:rsidP="001161DA">
      <w:pPr>
        <w:numPr>
          <w:ilvl w:val="0"/>
          <w:numId w:val="8"/>
        </w:numPr>
        <w:spacing w:beforeLines="20" w:before="48" w:afterLines="20" w:after="48"/>
        <w:contextualSpacing/>
      </w:pPr>
      <w:r w:rsidRPr="005E48BD">
        <w:t xml:space="preserve"> </w:t>
      </w:r>
      <w:r w:rsidR="006826EA" w:rsidRPr="005E48BD">
        <w:t xml:space="preserve">“Materials Science and Charge Transport in </w:t>
      </w:r>
      <w:r w:rsidR="006826EA">
        <w:t>Organic Semiconductors”, MRS symposium Spring 2012</w:t>
      </w:r>
      <w:r w:rsidR="006826EA" w:rsidRPr="005E48BD">
        <w:t xml:space="preserve">.  Co-chair with Alejandro Briseno, </w:t>
      </w:r>
      <w:r w:rsidR="006826EA">
        <w:t>Jason Locklin, Wei You, Mark Roberts</w:t>
      </w:r>
      <w:r w:rsidR="006826EA" w:rsidRPr="005E48BD">
        <w:t>.</w:t>
      </w:r>
    </w:p>
    <w:p w14:paraId="432C8D26" w14:textId="77777777" w:rsidR="00F00E4E" w:rsidRDefault="004842A8" w:rsidP="001161DA">
      <w:pPr>
        <w:numPr>
          <w:ilvl w:val="0"/>
          <w:numId w:val="8"/>
        </w:numPr>
        <w:spacing w:beforeLines="20" w:before="48" w:afterLines="20" w:after="48"/>
        <w:contextualSpacing/>
      </w:pPr>
      <w:r w:rsidRPr="005E48BD">
        <w:t>“Organic Transistors”, SPIE Annual International Symposium on Optical Sci</w:t>
      </w:r>
      <w:r>
        <w:t>ence and Technology, August 2011</w:t>
      </w:r>
      <w:r w:rsidRPr="005E48BD">
        <w:t xml:space="preserve">. Co-chair with Iain McCulloch.  </w:t>
      </w:r>
      <w:r w:rsidR="006826EA" w:rsidRPr="004842A8">
        <w:t xml:space="preserve"> </w:t>
      </w:r>
    </w:p>
    <w:p w14:paraId="1F2FC026" w14:textId="77777777" w:rsidR="006826EA" w:rsidRPr="004842A8" w:rsidRDefault="00F00E4E" w:rsidP="001161DA">
      <w:pPr>
        <w:numPr>
          <w:ilvl w:val="0"/>
          <w:numId w:val="8"/>
        </w:numPr>
        <w:spacing w:beforeLines="20" w:before="48" w:afterLines="20" w:after="48"/>
        <w:contextualSpacing/>
      </w:pPr>
      <w:r>
        <w:t>“Organic, Flexible, and Printed Electronics”, International Conference on Materials for Advanced Technologies (ICMAT), July 2011. Co-chair with Beng Ong, Jie Zhang,and Ananth Dodabalapur.</w:t>
      </w:r>
      <w:r w:rsidR="006826EA" w:rsidRPr="004842A8">
        <w:t xml:space="preserve"> </w:t>
      </w:r>
    </w:p>
    <w:p w14:paraId="05EB4760" w14:textId="77777777" w:rsidR="00531CCD" w:rsidRPr="005E48BD" w:rsidRDefault="006826EA" w:rsidP="001161DA">
      <w:pPr>
        <w:numPr>
          <w:ilvl w:val="0"/>
          <w:numId w:val="8"/>
        </w:numPr>
        <w:spacing w:beforeLines="20" w:before="48" w:afterLines="20" w:after="48"/>
        <w:contextualSpacing/>
      </w:pPr>
      <w:r w:rsidRPr="005E48BD">
        <w:t xml:space="preserve"> </w:t>
      </w:r>
      <w:r w:rsidR="00531CCD" w:rsidRPr="005E48BD">
        <w:t xml:space="preserve">“Materials Science and Charge Transport in Organic Electronics”, MRS symposium Spring 2010.  Co-chair with Ian McCulloch, Alejandro Briseno, Vitaly Podzorov.  </w:t>
      </w:r>
    </w:p>
    <w:p w14:paraId="2E1DF1FC" w14:textId="77777777" w:rsidR="00531CCD" w:rsidRPr="005E48BD" w:rsidRDefault="00531CCD" w:rsidP="001161DA">
      <w:pPr>
        <w:numPr>
          <w:ilvl w:val="0"/>
          <w:numId w:val="8"/>
        </w:numPr>
        <w:spacing w:beforeLines="20" w:before="48" w:afterLines="20" w:after="48"/>
        <w:contextualSpacing/>
      </w:pPr>
      <w:r w:rsidRPr="005E48BD">
        <w:t>“Organic Transistors”, SPIE Annual International Symposium on Optical Sci</w:t>
      </w:r>
      <w:r w:rsidR="006826EA">
        <w:t>ence and Technology, August 2010</w:t>
      </w:r>
      <w:r w:rsidRPr="005E48BD">
        <w:t xml:space="preserve">. Co-chair with Iain McCulloch.  </w:t>
      </w:r>
    </w:p>
    <w:p w14:paraId="4DD92EA8" w14:textId="77777777" w:rsidR="00531CCD" w:rsidRPr="005E48BD" w:rsidRDefault="00531CCD" w:rsidP="001161DA">
      <w:pPr>
        <w:numPr>
          <w:ilvl w:val="0"/>
          <w:numId w:val="8"/>
        </w:numPr>
        <w:spacing w:beforeLines="20" w:before="48" w:afterLines="20" w:after="48"/>
        <w:contextualSpacing/>
      </w:pPr>
      <w:r w:rsidRPr="005E48BD">
        <w:lastRenderedPageBreak/>
        <w:t xml:space="preserve">Gordon Conference on Electronic </w:t>
      </w:r>
      <w:r w:rsidR="004842A8">
        <w:t>Processes in Organic Materials,</w:t>
      </w:r>
      <w:r w:rsidRPr="005E48BD">
        <w:t xml:space="preserve"> July 2010, co-chair with Greg Scholes.</w:t>
      </w:r>
    </w:p>
    <w:p w14:paraId="1FDFC244" w14:textId="77777777" w:rsidR="00531CCD" w:rsidRPr="005E48BD" w:rsidRDefault="00531CCD" w:rsidP="001161DA">
      <w:pPr>
        <w:numPr>
          <w:ilvl w:val="0"/>
          <w:numId w:val="8"/>
        </w:numPr>
        <w:spacing w:beforeLines="20" w:before="48" w:afterLines="20" w:after="48"/>
        <w:contextualSpacing/>
      </w:pPr>
      <w:r w:rsidRPr="005E48BD">
        <w:t>Gordon Conference on Electronic Proces</w:t>
      </w:r>
      <w:r w:rsidR="004842A8">
        <w:t xml:space="preserve">ses in Organic Materials, </w:t>
      </w:r>
      <w:r w:rsidRPr="005E48BD">
        <w:t>July 2008, co-vice chair with Greg Scholes.</w:t>
      </w:r>
    </w:p>
    <w:p w14:paraId="662C7F5F" w14:textId="77777777" w:rsidR="00531CCD" w:rsidRDefault="00531CCD" w:rsidP="001161DA">
      <w:pPr>
        <w:numPr>
          <w:ilvl w:val="0"/>
          <w:numId w:val="8"/>
        </w:numPr>
        <w:spacing w:beforeLines="20" w:before="48" w:afterLines="20" w:after="48"/>
        <w:contextualSpacing/>
      </w:pPr>
      <w:r w:rsidRPr="005E48BD">
        <w:t xml:space="preserve">Ninth International Conference on Functional Pi-Electron Systems at the Georgia Institute of </w:t>
      </w:r>
      <w:r w:rsidR="004842A8">
        <w:t xml:space="preserve">Technology on May 23-28, 2010, </w:t>
      </w:r>
      <w:r w:rsidRPr="005E48BD">
        <w:t>Scientific Program Committee member.</w:t>
      </w:r>
    </w:p>
    <w:p w14:paraId="541F4317" w14:textId="77777777" w:rsidR="006826EA" w:rsidRPr="006826EA" w:rsidRDefault="006826EA" w:rsidP="001161DA">
      <w:pPr>
        <w:numPr>
          <w:ilvl w:val="0"/>
          <w:numId w:val="8"/>
        </w:numPr>
        <w:spacing w:beforeLines="20" w:before="48" w:afterLines="20" w:after="48"/>
        <w:contextualSpacing/>
      </w:pPr>
      <w:r w:rsidRPr="005E48BD">
        <w:t xml:space="preserve">“Organic Transistors”, SPIE Annual International Symposium on Optical Science and Technology, August 2009. Co-chair with Iain McCulloch.  </w:t>
      </w:r>
    </w:p>
    <w:p w14:paraId="4E5DB28E" w14:textId="77777777" w:rsidR="00531CCD" w:rsidRPr="005E48BD" w:rsidRDefault="00531CCD" w:rsidP="001161DA">
      <w:pPr>
        <w:numPr>
          <w:ilvl w:val="0"/>
          <w:numId w:val="8"/>
        </w:numPr>
        <w:spacing w:beforeLines="20" w:before="48" w:afterLines="20" w:after="48"/>
        <w:contextualSpacing/>
      </w:pPr>
      <w:r w:rsidRPr="005E48BD">
        <w:t>“Organic Microelectronics”, San Francisco, July 2008. Co-chair with Paul Blom, Vladimir Bulovic, Duncan Stewart.</w:t>
      </w:r>
    </w:p>
    <w:p w14:paraId="7B97CC52" w14:textId="77777777" w:rsidR="00531CCD" w:rsidRPr="005E48BD" w:rsidRDefault="00531CCD" w:rsidP="001161DA">
      <w:pPr>
        <w:numPr>
          <w:ilvl w:val="0"/>
          <w:numId w:val="8"/>
        </w:numPr>
        <w:spacing w:beforeLines="20" w:before="48" w:afterLines="20" w:after="48"/>
        <w:contextualSpacing/>
      </w:pPr>
      <w:r w:rsidRPr="005E48BD">
        <w:t xml:space="preserve">“Organic Transistors”, SPIE Annual International Symposium on Optical Science and Technology, July 2008. Co-chair with Iain McCulloch.  </w:t>
      </w:r>
    </w:p>
    <w:p w14:paraId="098664B9" w14:textId="77777777" w:rsidR="00531CCD" w:rsidRPr="005E48BD" w:rsidRDefault="00531CCD" w:rsidP="001161DA">
      <w:pPr>
        <w:numPr>
          <w:ilvl w:val="0"/>
          <w:numId w:val="8"/>
        </w:numPr>
        <w:spacing w:beforeLines="20" w:before="48" w:afterLines="20" w:after="48"/>
        <w:contextualSpacing/>
      </w:pPr>
      <w:r w:rsidRPr="005E48BD">
        <w:t xml:space="preserve">“Conjugated Polymers: Synthesis, Structure, and Applications”, MRS symposium Spring 2008.  Co-chair with Jason Locklin, Wei You, and Jian Li.  </w:t>
      </w:r>
    </w:p>
    <w:p w14:paraId="03D2B54C" w14:textId="77777777" w:rsidR="00531CCD" w:rsidRPr="005E48BD" w:rsidRDefault="00531CCD" w:rsidP="001161DA">
      <w:pPr>
        <w:numPr>
          <w:ilvl w:val="0"/>
          <w:numId w:val="8"/>
        </w:numPr>
        <w:spacing w:beforeLines="20" w:before="48" w:afterLines="20" w:after="48"/>
        <w:contextualSpacing/>
      </w:pPr>
      <w:r w:rsidRPr="005E48BD">
        <w:t xml:space="preserve">“Organic Transistors”, SPIE Annual International Symposium on Optical Science and Technology, July 2007. Co-chair with David Gundlach. </w:t>
      </w:r>
    </w:p>
    <w:p w14:paraId="4581DEE7" w14:textId="77777777" w:rsidR="00531CCD" w:rsidRPr="005E48BD" w:rsidRDefault="00531CCD" w:rsidP="001161DA">
      <w:pPr>
        <w:numPr>
          <w:ilvl w:val="0"/>
          <w:numId w:val="8"/>
        </w:numPr>
        <w:spacing w:beforeLines="20" w:before="48" w:afterLines="20" w:after="48"/>
        <w:contextualSpacing/>
      </w:pPr>
      <w:r w:rsidRPr="005E48BD">
        <w:t>“Organic Electronics”, Japan-American Frontier of Engineering meeting, National Academy of Engineering, Tsukuba, Japan, November 2006.</w:t>
      </w:r>
    </w:p>
    <w:p w14:paraId="225129E6" w14:textId="77777777" w:rsidR="00531CCD" w:rsidRPr="005E48BD" w:rsidRDefault="00531CCD" w:rsidP="001161DA">
      <w:pPr>
        <w:numPr>
          <w:ilvl w:val="0"/>
          <w:numId w:val="8"/>
        </w:numPr>
        <w:spacing w:beforeLines="20" w:before="48" w:afterLines="20" w:after="48"/>
        <w:contextualSpacing/>
      </w:pPr>
      <w:r w:rsidRPr="005E48BD">
        <w:t>Topical Conference on Organic Electronics, AICHE Annual Meeting, San Francisco, November 2006. Co-chair with Rachel Segalman.</w:t>
      </w:r>
    </w:p>
    <w:p w14:paraId="1EC11833" w14:textId="77777777" w:rsidR="00531CCD" w:rsidRPr="005E48BD" w:rsidRDefault="00531CCD" w:rsidP="001161DA">
      <w:pPr>
        <w:numPr>
          <w:ilvl w:val="0"/>
          <w:numId w:val="8"/>
        </w:numPr>
        <w:spacing w:beforeLines="20" w:before="48" w:afterLines="20" w:after="48"/>
        <w:contextualSpacing/>
      </w:pPr>
      <w:r w:rsidRPr="005E48BD">
        <w:t>“Organic Transistors”, SPIE Annual International Symposium on Optical Science and Technology, July 2006.  Co-organize with David Gundlach.</w:t>
      </w:r>
    </w:p>
    <w:p w14:paraId="70CA267B" w14:textId="77777777" w:rsidR="00531CCD" w:rsidRPr="005E48BD" w:rsidRDefault="00531CCD" w:rsidP="001161DA">
      <w:pPr>
        <w:numPr>
          <w:ilvl w:val="0"/>
          <w:numId w:val="8"/>
        </w:numPr>
        <w:spacing w:beforeLines="20" w:before="48" w:afterLines="20" w:after="48"/>
        <w:contextualSpacing/>
      </w:pPr>
      <w:r w:rsidRPr="005E48BD">
        <w:t>“Conjugated Polymers: Synthesis, Structure, and Applications”, MRS symposium Spring 2006.  Co-organize with Racheal Segalman, Lynn Loo, and Anna Hwang.</w:t>
      </w:r>
    </w:p>
    <w:p w14:paraId="1633213E" w14:textId="77777777" w:rsidR="00531CCD" w:rsidRPr="005E48BD" w:rsidRDefault="00531CCD" w:rsidP="001161DA">
      <w:pPr>
        <w:numPr>
          <w:ilvl w:val="0"/>
          <w:numId w:val="8"/>
        </w:numPr>
        <w:spacing w:beforeLines="20" w:before="48" w:afterLines="20" w:after="48"/>
        <w:contextualSpacing/>
      </w:pPr>
      <w:r w:rsidRPr="005E48BD">
        <w:t>“Organic Transistors”, SPIE Annual International Symposium on Optical Science and Technology, July 2005.  Co-organize with David Gundlach.</w:t>
      </w:r>
    </w:p>
    <w:p w14:paraId="428EF202" w14:textId="77777777" w:rsidR="00531CCD" w:rsidRPr="005E48BD" w:rsidRDefault="00531CCD" w:rsidP="001161DA">
      <w:pPr>
        <w:numPr>
          <w:ilvl w:val="0"/>
          <w:numId w:val="8"/>
        </w:numPr>
        <w:spacing w:beforeLines="20" w:before="48" w:afterLines="20" w:after="48"/>
        <w:contextualSpacing/>
      </w:pPr>
      <w:r w:rsidRPr="005E48BD">
        <w:t>“Organic Thin Film Electronics: Transistors, Light Emitting Diodes, and Solar Cells”, American Chemical Society ProSpectives Conference, January 2004.  Co-organize with Dan Frisbie and Christos Dimitrakopoulos.</w:t>
      </w:r>
    </w:p>
    <w:p w14:paraId="00E71032" w14:textId="77777777" w:rsidR="00531CCD" w:rsidRPr="005E48BD" w:rsidRDefault="00531CCD" w:rsidP="001161DA">
      <w:pPr>
        <w:numPr>
          <w:ilvl w:val="0"/>
          <w:numId w:val="8"/>
        </w:numPr>
        <w:spacing w:beforeLines="20" w:before="48" w:afterLines="20" w:after="48"/>
        <w:contextualSpacing/>
      </w:pPr>
      <w:r w:rsidRPr="005E48BD">
        <w:t>“Organic and Polymeric Materials for Plastic and Molecular Electronics”, American Chemical Society Meeting, September 2003.  Co-organize with Cherie Kagan, Bert de Boer.</w:t>
      </w:r>
    </w:p>
    <w:p w14:paraId="3B64FCFF" w14:textId="77777777" w:rsidR="00531CCD" w:rsidRPr="005E48BD" w:rsidRDefault="00531CCD" w:rsidP="001161DA">
      <w:pPr>
        <w:numPr>
          <w:ilvl w:val="0"/>
          <w:numId w:val="8"/>
        </w:numPr>
        <w:spacing w:beforeLines="20" w:before="48" w:afterLines="20" w:after="48"/>
        <w:contextualSpacing/>
      </w:pPr>
      <w:r w:rsidRPr="005E48BD">
        <w:t>“Organic and Molecular Electronics”, American Chemical Society Meeting, April 2002.  Co-organize with Cherie Kagan.</w:t>
      </w:r>
    </w:p>
    <w:p w14:paraId="2C4A8A45" w14:textId="77777777" w:rsidR="00531CCD" w:rsidRPr="005E48BD" w:rsidRDefault="00531CCD" w:rsidP="001161DA">
      <w:pPr>
        <w:numPr>
          <w:ilvl w:val="0"/>
          <w:numId w:val="8"/>
        </w:numPr>
        <w:spacing w:beforeLines="20" w:before="48" w:afterLines="20" w:after="48"/>
        <w:contextualSpacing/>
      </w:pPr>
      <w:r w:rsidRPr="005E48BD">
        <w:t>“Optical Materials, Fabrication, and Characterization”, CLEO 2002, Member of Program Subcommittee, Filbert J. Bartoli, Chair.</w:t>
      </w:r>
    </w:p>
    <w:p w14:paraId="42A750E2" w14:textId="77777777" w:rsidR="00531CCD" w:rsidRPr="005E48BD" w:rsidRDefault="00531CCD" w:rsidP="001161DA">
      <w:pPr>
        <w:numPr>
          <w:ilvl w:val="0"/>
          <w:numId w:val="8"/>
        </w:numPr>
        <w:spacing w:beforeLines="20" w:before="48" w:afterLines="20" w:after="48"/>
        <w:contextualSpacing/>
      </w:pPr>
      <w:r w:rsidRPr="005E48BD">
        <w:t>“The Sixth International Conference on Organic Nonlinear Optics”, ICONO'6, Tucson, AZ, December 2001. Member of the International Advisory Board, Seth Marder, Chair.</w:t>
      </w:r>
    </w:p>
    <w:p w14:paraId="27D6C372" w14:textId="77777777" w:rsidR="00531CCD" w:rsidRPr="005E48BD" w:rsidRDefault="00531CCD" w:rsidP="001161DA">
      <w:pPr>
        <w:numPr>
          <w:ilvl w:val="0"/>
          <w:numId w:val="8"/>
        </w:numPr>
        <w:spacing w:beforeLines="20" w:before="48" w:afterLines="20" w:after="48"/>
        <w:contextualSpacing/>
      </w:pPr>
      <w:r w:rsidRPr="005E48BD">
        <w:t>“Organic Electrical and Optical Devices and Materials Processing”, Materials Research Society in Boston, MA, November 2001.  Co-organized with Alex Jen, Vladmir Bulovic, George Malliaras, Susan Ermer, and Michael McGehee.</w:t>
      </w:r>
    </w:p>
    <w:p w14:paraId="7514C1FB" w14:textId="77777777" w:rsidR="00531CCD" w:rsidRPr="005E48BD" w:rsidRDefault="00531CCD" w:rsidP="001161DA">
      <w:pPr>
        <w:numPr>
          <w:ilvl w:val="0"/>
          <w:numId w:val="8"/>
        </w:numPr>
        <w:spacing w:beforeLines="20" w:before="48" w:afterLines="20" w:after="48"/>
        <w:contextualSpacing/>
      </w:pPr>
      <w:r w:rsidRPr="005E48BD">
        <w:t>“Nano and Microsystems: Materials, Devices, and Technology”, SPIE Annual International Symposium on Optical Science and Technology, July 2001.  Member of the Program Committee, Ghassan E. Jabbour, Chair.</w:t>
      </w:r>
    </w:p>
    <w:p w14:paraId="3862A4A8" w14:textId="77777777" w:rsidR="00531CCD" w:rsidRPr="005E48BD" w:rsidRDefault="00531CCD" w:rsidP="001161DA">
      <w:pPr>
        <w:numPr>
          <w:ilvl w:val="0"/>
          <w:numId w:val="8"/>
        </w:numPr>
        <w:spacing w:beforeLines="20" w:before="48" w:afterLines="20" w:after="48"/>
        <w:contextualSpacing/>
      </w:pPr>
      <w:r w:rsidRPr="005E48BD">
        <w:t>“Solid State Lighting”, SPIE Annual International Symposium on Optical Science and Technology, July 2001.  Member of the Program Committee, Ian Ferguson, Chair.</w:t>
      </w:r>
    </w:p>
    <w:p w14:paraId="3B539F37" w14:textId="77777777" w:rsidR="00531CCD" w:rsidRPr="005E48BD" w:rsidRDefault="00531CCD" w:rsidP="001161DA">
      <w:pPr>
        <w:numPr>
          <w:ilvl w:val="0"/>
          <w:numId w:val="8"/>
        </w:numPr>
        <w:spacing w:beforeLines="20" w:before="48" w:afterLines="20" w:after="48"/>
        <w:contextualSpacing/>
      </w:pPr>
      <w:r w:rsidRPr="005E48BD">
        <w:lastRenderedPageBreak/>
        <w:t>“Organic Transistors”, SPIE Annual International Symposium on Optical Science and Technology, July 2001.  Co-organized with Dennis Fichou.</w:t>
      </w:r>
    </w:p>
    <w:p w14:paraId="120FE730" w14:textId="77777777" w:rsidR="00531CCD" w:rsidRPr="005E48BD" w:rsidRDefault="00531CCD" w:rsidP="001161DA">
      <w:pPr>
        <w:numPr>
          <w:ilvl w:val="0"/>
          <w:numId w:val="8"/>
        </w:numPr>
        <w:spacing w:beforeLines="20" w:before="48" w:afterLines="20" w:after="48"/>
        <w:contextualSpacing/>
      </w:pPr>
      <w:r w:rsidRPr="005E48BD">
        <w:t>“Novel Organic Materials and Technological Advances for Photonics”, European Materials Research Society in Strasbourg, France, June 2001.</w:t>
      </w:r>
      <w:r w:rsidRPr="005E48BD">
        <w:rPr>
          <w:b/>
        </w:rPr>
        <w:t xml:space="preserve"> </w:t>
      </w:r>
      <w:r w:rsidRPr="005E48BD">
        <w:t>Member of the Program Committee, Isabelle Ledoux and Joseph Zyss, Co-organizers.</w:t>
      </w:r>
    </w:p>
    <w:p w14:paraId="0724C6A0" w14:textId="77777777" w:rsidR="00531CCD" w:rsidRPr="005E48BD" w:rsidRDefault="00531CCD" w:rsidP="001161DA">
      <w:pPr>
        <w:numPr>
          <w:ilvl w:val="0"/>
          <w:numId w:val="8"/>
        </w:numPr>
        <w:spacing w:beforeLines="20" w:before="48" w:afterLines="20" w:after="48"/>
        <w:contextualSpacing/>
      </w:pPr>
      <w:r w:rsidRPr="005E48BD">
        <w:t>“Polymer/Photonic Devices Symposium”, Photonics West '01: San Jose, CA, January 2001, Member of the Program Committee, B. Kippelen, Chair.</w:t>
      </w:r>
    </w:p>
    <w:p w14:paraId="28E4A5B8" w14:textId="77777777" w:rsidR="00531CCD" w:rsidRPr="005E48BD" w:rsidRDefault="00531CCD" w:rsidP="001161DA">
      <w:pPr>
        <w:numPr>
          <w:ilvl w:val="0"/>
          <w:numId w:val="8"/>
        </w:numPr>
        <w:spacing w:beforeLines="20" w:before="48" w:afterLines="20" w:after="48"/>
        <w:contextualSpacing/>
      </w:pPr>
      <w:r w:rsidRPr="005E48BD">
        <w:t>“Organic Electronics: from Light Emitting Diodes to Integrated Circuits”, European Materials Research Society in Strasbourg, France, June 2000.</w:t>
      </w:r>
      <w:r w:rsidRPr="005E48BD">
        <w:rPr>
          <w:b/>
        </w:rPr>
        <w:t xml:space="preserve"> </w:t>
      </w:r>
      <w:r w:rsidRPr="005E48BD">
        <w:t>Member of Program Committee, H. von Seggern, C. Taliani, M. Schuoerer, Co-organizers.</w:t>
      </w:r>
    </w:p>
    <w:p w14:paraId="66B64328" w14:textId="77777777" w:rsidR="00531CCD" w:rsidRPr="005E48BD" w:rsidRDefault="001F6AE5" w:rsidP="001161DA">
      <w:pPr>
        <w:numPr>
          <w:ilvl w:val="0"/>
          <w:numId w:val="8"/>
        </w:numPr>
        <w:spacing w:beforeLines="20" w:before="48" w:afterLines="20" w:after="48"/>
        <w:contextualSpacing/>
      </w:pPr>
      <w:r>
        <w:t>“Molecular Photonics</w:t>
      </w:r>
      <w:r w:rsidR="00531CCD" w:rsidRPr="005E48BD">
        <w:t>: From Macroscopic  to Nanoscopic Applications”, European Materials Research Society in Strasbourg, France, June 2000.</w:t>
      </w:r>
      <w:r w:rsidR="00531CCD" w:rsidRPr="005E48BD">
        <w:rPr>
          <w:b/>
        </w:rPr>
        <w:t xml:space="preserve"> </w:t>
      </w:r>
      <w:r w:rsidR="00531CCD" w:rsidRPr="005E48BD">
        <w:t>Co-organized with Isabelle Ledoux and Joseph Zyss.</w:t>
      </w:r>
    </w:p>
    <w:p w14:paraId="793B4206" w14:textId="77777777" w:rsidR="00531CCD" w:rsidRPr="005E48BD" w:rsidRDefault="00531CCD" w:rsidP="001161DA">
      <w:pPr>
        <w:numPr>
          <w:ilvl w:val="0"/>
          <w:numId w:val="8"/>
        </w:numPr>
        <w:spacing w:beforeLines="20" w:before="48" w:afterLines="20" w:after="48"/>
        <w:contextualSpacing/>
      </w:pPr>
      <w:r w:rsidRPr="005E48BD">
        <w:t xml:space="preserve">“Light-Emitting, Light-Harvesting, and Light-Responding Organic Systems”, American Chemical Society National Meeting in San Francisco, CA, April 2000, Co-organized with Bing R. Hsieh, Fotios Papadimitrakopoulos, and Aaron Wayne Harper. </w:t>
      </w:r>
    </w:p>
    <w:p w14:paraId="7160E0FB" w14:textId="77777777" w:rsidR="00531CCD" w:rsidRPr="005E48BD" w:rsidRDefault="00531CCD" w:rsidP="001161DA">
      <w:pPr>
        <w:numPr>
          <w:ilvl w:val="0"/>
          <w:numId w:val="8"/>
        </w:numPr>
        <w:spacing w:beforeLines="20" w:before="48" w:afterLines="20" w:after="48"/>
        <w:contextualSpacing/>
      </w:pPr>
      <w:r w:rsidRPr="005E48BD">
        <w:t>“Electronically and Optically Active Polymers”, Materials Research Society in San Francisco, CA, April 2000.  Co-organized with Mary Galvin, John Reynolds, and Lewis Rothberg.</w:t>
      </w:r>
    </w:p>
    <w:p w14:paraId="2CA3E051" w14:textId="77777777" w:rsidR="00531CCD" w:rsidRPr="005E48BD" w:rsidRDefault="00531CCD" w:rsidP="001161DA">
      <w:pPr>
        <w:numPr>
          <w:ilvl w:val="0"/>
          <w:numId w:val="8"/>
        </w:numPr>
        <w:spacing w:beforeLines="20" w:before="48" w:afterLines="20" w:after="48"/>
        <w:contextualSpacing/>
      </w:pPr>
      <w:r w:rsidRPr="005E48BD">
        <w:t>“Molecular Photonics at the Interface of Physics, Chemistry and Biology”, European Materials Research Society in Strasbourg, France, June 1999. Co-organized with Isabelle Ledoux and Joseph Zyss.</w:t>
      </w:r>
    </w:p>
    <w:p w14:paraId="25E142E4" w14:textId="77777777" w:rsidR="00531CCD" w:rsidRPr="00CE3EA4" w:rsidRDefault="00531CCD" w:rsidP="001161DA">
      <w:pPr>
        <w:numPr>
          <w:ilvl w:val="0"/>
          <w:numId w:val="8"/>
        </w:numPr>
        <w:spacing w:beforeLines="20" w:before="48" w:afterLines="20" w:after="48"/>
        <w:contextualSpacing/>
      </w:pPr>
      <w:r w:rsidRPr="005E48BD">
        <w:t xml:space="preserve">“Electrical, Optical, and Magnetic Properties of Organic Solid State Materials (V)”, Materials Research Society in Boston, MA, November 1999.  Co-organized with Alex Jen, John Reynolds, Susan Ermer, and Joe Perry. </w:t>
      </w:r>
    </w:p>
    <w:p w14:paraId="4DCFF8E6" w14:textId="77777777" w:rsidR="00531CCD" w:rsidRPr="005E48BD" w:rsidRDefault="00531CCD" w:rsidP="001161DA">
      <w:pPr>
        <w:spacing w:beforeLines="20" w:before="48" w:afterLines="20" w:after="48"/>
        <w:contextualSpacing/>
      </w:pPr>
    </w:p>
    <w:p w14:paraId="3E8C61C0" w14:textId="77777777" w:rsidR="00531CCD" w:rsidRPr="00CE3EA4" w:rsidRDefault="00531CCD" w:rsidP="001161DA">
      <w:pPr>
        <w:pStyle w:val="Heading4"/>
        <w:spacing w:beforeLines="20" w:before="48" w:afterLines="20" w:after="48"/>
        <w:contextualSpacing/>
        <w:rPr>
          <w:rFonts w:ascii="Times New Roman" w:hAnsi="Times New Roman"/>
          <w:i w:val="0"/>
          <w:iCs/>
          <w:caps w:val="0"/>
          <w:sz w:val="24"/>
          <w:szCs w:val="24"/>
        </w:rPr>
      </w:pPr>
      <w:r w:rsidRPr="005E48BD">
        <w:rPr>
          <w:rFonts w:ascii="Times New Roman" w:hAnsi="Times New Roman"/>
          <w:i w:val="0"/>
          <w:iCs/>
          <w:caps w:val="0"/>
          <w:sz w:val="24"/>
          <w:szCs w:val="24"/>
        </w:rPr>
        <w:t>JOURNAL EDITORSHIP:</w:t>
      </w:r>
    </w:p>
    <w:p w14:paraId="16F245B3" w14:textId="37A564DD" w:rsidR="002915B2" w:rsidRDefault="002915B2" w:rsidP="002915B2">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Accounts of Chemical Research</w:t>
      </w:r>
      <w:r>
        <w:t>, 2017-present.</w:t>
      </w:r>
    </w:p>
    <w:p w14:paraId="12D04E12" w14:textId="230C0527" w:rsidR="0065156C" w:rsidRDefault="0065156C" w:rsidP="0065156C">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Journal of American Chemical Society</w:t>
      </w:r>
      <w:r>
        <w:t>, 2015-present.</w:t>
      </w:r>
      <w:r w:rsidRPr="001275BF">
        <w:t xml:space="preserve"> </w:t>
      </w:r>
    </w:p>
    <w:p w14:paraId="30EF6449" w14:textId="3C4DA7BA" w:rsidR="0065156C" w:rsidRDefault="0065156C" w:rsidP="0065156C">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Macromolecules</w:t>
      </w:r>
      <w:r w:rsidR="002D7EEE">
        <w:t>, 2015-2017</w:t>
      </w:r>
      <w:r>
        <w:t>.</w:t>
      </w:r>
    </w:p>
    <w:p w14:paraId="6415BC8D" w14:textId="4FE9ED05" w:rsidR="0065156C" w:rsidRDefault="0065156C" w:rsidP="0065156C">
      <w:pPr>
        <w:pStyle w:val="ListParagraph"/>
        <w:numPr>
          <w:ilvl w:val="0"/>
          <w:numId w:val="1"/>
        </w:numPr>
      </w:pPr>
      <w:r w:rsidRPr="00B30C6E">
        <w:rPr>
          <w:rFonts w:ascii="Times New Roman" w:hAnsi="Times New Roman"/>
          <w:szCs w:val="24"/>
        </w:rPr>
        <w:t>Member, International Editorial Advisory Board</w:t>
      </w:r>
      <w:r>
        <w:t>,</w:t>
      </w:r>
      <w:r w:rsidRPr="001275BF">
        <w:t xml:space="preserve"> </w:t>
      </w:r>
      <w:r w:rsidRPr="00B30C6E">
        <w:rPr>
          <w:b/>
        </w:rPr>
        <w:t>ACS Macro Letters</w:t>
      </w:r>
      <w:r w:rsidR="002D7EEE">
        <w:t>, 2015-2017</w:t>
      </w:r>
      <w:r>
        <w:t>.</w:t>
      </w:r>
    </w:p>
    <w:p w14:paraId="3CB350BB" w14:textId="576456F4" w:rsidR="0026049E" w:rsidRDefault="0026049E" w:rsidP="0026049E">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Advanced Electronic Materials</w:t>
      </w:r>
      <w:r>
        <w:t>, 2014-present.</w:t>
      </w:r>
    </w:p>
    <w:p w14:paraId="5500FC7A" w14:textId="60B9AC77" w:rsidR="0026049E" w:rsidRDefault="0026049E" w:rsidP="0026049E">
      <w:pPr>
        <w:pStyle w:val="ListParagraph"/>
        <w:numPr>
          <w:ilvl w:val="0"/>
          <w:numId w:val="1"/>
        </w:numPr>
      </w:pPr>
      <w:r w:rsidRPr="005E48BD">
        <w:rPr>
          <w:rFonts w:ascii="Times New Roman" w:hAnsi="Times New Roman"/>
          <w:szCs w:val="24"/>
        </w:rPr>
        <w:t xml:space="preserve">Member, </w:t>
      </w:r>
      <w:r>
        <w:rPr>
          <w:rFonts w:ascii="Times New Roman" w:hAnsi="Times New Roman"/>
          <w:szCs w:val="24"/>
        </w:rPr>
        <w:t xml:space="preserve">Executive </w:t>
      </w:r>
      <w:r w:rsidRPr="005E48BD">
        <w:rPr>
          <w:rFonts w:ascii="Times New Roman" w:hAnsi="Times New Roman"/>
          <w:szCs w:val="24"/>
        </w:rPr>
        <w:t>Advisory Board</w:t>
      </w:r>
      <w:r>
        <w:t>,</w:t>
      </w:r>
      <w:r w:rsidRPr="001275BF">
        <w:t xml:space="preserve"> </w:t>
      </w:r>
      <w:r>
        <w:rPr>
          <w:b/>
        </w:rPr>
        <w:t>Advanced Science</w:t>
      </w:r>
      <w:r>
        <w:t>, 2014-present.</w:t>
      </w:r>
      <w:r w:rsidRPr="001275BF">
        <w:t xml:space="preserve"> </w:t>
      </w:r>
    </w:p>
    <w:p w14:paraId="0B3737A6" w14:textId="111C3B2B" w:rsidR="00191AD6" w:rsidRDefault="00191AD6" w:rsidP="00191AD6">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Macromolecules</w:t>
      </w:r>
      <w:r>
        <w:t>, 2015-present.</w:t>
      </w:r>
      <w:r w:rsidRPr="001275BF">
        <w:t xml:space="preserve"> </w:t>
      </w:r>
    </w:p>
    <w:p w14:paraId="2A8EE68E" w14:textId="77777777" w:rsidR="001F619E" w:rsidRDefault="001F619E" w:rsidP="001F619E">
      <w:pPr>
        <w:pStyle w:val="ListParagraph"/>
        <w:numPr>
          <w:ilvl w:val="0"/>
          <w:numId w:val="1"/>
        </w:numPr>
      </w:pPr>
      <w:r w:rsidRPr="005E48BD">
        <w:rPr>
          <w:rFonts w:ascii="Times New Roman" w:hAnsi="Times New Roman"/>
          <w:szCs w:val="24"/>
        </w:rPr>
        <w:t>Member, International Editorial Advisory Board</w:t>
      </w:r>
      <w:r>
        <w:t>,</w:t>
      </w:r>
      <w:r w:rsidRPr="001275BF">
        <w:t xml:space="preserve"> </w:t>
      </w:r>
      <w:r>
        <w:rPr>
          <w:b/>
        </w:rPr>
        <w:t>Advanced Materials</w:t>
      </w:r>
      <w:r>
        <w:t>, 2013-present.</w:t>
      </w:r>
      <w:r w:rsidRPr="001275BF">
        <w:t xml:space="preserve"> </w:t>
      </w:r>
    </w:p>
    <w:p w14:paraId="1B4FE093" w14:textId="57180DC0" w:rsidR="002371B1" w:rsidRPr="001275BF" w:rsidRDefault="002371B1" w:rsidP="001F619E">
      <w:pPr>
        <w:pStyle w:val="ListParagraph"/>
        <w:numPr>
          <w:ilvl w:val="0"/>
          <w:numId w:val="1"/>
        </w:numPr>
      </w:pPr>
      <w:r>
        <w:t xml:space="preserve">Member, International Editorial Advisory Board, </w:t>
      </w:r>
      <w:r w:rsidRPr="002371B1">
        <w:rPr>
          <w:b/>
        </w:rPr>
        <w:t>Materials Horizon</w:t>
      </w:r>
      <w:r>
        <w:t>, 2013-present.</w:t>
      </w:r>
    </w:p>
    <w:p w14:paraId="472FAD54" w14:textId="77777777" w:rsidR="00BE2B96" w:rsidRPr="00BE2B96" w:rsidRDefault="001F619E" w:rsidP="00A05229">
      <w:pPr>
        <w:pStyle w:val="ListParagraph"/>
        <w:numPr>
          <w:ilvl w:val="0"/>
          <w:numId w:val="1"/>
        </w:numPr>
      </w:pPr>
      <w:r w:rsidRPr="005E48BD">
        <w:rPr>
          <w:rFonts w:ascii="Times New Roman" w:hAnsi="Times New Roman"/>
          <w:szCs w:val="24"/>
        </w:rPr>
        <w:t>Member, International Editorial Advisory Board</w:t>
      </w:r>
      <w:r w:rsidR="00BE2B96">
        <w:t xml:space="preserve">, </w:t>
      </w:r>
      <w:r w:rsidR="00BE2B96" w:rsidRPr="00BE2B96">
        <w:rPr>
          <w:b/>
        </w:rPr>
        <w:t>Advanced Energy Materials</w:t>
      </w:r>
      <w:r w:rsidR="00BE2B96">
        <w:t>, 2012-present.</w:t>
      </w:r>
    </w:p>
    <w:p w14:paraId="0B193DE5" w14:textId="77777777" w:rsidR="00A05229" w:rsidRPr="001275BF" w:rsidRDefault="0098683A" w:rsidP="00A05229">
      <w:pPr>
        <w:pStyle w:val="ListParagraph"/>
        <w:numPr>
          <w:ilvl w:val="0"/>
          <w:numId w:val="1"/>
        </w:numPr>
      </w:pPr>
      <w:r w:rsidRPr="005E48BD">
        <w:rPr>
          <w:rFonts w:ascii="Times New Roman" w:hAnsi="Times New Roman"/>
          <w:szCs w:val="24"/>
        </w:rPr>
        <w:t>Member, International Editorial Advisory Board</w:t>
      </w:r>
      <w:r w:rsidR="00A05229">
        <w:t>,</w:t>
      </w:r>
      <w:r w:rsidR="00A05229" w:rsidRPr="001275BF">
        <w:t xml:space="preserve"> </w:t>
      </w:r>
      <w:r w:rsidR="00A05229" w:rsidRPr="00A05229">
        <w:rPr>
          <w:b/>
        </w:rPr>
        <w:t>Chemical Communications</w:t>
      </w:r>
      <w:r w:rsidR="00A05229">
        <w:t>, 2012-present.</w:t>
      </w:r>
      <w:r w:rsidR="00A05229" w:rsidRPr="001275BF">
        <w:t xml:space="preserve"> </w:t>
      </w:r>
    </w:p>
    <w:p w14:paraId="62682D84" w14:textId="77777777" w:rsidR="00F00E4E" w:rsidRDefault="00F00E4E" w:rsidP="001161DA">
      <w:pPr>
        <w:numPr>
          <w:ilvl w:val="0"/>
          <w:numId w:val="1"/>
        </w:numPr>
        <w:spacing w:beforeLines="20" w:before="48" w:afterLines="20" w:after="48"/>
        <w:contextualSpacing/>
      </w:pPr>
      <w:r w:rsidRPr="005E48BD">
        <w:t xml:space="preserve">Member, International Editorial Advisory Board, </w:t>
      </w:r>
      <w:r>
        <w:rPr>
          <w:b/>
        </w:rPr>
        <w:t>Nature Asia Materials</w:t>
      </w:r>
      <w:r>
        <w:t>, 2011</w:t>
      </w:r>
      <w:r w:rsidRPr="005E48BD">
        <w:t>-present.</w:t>
      </w:r>
    </w:p>
    <w:p w14:paraId="51A70B0D" w14:textId="77777777" w:rsidR="00D53928" w:rsidRPr="00D53928" w:rsidRDefault="00D53928" w:rsidP="001161DA">
      <w:pPr>
        <w:numPr>
          <w:ilvl w:val="0"/>
          <w:numId w:val="1"/>
        </w:numPr>
        <w:spacing w:beforeLines="20" w:before="48" w:afterLines="20" w:after="48"/>
        <w:contextualSpacing/>
      </w:pPr>
      <w:r w:rsidRPr="005E48BD">
        <w:t xml:space="preserve">Member, International Editorial Advisory Board, </w:t>
      </w:r>
      <w:r>
        <w:rPr>
          <w:b/>
        </w:rPr>
        <w:t>Nanoscale</w:t>
      </w:r>
      <w:r>
        <w:t>, 2012</w:t>
      </w:r>
      <w:r w:rsidRPr="005E48BD">
        <w:t>-present.</w:t>
      </w:r>
    </w:p>
    <w:p w14:paraId="105FD35C" w14:textId="77777777" w:rsidR="00531CCD" w:rsidRPr="005E48BD" w:rsidRDefault="00531CCD" w:rsidP="001161DA">
      <w:pPr>
        <w:numPr>
          <w:ilvl w:val="0"/>
          <w:numId w:val="1"/>
        </w:numPr>
        <w:spacing w:beforeLines="20" w:before="48" w:afterLines="20" w:after="48"/>
        <w:contextualSpacing/>
      </w:pPr>
      <w:r w:rsidRPr="005E48BD">
        <w:t xml:space="preserve">Member, International Editorial Advisory Board, </w:t>
      </w:r>
      <w:r w:rsidRPr="005E48BD">
        <w:rPr>
          <w:b/>
        </w:rPr>
        <w:t>ACS Nano</w:t>
      </w:r>
      <w:r w:rsidRPr="005E48BD">
        <w:t>, 2010-present.</w:t>
      </w:r>
    </w:p>
    <w:p w14:paraId="473C1789" w14:textId="77777777" w:rsidR="00531CCD" w:rsidRPr="005E48BD" w:rsidRDefault="00531CCD" w:rsidP="001161DA">
      <w:pPr>
        <w:numPr>
          <w:ilvl w:val="0"/>
          <w:numId w:val="1"/>
        </w:numPr>
        <w:spacing w:beforeLines="20" w:before="48" w:afterLines="20" w:after="48"/>
        <w:contextualSpacing/>
      </w:pPr>
      <w:r w:rsidRPr="005E48BD">
        <w:lastRenderedPageBreak/>
        <w:t xml:space="preserve">Member, International Editorial Advisory Board, </w:t>
      </w:r>
      <w:r w:rsidRPr="005E48BD">
        <w:rPr>
          <w:b/>
        </w:rPr>
        <w:t>Materials Today</w:t>
      </w:r>
      <w:r w:rsidRPr="005E48BD">
        <w:t>, 2002-present.</w:t>
      </w:r>
    </w:p>
    <w:p w14:paraId="675FB590" w14:textId="77777777" w:rsidR="0098683A" w:rsidRDefault="00531CCD" w:rsidP="001161DA">
      <w:pPr>
        <w:numPr>
          <w:ilvl w:val="0"/>
          <w:numId w:val="1"/>
        </w:numPr>
        <w:spacing w:beforeLines="20" w:before="48" w:afterLines="20" w:after="48"/>
        <w:contextualSpacing/>
      </w:pPr>
      <w:r w:rsidRPr="0098683A">
        <w:t xml:space="preserve">Member, International Editorial Advisory Board, </w:t>
      </w:r>
      <w:r w:rsidRPr="0098683A">
        <w:rPr>
          <w:b/>
        </w:rPr>
        <w:t>Chemistry of Materials</w:t>
      </w:r>
      <w:r w:rsidRPr="0098683A">
        <w:t>, 2006-</w:t>
      </w:r>
      <w:r w:rsidR="000F1114">
        <w:t>2011</w:t>
      </w:r>
      <w:r w:rsidRPr="0098683A">
        <w:t>.</w:t>
      </w:r>
    </w:p>
    <w:p w14:paraId="5DC54A80" w14:textId="77777777" w:rsidR="0098683A" w:rsidRPr="005E48BD" w:rsidRDefault="0098683A" w:rsidP="001161DA">
      <w:pPr>
        <w:numPr>
          <w:ilvl w:val="0"/>
          <w:numId w:val="1"/>
        </w:numPr>
        <w:spacing w:beforeLines="20" w:before="48" w:afterLines="20" w:after="48"/>
        <w:contextualSpacing/>
      </w:pPr>
      <w:r w:rsidRPr="005E48BD">
        <w:t xml:space="preserve">Member, International Editorial Advisory Board, </w:t>
      </w:r>
      <w:r w:rsidRPr="005E48BD">
        <w:rPr>
          <w:b/>
        </w:rPr>
        <w:t>Advanced Functional Materials</w:t>
      </w:r>
      <w:r w:rsidRPr="005E48BD">
        <w:t>, 2001-2005.</w:t>
      </w:r>
    </w:p>
    <w:p w14:paraId="5F856598" w14:textId="09BC442F" w:rsidR="00DF0B15" w:rsidRPr="0098683A" w:rsidRDefault="00DF0B15" w:rsidP="00DF0B15">
      <w:pPr>
        <w:numPr>
          <w:ilvl w:val="0"/>
          <w:numId w:val="1"/>
        </w:numPr>
        <w:spacing w:beforeLines="20" w:before="48" w:afterLines="20" w:after="48"/>
        <w:contextualSpacing/>
      </w:pPr>
      <w:r w:rsidRPr="0098683A">
        <w:t xml:space="preserve">Associate Editor, </w:t>
      </w:r>
      <w:r>
        <w:rPr>
          <w:b/>
        </w:rPr>
        <w:t>Chemical Sciences</w:t>
      </w:r>
      <w:r>
        <w:t>, 2014-</w:t>
      </w:r>
      <w:r w:rsidR="004E2F42">
        <w:t>2016</w:t>
      </w:r>
      <w:r w:rsidRPr="0098683A">
        <w:t>.</w:t>
      </w:r>
    </w:p>
    <w:p w14:paraId="74C7EDA2" w14:textId="77777777" w:rsidR="003F2536" w:rsidRPr="0098683A" w:rsidRDefault="003F2536" w:rsidP="001161DA">
      <w:pPr>
        <w:numPr>
          <w:ilvl w:val="0"/>
          <w:numId w:val="1"/>
        </w:numPr>
        <w:spacing w:beforeLines="20" w:before="48" w:afterLines="20" w:after="48"/>
        <w:contextualSpacing/>
      </w:pPr>
      <w:r w:rsidRPr="0098683A">
        <w:t xml:space="preserve">Associate Editor, </w:t>
      </w:r>
      <w:r w:rsidRPr="0098683A">
        <w:rPr>
          <w:b/>
        </w:rPr>
        <w:t>Synthetic Metals</w:t>
      </w:r>
      <w:r w:rsidRPr="0098683A">
        <w:t>, 2009-2011.</w:t>
      </w:r>
    </w:p>
    <w:p w14:paraId="34F45797" w14:textId="77777777" w:rsidR="003F2536" w:rsidRDefault="003F2536" w:rsidP="001161DA">
      <w:pPr>
        <w:numPr>
          <w:ilvl w:val="0"/>
          <w:numId w:val="1"/>
        </w:numPr>
        <w:spacing w:beforeLines="20" w:before="48" w:afterLines="20" w:after="48"/>
        <w:contextualSpacing/>
      </w:pPr>
      <w:r w:rsidRPr="005E48BD">
        <w:t xml:space="preserve">Associate Editor, </w:t>
      </w:r>
      <w:r w:rsidRPr="005E48BD">
        <w:rPr>
          <w:b/>
        </w:rPr>
        <w:t>Polymer Reviews</w:t>
      </w:r>
      <w:r w:rsidRPr="005E48BD">
        <w:t>, 2004-2008. </w:t>
      </w:r>
    </w:p>
    <w:p w14:paraId="1CD0F986" w14:textId="77777777" w:rsidR="00531CCD" w:rsidRPr="005E48BD" w:rsidRDefault="00531CCD" w:rsidP="001161DA">
      <w:pPr>
        <w:numPr>
          <w:ilvl w:val="0"/>
          <w:numId w:val="1"/>
        </w:numPr>
        <w:spacing w:beforeLines="20" w:before="48" w:afterLines="20" w:after="48"/>
        <w:contextualSpacing/>
      </w:pPr>
      <w:r w:rsidRPr="005E48BD">
        <w:t>Editor, Book on “Organic Thin Film Transistors”, CRC Press, Jason Locklin, co-editor, to appear April 2007.</w:t>
      </w:r>
    </w:p>
    <w:p w14:paraId="18014FF7" w14:textId="77777777" w:rsidR="00531CCD" w:rsidRPr="005E48BD" w:rsidRDefault="00531CCD" w:rsidP="001161DA">
      <w:pPr>
        <w:numPr>
          <w:ilvl w:val="0"/>
          <w:numId w:val="1"/>
        </w:numPr>
        <w:spacing w:beforeLines="20" w:before="48" w:afterLines="20" w:after="48"/>
        <w:contextualSpacing/>
      </w:pPr>
      <w:r w:rsidRPr="005E48BD">
        <w:t>Guest Editor, Synthetic Metals, Proceedings of the EMRS 1999 Spring Meeting, Symposium on “Molecular Photonics at the Interface of Physics, Chemistry and Biology”. Co-edit with I. Ledoux.</w:t>
      </w:r>
    </w:p>
    <w:p w14:paraId="056578BF" w14:textId="77777777" w:rsidR="00531CCD" w:rsidRPr="005E48BD" w:rsidRDefault="00531CCD" w:rsidP="001161DA">
      <w:pPr>
        <w:numPr>
          <w:ilvl w:val="0"/>
          <w:numId w:val="1"/>
        </w:numPr>
        <w:spacing w:beforeLines="20" w:before="48" w:afterLines="20" w:after="48"/>
        <w:contextualSpacing/>
      </w:pPr>
      <w:r w:rsidRPr="005E48BD">
        <w:t>Editor, MRS Symposium Proceedings Volume 598 on “Electrical, Optical, and Magnetic Properties of Organic Solid-State Materials V”.  Co-edit with A. Jen, J. Perry, J. Reynolds, and S. Ermer.</w:t>
      </w:r>
    </w:p>
    <w:p w14:paraId="20D5EBD7" w14:textId="77777777" w:rsidR="00531CCD" w:rsidRPr="005E48BD" w:rsidRDefault="00531CCD" w:rsidP="001161DA">
      <w:pPr>
        <w:numPr>
          <w:ilvl w:val="0"/>
          <w:numId w:val="1"/>
        </w:numPr>
        <w:spacing w:beforeLines="20" w:before="48" w:afterLines="20" w:after="48"/>
        <w:contextualSpacing/>
      </w:pPr>
      <w:r w:rsidRPr="005E48BD">
        <w:t>Guest Editor, Synthetic Metals, Proceeding of the EMRS 2000 Spring Meeting, Symposium on “Molecular Photonics</w:t>
      </w:r>
      <w:r w:rsidR="00B21CDA">
        <w:t xml:space="preserve">: From Macroscopic </w:t>
      </w:r>
      <w:r w:rsidRPr="005E48BD">
        <w:t>to Nanoscopic Applications”.  Co-edit with I. Ledoux and J. Zyss.</w:t>
      </w:r>
    </w:p>
    <w:p w14:paraId="49C55047" w14:textId="77777777" w:rsidR="00A319E9" w:rsidRPr="00CE3EA4" w:rsidRDefault="00531CCD" w:rsidP="001161DA">
      <w:pPr>
        <w:numPr>
          <w:ilvl w:val="0"/>
          <w:numId w:val="1"/>
        </w:numPr>
        <w:spacing w:beforeLines="20" w:before="48" w:afterLines="20" w:after="48"/>
        <w:contextualSpacing/>
        <w:rPr>
          <w:caps/>
        </w:rPr>
      </w:pPr>
      <w:r w:rsidRPr="005E48BD">
        <w:t>Guest Editor, special issue on “Electroactive Polymers”, MRS Bulletin, July 2002 Issue.  Co-Edit with A. Holmes and V. Bulovic.</w:t>
      </w:r>
      <w:r w:rsidRPr="005E48BD">
        <w:tab/>
      </w:r>
    </w:p>
    <w:p w14:paraId="31A57DF9" w14:textId="77777777" w:rsidR="00A319E9" w:rsidRDefault="00A319E9" w:rsidP="001161DA">
      <w:pPr>
        <w:spacing w:beforeLines="20" w:before="48" w:afterLines="20" w:after="48"/>
        <w:ind w:left="360"/>
        <w:contextualSpacing/>
        <w:rPr>
          <w:b/>
          <w:iCs/>
        </w:rPr>
      </w:pPr>
    </w:p>
    <w:p w14:paraId="34DE8C8E" w14:textId="77777777" w:rsidR="00CE3EA4" w:rsidRDefault="00CE3EA4" w:rsidP="001161DA">
      <w:pPr>
        <w:spacing w:beforeLines="20" w:before="48" w:afterLines="20" w:after="48"/>
        <w:ind w:left="360"/>
        <w:contextualSpacing/>
        <w:rPr>
          <w:b/>
          <w:iCs/>
        </w:rPr>
      </w:pPr>
      <w:r>
        <w:rPr>
          <w:b/>
          <w:iCs/>
        </w:rPr>
        <w:t>EDITORIAL REVIEWER</w:t>
      </w:r>
    </w:p>
    <w:p w14:paraId="58C2E7EB" w14:textId="77777777" w:rsidR="00CE3EA4" w:rsidRDefault="00531CCD" w:rsidP="001161DA">
      <w:pPr>
        <w:spacing w:beforeLines="20" w:before="48" w:afterLines="20" w:after="48"/>
        <w:ind w:left="360" w:firstLine="360"/>
        <w:contextualSpacing/>
      </w:pPr>
      <w:r w:rsidRPr="005E48BD">
        <w:rPr>
          <w:bCs/>
        </w:rPr>
        <w:t>Served as reviewer for the following journals:</w:t>
      </w:r>
      <w:r w:rsidRPr="005E48BD">
        <w:t xml:space="preserve"> </w:t>
      </w:r>
    </w:p>
    <w:p w14:paraId="48481563" w14:textId="6E1448F2" w:rsidR="00531CCD" w:rsidRPr="00CE3EA4" w:rsidRDefault="00531CCD" w:rsidP="001161DA">
      <w:pPr>
        <w:spacing w:beforeLines="20" w:before="48" w:afterLines="20" w:after="48"/>
        <w:ind w:left="720"/>
        <w:contextualSpacing/>
        <w:rPr>
          <w:b/>
          <w:caps/>
        </w:rPr>
      </w:pPr>
      <w:r w:rsidRPr="005E48BD">
        <w:rPr>
          <w:i/>
          <w:iCs/>
        </w:rPr>
        <w:t xml:space="preserve">Science, Nature, Nature Materials, </w:t>
      </w:r>
      <w:r w:rsidR="0098683A">
        <w:rPr>
          <w:i/>
          <w:iCs/>
        </w:rPr>
        <w:t xml:space="preserve">Nature Photonics, </w:t>
      </w:r>
      <w:r w:rsidRPr="005E48BD">
        <w:rPr>
          <w:i/>
          <w:iCs/>
        </w:rPr>
        <w:t xml:space="preserve">Nature </w:t>
      </w:r>
      <w:r w:rsidRPr="0098683A">
        <w:rPr>
          <w:i/>
          <w:iCs/>
        </w:rPr>
        <w:t>Nanotechnology,</w:t>
      </w:r>
      <w:r w:rsidR="00D53928" w:rsidRPr="0098683A">
        <w:rPr>
          <w:i/>
          <w:iCs/>
        </w:rPr>
        <w:t xml:space="preserve"> Nature Chemistry,</w:t>
      </w:r>
      <w:r w:rsidRPr="0098683A">
        <w:rPr>
          <w:i/>
          <w:iCs/>
        </w:rPr>
        <w:t xml:space="preserve"> </w:t>
      </w:r>
      <w:r w:rsidR="004842A8" w:rsidRPr="0098683A">
        <w:rPr>
          <w:i/>
          <w:iCs/>
        </w:rPr>
        <w:t>Nature Communications,</w:t>
      </w:r>
      <w:r w:rsidR="00D53928" w:rsidRPr="0098683A">
        <w:rPr>
          <w:i/>
          <w:iCs/>
        </w:rPr>
        <w:t xml:space="preserve"> Asian Nature Materials,</w:t>
      </w:r>
      <w:r w:rsidR="004842A8" w:rsidRPr="0098683A">
        <w:rPr>
          <w:i/>
          <w:iCs/>
        </w:rPr>
        <w:t xml:space="preserve"> </w:t>
      </w:r>
      <w:r w:rsidR="002D7EEE">
        <w:rPr>
          <w:i/>
          <w:iCs/>
        </w:rPr>
        <w:t xml:space="preserve">Nature Electronics, Nature Biotechnology, Nature Biomedical Engineering, Science Advance, Science Robotics, </w:t>
      </w:r>
      <w:r w:rsidRPr="0098683A">
        <w:rPr>
          <w:i/>
          <w:iCs/>
        </w:rPr>
        <w:t>PNAS, Journal of the American</w:t>
      </w:r>
      <w:r w:rsidRPr="005E48BD">
        <w:rPr>
          <w:i/>
          <w:iCs/>
        </w:rPr>
        <w:t xml:space="preserve"> Chemical Society, Nanoletters, Chemistry of Materials, Macromolecules, Advanced Materials, Advanced Functional Materials,</w:t>
      </w:r>
      <w:r w:rsidR="002D7EEE">
        <w:rPr>
          <w:i/>
          <w:iCs/>
        </w:rPr>
        <w:t xml:space="preserve"> Advanced Electronic Materials, Advanced Science, ACS Central Science,</w:t>
      </w:r>
      <w:r w:rsidRPr="005E48BD">
        <w:rPr>
          <w:i/>
          <w:iCs/>
        </w:rPr>
        <w:t xml:space="preserve"> ACS Nano, Angewandte Chemie International Edition, Applied Physics Letters, </w:t>
      </w:r>
      <w:r w:rsidR="002D7EEE">
        <w:rPr>
          <w:i/>
          <w:iCs/>
        </w:rPr>
        <w:t xml:space="preserve">Journal of American Chemical Society, </w:t>
      </w:r>
      <w:r w:rsidRPr="005E48BD">
        <w:rPr>
          <w:i/>
          <w:iCs/>
        </w:rPr>
        <w:t>Journal of Applied Physics, Journal of Physical Chemistry, Journal of Polymer Science: A. Polymer Chemistry, Organic Electronics, Polymer, Synthetic Metals, Small, Langmuir</w:t>
      </w:r>
      <w:r w:rsidRPr="005E48BD">
        <w:t xml:space="preserve">. </w:t>
      </w:r>
    </w:p>
    <w:p w14:paraId="106949D7" w14:textId="77777777" w:rsidR="00CE3EA4" w:rsidRDefault="00CE3EA4" w:rsidP="001161DA">
      <w:pPr>
        <w:pStyle w:val="Heading4"/>
        <w:spacing w:beforeLines="20" w:before="48" w:afterLines="20" w:after="48"/>
        <w:contextualSpacing/>
        <w:rPr>
          <w:rFonts w:ascii="Times New Roman" w:hAnsi="Times New Roman"/>
          <w:i w:val="0"/>
          <w:iCs/>
          <w:caps w:val="0"/>
          <w:sz w:val="24"/>
          <w:szCs w:val="24"/>
        </w:rPr>
      </w:pPr>
    </w:p>
    <w:p w14:paraId="32426C89" w14:textId="77777777" w:rsidR="00CE3EA4" w:rsidRDefault="00CE3EA4" w:rsidP="001161DA">
      <w:pPr>
        <w:pStyle w:val="Heading4"/>
        <w:spacing w:beforeLines="20" w:before="48" w:afterLines="20" w:after="48"/>
        <w:contextualSpacing/>
        <w:rPr>
          <w:rFonts w:ascii="Times New Roman" w:hAnsi="Times New Roman"/>
          <w:i w:val="0"/>
          <w:iCs/>
          <w:caps w:val="0"/>
          <w:sz w:val="24"/>
          <w:szCs w:val="24"/>
        </w:rPr>
      </w:pPr>
    </w:p>
    <w:p w14:paraId="394A9CC9" w14:textId="77777777" w:rsidR="00531CCD" w:rsidRPr="00CE3EA4" w:rsidRDefault="00531CCD" w:rsidP="001161DA">
      <w:pPr>
        <w:pStyle w:val="Heading4"/>
        <w:spacing w:beforeLines="20" w:before="48" w:afterLines="20" w:after="48"/>
        <w:contextualSpacing/>
        <w:rPr>
          <w:rFonts w:ascii="Times New Roman" w:hAnsi="Times New Roman"/>
          <w:i w:val="0"/>
          <w:iCs/>
          <w:caps w:val="0"/>
          <w:sz w:val="24"/>
          <w:szCs w:val="24"/>
        </w:rPr>
      </w:pPr>
      <w:r w:rsidRPr="005E48BD">
        <w:rPr>
          <w:rFonts w:ascii="Times New Roman" w:hAnsi="Times New Roman"/>
          <w:i w:val="0"/>
          <w:iCs/>
          <w:caps w:val="0"/>
          <w:sz w:val="24"/>
          <w:szCs w:val="24"/>
        </w:rPr>
        <w:t>PROPOSAL/PROGRAM REVIEWER:</w:t>
      </w:r>
    </w:p>
    <w:p w14:paraId="7E6D9CC3" w14:textId="77777777" w:rsidR="00531CCD" w:rsidRPr="005E48BD" w:rsidRDefault="00531CCD" w:rsidP="001161DA">
      <w:pPr>
        <w:numPr>
          <w:ilvl w:val="0"/>
          <w:numId w:val="4"/>
        </w:numPr>
        <w:spacing w:beforeLines="20" w:before="48" w:afterLines="20" w:after="48"/>
        <w:contextualSpacing/>
      </w:pPr>
      <w:r w:rsidRPr="005E48BD">
        <w:t xml:space="preserve">National Science Foundation (Division of Materials Research: Polymer Program, Solid State Chemistry &amp; Electronic Materials, Division of Chemistry).  </w:t>
      </w:r>
    </w:p>
    <w:p w14:paraId="4E23EB8F" w14:textId="77777777" w:rsidR="00531CCD" w:rsidRPr="005E48BD" w:rsidRDefault="00531CCD" w:rsidP="001161DA">
      <w:pPr>
        <w:numPr>
          <w:ilvl w:val="0"/>
          <w:numId w:val="4"/>
        </w:numPr>
        <w:spacing w:beforeLines="20" w:before="48" w:afterLines="20" w:after="48"/>
        <w:contextualSpacing/>
      </w:pPr>
      <w:r w:rsidRPr="005E48BD">
        <w:t xml:space="preserve">National Research Council of Canada. </w:t>
      </w:r>
    </w:p>
    <w:p w14:paraId="5310BD91" w14:textId="77777777" w:rsidR="00531CCD" w:rsidRPr="005E48BD" w:rsidRDefault="00531CCD" w:rsidP="001161DA">
      <w:pPr>
        <w:numPr>
          <w:ilvl w:val="0"/>
          <w:numId w:val="4"/>
        </w:numPr>
        <w:spacing w:beforeLines="20" w:before="48" w:afterLines="20" w:after="48"/>
        <w:contextualSpacing/>
      </w:pPr>
      <w:r w:rsidRPr="005E48BD">
        <w:t xml:space="preserve">Research Grants Council of Hong Kong. </w:t>
      </w:r>
    </w:p>
    <w:p w14:paraId="44453DBD" w14:textId="77777777" w:rsidR="00531CCD" w:rsidRPr="005E48BD" w:rsidRDefault="00531CCD" w:rsidP="001161DA">
      <w:pPr>
        <w:numPr>
          <w:ilvl w:val="0"/>
          <w:numId w:val="4"/>
        </w:numPr>
        <w:spacing w:beforeLines="20" w:before="48" w:afterLines="20" w:after="48"/>
        <w:contextualSpacing/>
      </w:pPr>
      <w:r w:rsidRPr="005E48BD">
        <w:t xml:space="preserve">National Research Council of Taiwan. </w:t>
      </w:r>
    </w:p>
    <w:p w14:paraId="2F5E623D" w14:textId="77777777" w:rsidR="00531CCD" w:rsidRPr="005E48BD" w:rsidRDefault="00531CCD" w:rsidP="001161DA">
      <w:pPr>
        <w:numPr>
          <w:ilvl w:val="0"/>
          <w:numId w:val="4"/>
        </w:numPr>
        <w:spacing w:beforeLines="20" w:before="48" w:afterLines="20" w:after="48"/>
        <w:contextualSpacing/>
      </w:pPr>
      <w:r w:rsidRPr="005E48BD">
        <w:t xml:space="preserve">American Chemical Society (ACS) Petroleum Research Fund. </w:t>
      </w:r>
    </w:p>
    <w:p w14:paraId="52EB8B30" w14:textId="77777777" w:rsidR="00531CCD" w:rsidRPr="005E48BD" w:rsidRDefault="00531CCD" w:rsidP="001161DA">
      <w:pPr>
        <w:numPr>
          <w:ilvl w:val="0"/>
          <w:numId w:val="4"/>
        </w:numPr>
        <w:spacing w:beforeLines="20" w:before="48" w:afterLines="20" w:after="48"/>
        <w:contextualSpacing/>
      </w:pPr>
      <w:r w:rsidRPr="005E48BD">
        <w:t xml:space="preserve">Panel member, Polymers review panel for the Faculty Early Career Development (CAREER) Program by National Science Foundation (NSF), October 2004. </w:t>
      </w:r>
    </w:p>
    <w:p w14:paraId="31477FCA" w14:textId="77777777" w:rsidR="00531CCD" w:rsidRPr="005E48BD" w:rsidRDefault="00531CCD" w:rsidP="001161DA">
      <w:pPr>
        <w:numPr>
          <w:ilvl w:val="0"/>
          <w:numId w:val="4"/>
        </w:numPr>
        <w:spacing w:beforeLines="20" w:before="48" w:afterLines="20" w:after="48"/>
        <w:contextualSpacing/>
      </w:pPr>
      <w:r w:rsidRPr="005E48BD">
        <w:t xml:space="preserve">Panel member, Polymers review panel for the Faculty Early Career Development (CAREER) Program by National Science Foundation (NSF), October 2002. </w:t>
      </w:r>
    </w:p>
    <w:p w14:paraId="1EFE2993" w14:textId="77777777" w:rsidR="00531CCD" w:rsidRPr="005E48BD" w:rsidRDefault="00531CCD" w:rsidP="001161DA">
      <w:pPr>
        <w:numPr>
          <w:ilvl w:val="0"/>
          <w:numId w:val="4"/>
        </w:numPr>
        <w:spacing w:beforeLines="20" w:before="48" w:afterLines="20" w:after="48"/>
        <w:contextualSpacing/>
      </w:pPr>
      <w:r w:rsidRPr="005E48BD">
        <w:lastRenderedPageBreak/>
        <w:t>Reverse Site Panel member, Nanoscale Science and Engineering Centers (NSEC) by National Science Foundation (NSF), May 2001.</w:t>
      </w:r>
    </w:p>
    <w:p w14:paraId="178DA0EE" w14:textId="77777777" w:rsidR="00531CCD" w:rsidRPr="005E48BD" w:rsidRDefault="00531CCD" w:rsidP="001161DA">
      <w:pPr>
        <w:numPr>
          <w:ilvl w:val="0"/>
          <w:numId w:val="4"/>
        </w:numPr>
        <w:spacing w:beforeLines="20" w:before="48" w:afterLines="20" w:after="48"/>
        <w:contextualSpacing/>
      </w:pPr>
      <w:r w:rsidRPr="005E48BD">
        <w:t>Panel member, site visit,</w:t>
      </w:r>
      <w:r w:rsidRPr="005E48BD">
        <w:rPr>
          <w:b/>
        </w:rPr>
        <w:t xml:space="preserve"> </w:t>
      </w:r>
      <w:r w:rsidRPr="005E48BD">
        <w:t>Material Research Science and Engineering Centers (MRSEC) funded by National Science Foundation (NSF) in MIT, October 2000.</w:t>
      </w:r>
    </w:p>
    <w:p w14:paraId="2F638A9A" w14:textId="77777777" w:rsidR="00531CCD" w:rsidRPr="005E48BD" w:rsidRDefault="00531CCD" w:rsidP="001161DA">
      <w:pPr>
        <w:numPr>
          <w:ilvl w:val="0"/>
          <w:numId w:val="4"/>
        </w:numPr>
        <w:spacing w:beforeLines="20" w:before="48" w:afterLines="20" w:after="48"/>
        <w:contextualSpacing/>
      </w:pPr>
      <w:r w:rsidRPr="005E48BD">
        <w:t>Panel member, Material Research Science and Engineering Centers (MRSEC) by National Science Foundation (NSF), 1999.</w:t>
      </w:r>
    </w:p>
    <w:p w14:paraId="18C8FC02" w14:textId="77777777" w:rsidR="00A319E9" w:rsidRPr="00CE3EA4" w:rsidRDefault="00531CCD" w:rsidP="001161DA">
      <w:pPr>
        <w:numPr>
          <w:ilvl w:val="0"/>
          <w:numId w:val="4"/>
        </w:numPr>
        <w:spacing w:beforeLines="20" w:before="48" w:afterLines="20" w:after="48"/>
        <w:contextualSpacing/>
      </w:pPr>
      <w:r w:rsidRPr="005E48BD">
        <w:t>Panel member, Material Research Science and Engineering Centers (MRSEC) by National Science Foundation (NSF), 1997.</w:t>
      </w:r>
    </w:p>
    <w:p w14:paraId="717885D5" w14:textId="77777777" w:rsidR="00A319E9" w:rsidRDefault="00A319E9" w:rsidP="001161DA">
      <w:pPr>
        <w:pStyle w:val="Heading5"/>
        <w:spacing w:beforeLines="20" w:before="48" w:afterLines="20" w:after="48"/>
        <w:contextualSpacing/>
        <w:rPr>
          <w:rFonts w:ascii="Times New Roman" w:hAnsi="Times New Roman"/>
          <w:b w:val="0"/>
          <w:sz w:val="24"/>
          <w:szCs w:val="24"/>
        </w:rPr>
      </w:pPr>
    </w:p>
    <w:p w14:paraId="37B3238E" w14:textId="77777777" w:rsidR="00531CCD" w:rsidRPr="00CE3EA4" w:rsidRDefault="00531CCD" w:rsidP="001161DA">
      <w:pPr>
        <w:pStyle w:val="Heading5"/>
        <w:spacing w:beforeLines="20" w:before="48" w:afterLines="20" w:after="48"/>
        <w:contextualSpacing/>
        <w:rPr>
          <w:rFonts w:ascii="Times New Roman" w:hAnsi="Times New Roman"/>
          <w:iCs/>
          <w:sz w:val="24"/>
          <w:szCs w:val="24"/>
        </w:rPr>
      </w:pPr>
      <w:r w:rsidRPr="005E48BD">
        <w:rPr>
          <w:rFonts w:ascii="Times New Roman" w:hAnsi="Times New Roman"/>
          <w:iCs/>
          <w:sz w:val="24"/>
          <w:szCs w:val="24"/>
        </w:rPr>
        <w:t>PROFESSIONAL AFFILIATIONS:</w:t>
      </w:r>
      <w:r w:rsidRPr="005E48BD">
        <w:rPr>
          <w:rFonts w:ascii="Times New Roman" w:hAnsi="Times New Roman"/>
          <w:iCs/>
          <w:sz w:val="24"/>
          <w:szCs w:val="24"/>
        </w:rPr>
        <w:tab/>
      </w:r>
      <w:r w:rsidRPr="005E48BD">
        <w:rPr>
          <w:rFonts w:ascii="Times New Roman" w:hAnsi="Times New Roman"/>
          <w:iCs/>
          <w:sz w:val="24"/>
          <w:szCs w:val="24"/>
        </w:rPr>
        <w:tab/>
      </w:r>
    </w:p>
    <w:p w14:paraId="6E67DD11" w14:textId="77777777" w:rsidR="00531CCD" w:rsidRPr="005E48BD" w:rsidRDefault="00531CCD" w:rsidP="001161DA">
      <w:pPr>
        <w:numPr>
          <w:ilvl w:val="0"/>
          <w:numId w:val="9"/>
        </w:numPr>
        <w:tabs>
          <w:tab w:val="clear" w:pos="1080"/>
          <w:tab w:val="left" w:pos="360"/>
          <w:tab w:val="num" w:pos="720"/>
        </w:tabs>
        <w:spacing w:beforeLines="20" w:before="48" w:afterLines="20" w:after="48"/>
        <w:ind w:hanging="720"/>
        <w:contextualSpacing/>
      </w:pPr>
      <w:r w:rsidRPr="005E48BD">
        <w:t>American Chemical Society</w:t>
      </w:r>
    </w:p>
    <w:p w14:paraId="2198D741" w14:textId="77777777" w:rsidR="00531CCD" w:rsidRPr="005E48BD" w:rsidRDefault="00531CCD" w:rsidP="001161DA">
      <w:pPr>
        <w:numPr>
          <w:ilvl w:val="0"/>
          <w:numId w:val="9"/>
        </w:numPr>
        <w:tabs>
          <w:tab w:val="clear" w:pos="1080"/>
          <w:tab w:val="left" w:pos="360"/>
          <w:tab w:val="num" w:pos="720"/>
        </w:tabs>
        <w:spacing w:beforeLines="20" w:before="48" w:afterLines="20" w:after="48"/>
        <w:ind w:hanging="720"/>
        <w:contextualSpacing/>
      </w:pPr>
      <w:r w:rsidRPr="005E48BD">
        <w:t xml:space="preserve">Materials Research Society  </w:t>
      </w:r>
    </w:p>
    <w:p w14:paraId="7F8698AC" w14:textId="77777777" w:rsidR="00531CCD" w:rsidRPr="005E48BD" w:rsidRDefault="00531CCD" w:rsidP="001161DA">
      <w:pPr>
        <w:numPr>
          <w:ilvl w:val="0"/>
          <w:numId w:val="9"/>
        </w:numPr>
        <w:tabs>
          <w:tab w:val="clear" w:pos="1080"/>
          <w:tab w:val="left" w:pos="360"/>
          <w:tab w:val="num" w:pos="720"/>
        </w:tabs>
        <w:spacing w:beforeLines="20" w:before="48" w:afterLines="20" w:after="48"/>
        <w:ind w:hanging="720"/>
        <w:contextualSpacing/>
      </w:pPr>
      <w:r w:rsidRPr="005E48BD">
        <w:t>Society of Photo-optical Instrumentation Engineers</w:t>
      </w:r>
    </w:p>
    <w:p w14:paraId="699C0A4C" w14:textId="77777777" w:rsidR="00531CCD" w:rsidRPr="005E48BD" w:rsidRDefault="00531CCD" w:rsidP="001161DA">
      <w:pPr>
        <w:numPr>
          <w:ilvl w:val="0"/>
          <w:numId w:val="9"/>
        </w:numPr>
        <w:tabs>
          <w:tab w:val="clear" w:pos="1080"/>
          <w:tab w:val="left" w:pos="360"/>
          <w:tab w:val="num" w:pos="720"/>
        </w:tabs>
        <w:spacing w:beforeLines="20" w:before="48" w:afterLines="20" w:after="48"/>
        <w:ind w:hanging="720"/>
        <w:contextualSpacing/>
      </w:pPr>
      <w:r w:rsidRPr="005E48BD">
        <w:t>American Association for the Advancement of Science</w:t>
      </w:r>
    </w:p>
    <w:p w14:paraId="224403B7" w14:textId="77777777" w:rsidR="00CE3EA4" w:rsidRPr="00CE3EA4" w:rsidRDefault="00531CCD" w:rsidP="001161DA">
      <w:pPr>
        <w:numPr>
          <w:ilvl w:val="0"/>
          <w:numId w:val="9"/>
        </w:numPr>
        <w:tabs>
          <w:tab w:val="clear" w:pos="1080"/>
          <w:tab w:val="left" w:pos="360"/>
          <w:tab w:val="num" w:pos="720"/>
        </w:tabs>
        <w:spacing w:beforeLines="20" w:before="48" w:afterLines="20" w:after="48"/>
        <w:ind w:hanging="720"/>
        <w:contextualSpacing/>
      </w:pPr>
      <w:r w:rsidRPr="005E48BD">
        <w:t>American Institute of Chemical Engineers</w:t>
      </w:r>
    </w:p>
    <w:p w14:paraId="264F51DB" w14:textId="77777777" w:rsidR="00531CCD" w:rsidRPr="005E48BD" w:rsidRDefault="00531CCD" w:rsidP="001161DA">
      <w:pPr>
        <w:pStyle w:val="Heading5"/>
        <w:spacing w:beforeLines="20" w:before="48" w:afterLines="20" w:after="48"/>
        <w:contextualSpacing/>
        <w:rPr>
          <w:rFonts w:ascii="Times New Roman" w:hAnsi="Times New Roman"/>
          <w:caps/>
          <w:sz w:val="24"/>
          <w:szCs w:val="24"/>
        </w:rPr>
      </w:pPr>
    </w:p>
    <w:p w14:paraId="4C04183F" w14:textId="77777777" w:rsidR="00531CCD" w:rsidRPr="00CE3EA4" w:rsidRDefault="00531CCD" w:rsidP="001161DA">
      <w:pPr>
        <w:pStyle w:val="Heading5"/>
        <w:spacing w:beforeLines="20" w:before="48" w:afterLines="20" w:after="48"/>
        <w:contextualSpacing/>
        <w:jc w:val="both"/>
        <w:rPr>
          <w:rFonts w:ascii="Times New Roman" w:hAnsi="Times New Roman"/>
          <w:caps/>
          <w:sz w:val="24"/>
          <w:szCs w:val="24"/>
        </w:rPr>
      </w:pPr>
      <w:r w:rsidRPr="005E48BD">
        <w:rPr>
          <w:rFonts w:ascii="Times New Roman" w:hAnsi="Times New Roman"/>
          <w:caps/>
          <w:sz w:val="24"/>
          <w:szCs w:val="24"/>
        </w:rPr>
        <w:t>PRESENTATIONS:</w:t>
      </w:r>
    </w:p>
    <w:p w14:paraId="542312FC" w14:textId="77777777" w:rsidR="00531CCD" w:rsidRPr="0098683A" w:rsidRDefault="00531CCD" w:rsidP="001161DA">
      <w:pPr>
        <w:pStyle w:val="Heading4"/>
        <w:spacing w:beforeLines="20" w:before="48" w:afterLines="20" w:after="48"/>
        <w:ind w:left="360"/>
        <w:contextualSpacing/>
        <w:rPr>
          <w:rFonts w:ascii="Times New Roman" w:hAnsi="Times New Roman"/>
          <w:i w:val="0"/>
          <w:iCs/>
          <w:caps w:val="0"/>
          <w:sz w:val="24"/>
          <w:szCs w:val="24"/>
        </w:rPr>
      </w:pPr>
      <w:r w:rsidRPr="0098683A">
        <w:rPr>
          <w:rFonts w:ascii="Times New Roman" w:hAnsi="Times New Roman"/>
          <w:i w:val="0"/>
          <w:iCs/>
          <w:caps w:val="0"/>
          <w:sz w:val="24"/>
          <w:szCs w:val="24"/>
        </w:rPr>
        <w:t>(A) Invited Research Lectures:</w:t>
      </w:r>
    </w:p>
    <w:p w14:paraId="609C2F2D" w14:textId="77777777" w:rsidR="00531CCD" w:rsidRPr="0098683A" w:rsidRDefault="00531CCD" w:rsidP="001161DA">
      <w:pPr>
        <w:numPr>
          <w:ilvl w:val="0"/>
          <w:numId w:val="5"/>
        </w:numPr>
        <w:spacing w:beforeLines="20" w:before="48" w:afterLines="20" w:after="48"/>
        <w:contextualSpacing/>
      </w:pPr>
      <w:r w:rsidRPr="0098683A">
        <w:t>National Tsiao Tung Un</w:t>
      </w:r>
      <w:r w:rsidR="009F5F3C" w:rsidRPr="0098683A">
        <w:t>iversity, Taiwan (Chemistry)</w:t>
      </w:r>
      <w:r w:rsidR="009F5F3C" w:rsidRPr="0098683A">
        <w:tab/>
      </w:r>
      <w:r w:rsidR="009F5F3C" w:rsidRPr="0098683A">
        <w:tab/>
      </w:r>
      <w:r w:rsidR="009F5F3C" w:rsidRPr="0098683A">
        <w:tab/>
      </w:r>
      <w:r w:rsidRPr="0098683A">
        <w:t>June 1994</w:t>
      </w:r>
    </w:p>
    <w:p w14:paraId="62CAC52F" w14:textId="77777777" w:rsidR="00531CCD" w:rsidRPr="0098683A" w:rsidRDefault="00531CCD" w:rsidP="001161DA">
      <w:pPr>
        <w:numPr>
          <w:ilvl w:val="0"/>
          <w:numId w:val="5"/>
        </w:numPr>
        <w:spacing w:beforeLines="20" w:before="48" w:afterLines="20" w:after="48"/>
        <w:contextualSpacing/>
      </w:pPr>
      <w:r w:rsidRPr="0098683A">
        <w:t>Stevens Institute of Technology, NJ (Materials)</w:t>
      </w:r>
      <w:r w:rsidRPr="0098683A">
        <w:tab/>
      </w:r>
      <w:r w:rsidRPr="0098683A">
        <w:tab/>
      </w:r>
      <w:r w:rsidRPr="0098683A">
        <w:tab/>
      </w:r>
      <w:r w:rsidRPr="0098683A">
        <w:tab/>
        <w:t>April 1998</w:t>
      </w:r>
    </w:p>
    <w:p w14:paraId="17FB953C" w14:textId="77777777" w:rsidR="00531CCD" w:rsidRPr="0098683A" w:rsidRDefault="00531CCD" w:rsidP="001161DA">
      <w:pPr>
        <w:numPr>
          <w:ilvl w:val="0"/>
          <w:numId w:val="5"/>
        </w:numPr>
        <w:spacing w:beforeLines="20" w:before="48" w:afterLines="20" w:after="48"/>
        <w:contextualSpacing/>
      </w:pPr>
      <w:r w:rsidRPr="0098683A">
        <w:t>Northeastern University, MA (Materials)</w:t>
      </w:r>
      <w:r w:rsidRPr="0098683A">
        <w:tab/>
      </w:r>
      <w:r w:rsidRPr="0098683A">
        <w:tab/>
      </w:r>
      <w:r w:rsidRPr="0098683A">
        <w:tab/>
      </w:r>
      <w:r w:rsidRPr="0098683A">
        <w:tab/>
      </w:r>
      <w:r w:rsidRPr="0098683A">
        <w:tab/>
        <w:t>Nov 1998</w:t>
      </w:r>
    </w:p>
    <w:p w14:paraId="2998EDA0" w14:textId="77777777" w:rsidR="00531CCD" w:rsidRPr="0098683A" w:rsidRDefault="00531CCD" w:rsidP="001161DA">
      <w:pPr>
        <w:numPr>
          <w:ilvl w:val="0"/>
          <w:numId w:val="5"/>
        </w:numPr>
        <w:spacing w:beforeLines="20" w:before="48" w:afterLines="20" w:after="48"/>
        <w:contextualSpacing/>
      </w:pPr>
      <w:r w:rsidRPr="0098683A">
        <w:t xml:space="preserve">Princeton University, NJ </w:t>
      </w:r>
      <w:r w:rsidR="00F82669" w:rsidRPr="0098683A">
        <w:t>(Electrical Engineering)</w:t>
      </w:r>
      <w:r w:rsidR="00F82669" w:rsidRPr="0098683A">
        <w:tab/>
      </w:r>
      <w:r w:rsidR="00F82669" w:rsidRPr="0098683A">
        <w:tab/>
      </w:r>
      <w:r w:rsidR="00F82669" w:rsidRPr="0098683A">
        <w:tab/>
      </w:r>
      <w:r w:rsidR="00F82669" w:rsidRPr="0098683A">
        <w:tab/>
        <w:t>Nov</w:t>
      </w:r>
      <w:r w:rsidRPr="0098683A">
        <w:t xml:space="preserve"> 1998</w:t>
      </w:r>
    </w:p>
    <w:p w14:paraId="6AE0C9E5" w14:textId="77777777" w:rsidR="00531CCD" w:rsidRPr="0098683A" w:rsidRDefault="00531CCD" w:rsidP="001161DA">
      <w:pPr>
        <w:numPr>
          <w:ilvl w:val="0"/>
          <w:numId w:val="5"/>
        </w:numPr>
        <w:spacing w:beforeLines="20" w:before="48" w:afterLines="20" w:after="48"/>
        <w:contextualSpacing/>
      </w:pPr>
      <w:r w:rsidRPr="0098683A">
        <w:t>Norfolk State Univers</w:t>
      </w:r>
      <w:r w:rsidR="00F82669" w:rsidRPr="0098683A">
        <w:t>ity, VA (Chemistry)</w:t>
      </w:r>
      <w:r w:rsidR="00F82669" w:rsidRPr="0098683A">
        <w:tab/>
      </w:r>
      <w:r w:rsidR="00F82669" w:rsidRPr="0098683A">
        <w:tab/>
      </w:r>
      <w:r w:rsidR="00F82669" w:rsidRPr="0098683A">
        <w:tab/>
      </w:r>
      <w:r w:rsidR="00F82669" w:rsidRPr="0098683A">
        <w:tab/>
      </w:r>
      <w:r w:rsidR="00F82669" w:rsidRPr="0098683A">
        <w:tab/>
        <w:t>Nov</w:t>
      </w:r>
      <w:r w:rsidRPr="0098683A">
        <w:t xml:space="preserve"> 1998</w:t>
      </w:r>
    </w:p>
    <w:p w14:paraId="4CAE4DED" w14:textId="77777777" w:rsidR="00531CCD" w:rsidRPr="0098683A" w:rsidRDefault="00531CCD" w:rsidP="001161DA">
      <w:pPr>
        <w:numPr>
          <w:ilvl w:val="0"/>
          <w:numId w:val="5"/>
        </w:numPr>
        <w:spacing w:beforeLines="20" w:before="48" w:afterLines="20" w:after="48"/>
        <w:contextualSpacing/>
      </w:pPr>
      <w:r w:rsidRPr="0098683A">
        <w:t>Cornell University, NY (Materials)</w:t>
      </w:r>
      <w:r w:rsidRPr="0098683A">
        <w:tab/>
      </w:r>
      <w:r w:rsidRPr="0098683A">
        <w:tab/>
      </w:r>
      <w:r w:rsidRPr="0098683A">
        <w:tab/>
      </w:r>
      <w:r w:rsidRPr="0098683A">
        <w:tab/>
      </w:r>
      <w:r w:rsidRPr="0098683A">
        <w:tab/>
      </w:r>
      <w:r w:rsidRPr="0098683A">
        <w:tab/>
        <w:t>May 1999</w:t>
      </w:r>
    </w:p>
    <w:p w14:paraId="55F06120" w14:textId="77777777" w:rsidR="00531CCD" w:rsidRPr="0098683A" w:rsidRDefault="00531CCD" w:rsidP="001161DA">
      <w:pPr>
        <w:numPr>
          <w:ilvl w:val="0"/>
          <w:numId w:val="5"/>
        </w:numPr>
        <w:spacing w:beforeLines="20" w:before="48" w:afterLines="20" w:after="48"/>
        <w:contextualSpacing/>
      </w:pPr>
      <w:r w:rsidRPr="0098683A">
        <w:t>NEC Research Lab, Princeton, NJ (Materials)</w:t>
      </w:r>
      <w:r w:rsidRPr="0098683A">
        <w:tab/>
      </w:r>
      <w:r w:rsidRPr="0098683A">
        <w:tab/>
      </w:r>
      <w:r w:rsidRPr="0098683A">
        <w:tab/>
      </w:r>
      <w:r w:rsidRPr="0098683A">
        <w:tab/>
        <w:t>May 1999</w:t>
      </w:r>
      <w:r w:rsidRPr="0098683A">
        <w:tab/>
        <w:t xml:space="preserve"> </w:t>
      </w:r>
    </w:p>
    <w:p w14:paraId="01CAF546" w14:textId="77777777" w:rsidR="00531CCD" w:rsidRPr="00A64B51" w:rsidRDefault="00531CCD" w:rsidP="001161DA">
      <w:pPr>
        <w:numPr>
          <w:ilvl w:val="0"/>
          <w:numId w:val="5"/>
        </w:numPr>
        <w:spacing w:beforeLines="20" w:before="48" w:afterLines="20" w:after="48"/>
        <w:contextualSpacing/>
        <w:rPr>
          <w:lang w:val="fr-FR"/>
        </w:rPr>
      </w:pPr>
      <w:r w:rsidRPr="00A64B51">
        <w:rPr>
          <w:lang w:val="fr-FR"/>
        </w:rPr>
        <w:t>Ecole Normale Supérieure de Cachan, France (Physics)</w:t>
      </w:r>
      <w:r w:rsidRPr="00A64B51">
        <w:rPr>
          <w:lang w:val="fr-FR"/>
        </w:rPr>
        <w:tab/>
      </w:r>
      <w:r w:rsidRPr="00A64B51">
        <w:rPr>
          <w:lang w:val="fr-FR"/>
        </w:rPr>
        <w:tab/>
      </w:r>
      <w:r w:rsidRPr="00A64B51">
        <w:rPr>
          <w:lang w:val="fr-FR"/>
        </w:rPr>
        <w:tab/>
        <w:t>June 1999</w:t>
      </w:r>
      <w:r w:rsidRPr="00A64B51">
        <w:rPr>
          <w:lang w:val="fr-FR"/>
        </w:rPr>
        <w:tab/>
      </w:r>
    </w:p>
    <w:p w14:paraId="62304071" w14:textId="77777777" w:rsidR="00531CCD" w:rsidRPr="005E48BD" w:rsidRDefault="00531CCD" w:rsidP="001161DA">
      <w:pPr>
        <w:numPr>
          <w:ilvl w:val="0"/>
          <w:numId w:val="5"/>
        </w:numPr>
        <w:spacing w:beforeLines="20" w:before="48" w:afterLines="20" w:after="48"/>
        <w:contextualSpacing/>
      </w:pPr>
      <w:r w:rsidRPr="005E48BD">
        <w:t>Georgia Institute of Technol</w:t>
      </w:r>
      <w:r w:rsidR="00F82669">
        <w:t xml:space="preserve">ogy, GA (Chemistry) </w:t>
      </w:r>
      <w:r w:rsidR="00F82669">
        <w:tab/>
      </w:r>
      <w:r w:rsidR="00F82669">
        <w:tab/>
      </w:r>
      <w:r w:rsidR="00F82669">
        <w:tab/>
      </w:r>
      <w:r w:rsidR="00F82669">
        <w:tab/>
        <w:t>Nov</w:t>
      </w:r>
      <w:r w:rsidRPr="005E48BD">
        <w:t xml:space="preserve"> 1999</w:t>
      </w:r>
    </w:p>
    <w:p w14:paraId="702509DD" w14:textId="77777777" w:rsidR="00531CCD" w:rsidRPr="005E48BD" w:rsidRDefault="00531CCD" w:rsidP="001161DA">
      <w:pPr>
        <w:numPr>
          <w:ilvl w:val="0"/>
          <w:numId w:val="5"/>
        </w:numPr>
        <w:spacing w:beforeLines="20" w:before="48" w:afterLines="20" w:after="48"/>
        <w:contextualSpacing/>
      </w:pPr>
      <w:r w:rsidRPr="005E48BD">
        <w:t xml:space="preserve">University of Chicago, IL (Chemistry) </w:t>
      </w:r>
      <w:r w:rsidRPr="005E48BD">
        <w:tab/>
      </w:r>
      <w:r w:rsidRPr="005E48BD">
        <w:tab/>
      </w:r>
      <w:r w:rsidRPr="005E48BD">
        <w:tab/>
      </w:r>
      <w:r w:rsidRPr="005E48BD">
        <w:tab/>
      </w:r>
      <w:r w:rsidRPr="005E48BD">
        <w:tab/>
        <w:t>February 2000</w:t>
      </w:r>
    </w:p>
    <w:p w14:paraId="57F859D2" w14:textId="77777777" w:rsidR="00531CCD" w:rsidRPr="005E48BD" w:rsidRDefault="00531CCD" w:rsidP="001161DA">
      <w:pPr>
        <w:numPr>
          <w:ilvl w:val="0"/>
          <w:numId w:val="5"/>
        </w:numPr>
        <w:spacing w:beforeLines="20" w:before="48" w:afterLines="20" w:after="48"/>
        <w:contextualSpacing/>
      </w:pPr>
      <w:r w:rsidRPr="005E48BD">
        <w:t>Queen’s University, Canada (Chemistry)</w:t>
      </w:r>
      <w:r w:rsidRPr="005E48BD">
        <w:tab/>
      </w:r>
      <w:r w:rsidRPr="005E48BD">
        <w:tab/>
      </w:r>
      <w:r w:rsidRPr="005E48BD">
        <w:tab/>
      </w:r>
      <w:r w:rsidRPr="005E48BD">
        <w:tab/>
      </w:r>
      <w:r w:rsidRPr="005E48BD">
        <w:tab/>
        <w:t>April 2000</w:t>
      </w:r>
    </w:p>
    <w:p w14:paraId="6D9AB4EA" w14:textId="77777777" w:rsidR="00531CCD" w:rsidRPr="005E48BD" w:rsidRDefault="00531CCD" w:rsidP="001161DA">
      <w:pPr>
        <w:numPr>
          <w:ilvl w:val="0"/>
          <w:numId w:val="5"/>
        </w:numPr>
        <w:spacing w:beforeLines="20" w:before="48" w:afterLines="20" w:after="48"/>
        <w:contextualSpacing/>
      </w:pPr>
      <w:r w:rsidRPr="005E48BD">
        <w:t>University of California, Los Angeles, CA (Materials)</w:t>
      </w:r>
      <w:r w:rsidRPr="005E48BD">
        <w:tab/>
      </w:r>
      <w:r w:rsidRPr="005E48BD">
        <w:tab/>
      </w:r>
      <w:r w:rsidRPr="005E48BD">
        <w:tab/>
        <w:t>May 2000</w:t>
      </w:r>
    </w:p>
    <w:p w14:paraId="631B56DD" w14:textId="77777777" w:rsidR="00531CCD" w:rsidRPr="005E48BD" w:rsidRDefault="00531CCD" w:rsidP="001161DA">
      <w:pPr>
        <w:numPr>
          <w:ilvl w:val="0"/>
          <w:numId w:val="5"/>
        </w:numPr>
        <w:spacing w:beforeLines="20" w:before="48" w:afterLines="20" w:after="48"/>
        <w:contextualSpacing/>
      </w:pPr>
      <w:r w:rsidRPr="005E48BD">
        <w:t>National Research Council, Canada (Materials)</w:t>
      </w:r>
      <w:r w:rsidRPr="005E48BD">
        <w:tab/>
      </w:r>
      <w:r w:rsidRPr="005E48BD">
        <w:tab/>
      </w:r>
      <w:r w:rsidRPr="005E48BD">
        <w:tab/>
      </w:r>
      <w:r w:rsidRPr="005E48BD">
        <w:tab/>
        <w:t>October 2000</w:t>
      </w:r>
    </w:p>
    <w:p w14:paraId="2AE03ED1" w14:textId="77777777" w:rsidR="00531CCD" w:rsidRPr="005E48BD" w:rsidRDefault="00531CCD" w:rsidP="001161DA">
      <w:pPr>
        <w:numPr>
          <w:ilvl w:val="0"/>
          <w:numId w:val="5"/>
        </w:numPr>
        <w:spacing w:beforeLines="20" w:before="48" w:afterLines="20" w:after="48"/>
        <w:contextualSpacing/>
      </w:pPr>
      <w:r w:rsidRPr="005E48BD">
        <w:t>Xerox, Canada (Materials)</w:t>
      </w:r>
      <w:r w:rsidRPr="005E48BD">
        <w:tab/>
      </w:r>
      <w:r w:rsidRPr="005E48BD">
        <w:tab/>
      </w:r>
      <w:r w:rsidRPr="005E48BD">
        <w:tab/>
      </w:r>
      <w:r w:rsidRPr="005E48BD">
        <w:tab/>
      </w:r>
      <w:r w:rsidRPr="005E48BD">
        <w:tab/>
      </w:r>
      <w:r w:rsidRPr="005E48BD">
        <w:tab/>
      </w:r>
      <w:r w:rsidRPr="005E48BD">
        <w:tab/>
        <w:t>October 2000</w:t>
      </w:r>
    </w:p>
    <w:p w14:paraId="77D6AC4B" w14:textId="77777777" w:rsidR="00531CCD" w:rsidRPr="005E48BD" w:rsidRDefault="00531CCD" w:rsidP="001161DA">
      <w:pPr>
        <w:numPr>
          <w:ilvl w:val="0"/>
          <w:numId w:val="5"/>
        </w:numPr>
        <w:spacing w:beforeLines="20" w:before="48" w:afterLines="20" w:after="48"/>
        <w:contextualSpacing/>
      </w:pPr>
      <w:r w:rsidRPr="005E48BD">
        <w:t>IBM, Yorktown Heig</w:t>
      </w:r>
      <w:r w:rsidR="00F82669">
        <w:t>hts, NY (Materials)</w:t>
      </w:r>
      <w:r w:rsidR="00F82669">
        <w:tab/>
      </w:r>
      <w:r w:rsidR="00F82669">
        <w:tab/>
      </w:r>
      <w:r w:rsidR="00F82669">
        <w:tab/>
      </w:r>
      <w:r w:rsidR="00F82669">
        <w:tab/>
      </w:r>
      <w:r w:rsidR="00F82669">
        <w:tab/>
        <w:t>Nov</w:t>
      </w:r>
      <w:r w:rsidRPr="005E48BD">
        <w:t xml:space="preserve"> 2000</w:t>
      </w:r>
    </w:p>
    <w:p w14:paraId="019CA752" w14:textId="77777777" w:rsidR="00531CCD" w:rsidRPr="005E48BD" w:rsidRDefault="00531CCD" w:rsidP="001161DA">
      <w:pPr>
        <w:numPr>
          <w:ilvl w:val="0"/>
          <w:numId w:val="5"/>
        </w:numPr>
        <w:spacing w:beforeLines="20" w:before="48" w:afterLines="20" w:after="48"/>
        <w:contextualSpacing/>
      </w:pPr>
      <w:r w:rsidRPr="005E48BD">
        <w:t>University of Arizona, Tucson, AZ (Chemistry)</w:t>
      </w:r>
      <w:r w:rsidRPr="005E48BD">
        <w:tab/>
      </w:r>
      <w:r w:rsidRPr="005E48BD">
        <w:tab/>
      </w:r>
      <w:r w:rsidRPr="005E48BD">
        <w:tab/>
      </w:r>
      <w:r w:rsidRPr="005E48BD">
        <w:tab/>
        <w:t>February 2001</w:t>
      </w:r>
    </w:p>
    <w:p w14:paraId="71CBA1D1" w14:textId="77777777" w:rsidR="00531CCD" w:rsidRPr="005E48BD" w:rsidRDefault="00531CCD" w:rsidP="001161DA">
      <w:pPr>
        <w:numPr>
          <w:ilvl w:val="0"/>
          <w:numId w:val="5"/>
        </w:numPr>
        <w:spacing w:beforeLines="20" w:before="48" w:afterLines="20" w:after="48"/>
        <w:contextualSpacing/>
      </w:pPr>
      <w:r w:rsidRPr="005E48BD">
        <w:t>University of Washington, Seattle, WA (Materials)</w:t>
      </w:r>
      <w:r w:rsidRPr="005E48BD">
        <w:tab/>
      </w:r>
      <w:r w:rsidRPr="005E48BD">
        <w:tab/>
      </w:r>
      <w:r w:rsidRPr="005E48BD">
        <w:tab/>
      </w:r>
      <w:r w:rsidRPr="005E48BD">
        <w:tab/>
        <w:t>February 2001</w:t>
      </w:r>
    </w:p>
    <w:p w14:paraId="2C0BD580" w14:textId="77777777" w:rsidR="00531CCD" w:rsidRPr="005E48BD" w:rsidRDefault="00531CCD" w:rsidP="001161DA">
      <w:pPr>
        <w:numPr>
          <w:ilvl w:val="0"/>
          <w:numId w:val="5"/>
        </w:numPr>
        <w:spacing w:beforeLines="20" w:before="48" w:afterLines="20" w:after="48"/>
        <w:contextualSpacing/>
      </w:pPr>
      <w:r w:rsidRPr="005E48BD">
        <w:t>University of California, Davis, CA (Chemistry)</w:t>
      </w:r>
      <w:r w:rsidRPr="005E48BD">
        <w:tab/>
      </w:r>
      <w:r w:rsidRPr="005E48BD">
        <w:tab/>
      </w:r>
      <w:r w:rsidRPr="005E48BD">
        <w:tab/>
      </w:r>
      <w:r w:rsidRPr="005E48BD">
        <w:tab/>
        <w:t>February 2001</w:t>
      </w:r>
    </w:p>
    <w:p w14:paraId="5D0A5734" w14:textId="77777777" w:rsidR="00531CCD" w:rsidRPr="005E48BD" w:rsidRDefault="00531CCD" w:rsidP="001161DA">
      <w:pPr>
        <w:numPr>
          <w:ilvl w:val="0"/>
          <w:numId w:val="5"/>
        </w:numPr>
        <w:spacing w:beforeLines="20" w:before="48" w:afterLines="20" w:after="48"/>
        <w:contextualSpacing/>
      </w:pPr>
      <w:r w:rsidRPr="005E48BD">
        <w:t>University of California, Los Angeles, CA (chemistry)</w:t>
      </w:r>
      <w:r w:rsidRPr="005E48BD">
        <w:tab/>
      </w:r>
      <w:r w:rsidRPr="005E48BD">
        <w:tab/>
      </w:r>
      <w:r w:rsidRPr="005E48BD">
        <w:tab/>
        <w:t>April 2000</w:t>
      </w:r>
    </w:p>
    <w:p w14:paraId="70C05F92" w14:textId="77777777" w:rsidR="00531CCD" w:rsidRPr="005E48BD" w:rsidRDefault="00531CCD" w:rsidP="001161DA">
      <w:pPr>
        <w:numPr>
          <w:ilvl w:val="0"/>
          <w:numId w:val="5"/>
        </w:numPr>
        <w:spacing w:beforeLines="20" w:before="48" w:afterLines="20" w:after="48"/>
        <w:contextualSpacing/>
      </w:pPr>
      <w:r w:rsidRPr="005E48BD">
        <w:t>Yale University, CT (Applied Physics)</w:t>
      </w:r>
      <w:r w:rsidRPr="005E48BD">
        <w:tab/>
      </w:r>
      <w:r w:rsidRPr="005E48BD">
        <w:tab/>
      </w:r>
      <w:r w:rsidRPr="005E48BD">
        <w:tab/>
      </w:r>
      <w:r w:rsidRPr="005E48BD">
        <w:tab/>
      </w:r>
      <w:r w:rsidRPr="005E48BD">
        <w:tab/>
        <w:t>May 2001</w:t>
      </w:r>
    </w:p>
    <w:p w14:paraId="1F1F63A5" w14:textId="77777777" w:rsidR="00531CCD" w:rsidRPr="005E48BD" w:rsidRDefault="00531CCD" w:rsidP="001161DA">
      <w:pPr>
        <w:numPr>
          <w:ilvl w:val="0"/>
          <w:numId w:val="5"/>
        </w:numPr>
        <w:spacing w:beforeLines="20" w:before="48" w:afterLines="20" w:after="48"/>
        <w:contextualSpacing/>
      </w:pPr>
      <w:r w:rsidRPr="005E48BD">
        <w:t xml:space="preserve">Columbia </w:t>
      </w:r>
      <w:r w:rsidR="009F5F3C">
        <w:t>University, NY (Materials)</w:t>
      </w:r>
      <w:r w:rsidR="009F5F3C">
        <w:tab/>
      </w:r>
      <w:r w:rsidR="009F5F3C">
        <w:tab/>
      </w:r>
      <w:r w:rsidR="009F5F3C">
        <w:tab/>
      </w:r>
      <w:r w:rsidR="009F5F3C">
        <w:tab/>
      </w:r>
      <w:r w:rsidR="009F5F3C">
        <w:tab/>
      </w:r>
      <w:r w:rsidRPr="005E48BD">
        <w:t>June 2001</w:t>
      </w:r>
    </w:p>
    <w:p w14:paraId="123E714F" w14:textId="77777777" w:rsidR="00531CCD" w:rsidRPr="005E48BD" w:rsidRDefault="00531CCD" w:rsidP="001161DA">
      <w:pPr>
        <w:numPr>
          <w:ilvl w:val="0"/>
          <w:numId w:val="5"/>
        </w:numPr>
        <w:spacing w:beforeLines="20" w:before="48" w:afterLines="20" w:after="48"/>
        <w:contextualSpacing/>
      </w:pPr>
      <w:r w:rsidRPr="005E48BD">
        <w:t>University of Tokyo, Japan (Electrical Engineering)</w:t>
      </w:r>
      <w:r w:rsidRPr="005E48BD">
        <w:tab/>
      </w:r>
      <w:r w:rsidRPr="005E48BD">
        <w:tab/>
      </w:r>
      <w:r w:rsidRPr="005E48BD">
        <w:tab/>
      </w:r>
      <w:r w:rsidRPr="005E48BD">
        <w:tab/>
        <w:t>July 2001</w:t>
      </w:r>
    </w:p>
    <w:p w14:paraId="008D984E" w14:textId="77777777" w:rsidR="00531CCD" w:rsidRPr="005E48BD" w:rsidRDefault="00531CCD" w:rsidP="001161DA">
      <w:pPr>
        <w:numPr>
          <w:ilvl w:val="0"/>
          <w:numId w:val="5"/>
        </w:numPr>
        <w:spacing w:beforeLines="20" w:before="48" w:afterLines="20" w:after="48"/>
        <w:contextualSpacing/>
      </w:pPr>
      <w:r w:rsidRPr="005E48BD">
        <w:t>Tokyo Institute of Technology, Japan (Materials)</w:t>
      </w:r>
      <w:r w:rsidRPr="005E48BD">
        <w:tab/>
      </w:r>
      <w:r w:rsidRPr="005E48BD">
        <w:tab/>
      </w:r>
      <w:r w:rsidRPr="005E48BD">
        <w:tab/>
      </w:r>
      <w:r w:rsidRPr="005E48BD">
        <w:tab/>
        <w:t>July 2001</w:t>
      </w:r>
    </w:p>
    <w:p w14:paraId="53188914" w14:textId="77777777" w:rsidR="00531CCD" w:rsidRPr="005E48BD" w:rsidRDefault="00531CCD" w:rsidP="001161DA">
      <w:pPr>
        <w:numPr>
          <w:ilvl w:val="0"/>
          <w:numId w:val="5"/>
        </w:numPr>
        <w:spacing w:beforeLines="20" w:before="48" w:afterLines="20" w:after="48"/>
        <w:contextualSpacing/>
      </w:pPr>
      <w:r w:rsidRPr="005E48BD">
        <w:t>Yale Universit</w:t>
      </w:r>
      <w:r w:rsidR="00DB5486">
        <w:t>y, CT (Chemistry)</w:t>
      </w:r>
      <w:r w:rsidR="00DB5486">
        <w:tab/>
      </w:r>
      <w:r w:rsidR="00DB5486">
        <w:tab/>
      </w:r>
      <w:r w:rsidR="00DB5486">
        <w:tab/>
      </w:r>
      <w:r w:rsidR="00DB5486">
        <w:tab/>
      </w:r>
      <w:r w:rsidR="00DB5486">
        <w:tab/>
      </w:r>
      <w:r w:rsidR="00DB5486">
        <w:tab/>
        <w:t>Sept</w:t>
      </w:r>
      <w:r w:rsidRPr="005E48BD">
        <w:t xml:space="preserve"> 2001</w:t>
      </w:r>
    </w:p>
    <w:p w14:paraId="6F4FAC90" w14:textId="77777777" w:rsidR="00531CCD" w:rsidRPr="005E48BD" w:rsidRDefault="00531CCD" w:rsidP="001161DA">
      <w:pPr>
        <w:numPr>
          <w:ilvl w:val="0"/>
          <w:numId w:val="5"/>
        </w:numPr>
        <w:spacing w:beforeLines="20" w:before="48" w:afterLines="20" w:after="48"/>
        <w:contextualSpacing/>
      </w:pPr>
      <w:r w:rsidRPr="005E48BD">
        <w:t>University of Akron, OH (Eastman Lect</w:t>
      </w:r>
      <w:r w:rsidR="00DB5486">
        <w:t>urer, Polymer Science)</w:t>
      </w:r>
      <w:r w:rsidR="00DB5486">
        <w:tab/>
      </w:r>
      <w:r w:rsidR="00DB5486">
        <w:tab/>
        <w:t>Nov</w:t>
      </w:r>
      <w:r w:rsidRPr="005E48BD">
        <w:t xml:space="preserve"> 2001</w:t>
      </w:r>
    </w:p>
    <w:p w14:paraId="5E9C15FC" w14:textId="77777777" w:rsidR="00531CCD" w:rsidRPr="005E48BD" w:rsidRDefault="00531CCD" w:rsidP="001161DA">
      <w:pPr>
        <w:numPr>
          <w:ilvl w:val="0"/>
          <w:numId w:val="5"/>
        </w:numPr>
        <w:spacing w:beforeLines="20" w:before="48" w:afterLines="20" w:after="48"/>
        <w:contextualSpacing/>
      </w:pPr>
      <w:r w:rsidRPr="005E48BD">
        <w:t>Rochester University, NY (Ch</w:t>
      </w:r>
      <w:r w:rsidR="00DB5486">
        <w:t>emistry)</w:t>
      </w:r>
      <w:r w:rsidR="00DB5486">
        <w:tab/>
      </w:r>
      <w:r w:rsidR="00DB5486">
        <w:tab/>
      </w:r>
      <w:r w:rsidR="00DB5486">
        <w:tab/>
      </w:r>
      <w:r w:rsidR="00DB5486">
        <w:tab/>
      </w:r>
      <w:r w:rsidR="00DB5486">
        <w:tab/>
        <w:t>Nov</w:t>
      </w:r>
      <w:r w:rsidRPr="005E48BD">
        <w:t xml:space="preserve"> 2001</w:t>
      </w:r>
    </w:p>
    <w:p w14:paraId="25044030" w14:textId="77777777" w:rsidR="00531CCD" w:rsidRPr="005E48BD" w:rsidRDefault="00531CCD" w:rsidP="001161DA">
      <w:pPr>
        <w:numPr>
          <w:ilvl w:val="0"/>
          <w:numId w:val="5"/>
        </w:numPr>
        <w:spacing w:beforeLines="20" w:before="48" w:afterLines="20" w:after="48"/>
        <w:contextualSpacing/>
      </w:pPr>
      <w:r w:rsidRPr="005E48BD">
        <w:t>Caltech, CA (Materials Science and Chemistry)</w:t>
      </w:r>
      <w:r w:rsidRPr="005E48BD">
        <w:tab/>
      </w:r>
      <w:r w:rsidRPr="005E48BD">
        <w:tab/>
      </w:r>
      <w:r w:rsidRPr="005E48BD">
        <w:tab/>
      </w:r>
      <w:r w:rsidRPr="005E48BD">
        <w:tab/>
        <w:t>January 2002</w:t>
      </w:r>
    </w:p>
    <w:p w14:paraId="2F1F2A89" w14:textId="77777777" w:rsidR="00531CCD" w:rsidRPr="005E48BD" w:rsidRDefault="00531CCD" w:rsidP="001161DA">
      <w:pPr>
        <w:numPr>
          <w:ilvl w:val="0"/>
          <w:numId w:val="5"/>
        </w:numPr>
        <w:spacing w:beforeLines="20" w:before="48" w:afterLines="20" w:after="48"/>
        <w:contextualSpacing/>
      </w:pPr>
      <w:r w:rsidRPr="005E48BD">
        <w:t>MIT, MA (Chemical Engineering)</w:t>
      </w:r>
      <w:r w:rsidRPr="005E48BD">
        <w:tab/>
      </w:r>
      <w:r w:rsidRPr="005E48BD">
        <w:tab/>
      </w:r>
      <w:r w:rsidRPr="005E48BD">
        <w:tab/>
      </w:r>
      <w:r w:rsidRPr="005E48BD">
        <w:tab/>
      </w:r>
      <w:r w:rsidRPr="005E48BD">
        <w:tab/>
      </w:r>
      <w:r w:rsidRPr="005E48BD">
        <w:tab/>
        <w:t>February 2002</w:t>
      </w:r>
    </w:p>
    <w:p w14:paraId="59AF8CFB" w14:textId="77777777" w:rsidR="00531CCD" w:rsidRPr="005E48BD" w:rsidRDefault="00531CCD" w:rsidP="001161DA">
      <w:pPr>
        <w:numPr>
          <w:ilvl w:val="0"/>
          <w:numId w:val="5"/>
        </w:numPr>
        <w:spacing w:beforeLines="20" w:before="48" w:afterLines="20" w:after="48"/>
        <w:contextualSpacing/>
      </w:pPr>
      <w:r w:rsidRPr="005E48BD">
        <w:lastRenderedPageBreak/>
        <w:t xml:space="preserve">Columbia </w:t>
      </w:r>
      <w:r w:rsidR="009F5F3C">
        <w:t>University, NY (Chemistry)</w:t>
      </w:r>
      <w:r w:rsidR="009F5F3C">
        <w:tab/>
      </w:r>
      <w:r w:rsidR="009F5F3C">
        <w:tab/>
      </w:r>
      <w:r w:rsidR="009F5F3C">
        <w:tab/>
      </w:r>
      <w:r w:rsidR="009F5F3C">
        <w:tab/>
      </w:r>
      <w:r w:rsidR="009F5F3C">
        <w:tab/>
      </w:r>
      <w:r w:rsidRPr="005E48BD">
        <w:t>April 2002</w:t>
      </w:r>
    </w:p>
    <w:p w14:paraId="3EC05067" w14:textId="77777777" w:rsidR="00531CCD" w:rsidRPr="005E48BD" w:rsidRDefault="00531CCD" w:rsidP="001161DA">
      <w:pPr>
        <w:numPr>
          <w:ilvl w:val="0"/>
          <w:numId w:val="5"/>
        </w:numPr>
        <w:spacing w:beforeLines="20" w:before="48" w:afterLines="20" w:after="48"/>
        <w:contextualSpacing/>
      </w:pPr>
      <w:r w:rsidRPr="005E48BD">
        <w:t xml:space="preserve">East China University of Science and Technology, </w:t>
      </w:r>
    </w:p>
    <w:p w14:paraId="72D94360" w14:textId="77777777" w:rsidR="00531CCD" w:rsidRPr="005E48BD" w:rsidRDefault="00531CCD" w:rsidP="001161DA">
      <w:pPr>
        <w:spacing w:beforeLines="20" w:before="48" w:afterLines="20" w:after="48"/>
        <w:ind w:left="360" w:firstLine="360"/>
        <w:contextualSpacing/>
      </w:pPr>
      <w:r w:rsidRPr="005E48BD">
        <w:t>China (Chemical Engineering)</w:t>
      </w:r>
      <w:r w:rsidRPr="005E48BD">
        <w:tab/>
      </w:r>
      <w:r w:rsidRPr="005E48BD">
        <w:tab/>
      </w:r>
      <w:r w:rsidRPr="005E48BD">
        <w:tab/>
      </w:r>
      <w:r w:rsidRPr="005E48BD">
        <w:tab/>
      </w:r>
      <w:r w:rsidRPr="005E48BD">
        <w:tab/>
      </w:r>
      <w:r w:rsidRPr="005E48BD">
        <w:tab/>
        <w:t>July 2002</w:t>
      </w:r>
    </w:p>
    <w:p w14:paraId="13FAB06A" w14:textId="77777777" w:rsidR="00531CCD" w:rsidRPr="005E48BD" w:rsidRDefault="00531CCD" w:rsidP="001161DA">
      <w:pPr>
        <w:numPr>
          <w:ilvl w:val="0"/>
          <w:numId w:val="5"/>
        </w:numPr>
        <w:spacing w:beforeLines="20" w:before="48" w:afterLines="20" w:after="48"/>
        <w:contextualSpacing/>
      </w:pPr>
      <w:r w:rsidRPr="005E48BD">
        <w:t>Air Products &amp; Chemicals, NY</w:t>
      </w:r>
      <w:r w:rsidRPr="005E48BD">
        <w:tab/>
      </w:r>
      <w:r w:rsidRPr="005E48BD">
        <w:tab/>
      </w:r>
      <w:r w:rsidRPr="005E48BD">
        <w:tab/>
      </w:r>
      <w:r w:rsidRPr="005E48BD">
        <w:tab/>
      </w:r>
      <w:r w:rsidRPr="005E48BD">
        <w:tab/>
      </w:r>
      <w:r w:rsidRPr="005E48BD">
        <w:tab/>
        <w:t>August 2002</w:t>
      </w:r>
    </w:p>
    <w:p w14:paraId="134E93C6" w14:textId="77777777" w:rsidR="00531CCD" w:rsidRPr="005E48BD" w:rsidRDefault="00531CCD" w:rsidP="001161DA">
      <w:pPr>
        <w:numPr>
          <w:ilvl w:val="0"/>
          <w:numId w:val="5"/>
        </w:numPr>
        <w:spacing w:beforeLines="20" w:before="48" w:afterLines="20" w:after="48"/>
        <w:contextualSpacing/>
      </w:pPr>
      <w:r w:rsidRPr="005E48BD">
        <w:t>Cornell Universit</w:t>
      </w:r>
      <w:r w:rsidR="00066C57">
        <w:t>y, NY (Chemistry)</w:t>
      </w:r>
      <w:r w:rsidR="00066C57">
        <w:tab/>
      </w:r>
      <w:r w:rsidR="00066C57">
        <w:tab/>
      </w:r>
      <w:r w:rsidR="00066C57">
        <w:tab/>
      </w:r>
      <w:r w:rsidR="00066C57">
        <w:tab/>
      </w:r>
      <w:r w:rsidR="00066C57">
        <w:tab/>
      </w:r>
      <w:r w:rsidR="00066C57">
        <w:tab/>
        <w:t>Sept</w:t>
      </w:r>
      <w:r w:rsidRPr="005E48BD">
        <w:t xml:space="preserve"> 2002</w:t>
      </w:r>
    </w:p>
    <w:p w14:paraId="4887CE6C" w14:textId="77777777" w:rsidR="00531CCD" w:rsidRPr="005E48BD" w:rsidRDefault="00531CCD" w:rsidP="001161DA">
      <w:pPr>
        <w:numPr>
          <w:ilvl w:val="0"/>
          <w:numId w:val="5"/>
        </w:numPr>
        <w:spacing w:beforeLines="20" w:before="48" w:afterLines="20" w:after="48"/>
        <w:contextualSpacing/>
      </w:pPr>
      <w:r w:rsidRPr="005E48BD">
        <w:t>New York Universi</w:t>
      </w:r>
      <w:r w:rsidR="00CC2EF7">
        <w:t>ty, NY (Chemistry)</w:t>
      </w:r>
      <w:r w:rsidR="00CC2EF7">
        <w:tab/>
      </w:r>
      <w:r w:rsidR="00CC2EF7">
        <w:tab/>
      </w:r>
      <w:r w:rsidR="00CC2EF7">
        <w:tab/>
      </w:r>
      <w:r w:rsidR="00CC2EF7">
        <w:tab/>
      </w:r>
      <w:r w:rsidR="00CC2EF7">
        <w:tab/>
        <w:t>Sept</w:t>
      </w:r>
      <w:r w:rsidRPr="005E48BD">
        <w:t xml:space="preserve"> 2002</w:t>
      </w:r>
    </w:p>
    <w:p w14:paraId="1D06E79E" w14:textId="77777777" w:rsidR="00531CCD" w:rsidRPr="005E48BD" w:rsidRDefault="00531CCD" w:rsidP="001161DA">
      <w:pPr>
        <w:numPr>
          <w:ilvl w:val="0"/>
          <w:numId w:val="5"/>
        </w:numPr>
        <w:spacing w:beforeLines="20" w:before="48" w:afterLines="20" w:after="48"/>
        <w:contextualSpacing/>
      </w:pPr>
      <w:r w:rsidRPr="005E48BD">
        <w:t>Rensselaer Polytechnic Instit</w:t>
      </w:r>
      <w:r w:rsidR="00CC2EF7">
        <w:t>ute, NY (Chemistry)</w:t>
      </w:r>
      <w:r w:rsidR="00CC2EF7">
        <w:tab/>
      </w:r>
      <w:r w:rsidR="00CC2EF7">
        <w:tab/>
      </w:r>
      <w:r w:rsidR="00CC2EF7">
        <w:tab/>
      </w:r>
      <w:r w:rsidR="00CC2EF7">
        <w:tab/>
        <w:t>Sept</w:t>
      </w:r>
      <w:r w:rsidRPr="005E48BD">
        <w:t xml:space="preserve"> 2002</w:t>
      </w:r>
    </w:p>
    <w:p w14:paraId="2CF05ED5" w14:textId="77777777" w:rsidR="00531CCD" w:rsidRPr="005E48BD" w:rsidRDefault="00531CCD" w:rsidP="001161DA">
      <w:pPr>
        <w:numPr>
          <w:ilvl w:val="0"/>
          <w:numId w:val="5"/>
        </w:numPr>
        <w:spacing w:beforeLines="20" w:before="48" w:afterLines="20" w:after="48"/>
        <w:contextualSpacing/>
      </w:pPr>
      <w:r w:rsidRPr="005E48BD">
        <w:t>Koda</w:t>
      </w:r>
      <w:r w:rsidR="00CC2EF7">
        <w:t xml:space="preserve">k, NY </w:t>
      </w:r>
      <w:r w:rsidR="00CC2EF7">
        <w:tab/>
      </w:r>
      <w:r w:rsidR="00CC2EF7">
        <w:tab/>
      </w:r>
      <w:r w:rsidR="00CC2EF7">
        <w:tab/>
      </w:r>
      <w:r w:rsidR="00CC2EF7">
        <w:tab/>
      </w:r>
      <w:r w:rsidR="00CC2EF7">
        <w:tab/>
      </w:r>
      <w:r w:rsidR="00CC2EF7">
        <w:tab/>
      </w:r>
      <w:r w:rsidR="00CC2EF7">
        <w:tab/>
      </w:r>
      <w:r w:rsidR="00CC2EF7">
        <w:tab/>
      </w:r>
      <w:r w:rsidR="00CC2EF7">
        <w:tab/>
        <w:t>Sept</w:t>
      </w:r>
      <w:r w:rsidRPr="005E48BD">
        <w:t xml:space="preserve"> 2002</w:t>
      </w:r>
    </w:p>
    <w:p w14:paraId="1C72E154" w14:textId="77777777" w:rsidR="00531CCD" w:rsidRPr="005E48BD" w:rsidRDefault="00531CCD" w:rsidP="001161DA">
      <w:pPr>
        <w:numPr>
          <w:ilvl w:val="0"/>
          <w:numId w:val="5"/>
        </w:numPr>
        <w:spacing w:beforeLines="20" w:before="48" w:afterLines="20" w:after="48"/>
        <w:contextualSpacing/>
      </w:pPr>
      <w:r w:rsidRPr="005E48BD">
        <w:t xml:space="preserve">University of Michigan, MI (Elizabeth Crosby Lecturer, </w:t>
      </w:r>
    </w:p>
    <w:p w14:paraId="7E3B2615" w14:textId="77777777" w:rsidR="00531CCD" w:rsidRPr="005E48BD" w:rsidRDefault="00531CCD" w:rsidP="001161DA">
      <w:pPr>
        <w:spacing w:beforeLines="20" w:before="48" w:afterLines="20" w:after="48"/>
        <w:ind w:left="720"/>
        <w:contextualSpacing/>
      </w:pPr>
      <w:r w:rsidRPr="005E48BD">
        <w:t>Materials Science)</w:t>
      </w:r>
      <w:r w:rsidRPr="005E48BD">
        <w:tab/>
      </w:r>
      <w:r w:rsidRPr="005E48BD">
        <w:tab/>
      </w:r>
      <w:r w:rsidRPr="005E48BD">
        <w:tab/>
      </w:r>
      <w:r w:rsidRPr="005E48BD">
        <w:tab/>
      </w:r>
      <w:r w:rsidRPr="005E48BD">
        <w:tab/>
      </w:r>
      <w:r w:rsidRPr="005E48BD">
        <w:tab/>
      </w:r>
      <w:r w:rsidRPr="005E48BD">
        <w:tab/>
      </w:r>
      <w:r w:rsidRPr="005E48BD">
        <w:tab/>
        <w:t>October 2002</w:t>
      </w:r>
    </w:p>
    <w:p w14:paraId="3E30FA47" w14:textId="77777777" w:rsidR="00531CCD" w:rsidRPr="005E48BD" w:rsidRDefault="00531CCD" w:rsidP="001161DA">
      <w:pPr>
        <w:numPr>
          <w:ilvl w:val="0"/>
          <w:numId w:val="5"/>
        </w:numPr>
        <w:spacing w:beforeLines="20" w:before="48" w:afterLines="20" w:after="48"/>
        <w:contextualSpacing/>
      </w:pPr>
      <w:r w:rsidRPr="005E48BD">
        <w:t>Georgia Institute of Technol</w:t>
      </w:r>
      <w:r w:rsidR="00CC2EF7">
        <w:t xml:space="preserve">ogy, GA (Chemistry) </w:t>
      </w:r>
      <w:r w:rsidR="00CC2EF7">
        <w:tab/>
      </w:r>
      <w:r w:rsidR="00CC2EF7">
        <w:tab/>
      </w:r>
      <w:r w:rsidR="00CC2EF7">
        <w:tab/>
      </w:r>
      <w:r w:rsidR="00CC2EF7">
        <w:tab/>
        <w:t>Nov</w:t>
      </w:r>
      <w:r w:rsidRPr="005E48BD">
        <w:t xml:space="preserve"> 2002</w:t>
      </w:r>
    </w:p>
    <w:p w14:paraId="77FE3900" w14:textId="77777777" w:rsidR="00531CCD" w:rsidRPr="005E48BD" w:rsidRDefault="00531CCD" w:rsidP="001161DA">
      <w:pPr>
        <w:numPr>
          <w:ilvl w:val="0"/>
          <w:numId w:val="5"/>
        </w:numPr>
        <w:spacing w:beforeLines="20" w:before="48" w:afterLines="20" w:after="48"/>
        <w:contextualSpacing/>
      </w:pPr>
      <w:r w:rsidRPr="005E48BD">
        <w:t>Stanford University (Ch</w:t>
      </w:r>
      <w:r w:rsidR="00CC2EF7">
        <w:t>emical Engineering)</w:t>
      </w:r>
      <w:r w:rsidR="00CC2EF7">
        <w:tab/>
      </w:r>
      <w:r w:rsidR="00CC2EF7">
        <w:tab/>
      </w:r>
      <w:r w:rsidR="00CC2EF7">
        <w:tab/>
      </w:r>
      <w:r w:rsidR="00CC2EF7">
        <w:tab/>
      </w:r>
      <w:r w:rsidR="00CC2EF7">
        <w:tab/>
        <w:t>Nov</w:t>
      </w:r>
      <w:r w:rsidRPr="005E48BD">
        <w:t xml:space="preserve"> 2002</w:t>
      </w:r>
    </w:p>
    <w:p w14:paraId="6EDDB294" w14:textId="77777777" w:rsidR="00531CCD" w:rsidRPr="005E48BD" w:rsidRDefault="00531CCD" w:rsidP="001161DA">
      <w:pPr>
        <w:numPr>
          <w:ilvl w:val="0"/>
          <w:numId w:val="5"/>
        </w:numPr>
        <w:spacing w:beforeLines="20" w:before="48" w:afterLines="20" w:after="48"/>
        <w:contextualSpacing/>
      </w:pPr>
      <w:r w:rsidRPr="005E48BD">
        <w:t>Northwestern University (Materials Science)</w:t>
      </w:r>
      <w:r w:rsidRPr="005E48BD">
        <w:tab/>
      </w:r>
      <w:r w:rsidRPr="005E48BD">
        <w:tab/>
      </w:r>
      <w:r w:rsidRPr="005E48BD">
        <w:tab/>
      </w:r>
      <w:r w:rsidRPr="005E48BD">
        <w:tab/>
      </w:r>
      <w:r w:rsidRPr="005E48BD">
        <w:tab/>
        <w:t>March 2003</w:t>
      </w:r>
    </w:p>
    <w:p w14:paraId="4A18C217" w14:textId="77777777" w:rsidR="00531CCD" w:rsidRPr="005E48BD" w:rsidRDefault="00531CCD" w:rsidP="001161DA">
      <w:pPr>
        <w:numPr>
          <w:ilvl w:val="0"/>
          <w:numId w:val="5"/>
        </w:numPr>
        <w:spacing w:beforeLines="20" w:before="48" w:afterLines="20" w:after="48"/>
        <w:contextualSpacing/>
      </w:pPr>
      <w:r w:rsidRPr="005E48BD">
        <w:t>University of California, Los Angeles, CA (Materials Science)</w:t>
      </w:r>
      <w:r w:rsidRPr="005E48BD">
        <w:tab/>
      </w:r>
      <w:r w:rsidRPr="005E48BD">
        <w:tab/>
        <w:t>March 2003</w:t>
      </w:r>
    </w:p>
    <w:p w14:paraId="32DABC9B" w14:textId="77777777" w:rsidR="00531CCD" w:rsidRPr="005E48BD" w:rsidRDefault="00531CCD" w:rsidP="001161DA">
      <w:pPr>
        <w:numPr>
          <w:ilvl w:val="0"/>
          <w:numId w:val="5"/>
        </w:numPr>
        <w:spacing w:beforeLines="20" w:before="48" w:afterLines="20" w:after="48"/>
        <w:contextualSpacing/>
      </w:pPr>
      <w:r w:rsidRPr="005E48BD">
        <w:t>University of Pennsylvania (Materials Science)</w:t>
      </w:r>
      <w:r w:rsidRPr="005E48BD">
        <w:tab/>
      </w:r>
      <w:r w:rsidRPr="005E48BD">
        <w:tab/>
      </w:r>
      <w:r w:rsidRPr="005E48BD">
        <w:tab/>
      </w:r>
      <w:r w:rsidRPr="005E48BD">
        <w:tab/>
        <w:t>March 2003</w:t>
      </w:r>
    </w:p>
    <w:p w14:paraId="0C824E65" w14:textId="77777777" w:rsidR="00531CCD" w:rsidRPr="005E48BD" w:rsidRDefault="00531CCD" w:rsidP="001161DA">
      <w:pPr>
        <w:numPr>
          <w:ilvl w:val="0"/>
          <w:numId w:val="5"/>
        </w:numPr>
        <w:spacing w:beforeLines="20" w:before="48" w:afterLines="20" w:after="48"/>
        <w:contextualSpacing/>
      </w:pPr>
      <w:r w:rsidRPr="005E48BD">
        <w:t>Northwestern University (Chemistry)</w:t>
      </w:r>
      <w:r w:rsidRPr="005E48BD">
        <w:tab/>
      </w:r>
      <w:r w:rsidRPr="005E48BD">
        <w:tab/>
      </w:r>
      <w:r w:rsidRPr="005E48BD">
        <w:tab/>
      </w:r>
      <w:r w:rsidRPr="005E48BD">
        <w:tab/>
      </w:r>
      <w:r w:rsidRPr="005E48BD">
        <w:tab/>
      </w:r>
      <w:r w:rsidRPr="005E48BD">
        <w:tab/>
        <w:t>April 2003</w:t>
      </w:r>
    </w:p>
    <w:p w14:paraId="7E062220" w14:textId="77777777" w:rsidR="00531CCD" w:rsidRPr="005E48BD" w:rsidRDefault="00531CCD" w:rsidP="001161DA">
      <w:pPr>
        <w:numPr>
          <w:ilvl w:val="0"/>
          <w:numId w:val="5"/>
        </w:numPr>
        <w:spacing w:beforeLines="20" w:before="48" w:afterLines="20" w:after="48"/>
        <w:contextualSpacing/>
      </w:pPr>
      <w:r w:rsidRPr="005E48BD">
        <w:t>University of Pennsylvania (Chemistry)</w:t>
      </w:r>
      <w:r w:rsidRPr="005E48BD">
        <w:tab/>
      </w:r>
      <w:r w:rsidRPr="005E48BD">
        <w:tab/>
      </w:r>
      <w:r w:rsidRPr="005E48BD">
        <w:tab/>
      </w:r>
      <w:r w:rsidRPr="005E48BD">
        <w:tab/>
      </w:r>
      <w:r w:rsidRPr="005E48BD">
        <w:tab/>
        <w:t>June 2003</w:t>
      </w:r>
    </w:p>
    <w:p w14:paraId="4C58109F" w14:textId="77777777" w:rsidR="00531CCD" w:rsidRPr="005E48BD" w:rsidRDefault="00531CCD" w:rsidP="001161DA">
      <w:pPr>
        <w:numPr>
          <w:ilvl w:val="0"/>
          <w:numId w:val="5"/>
        </w:numPr>
        <w:spacing w:beforeLines="20" w:before="48" w:afterLines="20" w:after="48"/>
        <w:contextualSpacing/>
      </w:pPr>
      <w:r w:rsidRPr="005E48BD">
        <w:t>Samsung Advanced</w:t>
      </w:r>
      <w:r w:rsidR="00CC2EF7">
        <w:t xml:space="preserve"> Research Institute</w:t>
      </w:r>
      <w:r w:rsidR="00CC2EF7">
        <w:tab/>
      </w:r>
      <w:r w:rsidR="00CC2EF7">
        <w:tab/>
      </w:r>
      <w:r w:rsidR="00CC2EF7">
        <w:tab/>
      </w:r>
      <w:r w:rsidR="00CC2EF7">
        <w:tab/>
      </w:r>
      <w:r w:rsidR="00CC2EF7">
        <w:tab/>
        <w:t>Dec</w:t>
      </w:r>
      <w:r w:rsidRPr="005E48BD">
        <w:t xml:space="preserve"> 2003</w:t>
      </w:r>
    </w:p>
    <w:p w14:paraId="69828C49" w14:textId="77777777" w:rsidR="00531CCD" w:rsidRPr="005E48BD" w:rsidRDefault="00531CCD" w:rsidP="001161DA">
      <w:pPr>
        <w:numPr>
          <w:ilvl w:val="0"/>
          <w:numId w:val="5"/>
        </w:numPr>
        <w:spacing w:beforeLines="20" w:before="48" w:afterLines="20" w:after="48"/>
        <w:contextualSpacing/>
      </w:pPr>
      <w:r w:rsidRPr="005E48BD">
        <w:t xml:space="preserve">Zhe-Jiang University (Zhu Kezhen Distinguished Lecturer, </w:t>
      </w:r>
    </w:p>
    <w:p w14:paraId="504CB545" w14:textId="77777777" w:rsidR="00531CCD" w:rsidRPr="005E48BD" w:rsidRDefault="00531CCD" w:rsidP="001161DA">
      <w:pPr>
        <w:spacing w:beforeLines="20" w:before="48" w:afterLines="20" w:after="48"/>
        <w:ind w:left="360" w:firstLine="360"/>
        <w:contextualSpacing/>
      </w:pPr>
      <w:r w:rsidRPr="005E48BD">
        <w:t>Ph</w:t>
      </w:r>
      <w:r w:rsidR="00CC2EF7">
        <w:t>ysics/Chemistry)</w:t>
      </w:r>
      <w:r w:rsidR="00CC2EF7">
        <w:tab/>
      </w:r>
      <w:r w:rsidR="00CC2EF7">
        <w:tab/>
      </w:r>
      <w:r w:rsidR="00CC2EF7">
        <w:tab/>
      </w:r>
      <w:r w:rsidR="00CC2EF7">
        <w:tab/>
      </w:r>
      <w:r w:rsidR="00CC2EF7">
        <w:tab/>
      </w:r>
      <w:r w:rsidR="00CC2EF7">
        <w:tab/>
      </w:r>
      <w:r w:rsidR="00CC2EF7">
        <w:tab/>
      </w:r>
      <w:r w:rsidR="00CC2EF7">
        <w:tab/>
        <w:t xml:space="preserve">Dec </w:t>
      </w:r>
      <w:r w:rsidRPr="005E48BD">
        <w:t>2003</w:t>
      </w:r>
    </w:p>
    <w:p w14:paraId="29D2EF5C" w14:textId="77777777" w:rsidR="00531CCD" w:rsidRPr="005E48BD" w:rsidRDefault="00531CCD" w:rsidP="001161DA">
      <w:pPr>
        <w:numPr>
          <w:ilvl w:val="0"/>
          <w:numId w:val="5"/>
        </w:numPr>
        <w:spacing w:beforeLines="20" w:before="48" w:afterLines="20" w:after="48"/>
        <w:contextualSpacing/>
      </w:pPr>
      <w:r w:rsidRPr="005E48BD">
        <w:t>IBM Almaden Research Center</w:t>
      </w:r>
      <w:r w:rsidRPr="005E48BD">
        <w:tab/>
      </w:r>
      <w:r w:rsidRPr="005E48BD">
        <w:tab/>
      </w:r>
      <w:r w:rsidRPr="005E48BD">
        <w:tab/>
      </w:r>
      <w:r w:rsidRPr="005E48BD">
        <w:tab/>
      </w:r>
      <w:r w:rsidRPr="005E48BD">
        <w:tab/>
      </w:r>
      <w:r w:rsidRPr="005E48BD">
        <w:tab/>
        <w:t>March 2004</w:t>
      </w:r>
    </w:p>
    <w:p w14:paraId="1C35675A" w14:textId="77777777" w:rsidR="00531CCD" w:rsidRPr="00A64B51" w:rsidRDefault="00531CCD" w:rsidP="001161DA">
      <w:pPr>
        <w:numPr>
          <w:ilvl w:val="0"/>
          <w:numId w:val="5"/>
        </w:numPr>
        <w:spacing w:beforeLines="20" w:before="48" w:afterLines="20" w:after="48"/>
        <w:contextualSpacing/>
        <w:rPr>
          <w:lang w:val="pt-BR"/>
        </w:rPr>
      </w:pPr>
      <w:r w:rsidRPr="00A64B51">
        <w:rPr>
          <w:lang w:val="pt-BR"/>
        </w:rPr>
        <w:t>Agilent Lab (Palo Alto)</w:t>
      </w:r>
      <w:r w:rsidRPr="00A64B51">
        <w:rPr>
          <w:lang w:val="pt-BR"/>
        </w:rPr>
        <w:tab/>
      </w:r>
      <w:r w:rsidRPr="00A64B51">
        <w:rPr>
          <w:lang w:val="pt-BR"/>
        </w:rPr>
        <w:tab/>
      </w:r>
      <w:r w:rsidRPr="00A64B51">
        <w:rPr>
          <w:lang w:val="pt-BR"/>
        </w:rPr>
        <w:tab/>
      </w:r>
      <w:r w:rsidRPr="00A64B51">
        <w:rPr>
          <w:lang w:val="pt-BR"/>
        </w:rPr>
        <w:tab/>
      </w:r>
      <w:r w:rsidRPr="00A64B51">
        <w:rPr>
          <w:lang w:val="pt-BR"/>
        </w:rPr>
        <w:tab/>
      </w:r>
      <w:r w:rsidRPr="00A64B51">
        <w:rPr>
          <w:lang w:val="pt-BR"/>
        </w:rPr>
        <w:tab/>
      </w:r>
      <w:r w:rsidRPr="00A64B51">
        <w:rPr>
          <w:lang w:val="pt-BR"/>
        </w:rPr>
        <w:tab/>
        <w:t>July 2004</w:t>
      </w:r>
    </w:p>
    <w:p w14:paraId="47CAB3BF" w14:textId="77777777" w:rsidR="00531CCD" w:rsidRPr="005E48BD" w:rsidRDefault="00531CCD" w:rsidP="001161DA">
      <w:pPr>
        <w:numPr>
          <w:ilvl w:val="0"/>
          <w:numId w:val="5"/>
        </w:numPr>
        <w:spacing w:beforeLines="20" w:before="48" w:afterLines="20" w:after="48"/>
        <w:contextualSpacing/>
      </w:pPr>
      <w:r w:rsidRPr="005E48BD">
        <w:t>NIST (Polymer Division)</w:t>
      </w:r>
      <w:r w:rsidRPr="005E48BD">
        <w:tab/>
      </w:r>
      <w:r w:rsidRPr="005E48BD">
        <w:tab/>
      </w:r>
      <w:r w:rsidRPr="005E48BD">
        <w:tab/>
      </w:r>
      <w:r w:rsidRPr="005E48BD">
        <w:tab/>
      </w:r>
      <w:r w:rsidRPr="005E48BD">
        <w:tab/>
      </w:r>
      <w:r w:rsidRPr="005E48BD">
        <w:tab/>
      </w:r>
      <w:r w:rsidRPr="005E48BD">
        <w:tab/>
        <w:t>July 2004</w:t>
      </w:r>
    </w:p>
    <w:p w14:paraId="465E8E3D" w14:textId="77777777" w:rsidR="00531CCD" w:rsidRPr="005E48BD" w:rsidRDefault="00531CCD" w:rsidP="001161DA">
      <w:pPr>
        <w:numPr>
          <w:ilvl w:val="0"/>
          <w:numId w:val="5"/>
        </w:numPr>
        <w:spacing w:beforeLines="20" w:before="48" w:afterLines="20" w:after="48"/>
        <w:contextualSpacing/>
      </w:pPr>
      <w:r w:rsidRPr="005E48BD">
        <w:t>Stanford University, Stan</w:t>
      </w:r>
      <w:r w:rsidR="00CC2EF7">
        <w:t>ford, CA (Chemistry)</w:t>
      </w:r>
      <w:r w:rsidR="00CC2EF7">
        <w:tab/>
      </w:r>
      <w:r w:rsidR="00CC2EF7">
        <w:tab/>
      </w:r>
      <w:r w:rsidR="00CC2EF7">
        <w:tab/>
      </w:r>
      <w:r w:rsidR="00CC2EF7">
        <w:tab/>
        <w:t>Nov</w:t>
      </w:r>
      <w:r w:rsidRPr="005E48BD">
        <w:t xml:space="preserve"> 2004</w:t>
      </w:r>
    </w:p>
    <w:p w14:paraId="34838A8F" w14:textId="77777777" w:rsidR="00531CCD" w:rsidRPr="005E48BD" w:rsidRDefault="00531CCD" w:rsidP="001161DA">
      <w:pPr>
        <w:numPr>
          <w:ilvl w:val="0"/>
          <w:numId w:val="5"/>
        </w:numPr>
        <w:spacing w:beforeLines="20" w:before="48" w:afterLines="20" w:after="48"/>
        <w:contextualSpacing/>
      </w:pPr>
      <w:r w:rsidRPr="005E48BD">
        <w:t xml:space="preserve">University of California, Santa Barbara, CA </w:t>
      </w:r>
      <w:r w:rsidR="00CC2EF7">
        <w:t>(Chemical Engineering)</w:t>
      </w:r>
      <w:r w:rsidR="00CC2EF7">
        <w:tab/>
        <w:t>Sept</w:t>
      </w:r>
      <w:r w:rsidRPr="005E48BD">
        <w:t xml:space="preserve"> 2004</w:t>
      </w:r>
    </w:p>
    <w:p w14:paraId="356765F8" w14:textId="77777777" w:rsidR="00531CCD" w:rsidRPr="005E48BD" w:rsidRDefault="00531CCD" w:rsidP="001161DA">
      <w:pPr>
        <w:numPr>
          <w:ilvl w:val="0"/>
          <w:numId w:val="5"/>
        </w:numPr>
        <w:spacing w:beforeLines="20" w:before="48" w:afterLines="20" w:after="48"/>
        <w:contextualSpacing/>
      </w:pPr>
      <w:r w:rsidRPr="005E48BD">
        <w:t>University of Texas, Austin, TX (Chemical Engineering)</w:t>
      </w:r>
      <w:r w:rsidRPr="005E48BD">
        <w:tab/>
      </w:r>
      <w:r w:rsidRPr="005E48BD">
        <w:tab/>
      </w:r>
      <w:r w:rsidRPr="005E48BD">
        <w:tab/>
        <w:t>October 2004</w:t>
      </w:r>
    </w:p>
    <w:p w14:paraId="5ABFA2A6" w14:textId="77777777" w:rsidR="00531CCD" w:rsidRPr="005E48BD" w:rsidRDefault="00531CCD" w:rsidP="001161DA">
      <w:pPr>
        <w:numPr>
          <w:ilvl w:val="0"/>
          <w:numId w:val="5"/>
        </w:numPr>
        <w:spacing w:beforeLines="20" w:before="48" w:afterLines="20" w:after="48"/>
        <w:contextualSpacing/>
      </w:pPr>
      <w:r w:rsidRPr="005E48BD">
        <w:t>University of California, Riverside, CA (Chemical Engineering)</w:t>
      </w:r>
      <w:r w:rsidRPr="005E48BD">
        <w:tab/>
      </w:r>
      <w:r w:rsidRPr="005E48BD">
        <w:tab/>
        <w:t>October 2004</w:t>
      </w:r>
    </w:p>
    <w:p w14:paraId="04CFA60E" w14:textId="77777777" w:rsidR="00531CCD" w:rsidRPr="005E48BD" w:rsidRDefault="00531CCD" w:rsidP="001161DA">
      <w:pPr>
        <w:numPr>
          <w:ilvl w:val="0"/>
          <w:numId w:val="5"/>
        </w:numPr>
        <w:spacing w:beforeLines="20" w:before="48" w:afterLines="20" w:after="48"/>
        <w:contextualSpacing/>
      </w:pPr>
      <w:r w:rsidRPr="005E48BD">
        <w:t>GE</w:t>
      </w:r>
      <w:r w:rsidR="009F5F3C">
        <w:t xml:space="preserve"> Corporation, Albany, NY </w:t>
      </w:r>
      <w:r w:rsidR="009F5F3C">
        <w:tab/>
      </w:r>
      <w:r w:rsidR="009F5F3C">
        <w:tab/>
      </w:r>
      <w:r w:rsidR="009F5F3C">
        <w:tab/>
      </w:r>
      <w:r w:rsidR="009F5F3C">
        <w:tab/>
      </w:r>
      <w:r w:rsidR="009F5F3C">
        <w:tab/>
      </w:r>
      <w:r w:rsidR="009F5F3C">
        <w:tab/>
      </w:r>
      <w:r w:rsidRPr="005E48BD">
        <w:t>October 2004</w:t>
      </w:r>
    </w:p>
    <w:p w14:paraId="2D222235" w14:textId="77777777" w:rsidR="00531CCD" w:rsidRPr="005E48BD" w:rsidRDefault="00531CCD" w:rsidP="001161DA">
      <w:pPr>
        <w:numPr>
          <w:ilvl w:val="0"/>
          <w:numId w:val="5"/>
        </w:numPr>
        <w:spacing w:beforeLines="20" w:before="48" w:afterLines="20" w:after="48"/>
        <w:contextualSpacing/>
      </w:pPr>
      <w:r w:rsidRPr="005E48BD">
        <w:t xml:space="preserve">Stanford University, Stanford, </w:t>
      </w:r>
      <w:r w:rsidR="007F2F18">
        <w:t>CA (Material Science)</w:t>
      </w:r>
      <w:r w:rsidR="007F2F18">
        <w:tab/>
      </w:r>
      <w:r w:rsidR="007F2F18">
        <w:tab/>
      </w:r>
      <w:r w:rsidR="007F2F18">
        <w:tab/>
        <w:t>Nov</w:t>
      </w:r>
      <w:r w:rsidRPr="005E48BD">
        <w:t xml:space="preserve"> 2004</w:t>
      </w:r>
    </w:p>
    <w:p w14:paraId="11870ACC" w14:textId="77777777" w:rsidR="00531CCD" w:rsidRPr="005E48BD" w:rsidRDefault="00531CCD" w:rsidP="001161DA">
      <w:pPr>
        <w:numPr>
          <w:ilvl w:val="0"/>
          <w:numId w:val="5"/>
        </w:numPr>
        <w:spacing w:beforeLines="20" w:before="48" w:afterLines="20" w:after="48"/>
        <w:contextualSpacing/>
        <w:rPr>
          <w:lang w:val="it-IT"/>
        </w:rPr>
      </w:pPr>
      <w:r w:rsidRPr="005E48BD">
        <w:rPr>
          <w:lang w:val="it-IT"/>
        </w:rPr>
        <w:t>Intel Corporation</w:t>
      </w:r>
      <w:r w:rsidR="007F2F18">
        <w:rPr>
          <w:lang w:val="it-IT"/>
        </w:rPr>
        <w:t xml:space="preserve">, Santa Clara, CA </w:t>
      </w:r>
      <w:r w:rsidR="007F2F18">
        <w:rPr>
          <w:lang w:val="it-IT"/>
        </w:rPr>
        <w:tab/>
      </w:r>
      <w:r w:rsidR="007F2F18">
        <w:rPr>
          <w:lang w:val="it-IT"/>
        </w:rPr>
        <w:tab/>
      </w:r>
      <w:r w:rsidR="007F2F18">
        <w:rPr>
          <w:lang w:val="it-IT"/>
        </w:rPr>
        <w:tab/>
      </w:r>
      <w:r w:rsidR="007F2F18">
        <w:rPr>
          <w:lang w:val="it-IT"/>
        </w:rPr>
        <w:tab/>
      </w:r>
      <w:r w:rsidR="007F2F18">
        <w:rPr>
          <w:lang w:val="it-IT"/>
        </w:rPr>
        <w:tab/>
      </w:r>
      <w:r w:rsidR="007F2F18">
        <w:rPr>
          <w:lang w:val="it-IT"/>
        </w:rPr>
        <w:tab/>
        <w:t>Nov</w:t>
      </w:r>
      <w:r w:rsidRPr="005E48BD">
        <w:rPr>
          <w:lang w:val="it-IT"/>
        </w:rPr>
        <w:t xml:space="preserve"> 2004</w:t>
      </w:r>
    </w:p>
    <w:p w14:paraId="04B5E8CA" w14:textId="77777777" w:rsidR="00531CCD" w:rsidRPr="005E48BD" w:rsidRDefault="00531CCD" w:rsidP="001161DA">
      <w:pPr>
        <w:numPr>
          <w:ilvl w:val="0"/>
          <w:numId w:val="5"/>
        </w:numPr>
        <w:spacing w:beforeLines="20" w:before="48" w:afterLines="20" w:after="48"/>
        <w:contextualSpacing/>
      </w:pPr>
      <w:r w:rsidRPr="005E48BD">
        <w:t>Zhejiang University, Zhejiang, China (Polym</w:t>
      </w:r>
      <w:r w:rsidR="007F2F18">
        <w:t>er Science/Engineering)</w:t>
      </w:r>
      <w:r w:rsidR="007F2F18">
        <w:tab/>
        <w:t>Nov</w:t>
      </w:r>
      <w:r w:rsidRPr="005E48BD">
        <w:t xml:space="preserve"> 2004</w:t>
      </w:r>
    </w:p>
    <w:p w14:paraId="51B03518" w14:textId="77777777" w:rsidR="00531CCD" w:rsidRPr="005E48BD" w:rsidRDefault="00531CCD" w:rsidP="001161DA">
      <w:pPr>
        <w:numPr>
          <w:ilvl w:val="0"/>
          <w:numId w:val="5"/>
        </w:numPr>
        <w:spacing w:beforeLines="20" w:before="48" w:afterLines="20" w:after="48"/>
        <w:contextualSpacing/>
      </w:pPr>
      <w:r w:rsidRPr="005E48BD">
        <w:t>Stanford University, St</w:t>
      </w:r>
      <w:r w:rsidR="009F5F3C">
        <w:t>anford, CA (Applied Physics)</w:t>
      </w:r>
      <w:r w:rsidR="009F5F3C">
        <w:tab/>
      </w:r>
      <w:r w:rsidR="009F5F3C">
        <w:tab/>
      </w:r>
      <w:r w:rsidR="009F5F3C">
        <w:tab/>
      </w:r>
      <w:r w:rsidRPr="005E48BD">
        <w:t>January 2005</w:t>
      </w:r>
    </w:p>
    <w:p w14:paraId="6FF1BDE5" w14:textId="77777777" w:rsidR="00531CCD" w:rsidRPr="005E48BD" w:rsidRDefault="00531CCD" w:rsidP="001161DA">
      <w:pPr>
        <w:numPr>
          <w:ilvl w:val="0"/>
          <w:numId w:val="5"/>
        </w:numPr>
        <w:spacing w:beforeLines="20" w:before="48" w:afterLines="20" w:after="48"/>
        <w:contextualSpacing/>
      </w:pPr>
      <w:r w:rsidRPr="005E48BD">
        <w:t>University of Minnesota, Minneapo</w:t>
      </w:r>
      <w:r w:rsidR="009F5F3C">
        <w:t>lis, MN (Chemical Engineering)</w:t>
      </w:r>
      <w:r w:rsidR="009F5F3C">
        <w:tab/>
      </w:r>
      <w:r w:rsidRPr="005E48BD">
        <w:t>January 2005</w:t>
      </w:r>
    </w:p>
    <w:p w14:paraId="280EF4C7" w14:textId="77777777" w:rsidR="00531CCD" w:rsidRPr="005E48BD" w:rsidRDefault="00531CCD" w:rsidP="001161DA">
      <w:pPr>
        <w:numPr>
          <w:ilvl w:val="0"/>
          <w:numId w:val="5"/>
        </w:numPr>
        <w:spacing w:beforeLines="20" w:before="48" w:afterLines="20" w:after="48"/>
        <w:contextualSpacing/>
      </w:pPr>
      <w:r w:rsidRPr="005E48BD">
        <w:t>University of South Carolina</w:t>
      </w:r>
      <w:r w:rsidRPr="005E48BD">
        <w:rPr>
          <w:b/>
        </w:rPr>
        <w:t xml:space="preserve">, </w:t>
      </w:r>
      <w:r w:rsidRPr="005E48BD">
        <w:t>Columbia, SC (Chemistry)</w:t>
      </w:r>
      <w:r w:rsidRPr="005E48BD">
        <w:rPr>
          <w:b/>
        </w:rPr>
        <w:tab/>
      </w:r>
      <w:r w:rsidRPr="005E48BD">
        <w:rPr>
          <w:b/>
        </w:rPr>
        <w:tab/>
      </w:r>
      <w:r w:rsidRPr="005E48BD">
        <w:rPr>
          <w:b/>
        </w:rPr>
        <w:tab/>
      </w:r>
      <w:r w:rsidRPr="005E48BD">
        <w:t>May 2005</w:t>
      </w:r>
    </w:p>
    <w:p w14:paraId="60D13010" w14:textId="77777777" w:rsidR="00531CCD" w:rsidRPr="005E48BD" w:rsidRDefault="00531CCD" w:rsidP="001161DA">
      <w:pPr>
        <w:numPr>
          <w:ilvl w:val="0"/>
          <w:numId w:val="5"/>
        </w:numPr>
        <w:spacing w:beforeLines="20" w:before="48" w:afterLines="20" w:after="48"/>
        <w:contextualSpacing/>
      </w:pPr>
      <w:r w:rsidRPr="005E48BD">
        <w:t xml:space="preserve">Annual Meeting of Stanford Center for </w:t>
      </w:r>
    </w:p>
    <w:p w14:paraId="542DB160" w14:textId="77777777" w:rsidR="00531CCD" w:rsidRPr="005E48BD" w:rsidRDefault="00531CCD" w:rsidP="001161DA">
      <w:pPr>
        <w:spacing w:beforeLines="20" w:before="48" w:afterLines="20" w:after="48"/>
        <w:ind w:left="360" w:firstLine="360"/>
        <w:contextualSpacing/>
      </w:pPr>
      <w:r w:rsidRPr="005E48BD">
        <w:t>Integrated Systems, Stanford, CA</w:t>
      </w:r>
      <w:r w:rsidRPr="005E48BD">
        <w:tab/>
      </w:r>
      <w:r w:rsidRPr="005E48BD">
        <w:tab/>
      </w:r>
      <w:r w:rsidRPr="005E48BD">
        <w:tab/>
      </w:r>
      <w:r w:rsidRPr="005E48BD">
        <w:tab/>
      </w:r>
      <w:r w:rsidRPr="005E48BD">
        <w:tab/>
      </w:r>
      <w:r w:rsidRPr="005E48BD">
        <w:tab/>
        <w:t>May 2005</w:t>
      </w:r>
    </w:p>
    <w:p w14:paraId="77FA885D" w14:textId="77777777" w:rsidR="00531CCD" w:rsidRPr="005E48BD" w:rsidRDefault="00531CCD" w:rsidP="001161DA">
      <w:pPr>
        <w:numPr>
          <w:ilvl w:val="0"/>
          <w:numId w:val="5"/>
        </w:numPr>
        <w:spacing w:beforeLines="20" w:before="48" w:afterLines="20" w:after="48"/>
        <w:contextualSpacing/>
      </w:pPr>
      <w:r w:rsidRPr="005E48BD">
        <w:t>University of California,</w:t>
      </w:r>
      <w:r w:rsidRPr="005E48BD">
        <w:rPr>
          <w:b/>
        </w:rPr>
        <w:t xml:space="preserve"> </w:t>
      </w:r>
      <w:r w:rsidRPr="005E48BD">
        <w:t>San Diego, CA (Electrical Engineering)</w:t>
      </w:r>
      <w:r w:rsidRPr="005E48BD">
        <w:tab/>
      </w:r>
      <w:r w:rsidRPr="005E48BD">
        <w:tab/>
        <w:t>June 2005</w:t>
      </w:r>
    </w:p>
    <w:p w14:paraId="614E457A" w14:textId="77777777" w:rsidR="00531CCD" w:rsidRPr="005E48BD" w:rsidRDefault="00531CCD" w:rsidP="001161DA">
      <w:pPr>
        <w:numPr>
          <w:ilvl w:val="0"/>
          <w:numId w:val="5"/>
        </w:numPr>
        <w:spacing w:beforeLines="20" w:before="48" w:afterLines="20" w:after="48"/>
        <w:contextualSpacing/>
      </w:pPr>
      <w:r w:rsidRPr="005E48BD">
        <w:t>Samsung Advanced Institute of Technology, Korea</w:t>
      </w:r>
      <w:r w:rsidRPr="005E48BD">
        <w:tab/>
      </w:r>
      <w:r w:rsidRPr="005E48BD">
        <w:tab/>
      </w:r>
      <w:r w:rsidRPr="005E48BD">
        <w:tab/>
      </w:r>
      <w:r w:rsidRPr="005E48BD">
        <w:tab/>
        <w:t>July 2005</w:t>
      </w:r>
    </w:p>
    <w:p w14:paraId="12CC5687" w14:textId="77777777" w:rsidR="00531CCD" w:rsidRPr="005E48BD" w:rsidRDefault="00531CCD" w:rsidP="001161DA">
      <w:pPr>
        <w:numPr>
          <w:ilvl w:val="0"/>
          <w:numId w:val="5"/>
        </w:numPr>
        <w:spacing w:beforeLines="20" w:before="48" w:afterLines="20" w:after="48"/>
        <w:contextualSpacing/>
      </w:pPr>
      <w:r w:rsidRPr="005E48BD">
        <w:t>Sanyo Corporation, Japan</w:t>
      </w:r>
      <w:r w:rsidRPr="005E48BD">
        <w:tab/>
      </w:r>
      <w:r w:rsidRPr="005E48BD">
        <w:tab/>
      </w:r>
      <w:r w:rsidRPr="005E48BD">
        <w:tab/>
      </w:r>
      <w:r w:rsidRPr="005E48BD">
        <w:tab/>
      </w:r>
      <w:r w:rsidRPr="005E48BD">
        <w:tab/>
      </w:r>
      <w:r w:rsidRPr="005E48BD">
        <w:tab/>
      </w:r>
      <w:r w:rsidRPr="005E48BD">
        <w:tab/>
        <w:t>July 2005</w:t>
      </w:r>
    </w:p>
    <w:p w14:paraId="44204086" w14:textId="77777777" w:rsidR="00531CCD" w:rsidRPr="005E48BD" w:rsidRDefault="00531CCD" w:rsidP="001161DA">
      <w:pPr>
        <w:numPr>
          <w:ilvl w:val="0"/>
          <w:numId w:val="5"/>
        </w:numPr>
        <w:spacing w:beforeLines="20" w:before="48" w:afterLines="20" w:after="48"/>
        <w:contextualSpacing/>
      </w:pPr>
      <w:r w:rsidRPr="005E48BD">
        <w:t>Williams Colleg</w:t>
      </w:r>
      <w:r w:rsidR="009F5F3C">
        <w:t>e, Williams, MA (Chemistry)</w:t>
      </w:r>
      <w:r w:rsidR="009F5F3C">
        <w:tab/>
      </w:r>
      <w:r w:rsidR="009F5F3C">
        <w:tab/>
      </w:r>
      <w:r w:rsidR="009F5F3C">
        <w:tab/>
      </w:r>
      <w:r w:rsidR="009F5F3C">
        <w:tab/>
      </w:r>
      <w:r w:rsidRPr="005E48BD">
        <w:t>October 2005</w:t>
      </w:r>
    </w:p>
    <w:p w14:paraId="24583976" w14:textId="77777777" w:rsidR="00531CCD" w:rsidRPr="005E48BD" w:rsidRDefault="00531CCD" w:rsidP="001161DA">
      <w:pPr>
        <w:numPr>
          <w:ilvl w:val="0"/>
          <w:numId w:val="5"/>
        </w:numPr>
        <w:spacing w:beforeLines="20" w:before="48" w:afterLines="20" w:after="48"/>
        <w:contextualSpacing/>
      </w:pPr>
      <w:r w:rsidRPr="005E48BD">
        <w:t>Toshiba Rese</w:t>
      </w:r>
      <w:r w:rsidR="00864BF3">
        <w:t>arch Center, Japan</w:t>
      </w:r>
      <w:r w:rsidR="00864BF3">
        <w:tab/>
      </w:r>
      <w:r w:rsidR="00864BF3">
        <w:tab/>
      </w:r>
      <w:r w:rsidR="00864BF3">
        <w:tab/>
      </w:r>
      <w:r w:rsidR="00864BF3">
        <w:tab/>
      </w:r>
      <w:r w:rsidR="00864BF3">
        <w:tab/>
      </w:r>
      <w:r w:rsidR="00864BF3">
        <w:tab/>
        <w:t>Dec</w:t>
      </w:r>
      <w:r w:rsidRPr="005E48BD">
        <w:t xml:space="preserve"> 2005</w:t>
      </w:r>
    </w:p>
    <w:p w14:paraId="67A1231B" w14:textId="77777777" w:rsidR="00531CCD" w:rsidRPr="005E48BD" w:rsidRDefault="00531CCD" w:rsidP="001161DA">
      <w:pPr>
        <w:numPr>
          <w:ilvl w:val="0"/>
          <w:numId w:val="5"/>
        </w:numPr>
        <w:spacing w:beforeLines="20" w:before="48" w:afterLines="20" w:after="48"/>
        <w:contextualSpacing/>
      </w:pPr>
      <w:r w:rsidRPr="005E48BD">
        <w:t>Rensselaer Polytechnic Institute, NY (Microelectronics Center)</w:t>
      </w:r>
      <w:r w:rsidRPr="005E48BD">
        <w:tab/>
      </w:r>
      <w:r w:rsidRPr="005E48BD">
        <w:tab/>
        <w:t>March 2006</w:t>
      </w:r>
    </w:p>
    <w:p w14:paraId="2BCCA857" w14:textId="77777777" w:rsidR="00531CCD" w:rsidRPr="005E48BD" w:rsidRDefault="00531CCD" w:rsidP="001161DA">
      <w:pPr>
        <w:numPr>
          <w:ilvl w:val="0"/>
          <w:numId w:val="5"/>
        </w:numPr>
        <w:spacing w:beforeLines="20" w:before="48" w:afterLines="20" w:after="48"/>
        <w:contextualSpacing/>
      </w:pPr>
      <w:r w:rsidRPr="005E48BD">
        <w:t>University of Tokyo, Japan (Applied Physics)</w:t>
      </w:r>
      <w:r w:rsidRPr="005E48BD">
        <w:tab/>
      </w:r>
      <w:r w:rsidRPr="005E48BD">
        <w:tab/>
      </w:r>
      <w:r w:rsidRPr="005E48BD">
        <w:tab/>
      </w:r>
      <w:r w:rsidRPr="005E48BD">
        <w:tab/>
        <w:t>May 2006</w:t>
      </w:r>
    </w:p>
    <w:p w14:paraId="6562C9CD" w14:textId="77777777" w:rsidR="00531CCD" w:rsidRPr="005E48BD" w:rsidRDefault="00531CCD" w:rsidP="001161DA">
      <w:pPr>
        <w:numPr>
          <w:ilvl w:val="0"/>
          <w:numId w:val="5"/>
        </w:numPr>
        <w:spacing w:beforeLines="20" w:before="48" w:afterLines="20" w:after="48"/>
        <w:contextualSpacing/>
      </w:pPr>
      <w:r w:rsidRPr="005E48BD">
        <w:t>Annual Meeting of Stanford Center for Integrated Systems</w:t>
      </w:r>
      <w:r w:rsidR="008B7A70">
        <w:t>,</w:t>
      </w:r>
      <w:r w:rsidRPr="005E48BD">
        <w:t xml:space="preserve"> </w:t>
      </w:r>
    </w:p>
    <w:p w14:paraId="19E4A028" w14:textId="77777777" w:rsidR="00531CCD" w:rsidRPr="005E48BD" w:rsidRDefault="00531CCD" w:rsidP="001161DA">
      <w:pPr>
        <w:spacing w:beforeLines="20" w:before="48" w:afterLines="20" w:after="48"/>
        <w:ind w:left="720"/>
        <w:contextualSpacing/>
      </w:pPr>
      <w:r w:rsidRPr="005E48BD">
        <w:t>Stanford, CA</w:t>
      </w:r>
      <w:r w:rsidRPr="005E48BD">
        <w:tab/>
      </w:r>
      <w:r w:rsidRPr="005E48BD">
        <w:tab/>
      </w:r>
      <w:r w:rsidRPr="005E48BD">
        <w:tab/>
      </w:r>
      <w:r w:rsidRPr="005E48BD">
        <w:tab/>
      </w:r>
      <w:r w:rsidRPr="005E48BD">
        <w:tab/>
      </w:r>
      <w:r w:rsidRPr="005E48BD">
        <w:tab/>
      </w:r>
      <w:r w:rsidRPr="005E48BD">
        <w:tab/>
      </w:r>
      <w:r w:rsidRPr="005E48BD">
        <w:tab/>
      </w:r>
      <w:r w:rsidRPr="005E48BD">
        <w:tab/>
        <w:t>May 2006</w:t>
      </w:r>
    </w:p>
    <w:p w14:paraId="72E0DA79" w14:textId="77777777" w:rsidR="00531CCD" w:rsidRPr="005E48BD" w:rsidRDefault="00531CCD" w:rsidP="001161DA">
      <w:pPr>
        <w:numPr>
          <w:ilvl w:val="0"/>
          <w:numId w:val="5"/>
        </w:numPr>
        <w:spacing w:beforeLines="20" w:before="48" w:afterLines="20" w:after="48"/>
        <w:contextualSpacing/>
      </w:pPr>
      <w:r w:rsidRPr="005E48BD">
        <w:t>Cornell University, Ithaca, NY (Material Science)</w:t>
      </w:r>
      <w:r w:rsidRPr="005E48BD">
        <w:tab/>
      </w:r>
      <w:r w:rsidRPr="005E48BD">
        <w:tab/>
      </w:r>
      <w:r w:rsidRPr="005E48BD">
        <w:tab/>
      </w:r>
      <w:r w:rsidRPr="005E48BD">
        <w:tab/>
        <w:t>August 2006</w:t>
      </w:r>
    </w:p>
    <w:p w14:paraId="372A39C9" w14:textId="77777777" w:rsidR="00531CCD" w:rsidRPr="005E48BD" w:rsidRDefault="00531CCD" w:rsidP="001161DA">
      <w:pPr>
        <w:numPr>
          <w:ilvl w:val="0"/>
          <w:numId w:val="5"/>
        </w:numPr>
        <w:spacing w:beforeLines="20" w:before="48" w:afterLines="20" w:after="48"/>
        <w:contextualSpacing/>
      </w:pPr>
      <w:r w:rsidRPr="005E48BD">
        <w:lastRenderedPageBreak/>
        <w:t>Georgia Institute</w:t>
      </w:r>
      <w:r w:rsidR="008B7A70">
        <w:t xml:space="preserve"> of Technology, Atlanta, GA</w:t>
      </w:r>
      <w:r w:rsidR="008B7A70">
        <w:tab/>
      </w:r>
      <w:r w:rsidR="008B7A70">
        <w:tab/>
      </w:r>
      <w:r w:rsidR="008B7A70">
        <w:tab/>
      </w:r>
      <w:r w:rsidR="008B7A70">
        <w:tab/>
      </w:r>
      <w:r w:rsidR="00BC2B59">
        <w:t>Sept</w:t>
      </w:r>
      <w:r w:rsidRPr="005E48BD">
        <w:t xml:space="preserve"> 2006</w:t>
      </w:r>
    </w:p>
    <w:p w14:paraId="69F7A829" w14:textId="77777777" w:rsidR="00531CCD" w:rsidRPr="005E48BD" w:rsidRDefault="00531CCD" w:rsidP="001161DA">
      <w:pPr>
        <w:spacing w:beforeLines="20" w:before="48" w:afterLines="20" w:after="48"/>
        <w:ind w:left="720"/>
        <w:contextualSpacing/>
      </w:pPr>
      <w:r w:rsidRPr="005E48BD">
        <w:t>(Chemical Engineering)</w:t>
      </w:r>
    </w:p>
    <w:p w14:paraId="5CFB2C6C" w14:textId="77777777" w:rsidR="00531CCD" w:rsidRPr="005E48BD" w:rsidRDefault="00531CCD" w:rsidP="001161DA">
      <w:pPr>
        <w:numPr>
          <w:ilvl w:val="0"/>
          <w:numId w:val="5"/>
        </w:numPr>
        <w:spacing w:beforeLines="20" w:before="48" w:afterLines="20" w:after="48"/>
        <w:contextualSpacing/>
      </w:pPr>
      <w:r w:rsidRPr="005E48BD">
        <w:t>PARC Research Center, Palo Alto, CA</w:t>
      </w:r>
      <w:r w:rsidRPr="005E48BD">
        <w:tab/>
      </w:r>
      <w:r w:rsidRPr="005E48BD">
        <w:tab/>
      </w:r>
      <w:r w:rsidRPr="005E48BD">
        <w:tab/>
      </w:r>
      <w:r w:rsidRPr="005E48BD">
        <w:tab/>
      </w:r>
      <w:r w:rsidRPr="005E48BD">
        <w:tab/>
        <w:t>October 2006</w:t>
      </w:r>
    </w:p>
    <w:p w14:paraId="2AE40AEB" w14:textId="77777777" w:rsidR="00531CCD" w:rsidRPr="005E48BD" w:rsidRDefault="00531CCD" w:rsidP="001161DA">
      <w:pPr>
        <w:numPr>
          <w:ilvl w:val="0"/>
          <w:numId w:val="5"/>
        </w:numPr>
        <w:spacing w:beforeLines="20" w:before="48" w:afterLines="20" w:after="48"/>
        <w:contextualSpacing/>
      </w:pPr>
      <w:r w:rsidRPr="005E48BD">
        <w:t>Lockheed-Martin Co., Palo Alto, CA</w:t>
      </w:r>
      <w:r w:rsidRPr="005E48BD">
        <w:tab/>
      </w:r>
      <w:r w:rsidRPr="005E48BD">
        <w:tab/>
      </w:r>
      <w:r w:rsidRPr="005E48BD">
        <w:tab/>
      </w:r>
      <w:r w:rsidRPr="005E48BD">
        <w:tab/>
      </w:r>
      <w:r w:rsidRPr="005E48BD">
        <w:tab/>
      </w:r>
      <w:r w:rsidRPr="005E48BD">
        <w:tab/>
        <w:t>January 2007</w:t>
      </w:r>
    </w:p>
    <w:p w14:paraId="0983B17E" w14:textId="77777777" w:rsidR="00531CCD" w:rsidRPr="005E48BD" w:rsidRDefault="00531CCD" w:rsidP="001161DA">
      <w:pPr>
        <w:numPr>
          <w:ilvl w:val="0"/>
          <w:numId w:val="5"/>
        </w:numPr>
        <w:spacing w:beforeLines="20" w:before="48" w:afterLines="20" w:after="48"/>
        <w:contextualSpacing/>
      </w:pPr>
      <w:r w:rsidRPr="005E48BD">
        <w:t xml:space="preserve">Columbia University, New York </w:t>
      </w:r>
      <w:r w:rsidR="00BC2B59">
        <w:t>City, NY (Chemistry)</w:t>
      </w:r>
      <w:r w:rsidR="00BC2B59">
        <w:tab/>
      </w:r>
      <w:r w:rsidR="00BC2B59">
        <w:tab/>
      </w:r>
      <w:r w:rsidR="00BC2B59">
        <w:tab/>
        <w:t>Sept</w:t>
      </w:r>
      <w:r w:rsidRPr="005E48BD">
        <w:t xml:space="preserve"> 2007</w:t>
      </w:r>
    </w:p>
    <w:p w14:paraId="1C3CD344" w14:textId="77777777" w:rsidR="00531CCD" w:rsidRPr="005E48BD" w:rsidRDefault="00531CCD" w:rsidP="001161DA">
      <w:pPr>
        <w:numPr>
          <w:ilvl w:val="0"/>
          <w:numId w:val="5"/>
        </w:numPr>
        <w:spacing w:beforeLines="20" w:before="48" w:afterLines="20" w:after="48"/>
        <w:contextualSpacing/>
      </w:pPr>
      <w:r w:rsidRPr="005E48BD">
        <w:t>University of Washington, Seattle, WA (Chemical Engineeri</w:t>
      </w:r>
      <w:r w:rsidR="00BC2B59">
        <w:t>ng)</w:t>
      </w:r>
      <w:r w:rsidR="00BC2B59">
        <w:tab/>
      </w:r>
      <w:r w:rsidR="00BC2B59">
        <w:tab/>
        <w:t>Nov</w:t>
      </w:r>
      <w:r w:rsidRPr="005E48BD">
        <w:t xml:space="preserve"> 2007</w:t>
      </w:r>
    </w:p>
    <w:p w14:paraId="64819CC9" w14:textId="77777777" w:rsidR="00531CCD" w:rsidRPr="005E48BD" w:rsidRDefault="00531CCD" w:rsidP="001161DA">
      <w:pPr>
        <w:numPr>
          <w:ilvl w:val="0"/>
          <w:numId w:val="5"/>
        </w:numPr>
        <w:spacing w:beforeLines="20" w:before="48" w:afterLines="20" w:after="48"/>
        <w:contextualSpacing/>
        <w:rPr>
          <w:lang w:val="fr-FR"/>
        </w:rPr>
      </w:pPr>
      <w:r w:rsidRPr="005E48BD">
        <w:rPr>
          <w:lang w:val="fr-FR"/>
        </w:rPr>
        <w:t>Simon Fraser University, Vancouve</w:t>
      </w:r>
      <w:r w:rsidR="00BC2B59">
        <w:rPr>
          <w:lang w:val="fr-FR"/>
        </w:rPr>
        <w:t>r, Canada (Chemistry)</w:t>
      </w:r>
      <w:r w:rsidR="00BC2B59">
        <w:rPr>
          <w:lang w:val="fr-FR"/>
        </w:rPr>
        <w:tab/>
      </w:r>
      <w:r w:rsidR="00BC2B59">
        <w:rPr>
          <w:lang w:val="fr-FR"/>
        </w:rPr>
        <w:tab/>
      </w:r>
      <w:r w:rsidR="00BC2B59">
        <w:rPr>
          <w:lang w:val="fr-FR"/>
        </w:rPr>
        <w:tab/>
        <w:t>Dec</w:t>
      </w:r>
      <w:r w:rsidRPr="005E48BD">
        <w:rPr>
          <w:lang w:val="fr-FR"/>
        </w:rPr>
        <w:t xml:space="preserve"> 2007</w:t>
      </w:r>
    </w:p>
    <w:p w14:paraId="5B68B6FD" w14:textId="77777777" w:rsidR="000506AE" w:rsidRPr="00A64B51" w:rsidRDefault="00531CCD" w:rsidP="001161DA">
      <w:pPr>
        <w:numPr>
          <w:ilvl w:val="0"/>
          <w:numId w:val="5"/>
        </w:numPr>
        <w:spacing w:beforeLines="20" w:before="48" w:afterLines="20" w:after="48"/>
        <w:contextualSpacing/>
      </w:pPr>
      <w:r w:rsidRPr="00A64B51">
        <w:t>Stanford University, Stanford, CA (Electrical Engineering)</w:t>
      </w:r>
      <w:r w:rsidRPr="00A64B51">
        <w:tab/>
      </w:r>
      <w:r w:rsidRPr="00A64B51">
        <w:tab/>
      </w:r>
      <w:r w:rsidRPr="00A64B51">
        <w:tab/>
        <w:t>January 2008</w:t>
      </w:r>
    </w:p>
    <w:p w14:paraId="5B40FE4C" w14:textId="77777777" w:rsidR="00531CCD" w:rsidRPr="00A64B51" w:rsidRDefault="00531CCD" w:rsidP="001161DA">
      <w:pPr>
        <w:numPr>
          <w:ilvl w:val="0"/>
          <w:numId w:val="5"/>
        </w:numPr>
        <w:spacing w:beforeLines="20" w:before="48" w:afterLines="20" w:after="48"/>
        <w:contextualSpacing/>
      </w:pPr>
      <w:r w:rsidRPr="00A64B51">
        <w:t xml:space="preserve">University of Minnesota, Minneapolis, MN </w:t>
      </w:r>
      <w:r w:rsidR="007835E2" w:rsidRPr="00A64B51">
        <w:t xml:space="preserve">(Chemical Engineering) </w:t>
      </w:r>
      <w:r w:rsidR="007835E2" w:rsidRPr="00A64B51">
        <w:tab/>
      </w:r>
      <w:r w:rsidR="009078CE" w:rsidRPr="00A64B51">
        <w:t>Feb</w:t>
      </w:r>
      <w:r w:rsidRPr="00A64B51">
        <w:t xml:space="preserve"> 2008</w:t>
      </w:r>
    </w:p>
    <w:p w14:paraId="67688326" w14:textId="77777777" w:rsidR="00531CCD" w:rsidRPr="00A64B51" w:rsidRDefault="00531CCD" w:rsidP="001161DA">
      <w:pPr>
        <w:numPr>
          <w:ilvl w:val="0"/>
          <w:numId w:val="5"/>
        </w:numPr>
        <w:tabs>
          <w:tab w:val="left" w:pos="360"/>
        </w:tabs>
        <w:spacing w:beforeLines="20" w:before="48" w:afterLines="20" w:after="48"/>
        <w:contextualSpacing/>
      </w:pPr>
      <w:r w:rsidRPr="00A64B51">
        <w:t xml:space="preserve">University of California, Berkeley, CA </w:t>
      </w:r>
      <w:r w:rsidR="007835E2" w:rsidRPr="00A64B51">
        <w:t>(Chemical Engineering)</w:t>
      </w:r>
      <w:r w:rsidR="007835E2" w:rsidRPr="00A64B51">
        <w:tab/>
      </w:r>
      <w:r w:rsidRPr="00A64B51">
        <w:tab/>
        <w:t>March 2008</w:t>
      </w:r>
    </w:p>
    <w:p w14:paraId="2F7C24F8" w14:textId="77777777" w:rsidR="00531CCD" w:rsidRPr="00A64B51" w:rsidRDefault="00531CCD" w:rsidP="001161DA">
      <w:pPr>
        <w:numPr>
          <w:ilvl w:val="0"/>
          <w:numId w:val="5"/>
        </w:numPr>
        <w:spacing w:beforeLines="20" w:before="48" w:afterLines="20" w:after="48"/>
        <w:contextualSpacing/>
      </w:pPr>
      <w:r w:rsidRPr="00A64B51">
        <w:t>Applied Materials Co., Santa Clara, CA</w:t>
      </w:r>
      <w:r w:rsidRPr="00A64B51">
        <w:tab/>
      </w:r>
      <w:r w:rsidRPr="00A64B51">
        <w:tab/>
      </w:r>
      <w:r w:rsidRPr="00A64B51">
        <w:tab/>
      </w:r>
      <w:r w:rsidRPr="00A64B51">
        <w:tab/>
      </w:r>
      <w:r w:rsidRPr="00A64B51">
        <w:tab/>
        <w:t>April 2008</w:t>
      </w:r>
    </w:p>
    <w:p w14:paraId="48A3019B" w14:textId="77777777" w:rsidR="00531CCD" w:rsidRPr="00A64B51" w:rsidRDefault="00531CCD" w:rsidP="001161DA">
      <w:pPr>
        <w:numPr>
          <w:ilvl w:val="0"/>
          <w:numId w:val="5"/>
        </w:numPr>
        <w:spacing w:beforeLines="20" w:before="48" w:afterLines="20" w:after="48"/>
        <w:contextualSpacing/>
      </w:pPr>
      <w:r w:rsidRPr="00A64B51">
        <w:t>California Institute of Technology, Pasadena, CA</w:t>
      </w:r>
      <w:r w:rsidRPr="00A64B51">
        <w:tab/>
      </w:r>
      <w:r w:rsidRPr="00A64B51">
        <w:tab/>
      </w:r>
      <w:r w:rsidRPr="00A64B51">
        <w:tab/>
      </w:r>
      <w:r w:rsidRPr="00A64B51">
        <w:tab/>
        <w:t>May 2008</w:t>
      </w:r>
    </w:p>
    <w:p w14:paraId="30816409" w14:textId="77777777" w:rsidR="00531CCD" w:rsidRPr="005E48BD" w:rsidRDefault="00531CCD" w:rsidP="001161DA">
      <w:pPr>
        <w:spacing w:beforeLines="20" w:before="48" w:afterLines="20" w:after="48"/>
        <w:ind w:left="720"/>
        <w:contextualSpacing/>
        <w:rPr>
          <w:lang w:val="fr-FR"/>
        </w:rPr>
      </w:pPr>
      <w:r w:rsidRPr="005E48BD">
        <w:rPr>
          <w:lang w:val="fr-FR"/>
        </w:rPr>
        <w:t>(Chemical Engineering)</w:t>
      </w:r>
    </w:p>
    <w:p w14:paraId="6EE7871B" w14:textId="77777777" w:rsidR="00531CCD" w:rsidRPr="00A64B51" w:rsidRDefault="00531CCD" w:rsidP="001161DA">
      <w:pPr>
        <w:numPr>
          <w:ilvl w:val="0"/>
          <w:numId w:val="5"/>
        </w:numPr>
        <w:spacing w:beforeLines="20" w:before="48" w:afterLines="20" w:after="48"/>
        <w:contextualSpacing/>
      </w:pPr>
      <w:r w:rsidRPr="00A64B51">
        <w:t>Tsing Hua University, Beijing, China (Chemistry)</w:t>
      </w:r>
      <w:r w:rsidRPr="00A64B51">
        <w:tab/>
      </w:r>
      <w:r w:rsidRPr="00A64B51">
        <w:tab/>
      </w:r>
      <w:r w:rsidRPr="00A64B51">
        <w:tab/>
      </w:r>
      <w:r w:rsidRPr="00A64B51">
        <w:tab/>
        <w:t>June 2008</w:t>
      </w:r>
    </w:p>
    <w:p w14:paraId="43370ED8" w14:textId="77777777" w:rsidR="00531CCD" w:rsidRPr="00A64B51" w:rsidRDefault="00531CCD" w:rsidP="001161DA">
      <w:pPr>
        <w:numPr>
          <w:ilvl w:val="0"/>
          <w:numId w:val="5"/>
        </w:numPr>
        <w:tabs>
          <w:tab w:val="left" w:pos="360"/>
        </w:tabs>
        <w:spacing w:beforeLines="20" w:before="48" w:afterLines="20" w:after="48"/>
        <w:contextualSpacing/>
      </w:pPr>
      <w:r w:rsidRPr="00A64B51">
        <w:t>Nanjing University, Nanjing, China (Chemistry)</w:t>
      </w:r>
      <w:r w:rsidRPr="00A64B51">
        <w:tab/>
      </w:r>
      <w:r w:rsidRPr="00A64B51">
        <w:tab/>
      </w:r>
      <w:r w:rsidRPr="00A64B51">
        <w:tab/>
      </w:r>
      <w:r w:rsidRPr="00A64B51">
        <w:tab/>
        <w:t>June 2008</w:t>
      </w:r>
    </w:p>
    <w:p w14:paraId="32414E02" w14:textId="77777777" w:rsidR="00531CCD" w:rsidRPr="005E48BD" w:rsidRDefault="00531CCD" w:rsidP="001161DA">
      <w:pPr>
        <w:numPr>
          <w:ilvl w:val="0"/>
          <w:numId w:val="5"/>
        </w:numPr>
        <w:spacing w:beforeLines="20" w:before="48" w:afterLines="20" w:after="48"/>
        <w:contextualSpacing/>
      </w:pPr>
      <w:r w:rsidRPr="005E48BD">
        <w:t>University of Wisconsin, Madison, WI (Chemical</w:t>
      </w:r>
      <w:r w:rsidR="005E4B8C">
        <w:t xml:space="preserve"> Engineering)         </w:t>
      </w:r>
      <w:r w:rsidR="005E4B8C">
        <w:tab/>
        <w:t>Sept</w:t>
      </w:r>
      <w:r w:rsidRPr="005E48BD">
        <w:t xml:space="preserve"> 2008</w:t>
      </w:r>
    </w:p>
    <w:p w14:paraId="0E5A7EE4" w14:textId="77777777" w:rsidR="00531CCD" w:rsidRPr="005E48BD" w:rsidRDefault="00531CCD" w:rsidP="001161DA">
      <w:pPr>
        <w:numPr>
          <w:ilvl w:val="0"/>
          <w:numId w:val="5"/>
        </w:numPr>
        <w:spacing w:beforeLines="20" w:before="48" w:afterLines="20" w:after="48"/>
        <w:contextualSpacing/>
      </w:pPr>
      <w:r w:rsidRPr="005E48BD">
        <w:t>University of Illinois, Urbana-Champaign, IL (</w:t>
      </w:r>
      <w:r w:rsidR="00974FEB">
        <w:t xml:space="preserve">Chemical Engineering) </w:t>
      </w:r>
      <w:r w:rsidR="00974FEB">
        <w:tab/>
        <w:t>Sept</w:t>
      </w:r>
      <w:r w:rsidRPr="005E48BD">
        <w:t xml:space="preserve"> 2008</w:t>
      </w:r>
    </w:p>
    <w:p w14:paraId="40C2B457" w14:textId="77777777" w:rsidR="00531CCD" w:rsidRPr="005E48BD" w:rsidRDefault="00531CCD" w:rsidP="001161DA">
      <w:pPr>
        <w:numPr>
          <w:ilvl w:val="0"/>
          <w:numId w:val="5"/>
        </w:numPr>
        <w:spacing w:beforeLines="20" w:before="48" w:afterLines="20" w:after="48"/>
        <w:contextualSpacing/>
      </w:pPr>
      <w:r w:rsidRPr="005E48BD">
        <w:t>Harvard University, Cambridge, MA (Chemistry)            </w:t>
      </w:r>
      <w:r w:rsidR="00974FEB">
        <w:t xml:space="preserve">                      </w:t>
      </w:r>
      <w:r w:rsidR="00974FEB">
        <w:tab/>
        <w:t>Sept</w:t>
      </w:r>
      <w:r w:rsidRPr="005E48BD">
        <w:t xml:space="preserve"> 2008</w:t>
      </w:r>
    </w:p>
    <w:p w14:paraId="088D3A56" w14:textId="77777777" w:rsidR="00531CCD" w:rsidRPr="005E48BD" w:rsidRDefault="00531CCD" w:rsidP="001161DA">
      <w:pPr>
        <w:numPr>
          <w:ilvl w:val="0"/>
          <w:numId w:val="5"/>
        </w:numPr>
        <w:spacing w:beforeLines="20" w:before="48" w:afterLines="20" w:after="48"/>
        <w:contextualSpacing/>
      </w:pPr>
      <w:r w:rsidRPr="005E48BD">
        <w:t>MIT, Cambridge, MA (Chemical Engineering)                 </w:t>
      </w:r>
      <w:r w:rsidR="00974FEB">
        <w:t xml:space="preserve">                      </w:t>
      </w:r>
      <w:r w:rsidR="00974FEB">
        <w:tab/>
        <w:t>Sept</w:t>
      </w:r>
      <w:r w:rsidRPr="005E48BD">
        <w:t xml:space="preserve"> 2008</w:t>
      </w:r>
    </w:p>
    <w:p w14:paraId="2D03A8B8" w14:textId="77777777" w:rsidR="00531CCD" w:rsidRPr="005E48BD" w:rsidRDefault="00531CCD" w:rsidP="001161DA">
      <w:pPr>
        <w:numPr>
          <w:ilvl w:val="0"/>
          <w:numId w:val="5"/>
        </w:numPr>
        <w:spacing w:beforeLines="20" w:before="48" w:afterLines="20" w:after="48"/>
        <w:contextualSpacing/>
      </w:pPr>
      <w:r w:rsidRPr="005E48BD">
        <w:t>UCLA, Los Angeles, CA (C</w:t>
      </w:r>
      <w:r w:rsidR="00974FEB">
        <w:t>hemical Engineering)</w:t>
      </w:r>
      <w:r w:rsidR="00974FEB">
        <w:tab/>
      </w:r>
      <w:r w:rsidR="00974FEB">
        <w:tab/>
      </w:r>
      <w:r w:rsidR="00974FEB">
        <w:tab/>
      </w:r>
      <w:r w:rsidR="00974FEB">
        <w:tab/>
        <w:t>Nov</w:t>
      </w:r>
      <w:r w:rsidRPr="005E48BD">
        <w:t xml:space="preserve"> 2008</w:t>
      </w:r>
    </w:p>
    <w:p w14:paraId="006C6C85" w14:textId="77777777" w:rsidR="00531CCD" w:rsidRPr="005E48BD" w:rsidRDefault="00531CCD" w:rsidP="001161DA">
      <w:pPr>
        <w:numPr>
          <w:ilvl w:val="0"/>
          <w:numId w:val="5"/>
        </w:numPr>
        <w:spacing w:beforeLines="20" w:before="48" w:afterLines="20" w:after="48"/>
        <w:contextualSpacing/>
      </w:pPr>
      <w:r w:rsidRPr="005E48BD">
        <w:t>Vanderbilt, Nashville, TN (Ch</w:t>
      </w:r>
      <w:r w:rsidR="00974FEB">
        <w:t>emical Engineering)</w:t>
      </w:r>
      <w:r w:rsidR="00974FEB">
        <w:tab/>
      </w:r>
      <w:r w:rsidR="00974FEB">
        <w:tab/>
      </w:r>
      <w:r w:rsidR="00974FEB">
        <w:tab/>
      </w:r>
      <w:r w:rsidR="00974FEB">
        <w:tab/>
        <w:t>Sept</w:t>
      </w:r>
      <w:r w:rsidRPr="005E48BD">
        <w:t xml:space="preserve"> 2009</w:t>
      </w:r>
    </w:p>
    <w:p w14:paraId="5A8BDD57" w14:textId="77777777" w:rsidR="00531CCD" w:rsidRPr="005E48BD" w:rsidRDefault="00531CCD" w:rsidP="001161DA">
      <w:pPr>
        <w:numPr>
          <w:ilvl w:val="0"/>
          <w:numId w:val="5"/>
        </w:numPr>
        <w:spacing w:beforeLines="20" w:before="48" w:afterLines="20" w:after="48"/>
        <w:contextualSpacing/>
      </w:pPr>
      <w:r w:rsidRPr="005E48BD">
        <w:t>Oak Ridge National L</w:t>
      </w:r>
      <w:r w:rsidR="00974FEB">
        <w:t xml:space="preserve">ab, Knoxville, TN </w:t>
      </w:r>
      <w:r w:rsidR="00974FEB">
        <w:tab/>
      </w:r>
      <w:r w:rsidR="00974FEB">
        <w:tab/>
      </w:r>
      <w:r w:rsidR="00974FEB">
        <w:tab/>
      </w:r>
      <w:r w:rsidR="00974FEB">
        <w:tab/>
      </w:r>
      <w:r w:rsidR="00974FEB">
        <w:tab/>
        <w:t>Sept</w:t>
      </w:r>
      <w:r w:rsidRPr="005E48BD">
        <w:t xml:space="preserve"> 2009</w:t>
      </w:r>
    </w:p>
    <w:p w14:paraId="42B74732" w14:textId="77777777" w:rsidR="00531CCD" w:rsidRDefault="00531CCD" w:rsidP="001161DA">
      <w:pPr>
        <w:numPr>
          <w:ilvl w:val="0"/>
          <w:numId w:val="5"/>
        </w:numPr>
        <w:spacing w:beforeLines="20" w:before="48" w:afterLines="20" w:after="48"/>
        <w:contextualSpacing/>
      </w:pPr>
      <w:r w:rsidRPr="005E48BD">
        <w:t>Austrian Institute of Techno</w:t>
      </w:r>
      <w:r w:rsidR="00974FEB">
        <w:t>logy, Vienna, Austria</w:t>
      </w:r>
      <w:r w:rsidR="00974FEB">
        <w:tab/>
      </w:r>
      <w:r w:rsidR="00974FEB">
        <w:tab/>
      </w:r>
      <w:r w:rsidR="00974FEB">
        <w:tab/>
      </w:r>
      <w:r w:rsidR="00974FEB">
        <w:tab/>
        <w:t>Oct</w:t>
      </w:r>
      <w:r w:rsidRPr="005E48BD">
        <w:t xml:space="preserve"> 2009</w:t>
      </w:r>
    </w:p>
    <w:p w14:paraId="0C332062" w14:textId="77777777" w:rsidR="00BB201F" w:rsidRDefault="00BB201F" w:rsidP="001161DA">
      <w:pPr>
        <w:numPr>
          <w:ilvl w:val="0"/>
          <w:numId w:val="5"/>
        </w:numPr>
        <w:spacing w:beforeLines="20" w:before="48" w:afterLines="20" w:after="48"/>
        <w:contextualSpacing/>
      </w:pPr>
      <w:r>
        <w:t>Kodak, Rochester, NY</w:t>
      </w:r>
      <w:r>
        <w:tab/>
      </w:r>
      <w:r>
        <w:tab/>
      </w:r>
      <w:r>
        <w:tab/>
      </w:r>
      <w:r>
        <w:tab/>
      </w:r>
      <w:r>
        <w:tab/>
      </w:r>
      <w:r>
        <w:tab/>
      </w:r>
      <w:r>
        <w:tab/>
        <w:t>April 2010</w:t>
      </w:r>
    </w:p>
    <w:p w14:paraId="206E1390" w14:textId="77777777" w:rsidR="00397B26" w:rsidRDefault="00397B26" w:rsidP="001161DA">
      <w:pPr>
        <w:numPr>
          <w:ilvl w:val="0"/>
          <w:numId w:val="5"/>
        </w:numPr>
        <w:spacing w:beforeLines="20" w:before="48" w:afterLines="20" w:after="48"/>
        <w:contextualSpacing/>
      </w:pPr>
      <w:r>
        <w:t>Samsung Institute of Technology, Seoul, Korea</w:t>
      </w:r>
      <w:r>
        <w:tab/>
      </w:r>
      <w:r>
        <w:tab/>
      </w:r>
      <w:r>
        <w:tab/>
      </w:r>
      <w:r>
        <w:tab/>
        <w:t>June 2010</w:t>
      </w:r>
    </w:p>
    <w:p w14:paraId="39F14B7D" w14:textId="77777777" w:rsidR="00E961EA" w:rsidRDefault="00E961EA" w:rsidP="001161DA">
      <w:pPr>
        <w:numPr>
          <w:ilvl w:val="0"/>
          <w:numId w:val="5"/>
        </w:numPr>
        <w:spacing w:beforeLines="20" w:before="48" w:afterLines="20" w:after="48"/>
        <w:contextualSpacing/>
      </w:pPr>
      <w:r>
        <w:t>Nanjing University, Nanjing, China (Chemistry)</w:t>
      </w:r>
      <w:r>
        <w:tab/>
      </w:r>
      <w:r>
        <w:tab/>
      </w:r>
      <w:r>
        <w:tab/>
      </w:r>
      <w:r>
        <w:tab/>
        <w:t>July 2010</w:t>
      </w:r>
    </w:p>
    <w:p w14:paraId="78E9BB85" w14:textId="77777777" w:rsidR="00E961EA" w:rsidRDefault="00E961EA" w:rsidP="001161DA">
      <w:pPr>
        <w:numPr>
          <w:ilvl w:val="0"/>
          <w:numId w:val="5"/>
        </w:numPr>
        <w:spacing w:beforeLines="20" w:before="48" w:afterLines="20" w:after="48"/>
        <w:contextualSpacing/>
      </w:pPr>
      <w:r>
        <w:t>Peking University, Peking, China (Chemistry)</w:t>
      </w:r>
      <w:r>
        <w:tab/>
      </w:r>
      <w:r>
        <w:tab/>
      </w:r>
      <w:r>
        <w:tab/>
      </w:r>
      <w:r>
        <w:tab/>
        <w:t>July 2010</w:t>
      </w:r>
    </w:p>
    <w:p w14:paraId="39CBD79A" w14:textId="77777777" w:rsidR="00E961EA" w:rsidRDefault="00E961EA" w:rsidP="001161DA">
      <w:pPr>
        <w:numPr>
          <w:ilvl w:val="0"/>
          <w:numId w:val="5"/>
        </w:numPr>
        <w:spacing w:beforeLines="20" w:before="48" w:afterLines="20" w:after="48"/>
        <w:contextualSpacing/>
      </w:pPr>
      <w:r>
        <w:t>Tsinghua University, Peking, China (Chemistry)</w:t>
      </w:r>
      <w:r>
        <w:tab/>
      </w:r>
      <w:r>
        <w:tab/>
      </w:r>
      <w:r>
        <w:tab/>
      </w:r>
      <w:r>
        <w:tab/>
        <w:t>July 2010</w:t>
      </w:r>
    </w:p>
    <w:p w14:paraId="5C1AF334" w14:textId="77777777" w:rsidR="00E03D83" w:rsidRDefault="00E961EA" w:rsidP="001161DA">
      <w:pPr>
        <w:numPr>
          <w:ilvl w:val="0"/>
          <w:numId w:val="5"/>
        </w:numPr>
        <w:spacing w:beforeLines="20" w:before="48" w:afterLines="20" w:after="48"/>
        <w:contextualSpacing/>
      </w:pPr>
      <w:r>
        <w:t>Institute of Chemistry, Chinese Academy of Sciences, Peking, China</w:t>
      </w:r>
      <w:r>
        <w:tab/>
        <w:t>July 2010</w:t>
      </w:r>
    </w:p>
    <w:p w14:paraId="10F0FDF1" w14:textId="77777777" w:rsidR="00BB201F" w:rsidRDefault="00E03D83" w:rsidP="001161DA">
      <w:pPr>
        <w:numPr>
          <w:ilvl w:val="0"/>
          <w:numId w:val="5"/>
        </w:numPr>
        <w:spacing w:beforeLines="20" w:before="48" w:afterLines="20" w:after="48"/>
        <w:contextualSpacing/>
      </w:pPr>
      <w:r>
        <w:t>University of Oklahoma, Norman, OK (Chemical Engineering)</w:t>
      </w:r>
      <w:r>
        <w:tab/>
      </w:r>
      <w:r>
        <w:tab/>
        <w:t>August 2010</w:t>
      </w:r>
    </w:p>
    <w:p w14:paraId="084AB72F" w14:textId="77777777" w:rsidR="00BB201F" w:rsidRPr="00BB201F" w:rsidRDefault="00BB201F" w:rsidP="001161DA">
      <w:pPr>
        <w:numPr>
          <w:ilvl w:val="0"/>
          <w:numId w:val="5"/>
        </w:numPr>
        <w:spacing w:beforeLines="20" w:before="48" w:afterLines="20" w:after="48"/>
        <w:contextualSpacing/>
      </w:pPr>
      <w:r w:rsidRPr="00BB201F">
        <w:t xml:space="preserve">BASF-The Chemical Company, </w:t>
      </w:r>
      <w:r w:rsidRPr="00BB201F">
        <w:rPr>
          <w:rFonts w:eastAsia="Times New Roman"/>
        </w:rPr>
        <w:t>Ludwigshafen, Germany</w:t>
      </w:r>
      <w:r>
        <w:rPr>
          <w:rFonts w:eastAsia="Times New Roman"/>
        </w:rPr>
        <w:tab/>
      </w:r>
      <w:r>
        <w:rPr>
          <w:rFonts w:eastAsia="Times New Roman"/>
        </w:rPr>
        <w:tab/>
      </w:r>
      <w:r>
        <w:rPr>
          <w:rFonts w:eastAsia="Times New Roman"/>
        </w:rPr>
        <w:tab/>
        <w:t>October 2010</w:t>
      </w:r>
    </w:p>
    <w:p w14:paraId="35623521" w14:textId="77777777" w:rsidR="00BB201F" w:rsidRDefault="00BB201F" w:rsidP="001161DA">
      <w:pPr>
        <w:numPr>
          <w:ilvl w:val="0"/>
          <w:numId w:val="5"/>
        </w:numPr>
        <w:spacing w:beforeLines="20" w:before="48" w:afterLines="20" w:after="48"/>
        <w:contextualSpacing/>
      </w:pPr>
      <w:r>
        <w:t>Solvay, Brussels, Belgium</w:t>
      </w:r>
      <w:r>
        <w:tab/>
      </w:r>
      <w:r>
        <w:tab/>
      </w:r>
      <w:r>
        <w:tab/>
      </w:r>
      <w:r>
        <w:tab/>
      </w:r>
      <w:r>
        <w:tab/>
      </w:r>
      <w:r>
        <w:tab/>
      </w:r>
      <w:r>
        <w:tab/>
        <w:t>October 2010</w:t>
      </w:r>
    </w:p>
    <w:p w14:paraId="139D0F87" w14:textId="77777777" w:rsidR="00BB201F" w:rsidRDefault="00BB201F" w:rsidP="001161DA">
      <w:pPr>
        <w:numPr>
          <w:ilvl w:val="0"/>
          <w:numId w:val="5"/>
        </w:numPr>
        <w:tabs>
          <w:tab w:val="left" w:pos="900"/>
        </w:tabs>
        <w:spacing w:beforeLines="20" w:before="48" w:afterLines="20" w:after="48"/>
        <w:contextualSpacing/>
      </w:pPr>
      <w:r>
        <w:t>Corning</w:t>
      </w:r>
      <w:r w:rsidR="000F571F">
        <w:t>, Corning, NY</w:t>
      </w:r>
      <w:r w:rsidR="000F571F">
        <w:tab/>
      </w:r>
      <w:r w:rsidR="000F571F">
        <w:tab/>
      </w:r>
      <w:r w:rsidR="000F571F">
        <w:tab/>
      </w:r>
      <w:r w:rsidR="000F571F">
        <w:tab/>
      </w:r>
      <w:r w:rsidR="000F571F">
        <w:tab/>
      </w:r>
      <w:r w:rsidR="000F571F">
        <w:tab/>
        <w:t xml:space="preserve">        </w:t>
      </w:r>
      <w:r w:rsidR="000F571F">
        <w:tab/>
        <w:t>Nov</w:t>
      </w:r>
      <w:r>
        <w:t xml:space="preserve"> 2010</w:t>
      </w:r>
    </w:p>
    <w:p w14:paraId="0B696E09" w14:textId="77777777" w:rsidR="00BB201F" w:rsidRDefault="00BB201F" w:rsidP="001161DA">
      <w:pPr>
        <w:numPr>
          <w:ilvl w:val="0"/>
          <w:numId w:val="5"/>
        </w:numPr>
        <w:tabs>
          <w:tab w:val="left" w:pos="900"/>
        </w:tabs>
        <w:spacing w:beforeLines="20" w:before="48" w:afterLines="20" w:after="48"/>
        <w:contextualSpacing/>
      </w:pPr>
      <w:r w:rsidRPr="00BB201F">
        <w:t>LG Display, Se</w:t>
      </w:r>
      <w:r w:rsidR="000F571F">
        <w:t>oul, Korea</w:t>
      </w:r>
      <w:r w:rsidR="000F571F">
        <w:tab/>
      </w:r>
      <w:r w:rsidR="000F571F">
        <w:tab/>
      </w:r>
      <w:r w:rsidR="000F571F">
        <w:tab/>
      </w:r>
      <w:r w:rsidR="000F571F">
        <w:tab/>
      </w:r>
      <w:r w:rsidR="000F571F">
        <w:tab/>
      </w:r>
      <w:r w:rsidR="000F571F">
        <w:tab/>
        <w:t xml:space="preserve">        </w:t>
      </w:r>
      <w:r w:rsidR="000F571F">
        <w:tab/>
        <w:t>Nov</w:t>
      </w:r>
      <w:r w:rsidRPr="00BB201F">
        <w:t xml:space="preserve"> 2010</w:t>
      </w:r>
      <w:r w:rsidR="00E961EA" w:rsidRPr="00BB201F">
        <w:tab/>
      </w:r>
    </w:p>
    <w:p w14:paraId="66AF0764" w14:textId="77777777" w:rsidR="0015102B" w:rsidRDefault="0015102B" w:rsidP="001161DA">
      <w:pPr>
        <w:numPr>
          <w:ilvl w:val="0"/>
          <w:numId w:val="5"/>
        </w:numPr>
        <w:tabs>
          <w:tab w:val="left" w:pos="900"/>
        </w:tabs>
        <w:spacing w:beforeLines="20" w:before="48" w:afterLines="20" w:after="48"/>
        <w:contextualSpacing/>
      </w:pPr>
      <w:r>
        <w:t>Georgia Inst of Tech</w:t>
      </w:r>
      <w:r w:rsidR="00B24927">
        <w:t>, Atlanta, GA (Chem</w:t>
      </w:r>
      <w:r w:rsidR="00483300">
        <w:t>istry</w:t>
      </w:r>
      <w:r w:rsidR="00B24927">
        <w:t>)</w:t>
      </w:r>
      <w:r>
        <w:tab/>
      </w:r>
      <w:r>
        <w:tab/>
      </w:r>
      <w:r w:rsidR="00B24927">
        <w:tab/>
      </w:r>
      <w:r>
        <w:tab/>
        <w:t>April 2011</w:t>
      </w:r>
    </w:p>
    <w:p w14:paraId="63BB630A" w14:textId="77777777" w:rsidR="0015102B" w:rsidRDefault="0015102B" w:rsidP="001161DA">
      <w:pPr>
        <w:numPr>
          <w:ilvl w:val="0"/>
          <w:numId w:val="5"/>
        </w:numPr>
        <w:tabs>
          <w:tab w:val="left" w:pos="900"/>
        </w:tabs>
        <w:spacing w:beforeLines="20" w:before="48" w:afterLines="20" w:after="48"/>
        <w:contextualSpacing/>
      </w:pPr>
      <w:r>
        <w:t>University of Chicago, Chicago, IL</w:t>
      </w:r>
      <w:r w:rsidR="00B24927">
        <w:t xml:space="preserve"> (Chem</w:t>
      </w:r>
      <w:r w:rsidR="00483300">
        <w:t>istry</w:t>
      </w:r>
      <w:r w:rsidR="00B24927">
        <w:t>)</w:t>
      </w:r>
      <w:r>
        <w:tab/>
      </w:r>
      <w:r>
        <w:tab/>
      </w:r>
      <w:r>
        <w:tab/>
      </w:r>
      <w:r>
        <w:tab/>
        <w:t>April 2011</w:t>
      </w:r>
    </w:p>
    <w:p w14:paraId="26D35D10" w14:textId="77777777" w:rsidR="00847E81" w:rsidRDefault="0015102B" w:rsidP="001161DA">
      <w:pPr>
        <w:numPr>
          <w:ilvl w:val="0"/>
          <w:numId w:val="5"/>
        </w:numPr>
        <w:tabs>
          <w:tab w:val="left" w:pos="900"/>
        </w:tabs>
        <w:spacing w:beforeLines="20" w:before="48" w:afterLines="20" w:after="48"/>
        <w:contextualSpacing/>
      </w:pPr>
      <w:r>
        <w:t>University of Massachusetts, Amherst, MA (Poly</w:t>
      </w:r>
      <w:r w:rsidR="00483300">
        <w:t>.</w:t>
      </w:r>
      <w:r>
        <w:t xml:space="preserve"> Sci. Eng.)</w:t>
      </w:r>
      <w:r>
        <w:tab/>
      </w:r>
      <w:r>
        <w:tab/>
        <w:t>May 2011</w:t>
      </w:r>
    </w:p>
    <w:p w14:paraId="15A5EDE8" w14:textId="77777777" w:rsidR="00847E81" w:rsidRPr="00847E81" w:rsidRDefault="00847E81" w:rsidP="001161DA">
      <w:pPr>
        <w:numPr>
          <w:ilvl w:val="0"/>
          <w:numId w:val="5"/>
        </w:numPr>
        <w:tabs>
          <w:tab w:val="left" w:pos="900"/>
        </w:tabs>
        <w:spacing w:beforeLines="20" w:before="48" w:afterLines="20" w:after="48"/>
        <w:contextualSpacing/>
      </w:pPr>
      <w:r w:rsidRPr="00847E81">
        <w:t>Nanjing University, Nanjing</w:t>
      </w:r>
      <w:r>
        <w:t>, China (Chemistry)</w:t>
      </w:r>
      <w:r>
        <w:tab/>
      </w:r>
      <w:r>
        <w:tab/>
      </w:r>
      <w:r>
        <w:tab/>
      </w:r>
      <w:r>
        <w:tab/>
        <w:t>July 2011</w:t>
      </w:r>
    </w:p>
    <w:p w14:paraId="19A48E83" w14:textId="77777777" w:rsidR="00847E81" w:rsidRDefault="00847E81" w:rsidP="001161DA">
      <w:pPr>
        <w:numPr>
          <w:ilvl w:val="0"/>
          <w:numId w:val="5"/>
        </w:numPr>
        <w:tabs>
          <w:tab w:val="left" w:pos="900"/>
        </w:tabs>
        <w:spacing w:beforeLines="20" w:before="48" w:afterLines="20" w:after="48"/>
        <w:contextualSpacing/>
      </w:pPr>
      <w:r>
        <w:t>Peking University, Peking, China (Chemistry)</w:t>
      </w:r>
      <w:r>
        <w:tab/>
      </w:r>
      <w:r>
        <w:tab/>
      </w:r>
      <w:r>
        <w:tab/>
      </w:r>
      <w:r>
        <w:tab/>
        <w:t>August 2011</w:t>
      </w:r>
    </w:p>
    <w:p w14:paraId="58FBF807" w14:textId="77777777" w:rsidR="00847E81" w:rsidRDefault="00847E81" w:rsidP="001161DA">
      <w:pPr>
        <w:numPr>
          <w:ilvl w:val="0"/>
          <w:numId w:val="5"/>
        </w:numPr>
        <w:tabs>
          <w:tab w:val="left" w:pos="900"/>
        </w:tabs>
        <w:spacing w:beforeLines="20" w:before="48" w:afterLines="20" w:after="48"/>
        <w:contextualSpacing/>
      </w:pPr>
      <w:r>
        <w:t>Drexel University, Philadelphia, PA (Chemical Engineering)</w:t>
      </w:r>
      <w:r>
        <w:tab/>
      </w:r>
      <w:r>
        <w:tab/>
        <w:t>Sept 2011</w:t>
      </w:r>
    </w:p>
    <w:p w14:paraId="55670679" w14:textId="77777777" w:rsidR="00847E81" w:rsidRDefault="00847E81" w:rsidP="001161DA">
      <w:pPr>
        <w:numPr>
          <w:ilvl w:val="0"/>
          <w:numId w:val="5"/>
        </w:numPr>
        <w:tabs>
          <w:tab w:val="left" w:pos="900"/>
        </w:tabs>
        <w:spacing w:beforeLines="20" w:before="48" w:afterLines="20" w:after="48"/>
        <w:contextualSpacing/>
      </w:pPr>
      <w:r>
        <w:t>Cornell University, Ithaca, NY (IGERT seminar)</w:t>
      </w:r>
      <w:r>
        <w:tab/>
      </w:r>
      <w:r>
        <w:tab/>
      </w:r>
      <w:r>
        <w:tab/>
      </w:r>
      <w:r>
        <w:tab/>
        <w:t>Sept 2011</w:t>
      </w:r>
    </w:p>
    <w:p w14:paraId="6C70394E" w14:textId="77777777" w:rsidR="00F54FB9" w:rsidRDefault="00F54FB9" w:rsidP="001161DA">
      <w:pPr>
        <w:numPr>
          <w:ilvl w:val="0"/>
          <w:numId w:val="5"/>
        </w:numPr>
        <w:tabs>
          <w:tab w:val="left" w:pos="900"/>
        </w:tabs>
        <w:spacing w:beforeLines="20" w:before="48" w:afterLines="20" w:after="48"/>
        <w:contextualSpacing/>
      </w:pPr>
      <w:r w:rsidRPr="00C525F3">
        <w:t>Sungkyunkwan University</w:t>
      </w:r>
      <w:r w:rsidR="00985E77">
        <w:t xml:space="preserve">, </w:t>
      </w:r>
      <w:r w:rsidR="00F62DCD">
        <w:t xml:space="preserve">Seoul, </w:t>
      </w:r>
      <w:r w:rsidR="00985E77">
        <w:t>Korea</w:t>
      </w:r>
      <w:r w:rsidR="00F62DCD">
        <w:tab/>
      </w:r>
      <w:r w:rsidR="00F62DCD">
        <w:tab/>
      </w:r>
      <w:r w:rsidR="00F62DCD">
        <w:tab/>
      </w:r>
      <w:r w:rsidR="00985E77">
        <w:tab/>
      </w:r>
      <w:r w:rsidR="00985E77">
        <w:tab/>
      </w:r>
      <w:r w:rsidRPr="00C525F3">
        <w:t>Nov 2011</w:t>
      </w:r>
    </w:p>
    <w:p w14:paraId="28534E03" w14:textId="77777777" w:rsidR="00CE3EA4" w:rsidRDefault="007032AB" w:rsidP="001161DA">
      <w:pPr>
        <w:numPr>
          <w:ilvl w:val="0"/>
          <w:numId w:val="5"/>
        </w:numPr>
        <w:tabs>
          <w:tab w:val="left" w:pos="900"/>
        </w:tabs>
        <w:spacing w:beforeLines="20" w:before="48" w:afterLines="20" w:after="48"/>
        <w:contextualSpacing/>
      </w:pPr>
      <w:r>
        <w:t>Samsung Institute of Technology, Seoul, Korea</w:t>
      </w:r>
      <w:r>
        <w:tab/>
      </w:r>
      <w:r>
        <w:tab/>
      </w:r>
      <w:r>
        <w:tab/>
      </w:r>
      <w:r>
        <w:tab/>
        <w:t>Nov 2011</w:t>
      </w:r>
    </w:p>
    <w:p w14:paraId="1EE4997E" w14:textId="77777777" w:rsidR="007032AB" w:rsidRDefault="007032AB" w:rsidP="001161DA">
      <w:pPr>
        <w:numPr>
          <w:ilvl w:val="0"/>
          <w:numId w:val="5"/>
        </w:numPr>
        <w:tabs>
          <w:tab w:val="left" w:pos="900"/>
        </w:tabs>
        <w:spacing w:beforeLines="20" w:before="48" w:afterLines="20" w:after="48"/>
        <w:contextualSpacing/>
      </w:pPr>
      <w:r w:rsidRPr="00BB201F">
        <w:t>LG Display, Se</w:t>
      </w:r>
      <w:r>
        <w:t>oul, Korea</w:t>
      </w:r>
      <w:r>
        <w:tab/>
      </w:r>
      <w:r>
        <w:tab/>
      </w:r>
      <w:r>
        <w:tab/>
      </w:r>
      <w:r>
        <w:tab/>
      </w:r>
      <w:r>
        <w:tab/>
      </w:r>
      <w:r>
        <w:tab/>
        <w:t xml:space="preserve">        </w:t>
      </w:r>
      <w:r>
        <w:tab/>
        <w:t>Nov 2011</w:t>
      </w:r>
    </w:p>
    <w:p w14:paraId="42E1266E" w14:textId="77777777" w:rsidR="00B217CC" w:rsidRDefault="00B217CC" w:rsidP="001161DA">
      <w:pPr>
        <w:numPr>
          <w:ilvl w:val="0"/>
          <w:numId w:val="5"/>
        </w:numPr>
        <w:tabs>
          <w:tab w:val="left" w:pos="900"/>
        </w:tabs>
        <w:spacing w:beforeLines="20" w:before="48" w:afterLines="20" w:after="48"/>
        <w:contextualSpacing/>
      </w:pPr>
      <w:r>
        <w:t>Yamagata University, Yamagata, Japan</w:t>
      </w:r>
      <w:r>
        <w:tab/>
      </w:r>
      <w:r>
        <w:tab/>
      </w:r>
      <w:r>
        <w:tab/>
      </w:r>
      <w:r>
        <w:tab/>
      </w:r>
      <w:r>
        <w:tab/>
        <w:t>April 2012</w:t>
      </w:r>
    </w:p>
    <w:p w14:paraId="528C1184" w14:textId="77777777" w:rsidR="00937CE3" w:rsidRDefault="00937CE3" w:rsidP="001161DA">
      <w:pPr>
        <w:numPr>
          <w:ilvl w:val="0"/>
          <w:numId w:val="5"/>
        </w:numPr>
        <w:tabs>
          <w:tab w:val="left" w:pos="900"/>
        </w:tabs>
        <w:spacing w:beforeLines="20" w:before="48" w:afterLines="20" w:after="48"/>
        <w:contextualSpacing/>
      </w:pPr>
      <w:r>
        <w:t>Penn State University at Hazleton, PA</w:t>
      </w:r>
      <w:r>
        <w:tab/>
      </w:r>
      <w:r>
        <w:tab/>
      </w:r>
      <w:r>
        <w:tab/>
      </w:r>
      <w:r>
        <w:tab/>
      </w:r>
      <w:r>
        <w:tab/>
        <w:t>April 2012</w:t>
      </w:r>
    </w:p>
    <w:p w14:paraId="6288E0B3" w14:textId="77777777" w:rsidR="007032AB" w:rsidRDefault="007032AB" w:rsidP="001161DA">
      <w:pPr>
        <w:numPr>
          <w:ilvl w:val="0"/>
          <w:numId w:val="5"/>
        </w:numPr>
        <w:tabs>
          <w:tab w:val="left" w:pos="900"/>
        </w:tabs>
        <w:spacing w:beforeLines="20" w:before="48" w:afterLines="20" w:after="48"/>
        <w:contextualSpacing/>
      </w:pPr>
      <w:r w:rsidRPr="00C525F3">
        <w:lastRenderedPageBreak/>
        <w:t>Sungkyunkwan University</w:t>
      </w:r>
      <w:r>
        <w:t>, Seoul, Korea</w:t>
      </w:r>
      <w:r>
        <w:tab/>
      </w:r>
      <w:r>
        <w:tab/>
      </w:r>
      <w:r>
        <w:tab/>
      </w:r>
      <w:r>
        <w:tab/>
      </w:r>
      <w:r>
        <w:tab/>
        <w:t>July 2012</w:t>
      </w:r>
    </w:p>
    <w:p w14:paraId="38211483" w14:textId="77777777" w:rsidR="007032AB" w:rsidRDefault="007032AB" w:rsidP="001161DA">
      <w:pPr>
        <w:numPr>
          <w:ilvl w:val="0"/>
          <w:numId w:val="5"/>
        </w:numPr>
        <w:tabs>
          <w:tab w:val="left" w:pos="900"/>
        </w:tabs>
        <w:spacing w:beforeLines="20" w:before="48" w:afterLines="20" w:after="48"/>
        <w:contextualSpacing/>
      </w:pPr>
      <w:r>
        <w:t>East China University of Science and Technology, Shanghai, China</w:t>
      </w:r>
      <w:r>
        <w:tab/>
        <w:t>July 2012</w:t>
      </w:r>
    </w:p>
    <w:p w14:paraId="681CA520" w14:textId="3A8CDAF3" w:rsidR="007032AB" w:rsidRDefault="007032AB" w:rsidP="001161DA">
      <w:pPr>
        <w:numPr>
          <w:ilvl w:val="0"/>
          <w:numId w:val="5"/>
        </w:numPr>
        <w:tabs>
          <w:tab w:val="left" w:pos="900"/>
        </w:tabs>
        <w:spacing w:beforeLines="20" w:before="48" w:afterLines="20" w:after="48"/>
        <w:contextualSpacing/>
      </w:pPr>
      <w:r>
        <w:t>Nanjing University</w:t>
      </w:r>
      <w:r w:rsidR="002A29F1">
        <w:t>, Nanjing, China</w:t>
      </w:r>
      <w:r w:rsidR="002A29F1">
        <w:tab/>
      </w:r>
      <w:r w:rsidR="002A29F1">
        <w:tab/>
      </w:r>
      <w:r w:rsidR="002A29F1">
        <w:tab/>
      </w:r>
      <w:r w:rsidR="002A29F1">
        <w:tab/>
      </w:r>
      <w:r w:rsidR="002A29F1">
        <w:tab/>
      </w:r>
      <w:r>
        <w:t>July 2012</w:t>
      </w:r>
    </w:p>
    <w:p w14:paraId="2DF7BE07" w14:textId="670237AD" w:rsidR="007032AB" w:rsidRDefault="007032AB" w:rsidP="001161DA">
      <w:pPr>
        <w:numPr>
          <w:ilvl w:val="0"/>
          <w:numId w:val="5"/>
        </w:numPr>
        <w:tabs>
          <w:tab w:val="left" w:pos="900"/>
        </w:tabs>
        <w:spacing w:beforeLines="20" w:before="48" w:afterLines="20" w:after="48"/>
        <w:contextualSpacing/>
      </w:pPr>
      <w:r>
        <w:t>Nanjing Industry University</w:t>
      </w:r>
      <w:r w:rsidR="002A29F1">
        <w:t>, Nanjing, China</w:t>
      </w:r>
      <w:r w:rsidR="002A29F1">
        <w:tab/>
      </w:r>
      <w:r w:rsidR="002A29F1">
        <w:tab/>
      </w:r>
      <w:r w:rsidR="002A29F1">
        <w:tab/>
      </w:r>
      <w:r w:rsidR="002A29F1">
        <w:tab/>
      </w:r>
      <w:r>
        <w:t>August 2012</w:t>
      </w:r>
    </w:p>
    <w:p w14:paraId="1441E09F" w14:textId="77777777" w:rsidR="001E4454" w:rsidRDefault="007032AB" w:rsidP="001161DA">
      <w:pPr>
        <w:numPr>
          <w:ilvl w:val="0"/>
          <w:numId w:val="5"/>
        </w:numPr>
        <w:tabs>
          <w:tab w:val="left" w:pos="900"/>
        </w:tabs>
        <w:spacing w:beforeLines="20" w:before="48" w:afterLines="20" w:after="48"/>
        <w:contextualSpacing/>
      </w:pPr>
      <w:r>
        <w:t xml:space="preserve">Nanjing </w:t>
      </w:r>
      <w:r w:rsidRPr="007032AB">
        <w:t>Post and Telecommunication University</w:t>
      </w:r>
      <w:r>
        <w:tab/>
      </w:r>
      <w:r>
        <w:tab/>
      </w:r>
      <w:r>
        <w:tab/>
      </w:r>
      <w:r>
        <w:tab/>
        <w:t>August</w:t>
      </w:r>
      <w:r w:rsidR="003D4C73">
        <w:t xml:space="preserve"> 2012</w:t>
      </w:r>
      <w:r w:rsidR="00E961EA" w:rsidRPr="003D4C73">
        <w:tab/>
      </w:r>
    </w:p>
    <w:p w14:paraId="3E52F194" w14:textId="77777777" w:rsidR="001F619E" w:rsidRDefault="001E4454" w:rsidP="001161DA">
      <w:pPr>
        <w:numPr>
          <w:ilvl w:val="0"/>
          <w:numId w:val="5"/>
        </w:numPr>
        <w:tabs>
          <w:tab w:val="left" w:pos="900"/>
        </w:tabs>
        <w:spacing w:beforeLines="20" w:before="48" w:afterLines="20" w:after="48"/>
        <w:contextualSpacing/>
      </w:pPr>
      <w:r>
        <w:t>University of Pittsburg, Pittsburg, PA (Chemistry)</w:t>
      </w:r>
      <w:r>
        <w:tab/>
      </w:r>
      <w:r>
        <w:tab/>
      </w:r>
      <w:r>
        <w:tab/>
      </w:r>
      <w:r>
        <w:tab/>
        <w:t>February 2013</w:t>
      </w:r>
    </w:p>
    <w:p w14:paraId="0F0A8EFD" w14:textId="77777777" w:rsidR="0087229D" w:rsidRDefault="0087229D" w:rsidP="001161DA">
      <w:pPr>
        <w:numPr>
          <w:ilvl w:val="0"/>
          <w:numId w:val="5"/>
        </w:numPr>
        <w:tabs>
          <w:tab w:val="left" w:pos="900"/>
        </w:tabs>
        <w:spacing w:beforeLines="20" w:before="48" w:afterLines="20" w:after="48"/>
        <w:contextualSpacing/>
      </w:pPr>
      <w:r>
        <w:t xml:space="preserve">Nanjing University </w:t>
      </w:r>
      <w:r>
        <w:tab/>
      </w:r>
      <w:r>
        <w:tab/>
      </w:r>
      <w:r>
        <w:tab/>
      </w:r>
      <w:r>
        <w:tab/>
      </w:r>
      <w:r>
        <w:tab/>
      </w:r>
      <w:r>
        <w:tab/>
      </w:r>
      <w:r>
        <w:tab/>
      </w:r>
      <w:r>
        <w:tab/>
        <w:t>May 2013</w:t>
      </w:r>
    </w:p>
    <w:p w14:paraId="1E644A13" w14:textId="77777777" w:rsidR="000A546A" w:rsidRDefault="001F619E" w:rsidP="001161DA">
      <w:pPr>
        <w:numPr>
          <w:ilvl w:val="0"/>
          <w:numId w:val="5"/>
        </w:numPr>
        <w:tabs>
          <w:tab w:val="left" w:pos="900"/>
        </w:tabs>
        <w:spacing w:beforeLines="20" w:before="48" w:afterLines="20" w:after="48"/>
        <w:contextualSpacing/>
      </w:pPr>
      <w:r>
        <w:t>University of California, Berkeley, CA (Chemistry)</w:t>
      </w:r>
      <w:r>
        <w:tab/>
      </w:r>
      <w:r>
        <w:tab/>
      </w:r>
      <w:r>
        <w:tab/>
        <w:t>October 2013</w:t>
      </w:r>
      <w:r w:rsidR="00E961EA" w:rsidRPr="003D4C73">
        <w:tab/>
      </w:r>
    </w:p>
    <w:p w14:paraId="4459AF78" w14:textId="1D4AED1A" w:rsidR="00A46851" w:rsidRDefault="00A46851" w:rsidP="001161DA">
      <w:pPr>
        <w:numPr>
          <w:ilvl w:val="0"/>
          <w:numId w:val="5"/>
        </w:numPr>
        <w:tabs>
          <w:tab w:val="left" w:pos="900"/>
        </w:tabs>
        <w:spacing w:beforeLines="20" w:before="48" w:afterLines="20" w:after="48"/>
        <w:contextualSpacing/>
      </w:pPr>
      <w:r>
        <w:t>Tongji University, Shanghai, China (Chemistry)</w:t>
      </w:r>
      <w:r>
        <w:tab/>
      </w:r>
      <w:r>
        <w:tab/>
      </w:r>
      <w:r>
        <w:tab/>
        <w:t xml:space="preserve">         </w:t>
      </w:r>
      <w:r w:rsidR="00B65EAB">
        <w:t xml:space="preserve"> </w:t>
      </w:r>
      <w:r>
        <w:t>November 2013</w:t>
      </w:r>
    </w:p>
    <w:p w14:paraId="231C39AF" w14:textId="1E161A3C" w:rsidR="00531CCD" w:rsidRDefault="00F77A99" w:rsidP="001161DA">
      <w:pPr>
        <w:numPr>
          <w:ilvl w:val="0"/>
          <w:numId w:val="5"/>
        </w:numPr>
        <w:tabs>
          <w:tab w:val="left" w:pos="900"/>
        </w:tabs>
        <w:spacing w:beforeLines="20" w:before="48" w:afterLines="20" w:after="48"/>
        <w:contextualSpacing/>
      </w:pPr>
      <w:r>
        <w:t>Tuft</w:t>
      </w:r>
      <w:r w:rsidR="000A546A">
        <w:t xml:space="preserve">s University, </w:t>
      </w:r>
      <w:r>
        <w:t>Medford</w:t>
      </w:r>
      <w:r w:rsidR="000A546A">
        <w:t>, MA (</w:t>
      </w:r>
      <w:r>
        <w:t>Chemical Engineering)</w:t>
      </w:r>
      <w:r w:rsidR="00E961EA" w:rsidRPr="003D4C73">
        <w:tab/>
      </w:r>
      <w:r>
        <w:tab/>
      </w:r>
      <w:r>
        <w:tab/>
        <w:t>March 2014</w:t>
      </w:r>
    </w:p>
    <w:p w14:paraId="35411D84" w14:textId="50F93C00" w:rsidR="00F77A99" w:rsidRDefault="00F77A99" w:rsidP="001161DA">
      <w:pPr>
        <w:numPr>
          <w:ilvl w:val="0"/>
          <w:numId w:val="5"/>
        </w:numPr>
        <w:tabs>
          <w:tab w:val="left" w:pos="900"/>
        </w:tabs>
        <w:spacing w:beforeLines="20" w:before="48" w:afterLines="20" w:after="48"/>
        <w:contextualSpacing/>
      </w:pPr>
      <w:r>
        <w:t>MIT, Cambridge, MA (Material Science and Engineering)</w:t>
      </w:r>
      <w:r>
        <w:tab/>
      </w:r>
      <w:r>
        <w:tab/>
        <w:t>April 2014</w:t>
      </w:r>
    </w:p>
    <w:p w14:paraId="77F24DD4" w14:textId="3610B747" w:rsidR="00E14756" w:rsidRDefault="004D3206" w:rsidP="001161DA">
      <w:pPr>
        <w:numPr>
          <w:ilvl w:val="0"/>
          <w:numId w:val="5"/>
        </w:numPr>
        <w:tabs>
          <w:tab w:val="left" w:pos="900"/>
        </w:tabs>
        <w:spacing w:beforeLines="20" w:before="48" w:afterLines="20" w:after="48"/>
        <w:contextualSpacing/>
      </w:pPr>
      <w:r>
        <w:t xml:space="preserve">EPFL at </w:t>
      </w:r>
      <w:r w:rsidR="00E14756">
        <w:t>Lausanne</w:t>
      </w:r>
      <w:r>
        <w:t>, Switzerland</w:t>
      </w:r>
      <w:r w:rsidR="00E14756">
        <w:t xml:space="preserve"> (Material Science)</w:t>
      </w:r>
      <w:r w:rsidR="00E14756">
        <w:tab/>
      </w:r>
      <w:r w:rsidR="00E14756">
        <w:tab/>
      </w:r>
      <w:r w:rsidR="00E14756">
        <w:tab/>
        <w:t>May 2014</w:t>
      </w:r>
    </w:p>
    <w:p w14:paraId="47CCD133" w14:textId="25A0C6B0" w:rsidR="007B08EE" w:rsidRDefault="007B08EE" w:rsidP="001161DA">
      <w:pPr>
        <w:numPr>
          <w:ilvl w:val="0"/>
          <w:numId w:val="5"/>
        </w:numPr>
        <w:tabs>
          <w:tab w:val="left" w:pos="900"/>
        </w:tabs>
        <w:spacing w:beforeLines="20" w:before="48" w:afterLines="20" w:after="48"/>
        <w:contextualSpacing/>
      </w:pPr>
      <w:r>
        <w:t>Harvard University, Cambridge, MA (Chemistry)</w:t>
      </w:r>
      <w:r>
        <w:tab/>
      </w:r>
      <w:r>
        <w:tab/>
      </w:r>
      <w:r>
        <w:tab/>
      </w:r>
      <w:r>
        <w:tab/>
        <w:t>June 2014</w:t>
      </w:r>
    </w:p>
    <w:p w14:paraId="0593A29F" w14:textId="0CA023B8" w:rsidR="00AE64BD" w:rsidRDefault="00D22047" w:rsidP="001161DA">
      <w:pPr>
        <w:numPr>
          <w:ilvl w:val="0"/>
          <w:numId w:val="5"/>
        </w:numPr>
        <w:tabs>
          <w:tab w:val="left" w:pos="900"/>
        </w:tabs>
        <w:spacing w:beforeLines="20" w:before="48" w:afterLines="20" w:after="48"/>
        <w:contextualSpacing/>
      </w:pPr>
      <w:r>
        <w:t>Singapore Institute of Manufacturing Technology</w:t>
      </w:r>
      <w:r>
        <w:tab/>
      </w:r>
      <w:r>
        <w:tab/>
      </w:r>
      <w:r>
        <w:tab/>
      </w:r>
      <w:r>
        <w:tab/>
        <w:t>October 2014</w:t>
      </w:r>
    </w:p>
    <w:p w14:paraId="107CC315" w14:textId="77777777" w:rsidR="005436E4" w:rsidRDefault="005436E4" w:rsidP="005436E4">
      <w:pPr>
        <w:numPr>
          <w:ilvl w:val="0"/>
          <w:numId w:val="5"/>
        </w:numPr>
        <w:tabs>
          <w:tab w:val="left" w:pos="900"/>
        </w:tabs>
        <w:spacing w:beforeLines="20" w:before="48" w:afterLines="20" w:after="48"/>
        <w:contextualSpacing/>
      </w:pPr>
      <w:r>
        <w:t>University of Chicago, Chicago, IL (Molecular Engineering)</w:t>
      </w:r>
      <w:r>
        <w:tab/>
      </w:r>
      <w:r>
        <w:tab/>
        <w:t>April 2015</w:t>
      </w:r>
    </w:p>
    <w:p w14:paraId="1D54BC05" w14:textId="77777777" w:rsidR="005436E4" w:rsidRDefault="005436E4" w:rsidP="005436E4">
      <w:pPr>
        <w:numPr>
          <w:ilvl w:val="0"/>
          <w:numId w:val="5"/>
        </w:numPr>
        <w:tabs>
          <w:tab w:val="left" w:pos="900"/>
        </w:tabs>
        <w:spacing w:beforeLines="20" w:before="48" w:afterLines="20" w:after="48"/>
        <w:contextualSpacing/>
      </w:pPr>
      <w:r>
        <w:t>University of Delaware, Newark, WI (Chemical Engineering)</w:t>
      </w:r>
      <w:r>
        <w:tab/>
      </w:r>
      <w:r>
        <w:tab/>
        <w:t>May 2015</w:t>
      </w:r>
    </w:p>
    <w:p w14:paraId="56BDD8EB" w14:textId="77777777" w:rsidR="005436E4" w:rsidRDefault="005436E4" w:rsidP="005436E4">
      <w:pPr>
        <w:numPr>
          <w:ilvl w:val="0"/>
          <w:numId w:val="5"/>
        </w:numPr>
        <w:tabs>
          <w:tab w:val="left" w:pos="900"/>
        </w:tabs>
        <w:spacing w:beforeLines="20" w:before="48" w:afterLines="20" w:after="48"/>
        <w:contextualSpacing/>
      </w:pPr>
      <w:r>
        <w:t>Tsing Hua University, Beijing, China (Chemistry)</w:t>
      </w:r>
      <w:r>
        <w:tab/>
      </w:r>
      <w:r>
        <w:tab/>
      </w:r>
      <w:r>
        <w:tab/>
      </w:r>
      <w:r>
        <w:tab/>
        <w:t>June 2015</w:t>
      </w:r>
    </w:p>
    <w:p w14:paraId="4C3785B0" w14:textId="77777777" w:rsidR="005436E4" w:rsidRPr="00455BBE" w:rsidRDefault="005436E4" w:rsidP="005436E4">
      <w:pPr>
        <w:numPr>
          <w:ilvl w:val="0"/>
          <w:numId w:val="5"/>
        </w:numPr>
        <w:tabs>
          <w:tab w:val="left" w:pos="900"/>
        </w:tabs>
        <w:spacing w:beforeLines="20" w:before="48" w:afterLines="20" w:after="48"/>
        <w:contextualSpacing/>
      </w:pPr>
      <w:r w:rsidRPr="00455BBE">
        <w:t>North Carolina State (Chemical Engineering)</w:t>
      </w:r>
      <w:r w:rsidRPr="00455BBE">
        <w:tab/>
      </w:r>
      <w:r w:rsidRPr="00455BBE">
        <w:tab/>
      </w:r>
      <w:r w:rsidRPr="00455BBE">
        <w:tab/>
      </w:r>
      <w:r w:rsidRPr="00455BBE">
        <w:tab/>
        <w:t>August 2015</w:t>
      </w:r>
    </w:p>
    <w:p w14:paraId="0910945F" w14:textId="77777777" w:rsidR="005436E4" w:rsidRPr="00455BBE" w:rsidRDefault="005436E4" w:rsidP="005436E4">
      <w:pPr>
        <w:numPr>
          <w:ilvl w:val="0"/>
          <w:numId w:val="5"/>
        </w:numPr>
        <w:tabs>
          <w:tab w:val="left" w:pos="900"/>
        </w:tabs>
        <w:spacing w:beforeLines="20" w:before="48" w:afterLines="20" w:after="48"/>
        <w:contextualSpacing/>
      </w:pPr>
      <w:r w:rsidRPr="00455BBE">
        <w:t>Duke University, Durham, NC (Chemistry)</w:t>
      </w:r>
      <w:r w:rsidRPr="00455BBE">
        <w:tab/>
      </w:r>
      <w:r w:rsidRPr="00455BBE">
        <w:tab/>
      </w:r>
      <w:r w:rsidRPr="00455BBE">
        <w:tab/>
        <w:t xml:space="preserve">        September 2015</w:t>
      </w:r>
    </w:p>
    <w:p w14:paraId="5C18B569" w14:textId="77777777" w:rsidR="005436E4" w:rsidRPr="00455BBE" w:rsidRDefault="005436E4" w:rsidP="005436E4">
      <w:pPr>
        <w:numPr>
          <w:ilvl w:val="0"/>
          <w:numId w:val="5"/>
        </w:numPr>
        <w:tabs>
          <w:tab w:val="left" w:pos="900"/>
        </w:tabs>
        <w:spacing w:beforeLines="20" w:before="48" w:afterLines="20" w:after="48"/>
        <w:contextualSpacing/>
      </w:pPr>
      <w:r w:rsidRPr="00455BBE">
        <w:t>University of North Carolina, Chapel Hill (Chemistry)</w:t>
      </w:r>
      <w:r w:rsidRPr="00455BBE">
        <w:tab/>
      </w:r>
      <w:r w:rsidRPr="00455BBE">
        <w:tab/>
        <w:t xml:space="preserve">         September 2015</w:t>
      </w:r>
    </w:p>
    <w:p w14:paraId="3AF46020" w14:textId="77777777" w:rsidR="005436E4" w:rsidRPr="00455BBE" w:rsidRDefault="005436E4" w:rsidP="005436E4">
      <w:pPr>
        <w:numPr>
          <w:ilvl w:val="0"/>
          <w:numId w:val="5"/>
        </w:numPr>
        <w:tabs>
          <w:tab w:val="left" w:pos="900"/>
        </w:tabs>
        <w:spacing w:beforeLines="20" w:before="48" w:afterLines="20" w:after="48"/>
        <w:contextualSpacing/>
      </w:pPr>
      <w:r w:rsidRPr="00455BBE">
        <w:t>Carnegie Mellon University, Pittsburg, PA (Material Science)</w:t>
      </w:r>
      <w:r w:rsidRPr="00455BBE">
        <w:tab/>
        <w:t xml:space="preserve">         September 2015</w:t>
      </w:r>
    </w:p>
    <w:p w14:paraId="4C188371" w14:textId="77777777" w:rsidR="005436E4" w:rsidRPr="00455BBE" w:rsidRDefault="005436E4" w:rsidP="005436E4">
      <w:pPr>
        <w:numPr>
          <w:ilvl w:val="0"/>
          <w:numId w:val="5"/>
        </w:numPr>
        <w:tabs>
          <w:tab w:val="left" w:pos="900"/>
        </w:tabs>
        <w:spacing w:beforeLines="20" w:before="48" w:afterLines="20" w:after="48"/>
        <w:contextualSpacing/>
      </w:pPr>
      <w:r w:rsidRPr="00455BBE">
        <w:t>University of Colorado, Boulder, CO (Chemical Engineering)</w:t>
      </w:r>
      <w:r w:rsidRPr="00455BBE">
        <w:tab/>
        <w:t xml:space="preserve">         September 2015</w:t>
      </w:r>
    </w:p>
    <w:p w14:paraId="63775B64" w14:textId="77777777" w:rsidR="005436E4" w:rsidRPr="00455BBE" w:rsidRDefault="005436E4" w:rsidP="005436E4">
      <w:pPr>
        <w:numPr>
          <w:ilvl w:val="0"/>
          <w:numId w:val="5"/>
        </w:numPr>
        <w:tabs>
          <w:tab w:val="left" w:pos="900"/>
        </w:tabs>
        <w:spacing w:beforeLines="20" w:before="48" w:afterLines="20" w:after="48"/>
        <w:contextualSpacing/>
      </w:pPr>
      <w:r w:rsidRPr="00455BBE">
        <w:t>University of Colorado, Boulder, CO (Chemistry)</w:t>
      </w:r>
      <w:r w:rsidRPr="00455BBE">
        <w:tab/>
      </w:r>
      <w:r w:rsidRPr="00455BBE">
        <w:tab/>
      </w:r>
      <w:r w:rsidRPr="00455BBE">
        <w:tab/>
        <w:t xml:space="preserve">         September 2015</w:t>
      </w:r>
    </w:p>
    <w:p w14:paraId="3D2BC4B7" w14:textId="682190C3" w:rsidR="006F09C8" w:rsidRDefault="00321F6E" w:rsidP="001161DA">
      <w:pPr>
        <w:numPr>
          <w:ilvl w:val="0"/>
          <w:numId w:val="5"/>
        </w:numPr>
        <w:tabs>
          <w:tab w:val="left" w:pos="900"/>
        </w:tabs>
        <w:spacing w:beforeLines="20" w:before="48" w:afterLines="20" w:after="48"/>
        <w:contextualSpacing/>
      </w:pPr>
      <w:r>
        <w:t>Harvard University, Boston, MA (Bioengineering)</w:t>
      </w:r>
      <w:r>
        <w:tab/>
      </w:r>
      <w:r>
        <w:tab/>
      </w:r>
      <w:r>
        <w:tab/>
        <w:t>April 2016</w:t>
      </w:r>
    </w:p>
    <w:p w14:paraId="077CA9E8" w14:textId="0E4A209A" w:rsidR="00F04780" w:rsidRDefault="00F04780" w:rsidP="001161DA">
      <w:pPr>
        <w:numPr>
          <w:ilvl w:val="0"/>
          <w:numId w:val="5"/>
        </w:numPr>
        <w:tabs>
          <w:tab w:val="left" w:pos="900"/>
        </w:tabs>
        <w:spacing w:beforeLines="20" w:before="48" w:afterLines="20" w:after="48"/>
        <w:contextualSpacing/>
      </w:pPr>
      <w:r>
        <w:t>Hong Kong Baptis</w:t>
      </w:r>
      <w:r w:rsidR="00C31937">
        <w:t>t</w:t>
      </w:r>
      <w:r>
        <w:t xml:space="preserve"> University, Hong Kong (Chemistry)</w:t>
      </w:r>
      <w:r>
        <w:tab/>
      </w:r>
      <w:r>
        <w:tab/>
      </w:r>
      <w:r>
        <w:tab/>
        <w:t>Jun 2016</w:t>
      </w:r>
    </w:p>
    <w:p w14:paraId="37DA2456" w14:textId="2111EBB2" w:rsidR="002314BC" w:rsidRDefault="002314BC" w:rsidP="001161DA">
      <w:pPr>
        <w:numPr>
          <w:ilvl w:val="0"/>
          <w:numId w:val="5"/>
        </w:numPr>
        <w:tabs>
          <w:tab w:val="left" w:pos="900"/>
        </w:tabs>
        <w:spacing w:beforeLines="20" w:before="48" w:afterLines="20" w:after="48"/>
        <w:contextualSpacing/>
      </w:pPr>
      <w:r>
        <w:t>University of Akron, Akron, OH (Polymer Engineering)</w:t>
      </w:r>
      <w:r>
        <w:tab/>
      </w:r>
      <w:r>
        <w:tab/>
        <w:t xml:space="preserve">         September 2016</w:t>
      </w:r>
    </w:p>
    <w:p w14:paraId="07BECBE9" w14:textId="678C0F26" w:rsidR="00B47D1D" w:rsidRDefault="00312F2A" w:rsidP="00B47D1D">
      <w:pPr>
        <w:numPr>
          <w:ilvl w:val="0"/>
          <w:numId w:val="5"/>
        </w:numPr>
        <w:tabs>
          <w:tab w:val="left" w:pos="900"/>
        </w:tabs>
        <w:spacing w:beforeLines="20" w:before="48" w:afterLines="20" w:after="48"/>
        <w:contextualSpacing/>
      </w:pPr>
      <w:r>
        <w:t>Johns Hopkins University, Baltimore, MD (Chemistry)</w:t>
      </w:r>
      <w:r>
        <w:tab/>
      </w:r>
      <w:r>
        <w:tab/>
        <w:t xml:space="preserve">           October 2016</w:t>
      </w:r>
    </w:p>
    <w:p w14:paraId="7AB34248" w14:textId="3F45C6FB" w:rsidR="008D6A94" w:rsidRDefault="008D6A94" w:rsidP="00B47D1D">
      <w:pPr>
        <w:numPr>
          <w:ilvl w:val="0"/>
          <w:numId w:val="5"/>
        </w:numPr>
        <w:tabs>
          <w:tab w:val="left" w:pos="900"/>
        </w:tabs>
        <w:spacing w:beforeLines="20" w:before="48" w:afterLines="20" w:after="48"/>
        <w:contextualSpacing/>
      </w:pPr>
      <w:r>
        <w:t>National Nanyang University of Singapore</w:t>
      </w:r>
      <w:r w:rsidR="00040CC0">
        <w:t xml:space="preserve"> (School of Engineering)       December 2016</w:t>
      </w:r>
    </w:p>
    <w:p w14:paraId="41682ECC" w14:textId="53044466" w:rsidR="009231D7" w:rsidRDefault="009231D7" w:rsidP="00B47D1D">
      <w:pPr>
        <w:numPr>
          <w:ilvl w:val="0"/>
          <w:numId w:val="5"/>
        </w:numPr>
        <w:tabs>
          <w:tab w:val="left" w:pos="900"/>
        </w:tabs>
        <w:spacing w:beforeLines="20" w:before="48" w:afterLines="20" w:after="48"/>
        <w:contextualSpacing/>
      </w:pPr>
      <w:r>
        <w:t>Peking University, Shenzhen, China (Materials)</w:t>
      </w:r>
      <w:r>
        <w:tab/>
      </w:r>
      <w:r>
        <w:tab/>
      </w:r>
      <w:r>
        <w:tab/>
        <w:t xml:space="preserve">          December 2016</w:t>
      </w:r>
    </w:p>
    <w:p w14:paraId="4789ABB9" w14:textId="078DC289" w:rsidR="00E9432D" w:rsidRDefault="00E9432D" w:rsidP="00B47D1D">
      <w:pPr>
        <w:numPr>
          <w:ilvl w:val="0"/>
          <w:numId w:val="5"/>
        </w:numPr>
        <w:tabs>
          <w:tab w:val="left" w:pos="900"/>
        </w:tabs>
        <w:spacing w:beforeLines="20" w:before="48" w:afterLines="20" w:after="48"/>
        <w:contextualSpacing/>
      </w:pPr>
      <w:r>
        <w:t>National Science Foundation, Arlington, VA</w:t>
      </w:r>
      <w:r>
        <w:tab/>
      </w:r>
      <w:r>
        <w:tab/>
      </w:r>
      <w:r>
        <w:tab/>
      </w:r>
      <w:r>
        <w:tab/>
        <w:t>April 2017</w:t>
      </w:r>
    </w:p>
    <w:p w14:paraId="646CAB94" w14:textId="32541988" w:rsidR="00E9432D" w:rsidRDefault="00E9432D" w:rsidP="00B47D1D">
      <w:pPr>
        <w:numPr>
          <w:ilvl w:val="0"/>
          <w:numId w:val="5"/>
        </w:numPr>
        <w:tabs>
          <w:tab w:val="left" w:pos="900"/>
        </w:tabs>
        <w:spacing w:beforeLines="20" w:before="48" w:afterLines="20" w:after="48"/>
        <w:contextualSpacing/>
      </w:pPr>
      <w:r>
        <w:t>AStar, Singapore</w:t>
      </w:r>
      <w:r>
        <w:tab/>
      </w:r>
      <w:r>
        <w:tab/>
      </w:r>
      <w:r>
        <w:tab/>
      </w:r>
      <w:r>
        <w:tab/>
      </w:r>
      <w:r>
        <w:tab/>
      </w:r>
      <w:r>
        <w:tab/>
      </w:r>
      <w:r>
        <w:tab/>
      </w:r>
      <w:r>
        <w:tab/>
        <w:t>May 2017</w:t>
      </w:r>
    </w:p>
    <w:p w14:paraId="54B8C8B9" w14:textId="147534D1" w:rsidR="006B6E5E" w:rsidRPr="006B6E5E" w:rsidRDefault="006B6E5E" w:rsidP="006B6E5E">
      <w:pPr>
        <w:numPr>
          <w:ilvl w:val="0"/>
          <w:numId w:val="5"/>
        </w:numPr>
        <w:tabs>
          <w:tab w:val="left" w:pos="900"/>
        </w:tabs>
        <w:spacing w:beforeLines="20" w:before="48" w:afterLines="20" w:after="48"/>
        <w:contextualSpacing/>
      </w:pPr>
      <w:r>
        <w:t>Peking University, Shenzhen, China (Materials)</w:t>
      </w:r>
      <w:r>
        <w:tab/>
      </w:r>
      <w:r>
        <w:tab/>
      </w:r>
      <w:r>
        <w:tab/>
        <w:t xml:space="preserve">         </w:t>
      </w:r>
      <w:r>
        <w:tab/>
        <w:t xml:space="preserve"> June 2017</w:t>
      </w:r>
    </w:p>
    <w:p w14:paraId="05EC9334" w14:textId="3DA1630A" w:rsidR="00312F2A" w:rsidRDefault="00B47D1D" w:rsidP="001161DA">
      <w:pPr>
        <w:numPr>
          <w:ilvl w:val="0"/>
          <w:numId w:val="5"/>
        </w:numPr>
        <w:tabs>
          <w:tab w:val="left" w:pos="900"/>
        </w:tabs>
        <w:spacing w:beforeLines="20" w:before="48" w:afterLines="20" w:after="48"/>
        <w:contextualSpacing/>
      </w:pPr>
      <w:r>
        <w:t>Technical University of Dresden, Dresden, Germany</w:t>
      </w:r>
      <w:r>
        <w:tab/>
      </w:r>
      <w:r>
        <w:tab/>
        <w:t xml:space="preserve">         September 2017</w:t>
      </w:r>
    </w:p>
    <w:p w14:paraId="2646EA3E" w14:textId="54D8A54C" w:rsidR="00AC5495" w:rsidRDefault="00AC5495" w:rsidP="001161DA">
      <w:pPr>
        <w:numPr>
          <w:ilvl w:val="0"/>
          <w:numId w:val="5"/>
        </w:numPr>
        <w:tabs>
          <w:tab w:val="left" w:pos="900"/>
        </w:tabs>
        <w:spacing w:beforeLines="20" w:before="48" w:afterLines="20" w:after="48"/>
        <w:contextualSpacing/>
      </w:pPr>
      <w:r>
        <w:t>Lawrence Livermore National Lab, Livermore, CA</w:t>
      </w:r>
      <w:r>
        <w:tab/>
      </w:r>
      <w:r>
        <w:tab/>
      </w:r>
      <w:r>
        <w:tab/>
        <w:t>August 2017</w:t>
      </w:r>
    </w:p>
    <w:p w14:paraId="2A0600A1" w14:textId="7AF762A3" w:rsidR="00F57246" w:rsidRDefault="00F57246" w:rsidP="001161DA">
      <w:pPr>
        <w:numPr>
          <w:ilvl w:val="0"/>
          <w:numId w:val="5"/>
        </w:numPr>
        <w:tabs>
          <w:tab w:val="left" w:pos="900"/>
        </w:tabs>
        <w:spacing w:beforeLines="20" w:before="48" w:afterLines="20" w:after="48"/>
        <w:contextualSpacing/>
      </w:pPr>
      <w:r>
        <w:t>Linkoping University, Linkoping, Sweden</w:t>
      </w:r>
      <w:r>
        <w:tab/>
      </w:r>
      <w:r>
        <w:tab/>
      </w:r>
      <w:r>
        <w:tab/>
      </w:r>
      <w:r>
        <w:tab/>
        <w:t xml:space="preserve">         September 2017</w:t>
      </w:r>
    </w:p>
    <w:p w14:paraId="6B116382" w14:textId="15235D4E" w:rsidR="00CA0005" w:rsidRDefault="00CA0005" w:rsidP="001161DA">
      <w:pPr>
        <w:numPr>
          <w:ilvl w:val="0"/>
          <w:numId w:val="5"/>
        </w:numPr>
        <w:tabs>
          <w:tab w:val="left" w:pos="900"/>
        </w:tabs>
        <w:spacing w:beforeLines="20" w:before="48" w:afterLines="20" w:after="48"/>
        <w:contextualSpacing/>
      </w:pPr>
      <w:r>
        <w:t>Nanjing University, Nanjing, China</w:t>
      </w:r>
      <w:r>
        <w:tab/>
      </w:r>
      <w:r>
        <w:tab/>
      </w:r>
      <w:r>
        <w:tab/>
      </w:r>
      <w:r>
        <w:tab/>
        <w:t xml:space="preserve">         September 2017</w:t>
      </w:r>
    </w:p>
    <w:p w14:paraId="6CB5286A" w14:textId="33138ED4" w:rsidR="002E7E2E" w:rsidRDefault="002E7E2E" w:rsidP="001161DA">
      <w:pPr>
        <w:numPr>
          <w:ilvl w:val="0"/>
          <w:numId w:val="5"/>
        </w:numPr>
        <w:tabs>
          <w:tab w:val="left" w:pos="900"/>
        </w:tabs>
        <w:spacing w:beforeLines="20" w:before="48" w:afterLines="20" w:after="48"/>
        <w:contextualSpacing/>
      </w:pPr>
      <w:r>
        <w:t>University of Illinois, Urbana-Champaign, IL (Material Science)</w:t>
      </w:r>
      <w:r>
        <w:tab/>
        <w:t xml:space="preserve">         November 2017</w:t>
      </w:r>
    </w:p>
    <w:p w14:paraId="6ED0C15F" w14:textId="6AAD4EE6" w:rsidR="002E7E2E" w:rsidRDefault="002E7E2E" w:rsidP="001161DA">
      <w:pPr>
        <w:numPr>
          <w:ilvl w:val="0"/>
          <w:numId w:val="5"/>
        </w:numPr>
        <w:tabs>
          <w:tab w:val="left" w:pos="900"/>
        </w:tabs>
        <w:spacing w:beforeLines="20" w:before="48" w:afterLines="20" w:after="48"/>
        <w:contextualSpacing/>
      </w:pPr>
      <w:r>
        <w:t xml:space="preserve">Northwestern University, Evanston, IL (Material Science) </w:t>
      </w:r>
      <w:r>
        <w:tab/>
        <w:t xml:space="preserve">         November 2017</w:t>
      </w:r>
    </w:p>
    <w:p w14:paraId="15B8BAE1" w14:textId="2553CAA8" w:rsidR="002E7E2E" w:rsidRDefault="002E7E2E" w:rsidP="001161DA">
      <w:pPr>
        <w:numPr>
          <w:ilvl w:val="0"/>
          <w:numId w:val="5"/>
        </w:numPr>
        <w:tabs>
          <w:tab w:val="left" w:pos="900"/>
        </w:tabs>
        <w:spacing w:beforeLines="20" w:before="48" w:afterLines="20" w:after="48"/>
        <w:contextualSpacing/>
      </w:pPr>
      <w:r>
        <w:t>University of Texas, Austin, TX (Mechanical Engineering)</w:t>
      </w:r>
      <w:r>
        <w:tab/>
        <w:t xml:space="preserve">         November 2017</w:t>
      </w:r>
    </w:p>
    <w:p w14:paraId="1A924B34" w14:textId="6059FC87" w:rsidR="00896D56" w:rsidRDefault="00896D56" w:rsidP="001161DA">
      <w:pPr>
        <w:numPr>
          <w:ilvl w:val="0"/>
          <w:numId w:val="5"/>
        </w:numPr>
        <w:tabs>
          <w:tab w:val="left" w:pos="900"/>
        </w:tabs>
        <w:spacing w:beforeLines="20" w:before="48" w:afterLines="20" w:after="48"/>
        <w:contextualSpacing/>
      </w:pPr>
      <w:r>
        <w:t>Cornell University, Ithaca, NY (Chemical Engineering)</w:t>
      </w:r>
      <w:r>
        <w:tab/>
      </w:r>
      <w:r>
        <w:tab/>
        <w:t xml:space="preserve">         April 2018</w:t>
      </w:r>
    </w:p>
    <w:p w14:paraId="6EC5F452" w14:textId="0846B1FC" w:rsidR="00896D56" w:rsidRDefault="00896D56" w:rsidP="001161DA">
      <w:pPr>
        <w:numPr>
          <w:ilvl w:val="0"/>
          <w:numId w:val="5"/>
        </w:numPr>
        <w:tabs>
          <w:tab w:val="left" w:pos="900"/>
        </w:tabs>
        <w:spacing w:beforeLines="20" w:before="48" w:afterLines="20" w:after="48"/>
        <w:contextualSpacing/>
      </w:pPr>
      <w:r>
        <w:t>Corning Corporation, NY</w:t>
      </w:r>
      <w:r>
        <w:tab/>
      </w:r>
      <w:r>
        <w:tab/>
      </w:r>
      <w:r>
        <w:tab/>
      </w:r>
      <w:r>
        <w:tab/>
      </w:r>
      <w:r>
        <w:tab/>
      </w:r>
      <w:r>
        <w:tab/>
        <w:t xml:space="preserve">         April 2018</w:t>
      </w:r>
    </w:p>
    <w:p w14:paraId="1B26CBAB" w14:textId="649AA4CE" w:rsidR="002948C4" w:rsidRDefault="002948C4" w:rsidP="001161DA">
      <w:pPr>
        <w:numPr>
          <w:ilvl w:val="0"/>
          <w:numId w:val="5"/>
        </w:numPr>
        <w:tabs>
          <w:tab w:val="left" w:pos="900"/>
        </w:tabs>
        <w:spacing w:beforeLines="20" w:before="48" w:afterLines="20" w:after="48"/>
        <w:contextualSpacing/>
      </w:pPr>
      <w:r>
        <w:t>Solvay Corporation, Bollate, Italy</w:t>
      </w:r>
      <w:r>
        <w:tab/>
      </w:r>
      <w:r>
        <w:tab/>
      </w:r>
      <w:r>
        <w:tab/>
      </w:r>
      <w:r>
        <w:tab/>
      </w:r>
      <w:r>
        <w:tab/>
        <w:t xml:space="preserve">         June 2018</w:t>
      </w:r>
    </w:p>
    <w:p w14:paraId="6ABB83CB" w14:textId="77777777" w:rsidR="00321F6E" w:rsidRPr="003D4C73" w:rsidRDefault="00321F6E" w:rsidP="00B655A9">
      <w:pPr>
        <w:tabs>
          <w:tab w:val="left" w:pos="900"/>
        </w:tabs>
        <w:spacing w:beforeLines="20" w:before="48" w:afterLines="20" w:after="48"/>
        <w:ind w:left="720"/>
        <w:contextualSpacing/>
      </w:pPr>
    </w:p>
    <w:p w14:paraId="0CDDA3C7" w14:textId="77777777" w:rsidR="00531CCD" w:rsidRPr="007032AB" w:rsidRDefault="00531CCD" w:rsidP="001161DA">
      <w:pPr>
        <w:pStyle w:val="Heading4"/>
        <w:spacing w:beforeLines="20" w:before="48" w:afterLines="20" w:after="48"/>
        <w:contextualSpacing/>
        <w:rPr>
          <w:rFonts w:ascii="Times New Roman" w:hAnsi="Times New Roman"/>
          <w:i w:val="0"/>
          <w:iCs/>
          <w:caps w:val="0"/>
          <w:sz w:val="24"/>
          <w:szCs w:val="24"/>
        </w:rPr>
      </w:pPr>
      <w:r w:rsidRPr="005E48BD">
        <w:rPr>
          <w:rFonts w:ascii="Times New Roman" w:hAnsi="Times New Roman"/>
          <w:i w:val="0"/>
          <w:iCs/>
          <w:caps w:val="0"/>
          <w:sz w:val="24"/>
          <w:szCs w:val="24"/>
          <w:lang w:val="fr-FR"/>
        </w:rPr>
        <w:t xml:space="preserve">(B) </w:t>
      </w:r>
      <w:r w:rsidRPr="005E48BD">
        <w:rPr>
          <w:rFonts w:ascii="Times New Roman" w:hAnsi="Times New Roman"/>
          <w:i w:val="0"/>
          <w:iCs/>
          <w:caps w:val="0"/>
          <w:sz w:val="24"/>
          <w:szCs w:val="24"/>
        </w:rPr>
        <w:t>Invited Conference Lectures</w:t>
      </w:r>
    </w:p>
    <w:p w14:paraId="304C1153" w14:textId="77777777" w:rsidR="00F04780" w:rsidRPr="005E48BD" w:rsidRDefault="00F04780" w:rsidP="00F04780">
      <w:pPr>
        <w:numPr>
          <w:ilvl w:val="0"/>
          <w:numId w:val="6"/>
        </w:numPr>
        <w:spacing w:beforeLines="20" w:before="48" w:afterLines="20" w:after="48"/>
        <w:contextualSpacing/>
      </w:pPr>
      <w:r w:rsidRPr="005E48BD">
        <w:t>ACS Biannual Meeting</w:t>
      </w:r>
      <w:r>
        <w:t>, Santa Barbara, CA</w:t>
      </w:r>
      <w:r>
        <w:tab/>
      </w:r>
      <w:r>
        <w:tab/>
      </w:r>
      <w:r>
        <w:tab/>
      </w:r>
      <w:r>
        <w:tab/>
      </w:r>
      <w:r>
        <w:tab/>
        <w:t>Nov</w:t>
      </w:r>
      <w:r w:rsidRPr="005E48BD">
        <w:t xml:space="preserve"> 1996</w:t>
      </w:r>
    </w:p>
    <w:p w14:paraId="714171AB" w14:textId="77777777" w:rsidR="00F04780" w:rsidRPr="005E48BD" w:rsidRDefault="00F04780" w:rsidP="00F04780">
      <w:pPr>
        <w:numPr>
          <w:ilvl w:val="0"/>
          <w:numId w:val="6"/>
        </w:numPr>
        <w:spacing w:beforeLines="20" w:before="48" w:afterLines="20" w:after="48"/>
        <w:contextualSpacing/>
      </w:pPr>
      <w:r w:rsidRPr="005E48BD">
        <w:t>NSF Materials Chemistry Workshop, Pasadena, CA</w:t>
      </w:r>
      <w:r w:rsidRPr="005E48BD">
        <w:tab/>
      </w:r>
      <w:r w:rsidRPr="005E48BD">
        <w:tab/>
      </w:r>
      <w:r w:rsidRPr="005E48BD">
        <w:tab/>
      </w:r>
      <w:r w:rsidRPr="005E48BD">
        <w:tab/>
        <w:t>October 1997</w:t>
      </w:r>
    </w:p>
    <w:p w14:paraId="76B2A920" w14:textId="77777777" w:rsidR="00F04780" w:rsidRPr="005E48BD" w:rsidRDefault="00F04780" w:rsidP="00F04780">
      <w:pPr>
        <w:numPr>
          <w:ilvl w:val="0"/>
          <w:numId w:val="6"/>
        </w:numPr>
        <w:spacing w:beforeLines="20" w:before="48" w:afterLines="20" w:after="48"/>
        <w:contextualSpacing/>
      </w:pPr>
      <w:r w:rsidRPr="005E48BD">
        <w:lastRenderedPageBreak/>
        <w:t>European MRS, France</w:t>
      </w:r>
      <w:r w:rsidRPr="005E48BD">
        <w:tab/>
      </w:r>
      <w:r w:rsidRPr="005E48BD">
        <w:tab/>
      </w:r>
      <w:r w:rsidRPr="005E48BD">
        <w:tab/>
      </w:r>
      <w:r w:rsidRPr="005E48BD">
        <w:tab/>
      </w:r>
      <w:r w:rsidRPr="005E48BD">
        <w:tab/>
      </w:r>
      <w:r w:rsidRPr="005E48BD">
        <w:tab/>
      </w:r>
      <w:r w:rsidRPr="005E48BD">
        <w:tab/>
        <w:t>June 1998</w:t>
      </w:r>
    </w:p>
    <w:p w14:paraId="3F0F2224" w14:textId="77777777" w:rsidR="00F04780" w:rsidRPr="005E48BD" w:rsidRDefault="00F04780" w:rsidP="00F04780">
      <w:pPr>
        <w:numPr>
          <w:ilvl w:val="0"/>
          <w:numId w:val="6"/>
        </w:numPr>
        <w:spacing w:beforeLines="20" w:before="48" w:afterLines="20" w:after="48"/>
        <w:contextualSpacing/>
      </w:pPr>
      <w:r w:rsidRPr="005E48BD">
        <w:t>IEEE Summer Topical meeting, Monterey, CA</w:t>
      </w:r>
      <w:r w:rsidRPr="005E48BD">
        <w:tab/>
      </w:r>
      <w:r w:rsidRPr="005E48BD">
        <w:tab/>
      </w:r>
      <w:r w:rsidRPr="005E48BD">
        <w:tab/>
      </w:r>
      <w:r w:rsidRPr="005E48BD">
        <w:tab/>
        <w:t>July 1998</w:t>
      </w:r>
    </w:p>
    <w:p w14:paraId="429DA01C" w14:textId="77777777" w:rsidR="00F04780" w:rsidRPr="005E48BD" w:rsidRDefault="00F04780" w:rsidP="00F04780">
      <w:pPr>
        <w:numPr>
          <w:ilvl w:val="0"/>
          <w:numId w:val="6"/>
        </w:numPr>
        <w:spacing w:beforeLines="20" w:before="48" w:afterLines="20" w:after="48"/>
        <w:contextualSpacing/>
      </w:pPr>
      <w:r w:rsidRPr="005E48BD">
        <w:t>ACS, Dallas, TX</w:t>
      </w:r>
      <w:r w:rsidRPr="005E48BD">
        <w:tab/>
      </w:r>
      <w:r w:rsidRPr="005E48BD">
        <w:tab/>
      </w:r>
      <w:r w:rsidRPr="005E48BD">
        <w:tab/>
      </w:r>
      <w:r w:rsidRPr="005E48BD">
        <w:tab/>
      </w:r>
      <w:r w:rsidRPr="005E48BD">
        <w:tab/>
      </w:r>
      <w:r w:rsidRPr="005E48BD">
        <w:tab/>
      </w:r>
      <w:r w:rsidRPr="005E48BD">
        <w:tab/>
      </w:r>
      <w:r w:rsidRPr="005E48BD">
        <w:tab/>
        <w:t>March 1998</w:t>
      </w:r>
    </w:p>
    <w:p w14:paraId="341434A1" w14:textId="77777777" w:rsidR="00F04780" w:rsidRPr="005E48BD" w:rsidRDefault="00F04780" w:rsidP="00F04780">
      <w:pPr>
        <w:numPr>
          <w:ilvl w:val="0"/>
          <w:numId w:val="6"/>
        </w:numPr>
        <w:spacing w:beforeLines="20" w:before="48" w:afterLines="20" w:after="48"/>
        <w:contextualSpacing/>
        <w:rPr>
          <w:spacing w:val="-12"/>
          <w:position w:val="4"/>
          <w:u w:val="single"/>
        </w:rPr>
      </w:pPr>
      <w:r>
        <w:rPr>
          <w:spacing w:val="-12"/>
          <w:position w:val="4"/>
        </w:rPr>
        <w:t>MRS, Boston, MA</w:t>
      </w:r>
      <w:r>
        <w:rPr>
          <w:spacing w:val="-12"/>
          <w:position w:val="4"/>
        </w:rPr>
        <w:tab/>
      </w:r>
      <w:r>
        <w:rPr>
          <w:spacing w:val="-12"/>
          <w:position w:val="4"/>
        </w:rPr>
        <w:tab/>
      </w:r>
      <w:r>
        <w:rPr>
          <w:spacing w:val="-12"/>
          <w:position w:val="4"/>
        </w:rPr>
        <w:tab/>
      </w:r>
      <w:r>
        <w:rPr>
          <w:spacing w:val="-12"/>
          <w:position w:val="4"/>
        </w:rPr>
        <w:tab/>
      </w:r>
      <w:r>
        <w:rPr>
          <w:spacing w:val="-12"/>
          <w:position w:val="4"/>
        </w:rPr>
        <w:tab/>
      </w:r>
      <w:r>
        <w:rPr>
          <w:spacing w:val="-12"/>
          <w:position w:val="4"/>
        </w:rPr>
        <w:tab/>
      </w:r>
      <w:r>
        <w:rPr>
          <w:spacing w:val="-12"/>
          <w:position w:val="4"/>
        </w:rPr>
        <w:tab/>
      </w:r>
      <w:r>
        <w:rPr>
          <w:spacing w:val="-12"/>
          <w:position w:val="4"/>
        </w:rPr>
        <w:tab/>
        <w:t>Nov</w:t>
      </w:r>
      <w:r w:rsidRPr="005E48BD">
        <w:rPr>
          <w:spacing w:val="-12"/>
          <w:position w:val="4"/>
        </w:rPr>
        <w:t xml:space="preserve"> 1998 </w:t>
      </w:r>
      <w:r w:rsidRPr="005E48BD">
        <w:rPr>
          <w:b/>
          <w:spacing w:val="-12"/>
          <w:position w:val="4"/>
        </w:rPr>
        <w:t xml:space="preserve"> </w:t>
      </w:r>
      <w:r w:rsidRPr="005E48BD">
        <w:rPr>
          <w:spacing w:val="-12"/>
          <w:position w:val="4"/>
        </w:rPr>
        <w:t xml:space="preserve"> </w:t>
      </w:r>
    </w:p>
    <w:p w14:paraId="0633D1E5" w14:textId="77777777" w:rsidR="00F04780" w:rsidRPr="005E48BD" w:rsidRDefault="00F04780" w:rsidP="00F04780">
      <w:pPr>
        <w:numPr>
          <w:ilvl w:val="0"/>
          <w:numId w:val="6"/>
        </w:numPr>
        <w:spacing w:beforeLines="20" w:before="48" w:afterLines="20" w:after="48"/>
        <w:contextualSpacing/>
        <w:rPr>
          <w:color w:val="000000"/>
          <w:spacing w:val="-12"/>
          <w:position w:val="4"/>
        </w:rPr>
      </w:pPr>
      <w:r w:rsidRPr="005E48BD">
        <w:rPr>
          <w:color w:val="000000"/>
          <w:spacing w:val="-12"/>
          <w:position w:val="4"/>
        </w:rPr>
        <w:t>SPIE Photonic West conference, San Jose, CA</w:t>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Pr>
          <w:color w:val="000000"/>
          <w:spacing w:val="-12"/>
          <w:position w:val="4"/>
        </w:rPr>
        <w:tab/>
      </w:r>
      <w:r w:rsidRPr="005E48BD">
        <w:rPr>
          <w:color w:val="000000"/>
          <w:spacing w:val="-12"/>
          <w:position w:val="4"/>
        </w:rPr>
        <w:t>January 1999</w:t>
      </w:r>
    </w:p>
    <w:p w14:paraId="0D07E3A9" w14:textId="77777777" w:rsidR="00F04780" w:rsidRPr="005E48BD" w:rsidRDefault="00F04780" w:rsidP="00F04780">
      <w:pPr>
        <w:numPr>
          <w:ilvl w:val="0"/>
          <w:numId w:val="6"/>
        </w:numPr>
        <w:spacing w:beforeLines="20" w:before="48" w:afterLines="20" w:after="48"/>
        <w:contextualSpacing/>
        <w:rPr>
          <w:color w:val="000000"/>
          <w:spacing w:val="-12"/>
          <w:position w:val="4"/>
        </w:rPr>
      </w:pPr>
      <w:r w:rsidRPr="005E48BD">
        <w:rPr>
          <w:color w:val="000000"/>
          <w:spacing w:val="-12"/>
          <w:position w:val="4"/>
        </w:rPr>
        <w:t>APS, 80</w:t>
      </w:r>
      <w:r w:rsidRPr="005E48BD">
        <w:rPr>
          <w:color w:val="000000"/>
          <w:spacing w:val="-12"/>
          <w:position w:val="4"/>
          <w:vertAlign w:val="superscript"/>
        </w:rPr>
        <w:t>th</w:t>
      </w:r>
      <w:r w:rsidRPr="005E48BD">
        <w:rPr>
          <w:color w:val="000000"/>
          <w:spacing w:val="-12"/>
          <w:position w:val="4"/>
        </w:rPr>
        <w:t xml:space="preserve"> Topical Symposium, Murray Hill, NJ </w:t>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Pr>
          <w:color w:val="000000"/>
          <w:spacing w:val="-12"/>
          <w:position w:val="4"/>
        </w:rPr>
        <w:tab/>
      </w:r>
      <w:r w:rsidRPr="005E48BD">
        <w:rPr>
          <w:color w:val="000000"/>
          <w:spacing w:val="-12"/>
          <w:position w:val="4"/>
        </w:rPr>
        <w:t>April 1999</w:t>
      </w:r>
    </w:p>
    <w:p w14:paraId="02B576FB" w14:textId="77777777" w:rsidR="00F04780" w:rsidRPr="005E48BD" w:rsidRDefault="00F04780" w:rsidP="00F04780">
      <w:pPr>
        <w:numPr>
          <w:ilvl w:val="0"/>
          <w:numId w:val="6"/>
        </w:numPr>
        <w:spacing w:beforeLines="20" w:before="48" w:afterLines="20" w:after="48"/>
        <w:contextualSpacing/>
        <w:rPr>
          <w:color w:val="000000"/>
          <w:spacing w:val="-12"/>
          <w:position w:val="4"/>
        </w:rPr>
      </w:pPr>
      <w:r w:rsidRPr="005E48BD">
        <w:rPr>
          <w:color w:val="000000"/>
          <w:spacing w:val="-12"/>
          <w:position w:val="4"/>
        </w:rPr>
        <w:t>The Fifth IUMRS International Conference on Advance</w:t>
      </w:r>
    </w:p>
    <w:p w14:paraId="06A23196" w14:textId="77777777" w:rsidR="00F04780" w:rsidRPr="005E48BD" w:rsidRDefault="00F04780" w:rsidP="00F04780">
      <w:pPr>
        <w:spacing w:beforeLines="20" w:before="48" w:afterLines="20" w:after="48"/>
        <w:ind w:left="360" w:firstLine="360"/>
        <w:contextualSpacing/>
        <w:rPr>
          <w:color w:val="000000"/>
          <w:spacing w:val="-12"/>
          <w:position w:val="4"/>
        </w:rPr>
      </w:pPr>
      <w:r w:rsidRPr="005E48BD">
        <w:rPr>
          <w:color w:val="000000"/>
          <w:spacing w:val="-12"/>
          <w:position w:val="4"/>
        </w:rPr>
        <w:t>Materials, China</w:t>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Pr>
          <w:color w:val="000000"/>
          <w:spacing w:val="-12"/>
          <w:position w:val="4"/>
        </w:rPr>
        <w:tab/>
      </w:r>
      <w:r w:rsidRPr="005E48BD">
        <w:rPr>
          <w:color w:val="000000"/>
          <w:spacing w:val="-12"/>
          <w:position w:val="4"/>
        </w:rPr>
        <w:t>June 1999</w:t>
      </w:r>
    </w:p>
    <w:p w14:paraId="1754F607" w14:textId="77777777" w:rsidR="00F04780" w:rsidRPr="005E48BD" w:rsidRDefault="00F04780" w:rsidP="00F04780">
      <w:pPr>
        <w:numPr>
          <w:ilvl w:val="0"/>
          <w:numId w:val="6"/>
        </w:numPr>
        <w:spacing w:beforeLines="20" w:before="48" w:afterLines="20" w:after="48"/>
        <w:contextualSpacing/>
        <w:rPr>
          <w:color w:val="000000"/>
          <w:spacing w:val="-12"/>
          <w:position w:val="4"/>
        </w:rPr>
      </w:pPr>
      <w:r w:rsidRPr="005E48BD">
        <w:rPr>
          <w:color w:val="000000"/>
          <w:spacing w:val="-12"/>
          <w:position w:val="4"/>
        </w:rPr>
        <w:t xml:space="preserve">Gordon Research Conference on “Electronic Materials: </w:t>
      </w:r>
    </w:p>
    <w:p w14:paraId="316F2D4C" w14:textId="77777777" w:rsidR="00F04780" w:rsidRPr="005E48BD" w:rsidRDefault="00F04780" w:rsidP="00F04780">
      <w:pPr>
        <w:spacing w:beforeLines="20" w:before="48" w:afterLines="20" w:after="48"/>
        <w:ind w:firstLine="720"/>
        <w:contextualSpacing/>
        <w:rPr>
          <w:color w:val="000000"/>
          <w:spacing w:val="-12"/>
          <w:position w:val="4"/>
        </w:rPr>
      </w:pPr>
      <w:r w:rsidRPr="005E48BD">
        <w:rPr>
          <w:color w:val="000000"/>
          <w:spacing w:val="-12"/>
          <w:position w:val="4"/>
        </w:rPr>
        <w:t>Chemistry, Excitations, and Processing”, VT</w:t>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r>
      <w:r w:rsidRPr="005E48BD">
        <w:rPr>
          <w:color w:val="000000"/>
          <w:spacing w:val="-12"/>
          <w:position w:val="4"/>
        </w:rPr>
        <w:tab/>
        <w:t>July 1999</w:t>
      </w:r>
    </w:p>
    <w:p w14:paraId="11298122" w14:textId="77777777" w:rsidR="00F04780" w:rsidRPr="005E48BD" w:rsidRDefault="00F04780" w:rsidP="00F04780">
      <w:pPr>
        <w:numPr>
          <w:ilvl w:val="0"/>
          <w:numId w:val="6"/>
        </w:numPr>
        <w:spacing w:beforeLines="20" w:before="48" w:afterLines="20" w:after="48"/>
        <w:contextualSpacing/>
        <w:rPr>
          <w:spacing w:val="-12"/>
          <w:position w:val="4"/>
        </w:rPr>
      </w:pPr>
      <w:r w:rsidRPr="005E48BD">
        <w:rPr>
          <w:spacing w:val="-12"/>
          <w:position w:val="4"/>
        </w:rPr>
        <w:t xml:space="preserve">ACS, New Orleans, LA        </w:t>
      </w:r>
      <w:r w:rsidRPr="005E48BD">
        <w:rPr>
          <w:spacing w:val="-12"/>
          <w:position w:val="4"/>
        </w:rPr>
        <w:tab/>
      </w:r>
      <w:r w:rsidRPr="005E48BD">
        <w:rPr>
          <w:spacing w:val="-12"/>
          <w:position w:val="4"/>
        </w:rPr>
        <w:tab/>
      </w:r>
      <w:r w:rsidRPr="005E48BD">
        <w:rPr>
          <w:spacing w:val="-12"/>
          <w:position w:val="4"/>
        </w:rPr>
        <w:tab/>
      </w:r>
      <w:r w:rsidRPr="005E48BD">
        <w:rPr>
          <w:spacing w:val="-12"/>
          <w:position w:val="4"/>
        </w:rPr>
        <w:tab/>
      </w:r>
      <w:r w:rsidRPr="005E48BD">
        <w:rPr>
          <w:spacing w:val="-12"/>
          <w:position w:val="4"/>
        </w:rPr>
        <w:tab/>
      </w:r>
      <w:r w:rsidRPr="005E48BD">
        <w:rPr>
          <w:spacing w:val="-12"/>
          <w:position w:val="4"/>
        </w:rPr>
        <w:tab/>
      </w:r>
      <w:r w:rsidRPr="005E48BD">
        <w:rPr>
          <w:spacing w:val="-12"/>
          <w:position w:val="4"/>
        </w:rPr>
        <w:tab/>
        <w:t xml:space="preserve">August1999 </w:t>
      </w:r>
    </w:p>
    <w:p w14:paraId="004BC03F" w14:textId="77777777" w:rsidR="00F04780" w:rsidRPr="005E48BD" w:rsidRDefault="00F04780" w:rsidP="00F04780">
      <w:pPr>
        <w:numPr>
          <w:ilvl w:val="0"/>
          <w:numId w:val="6"/>
        </w:numPr>
        <w:spacing w:beforeLines="20" w:before="48" w:afterLines="20" w:after="48"/>
        <w:contextualSpacing/>
      </w:pPr>
      <w:r w:rsidRPr="005E48BD">
        <w:t>“Materials in Heartland” Conference, Carbondale, IL</w:t>
      </w:r>
      <w:r w:rsidRPr="005E48BD">
        <w:tab/>
      </w:r>
      <w:r w:rsidRPr="005E48BD">
        <w:tab/>
      </w:r>
      <w:r w:rsidRPr="005E48BD">
        <w:tab/>
        <w:t>October 1999</w:t>
      </w:r>
    </w:p>
    <w:p w14:paraId="751AE645" w14:textId="77777777" w:rsidR="00F04780" w:rsidRPr="005E48BD" w:rsidRDefault="00F04780" w:rsidP="00F04780">
      <w:pPr>
        <w:numPr>
          <w:ilvl w:val="0"/>
          <w:numId w:val="6"/>
        </w:numPr>
        <w:spacing w:beforeLines="20" w:before="48" w:afterLines="20" w:after="48"/>
        <w:contextualSpacing/>
      </w:pPr>
      <w:r w:rsidRPr="005E48BD">
        <w:t>Sensitive Skin Workshop by NSF/DAPAR, Washington, DC</w:t>
      </w:r>
      <w:r w:rsidRPr="005E48BD">
        <w:tab/>
      </w:r>
      <w:r w:rsidRPr="005E48BD">
        <w:tab/>
        <w:t>October 1999</w:t>
      </w:r>
    </w:p>
    <w:p w14:paraId="2400E22A" w14:textId="77777777" w:rsidR="00F04780" w:rsidRPr="005E48BD" w:rsidRDefault="00F04780" w:rsidP="00F04780">
      <w:pPr>
        <w:numPr>
          <w:ilvl w:val="0"/>
          <w:numId w:val="6"/>
        </w:numPr>
        <w:spacing w:beforeLines="20" w:before="48" w:afterLines="20" w:after="48"/>
        <w:contextualSpacing/>
      </w:pPr>
      <w:r w:rsidRPr="005E48BD">
        <w:t>Flexible Electronics Workshop, Princeton, NJ</w:t>
      </w:r>
      <w:r w:rsidRPr="005E48BD">
        <w:tab/>
      </w:r>
      <w:r w:rsidRPr="005E48BD">
        <w:tab/>
      </w:r>
      <w:r w:rsidRPr="005E48BD">
        <w:tab/>
      </w:r>
      <w:r w:rsidRPr="005E48BD">
        <w:tab/>
        <w:t>February 2000</w:t>
      </w:r>
    </w:p>
    <w:p w14:paraId="50F11D87" w14:textId="77777777" w:rsidR="00F04780" w:rsidRPr="005E48BD" w:rsidRDefault="00F04780" w:rsidP="00F04780">
      <w:pPr>
        <w:numPr>
          <w:ilvl w:val="0"/>
          <w:numId w:val="6"/>
        </w:numPr>
        <w:spacing w:beforeLines="20" w:before="48" w:afterLines="20" w:after="48"/>
        <w:contextualSpacing/>
      </w:pPr>
      <w:r w:rsidRPr="005E48BD">
        <w:t>33rd Middle Atlantic Regional Meeting of ACS, Wilmington, DE</w:t>
      </w:r>
      <w:r w:rsidRPr="005E48BD">
        <w:tab/>
      </w:r>
      <w:r w:rsidRPr="005E48BD">
        <w:tab/>
        <w:t>May 2000</w:t>
      </w:r>
    </w:p>
    <w:p w14:paraId="4D06ADB1" w14:textId="77777777" w:rsidR="00F04780" w:rsidRPr="005E48BD" w:rsidRDefault="00F04780" w:rsidP="00F04780">
      <w:pPr>
        <w:numPr>
          <w:ilvl w:val="0"/>
          <w:numId w:val="6"/>
        </w:numPr>
        <w:spacing w:beforeLines="20" w:before="48" w:afterLines="20" w:after="48"/>
        <w:contextualSpacing/>
      </w:pPr>
      <w:r w:rsidRPr="005E48BD">
        <w:t>European MRS, France</w:t>
      </w:r>
      <w:r w:rsidRPr="005E48BD">
        <w:tab/>
      </w:r>
      <w:r w:rsidRPr="005E48BD">
        <w:tab/>
      </w:r>
      <w:r w:rsidRPr="005E48BD">
        <w:tab/>
      </w:r>
      <w:r w:rsidRPr="005E48BD">
        <w:tab/>
      </w:r>
      <w:r w:rsidRPr="005E48BD">
        <w:tab/>
        <w:t xml:space="preserve"> </w:t>
      </w:r>
      <w:r w:rsidRPr="005E48BD">
        <w:tab/>
      </w:r>
      <w:r w:rsidRPr="005E48BD">
        <w:tab/>
        <w:t>May 2000</w:t>
      </w:r>
    </w:p>
    <w:p w14:paraId="14423D7D" w14:textId="77777777" w:rsidR="00F04780" w:rsidRPr="005E48BD" w:rsidRDefault="00F04780" w:rsidP="00F04780">
      <w:pPr>
        <w:numPr>
          <w:ilvl w:val="0"/>
          <w:numId w:val="6"/>
        </w:numPr>
        <w:spacing w:beforeLines="20" w:before="48" w:afterLines="20" w:after="48"/>
        <w:contextualSpacing/>
      </w:pPr>
      <w:r w:rsidRPr="005E48BD">
        <w:t xml:space="preserve">Gordon Conference on “Organic Structures and Properties”, VT </w:t>
      </w:r>
      <w:r w:rsidRPr="005E48BD">
        <w:tab/>
      </w:r>
      <w:r w:rsidRPr="005E48BD">
        <w:tab/>
        <w:t>June 2000</w:t>
      </w:r>
    </w:p>
    <w:p w14:paraId="4C3DA440" w14:textId="77777777" w:rsidR="00F04780" w:rsidRPr="005E48BD" w:rsidRDefault="00F04780" w:rsidP="00F04780">
      <w:pPr>
        <w:numPr>
          <w:ilvl w:val="0"/>
          <w:numId w:val="6"/>
        </w:numPr>
        <w:spacing w:beforeLines="20" w:before="48" w:afterLines="20" w:after="48"/>
        <w:contextualSpacing/>
      </w:pPr>
      <w:r w:rsidRPr="005E48BD">
        <w:t>Electronic Materials Conference (EMC), Denver, CO</w:t>
      </w:r>
      <w:r w:rsidRPr="005E48BD">
        <w:tab/>
        <w:t xml:space="preserve"> </w:t>
      </w:r>
      <w:r w:rsidRPr="005E48BD">
        <w:tab/>
      </w:r>
      <w:r w:rsidRPr="005E48BD">
        <w:tab/>
        <w:t>June 2000</w:t>
      </w:r>
    </w:p>
    <w:p w14:paraId="73D2FBCC" w14:textId="77777777" w:rsidR="00F04780" w:rsidRPr="005E48BD" w:rsidRDefault="00F04780" w:rsidP="00F04780">
      <w:pPr>
        <w:numPr>
          <w:ilvl w:val="0"/>
          <w:numId w:val="6"/>
        </w:numPr>
        <w:spacing w:beforeLines="20" w:before="48" w:afterLines="20" w:after="48"/>
        <w:contextualSpacing/>
      </w:pPr>
      <w:r w:rsidRPr="005E48BD">
        <w:t>Sixth US/Germany Polymer Symposium, Evanston, IL</w:t>
      </w:r>
      <w:r w:rsidRPr="005E48BD">
        <w:tab/>
      </w:r>
      <w:r w:rsidRPr="005E48BD">
        <w:tab/>
      </w:r>
      <w:r w:rsidRPr="005E48BD">
        <w:tab/>
        <w:t>August 2000</w:t>
      </w:r>
    </w:p>
    <w:p w14:paraId="0012A511" w14:textId="77777777" w:rsidR="00F04780" w:rsidRPr="005E48BD" w:rsidRDefault="00F04780" w:rsidP="00F04780">
      <w:pPr>
        <w:numPr>
          <w:ilvl w:val="0"/>
          <w:numId w:val="6"/>
        </w:numPr>
        <w:spacing w:beforeLines="20" w:before="48" w:afterLines="20" w:after="48"/>
        <w:contextualSpacing/>
      </w:pPr>
      <w:r w:rsidRPr="005E48BD">
        <w:t>ACS, Washington, DC</w:t>
      </w:r>
      <w:r w:rsidRPr="005E48BD">
        <w:tab/>
      </w:r>
      <w:r w:rsidRPr="005E48BD">
        <w:tab/>
      </w:r>
      <w:r w:rsidRPr="005E48BD">
        <w:tab/>
      </w:r>
      <w:r w:rsidRPr="005E48BD">
        <w:tab/>
      </w:r>
      <w:r w:rsidRPr="005E48BD">
        <w:tab/>
      </w:r>
      <w:r w:rsidRPr="005E48BD">
        <w:tab/>
      </w:r>
      <w:r w:rsidRPr="005E48BD">
        <w:tab/>
        <w:t>August 2000</w:t>
      </w:r>
    </w:p>
    <w:p w14:paraId="66533CA3" w14:textId="77777777" w:rsidR="00F04780" w:rsidRPr="005E48BD" w:rsidRDefault="00F04780" w:rsidP="00F04780">
      <w:pPr>
        <w:numPr>
          <w:ilvl w:val="0"/>
          <w:numId w:val="6"/>
        </w:numPr>
        <w:spacing w:beforeLines="20" w:before="48" w:afterLines="20" w:after="48"/>
        <w:contextualSpacing/>
      </w:pPr>
      <w:r w:rsidRPr="005E48BD">
        <w:t>PolyM</w:t>
      </w:r>
      <w:r>
        <w:t>illennium, Hawaii</w:t>
      </w:r>
      <w:r>
        <w:tab/>
      </w:r>
      <w:r>
        <w:tab/>
      </w:r>
      <w:r>
        <w:tab/>
      </w:r>
      <w:r>
        <w:tab/>
      </w:r>
      <w:r>
        <w:tab/>
      </w:r>
      <w:r>
        <w:tab/>
      </w:r>
      <w:r>
        <w:tab/>
        <w:t>Dec</w:t>
      </w:r>
      <w:r w:rsidRPr="005E48BD">
        <w:t xml:space="preserve"> 2000</w:t>
      </w:r>
    </w:p>
    <w:p w14:paraId="224A33A7" w14:textId="77777777" w:rsidR="00F04780" w:rsidRPr="005E48BD" w:rsidRDefault="00F04780" w:rsidP="00F04780">
      <w:pPr>
        <w:numPr>
          <w:ilvl w:val="0"/>
          <w:numId w:val="6"/>
        </w:numPr>
        <w:spacing w:beforeLines="20" w:before="48" w:afterLines="20" w:after="48"/>
        <w:contextualSpacing/>
      </w:pPr>
      <w:r w:rsidRPr="005E48BD">
        <w:t xml:space="preserve">Pacific </w:t>
      </w:r>
      <w:r>
        <w:t>Chem’2000, Hawaii</w:t>
      </w:r>
      <w:r>
        <w:tab/>
      </w:r>
      <w:r>
        <w:tab/>
      </w:r>
      <w:r>
        <w:tab/>
      </w:r>
      <w:r>
        <w:tab/>
      </w:r>
      <w:r>
        <w:tab/>
      </w:r>
      <w:r>
        <w:tab/>
      </w:r>
      <w:r>
        <w:tab/>
        <w:t>Dec</w:t>
      </w:r>
      <w:r w:rsidRPr="005E48BD">
        <w:t xml:space="preserve"> 2000</w:t>
      </w:r>
    </w:p>
    <w:p w14:paraId="13AC4724" w14:textId="77777777" w:rsidR="00F04780" w:rsidRPr="00A64B51" w:rsidRDefault="00F04780" w:rsidP="00F04780">
      <w:pPr>
        <w:numPr>
          <w:ilvl w:val="0"/>
          <w:numId w:val="6"/>
        </w:numPr>
        <w:spacing w:beforeLines="20" w:before="48" w:afterLines="20" w:after="48"/>
        <w:contextualSpacing/>
        <w:rPr>
          <w:lang w:val="es-ES"/>
        </w:rPr>
      </w:pPr>
      <w:r w:rsidRPr="00A64B51">
        <w:rPr>
          <w:lang w:val="es-ES"/>
        </w:rPr>
        <w:t>ACS, San Diego, CA</w:t>
      </w:r>
      <w:r w:rsidRPr="00A64B51">
        <w:rPr>
          <w:lang w:val="es-ES"/>
        </w:rPr>
        <w:tab/>
      </w:r>
      <w:r w:rsidRPr="00A64B51">
        <w:rPr>
          <w:lang w:val="es-ES"/>
        </w:rPr>
        <w:tab/>
      </w:r>
      <w:r w:rsidRPr="00A64B51">
        <w:rPr>
          <w:lang w:val="es-ES"/>
        </w:rPr>
        <w:tab/>
      </w:r>
      <w:r w:rsidRPr="00A64B51">
        <w:rPr>
          <w:lang w:val="es-ES"/>
        </w:rPr>
        <w:tab/>
      </w:r>
      <w:r w:rsidRPr="00A64B51">
        <w:rPr>
          <w:lang w:val="es-ES"/>
        </w:rPr>
        <w:tab/>
      </w:r>
      <w:r w:rsidRPr="00A64B51">
        <w:rPr>
          <w:lang w:val="es-ES"/>
        </w:rPr>
        <w:tab/>
      </w:r>
      <w:r w:rsidRPr="00A64B51">
        <w:rPr>
          <w:lang w:val="es-ES"/>
        </w:rPr>
        <w:tab/>
      </w:r>
      <w:r w:rsidRPr="00A64B51">
        <w:rPr>
          <w:lang w:val="es-ES"/>
        </w:rPr>
        <w:tab/>
        <w:t>April 2001</w:t>
      </w:r>
    </w:p>
    <w:p w14:paraId="5331EFC4" w14:textId="77777777" w:rsidR="00F04780" w:rsidRPr="005E48BD" w:rsidRDefault="00F04780" w:rsidP="00F04780">
      <w:pPr>
        <w:numPr>
          <w:ilvl w:val="0"/>
          <w:numId w:val="6"/>
        </w:numPr>
        <w:spacing w:beforeLines="20" w:before="48" w:afterLines="20" w:after="48"/>
        <w:contextualSpacing/>
      </w:pPr>
      <w:r w:rsidRPr="005E48BD">
        <w:t xml:space="preserve">AMLCD 2001, Japan                                    </w:t>
      </w:r>
      <w:r w:rsidRPr="005E48BD">
        <w:tab/>
      </w:r>
      <w:r w:rsidRPr="005E48BD">
        <w:tab/>
      </w:r>
      <w:r w:rsidRPr="005E48BD">
        <w:tab/>
      </w:r>
      <w:r w:rsidRPr="005E48BD">
        <w:tab/>
      </w:r>
      <w:r w:rsidRPr="005E48BD">
        <w:tab/>
        <w:t>July 2001</w:t>
      </w:r>
    </w:p>
    <w:p w14:paraId="3DC81B2E" w14:textId="77777777" w:rsidR="00F04780" w:rsidRPr="005E48BD" w:rsidRDefault="00F04780" w:rsidP="00F04780">
      <w:pPr>
        <w:numPr>
          <w:ilvl w:val="0"/>
          <w:numId w:val="6"/>
        </w:numPr>
        <w:spacing w:beforeLines="20" w:before="48" w:afterLines="20" w:after="48"/>
        <w:contextualSpacing/>
      </w:pPr>
      <w:r w:rsidRPr="005E48BD">
        <w:t>ACS, No</w:t>
      </w:r>
      <w:r>
        <w:t>bel Symposium, Chicago, IL</w:t>
      </w:r>
      <w:r>
        <w:tab/>
      </w:r>
      <w:r>
        <w:tab/>
      </w:r>
      <w:r>
        <w:tab/>
      </w:r>
      <w:r>
        <w:tab/>
      </w:r>
      <w:r>
        <w:tab/>
      </w:r>
      <w:r w:rsidRPr="005E48BD">
        <w:t>July 2001</w:t>
      </w:r>
    </w:p>
    <w:p w14:paraId="40C7798B" w14:textId="77777777" w:rsidR="00F04780" w:rsidRPr="005E48BD" w:rsidRDefault="00F04780" w:rsidP="00F04780">
      <w:pPr>
        <w:numPr>
          <w:ilvl w:val="0"/>
          <w:numId w:val="6"/>
        </w:numPr>
        <w:spacing w:beforeLines="20" w:before="48" w:afterLines="20" w:after="48"/>
        <w:contextualSpacing/>
        <w:rPr>
          <w:snapToGrid w:val="0"/>
        </w:rPr>
      </w:pPr>
      <w:r w:rsidRPr="005E48BD">
        <w:rPr>
          <w:snapToGrid w:val="0"/>
        </w:rPr>
        <w:t>International Conference on Digital Printing Technologies</w:t>
      </w:r>
    </w:p>
    <w:p w14:paraId="3F8EAE6D" w14:textId="77777777" w:rsidR="00F04780" w:rsidRPr="005E48BD" w:rsidRDefault="00F04780" w:rsidP="00F04780">
      <w:pPr>
        <w:spacing w:beforeLines="20" w:before="48" w:afterLines="20" w:after="48"/>
        <w:ind w:left="360" w:firstLine="360"/>
        <w:contextualSpacing/>
      </w:pPr>
      <w:r w:rsidRPr="005E48BD">
        <w:rPr>
          <w:snapToGrid w:val="0"/>
        </w:rPr>
        <w:t>Ft. Lauderdale, FL</w:t>
      </w:r>
      <w:r w:rsidRPr="005E48BD">
        <w:tab/>
      </w:r>
      <w:r w:rsidRPr="005E48BD">
        <w:tab/>
      </w:r>
      <w:r w:rsidRPr="005E48BD">
        <w:tab/>
      </w:r>
      <w:r w:rsidRPr="005E48BD">
        <w:tab/>
      </w:r>
      <w:r w:rsidRPr="005E48BD">
        <w:tab/>
      </w:r>
      <w:r w:rsidRPr="005E48BD">
        <w:tab/>
      </w:r>
      <w:r w:rsidRPr="005E48BD">
        <w:tab/>
      </w:r>
      <w:r w:rsidRPr="005E48BD">
        <w:tab/>
        <w:t>October 2001</w:t>
      </w:r>
    </w:p>
    <w:p w14:paraId="5FC658C6" w14:textId="77777777" w:rsidR="00F04780" w:rsidRPr="005E48BD" w:rsidRDefault="00F04780" w:rsidP="00F04780">
      <w:pPr>
        <w:numPr>
          <w:ilvl w:val="0"/>
          <w:numId w:val="6"/>
        </w:numPr>
        <w:spacing w:beforeLines="20" w:before="48" w:afterLines="20" w:after="48"/>
        <w:contextualSpacing/>
      </w:pPr>
      <w:r>
        <w:t>ICONO'6, Tucson, AZ</w:t>
      </w:r>
      <w:r>
        <w:tab/>
      </w:r>
      <w:r>
        <w:tab/>
      </w:r>
      <w:r>
        <w:tab/>
      </w:r>
      <w:r>
        <w:tab/>
      </w:r>
      <w:r>
        <w:tab/>
      </w:r>
      <w:r>
        <w:tab/>
      </w:r>
      <w:r>
        <w:tab/>
        <w:t>Dec</w:t>
      </w:r>
      <w:r w:rsidRPr="005E48BD">
        <w:t xml:space="preserve"> 2001</w:t>
      </w:r>
    </w:p>
    <w:p w14:paraId="57488137" w14:textId="77777777" w:rsidR="00F04780" w:rsidRPr="005E48BD" w:rsidRDefault="00F04780" w:rsidP="00F04780">
      <w:pPr>
        <w:numPr>
          <w:ilvl w:val="0"/>
          <w:numId w:val="6"/>
        </w:numPr>
        <w:spacing w:beforeLines="20" w:before="48" w:afterLines="20" w:after="48"/>
        <w:contextualSpacing/>
      </w:pPr>
      <w:r w:rsidRPr="005E48BD">
        <w:t>MRS, San Francisco, CA</w:t>
      </w:r>
      <w:r w:rsidRPr="005E48BD">
        <w:tab/>
      </w:r>
      <w:r w:rsidRPr="005E48BD">
        <w:tab/>
      </w:r>
      <w:r w:rsidRPr="005E48BD">
        <w:tab/>
      </w:r>
      <w:r w:rsidRPr="005E48BD">
        <w:tab/>
      </w:r>
      <w:r w:rsidRPr="005E48BD">
        <w:tab/>
      </w:r>
      <w:r w:rsidRPr="005E48BD">
        <w:tab/>
      </w:r>
      <w:r w:rsidRPr="005E48BD">
        <w:tab/>
        <w:t>April 2002</w:t>
      </w:r>
    </w:p>
    <w:p w14:paraId="1391FA4B" w14:textId="77777777" w:rsidR="00F04780" w:rsidRPr="005E48BD" w:rsidRDefault="00F04780" w:rsidP="00F04780">
      <w:pPr>
        <w:numPr>
          <w:ilvl w:val="0"/>
          <w:numId w:val="6"/>
        </w:numPr>
        <w:spacing w:beforeLines="20" w:before="48" w:afterLines="20" w:after="48"/>
        <w:contextualSpacing/>
      </w:pPr>
      <w:r w:rsidRPr="005E48BD">
        <w:t>ACS, Orlando, FL (2 invited talks)</w:t>
      </w:r>
      <w:r w:rsidRPr="005E48BD">
        <w:tab/>
      </w:r>
      <w:r w:rsidRPr="005E48BD">
        <w:tab/>
      </w:r>
      <w:r w:rsidRPr="005E48BD">
        <w:tab/>
      </w:r>
      <w:r w:rsidRPr="005E48BD">
        <w:tab/>
      </w:r>
      <w:r w:rsidRPr="005E48BD">
        <w:tab/>
      </w:r>
      <w:r w:rsidRPr="005E48BD">
        <w:tab/>
        <w:t>April 2002</w:t>
      </w:r>
    </w:p>
    <w:p w14:paraId="623BC485" w14:textId="77777777" w:rsidR="00F04780" w:rsidRPr="005E48BD" w:rsidRDefault="00F04780" w:rsidP="00740962">
      <w:pPr>
        <w:numPr>
          <w:ilvl w:val="0"/>
          <w:numId w:val="14"/>
        </w:numPr>
        <w:spacing w:beforeLines="20" w:before="48" w:afterLines="20" w:after="48"/>
        <w:contextualSpacing/>
      </w:pPr>
      <w:r w:rsidRPr="005E48BD">
        <w:t>Polymer Conference, Manchester, UK</w:t>
      </w:r>
      <w:r w:rsidRPr="005E48BD">
        <w:tab/>
      </w:r>
      <w:r w:rsidRPr="005E48BD">
        <w:tab/>
      </w:r>
      <w:r w:rsidRPr="005E48BD">
        <w:tab/>
      </w:r>
      <w:r w:rsidRPr="005E48BD">
        <w:tab/>
      </w:r>
      <w:r w:rsidRPr="005E48BD">
        <w:tab/>
        <w:t>April 2002</w:t>
      </w:r>
    </w:p>
    <w:p w14:paraId="29EF01C7" w14:textId="77777777" w:rsidR="00F04780" w:rsidRPr="005E48BD" w:rsidRDefault="00F04780" w:rsidP="00740962">
      <w:pPr>
        <w:numPr>
          <w:ilvl w:val="0"/>
          <w:numId w:val="14"/>
        </w:numPr>
        <w:spacing w:beforeLines="20" w:before="48" w:afterLines="20" w:after="48"/>
        <w:contextualSpacing/>
      </w:pPr>
      <w:r w:rsidRPr="005E48BD">
        <w:t>ACS, Boston, MA (3 invited talks)</w:t>
      </w:r>
      <w:r w:rsidRPr="005E48BD">
        <w:tab/>
      </w:r>
      <w:r w:rsidRPr="005E48BD">
        <w:tab/>
      </w:r>
      <w:r w:rsidRPr="005E48BD">
        <w:tab/>
      </w:r>
      <w:r w:rsidRPr="005E48BD">
        <w:tab/>
      </w:r>
      <w:r w:rsidRPr="005E48BD">
        <w:tab/>
      </w:r>
      <w:r w:rsidRPr="005E48BD">
        <w:tab/>
        <w:t>August 2002</w:t>
      </w:r>
    </w:p>
    <w:p w14:paraId="5123F281" w14:textId="77777777" w:rsidR="00F04780" w:rsidRPr="005E48BD" w:rsidRDefault="00F04780" w:rsidP="00740962">
      <w:pPr>
        <w:numPr>
          <w:ilvl w:val="0"/>
          <w:numId w:val="15"/>
        </w:numPr>
        <w:spacing w:beforeLines="20" w:before="48" w:afterLines="20" w:after="48"/>
        <w:contextualSpacing/>
      </w:pPr>
      <w:r w:rsidRPr="005E48BD">
        <w:t>The 8</w:t>
      </w:r>
      <w:r w:rsidRPr="005E48BD">
        <w:rPr>
          <w:vertAlign w:val="superscript"/>
        </w:rPr>
        <w:t>th</w:t>
      </w:r>
      <w:r w:rsidRPr="005E48BD">
        <w:t xml:space="preserve"> International Conference in Search of Electroactive</w:t>
      </w:r>
    </w:p>
    <w:p w14:paraId="6B1B1614" w14:textId="77777777" w:rsidR="00F04780" w:rsidRPr="005E48BD" w:rsidRDefault="00F04780" w:rsidP="00F04780">
      <w:pPr>
        <w:spacing w:beforeLines="20" w:before="48" w:afterLines="20" w:after="48"/>
        <w:ind w:firstLine="720"/>
        <w:contextualSpacing/>
      </w:pPr>
      <w:r w:rsidRPr="005E48BD">
        <w:t>Polymer, New Y</w:t>
      </w:r>
      <w:r>
        <w:t>ork, NY</w:t>
      </w:r>
      <w:r>
        <w:tab/>
      </w:r>
      <w:r>
        <w:tab/>
      </w:r>
      <w:r>
        <w:tab/>
      </w:r>
      <w:r>
        <w:tab/>
      </w:r>
      <w:r>
        <w:tab/>
      </w:r>
      <w:r>
        <w:tab/>
      </w:r>
      <w:r>
        <w:tab/>
        <w:t>Dec</w:t>
      </w:r>
      <w:r w:rsidRPr="005E48BD">
        <w:t xml:space="preserve"> 2002</w:t>
      </w:r>
    </w:p>
    <w:p w14:paraId="092AE798" w14:textId="77777777" w:rsidR="00F04780" w:rsidRPr="005E48BD" w:rsidRDefault="00F04780" w:rsidP="00740962">
      <w:pPr>
        <w:numPr>
          <w:ilvl w:val="0"/>
          <w:numId w:val="15"/>
        </w:numPr>
        <w:spacing w:beforeLines="20" w:before="48" w:afterLines="20" w:after="48"/>
        <w:contextualSpacing/>
      </w:pPr>
      <w:r w:rsidRPr="005E48BD">
        <w:t>MRS, San Francisco, CA (3 invited talks)</w:t>
      </w:r>
      <w:r w:rsidRPr="005E48BD">
        <w:tab/>
      </w:r>
      <w:r w:rsidRPr="005E48BD">
        <w:tab/>
      </w:r>
      <w:r w:rsidRPr="005E48BD">
        <w:tab/>
      </w:r>
      <w:r w:rsidRPr="005E48BD">
        <w:tab/>
      </w:r>
      <w:r w:rsidRPr="005E48BD">
        <w:tab/>
        <w:t>April 2003</w:t>
      </w:r>
    </w:p>
    <w:p w14:paraId="4E035C1A" w14:textId="77777777" w:rsidR="00F04780" w:rsidRPr="005E48BD" w:rsidRDefault="00F04780" w:rsidP="00740962">
      <w:pPr>
        <w:numPr>
          <w:ilvl w:val="0"/>
          <w:numId w:val="16"/>
        </w:numPr>
        <w:spacing w:beforeLines="20" w:before="48" w:afterLines="20" w:after="48"/>
        <w:contextualSpacing/>
      </w:pPr>
      <w:r w:rsidRPr="005E48BD">
        <w:t xml:space="preserve">IEEE Solid-State Circuits Society (SSCS) workshop on </w:t>
      </w:r>
    </w:p>
    <w:p w14:paraId="71F13FE3" w14:textId="77777777" w:rsidR="00F04780" w:rsidRPr="005E48BD" w:rsidRDefault="00F04780" w:rsidP="00F04780">
      <w:pPr>
        <w:spacing w:beforeLines="20" w:before="48" w:afterLines="20" w:after="48"/>
        <w:ind w:left="720"/>
        <w:contextualSpacing/>
      </w:pPr>
      <w:r w:rsidRPr="005E48BD">
        <w:t>"Application and Implementation of Organic Electronic Systems",</w:t>
      </w:r>
    </w:p>
    <w:p w14:paraId="4F2CDDA0" w14:textId="77777777" w:rsidR="00F04780" w:rsidRPr="005E48BD" w:rsidRDefault="00F04780" w:rsidP="00F04780">
      <w:pPr>
        <w:spacing w:beforeLines="20" w:before="48" w:afterLines="20" w:after="48"/>
        <w:ind w:left="360" w:firstLine="360"/>
        <w:contextualSpacing/>
      </w:pPr>
      <w:r w:rsidRPr="005E48BD">
        <w:t>Boston, MA</w:t>
      </w:r>
      <w:r w:rsidRPr="005E48BD">
        <w:tab/>
      </w:r>
      <w:r w:rsidRPr="005E48BD">
        <w:tab/>
      </w:r>
      <w:r w:rsidRPr="005E48BD">
        <w:tab/>
      </w:r>
      <w:r w:rsidRPr="005E48BD">
        <w:tab/>
      </w:r>
      <w:r w:rsidRPr="005E48BD">
        <w:tab/>
      </w:r>
      <w:r w:rsidRPr="005E48BD">
        <w:tab/>
      </w:r>
      <w:r w:rsidRPr="005E48BD">
        <w:tab/>
      </w:r>
      <w:r w:rsidRPr="005E48BD">
        <w:tab/>
      </w:r>
      <w:r w:rsidRPr="005E48BD">
        <w:tab/>
        <w:t>June 2003</w:t>
      </w:r>
    </w:p>
    <w:p w14:paraId="073F2E34" w14:textId="77777777" w:rsidR="00F04780" w:rsidRPr="005E48BD" w:rsidRDefault="00F04780" w:rsidP="00740962">
      <w:pPr>
        <w:numPr>
          <w:ilvl w:val="0"/>
          <w:numId w:val="16"/>
        </w:numPr>
        <w:spacing w:beforeLines="20" w:before="48" w:afterLines="20" w:after="48"/>
        <w:contextualSpacing/>
      </w:pPr>
      <w:r w:rsidRPr="005E48BD">
        <w:t xml:space="preserve">Northeast Regional Meeting of ACS on "Nano Technology – </w:t>
      </w:r>
    </w:p>
    <w:p w14:paraId="1DDC23A9" w14:textId="77777777" w:rsidR="00F04780" w:rsidRPr="005E48BD" w:rsidRDefault="00F04780" w:rsidP="00F04780">
      <w:pPr>
        <w:spacing w:beforeLines="20" w:before="48" w:afterLines="20" w:after="48"/>
        <w:ind w:left="720"/>
        <w:contextualSpacing/>
      </w:pPr>
      <w:r w:rsidRPr="005E48BD">
        <w:t xml:space="preserve">From Current Perspectives to Future Applications", Saratoga </w:t>
      </w:r>
    </w:p>
    <w:p w14:paraId="2150C8AA" w14:textId="77777777" w:rsidR="00F04780" w:rsidRPr="005E48BD" w:rsidRDefault="00F04780" w:rsidP="00F04780">
      <w:pPr>
        <w:spacing w:beforeLines="20" w:before="48" w:afterLines="20" w:after="48"/>
        <w:ind w:left="360" w:firstLine="360"/>
        <w:contextualSpacing/>
      </w:pPr>
      <w:r w:rsidRPr="005E48BD">
        <w:t>Springs, NY</w:t>
      </w:r>
      <w:r w:rsidRPr="005E48BD">
        <w:tab/>
      </w:r>
      <w:r w:rsidRPr="005E48BD">
        <w:tab/>
      </w:r>
      <w:r w:rsidRPr="005E48BD">
        <w:tab/>
      </w:r>
      <w:r w:rsidRPr="005E48BD">
        <w:tab/>
      </w:r>
      <w:r w:rsidRPr="005E48BD">
        <w:tab/>
      </w:r>
      <w:r w:rsidRPr="005E48BD">
        <w:tab/>
      </w:r>
      <w:r w:rsidRPr="005E48BD">
        <w:tab/>
      </w:r>
      <w:r w:rsidRPr="005E48BD">
        <w:tab/>
      </w:r>
      <w:r w:rsidRPr="005E48BD">
        <w:tab/>
        <w:t>June 2003</w:t>
      </w:r>
    </w:p>
    <w:p w14:paraId="332ED310" w14:textId="77777777" w:rsidR="00F04780" w:rsidRPr="00A64B51" w:rsidRDefault="00F04780" w:rsidP="00740962">
      <w:pPr>
        <w:numPr>
          <w:ilvl w:val="0"/>
          <w:numId w:val="16"/>
        </w:numPr>
        <w:spacing w:beforeLines="20" w:before="48" w:afterLines="20" w:after="48"/>
        <w:contextualSpacing/>
        <w:rPr>
          <w:lang w:val="it-IT"/>
        </w:rPr>
      </w:pPr>
      <w:r w:rsidRPr="00A64B51">
        <w:rPr>
          <w:lang w:val="it-IT"/>
        </w:rPr>
        <w:t>SPIE, San Diego, CA</w:t>
      </w:r>
      <w:r w:rsidRPr="00A64B51">
        <w:rPr>
          <w:lang w:val="it-IT"/>
        </w:rPr>
        <w:tab/>
      </w:r>
      <w:r w:rsidRPr="00A64B51">
        <w:rPr>
          <w:lang w:val="it-IT"/>
        </w:rPr>
        <w:tab/>
      </w:r>
      <w:r w:rsidRPr="00A64B51">
        <w:rPr>
          <w:lang w:val="it-IT"/>
        </w:rPr>
        <w:tab/>
      </w:r>
      <w:r w:rsidRPr="00A64B51">
        <w:rPr>
          <w:lang w:val="it-IT"/>
        </w:rPr>
        <w:tab/>
      </w:r>
      <w:r w:rsidRPr="00A64B51">
        <w:rPr>
          <w:lang w:val="it-IT"/>
        </w:rPr>
        <w:tab/>
      </w:r>
      <w:r w:rsidRPr="00A64B51">
        <w:rPr>
          <w:lang w:val="it-IT"/>
        </w:rPr>
        <w:tab/>
      </w:r>
      <w:r w:rsidRPr="00A64B51">
        <w:rPr>
          <w:lang w:val="it-IT"/>
        </w:rPr>
        <w:tab/>
      </w:r>
      <w:r w:rsidRPr="00A64B51">
        <w:rPr>
          <w:lang w:val="it-IT"/>
        </w:rPr>
        <w:tab/>
        <w:t>August 2003</w:t>
      </w:r>
    </w:p>
    <w:p w14:paraId="2663D439" w14:textId="77777777" w:rsidR="00F04780" w:rsidRPr="005E48BD" w:rsidRDefault="00F04780" w:rsidP="00740962">
      <w:pPr>
        <w:numPr>
          <w:ilvl w:val="0"/>
          <w:numId w:val="16"/>
        </w:numPr>
        <w:spacing w:beforeLines="20" w:before="48" w:afterLines="20" w:after="48"/>
        <w:contextualSpacing/>
      </w:pPr>
      <w:r w:rsidRPr="005E48BD">
        <w:t xml:space="preserve">7th PAT 2003 (Polymers for Advanced Technologies) meeting, </w:t>
      </w:r>
    </w:p>
    <w:p w14:paraId="5ED14627" w14:textId="77777777" w:rsidR="00F04780" w:rsidRPr="005E48BD" w:rsidRDefault="00F04780" w:rsidP="00F04780">
      <w:pPr>
        <w:spacing w:beforeLines="20" w:before="48" w:afterLines="20" w:after="48"/>
        <w:ind w:left="360" w:firstLine="360"/>
        <w:contextualSpacing/>
      </w:pPr>
      <w:r w:rsidRPr="005E48BD">
        <w:t>Fo</w:t>
      </w:r>
      <w:r>
        <w:t>rt Lauderdale, FL</w:t>
      </w:r>
      <w:r>
        <w:tab/>
      </w:r>
      <w:r>
        <w:tab/>
      </w:r>
      <w:r>
        <w:tab/>
      </w:r>
      <w:r>
        <w:tab/>
      </w:r>
      <w:r>
        <w:tab/>
      </w:r>
      <w:r>
        <w:tab/>
      </w:r>
      <w:r>
        <w:tab/>
      </w:r>
      <w:r>
        <w:tab/>
        <w:t>Sept</w:t>
      </w:r>
      <w:r w:rsidRPr="005E48BD">
        <w:t xml:space="preserve"> 2003</w:t>
      </w:r>
    </w:p>
    <w:p w14:paraId="1D7D2FE5" w14:textId="77777777" w:rsidR="00F04780" w:rsidRPr="005E48BD" w:rsidRDefault="00F04780" w:rsidP="00740962">
      <w:pPr>
        <w:numPr>
          <w:ilvl w:val="0"/>
          <w:numId w:val="16"/>
        </w:numPr>
        <w:spacing w:beforeLines="20" w:before="48" w:afterLines="20" w:after="48"/>
        <w:contextualSpacing/>
      </w:pPr>
      <w:r w:rsidRPr="005E48BD">
        <w:t>Conference on</w:t>
      </w:r>
      <w:r>
        <w:t xml:space="preserve"> </w:t>
      </w:r>
      <w:r w:rsidRPr="005E48BD">
        <w:t xml:space="preserve">"New Frontiers in Electronic Applications </w:t>
      </w:r>
    </w:p>
    <w:p w14:paraId="66A322FB" w14:textId="77777777" w:rsidR="00F04780" w:rsidRPr="005E48BD" w:rsidRDefault="00F04780" w:rsidP="00F04780">
      <w:pPr>
        <w:spacing w:beforeLines="20" w:before="48" w:afterLines="20" w:after="48"/>
        <w:ind w:left="360" w:firstLine="360"/>
        <w:contextualSpacing/>
      </w:pPr>
      <w:r w:rsidRPr="005E48BD">
        <w:t>for Organic Materials", Newark, DE</w:t>
      </w:r>
      <w:r w:rsidRPr="005E48BD">
        <w:tab/>
      </w:r>
      <w:r w:rsidRPr="005E48BD">
        <w:tab/>
      </w:r>
      <w:r w:rsidRPr="005E48BD">
        <w:tab/>
      </w:r>
      <w:r w:rsidRPr="005E48BD">
        <w:tab/>
      </w:r>
      <w:r w:rsidRPr="005E48BD">
        <w:tab/>
      </w:r>
      <w:r w:rsidRPr="005E48BD">
        <w:tab/>
        <w:t>October 2003</w:t>
      </w:r>
    </w:p>
    <w:p w14:paraId="1B81D944" w14:textId="77777777" w:rsidR="00F04780" w:rsidRPr="005E48BD" w:rsidRDefault="00F04780" w:rsidP="00740962">
      <w:pPr>
        <w:numPr>
          <w:ilvl w:val="0"/>
          <w:numId w:val="16"/>
        </w:numPr>
        <w:spacing w:beforeLines="20" w:before="48" w:afterLines="20" w:after="48"/>
        <w:contextualSpacing/>
      </w:pPr>
      <w:r w:rsidRPr="005E48BD">
        <w:lastRenderedPageBreak/>
        <w:t>AV</w:t>
      </w:r>
      <w:r>
        <w:t>S, Baltimore, MD</w:t>
      </w:r>
      <w:r>
        <w:tab/>
      </w:r>
      <w:r>
        <w:tab/>
      </w:r>
      <w:r>
        <w:tab/>
      </w:r>
      <w:r>
        <w:tab/>
      </w:r>
      <w:r>
        <w:tab/>
      </w:r>
      <w:r>
        <w:tab/>
      </w:r>
      <w:r>
        <w:tab/>
      </w:r>
      <w:r>
        <w:tab/>
        <w:t>Nov</w:t>
      </w:r>
      <w:r w:rsidRPr="005E48BD">
        <w:t xml:space="preserve"> 2003</w:t>
      </w:r>
    </w:p>
    <w:p w14:paraId="5F78D6A0" w14:textId="77777777" w:rsidR="00F04780" w:rsidRDefault="00F04780" w:rsidP="00740962">
      <w:pPr>
        <w:numPr>
          <w:ilvl w:val="0"/>
          <w:numId w:val="16"/>
        </w:numPr>
        <w:spacing w:beforeLines="20" w:before="48" w:afterLines="20" w:after="48"/>
        <w:contextualSpacing/>
      </w:pPr>
      <w:r>
        <w:t xml:space="preserve">Workshop on </w:t>
      </w:r>
      <w:r w:rsidRPr="005E48BD">
        <w:t xml:space="preserve">Advances in Molecular Electronics: From Molecular </w:t>
      </w:r>
    </w:p>
    <w:p w14:paraId="39CE988F" w14:textId="77777777" w:rsidR="00F04780" w:rsidRPr="005E48BD" w:rsidRDefault="00F04780" w:rsidP="00F04780">
      <w:pPr>
        <w:spacing w:beforeLines="20" w:before="48" w:afterLines="20" w:after="48"/>
        <w:ind w:left="720"/>
        <w:contextualSpacing/>
      </w:pPr>
      <w:r>
        <w:t xml:space="preserve">Materials </w:t>
      </w:r>
      <w:r w:rsidRPr="005E48BD">
        <w:t>To Single Molecul</w:t>
      </w:r>
      <w:r>
        <w:t xml:space="preserve">e Devices, Dresden, Germany </w:t>
      </w:r>
      <w:r>
        <w:tab/>
      </w:r>
      <w:r>
        <w:tab/>
      </w:r>
      <w:r>
        <w:tab/>
      </w:r>
      <w:r w:rsidRPr="005E48BD">
        <w:t>February 2004</w:t>
      </w:r>
    </w:p>
    <w:p w14:paraId="45BF7706" w14:textId="77777777" w:rsidR="00F04780" w:rsidRPr="005E48BD" w:rsidRDefault="00F04780" w:rsidP="00740962">
      <w:pPr>
        <w:numPr>
          <w:ilvl w:val="0"/>
          <w:numId w:val="16"/>
        </w:numPr>
        <w:spacing w:beforeLines="20" w:before="48" w:afterLines="20" w:after="48"/>
        <w:contextualSpacing/>
      </w:pPr>
      <w:r w:rsidRPr="005E48BD">
        <w:t>Fragrant Hill Symposium on Molecular and Plastic Electronics</w:t>
      </w:r>
    </w:p>
    <w:p w14:paraId="5D45E92F" w14:textId="77777777" w:rsidR="00F04780" w:rsidRPr="005E48BD" w:rsidRDefault="00F04780" w:rsidP="00F04780">
      <w:pPr>
        <w:spacing w:beforeLines="20" w:before="48" w:afterLines="20" w:after="48"/>
        <w:ind w:left="360" w:firstLine="360"/>
        <w:contextualSpacing/>
        <w:rPr>
          <w:bCs/>
        </w:rPr>
      </w:pPr>
      <w:r w:rsidRPr="005E48BD">
        <w:t>and Photonics, Beijing, China</w:t>
      </w:r>
      <w:r w:rsidRPr="005E48BD">
        <w:tab/>
      </w:r>
      <w:r w:rsidRPr="005E48BD">
        <w:tab/>
      </w:r>
      <w:r w:rsidRPr="005E48BD">
        <w:tab/>
      </w:r>
      <w:r w:rsidRPr="005E48BD">
        <w:tab/>
      </w:r>
      <w:r w:rsidRPr="005E48BD">
        <w:tab/>
      </w:r>
      <w:r w:rsidRPr="005E48BD">
        <w:tab/>
      </w:r>
      <w:r w:rsidRPr="005E48BD">
        <w:tab/>
        <w:t>May 2004</w:t>
      </w:r>
    </w:p>
    <w:p w14:paraId="5E0F9F44" w14:textId="77777777" w:rsidR="00F04780" w:rsidRPr="005E48BD" w:rsidRDefault="00F04780" w:rsidP="00740962">
      <w:pPr>
        <w:numPr>
          <w:ilvl w:val="0"/>
          <w:numId w:val="16"/>
        </w:numPr>
        <w:spacing w:beforeLines="20" w:before="48" w:afterLines="20" w:after="48"/>
        <w:contextualSpacing/>
        <w:rPr>
          <w:bCs/>
        </w:rPr>
      </w:pPr>
      <w:r w:rsidRPr="005E48BD">
        <w:rPr>
          <w:bCs/>
        </w:rPr>
        <w:t xml:space="preserve">International Symposium on Organic and Inorganic Electronic </w:t>
      </w:r>
    </w:p>
    <w:p w14:paraId="185DE2D3" w14:textId="77777777" w:rsidR="00F04780" w:rsidRPr="005E48BD" w:rsidRDefault="00F04780" w:rsidP="00740962">
      <w:pPr>
        <w:numPr>
          <w:ilvl w:val="0"/>
          <w:numId w:val="16"/>
        </w:numPr>
        <w:contextualSpacing/>
      </w:pPr>
      <w:r w:rsidRPr="005E48BD">
        <w:rPr>
          <w:bCs/>
        </w:rPr>
        <w:t>Materials and Related Nanotechnologies, Niigata, Japan</w:t>
      </w:r>
      <w:r w:rsidRPr="005E48BD">
        <w:rPr>
          <w:bCs/>
        </w:rPr>
        <w:tab/>
      </w:r>
      <w:r w:rsidRPr="005E48BD">
        <w:rPr>
          <w:bCs/>
        </w:rPr>
        <w:tab/>
      </w:r>
      <w:r w:rsidRPr="005E48BD">
        <w:rPr>
          <w:bCs/>
        </w:rPr>
        <w:tab/>
        <w:t>June 2004</w:t>
      </w:r>
    </w:p>
    <w:p w14:paraId="64D37A70" w14:textId="77777777" w:rsidR="00F04780" w:rsidRPr="005E48BD" w:rsidRDefault="00F04780" w:rsidP="00740962">
      <w:pPr>
        <w:numPr>
          <w:ilvl w:val="0"/>
          <w:numId w:val="16"/>
        </w:numPr>
        <w:contextualSpacing/>
      </w:pPr>
      <w:r w:rsidRPr="005E48BD">
        <w:t>Gordon Conference on Electronic Processes in Organic Materials</w:t>
      </w:r>
    </w:p>
    <w:p w14:paraId="200D06F6" w14:textId="77777777" w:rsidR="00F04780" w:rsidRPr="005E48BD" w:rsidRDefault="00F04780" w:rsidP="00F04780">
      <w:pPr>
        <w:ind w:left="360" w:firstLine="360"/>
        <w:contextualSpacing/>
      </w:pPr>
      <w:r w:rsidRPr="005E48BD">
        <w:t>South Hadley, MA</w:t>
      </w:r>
      <w:r w:rsidRPr="005E48BD">
        <w:tab/>
      </w:r>
      <w:r w:rsidRPr="005E48BD">
        <w:tab/>
      </w:r>
      <w:r w:rsidRPr="005E48BD">
        <w:tab/>
      </w:r>
      <w:r w:rsidRPr="005E48BD">
        <w:tab/>
      </w:r>
      <w:r w:rsidRPr="005E48BD">
        <w:tab/>
      </w:r>
      <w:r w:rsidRPr="005E48BD">
        <w:tab/>
      </w:r>
      <w:r w:rsidRPr="005E48BD">
        <w:tab/>
      </w:r>
      <w:r w:rsidRPr="005E48BD">
        <w:tab/>
        <w:t>July 2004</w:t>
      </w:r>
    </w:p>
    <w:p w14:paraId="2ED0D0E7" w14:textId="77777777" w:rsidR="00F04780" w:rsidRPr="005E48BD" w:rsidRDefault="00F04780" w:rsidP="00740962">
      <w:pPr>
        <w:numPr>
          <w:ilvl w:val="0"/>
          <w:numId w:val="16"/>
        </w:numPr>
        <w:contextualSpacing/>
      </w:pPr>
      <w:r w:rsidRPr="005E48BD">
        <w:t>ACS, Philadelphia, PA (2 invited talks)</w:t>
      </w:r>
      <w:r w:rsidRPr="005E48BD">
        <w:tab/>
      </w:r>
      <w:r w:rsidRPr="005E48BD">
        <w:tab/>
      </w:r>
      <w:r w:rsidRPr="005E48BD">
        <w:tab/>
      </w:r>
      <w:r w:rsidRPr="005E48BD">
        <w:tab/>
      </w:r>
      <w:r w:rsidRPr="005E48BD">
        <w:tab/>
        <w:t>August 2004</w:t>
      </w:r>
    </w:p>
    <w:p w14:paraId="1BEAF6FA" w14:textId="77777777" w:rsidR="00F04780" w:rsidRPr="005E48BD" w:rsidRDefault="00F04780" w:rsidP="00740962">
      <w:pPr>
        <w:numPr>
          <w:ilvl w:val="0"/>
          <w:numId w:val="17"/>
        </w:numPr>
        <w:contextualSpacing/>
      </w:pPr>
      <w:r w:rsidRPr="005E48BD">
        <w:t>SPIE, Denver, CO</w:t>
      </w:r>
      <w:r w:rsidRPr="005E48BD">
        <w:tab/>
      </w:r>
      <w:r w:rsidRPr="005E48BD">
        <w:tab/>
      </w:r>
      <w:r w:rsidRPr="005E48BD">
        <w:tab/>
      </w:r>
      <w:r w:rsidRPr="005E48BD">
        <w:tab/>
      </w:r>
      <w:r w:rsidRPr="005E48BD">
        <w:tab/>
      </w:r>
      <w:r w:rsidRPr="005E48BD">
        <w:tab/>
      </w:r>
      <w:r w:rsidRPr="005E48BD">
        <w:tab/>
      </w:r>
      <w:r w:rsidRPr="005E48BD">
        <w:tab/>
        <w:t>August 2004</w:t>
      </w:r>
    </w:p>
    <w:p w14:paraId="20118C1F" w14:textId="77777777" w:rsidR="00F04780" w:rsidRPr="005E48BD" w:rsidRDefault="00F04780" w:rsidP="00740962">
      <w:pPr>
        <w:numPr>
          <w:ilvl w:val="0"/>
          <w:numId w:val="17"/>
        </w:numPr>
        <w:contextualSpacing/>
      </w:pPr>
      <w:r w:rsidRPr="005E48BD">
        <w:t>Gordon Conference on Surface Chemistry, Ventura, CA</w:t>
      </w:r>
      <w:r w:rsidRPr="005E48BD">
        <w:tab/>
      </w:r>
      <w:r w:rsidRPr="005E48BD">
        <w:tab/>
      </w:r>
      <w:r w:rsidRPr="005E48BD">
        <w:tab/>
        <w:t>February 2005</w:t>
      </w:r>
    </w:p>
    <w:p w14:paraId="5C3936AF" w14:textId="77777777" w:rsidR="00F04780" w:rsidRPr="005E48BD" w:rsidRDefault="00F04780" w:rsidP="00740962">
      <w:pPr>
        <w:numPr>
          <w:ilvl w:val="0"/>
          <w:numId w:val="17"/>
        </w:numPr>
        <w:contextualSpacing/>
      </w:pPr>
      <w:r w:rsidRPr="005E48BD">
        <w:t>ACS, San D</w:t>
      </w:r>
      <w:r>
        <w:t>iego, CA (3 invited talks)</w:t>
      </w:r>
      <w:r>
        <w:tab/>
      </w:r>
      <w:r>
        <w:tab/>
      </w:r>
      <w:r>
        <w:tab/>
      </w:r>
      <w:r>
        <w:tab/>
      </w:r>
      <w:r>
        <w:tab/>
      </w:r>
      <w:r w:rsidRPr="005E48BD">
        <w:t>March 2005</w:t>
      </w:r>
    </w:p>
    <w:p w14:paraId="19F3C4F9" w14:textId="77777777" w:rsidR="00F04780" w:rsidRPr="005E48BD" w:rsidRDefault="00F04780" w:rsidP="00740962">
      <w:pPr>
        <w:numPr>
          <w:ilvl w:val="0"/>
          <w:numId w:val="18"/>
        </w:numPr>
        <w:contextualSpacing/>
        <w:rPr>
          <w:lang w:val="de-DE"/>
        </w:rPr>
      </w:pPr>
      <w:r w:rsidRPr="005E48BD">
        <w:t xml:space="preserve">Electronic Materials Symposium (ECS), Santa Clara, CA </w:t>
      </w:r>
      <w:r w:rsidRPr="005E48BD">
        <w:tab/>
      </w:r>
      <w:r w:rsidRPr="005E48BD">
        <w:tab/>
      </w:r>
      <w:r w:rsidRPr="005E48BD">
        <w:tab/>
        <w:t>April 2005</w:t>
      </w:r>
    </w:p>
    <w:p w14:paraId="37D83F6D" w14:textId="77777777" w:rsidR="00F04780" w:rsidRPr="005E48BD" w:rsidRDefault="00F04780" w:rsidP="00740962">
      <w:pPr>
        <w:numPr>
          <w:ilvl w:val="0"/>
          <w:numId w:val="18"/>
        </w:numPr>
        <w:contextualSpacing/>
      </w:pPr>
      <w:r w:rsidRPr="005E48BD">
        <w:rPr>
          <w:lang w:val="de-DE"/>
        </w:rPr>
        <w:t xml:space="preserve">MIT Stanford Berkley Nanoforum, Stanford, CA </w:t>
      </w:r>
      <w:r w:rsidRPr="005E48BD">
        <w:rPr>
          <w:lang w:val="de-DE"/>
        </w:rPr>
        <w:tab/>
      </w:r>
      <w:r w:rsidRPr="005E48BD">
        <w:rPr>
          <w:lang w:val="de-DE"/>
        </w:rPr>
        <w:tab/>
      </w:r>
      <w:r w:rsidRPr="005E48BD">
        <w:rPr>
          <w:lang w:val="de-DE"/>
        </w:rPr>
        <w:tab/>
      </w:r>
      <w:r w:rsidRPr="005E48BD">
        <w:rPr>
          <w:lang w:val="de-DE"/>
        </w:rPr>
        <w:tab/>
        <w:t>April 2005</w:t>
      </w:r>
    </w:p>
    <w:p w14:paraId="7E06108F" w14:textId="77777777" w:rsidR="00F04780" w:rsidRPr="005E48BD" w:rsidRDefault="00F04780" w:rsidP="00740962">
      <w:pPr>
        <w:numPr>
          <w:ilvl w:val="0"/>
          <w:numId w:val="18"/>
        </w:numPr>
        <w:contextualSpacing/>
      </w:pPr>
      <w:r w:rsidRPr="005E48BD">
        <w:rPr>
          <w:rFonts w:eastAsia="MS Mincho"/>
          <w:bCs/>
          <w:lang w:eastAsia="ja-JP"/>
        </w:rPr>
        <w:t xml:space="preserve">International Symposium on Organic Optoelectronic </w:t>
      </w:r>
    </w:p>
    <w:p w14:paraId="49B64798" w14:textId="77777777" w:rsidR="00F04780" w:rsidRPr="005E48BD" w:rsidRDefault="00F04780" w:rsidP="00F04780">
      <w:pPr>
        <w:ind w:left="360" w:firstLine="360"/>
        <w:contextualSpacing/>
      </w:pPr>
      <w:r w:rsidRPr="005E48BD">
        <w:rPr>
          <w:rFonts w:eastAsia="MS Mincho"/>
          <w:bCs/>
          <w:lang w:eastAsia="ja-JP"/>
        </w:rPr>
        <w:t>Materials and Thin Film Devices</w:t>
      </w:r>
      <w:r w:rsidRPr="005E48BD">
        <w:t>,</w:t>
      </w:r>
      <w:r w:rsidRPr="005E48BD">
        <w:rPr>
          <w:b/>
        </w:rPr>
        <w:t xml:space="preserve"> </w:t>
      </w:r>
      <w:r w:rsidRPr="005E48BD">
        <w:t>China</w:t>
      </w:r>
      <w:r w:rsidRPr="005E48BD">
        <w:rPr>
          <w:b/>
        </w:rPr>
        <w:tab/>
      </w:r>
      <w:r w:rsidRPr="005E48BD">
        <w:rPr>
          <w:b/>
        </w:rPr>
        <w:tab/>
      </w:r>
      <w:r w:rsidRPr="005E48BD">
        <w:rPr>
          <w:b/>
        </w:rPr>
        <w:tab/>
      </w:r>
      <w:r w:rsidRPr="005E48BD">
        <w:rPr>
          <w:b/>
        </w:rPr>
        <w:tab/>
      </w:r>
      <w:r w:rsidRPr="005E48BD">
        <w:rPr>
          <w:b/>
        </w:rPr>
        <w:tab/>
      </w:r>
      <w:r w:rsidRPr="005E48BD">
        <w:t>August 2005</w:t>
      </w:r>
    </w:p>
    <w:p w14:paraId="70E55F9E" w14:textId="77777777" w:rsidR="00F04780" w:rsidRPr="005E48BD" w:rsidRDefault="00F04780" w:rsidP="00740962">
      <w:pPr>
        <w:numPr>
          <w:ilvl w:val="0"/>
          <w:numId w:val="18"/>
        </w:numPr>
        <w:contextualSpacing/>
      </w:pPr>
      <w:r w:rsidRPr="005E48BD">
        <w:t>Frontiers in Optics conference, Denver, CO</w:t>
      </w:r>
      <w:r w:rsidRPr="005E48BD">
        <w:tab/>
      </w:r>
      <w:r w:rsidRPr="005E48BD">
        <w:tab/>
      </w:r>
      <w:r w:rsidRPr="005E48BD">
        <w:tab/>
      </w:r>
      <w:r w:rsidRPr="005E48BD">
        <w:tab/>
      </w:r>
      <w:r w:rsidRPr="005E48BD">
        <w:tab/>
        <w:t>October 2005</w:t>
      </w:r>
    </w:p>
    <w:p w14:paraId="2A922297" w14:textId="77777777" w:rsidR="00F04780" w:rsidRPr="005E48BD" w:rsidRDefault="00F04780" w:rsidP="00740962">
      <w:pPr>
        <w:pStyle w:val="HTMLPreformatted"/>
        <w:numPr>
          <w:ilvl w:val="0"/>
          <w:numId w:val="18"/>
        </w:numPr>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The International Symposium on Molecular Scale Electronics, </w:t>
      </w:r>
    </w:p>
    <w:p w14:paraId="4345CDCD" w14:textId="77777777" w:rsidR="00F04780" w:rsidRPr="005E48BD" w:rsidRDefault="00F04780" w:rsidP="00F04780">
      <w:pPr>
        <w:pStyle w:val="HTMLPreformatted"/>
        <w:tabs>
          <w:tab w:val="clear" w:pos="916"/>
          <w:tab w:val="clear" w:pos="8244"/>
          <w:tab w:val="left" w:pos="720"/>
          <w:tab w:val="left" w:pos="7920"/>
        </w:tabs>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
        <w:t xml:space="preserve">Tsukuba, Japan </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 xml:space="preserve"> Dec</w:t>
      </w:r>
      <w:r w:rsidRPr="005E48BD">
        <w:rPr>
          <w:rFonts w:ascii="Times New Roman" w:eastAsia="SimSun" w:hAnsi="Times New Roman" w:cs="Times New Roman"/>
          <w:sz w:val="24"/>
          <w:szCs w:val="24"/>
          <w:lang w:eastAsia="zh-CN"/>
        </w:rPr>
        <w:t xml:space="preserve"> 2005</w:t>
      </w:r>
    </w:p>
    <w:p w14:paraId="67F50E3B" w14:textId="77777777" w:rsidR="00F04780" w:rsidRPr="005E48BD" w:rsidRDefault="00F04780" w:rsidP="00740962">
      <w:pPr>
        <w:pStyle w:val="HTMLPreformatted"/>
        <w:numPr>
          <w:ilvl w:val="0"/>
          <w:numId w:val="18"/>
        </w:numPr>
        <w:tabs>
          <w:tab w:val="clear" w:pos="916"/>
          <w:tab w:val="left" w:pos="360"/>
        </w:tabs>
        <w:contextualSpacing/>
        <w:rPr>
          <w:rFonts w:ascii="Times New Roman" w:hAnsi="Times New Roman" w:cs="Times New Roman"/>
          <w:sz w:val="24"/>
          <w:szCs w:val="24"/>
        </w:rPr>
      </w:pPr>
      <w:r w:rsidRPr="005E48BD">
        <w:rPr>
          <w:rFonts w:ascii="Times New Roman" w:eastAsia="SimSun" w:hAnsi="Times New Roman" w:cs="Times New Roman"/>
          <w:sz w:val="24"/>
          <w:szCs w:val="24"/>
          <w:lang w:eastAsia="zh-CN"/>
        </w:rPr>
        <w:t xml:space="preserve">International </w:t>
      </w:r>
      <w:r w:rsidRPr="005E48BD">
        <w:rPr>
          <w:rFonts w:ascii="Times New Roman" w:hAnsi="Times New Roman" w:cs="Times New Roman"/>
          <w:sz w:val="24"/>
          <w:szCs w:val="24"/>
        </w:rPr>
        <w:t xml:space="preserve">Workshop on Semiconducting Polymers, </w:t>
      </w:r>
    </w:p>
    <w:p w14:paraId="3F2FE8B1" w14:textId="77777777" w:rsidR="00F04780" w:rsidRPr="005E48BD" w:rsidRDefault="00F04780" w:rsidP="00F04780">
      <w:pPr>
        <w:pStyle w:val="HTMLPreformatted"/>
        <w:tabs>
          <w:tab w:val="clear" w:pos="916"/>
          <w:tab w:val="clear" w:pos="1832"/>
          <w:tab w:val="clear" w:pos="2748"/>
          <w:tab w:val="clear" w:pos="8244"/>
          <w:tab w:val="left" w:pos="360"/>
          <w:tab w:val="left" w:pos="720"/>
          <w:tab w:val="left" w:pos="3690"/>
          <w:tab w:val="left" w:pos="8010"/>
        </w:tabs>
        <w:ind w:left="360"/>
        <w:contextualSpacing/>
        <w:rPr>
          <w:rFonts w:ascii="Times New Roman" w:hAnsi="Times New Roman" w:cs="Times New Roman"/>
          <w:sz w:val="24"/>
          <w:szCs w:val="24"/>
        </w:rPr>
      </w:pPr>
      <w:r>
        <w:rPr>
          <w:rFonts w:ascii="Times New Roman" w:hAnsi="Times New Roman" w:cs="Times New Roman"/>
          <w:sz w:val="24"/>
          <w:szCs w:val="24"/>
        </w:rPr>
        <w:tab/>
        <w:t>Hsinchu, Taiw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eb</w:t>
      </w:r>
      <w:r w:rsidRPr="005E48BD">
        <w:rPr>
          <w:rFonts w:ascii="Times New Roman" w:hAnsi="Times New Roman" w:cs="Times New Roman"/>
          <w:sz w:val="24"/>
          <w:szCs w:val="24"/>
        </w:rPr>
        <w:t xml:space="preserve"> 2006</w:t>
      </w:r>
    </w:p>
    <w:p w14:paraId="2BFEA06C" w14:textId="77777777" w:rsidR="00F04780" w:rsidRPr="005E48BD" w:rsidRDefault="00F04780" w:rsidP="00740962">
      <w:pPr>
        <w:pStyle w:val="HTMLPreformatted"/>
        <w:numPr>
          <w:ilvl w:val="0"/>
          <w:numId w:val="18"/>
        </w:numPr>
        <w:tabs>
          <w:tab w:val="clear" w:pos="916"/>
          <w:tab w:val="clear" w:pos="8244"/>
          <w:tab w:val="left" w:pos="0"/>
          <w:tab w:val="left" w:pos="792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ACS, Atlanta, GA</w:t>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 xml:space="preserve"> March 2006</w:t>
      </w:r>
    </w:p>
    <w:p w14:paraId="625D2C12" w14:textId="77777777" w:rsidR="00F04780" w:rsidRPr="005E48BD" w:rsidRDefault="00F04780" w:rsidP="00740962">
      <w:pPr>
        <w:pStyle w:val="HTMLPreformatted"/>
        <w:numPr>
          <w:ilvl w:val="0"/>
          <w:numId w:val="1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4th International Symposium on Organic Molecular Electronics, </w:t>
      </w:r>
      <w:r w:rsidRPr="005E48BD">
        <w:rPr>
          <w:rFonts w:ascii="Times New Roman" w:eastAsia="SimSun" w:hAnsi="Times New Roman" w:cs="Times New Roman"/>
          <w:sz w:val="24"/>
          <w:szCs w:val="24"/>
          <w:lang w:eastAsia="zh-CN"/>
        </w:rPr>
        <w:tab/>
        <w:t xml:space="preserve"> </w:t>
      </w:r>
      <w:r w:rsidRPr="005E48BD">
        <w:rPr>
          <w:rFonts w:ascii="Times New Roman" w:eastAsia="SimSun" w:hAnsi="Times New Roman" w:cs="Times New Roman"/>
          <w:sz w:val="24"/>
          <w:szCs w:val="24"/>
          <w:lang w:eastAsia="zh-CN"/>
        </w:rPr>
        <w:tab/>
        <w:t>May 2006</w:t>
      </w:r>
    </w:p>
    <w:p w14:paraId="2B708A67" w14:textId="77777777" w:rsidR="00F04780" w:rsidRPr="005E48BD" w:rsidRDefault="00F04780" w:rsidP="00F04780">
      <w:pPr>
        <w:pStyle w:val="HTMLPreformatted"/>
        <w:tabs>
          <w:tab w:val="clear" w:pos="916"/>
          <w:tab w:val="clear" w:pos="8244"/>
          <w:tab w:val="left" w:pos="720"/>
          <w:tab w:val="left" w:pos="8010"/>
        </w:tabs>
        <w:spacing w:beforeLines="20" w:before="48" w:afterLines="20" w:after="48"/>
        <w:ind w:left="36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ab/>
        <w:t>Saitama, Japan</w:t>
      </w:r>
    </w:p>
    <w:p w14:paraId="177A5F6C" w14:textId="77777777" w:rsidR="00F04780" w:rsidRPr="005E48BD" w:rsidRDefault="00F04780" w:rsidP="00740962">
      <w:pPr>
        <w:pStyle w:val="HTMLPreformatted"/>
        <w:numPr>
          <w:ilvl w:val="0"/>
          <w:numId w:val="1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ACS, </w:t>
      </w:r>
      <w:r>
        <w:rPr>
          <w:rFonts w:ascii="Times New Roman" w:eastAsia="SimSun" w:hAnsi="Times New Roman" w:cs="Times New Roman"/>
          <w:sz w:val="24"/>
          <w:szCs w:val="24"/>
          <w:lang w:eastAsia="zh-CN"/>
        </w:rPr>
        <w:t>San Francisco, C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Sept</w:t>
      </w:r>
      <w:r w:rsidRPr="005E48BD">
        <w:rPr>
          <w:rFonts w:ascii="Times New Roman" w:eastAsia="SimSun" w:hAnsi="Times New Roman" w:cs="Times New Roman"/>
          <w:sz w:val="24"/>
          <w:szCs w:val="24"/>
          <w:lang w:eastAsia="zh-CN"/>
        </w:rPr>
        <w:t xml:space="preserve"> 2006</w:t>
      </w:r>
    </w:p>
    <w:p w14:paraId="4CAB6915" w14:textId="77777777" w:rsidR="00F04780" w:rsidRPr="005E48BD" w:rsidRDefault="00F04780" w:rsidP="00740962">
      <w:pPr>
        <w:pStyle w:val="HTMLPreformatted"/>
        <w:numPr>
          <w:ilvl w:val="0"/>
          <w:numId w:val="1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Golden Gate Polymer Forum, Mountain View, CA</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October 2006</w:t>
      </w:r>
    </w:p>
    <w:p w14:paraId="66EB22F8" w14:textId="77777777" w:rsidR="00F04780" w:rsidRPr="005E48BD" w:rsidRDefault="00F04780" w:rsidP="00740962">
      <w:pPr>
        <w:pStyle w:val="HTMLPreformatted"/>
        <w:numPr>
          <w:ilvl w:val="0"/>
          <w:numId w:val="1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DARPA 3D Design of Organic Semiconductors Workshop</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January 2007</w:t>
      </w:r>
    </w:p>
    <w:p w14:paraId="65A963DA" w14:textId="77777777" w:rsidR="00F04780" w:rsidRPr="005E48BD" w:rsidRDefault="00F04780" w:rsidP="00740962">
      <w:pPr>
        <w:pStyle w:val="HTMLPreformatted"/>
        <w:numPr>
          <w:ilvl w:val="0"/>
          <w:numId w:val="1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ACS, Chicago, IL (3 invited talks)</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March 2007</w:t>
      </w:r>
    </w:p>
    <w:p w14:paraId="2E688148" w14:textId="77777777" w:rsidR="00F04780" w:rsidRPr="005E48BD" w:rsidRDefault="00F04780" w:rsidP="00740962">
      <w:pPr>
        <w:pStyle w:val="HTMLPreformatted"/>
        <w:numPr>
          <w:ilvl w:val="0"/>
          <w:numId w:val="19"/>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MRS, San Francisco, CA (2 invited talks)</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April 2007</w:t>
      </w:r>
    </w:p>
    <w:p w14:paraId="7A346DE3"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International Conference on Materials for </w:t>
      </w:r>
    </w:p>
    <w:p w14:paraId="48688949" w14:textId="77777777" w:rsidR="00F04780" w:rsidRPr="005E48BD"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Advanced Techno</w:t>
      </w:r>
      <w:r>
        <w:rPr>
          <w:rFonts w:ascii="Times New Roman" w:eastAsia="SimSun" w:hAnsi="Times New Roman" w:cs="Times New Roman"/>
          <w:sz w:val="24"/>
          <w:szCs w:val="24"/>
          <w:lang w:eastAsia="zh-CN"/>
        </w:rPr>
        <w:t>logies, Singapore</w:t>
      </w:r>
      <w:r w:rsidRPr="005E48BD">
        <w:rPr>
          <w:rFonts w:ascii="Times New Roman" w:eastAsia="SimSun" w:hAnsi="Times New Roman" w:cs="Times New Roman"/>
          <w:sz w:val="24"/>
          <w:szCs w:val="24"/>
          <w:lang w:eastAsia="zh-CN"/>
        </w:rPr>
        <w:t xml:space="preserve"> </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July 2007</w:t>
      </w:r>
    </w:p>
    <w:p w14:paraId="6D679E0B"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Organic Microelectronics, Seattle, WA</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July 2007</w:t>
      </w:r>
    </w:p>
    <w:p w14:paraId="3B26F4BF"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Plastic Electronics Foundation Annual Summit, </w:t>
      </w:r>
    </w:p>
    <w:p w14:paraId="60881AD4" w14:textId="77777777" w:rsidR="00F04780" w:rsidRPr="005E48BD" w:rsidRDefault="00F04780" w:rsidP="00F04780">
      <w:pPr>
        <w:pStyle w:val="HTMLPreformatted"/>
        <w:tabs>
          <w:tab w:val="clear" w:pos="916"/>
          <w:tab w:val="clear" w:pos="8244"/>
          <w:tab w:val="left" w:pos="720"/>
          <w:tab w:val="left" w:pos="8010"/>
        </w:tabs>
        <w:spacing w:beforeLines="20" w:before="48" w:afterLines="20" w:after="48"/>
        <w:ind w:left="36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ab/>
        <w:t>Frankfurt, Germany</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October 2007</w:t>
      </w:r>
    </w:p>
    <w:p w14:paraId="607A0FE1"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 xml:space="preserve">Opportunities for Nanostructured Polymeric Materials for </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p>
    <w:p w14:paraId="45C014E9" w14:textId="77777777" w:rsidR="00F04780" w:rsidRPr="005E48BD"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Device Fabrication W</w:t>
      </w:r>
      <w:r>
        <w:rPr>
          <w:rFonts w:ascii="Times New Roman" w:eastAsia="SimSun" w:hAnsi="Times New Roman" w:cs="Times New Roman"/>
          <w:sz w:val="24"/>
          <w:szCs w:val="24"/>
          <w:lang w:eastAsia="zh-CN"/>
        </w:rPr>
        <w:t xml:space="preserve">orkshop by ACS POLY </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 xml:space="preserve">Nov </w:t>
      </w:r>
      <w:r w:rsidRPr="005E48BD">
        <w:rPr>
          <w:rFonts w:ascii="Times New Roman" w:eastAsia="SimSun" w:hAnsi="Times New Roman" w:cs="Times New Roman"/>
          <w:sz w:val="24"/>
          <w:szCs w:val="24"/>
          <w:lang w:eastAsia="zh-CN"/>
        </w:rPr>
        <w:t>2007</w:t>
      </w:r>
    </w:p>
    <w:p w14:paraId="74EF173E"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APS, New Orleans, LA</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March 2008</w:t>
      </w:r>
    </w:p>
    <w:p w14:paraId="135B953F"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SPIE Defense and Security Conference</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March 2008</w:t>
      </w:r>
    </w:p>
    <w:p w14:paraId="3B793EC5"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Sweden Royal Society of Chemistry Trends in Organic</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April 2008</w:t>
      </w:r>
    </w:p>
    <w:p w14:paraId="3569DDD7" w14:textId="77777777" w:rsidR="00F04780" w:rsidRPr="005E48BD"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Chemistry Workshop, Uppsala, Sweden</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p>
    <w:p w14:paraId="39704584"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International Workshop on Organic Inorganic Hybrid</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June 2008</w:t>
      </w:r>
    </w:p>
    <w:p w14:paraId="2327AC93" w14:textId="77777777" w:rsidR="00F04780" w:rsidRPr="005E48BD"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Functional Materials, Hangzhou, China</w:t>
      </w:r>
      <w:r w:rsidRPr="005E48BD">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p>
    <w:p w14:paraId="44145227"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5E48BD">
        <w:rPr>
          <w:rFonts w:ascii="Times New Roman" w:eastAsia="SimSun" w:hAnsi="Times New Roman" w:cs="Times New Roman"/>
          <w:sz w:val="24"/>
          <w:szCs w:val="24"/>
          <w:lang w:eastAsia="zh-CN"/>
        </w:rPr>
        <w:t>42</w:t>
      </w:r>
      <w:r w:rsidRPr="005E48BD">
        <w:rPr>
          <w:rFonts w:ascii="Times New Roman" w:eastAsia="SimSun" w:hAnsi="Times New Roman" w:cs="Times New Roman"/>
          <w:sz w:val="24"/>
          <w:szCs w:val="24"/>
          <w:vertAlign w:val="superscript"/>
          <w:lang w:eastAsia="zh-CN"/>
        </w:rPr>
        <w:t>nd</w:t>
      </w:r>
      <w:r w:rsidRPr="005E48BD">
        <w:rPr>
          <w:rFonts w:ascii="Times New Roman" w:eastAsia="SimSun" w:hAnsi="Times New Roman" w:cs="Times New Roman"/>
          <w:sz w:val="24"/>
          <w:szCs w:val="24"/>
          <w:lang w:eastAsia="zh-CN"/>
        </w:rPr>
        <w:t xml:space="preserve"> IUPAC Polymer Congress MACRO 2008, Taipei, Taiwan</w:t>
      </w:r>
      <w:r w:rsidRPr="005E48BD">
        <w:rPr>
          <w:rFonts w:ascii="Times New Roman" w:eastAsia="SimSun" w:hAnsi="Times New Roman" w:cs="Times New Roman"/>
          <w:sz w:val="24"/>
          <w:szCs w:val="24"/>
          <w:lang w:eastAsia="zh-CN"/>
        </w:rPr>
        <w:tab/>
      </w:r>
      <w:r w:rsidRPr="005E48BD">
        <w:rPr>
          <w:rFonts w:ascii="Times New Roman" w:eastAsia="SimSun" w:hAnsi="Times New Roman" w:cs="Times New Roman"/>
          <w:sz w:val="24"/>
          <w:szCs w:val="24"/>
          <w:lang w:eastAsia="zh-CN"/>
        </w:rPr>
        <w:tab/>
        <w:t>July 2008</w:t>
      </w:r>
    </w:p>
    <w:p w14:paraId="5AA07856" w14:textId="77777777" w:rsidR="00F04780" w:rsidRPr="00A64B51"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eastAsia="SimSun" w:hAnsi="Times New Roman" w:cs="Times New Roman"/>
          <w:sz w:val="24"/>
          <w:szCs w:val="24"/>
          <w:lang w:val="it-IT" w:eastAsia="zh-CN"/>
        </w:rPr>
      </w:pPr>
      <w:r w:rsidRPr="00A64B51">
        <w:rPr>
          <w:rFonts w:ascii="Times New Roman" w:eastAsia="SimSun" w:hAnsi="Times New Roman" w:cs="Times New Roman"/>
          <w:sz w:val="24"/>
          <w:szCs w:val="24"/>
          <w:lang w:val="it-IT" w:eastAsia="zh-CN"/>
        </w:rPr>
        <w:t>SPIE, San Diego, CA</w:t>
      </w:r>
      <w:r w:rsidRPr="00A64B51">
        <w:rPr>
          <w:rFonts w:ascii="Times New Roman" w:eastAsia="SimSun" w:hAnsi="Times New Roman" w:cs="Times New Roman"/>
          <w:sz w:val="24"/>
          <w:szCs w:val="24"/>
          <w:lang w:val="it-IT" w:eastAsia="zh-CN"/>
        </w:rPr>
        <w:tab/>
      </w:r>
      <w:r w:rsidRPr="00A64B51">
        <w:rPr>
          <w:rFonts w:ascii="Times New Roman" w:eastAsia="SimSun" w:hAnsi="Times New Roman" w:cs="Times New Roman"/>
          <w:sz w:val="24"/>
          <w:szCs w:val="24"/>
          <w:lang w:val="it-IT" w:eastAsia="zh-CN"/>
        </w:rPr>
        <w:tab/>
      </w:r>
      <w:r w:rsidRPr="00A64B51">
        <w:rPr>
          <w:rFonts w:ascii="Times New Roman" w:eastAsia="SimSun" w:hAnsi="Times New Roman" w:cs="Times New Roman"/>
          <w:sz w:val="24"/>
          <w:szCs w:val="24"/>
          <w:lang w:val="it-IT" w:eastAsia="zh-CN"/>
        </w:rPr>
        <w:tab/>
      </w:r>
      <w:r w:rsidRPr="00A64B51">
        <w:rPr>
          <w:rFonts w:ascii="Times New Roman" w:eastAsia="SimSun" w:hAnsi="Times New Roman" w:cs="Times New Roman"/>
          <w:sz w:val="24"/>
          <w:szCs w:val="24"/>
          <w:lang w:val="it-IT" w:eastAsia="zh-CN"/>
        </w:rPr>
        <w:tab/>
      </w:r>
      <w:r w:rsidRPr="00A64B51">
        <w:rPr>
          <w:rFonts w:ascii="Times New Roman" w:eastAsia="SimSun" w:hAnsi="Times New Roman" w:cs="Times New Roman"/>
          <w:sz w:val="24"/>
          <w:szCs w:val="24"/>
          <w:lang w:val="it-IT" w:eastAsia="zh-CN"/>
        </w:rPr>
        <w:tab/>
      </w:r>
      <w:r w:rsidRPr="00A64B51">
        <w:rPr>
          <w:rFonts w:ascii="Times New Roman" w:eastAsia="SimSun" w:hAnsi="Times New Roman" w:cs="Times New Roman"/>
          <w:sz w:val="24"/>
          <w:szCs w:val="24"/>
          <w:lang w:val="it-IT" w:eastAsia="zh-CN"/>
        </w:rPr>
        <w:tab/>
        <w:t>August 2008</w:t>
      </w:r>
    </w:p>
    <w:p w14:paraId="593550BC" w14:textId="77777777" w:rsidR="00F04780" w:rsidRPr="00A64B51"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hAnsi="Times New Roman" w:cs="Times New Roman"/>
          <w:sz w:val="24"/>
          <w:szCs w:val="24"/>
          <w:lang w:val="it-IT"/>
        </w:rPr>
      </w:pPr>
      <w:r w:rsidRPr="00A64B51">
        <w:rPr>
          <w:rFonts w:ascii="Times New Roman" w:eastAsia="SimSun" w:hAnsi="Times New Roman" w:cs="Times New Roman"/>
          <w:sz w:val="24"/>
          <w:szCs w:val="24"/>
          <w:lang w:val="it-IT" w:eastAsia="zh-CN"/>
        </w:rPr>
        <w:t xml:space="preserve">ACS POLY </w:t>
      </w:r>
      <w:r w:rsidRPr="00A64B51">
        <w:rPr>
          <w:rFonts w:ascii="Times New Roman" w:hAnsi="Times New Roman" w:cs="Times New Roman"/>
          <w:sz w:val="24"/>
          <w:szCs w:val="24"/>
          <w:lang w:val="it-IT"/>
        </w:rPr>
        <w:t>US-Japan POLYMAT, Ventura, CA</w:t>
      </w:r>
      <w:r w:rsidRPr="00A64B51">
        <w:rPr>
          <w:rFonts w:ascii="Times New Roman" w:hAnsi="Times New Roman" w:cs="Times New Roman"/>
          <w:sz w:val="24"/>
          <w:szCs w:val="24"/>
          <w:lang w:val="it-IT"/>
        </w:rPr>
        <w:tab/>
      </w:r>
      <w:r w:rsidRPr="00A64B51">
        <w:rPr>
          <w:rFonts w:ascii="Times New Roman" w:hAnsi="Times New Roman" w:cs="Times New Roman"/>
          <w:sz w:val="24"/>
          <w:szCs w:val="24"/>
          <w:lang w:val="it-IT"/>
        </w:rPr>
        <w:tab/>
      </w:r>
      <w:r w:rsidRPr="00A64B51">
        <w:rPr>
          <w:rFonts w:ascii="Times New Roman" w:hAnsi="Times New Roman" w:cs="Times New Roman"/>
          <w:sz w:val="24"/>
          <w:szCs w:val="24"/>
          <w:lang w:val="it-IT"/>
        </w:rPr>
        <w:tab/>
      </w:r>
      <w:r w:rsidRPr="00A64B51">
        <w:rPr>
          <w:rFonts w:ascii="Times New Roman" w:hAnsi="Times New Roman" w:cs="Times New Roman"/>
          <w:sz w:val="24"/>
          <w:szCs w:val="24"/>
          <w:lang w:val="it-IT"/>
        </w:rPr>
        <w:tab/>
        <w:t>August 2008</w:t>
      </w:r>
    </w:p>
    <w:p w14:paraId="6D671FCD" w14:textId="77777777" w:rsidR="00F04780" w:rsidRPr="004D029E"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hAnsi="Times New Roman" w:cs="Times New Roman"/>
          <w:sz w:val="24"/>
          <w:szCs w:val="24"/>
        </w:rPr>
      </w:pPr>
      <w:r w:rsidRPr="004D029E">
        <w:rPr>
          <w:rFonts w:ascii="Times New Roman" w:hAnsi="Times New Roman" w:cs="Times New Roman"/>
          <w:sz w:val="24"/>
          <w:szCs w:val="24"/>
        </w:rPr>
        <w:lastRenderedPageBreak/>
        <w:t>ECS, Honolulu, HI</w:t>
      </w:r>
      <w:r w:rsidRPr="004D029E">
        <w:rPr>
          <w:rFonts w:ascii="Times New Roman" w:hAnsi="Times New Roman" w:cs="Times New Roman"/>
          <w:sz w:val="24"/>
          <w:szCs w:val="24"/>
        </w:rPr>
        <w:tab/>
      </w:r>
      <w:r w:rsidRPr="004D029E">
        <w:rPr>
          <w:rFonts w:ascii="Times New Roman" w:hAnsi="Times New Roman" w:cs="Times New Roman"/>
          <w:sz w:val="24"/>
          <w:szCs w:val="24"/>
        </w:rPr>
        <w:tab/>
      </w:r>
      <w:r w:rsidRPr="004D029E">
        <w:rPr>
          <w:rFonts w:ascii="Times New Roman" w:hAnsi="Times New Roman" w:cs="Times New Roman"/>
          <w:sz w:val="24"/>
          <w:szCs w:val="24"/>
        </w:rPr>
        <w:tab/>
      </w:r>
      <w:r w:rsidRPr="004D029E">
        <w:rPr>
          <w:rFonts w:ascii="Times New Roman" w:hAnsi="Times New Roman" w:cs="Times New Roman"/>
          <w:sz w:val="24"/>
          <w:szCs w:val="24"/>
        </w:rPr>
        <w:tab/>
      </w:r>
      <w:r w:rsidRPr="004D029E">
        <w:rPr>
          <w:rFonts w:ascii="Times New Roman" w:hAnsi="Times New Roman" w:cs="Times New Roman"/>
          <w:sz w:val="24"/>
          <w:szCs w:val="24"/>
        </w:rPr>
        <w:tab/>
      </w:r>
      <w:r w:rsidRPr="004D029E">
        <w:rPr>
          <w:rFonts w:ascii="Times New Roman" w:hAnsi="Times New Roman" w:cs="Times New Roman"/>
          <w:sz w:val="24"/>
          <w:szCs w:val="24"/>
        </w:rPr>
        <w:tab/>
      </w:r>
      <w:r w:rsidRPr="004D029E">
        <w:rPr>
          <w:rFonts w:ascii="Times New Roman" w:hAnsi="Times New Roman" w:cs="Times New Roman"/>
          <w:sz w:val="24"/>
          <w:szCs w:val="24"/>
        </w:rPr>
        <w:tab/>
        <w:t>October 2008</w:t>
      </w:r>
    </w:p>
    <w:p w14:paraId="283BDDB5" w14:textId="77777777" w:rsidR="00F04780" w:rsidRPr="00A64B51"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hAnsi="Times New Roman" w:cs="Times New Roman"/>
          <w:sz w:val="24"/>
          <w:szCs w:val="24"/>
          <w:lang w:val="it-IT"/>
        </w:rPr>
      </w:pPr>
      <w:r w:rsidRPr="00A64B51">
        <w:rPr>
          <w:rFonts w:ascii="Times New Roman" w:hAnsi="Times New Roman" w:cs="Times New Roman"/>
          <w:sz w:val="24"/>
          <w:szCs w:val="24"/>
          <w:lang w:val="it-IT"/>
        </w:rPr>
        <w:t>IntertechPira Thin film Transistor Conference, La Jolla, CA</w:t>
      </w:r>
      <w:r w:rsidRPr="00A64B51">
        <w:rPr>
          <w:rFonts w:ascii="Times New Roman" w:hAnsi="Times New Roman" w:cs="Times New Roman"/>
          <w:sz w:val="24"/>
          <w:szCs w:val="24"/>
          <w:lang w:val="it-IT"/>
        </w:rPr>
        <w:tab/>
      </w:r>
      <w:r w:rsidRPr="00A64B51">
        <w:rPr>
          <w:rFonts w:ascii="Times New Roman" w:hAnsi="Times New Roman" w:cs="Times New Roman"/>
          <w:sz w:val="24"/>
          <w:szCs w:val="24"/>
          <w:lang w:val="it-IT"/>
        </w:rPr>
        <w:tab/>
        <w:t>No</w:t>
      </w:r>
      <w:r>
        <w:rPr>
          <w:rFonts w:ascii="Times New Roman" w:hAnsi="Times New Roman" w:cs="Times New Roman"/>
          <w:sz w:val="24"/>
          <w:szCs w:val="24"/>
          <w:lang w:val="it-IT"/>
        </w:rPr>
        <w:t>v</w:t>
      </w:r>
      <w:r w:rsidRPr="00A64B51">
        <w:rPr>
          <w:rFonts w:ascii="Times New Roman" w:hAnsi="Times New Roman" w:cs="Times New Roman"/>
          <w:sz w:val="24"/>
          <w:szCs w:val="24"/>
          <w:lang w:val="it-IT"/>
        </w:rPr>
        <w:t xml:space="preserve"> 2008</w:t>
      </w:r>
      <w:r w:rsidRPr="00A64B51">
        <w:rPr>
          <w:rFonts w:ascii="Times New Roman" w:hAnsi="Times New Roman" w:cs="Times New Roman"/>
          <w:sz w:val="24"/>
          <w:szCs w:val="24"/>
          <w:lang w:val="it-IT"/>
        </w:rPr>
        <w:tab/>
      </w:r>
    </w:p>
    <w:p w14:paraId="1BB52154" w14:textId="77777777" w:rsidR="00F04780" w:rsidRPr="005E48BD" w:rsidRDefault="00F04780" w:rsidP="00740962">
      <w:pPr>
        <w:pStyle w:val="HTMLPreformatted"/>
        <w:numPr>
          <w:ilvl w:val="0"/>
          <w:numId w:val="20"/>
        </w:numPr>
        <w:tabs>
          <w:tab w:val="clear" w:pos="8244"/>
          <w:tab w:val="left" w:pos="801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MRS, Boston, M</w:t>
      </w:r>
      <w:r>
        <w:rPr>
          <w:rFonts w:ascii="Times New Roman" w:hAnsi="Times New Roman" w:cs="Times New Roman"/>
          <w:sz w:val="24"/>
          <w:szCs w:val="24"/>
        </w:rPr>
        <w:t>A (2 invited tal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ov</w:t>
      </w:r>
      <w:r w:rsidRPr="005E48BD">
        <w:rPr>
          <w:rFonts w:ascii="Times New Roman" w:hAnsi="Times New Roman" w:cs="Times New Roman"/>
          <w:sz w:val="24"/>
          <w:szCs w:val="24"/>
        </w:rPr>
        <w:t xml:space="preserve"> 2008</w:t>
      </w:r>
    </w:p>
    <w:p w14:paraId="0ECC4C51" w14:textId="77777777" w:rsidR="00F04780" w:rsidRPr="005E48BD" w:rsidRDefault="00F04780" w:rsidP="00740962">
      <w:pPr>
        <w:pStyle w:val="HTMLPreformatted"/>
        <w:numPr>
          <w:ilvl w:val="0"/>
          <w:numId w:val="21"/>
        </w:numPr>
        <w:tabs>
          <w:tab w:val="clear" w:pos="8244"/>
          <w:tab w:val="left" w:pos="801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ACS, Salt Lake City, UT (2 invited talks)</w:t>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March 2009</w:t>
      </w:r>
    </w:p>
    <w:p w14:paraId="4E9866C3" w14:textId="77777777" w:rsidR="00F04780" w:rsidRPr="005E48BD" w:rsidRDefault="00F04780" w:rsidP="00740962">
      <w:pPr>
        <w:pStyle w:val="HTMLPreformatted"/>
        <w:numPr>
          <w:ilvl w:val="0"/>
          <w:numId w:val="22"/>
        </w:numPr>
        <w:tabs>
          <w:tab w:val="clear" w:pos="8244"/>
          <w:tab w:val="left" w:pos="801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SID, San Antonio, TX</w:t>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June 2009</w:t>
      </w:r>
    </w:p>
    <w:p w14:paraId="47AB2E8A" w14:textId="77777777" w:rsidR="00F04780" w:rsidRPr="005E48BD" w:rsidRDefault="00F04780" w:rsidP="00740962">
      <w:pPr>
        <w:pStyle w:val="HTMLPreformatted"/>
        <w:numPr>
          <w:ilvl w:val="0"/>
          <w:numId w:val="22"/>
        </w:numPr>
        <w:tabs>
          <w:tab w:val="clear" w:pos="916"/>
          <w:tab w:val="clear" w:pos="8244"/>
          <w:tab w:val="left" w:pos="801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IEEE/MRS/ACS Organic Microelectronics Workshop</w:t>
      </w:r>
    </w:p>
    <w:p w14:paraId="0D254CF6" w14:textId="77777777" w:rsidR="00F04780" w:rsidRPr="005E48BD" w:rsidRDefault="00F04780" w:rsidP="00F04780">
      <w:pPr>
        <w:pStyle w:val="HTMLPreformatted"/>
        <w:tabs>
          <w:tab w:val="clear" w:pos="916"/>
          <w:tab w:val="clear" w:pos="8244"/>
          <w:tab w:val="left" w:pos="720"/>
          <w:tab w:val="left" w:pos="8010"/>
        </w:tabs>
        <w:spacing w:beforeLines="20" w:before="48" w:afterLines="20" w:after="48"/>
        <w:ind w:left="360"/>
        <w:contextualSpacing/>
        <w:rPr>
          <w:rFonts w:ascii="Times New Roman" w:hAnsi="Times New Roman" w:cs="Times New Roman"/>
          <w:sz w:val="24"/>
          <w:szCs w:val="24"/>
        </w:rPr>
      </w:pPr>
      <w:r w:rsidRPr="005E48BD">
        <w:rPr>
          <w:rFonts w:ascii="Times New Roman" w:hAnsi="Times New Roman" w:cs="Times New Roman"/>
          <w:sz w:val="24"/>
          <w:szCs w:val="24"/>
        </w:rPr>
        <w:tab/>
        <w:t>San Francisco, CA</w:t>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July 2009</w:t>
      </w:r>
    </w:p>
    <w:p w14:paraId="6B063143" w14:textId="77777777" w:rsidR="00F04780" w:rsidRPr="005E48BD" w:rsidRDefault="00F04780" w:rsidP="00740962">
      <w:pPr>
        <w:pStyle w:val="HTMLPreformatted"/>
        <w:numPr>
          <w:ilvl w:val="0"/>
          <w:numId w:val="22"/>
        </w:numPr>
        <w:tabs>
          <w:tab w:val="clear" w:pos="916"/>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Gordon Research Conference on Thin Film Growth</w:t>
      </w:r>
    </w:p>
    <w:p w14:paraId="679CC482" w14:textId="77777777" w:rsidR="00F04780" w:rsidRPr="005E48BD" w:rsidRDefault="00F04780" w:rsidP="00F04780">
      <w:pPr>
        <w:pStyle w:val="HTMLPreformatted"/>
        <w:tabs>
          <w:tab w:val="clear" w:pos="916"/>
          <w:tab w:val="clear" w:pos="8244"/>
          <w:tab w:val="left" w:pos="720"/>
          <w:tab w:val="left" w:pos="8010"/>
        </w:tabs>
        <w:spacing w:beforeLines="20" w:before="48" w:afterLines="20" w:after="48"/>
        <w:ind w:left="360"/>
        <w:contextualSpacing/>
        <w:rPr>
          <w:rFonts w:ascii="Times New Roman" w:hAnsi="Times New Roman" w:cs="Times New Roman"/>
          <w:b/>
          <w:i/>
          <w:sz w:val="24"/>
          <w:szCs w:val="24"/>
        </w:rPr>
      </w:pPr>
      <w:r w:rsidRPr="005E48BD">
        <w:rPr>
          <w:rFonts w:ascii="Times New Roman" w:hAnsi="Times New Roman" w:cs="Times New Roman"/>
          <w:sz w:val="24"/>
          <w:szCs w:val="24"/>
        </w:rPr>
        <w:tab/>
        <w:t>New London, NH</w:t>
      </w:r>
      <w:r w:rsidRPr="005E48BD">
        <w:rPr>
          <w:rFonts w:ascii="Times New Roman" w:hAnsi="Times New Roman" w:cs="Times New Roman"/>
          <w:b/>
          <w:i/>
          <w:sz w:val="24"/>
          <w:szCs w:val="24"/>
        </w:rPr>
        <w:tab/>
      </w:r>
      <w:r w:rsidRPr="005E48BD">
        <w:rPr>
          <w:rFonts w:ascii="Times New Roman" w:hAnsi="Times New Roman" w:cs="Times New Roman"/>
          <w:b/>
          <w:i/>
          <w:sz w:val="24"/>
          <w:szCs w:val="24"/>
        </w:rPr>
        <w:tab/>
      </w:r>
      <w:r w:rsidRPr="005E48BD">
        <w:rPr>
          <w:rFonts w:ascii="Times New Roman" w:hAnsi="Times New Roman" w:cs="Times New Roman"/>
          <w:b/>
          <w:i/>
          <w:sz w:val="24"/>
          <w:szCs w:val="24"/>
        </w:rPr>
        <w:tab/>
      </w:r>
      <w:r w:rsidRPr="005E48BD">
        <w:rPr>
          <w:rFonts w:ascii="Times New Roman" w:hAnsi="Times New Roman" w:cs="Times New Roman"/>
          <w:b/>
          <w:i/>
          <w:sz w:val="24"/>
          <w:szCs w:val="24"/>
        </w:rPr>
        <w:tab/>
      </w:r>
      <w:r w:rsidRPr="005E48BD">
        <w:rPr>
          <w:rFonts w:ascii="Times New Roman" w:hAnsi="Times New Roman" w:cs="Times New Roman"/>
          <w:b/>
          <w:i/>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July 2009</w:t>
      </w:r>
    </w:p>
    <w:p w14:paraId="042BA218" w14:textId="77777777" w:rsidR="00F04780" w:rsidRDefault="00F04780" w:rsidP="00740962">
      <w:pPr>
        <w:pStyle w:val="HTMLPreformatted"/>
        <w:numPr>
          <w:ilvl w:val="0"/>
          <w:numId w:val="22"/>
        </w:numPr>
        <w:tabs>
          <w:tab w:val="clear" w:pos="8244"/>
          <w:tab w:val="left" w:pos="8010"/>
        </w:tabs>
        <w:spacing w:beforeLines="20" w:before="48" w:afterLines="20" w:after="48"/>
        <w:contextualSpacing/>
        <w:rPr>
          <w:rFonts w:ascii="Times New Roman" w:hAnsi="Times New Roman" w:cs="Times New Roman"/>
          <w:sz w:val="24"/>
          <w:szCs w:val="24"/>
        </w:rPr>
      </w:pPr>
      <w:r w:rsidRPr="005E48BD">
        <w:rPr>
          <w:rFonts w:ascii="Times New Roman" w:hAnsi="Times New Roman" w:cs="Times New Roman"/>
          <w:sz w:val="24"/>
          <w:szCs w:val="24"/>
        </w:rPr>
        <w:t>Aquitaine Conference on Polymers, France</w:t>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r>
      <w:r w:rsidRPr="005E48BD">
        <w:rPr>
          <w:rFonts w:ascii="Times New Roman" w:hAnsi="Times New Roman" w:cs="Times New Roman"/>
          <w:sz w:val="24"/>
          <w:szCs w:val="24"/>
        </w:rPr>
        <w:tab/>
        <w:t>October 2009</w:t>
      </w:r>
    </w:p>
    <w:p w14:paraId="18F637A8" w14:textId="77777777" w:rsidR="00F04780" w:rsidRDefault="00F04780" w:rsidP="00740962">
      <w:pPr>
        <w:pStyle w:val="HTMLPreformatted"/>
        <w:numPr>
          <w:ilvl w:val="0"/>
          <w:numId w:val="22"/>
        </w:numPr>
        <w:tabs>
          <w:tab w:val="clear" w:pos="8244"/>
          <w:tab w:val="left" w:pos="8010"/>
        </w:tabs>
        <w:spacing w:beforeLines="20" w:before="48" w:afterLines="20" w:after="48"/>
        <w:contextualSpacing/>
        <w:rPr>
          <w:rFonts w:ascii="Times New Roman" w:hAnsi="Times New Roman" w:cs="Times New Roman"/>
          <w:sz w:val="24"/>
          <w:szCs w:val="24"/>
        </w:rPr>
      </w:pPr>
      <w:r>
        <w:rPr>
          <w:rFonts w:ascii="Times New Roman" w:hAnsi="Times New Roman" w:cs="Times New Roman"/>
          <w:sz w:val="24"/>
          <w:szCs w:val="24"/>
        </w:rPr>
        <w:t>ACS, San Francisco, CA (3 invited tal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ch 2010</w:t>
      </w:r>
    </w:p>
    <w:p w14:paraId="38C1DFB4" w14:textId="77777777" w:rsidR="00F04780" w:rsidRDefault="00F04780" w:rsidP="00740962">
      <w:pPr>
        <w:pStyle w:val="HTMLPreformatted"/>
        <w:numPr>
          <w:ilvl w:val="0"/>
          <w:numId w:val="23"/>
        </w:numPr>
        <w:tabs>
          <w:tab w:val="clear" w:pos="8244"/>
          <w:tab w:val="left" w:pos="8010"/>
        </w:tabs>
        <w:spacing w:beforeLines="20" w:before="48" w:afterLines="20" w:after="48"/>
        <w:contextualSpacing/>
        <w:rPr>
          <w:rFonts w:ascii="Times New Roman" w:hAnsi="Times New Roman" w:cs="Times New Roman"/>
          <w:sz w:val="24"/>
          <w:szCs w:val="24"/>
        </w:rPr>
      </w:pPr>
      <w:r>
        <w:rPr>
          <w:rFonts w:ascii="Times New Roman" w:hAnsi="Times New Roman" w:cs="Times New Roman"/>
          <w:sz w:val="24"/>
          <w:szCs w:val="24"/>
        </w:rPr>
        <w:t>MRS, San Francisco, CA (2 invited tal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pril 2010</w:t>
      </w:r>
    </w:p>
    <w:p w14:paraId="00AFD4A9" w14:textId="77777777" w:rsidR="00F04780" w:rsidRDefault="00F04780" w:rsidP="00740962">
      <w:pPr>
        <w:pStyle w:val="HTMLPreformatted"/>
        <w:numPr>
          <w:ilvl w:val="0"/>
          <w:numId w:val="24"/>
        </w:numPr>
        <w:tabs>
          <w:tab w:val="clear" w:pos="8244"/>
          <w:tab w:val="left" w:pos="8010"/>
        </w:tabs>
        <w:spacing w:beforeLines="20" w:before="48" w:afterLines="20" w:after="48"/>
        <w:contextualSpacing/>
        <w:rPr>
          <w:rFonts w:ascii="Times New Roman" w:hAnsi="Times New Roman" w:cs="Times New Roman"/>
          <w:sz w:val="24"/>
          <w:szCs w:val="24"/>
        </w:rPr>
      </w:pPr>
      <w:r>
        <w:rPr>
          <w:rFonts w:ascii="Times New Roman" w:hAnsi="Times New Roman" w:cs="Times New Roman"/>
          <w:sz w:val="24"/>
          <w:szCs w:val="24"/>
        </w:rPr>
        <w:t>MRS, Boston, 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Dec 2010</w:t>
      </w:r>
    </w:p>
    <w:p w14:paraId="747E09D2" w14:textId="77777777" w:rsidR="00F04780" w:rsidRDefault="00F04780" w:rsidP="00740962">
      <w:pPr>
        <w:pStyle w:val="HTMLPreformatted"/>
        <w:numPr>
          <w:ilvl w:val="0"/>
          <w:numId w:val="24"/>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MRS, San Francisco, CA (3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1</w:t>
      </w:r>
    </w:p>
    <w:p w14:paraId="224BA07F" w14:textId="77777777" w:rsidR="00F04780" w:rsidRDefault="00F04780" w:rsidP="00740962">
      <w:pPr>
        <w:pStyle w:val="HTMLPreformatted"/>
        <w:numPr>
          <w:ilvl w:val="0"/>
          <w:numId w:val="25"/>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CMAT, Singapore (2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July 2011</w:t>
      </w:r>
    </w:p>
    <w:p w14:paraId="4A58FA08" w14:textId="77777777" w:rsidR="00F04780" w:rsidRPr="007032AB" w:rsidRDefault="00F04780" w:rsidP="00740962">
      <w:pPr>
        <w:pStyle w:val="HTMLPreformatted"/>
        <w:numPr>
          <w:ilvl w:val="0"/>
          <w:numId w:val="26"/>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CS, Denver, CO</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ugust 2011</w:t>
      </w:r>
    </w:p>
    <w:p w14:paraId="527CF333" w14:textId="77777777" w:rsidR="00F04780" w:rsidRDefault="00F04780" w:rsidP="00740962">
      <w:pPr>
        <w:pStyle w:val="HTMLPreformatted"/>
        <w:numPr>
          <w:ilvl w:val="0"/>
          <w:numId w:val="26"/>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nternational Workshop on Printed Electronics, Muju, Kore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Nov 2011</w:t>
      </w:r>
    </w:p>
    <w:p w14:paraId="1E8AD3C1" w14:textId="77777777" w:rsidR="00F04780" w:rsidRDefault="00F04780" w:rsidP="00740962">
      <w:pPr>
        <w:pStyle w:val="HTMLPreformatted"/>
        <w:numPr>
          <w:ilvl w:val="0"/>
          <w:numId w:val="26"/>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985E77">
        <w:rPr>
          <w:rFonts w:ascii="Times New Roman" w:eastAsia="SimSun" w:hAnsi="Times New Roman" w:cs="Times New Roman"/>
          <w:sz w:val="24"/>
          <w:szCs w:val="24"/>
          <w:lang w:eastAsia="zh-CN"/>
        </w:rPr>
        <w:t>MRS, Boston MA</w:t>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r>
      <w:r w:rsidRPr="00985E77">
        <w:rPr>
          <w:rFonts w:ascii="Times New Roman" w:eastAsia="SimSun" w:hAnsi="Times New Roman" w:cs="Times New Roman"/>
          <w:sz w:val="24"/>
          <w:szCs w:val="24"/>
          <w:lang w:eastAsia="zh-CN"/>
        </w:rPr>
        <w:tab/>
        <w:t>Dec 2011</w:t>
      </w:r>
    </w:p>
    <w:p w14:paraId="4EEA5FFD" w14:textId="77777777" w:rsidR="00F04780" w:rsidRDefault="00F04780" w:rsidP="00740962">
      <w:pPr>
        <w:pStyle w:val="HTMLPreformatted"/>
        <w:numPr>
          <w:ilvl w:val="0"/>
          <w:numId w:val="26"/>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CS, San Diego, CA (2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March 2012</w:t>
      </w:r>
    </w:p>
    <w:p w14:paraId="107154B0" w14:textId="77777777" w:rsidR="00F04780" w:rsidRPr="00D63463" w:rsidRDefault="00F04780" w:rsidP="00740962">
      <w:pPr>
        <w:pStyle w:val="HTMLPreformatted"/>
        <w:numPr>
          <w:ilvl w:val="0"/>
          <w:numId w:val="27"/>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MRS, San Francisco, CA (3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2</w:t>
      </w:r>
    </w:p>
    <w:p w14:paraId="66CAAD5D" w14:textId="77777777" w:rsidR="00F04780"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nternational Symposium on Graphene and Green Technologies</w:t>
      </w:r>
    </w:p>
    <w:p w14:paraId="0869C94A" w14:textId="77777777" w:rsidR="00F04780"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Tianjing, Chin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2</w:t>
      </w:r>
    </w:p>
    <w:p w14:paraId="5D5BE310" w14:textId="77777777" w:rsidR="00F04780"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FlexTech Alliance Wearable Electronics Workshop</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2</w:t>
      </w:r>
    </w:p>
    <w:p w14:paraId="2922CC15" w14:textId="77777777" w:rsidR="00F04780"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San Jose, CA</w:t>
      </w:r>
    </w:p>
    <w:p w14:paraId="36FC115A" w14:textId="77777777" w:rsidR="00F04780" w:rsidRPr="003D4C73"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sidRPr="003D4C73">
        <w:rPr>
          <w:rFonts w:ascii="Times New Roman" w:eastAsia="SimSun" w:hAnsi="Times New Roman" w:cs="Times New Roman"/>
          <w:sz w:val="24"/>
          <w:szCs w:val="24"/>
          <w:lang w:eastAsia="zh-CN"/>
        </w:rPr>
        <w:t>Workshop on Biomimetic Mechanical Systems</w:t>
      </w:r>
    </w:p>
    <w:p w14:paraId="7F328DB9" w14:textId="77777777" w:rsidR="00F04780" w:rsidRDefault="00F04780" w:rsidP="00F04780">
      <w:pPr>
        <w:pStyle w:val="HTMLPreformatted"/>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
        <w:t>Seoul National University, Seoul, Kore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July 2012</w:t>
      </w:r>
    </w:p>
    <w:p w14:paraId="5173DEDA" w14:textId="77777777" w:rsidR="00F04780"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ENGE 2012 International Conference on Electronic Materials and </w:t>
      </w:r>
    </w:p>
    <w:p w14:paraId="653939B8" w14:textId="77777777" w:rsidR="00F04780"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Nanotechnology for Green Environment, Jeju Island, Kore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Sep 2012</w:t>
      </w:r>
    </w:p>
    <w:p w14:paraId="5F683098" w14:textId="77777777" w:rsidR="00F04780"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 MRS, Boston, MA </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Nov 2012</w:t>
      </w:r>
    </w:p>
    <w:p w14:paraId="3B1D0E83" w14:textId="77777777" w:rsidR="00F04780" w:rsidRDefault="00F04780" w:rsidP="00740962">
      <w:pPr>
        <w:pStyle w:val="HTMLPreformatted"/>
        <w:numPr>
          <w:ilvl w:val="0"/>
          <w:numId w:val="28"/>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MRS, San Francisco, CA (2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3</w:t>
      </w:r>
    </w:p>
    <w:p w14:paraId="64C28284" w14:textId="77777777" w:rsidR="00F04780" w:rsidRPr="00D63463" w:rsidRDefault="00F04780" w:rsidP="00740962">
      <w:pPr>
        <w:pStyle w:val="HTMLPreformatted"/>
        <w:numPr>
          <w:ilvl w:val="0"/>
          <w:numId w:val="29"/>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CS, New Orleans, LA (3 invited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il 2013</w:t>
      </w:r>
    </w:p>
    <w:p w14:paraId="1515F45F" w14:textId="77777777" w:rsidR="00F04780" w:rsidRDefault="00F04780" w:rsidP="00740962">
      <w:pPr>
        <w:pStyle w:val="HTMLPreformatted"/>
        <w:numPr>
          <w:ilvl w:val="0"/>
          <w:numId w:val="3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nternational SPIE DSS13 Micro-Nanotechnology Sensors, Systems, and Applications Conference, Baltimore, ML</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heme="majorHAnsi" w:hAnsiTheme="majorHAnsi" w:cstheme="minorHAnsi"/>
        </w:rPr>
        <w:tab/>
      </w:r>
      <w:r>
        <w:rPr>
          <w:rFonts w:asciiTheme="majorHAnsi" w:hAnsiTheme="majorHAnsi" w:cstheme="minorHAnsi"/>
        </w:rPr>
        <w:tab/>
      </w:r>
      <w:r>
        <w:rPr>
          <w:rFonts w:asciiTheme="majorHAnsi" w:hAnsiTheme="majorHAnsi" w:cstheme="minorHAnsi"/>
        </w:rPr>
        <w:tab/>
      </w:r>
      <w:r>
        <w:rPr>
          <w:rFonts w:ascii="Times New Roman" w:eastAsia="SimSun" w:hAnsi="Times New Roman" w:cs="Times New Roman"/>
          <w:sz w:val="24"/>
          <w:szCs w:val="24"/>
          <w:lang w:eastAsia="zh-CN"/>
        </w:rPr>
        <w:t>May 2013</w:t>
      </w:r>
    </w:p>
    <w:p w14:paraId="064CA201" w14:textId="77777777" w:rsidR="00F04780" w:rsidRPr="00383FEF" w:rsidRDefault="00F04780" w:rsidP="00740962">
      <w:pPr>
        <w:pStyle w:val="HTMLPreformatted"/>
        <w:numPr>
          <w:ilvl w:val="0"/>
          <w:numId w:val="3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hAnsi="Times New Roman" w:cs="Times New Roman"/>
          <w:sz w:val="24"/>
          <w:szCs w:val="24"/>
        </w:rPr>
        <w:t>Council for Chemical Research (</w:t>
      </w:r>
      <w:r w:rsidRPr="00AA2000">
        <w:rPr>
          <w:rFonts w:ascii="Times New Roman" w:hAnsi="Times New Roman" w:cs="Times New Roman"/>
          <w:sz w:val="24"/>
          <w:szCs w:val="24"/>
        </w:rPr>
        <w:t>CCR</w:t>
      </w:r>
      <w:r>
        <w:rPr>
          <w:rFonts w:ascii="Times New Roman" w:hAnsi="Times New Roman" w:cs="Times New Roman"/>
          <w:sz w:val="24"/>
          <w:szCs w:val="24"/>
        </w:rPr>
        <w:t>)</w:t>
      </w:r>
      <w:r w:rsidRPr="00AA2000">
        <w:rPr>
          <w:rFonts w:ascii="Times New Roman" w:hAnsi="Times New Roman" w:cs="Times New Roman"/>
          <w:sz w:val="24"/>
          <w:szCs w:val="24"/>
        </w:rPr>
        <w:t xml:space="preserve"> Annual Forum on Chemical Research, Arlington, V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A2000">
        <w:rPr>
          <w:rFonts w:ascii="Times New Roman" w:hAnsi="Times New Roman" w:cs="Times New Roman"/>
          <w:sz w:val="24"/>
          <w:szCs w:val="24"/>
        </w:rPr>
        <w:t>May 2013</w:t>
      </w:r>
    </w:p>
    <w:p w14:paraId="44EFAA66" w14:textId="77777777" w:rsidR="00F04780" w:rsidRPr="009975B5" w:rsidRDefault="00F04780" w:rsidP="00740962">
      <w:pPr>
        <w:pStyle w:val="ListParagraph"/>
        <w:numPr>
          <w:ilvl w:val="0"/>
          <w:numId w:val="30"/>
        </w:numPr>
        <w:tabs>
          <w:tab w:val="left" w:pos="900"/>
        </w:tabs>
        <w:rPr>
          <w:rFonts w:ascii="Times New Roman" w:hAnsi="Times New Roman"/>
        </w:rPr>
      </w:pPr>
      <w:r w:rsidRPr="0029146A">
        <w:rPr>
          <w:rFonts w:ascii="Times New Roman" w:hAnsi="Times New Roman"/>
        </w:rPr>
        <w:t>International Materials Research Congress, Cancun, Mexico</w:t>
      </w:r>
      <w:r>
        <w:rPr>
          <w:rFonts w:ascii="Times New Roman" w:hAnsi="Times New Roman"/>
        </w:rPr>
        <w:tab/>
      </w:r>
      <w:r>
        <w:rPr>
          <w:rFonts w:ascii="Times New Roman" w:hAnsi="Times New Roman"/>
        </w:rPr>
        <w:tab/>
        <w:t>August 2013</w:t>
      </w:r>
    </w:p>
    <w:p w14:paraId="3968E113" w14:textId="77777777" w:rsidR="00F04780" w:rsidRPr="00056736" w:rsidRDefault="00F04780" w:rsidP="00740962">
      <w:pPr>
        <w:pStyle w:val="HTMLPreformatted"/>
        <w:numPr>
          <w:ilvl w:val="0"/>
          <w:numId w:val="30"/>
        </w:numPr>
        <w:tabs>
          <w:tab w:val="clear" w:pos="8244"/>
          <w:tab w:val="left" w:pos="8010"/>
        </w:tabs>
        <w:spacing w:beforeLines="20" w:before="48" w:afterLines="20" w:after="48"/>
        <w:contextualSpacing/>
        <w:rPr>
          <w:rFonts w:ascii="Times New Roman" w:eastAsia="SimSun" w:hAnsi="Times New Roman" w:cs="Times New Roman"/>
          <w:sz w:val="24"/>
          <w:szCs w:val="24"/>
          <w:lang w:eastAsia="zh-CN"/>
        </w:rPr>
      </w:pPr>
      <w:r>
        <w:rPr>
          <w:rFonts w:ascii="Times New Roman" w:hAnsi="Times New Roman" w:cs="Times New Roman"/>
          <w:sz w:val="24"/>
          <w:szCs w:val="24"/>
        </w:rPr>
        <w:t>ACS, Indianapolis, 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Sept 2013</w:t>
      </w:r>
    </w:p>
    <w:p w14:paraId="078F5D76" w14:textId="77777777" w:rsidR="00F04780" w:rsidRPr="00A57A95" w:rsidRDefault="00236891" w:rsidP="00740962">
      <w:pPr>
        <w:pStyle w:val="HTMLPreformatted"/>
        <w:numPr>
          <w:ilvl w:val="0"/>
          <w:numId w:val="30"/>
        </w:numPr>
        <w:tabs>
          <w:tab w:val="clear" w:pos="8244"/>
          <w:tab w:val="left" w:pos="8010"/>
        </w:tabs>
        <w:spacing w:beforeLines="20" w:before="48" w:afterLines="20" w:after="48"/>
        <w:contextualSpacing/>
        <w:rPr>
          <w:rFonts w:ascii="Times New Roman" w:eastAsia="SimSun" w:hAnsi="Times New Roman" w:cs="Times New Roman"/>
          <w:color w:val="000000" w:themeColor="text1"/>
          <w:sz w:val="24"/>
          <w:szCs w:val="24"/>
          <w:lang w:eastAsia="zh-CN"/>
        </w:rPr>
      </w:pPr>
      <w:hyperlink r:id="rId10" w:history="1">
        <w:r w:rsidR="00F04780" w:rsidRPr="00056736">
          <w:rPr>
            <w:rFonts w:ascii="Times New Roman" w:hAnsi="Times New Roman" w:cs="Times New Roman"/>
            <w:bCs/>
            <w:color w:val="000000" w:themeColor="text1"/>
            <w:sz w:val="24"/>
            <w:szCs w:val="24"/>
          </w:rPr>
          <w:t>International Conference on Flexible and Printed</w:t>
        </w:r>
      </w:hyperlink>
      <w:r w:rsidR="00F04780" w:rsidRPr="00056736">
        <w:rPr>
          <w:rFonts w:ascii="Times New Roman" w:hAnsi="Times New Roman" w:cs="Times New Roman"/>
          <w:color w:val="000000" w:themeColor="text1"/>
          <w:sz w:val="24"/>
          <w:szCs w:val="24"/>
        </w:rPr>
        <w:t xml:space="preserve"> Electronics, Jeju Island, Korea</w:t>
      </w:r>
    </w:p>
    <w:p w14:paraId="22013D41" w14:textId="77777777" w:rsidR="00F04780" w:rsidRDefault="00F04780" w:rsidP="00F04780">
      <w:pPr>
        <w:pStyle w:val="HTMLPreformatted"/>
        <w:tabs>
          <w:tab w:val="clear" w:pos="8244"/>
          <w:tab w:val="left" w:pos="8010"/>
        </w:tabs>
        <w:spacing w:beforeLines="20" w:before="48" w:afterLines="20" w:after="48"/>
        <w:ind w:left="720"/>
        <w:contextualSpacing/>
        <w:rPr>
          <w:rFonts w:ascii="Times New Roman" w:eastAsia="SimSun" w:hAnsi="Times New Roman" w:cs="Times New Roman"/>
          <w:color w:val="000000" w:themeColor="text1"/>
          <w:sz w:val="24"/>
          <w:szCs w:val="24"/>
          <w:lang w:eastAsia="zh-CN"/>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t>Sept 2013</w:t>
      </w:r>
    </w:p>
    <w:p w14:paraId="2497A1BC" w14:textId="77777777" w:rsidR="00F04780" w:rsidRPr="00E84A64" w:rsidRDefault="00F04780" w:rsidP="00740962">
      <w:pPr>
        <w:pStyle w:val="HTMLPreformatted"/>
        <w:numPr>
          <w:ilvl w:val="0"/>
          <w:numId w:val="30"/>
        </w:numPr>
        <w:tabs>
          <w:tab w:val="clear" w:pos="8244"/>
          <w:tab w:val="left" w:pos="8010"/>
        </w:tabs>
        <w:spacing w:beforeLines="20" w:before="48" w:afterLines="20" w:after="48"/>
        <w:contextualSpacing/>
        <w:rPr>
          <w:rFonts w:ascii="Times New Roman" w:eastAsia="SimSun" w:hAnsi="Times New Roman" w:cs="Times New Roman"/>
          <w:color w:val="000000" w:themeColor="text1"/>
          <w:sz w:val="24"/>
          <w:szCs w:val="24"/>
          <w:lang w:eastAsia="zh-CN"/>
        </w:rPr>
      </w:pPr>
      <w:r w:rsidRPr="006F728A">
        <w:rPr>
          <w:rFonts w:ascii="Times New Roman" w:hAnsi="Times New Roman" w:cs="Times New Roman"/>
          <w:iCs/>
          <w:sz w:val="24"/>
          <w:szCs w:val="24"/>
        </w:rPr>
        <w:t>International Colloquium on Flexible Electronics</w:t>
      </w:r>
      <w:r>
        <w:rPr>
          <w:rFonts w:ascii="Times New Roman" w:hAnsi="Times New Roman" w:cs="Times New Roman"/>
          <w:iCs/>
          <w:sz w:val="24"/>
          <w:szCs w:val="24"/>
        </w:rPr>
        <w:t xml:space="preserve">, </w:t>
      </w:r>
      <w:r w:rsidRPr="006F728A">
        <w:rPr>
          <w:rFonts w:ascii="Times New Roman" w:hAnsi="Times New Roman" w:cs="Times New Roman"/>
          <w:sz w:val="24"/>
          <w:szCs w:val="24"/>
        </w:rPr>
        <w:t>Thuwal, Saudi Arabia</w:t>
      </w:r>
      <w:r>
        <w:rPr>
          <w:rFonts w:ascii="Times New Roman" w:hAnsi="Times New Roman" w:cs="Times New Roman"/>
          <w:sz w:val="24"/>
          <w:szCs w:val="24"/>
        </w:rPr>
        <w:t xml:space="preserve">  </w:t>
      </w:r>
    </w:p>
    <w:p w14:paraId="682468D5"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t xml:space="preserve">   </w:t>
      </w:r>
      <w:r>
        <w:rPr>
          <w:rFonts w:ascii="Times New Roman" w:hAnsi="Times New Roman" w:cs="Times New Roman"/>
          <w:iCs/>
          <w:sz w:val="24"/>
          <w:szCs w:val="24"/>
        </w:rPr>
        <w:tab/>
      </w:r>
      <w:r>
        <w:rPr>
          <w:rFonts w:ascii="Times New Roman" w:hAnsi="Times New Roman" w:cs="Times New Roman"/>
          <w:sz w:val="24"/>
          <w:szCs w:val="24"/>
        </w:rPr>
        <w:t>Nov</w:t>
      </w:r>
      <w:r w:rsidRPr="006F728A">
        <w:rPr>
          <w:rFonts w:ascii="Times New Roman" w:hAnsi="Times New Roman" w:cs="Times New Roman"/>
          <w:sz w:val="24"/>
          <w:szCs w:val="24"/>
        </w:rPr>
        <w:t xml:space="preserve"> 2013</w:t>
      </w:r>
    </w:p>
    <w:p w14:paraId="57D6B4C7"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129. ACS, Dallas, TX</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rch 2014</w:t>
      </w:r>
    </w:p>
    <w:p w14:paraId="62E22ABB"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130. MRS, San Francisco, CA (6 invited tal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April 2014</w:t>
      </w:r>
    </w:p>
    <w:p w14:paraId="198E2C1E"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 xml:space="preserve">136. Gordon Research Conference on Electronic Processes in </w:t>
      </w:r>
    </w:p>
    <w:p w14:paraId="7E3F28C0"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ab/>
        <w:t>Organic Materials, Luca, Ital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y 2014</w:t>
      </w:r>
    </w:p>
    <w:p w14:paraId="580B543F"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 xml:space="preserve">137. Gordon Research Conference on </w:t>
      </w:r>
      <w:r w:rsidRPr="00992015">
        <w:rPr>
          <w:rFonts w:ascii="Times New Roman" w:hAnsi="Times New Roman" w:cs="Times New Roman"/>
          <w:sz w:val="24"/>
          <w:szCs w:val="24"/>
        </w:rPr>
        <w:t xml:space="preserve">Hybrid Electronic and </w:t>
      </w:r>
    </w:p>
    <w:p w14:paraId="45ABD086"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lastRenderedPageBreak/>
        <w:tab/>
      </w:r>
      <w:r w:rsidRPr="00992015">
        <w:rPr>
          <w:rFonts w:ascii="Times New Roman" w:hAnsi="Times New Roman" w:cs="Times New Roman"/>
          <w:sz w:val="24"/>
          <w:szCs w:val="24"/>
        </w:rPr>
        <w:t>Photonic Materials and Phenomen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une 2014</w:t>
      </w:r>
    </w:p>
    <w:p w14:paraId="6B6B8423"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138.  ACS, San Francisco, CA (5 invited tal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ugust 2014</w:t>
      </w:r>
    </w:p>
    <w:p w14:paraId="16B91C4B"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cs="Times New Roman"/>
          <w:sz w:val="24"/>
          <w:szCs w:val="24"/>
        </w:rPr>
        <w:t xml:space="preserve">143. </w:t>
      </w:r>
      <w:r w:rsidRPr="009A2708">
        <w:rPr>
          <w:rFonts w:ascii="Times New Roman" w:hAnsi="Times New Roman"/>
          <w:sz w:val="24"/>
        </w:rPr>
        <w:t>Bioelectronics Symposium</w:t>
      </w:r>
      <w:r>
        <w:rPr>
          <w:rFonts w:ascii="Times New Roman" w:hAnsi="Times New Roman"/>
          <w:sz w:val="24"/>
        </w:rPr>
        <w:t>, Nanyang Technology University, Singapore</w:t>
      </w:r>
      <w:r>
        <w:rPr>
          <w:rFonts w:ascii="Times New Roman" w:hAnsi="Times New Roman"/>
          <w:sz w:val="24"/>
        </w:rPr>
        <w:tab/>
        <w:t>October 2014</w:t>
      </w:r>
    </w:p>
    <w:p w14:paraId="567F1A2C"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44. AICHE, Atlanta, GA</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tab/>
        <w:t>Nov 2014</w:t>
      </w:r>
    </w:p>
    <w:p w14:paraId="651BFB46"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45. MRS, Boston, MA</w:t>
      </w:r>
      <w:r>
        <w:rPr>
          <w:rFonts w:ascii="Times New Roman" w:hAnsi="Times New Roman"/>
          <w:sz w:val="24"/>
        </w:rPr>
        <w:tab/>
        <w:t>(2 talk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tab/>
        <w:t>Dec 2014</w:t>
      </w:r>
      <w:r>
        <w:rPr>
          <w:rFonts w:ascii="Times New Roman" w:hAnsi="Times New Roman"/>
          <w:sz w:val="24"/>
        </w:rPr>
        <w:tab/>
      </w:r>
    </w:p>
    <w:p w14:paraId="7D839ED7"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47. LOPEC Printed Electronics, Munich, Germany</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March 2015</w:t>
      </w:r>
    </w:p>
    <w:p w14:paraId="3D71AC52"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48. ACS, Denver, CO (5 talk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March 2015</w:t>
      </w:r>
    </w:p>
    <w:p w14:paraId="4CEC9656"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sidRPr="00B17613">
        <w:rPr>
          <w:rFonts w:ascii="Times New Roman" w:hAnsi="Times New Roman" w:cs="Times New Roman"/>
          <w:sz w:val="24"/>
          <w:szCs w:val="24"/>
        </w:rPr>
        <w:t>153. OrgBIO’s project training school, Bari, Italy</w:t>
      </w:r>
      <w:r w:rsidRPr="00B17613">
        <w:rPr>
          <w:rFonts w:ascii="Times New Roman" w:hAnsi="Times New Roman" w:cs="Times New Roman"/>
          <w:sz w:val="24"/>
          <w:szCs w:val="24"/>
        </w:rPr>
        <w:tab/>
      </w:r>
      <w:r w:rsidRPr="00B17613">
        <w:rPr>
          <w:rFonts w:ascii="Times New Roman" w:hAnsi="Times New Roman" w:cs="Times New Roman"/>
          <w:sz w:val="24"/>
          <w:szCs w:val="24"/>
        </w:rPr>
        <w:tab/>
      </w:r>
      <w:r>
        <w:rPr>
          <w:rFonts w:ascii="Times New Roman" w:hAnsi="Times New Roman"/>
          <w:sz w:val="24"/>
        </w:rPr>
        <w:tab/>
      </w:r>
      <w:r>
        <w:rPr>
          <w:rFonts w:ascii="Times New Roman" w:hAnsi="Times New Roman"/>
          <w:sz w:val="24"/>
        </w:rPr>
        <w:tab/>
        <w:t>March 2015</w:t>
      </w:r>
    </w:p>
    <w:p w14:paraId="2B504533"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54. MRS, San Francisco, CA</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April 2015</w:t>
      </w:r>
    </w:p>
    <w:p w14:paraId="417B74D8" w14:textId="77777777" w:rsidR="00F04780" w:rsidRPr="000617F1"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lang w:val="es-ES"/>
        </w:rPr>
      </w:pPr>
      <w:r w:rsidRPr="000617F1">
        <w:rPr>
          <w:rFonts w:ascii="Times New Roman" w:hAnsi="Times New Roman"/>
          <w:sz w:val="24"/>
          <w:lang w:val="es-ES"/>
        </w:rPr>
        <w:t>155. SID, Santa Clara, CA</w:t>
      </w:r>
      <w:r w:rsidRPr="000617F1">
        <w:rPr>
          <w:rFonts w:ascii="Times New Roman" w:hAnsi="Times New Roman"/>
          <w:sz w:val="24"/>
          <w:lang w:val="es-ES"/>
        </w:rPr>
        <w:tab/>
      </w:r>
      <w:r w:rsidRPr="000617F1">
        <w:rPr>
          <w:rFonts w:ascii="Times New Roman" w:hAnsi="Times New Roman"/>
          <w:sz w:val="24"/>
          <w:lang w:val="es-ES"/>
        </w:rPr>
        <w:tab/>
      </w:r>
      <w:r w:rsidRPr="000617F1">
        <w:rPr>
          <w:rFonts w:ascii="Times New Roman" w:hAnsi="Times New Roman"/>
          <w:sz w:val="24"/>
          <w:lang w:val="es-ES"/>
        </w:rPr>
        <w:tab/>
      </w:r>
      <w:r w:rsidRPr="000617F1">
        <w:rPr>
          <w:rFonts w:ascii="Times New Roman" w:hAnsi="Times New Roman"/>
          <w:sz w:val="24"/>
          <w:lang w:val="es-ES"/>
        </w:rPr>
        <w:tab/>
      </w:r>
      <w:r w:rsidRPr="000617F1">
        <w:rPr>
          <w:rFonts w:ascii="Times New Roman" w:hAnsi="Times New Roman"/>
          <w:sz w:val="24"/>
          <w:lang w:val="es-ES"/>
        </w:rPr>
        <w:tab/>
      </w:r>
      <w:r w:rsidRPr="000617F1">
        <w:rPr>
          <w:rFonts w:ascii="Times New Roman" w:hAnsi="Times New Roman"/>
          <w:sz w:val="24"/>
          <w:lang w:val="es-ES"/>
        </w:rPr>
        <w:tab/>
      </w:r>
      <w:r w:rsidRPr="000617F1">
        <w:rPr>
          <w:rFonts w:ascii="Times New Roman" w:hAnsi="Times New Roman"/>
          <w:sz w:val="24"/>
          <w:lang w:val="es-ES"/>
        </w:rPr>
        <w:tab/>
        <w:t>June 2015</w:t>
      </w:r>
    </w:p>
    <w:p w14:paraId="383E489A"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sz w:val="24"/>
        </w:rPr>
        <w:t>156. International Conference on Self-healing Materials, Durham, NC</w:t>
      </w:r>
      <w:r>
        <w:rPr>
          <w:rFonts w:ascii="Times New Roman" w:hAnsi="Times New Roman"/>
          <w:sz w:val="24"/>
        </w:rPr>
        <w:tab/>
      </w:r>
      <w:r>
        <w:rPr>
          <w:rFonts w:ascii="Times New Roman" w:hAnsi="Times New Roman"/>
          <w:sz w:val="24"/>
        </w:rPr>
        <w:tab/>
        <w:t>June 2015</w:t>
      </w:r>
    </w:p>
    <w:p w14:paraId="48741662" w14:textId="77777777" w:rsidR="00F04780" w:rsidRPr="00BD4A3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color w:val="000000" w:themeColor="text1"/>
          <w:sz w:val="24"/>
          <w:szCs w:val="24"/>
        </w:rPr>
      </w:pPr>
      <w:r w:rsidRPr="00BD4A30">
        <w:rPr>
          <w:rFonts w:ascii="Times New Roman" w:hAnsi="Times New Roman" w:cs="Times New Roman"/>
          <w:color w:val="000000" w:themeColor="text1"/>
          <w:sz w:val="24"/>
          <w:szCs w:val="24"/>
        </w:rPr>
        <w:t>157. Symposium on Bioelectrochemistry and more, Vienna, Austri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June 2015</w:t>
      </w:r>
    </w:p>
    <w:p w14:paraId="288B90A9"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szCs w:val="24"/>
        </w:rPr>
      </w:pPr>
      <w:r>
        <w:rPr>
          <w:rFonts w:ascii="Times New Roman" w:hAnsi="Times New Roman"/>
          <w:sz w:val="24"/>
        </w:rPr>
        <w:t>158.</w:t>
      </w:r>
      <w:r>
        <w:rPr>
          <w:rFonts w:ascii="Times New Roman" w:hAnsi="Times New Roman"/>
          <w:sz w:val="24"/>
          <w:szCs w:val="24"/>
        </w:rPr>
        <w:t xml:space="preserve"> </w:t>
      </w:r>
      <w:r w:rsidRPr="001F1DC7">
        <w:rPr>
          <w:rFonts w:ascii="Times New Roman" w:hAnsi="Times New Roman"/>
          <w:sz w:val="24"/>
          <w:szCs w:val="24"/>
        </w:rPr>
        <w:t>F-pi conference on Conjugated Functional Materials, Seattle, WA</w:t>
      </w:r>
      <w:r w:rsidRPr="001F1DC7">
        <w:rPr>
          <w:rFonts w:ascii="Times New Roman" w:hAnsi="Times New Roman"/>
          <w:sz w:val="24"/>
          <w:szCs w:val="24"/>
        </w:rPr>
        <w:tab/>
      </w:r>
      <w:r w:rsidRPr="001F1DC7">
        <w:rPr>
          <w:rFonts w:ascii="Times New Roman" w:hAnsi="Times New Roman"/>
          <w:sz w:val="24"/>
          <w:szCs w:val="24"/>
        </w:rPr>
        <w:tab/>
        <w:t>July 2015</w:t>
      </w:r>
    </w:p>
    <w:p w14:paraId="0D395BD2"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szCs w:val="24"/>
        </w:rPr>
      </w:pPr>
      <w:r>
        <w:rPr>
          <w:rFonts w:ascii="Times New Roman" w:hAnsi="Times New Roman"/>
          <w:sz w:val="24"/>
          <w:szCs w:val="24"/>
        </w:rPr>
        <w:t>159. MRS, Boston, MA (2 talk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Nov 2015</w:t>
      </w:r>
    </w:p>
    <w:p w14:paraId="6C843225"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szCs w:val="24"/>
        </w:rPr>
      </w:pPr>
      <w:r>
        <w:rPr>
          <w:rFonts w:ascii="Times New Roman" w:hAnsi="Times New Roman"/>
          <w:sz w:val="24"/>
          <w:szCs w:val="24"/>
        </w:rPr>
        <w:t>161. Pacific Chem, Honolulu, HI (3 talk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ec 2015</w:t>
      </w:r>
    </w:p>
    <w:p w14:paraId="2684B1C0" w14:textId="77777777" w:rsidR="00F04780" w:rsidRPr="005F1A24" w:rsidRDefault="00F04780" w:rsidP="00F04780">
      <w:pPr>
        <w:widowControl w:val="0"/>
        <w:autoSpaceDE w:val="0"/>
        <w:autoSpaceDN w:val="0"/>
        <w:adjustRightInd w:val="0"/>
        <w:ind w:left="360"/>
      </w:pPr>
      <w:r w:rsidRPr="005F1A24">
        <w:t xml:space="preserve">164. Symposium on Supramolecular Chemistry </w:t>
      </w:r>
      <w:r>
        <w:t xml:space="preserve">&amp; Functional Materials </w:t>
      </w:r>
      <w:r>
        <w:tab/>
        <w:t xml:space="preserve"> </w:t>
      </w:r>
    </w:p>
    <w:p w14:paraId="4BA3D36A"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 xml:space="preserve">        Tokyo, Jap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an 2016</w:t>
      </w:r>
    </w:p>
    <w:p w14:paraId="66F259FB"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cs="Times New Roman"/>
          <w:sz w:val="24"/>
          <w:szCs w:val="24"/>
        </w:rPr>
      </w:pPr>
      <w:r>
        <w:rPr>
          <w:rFonts w:ascii="Times New Roman" w:hAnsi="Times New Roman" w:cs="Times New Roman"/>
          <w:sz w:val="24"/>
          <w:szCs w:val="24"/>
        </w:rPr>
        <w:t xml:space="preserve">165. </w:t>
      </w:r>
      <w:r w:rsidRPr="001D0C93">
        <w:rPr>
          <w:rFonts w:ascii="Times New Roman" w:hAnsi="Times New Roman" w:cs="Times New Roman"/>
          <w:sz w:val="24"/>
          <w:szCs w:val="24"/>
        </w:rPr>
        <w:t>International Symposium on Functional Materials</w:t>
      </w:r>
    </w:p>
    <w:p w14:paraId="7A72CF2B" w14:textId="77777777" w:rsidR="00F04780" w:rsidRDefault="00F04780" w:rsidP="00F04780">
      <w:pPr>
        <w:pStyle w:val="HTMLPreformatted"/>
        <w:tabs>
          <w:tab w:val="clear" w:pos="8244"/>
          <w:tab w:val="left" w:pos="4200"/>
          <w:tab w:val="left" w:pos="8010"/>
        </w:tabs>
        <w:spacing w:beforeLines="20" w:before="48" w:afterLines="20" w:after="48"/>
        <w:ind w:left="360"/>
        <w:contextualSpacing/>
        <w:rPr>
          <w:rFonts w:ascii="Times New Roman" w:hAnsi="Times New Roman"/>
          <w:sz w:val="24"/>
        </w:rPr>
      </w:pPr>
      <w:r>
        <w:rPr>
          <w:rFonts w:ascii="Times New Roman" w:hAnsi="Times New Roman" w:cs="Times New Roman"/>
          <w:sz w:val="24"/>
          <w:szCs w:val="24"/>
        </w:rPr>
        <w:t xml:space="preserve">        Okinawa, Jap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an 2016</w:t>
      </w:r>
    </w:p>
    <w:p w14:paraId="2F5CA238" w14:textId="153864FD" w:rsidR="002E756E" w:rsidRDefault="00F04780"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66. ACS, San Diego, CA (4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Mar 2016</w:t>
      </w:r>
    </w:p>
    <w:p w14:paraId="1BE322AC" w14:textId="65A822FD" w:rsidR="00F04780" w:rsidRDefault="00F04780"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70. MRS, Phoenix, AZ (2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Apr 2016</w:t>
      </w:r>
    </w:p>
    <w:p w14:paraId="7E5340BD" w14:textId="65CAD630" w:rsidR="00F04780" w:rsidRDefault="00F04780"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172. </w:t>
      </w:r>
      <w:r w:rsidR="006C689B" w:rsidRPr="006C689B">
        <w:rPr>
          <w:rFonts w:ascii="Times New Roman" w:eastAsia="SimSun" w:hAnsi="Times New Roman" w:cs="Times New Roman"/>
          <w:sz w:val="24"/>
          <w:szCs w:val="24"/>
          <w:lang w:eastAsia="zh-CN"/>
        </w:rPr>
        <w:t>Med</w:t>
      </w:r>
      <w:r w:rsidR="006C689B">
        <w:rPr>
          <w:rFonts w:ascii="Times New Roman" w:eastAsia="SimSun" w:hAnsi="Times New Roman" w:cs="Times New Roman"/>
          <w:sz w:val="24"/>
          <w:szCs w:val="24"/>
          <w:lang w:eastAsia="zh-CN"/>
        </w:rPr>
        <w:t>icine for the Future Summit, Hong Kong</w:t>
      </w:r>
      <w:r w:rsidR="006C689B">
        <w:rPr>
          <w:rFonts w:ascii="Times New Roman" w:eastAsia="SimSun" w:hAnsi="Times New Roman" w:cs="Times New Roman"/>
          <w:sz w:val="24"/>
          <w:szCs w:val="24"/>
          <w:lang w:eastAsia="zh-CN"/>
        </w:rPr>
        <w:tab/>
      </w:r>
      <w:r w:rsidR="006C689B">
        <w:rPr>
          <w:rFonts w:ascii="Times New Roman" w:eastAsia="SimSun" w:hAnsi="Times New Roman" w:cs="Times New Roman"/>
          <w:sz w:val="24"/>
          <w:szCs w:val="24"/>
          <w:lang w:eastAsia="zh-CN"/>
        </w:rPr>
        <w:tab/>
      </w:r>
      <w:r w:rsidR="006C689B">
        <w:rPr>
          <w:rFonts w:ascii="Times New Roman" w:eastAsia="SimSun" w:hAnsi="Times New Roman" w:cs="Times New Roman"/>
          <w:sz w:val="24"/>
          <w:szCs w:val="24"/>
          <w:lang w:eastAsia="zh-CN"/>
        </w:rPr>
        <w:tab/>
      </w:r>
      <w:r w:rsidR="006C689B">
        <w:rPr>
          <w:rFonts w:ascii="Times New Roman" w:eastAsia="SimSun" w:hAnsi="Times New Roman" w:cs="Times New Roman"/>
          <w:sz w:val="24"/>
          <w:szCs w:val="24"/>
          <w:lang w:eastAsia="zh-CN"/>
        </w:rPr>
        <w:tab/>
        <w:t>Aug 2016</w:t>
      </w:r>
    </w:p>
    <w:p w14:paraId="15541AB5" w14:textId="2D0203B2" w:rsidR="00664609" w:rsidRDefault="00664609"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173. </w:t>
      </w:r>
      <w:r w:rsidRPr="00664609">
        <w:rPr>
          <w:rFonts w:ascii="Times New Roman" w:eastAsia="SimSun" w:hAnsi="Times New Roman" w:cs="Times New Roman"/>
          <w:sz w:val="24"/>
          <w:szCs w:val="24"/>
          <w:lang w:eastAsia="zh-CN"/>
        </w:rPr>
        <w:t>Orthotic and Prosthetic Innovation and Technology conference</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Oct 2016</w:t>
      </w:r>
    </w:p>
    <w:p w14:paraId="388DA50F" w14:textId="415495F0" w:rsidR="00664609" w:rsidRDefault="00664609"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
        <w:t>University of California at San Francisco, CA</w:t>
      </w:r>
    </w:p>
    <w:p w14:paraId="756F3A02" w14:textId="2003AD34" w:rsidR="00FE1BA3" w:rsidRDefault="00664609"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74</w:t>
      </w:r>
      <w:r w:rsidR="00FE1BA3">
        <w:rPr>
          <w:rFonts w:ascii="Times New Roman" w:eastAsia="SimSun" w:hAnsi="Times New Roman" w:cs="Times New Roman"/>
          <w:sz w:val="24"/>
          <w:szCs w:val="24"/>
          <w:lang w:eastAsia="zh-CN"/>
        </w:rPr>
        <w:t>. MRS, Boston, MA (2 talks)</w:t>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r>
      <w:r w:rsidR="00FE1BA3">
        <w:rPr>
          <w:rFonts w:ascii="Times New Roman" w:eastAsia="SimSun" w:hAnsi="Times New Roman" w:cs="Times New Roman"/>
          <w:sz w:val="24"/>
          <w:szCs w:val="24"/>
          <w:lang w:eastAsia="zh-CN"/>
        </w:rPr>
        <w:tab/>
        <w:t>Nov 2016</w:t>
      </w:r>
    </w:p>
    <w:p w14:paraId="00094712" w14:textId="6CF2D3BE" w:rsidR="00FE1BA3" w:rsidRDefault="00664609"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76</w:t>
      </w:r>
      <w:r w:rsidR="00FE1BA3">
        <w:rPr>
          <w:rFonts w:ascii="Times New Roman" w:eastAsia="SimSun" w:hAnsi="Times New Roman" w:cs="Times New Roman"/>
          <w:sz w:val="24"/>
          <w:szCs w:val="24"/>
          <w:lang w:eastAsia="zh-CN"/>
        </w:rPr>
        <w:t>. WearableTech+Digital Health+NeuroScience</w:t>
      </w:r>
      <w:r w:rsidR="00A1685A">
        <w:rPr>
          <w:rFonts w:ascii="Times New Roman" w:eastAsia="SimSun" w:hAnsi="Times New Roman" w:cs="Times New Roman"/>
          <w:sz w:val="24"/>
          <w:szCs w:val="24"/>
          <w:lang w:eastAsia="zh-CN"/>
        </w:rPr>
        <w:t>, Stanford, CA</w:t>
      </w:r>
      <w:r w:rsidR="00A1685A">
        <w:rPr>
          <w:rFonts w:ascii="Times New Roman" w:eastAsia="SimSun" w:hAnsi="Times New Roman" w:cs="Times New Roman"/>
          <w:sz w:val="24"/>
          <w:szCs w:val="24"/>
          <w:lang w:eastAsia="zh-CN"/>
        </w:rPr>
        <w:tab/>
      </w:r>
      <w:r w:rsidR="00A1685A">
        <w:rPr>
          <w:rFonts w:ascii="Times New Roman" w:eastAsia="SimSun" w:hAnsi="Times New Roman" w:cs="Times New Roman"/>
          <w:sz w:val="24"/>
          <w:szCs w:val="24"/>
          <w:lang w:eastAsia="zh-CN"/>
        </w:rPr>
        <w:tab/>
        <w:t>Feb 2017</w:t>
      </w:r>
    </w:p>
    <w:p w14:paraId="03671471" w14:textId="5DE46A51" w:rsidR="00A1685A" w:rsidRDefault="00664609"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77</w:t>
      </w:r>
      <w:r w:rsidR="005A3E77">
        <w:rPr>
          <w:rFonts w:ascii="Times New Roman" w:eastAsia="SimSun" w:hAnsi="Times New Roman" w:cs="Times New Roman"/>
          <w:sz w:val="24"/>
          <w:szCs w:val="24"/>
          <w:lang w:eastAsia="zh-CN"/>
        </w:rPr>
        <w:t>. MRS, Phoenix, AZ (2 talks)</w:t>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r>
      <w:r w:rsidR="005A3E77">
        <w:rPr>
          <w:rFonts w:ascii="Times New Roman" w:eastAsia="SimSun" w:hAnsi="Times New Roman" w:cs="Times New Roman"/>
          <w:sz w:val="24"/>
          <w:szCs w:val="24"/>
          <w:lang w:eastAsia="zh-CN"/>
        </w:rPr>
        <w:tab/>
        <w:t>Apr 2017</w:t>
      </w:r>
    </w:p>
    <w:p w14:paraId="14E32139" w14:textId="687E4CB7" w:rsidR="00DA6223" w:rsidRDefault="00DA6223"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79. iFlex Symposium, Singapore</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May 2017</w:t>
      </w:r>
    </w:p>
    <w:p w14:paraId="5051ED7C" w14:textId="239FC536" w:rsidR="00DA6223" w:rsidRDefault="00DA6223"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180. Stanford </w:t>
      </w:r>
      <w:r w:rsidR="00FB177F">
        <w:rPr>
          <w:rFonts w:ascii="Times New Roman" w:eastAsia="SimSun" w:hAnsi="Times New Roman" w:cs="Times New Roman"/>
          <w:sz w:val="24"/>
          <w:szCs w:val="24"/>
          <w:lang w:eastAsia="zh-CN"/>
        </w:rPr>
        <w:t>CNC Annual Symposium</w:t>
      </w:r>
      <w:r w:rsidR="00FB177F">
        <w:rPr>
          <w:rFonts w:ascii="Times New Roman" w:eastAsia="SimSun" w:hAnsi="Times New Roman" w:cs="Times New Roman"/>
          <w:sz w:val="24"/>
          <w:szCs w:val="24"/>
          <w:lang w:eastAsia="zh-CN"/>
        </w:rPr>
        <w:tab/>
      </w:r>
      <w:r w:rsidR="00FB177F">
        <w:rPr>
          <w:rFonts w:ascii="Times New Roman" w:eastAsia="SimSun" w:hAnsi="Times New Roman" w:cs="Times New Roman"/>
          <w:sz w:val="24"/>
          <w:szCs w:val="24"/>
          <w:lang w:eastAsia="zh-CN"/>
        </w:rPr>
        <w:tab/>
      </w:r>
      <w:r w:rsidR="00FB177F">
        <w:rPr>
          <w:rFonts w:ascii="Times New Roman" w:eastAsia="SimSun" w:hAnsi="Times New Roman" w:cs="Times New Roman"/>
          <w:sz w:val="24"/>
          <w:szCs w:val="24"/>
          <w:lang w:eastAsia="zh-CN"/>
        </w:rPr>
        <w:tab/>
      </w:r>
      <w:r w:rsidR="00FB177F">
        <w:rPr>
          <w:rFonts w:ascii="Times New Roman" w:eastAsia="SimSun" w:hAnsi="Times New Roman" w:cs="Times New Roman"/>
          <w:sz w:val="24"/>
          <w:szCs w:val="24"/>
          <w:lang w:eastAsia="zh-CN"/>
        </w:rPr>
        <w:tab/>
      </w:r>
      <w:r w:rsidR="00FB177F">
        <w:rPr>
          <w:rFonts w:ascii="Times New Roman" w:eastAsia="SimSun" w:hAnsi="Times New Roman" w:cs="Times New Roman"/>
          <w:sz w:val="24"/>
          <w:szCs w:val="24"/>
          <w:lang w:eastAsia="zh-CN"/>
        </w:rPr>
        <w:tab/>
      </w:r>
      <w:r w:rsidR="00FB177F">
        <w:rPr>
          <w:rFonts w:ascii="Times New Roman" w:eastAsia="SimSun" w:hAnsi="Times New Roman" w:cs="Times New Roman"/>
          <w:sz w:val="24"/>
          <w:szCs w:val="24"/>
          <w:lang w:eastAsia="zh-CN"/>
        </w:rPr>
        <w:tab/>
        <w:t>May 2017</w:t>
      </w:r>
    </w:p>
    <w:p w14:paraId="290A6BAD" w14:textId="0FD18DB7" w:rsidR="00825E15" w:rsidRDefault="00825E15"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81. Stanford PHIND Center Symposium</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May 2017</w:t>
      </w:r>
    </w:p>
    <w:p w14:paraId="7BC1EC26" w14:textId="2F586205" w:rsidR="002E7E2E" w:rsidRDefault="002E7E2E"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82. Stimulus Polymer Symposium by ACS POLY, C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Oct 2017</w:t>
      </w:r>
    </w:p>
    <w:p w14:paraId="7A8771C6" w14:textId="5BD89227" w:rsidR="006C3564" w:rsidRDefault="006C3564"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83. IDTe</w:t>
      </w:r>
      <w:r w:rsidR="00150256">
        <w:rPr>
          <w:rFonts w:ascii="Times New Roman" w:eastAsia="SimSun" w:hAnsi="Times New Roman" w:cs="Times New Roman"/>
          <w:sz w:val="24"/>
          <w:szCs w:val="24"/>
          <w:lang w:eastAsia="zh-CN"/>
        </w:rPr>
        <w:t>chEx</w:t>
      </w:r>
      <w:r>
        <w:rPr>
          <w:rFonts w:ascii="Times New Roman" w:eastAsia="SimSun" w:hAnsi="Times New Roman" w:cs="Times New Roman"/>
          <w:sz w:val="24"/>
          <w:szCs w:val="24"/>
          <w:lang w:eastAsia="zh-CN"/>
        </w:rPr>
        <w:t xml:space="preserve"> Printed Electronics USA, Santa Clara, C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Nov 2017</w:t>
      </w:r>
    </w:p>
    <w:p w14:paraId="1B3F5FAE" w14:textId="2EBC871A" w:rsidR="002D7EEE" w:rsidRDefault="002D7EEE"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84. MRS, Boston, MA</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Nov 2017</w:t>
      </w:r>
    </w:p>
    <w:p w14:paraId="1197BCF3" w14:textId="6D22E8D3" w:rsidR="00896D56" w:rsidRDefault="00896D56"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85. ACS, New Orleans, LA (3 talks)</w:t>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r>
      <w:r>
        <w:rPr>
          <w:rFonts w:ascii="Times New Roman" w:eastAsia="SimSun" w:hAnsi="Times New Roman" w:cs="Times New Roman"/>
          <w:sz w:val="24"/>
          <w:szCs w:val="24"/>
          <w:lang w:eastAsia="zh-CN"/>
        </w:rPr>
        <w:tab/>
        <w:t>Mar 2018</w:t>
      </w:r>
    </w:p>
    <w:p w14:paraId="6F4AD82B" w14:textId="77777777" w:rsidR="00896D56" w:rsidRPr="006F728A" w:rsidRDefault="00896D56" w:rsidP="00C461AB">
      <w:pPr>
        <w:pStyle w:val="HTMLPreformatted"/>
        <w:tabs>
          <w:tab w:val="clear" w:pos="8244"/>
          <w:tab w:val="left" w:pos="4200"/>
          <w:tab w:val="left" w:pos="8010"/>
        </w:tabs>
        <w:spacing w:beforeLines="20" w:before="48" w:afterLines="20" w:after="48"/>
        <w:ind w:left="360"/>
        <w:contextualSpacing/>
        <w:rPr>
          <w:rFonts w:ascii="Times New Roman" w:eastAsia="SimSun" w:hAnsi="Times New Roman" w:cs="Times New Roman"/>
          <w:sz w:val="24"/>
          <w:szCs w:val="24"/>
          <w:lang w:eastAsia="zh-CN"/>
        </w:rPr>
      </w:pPr>
    </w:p>
    <w:p w14:paraId="134A3793" w14:textId="324F82E0" w:rsidR="00531CCD" w:rsidRPr="005E48BD" w:rsidRDefault="002E756E" w:rsidP="001161DA">
      <w:pPr>
        <w:spacing w:beforeLines="20" w:before="48" w:afterLines="20" w:after="48"/>
        <w:contextualSpacing/>
      </w:pPr>
      <w:r>
        <w:tab/>
      </w:r>
    </w:p>
    <w:p w14:paraId="2142C05F" w14:textId="77777777" w:rsidR="00531CCD" w:rsidRPr="007032AB" w:rsidRDefault="00531CCD" w:rsidP="001161DA">
      <w:pPr>
        <w:pStyle w:val="Heading4"/>
        <w:spacing w:beforeLines="20" w:before="48" w:afterLines="20" w:after="48"/>
        <w:contextualSpacing/>
        <w:rPr>
          <w:rFonts w:ascii="Times New Roman" w:hAnsi="Times New Roman"/>
          <w:i w:val="0"/>
          <w:iCs/>
          <w:caps w:val="0"/>
          <w:sz w:val="24"/>
          <w:szCs w:val="24"/>
        </w:rPr>
      </w:pPr>
      <w:r w:rsidRPr="005E48BD">
        <w:rPr>
          <w:rFonts w:ascii="Times New Roman" w:hAnsi="Times New Roman"/>
          <w:i w:val="0"/>
          <w:iCs/>
          <w:caps w:val="0"/>
          <w:sz w:val="24"/>
          <w:szCs w:val="24"/>
        </w:rPr>
        <w:t>INVITED PLENARY LECTURES AND KEYNOTE SPEECHES:</w:t>
      </w:r>
    </w:p>
    <w:p w14:paraId="063D8F17" w14:textId="77777777" w:rsidR="00F04780" w:rsidRPr="00282AED" w:rsidRDefault="00F04780" w:rsidP="00F04780">
      <w:pPr>
        <w:numPr>
          <w:ilvl w:val="0"/>
          <w:numId w:val="10"/>
        </w:numPr>
        <w:tabs>
          <w:tab w:val="num" w:pos="0"/>
          <w:tab w:val="left" w:pos="720"/>
        </w:tabs>
        <w:rPr>
          <w:szCs w:val="22"/>
        </w:rPr>
      </w:pPr>
      <w:r w:rsidRPr="00282AED">
        <w:rPr>
          <w:szCs w:val="22"/>
        </w:rPr>
        <w:t xml:space="preserve">Canada-France Conference on Molecular Photonics and </w:t>
      </w:r>
      <w:r>
        <w:rPr>
          <w:szCs w:val="22"/>
        </w:rPr>
        <w:tab/>
      </w:r>
      <w:r>
        <w:rPr>
          <w:szCs w:val="22"/>
        </w:rPr>
        <w:tab/>
      </w:r>
      <w:r>
        <w:rPr>
          <w:szCs w:val="22"/>
        </w:rPr>
        <w:tab/>
        <w:t xml:space="preserve">  </w:t>
      </w:r>
      <w:r w:rsidRPr="00282AED">
        <w:rPr>
          <w:szCs w:val="22"/>
        </w:rPr>
        <w:t>October 2001</w:t>
      </w:r>
    </w:p>
    <w:p w14:paraId="02A7269F" w14:textId="77777777" w:rsidR="00F04780" w:rsidRPr="00282AED" w:rsidRDefault="00F04780" w:rsidP="00F04780">
      <w:pPr>
        <w:tabs>
          <w:tab w:val="num" w:pos="0"/>
          <w:tab w:val="left" w:pos="720"/>
        </w:tabs>
        <w:rPr>
          <w:szCs w:val="22"/>
        </w:rPr>
      </w:pPr>
      <w:r>
        <w:rPr>
          <w:szCs w:val="22"/>
        </w:rPr>
        <w:tab/>
      </w:r>
      <w:r w:rsidRPr="00282AED">
        <w:rPr>
          <w:szCs w:val="22"/>
        </w:rPr>
        <w:t>Plastics Electronics, Canada</w:t>
      </w:r>
      <w:r w:rsidRPr="00282AED">
        <w:rPr>
          <w:szCs w:val="22"/>
        </w:rPr>
        <w:tab/>
      </w:r>
      <w:r w:rsidRPr="00282AED">
        <w:rPr>
          <w:szCs w:val="22"/>
        </w:rPr>
        <w:tab/>
      </w:r>
      <w:r w:rsidRPr="00282AED">
        <w:rPr>
          <w:szCs w:val="22"/>
        </w:rPr>
        <w:tab/>
      </w:r>
      <w:r w:rsidRPr="00282AED">
        <w:rPr>
          <w:szCs w:val="22"/>
        </w:rPr>
        <w:tab/>
      </w:r>
      <w:r w:rsidRPr="00282AED">
        <w:rPr>
          <w:szCs w:val="22"/>
        </w:rPr>
        <w:tab/>
      </w:r>
      <w:r w:rsidRPr="00282AED">
        <w:rPr>
          <w:szCs w:val="22"/>
        </w:rPr>
        <w:tab/>
      </w:r>
      <w:r>
        <w:rPr>
          <w:szCs w:val="22"/>
        </w:rPr>
        <w:tab/>
      </w:r>
    </w:p>
    <w:p w14:paraId="61815D41" w14:textId="77777777" w:rsidR="00F04780" w:rsidRDefault="00F04780" w:rsidP="00F04780">
      <w:pPr>
        <w:tabs>
          <w:tab w:val="num" w:pos="0"/>
          <w:tab w:val="left" w:pos="720"/>
        </w:tabs>
        <w:ind w:left="720"/>
        <w:rPr>
          <w:szCs w:val="22"/>
        </w:rPr>
      </w:pPr>
      <w:r w:rsidRPr="00282AED">
        <w:rPr>
          <w:szCs w:val="22"/>
        </w:rPr>
        <w:t>“Electroactive Polymeric and Organic Materials for Thin-Film-</w:t>
      </w:r>
    </w:p>
    <w:p w14:paraId="3AE368FF" w14:textId="77777777" w:rsidR="00F04780" w:rsidRPr="00282AED" w:rsidRDefault="00F04780" w:rsidP="00F04780">
      <w:pPr>
        <w:tabs>
          <w:tab w:val="num" w:pos="0"/>
          <w:tab w:val="left" w:pos="720"/>
        </w:tabs>
        <w:ind w:left="720"/>
        <w:rPr>
          <w:szCs w:val="22"/>
        </w:rPr>
      </w:pPr>
      <w:r w:rsidRPr="00282AED">
        <w:rPr>
          <w:szCs w:val="22"/>
        </w:rPr>
        <w:t>Transistor Applications”</w:t>
      </w:r>
    </w:p>
    <w:p w14:paraId="413FDC13" w14:textId="77777777" w:rsidR="00F04780" w:rsidRPr="00282AED" w:rsidRDefault="00F04780" w:rsidP="00F04780">
      <w:pPr>
        <w:numPr>
          <w:ilvl w:val="0"/>
          <w:numId w:val="10"/>
        </w:numPr>
        <w:tabs>
          <w:tab w:val="num" w:pos="0"/>
          <w:tab w:val="left" w:pos="720"/>
        </w:tabs>
        <w:rPr>
          <w:szCs w:val="22"/>
        </w:rPr>
      </w:pPr>
      <w:r w:rsidRPr="00282AED">
        <w:rPr>
          <w:szCs w:val="22"/>
        </w:rPr>
        <w:t xml:space="preserve">The Fifth International Symposium on Functional </w:t>
      </w:r>
      <w:r>
        <w:rPr>
          <w:szCs w:val="22"/>
        </w:rPr>
        <w:tab/>
      </w:r>
      <w:r>
        <w:rPr>
          <w:szCs w:val="22"/>
        </w:rPr>
        <w:tab/>
      </w:r>
      <w:r>
        <w:rPr>
          <w:szCs w:val="22"/>
        </w:rPr>
        <w:tab/>
      </w:r>
      <w:r>
        <w:rPr>
          <w:szCs w:val="22"/>
        </w:rPr>
        <w:tab/>
        <w:t xml:space="preserve">       </w:t>
      </w:r>
      <w:r w:rsidRPr="00282AED">
        <w:rPr>
          <w:szCs w:val="22"/>
        </w:rPr>
        <w:t>May 2002</w:t>
      </w:r>
    </w:p>
    <w:p w14:paraId="49EA8BC9" w14:textId="77777777" w:rsidR="00F04780" w:rsidRPr="00282AED" w:rsidRDefault="00F04780" w:rsidP="00F04780">
      <w:pPr>
        <w:tabs>
          <w:tab w:val="num" w:pos="0"/>
          <w:tab w:val="left" w:pos="720"/>
        </w:tabs>
        <w:rPr>
          <w:szCs w:val="22"/>
        </w:rPr>
      </w:pPr>
      <w:r>
        <w:rPr>
          <w:rFonts w:ascii="Symbol" w:hAnsi="Symbol"/>
          <w:szCs w:val="22"/>
        </w:rPr>
        <w:tab/>
      </w:r>
      <w:r w:rsidRPr="00C20AAA">
        <w:rPr>
          <w:rFonts w:ascii="Symbol" w:hAnsi="Symbol"/>
          <w:szCs w:val="22"/>
        </w:rPr>
        <w:t></w:t>
      </w:r>
      <w:r w:rsidRPr="00282AED">
        <w:rPr>
          <w:szCs w:val="22"/>
        </w:rPr>
        <w:t>-Electron Systems, Germany</w:t>
      </w:r>
      <w:r w:rsidRPr="00282AED">
        <w:rPr>
          <w:szCs w:val="22"/>
        </w:rPr>
        <w:tab/>
      </w:r>
      <w:r w:rsidRPr="00282AED">
        <w:rPr>
          <w:szCs w:val="22"/>
        </w:rPr>
        <w:tab/>
      </w:r>
      <w:r w:rsidRPr="00282AED">
        <w:rPr>
          <w:szCs w:val="22"/>
        </w:rPr>
        <w:tab/>
      </w:r>
      <w:r w:rsidRPr="00282AED">
        <w:rPr>
          <w:szCs w:val="22"/>
        </w:rPr>
        <w:tab/>
      </w:r>
      <w:r w:rsidRPr="00282AED">
        <w:rPr>
          <w:szCs w:val="22"/>
        </w:rPr>
        <w:tab/>
      </w:r>
      <w:r>
        <w:rPr>
          <w:szCs w:val="22"/>
        </w:rPr>
        <w:tab/>
      </w:r>
    </w:p>
    <w:p w14:paraId="4601716A" w14:textId="77777777" w:rsidR="00F04780" w:rsidRPr="00282AED" w:rsidRDefault="00F04780" w:rsidP="00F04780">
      <w:pPr>
        <w:tabs>
          <w:tab w:val="num" w:pos="0"/>
          <w:tab w:val="left" w:pos="720"/>
        </w:tabs>
        <w:rPr>
          <w:szCs w:val="22"/>
        </w:rPr>
      </w:pPr>
      <w:r>
        <w:rPr>
          <w:szCs w:val="22"/>
        </w:rPr>
        <w:tab/>
      </w:r>
      <w:r w:rsidRPr="00282AED">
        <w:rPr>
          <w:szCs w:val="22"/>
        </w:rPr>
        <w:t>“Conjugated Oligomers and Polymers for Plastic Electronics”</w:t>
      </w:r>
      <w:r w:rsidRPr="004B7032">
        <w:rPr>
          <w:szCs w:val="22"/>
        </w:rPr>
        <w:t xml:space="preserve"> </w:t>
      </w:r>
      <w:r>
        <w:rPr>
          <w:szCs w:val="22"/>
        </w:rPr>
        <w:tab/>
      </w:r>
      <w:r>
        <w:rPr>
          <w:szCs w:val="22"/>
        </w:rPr>
        <w:tab/>
      </w:r>
    </w:p>
    <w:p w14:paraId="4068CFB7" w14:textId="77777777" w:rsidR="00F04780" w:rsidRPr="00C20AAA" w:rsidRDefault="00F04780" w:rsidP="00F04780">
      <w:pPr>
        <w:numPr>
          <w:ilvl w:val="0"/>
          <w:numId w:val="10"/>
        </w:numPr>
        <w:tabs>
          <w:tab w:val="num" w:pos="0"/>
          <w:tab w:val="left" w:pos="720"/>
        </w:tabs>
        <w:rPr>
          <w:szCs w:val="22"/>
        </w:rPr>
      </w:pPr>
      <w:r w:rsidRPr="00282AED">
        <w:rPr>
          <w:szCs w:val="22"/>
        </w:rPr>
        <w:t>Symposium on Novel Materials</w:t>
      </w:r>
      <w:r>
        <w:rPr>
          <w:szCs w:val="22"/>
        </w:rPr>
        <w:t>, Piscatway, NJ</w:t>
      </w:r>
      <w:r>
        <w:rPr>
          <w:szCs w:val="22"/>
        </w:rPr>
        <w:tab/>
      </w:r>
      <w:r>
        <w:rPr>
          <w:szCs w:val="22"/>
        </w:rPr>
        <w:tab/>
      </w:r>
      <w:r>
        <w:rPr>
          <w:szCs w:val="22"/>
        </w:rPr>
        <w:tab/>
      </w:r>
      <w:r>
        <w:rPr>
          <w:szCs w:val="22"/>
        </w:rPr>
        <w:tab/>
        <w:t xml:space="preserve">       </w:t>
      </w:r>
      <w:r w:rsidRPr="00C20AAA">
        <w:rPr>
          <w:szCs w:val="22"/>
        </w:rPr>
        <w:t>May 2002</w:t>
      </w:r>
    </w:p>
    <w:p w14:paraId="0FF58204" w14:textId="77777777" w:rsidR="00F04780" w:rsidRPr="00282AED" w:rsidRDefault="00F04780" w:rsidP="00F04780">
      <w:pPr>
        <w:tabs>
          <w:tab w:val="num" w:pos="0"/>
          <w:tab w:val="left" w:pos="720"/>
        </w:tabs>
        <w:ind w:left="720"/>
        <w:rPr>
          <w:szCs w:val="22"/>
        </w:rPr>
      </w:pPr>
      <w:r w:rsidRPr="00282AED">
        <w:rPr>
          <w:szCs w:val="22"/>
        </w:rPr>
        <w:t>“Organic Materials for Plastic and Molecular Electronics”</w:t>
      </w:r>
    </w:p>
    <w:p w14:paraId="58898175" w14:textId="77777777" w:rsidR="00F04780" w:rsidRPr="00C20AAA" w:rsidRDefault="00F04780" w:rsidP="00F04780">
      <w:pPr>
        <w:numPr>
          <w:ilvl w:val="0"/>
          <w:numId w:val="10"/>
        </w:numPr>
        <w:tabs>
          <w:tab w:val="num" w:pos="0"/>
          <w:tab w:val="left" w:pos="720"/>
        </w:tabs>
        <w:rPr>
          <w:szCs w:val="22"/>
        </w:rPr>
      </w:pPr>
      <w:r w:rsidRPr="00282AED">
        <w:rPr>
          <w:szCs w:val="22"/>
        </w:rPr>
        <w:lastRenderedPageBreak/>
        <w:t>International Conference on Synthetic Metals</w:t>
      </w:r>
      <w:r>
        <w:rPr>
          <w:szCs w:val="22"/>
        </w:rPr>
        <w:t xml:space="preserve">, Shanghai, China </w:t>
      </w:r>
      <w:r>
        <w:rPr>
          <w:szCs w:val="22"/>
        </w:rPr>
        <w:tab/>
      </w:r>
      <w:r>
        <w:rPr>
          <w:szCs w:val="22"/>
        </w:rPr>
        <w:tab/>
        <w:t xml:space="preserve">       </w:t>
      </w:r>
      <w:r w:rsidRPr="00C20AAA">
        <w:rPr>
          <w:szCs w:val="22"/>
        </w:rPr>
        <w:t>June 2002</w:t>
      </w:r>
    </w:p>
    <w:p w14:paraId="2E385393" w14:textId="77777777" w:rsidR="00F04780" w:rsidRDefault="00F04780" w:rsidP="00F04780">
      <w:pPr>
        <w:tabs>
          <w:tab w:val="num" w:pos="0"/>
          <w:tab w:val="left" w:pos="720"/>
        </w:tabs>
        <w:ind w:left="720"/>
        <w:rPr>
          <w:szCs w:val="22"/>
        </w:rPr>
      </w:pPr>
      <w:r w:rsidRPr="00282AED">
        <w:rPr>
          <w:szCs w:val="22"/>
        </w:rPr>
        <w:t>“Recent Progress in Plastic Electronics”</w:t>
      </w:r>
    </w:p>
    <w:p w14:paraId="41EB01B9" w14:textId="77777777" w:rsidR="00F04780" w:rsidRPr="00282AED" w:rsidRDefault="00F04780" w:rsidP="00F04780">
      <w:pPr>
        <w:numPr>
          <w:ilvl w:val="0"/>
          <w:numId w:val="10"/>
        </w:numPr>
        <w:tabs>
          <w:tab w:val="left" w:pos="720"/>
        </w:tabs>
        <w:rPr>
          <w:szCs w:val="22"/>
        </w:rPr>
      </w:pPr>
      <w:r w:rsidRPr="00282AED">
        <w:rPr>
          <w:szCs w:val="22"/>
        </w:rPr>
        <w:t>Society of Vacuum Coaters Annual meeting, Denver, CO</w:t>
      </w:r>
      <w:r w:rsidRPr="00345ED1">
        <w:rPr>
          <w:szCs w:val="22"/>
        </w:rPr>
        <w:t xml:space="preserve"> </w:t>
      </w:r>
      <w:r>
        <w:rPr>
          <w:szCs w:val="22"/>
        </w:rPr>
        <w:tab/>
      </w:r>
      <w:r>
        <w:rPr>
          <w:szCs w:val="22"/>
        </w:rPr>
        <w:tab/>
      </w:r>
      <w:r>
        <w:rPr>
          <w:szCs w:val="22"/>
        </w:rPr>
        <w:tab/>
        <w:t xml:space="preserve">      </w:t>
      </w:r>
      <w:r w:rsidRPr="00282AED">
        <w:rPr>
          <w:szCs w:val="22"/>
        </w:rPr>
        <w:t>April 2005</w:t>
      </w:r>
    </w:p>
    <w:p w14:paraId="6FADEF72" w14:textId="77777777" w:rsidR="00F04780" w:rsidRPr="00282AED" w:rsidRDefault="00F04780" w:rsidP="00F04780">
      <w:pPr>
        <w:tabs>
          <w:tab w:val="num" w:pos="0"/>
          <w:tab w:val="left" w:pos="720"/>
        </w:tabs>
        <w:ind w:left="720"/>
        <w:rPr>
          <w:szCs w:val="22"/>
        </w:rPr>
      </w:pPr>
      <w:r w:rsidRPr="00282AED">
        <w:rPr>
          <w:szCs w:val="22"/>
        </w:rPr>
        <w:t xml:space="preserve">“Materials and Processing of Organic Materials for </w:t>
      </w:r>
      <w:r w:rsidRPr="00282AED">
        <w:rPr>
          <w:szCs w:val="22"/>
        </w:rPr>
        <w:tab/>
      </w:r>
      <w:r w:rsidRPr="00282AED">
        <w:rPr>
          <w:szCs w:val="22"/>
        </w:rPr>
        <w:tab/>
      </w:r>
      <w:r w:rsidRPr="00282AED">
        <w:rPr>
          <w:szCs w:val="22"/>
        </w:rPr>
        <w:tab/>
      </w:r>
      <w:r>
        <w:rPr>
          <w:szCs w:val="22"/>
        </w:rPr>
        <w:tab/>
      </w:r>
    </w:p>
    <w:p w14:paraId="7EC7CF10" w14:textId="77777777" w:rsidR="00F04780" w:rsidRPr="00282AED" w:rsidRDefault="00F04780" w:rsidP="00F04780">
      <w:pPr>
        <w:tabs>
          <w:tab w:val="num" w:pos="0"/>
          <w:tab w:val="left" w:pos="720"/>
        </w:tabs>
        <w:ind w:left="720"/>
        <w:rPr>
          <w:szCs w:val="22"/>
        </w:rPr>
      </w:pPr>
      <w:r w:rsidRPr="00282AED">
        <w:rPr>
          <w:szCs w:val="22"/>
        </w:rPr>
        <w:t>Thin Film Electronics”</w:t>
      </w:r>
    </w:p>
    <w:p w14:paraId="525F9352" w14:textId="77777777" w:rsidR="00F04780" w:rsidRPr="00282AED" w:rsidRDefault="00F04780" w:rsidP="00F04780">
      <w:pPr>
        <w:tabs>
          <w:tab w:val="left" w:pos="360"/>
        </w:tabs>
        <w:ind w:left="360"/>
        <w:rPr>
          <w:bCs/>
          <w:color w:val="000000"/>
          <w:szCs w:val="22"/>
        </w:rPr>
      </w:pPr>
      <w:r w:rsidRPr="00282AED">
        <w:rPr>
          <w:bCs/>
          <w:color w:val="000000"/>
          <w:szCs w:val="22"/>
        </w:rPr>
        <w:t xml:space="preserve">6)   Opening ceremony of Taiwan Flexible Electronics </w:t>
      </w:r>
      <w:r w:rsidRPr="00282AED">
        <w:rPr>
          <w:szCs w:val="22"/>
        </w:rPr>
        <w:t>Consortium</w:t>
      </w:r>
      <w:r w:rsidRPr="00282AED">
        <w:rPr>
          <w:bCs/>
          <w:color w:val="000000"/>
          <w:szCs w:val="22"/>
        </w:rPr>
        <w:t>, Taiwan</w:t>
      </w:r>
      <w:r w:rsidRPr="00345ED1">
        <w:rPr>
          <w:bCs/>
          <w:color w:val="000000"/>
          <w:szCs w:val="22"/>
        </w:rPr>
        <w:t xml:space="preserve"> </w:t>
      </w:r>
      <w:r>
        <w:rPr>
          <w:bCs/>
          <w:color w:val="000000"/>
          <w:szCs w:val="22"/>
        </w:rPr>
        <w:tab/>
        <w:t xml:space="preserve">       </w:t>
      </w:r>
      <w:r w:rsidRPr="00282AED">
        <w:rPr>
          <w:bCs/>
          <w:color w:val="000000"/>
          <w:szCs w:val="22"/>
        </w:rPr>
        <w:t>June 2005</w:t>
      </w:r>
    </w:p>
    <w:p w14:paraId="37A38A08" w14:textId="77777777" w:rsidR="00F04780" w:rsidRPr="00282AED" w:rsidRDefault="00F04780" w:rsidP="00F04780">
      <w:pPr>
        <w:tabs>
          <w:tab w:val="left" w:pos="360"/>
        </w:tabs>
        <w:ind w:left="360"/>
        <w:rPr>
          <w:bCs/>
          <w:color w:val="000000"/>
          <w:szCs w:val="22"/>
        </w:rPr>
      </w:pPr>
      <w:r w:rsidRPr="00282AED">
        <w:rPr>
          <w:bCs/>
          <w:color w:val="000000"/>
          <w:szCs w:val="22"/>
        </w:rPr>
        <w:t xml:space="preserve">     </w:t>
      </w:r>
      <w:r w:rsidRPr="00282AED">
        <w:rPr>
          <w:szCs w:val="22"/>
        </w:rPr>
        <w:t>“</w:t>
      </w:r>
      <w:r w:rsidRPr="00282AED">
        <w:rPr>
          <w:color w:val="000000"/>
          <w:szCs w:val="22"/>
        </w:rPr>
        <w:t>Organic Materials for Flexible Electronics</w:t>
      </w:r>
      <w:r w:rsidRPr="00282AED">
        <w:rPr>
          <w:bCs/>
          <w:color w:val="000000"/>
          <w:szCs w:val="22"/>
        </w:rPr>
        <w:t xml:space="preserve">” </w:t>
      </w:r>
      <w:r w:rsidRPr="00282AED">
        <w:rPr>
          <w:bCs/>
          <w:color w:val="000000"/>
          <w:szCs w:val="22"/>
        </w:rPr>
        <w:tab/>
      </w:r>
      <w:r w:rsidRPr="00282AED">
        <w:rPr>
          <w:bCs/>
          <w:color w:val="000000"/>
          <w:szCs w:val="22"/>
        </w:rPr>
        <w:tab/>
      </w:r>
      <w:r w:rsidRPr="00282AED">
        <w:rPr>
          <w:bCs/>
          <w:color w:val="000000"/>
          <w:szCs w:val="22"/>
        </w:rPr>
        <w:tab/>
      </w:r>
      <w:r w:rsidRPr="00282AED">
        <w:rPr>
          <w:bCs/>
          <w:color w:val="000000"/>
          <w:szCs w:val="22"/>
        </w:rPr>
        <w:tab/>
      </w:r>
      <w:r>
        <w:rPr>
          <w:bCs/>
          <w:color w:val="000000"/>
          <w:szCs w:val="22"/>
        </w:rPr>
        <w:tab/>
      </w:r>
    </w:p>
    <w:p w14:paraId="17F31533" w14:textId="77777777" w:rsidR="00F04780" w:rsidRPr="00A64B51" w:rsidRDefault="00F04780" w:rsidP="00F04780">
      <w:pPr>
        <w:tabs>
          <w:tab w:val="num" w:pos="0"/>
          <w:tab w:val="left" w:pos="360"/>
        </w:tabs>
        <w:ind w:left="360"/>
        <w:rPr>
          <w:szCs w:val="22"/>
          <w:lang w:val="pl-PL"/>
        </w:rPr>
      </w:pPr>
      <w:r w:rsidRPr="00A64B51">
        <w:rPr>
          <w:szCs w:val="22"/>
          <w:lang w:val="pl-PL"/>
        </w:rPr>
        <w:t xml:space="preserve">7)    AM-LCD’05 Conference, Kanazawa, Japan </w:t>
      </w:r>
      <w:r w:rsidRPr="00A64B51">
        <w:rPr>
          <w:szCs w:val="22"/>
          <w:lang w:val="pl-PL"/>
        </w:rPr>
        <w:tab/>
      </w:r>
      <w:r w:rsidRPr="00A64B51">
        <w:rPr>
          <w:szCs w:val="22"/>
          <w:lang w:val="pl-PL"/>
        </w:rPr>
        <w:tab/>
      </w:r>
      <w:r w:rsidRPr="00A64B51">
        <w:rPr>
          <w:szCs w:val="22"/>
          <w:lang w:val="pl-PL"/>
        </w:rPr>
        <w:tab/>
      </w:r>
      <w:r w:rsidRPr="00A64B51">
        <w:rPr>
          <w:szCs w:val="22"/>
          <w:lang w:val="pl-PL"/>
        </w:rPr>
        <w:tab/>
      </w:r>
      <w:r>
        <w:rPr>
          <w:szCs w:val="22"/>
          <w:lang w:val="pl-PL"/>
        </w:rPr>
        <w:t xml:space="preserve">        </w:t>
      </w:r>
      <w:r w:rsidRPr="00A64B51">
        <w:rPr>
          <w:szCs w:val="22"/>
          <w:lang w:val="pl-PL"/>
        </w:rPr>
        <w:t>July 2005</w:t>
      </w:r>
    </w:p>
    <w:p w14:paraId="6380F328" w14:textId="77777777" w:rsidR="00F04780" w:rsidRPr="00282AED" w:rsidRDefault="00F04780" w:rsidP="00F04780">
      <w:pPr>
        <w:tabs>
          <w:tab w:val="left" w:pos="360"/>
        </w:tabs>
        <w:ind w:left="360"/>
        <w:rPr>
          <w:szCs w:val="22"/>
        </w:rPr>
      </w:pPr>
      <w:r w:rsidRPr="00A64B51">
        <w:rPr>
          <w:szCs w:val="22"/>
          <w:lang w:val="pl-PL"/>
        </w:rPr>
        <w:t xml:space="preserve">       </w:t>
      </w:r>
      <w:r w:rsidRPr="00282AED">
        <w:rPr>
          <w:szCs w:val="22"/>
        </w:rPr>
        <w:t>“Organic Thin Film Transistors”</w:t>
      </w:r>
      <w:r w:rsidRPr="00282AED">
        <w:rPr>
          <w:szCs w:val="22"/>
        </w:rPr>
        <w:tab/>
      </w:r>
      <w:r w:rsidRPr="00282AED">
        <w:rPr>
          <w:szCs w:val="22"/>
        </w:rPr>
        <w:tab/>
      </w:r>
      <w:r w:rsidRPr="00282AED">
        <w:rPr>
          <w:szCs w:val="22"/>
        </w:rPr>
        <w:tab/>
      </w:r>
      <w:r w:rsidRPr="00282AED">
        <w:rPr>
          <w:szCs w:val="22"/>
        </w:rPr>
        <w:tab/>
      </w:r>
      <w:r w:rsidRPr="00282AED">
        <w:rPr>
          <w:szCs w:val="22"/>
        </w:rPr>
        <w:tab/>
      </w:r>
      <w:r>
        <w:rPr>
          <w:szCs w:val="22"/>
        </w:rPr>
        <w:tab/>
      </w:r>
    </w:p>
    <w:p w14:paraId="64FD371F" w14:textId="77777777" w:rsidR="00F04780" w:rsidRPr="00282AED" w:rsidRDefault="00F04780" w:rsidP="00F04780">
      <w:pPr>
        <w:tabs>
          <w:tab w:val="left" w:pos="360"/>
        </w:tabs>
        <w:ind w:left="360"/>
        <w:rPr>
          <w:szCs w:val="22"/>
        </w:rPr>
      </w:pPr>
      <w:r w:rsidRPr="00282AED">
        <w:rPr>
          <w:szCs w:val="22"/>
        </w:rPr>
        <w:t>8)   SPIE Annual meeting, San Diego, CA</w:t>
      </w:r>
      <w:r w:rsidRPr="00282AED">
        <w:rPr>
          <w:szCs w:val="22"/>
        </w:rPr>
        <w:tab/>
      </w:r>
      <w:r w:rsidRPr="00282AED">
        <w:rPr>
          <w:szCs w:val="22"/>
        </w:rPr>
        <w:tab/>
      </w:r>
      <w:r w:rsidRPr="00282AED">
        <w:rPr>
          <w:szCs w:val="22"/>
        </w:rPr>
        <w:tab/>
      </w:r>
      <w:r w:rsidRPr="00282AED">
        <w:rPr>
          <w:szCs w:val="22"/>
        </w:rPr>
        <w:tab/>
      </w:r>
      <w:r>
        <w:rPr>
          <w:szCs w:val="22"/>
        </w:rPr>
        <w:tab/>
        <w:t xml:space="preserve">   </w:t>
      </w:r>
      <w:r w:rsidRPr="00282AED">
        <w:rPr>
          <w:szCs w:val="22"/>
        </w:rPr>
        <w:t>August 2006</w:t>
      </w:r>
    </w:p>
    <w:p w14:paraId="61388830" w14:textId="77777777" w:rsidR="00F04780" w:rsidRPr="00282AED" w:rsidRDefault="00F04780" w:rsidP="00F04780">
      <w:pPr>
        <w:tabs>
          <w:tab w:val="left" w:pos="360"/>
        </w:tabs>
        <w:ind w:left="360"/>
        <w:rPr>
          <w:szCs w:val="22"/>
        </w:rPr>
      </w:pPr>
      <w:r w:rsidRPr="00282AED">
        <w:rPr>
          <w:szCs w:val="22"/>
        </w:rPr>
        <w:t xml:space="preserve">       “Organic Thin Film Electronics”</w:t>
      </w:r>
    </w:p>
    <w:p w14:paraId="50CD70CE" w14:textId="77777777" w:rsidR="00F04780" w:rsidRPr="00282AED" w:rsidRDefault="00F04780" w:rsidP="00F04780">
      <w:pPr>
        <w:tabs>
          <w:tab w:val="num" w:pos="0"/>
          <w:tab w:val="left" w:pos="360"/>
        </w:tabs>
        <w:ind w:left="360"/>
        <w:rPr>
          <w:szCs w:val="22"/>
        </w:rPr>
      </w:pPr>
      <w:r w:rsidRPr="00282AED">
        <w:rPr>
          <w:szCs w:val="22"/>
        </w:rPr>
        <w:t>9)   42</w:t>
      </w:r>
      <w:r w:rsidRPr="00282AED">
        <w:rPr>
          <w:szCs w:val="22"/>
          <w:vertAlign w:val="superscript"/>
        </w:rPr>
        <w:t>nd</w:t>
      </w:r>
      <w:r w:rsidRPr="00282AED">
        <w:rPr>
          <w:szCs w:val="22"/>
        </w:rPr>
        <w:t xml:space="preserve"> IUPAC Polymer Congress MACRO 2008, Taiwan,</w:t>
      </w:r>
      <w:r w:rsidRPr="00282AED">
        <w:rPr>
          <w:szCs w:val="22"/>
        </w:rPr>
        <w:tab/>
      </w:r>
      <w:r w:rsidRPr="00282AED">
        <w:rPr>
          <w:szCs w:val="22"/>
        </w:rPr>
        <w:tab/>
      </w:r>
      <w:r>
        <w:rPr>
          <w:szCs w:val="22"/>
        </w:rPr>
        <w:tab/>
        <w:t xml:space="preserve">        </w:t>
      </w:r>
      <w:r w:rsidRPr="00282AED">
        <w:rPr>
          <w:szCs w:val="22"/>
        </w:rPr>
        <w:t>July 2008</w:t>
      </w:r>
    </w:p>
    <w:p w14:paraId="746D60BB" w14:textId="77777777" w:rsidR="00F04780" w:rsidRPr="00282AED" w:rsidRDefault="00F04780" w:rsidP="00F04780">
      <w:pPr>
        <w:tabs>
          <w:tab w:val="num" w:pos="0"/>
          <w:tab w:val="left" w:pos="720"/>
        </w:tabs>
        <w:ind w:left="720"/>
        <w:rPr>
          <w:szCs w:val="22"/>
        </w:rPr>
      </w:pPr>
      <w:r>
        <w:rPr>
          <w:szCs w:val="22"/>
        </w:rPr>
        <w:t xml:space="preserve">Award address “Polymers for </w:t>
      </w:r>
      <w:r w:rsidRPr="00282AED">
        <w:rPr>
          <w:szCs w:val="22"/>
        </w:rPr>
        <w:t>Flexible  Electronics”</w:t>
      </w:r>
    </w:p>
    <w:p w14:paraId="2324D43B" w14:textId="77777777" w:rsidR="00F04780" w:rsidRPr="00282AED" w:rsidRDefault="00F04780" w:rsidP="00F04780">
      <w:pPr>
        <w:numPr>
          <w:ilvl w:val="0"/>
          <w:numId w:val="11"/>
        </w:numPr>
        <w:tabs>
          <w:tab w:val="left" w:pos="360"/>
          <w:tab w:val="left" w:pos="720"/>
        </w:tabs>
        <w:rPr>
          <w:szCs w:val="22"/>
        </w:rPr>
      </w:pPr>
      <w:r w:rsidRPr="00282AED">
        <w:rPr>
          <w:szCs w:val="22"/>
        </w:rPr>
        <w:t xml:space="preserve">AICHE Annual Conference, Plenary session on </w:t>
      </w:r>
      <w:r w:rsidRPr="00282AED">
        <w:rPr>
          <w:szCs w:val="22"/>
        </w:rPr>
        <w:tab/>
      </w:r>
      <w:r w:rsidRPr="00282AED">
        <w:rPr>
          <w:szCs w:val="22"/>
        </w:rPr>
        <w:tab/>
      </w:r>
      <w:r w:rsidRPr="00282AED">
        <w:rPr>
          <w:szCs w:val="22"/>
        </w:rPr>
        <w:tab/>
      </w:r>
      <w:r>
        <w:rPr>
          <w:szCs w:val="22"/>
        </w:rPr>
        <w:t xml:space="preserve">   </w:t>
      </w:r>
      <w:r>
        <w:rPr>
          <w:szCs w:val="22"/>
        </w:rPr>
        <w:tab/>
        <w:t xml:space="preserve">        Nov</w:t>
      </w:r>
      <w:r w:rsidRPr="00282AED">
        <w:rPr>
          <w:szCs w:val="22"/>
        </w:rPr>
        <w:t xml:space="preserve"> 2009</w:t>
      </w:r>
    </w:p>
    <w:p w14:paraId="56EE9D4B" w14:textId="77777777" w:rsidR="00F04780" w:rsidRPr="00282AED" w:rsidRDefault="00F04780" w:rsidP="00F04780">
      <w:pPr>
        <w:tabs>
          <w:tab w:val="left" w:pos="360"/>
          <w:tab w:val="left" w:pos="720"/>
        </w:tabs>
        <w:ind w:left="720" w:hanging="360"/>
        <w:rPr>
          <w:szCs w:val="22"/>
        </w:rPr>
      </w:pPr>
      <w:r w:rsidRPr="00282AED">
        <w:rPr>
          <w:szCs w:val="22"/>
        </w:rPr>
        <w:tab/>
        <w:t xml:space="preserve">Nano </w:t>
      </w:r>
      <w:r>
        <w:rPr>
          <w:szCs w:val="22"/>
        </w:rPr>
        <w:t xml:space="preserve">Science and Engineering Forum, </w:t>
      </w:r>
      <w:r w:rsidRPr="00282AED">
        <w:rPr>
          <w:szCs w:val="22"/>
        </w:rPr>
        <w:t>Nashville, TN.</w:t>
      </w:r>
    </w:p>
    <w:p w14:paraId="1B15397D" w14:textId="77777777" w:rsidR="00F04780" w:rsidRDefault="00F04780" w:rsidP="00F04780">
      <w:pPr>
        <w:tabs>
          <w:tab w:val="left" w:pos="360"/>
          <w:tab w:val="left" w:pos="720"/>
        </w:tabs>
        <w:ind w:left="720" w:hanging="360"/>
        <w:rPr>
          <w:szCs w:val="22"/>
        </w:rPr>
      </w:pPr>
      <w:r>
        <w:rPr>
          <w:szCs w:val="22"/>
        </w:rPr>
        <w:tab/>
        <w:t>“Carbon Nanotube Networks”</w:t>
      </w:r>
    </w:p>
    <w:p w14:paraId="184B31D3" w14:textId="77777777" w:rsidR="00F04780" w:rsidRPr="007133B2" w:rsidRDefault="00F04780" w:rsidP="00F04780">
      <w:pPr>
        <w:numPr>
          <w:ilvl w:val="0"/>
          <w:numId w:val="11"/>
        </w:numPr>
        <w:tabs>
          <w:tab w:val="left" w:pos="360"/>
          <w:tab w:val="left" w:pos="720"/>
        </w:tabs>
      </w:pPr>
      <w:r w:rsidRPr="007133B2">
        <w:t xml:space="preserve">Kodak Weissberger/Williams/Farid Distinguished </w:t>
      </w:r>
      <w:r>
        <w:rPr>
          <w:szCs w:val="22"/>
        </w:rPr>
        <w:tab/>
      </w:r>
      <w:r>
        <w:rPr>
          <w:szCs w:val="22"/>
        </w:rPr>
        <w:tab/>
      </w:r>
      <w:r>
        <w:rPr>
          <w:szCs w:val="22"/>
        </w:rPr>
        <w:tab/>
      </w:r>
      <w:r>
        <w:rPr>
          <w:szCs w:val="22"/>
        </w:rPr>
        <w:tab/>
        <w:t xml:space="preserve">      April 2010</w:t>
      </w:r>
    </w:p>
    <w:p w14:paraId="17C33516" w14:textId="77777777" w:rsidR="00F04780" w:rsidRDefault="00F04780" w:rsidP="00F04780">
      <w:pPr>
        <w:tabs>
          <w:tab w:val="left" w:pos="360"/>
          <w:tab w:val="left" w:pos="720"/>
        </w:tabs>
        <w:ind w:left="720"/>
        <w:rPr>
          <w:szCs w:val="22"/>
        </w:rPr>
      </w:pPr>
      <w:r w:rsidRPr="007133B2">
        <w:t>Seminar Series</w:t>
      </w:r>
      <w:r>
        <w:t>,</w:t>
      </w:r>
      <w:r>
        <w:rPr>
          <w:szCs w:val="22"/>
        </w:rPr>
        <w:t xml:space="preserve"> Rochester, NY</w:t>
      </w:r>
      <w:r>
        <w:rPr>
          <w:szCs w:val="22"/>
        </w:rPr>
        <w:tab/>
      </w:r>
      <w:r>
        <w:rPr>
          <w:szCs w:val="22"/>
        </w:rPr>
        <w:tab/>
      </w:r>
      <w:r>
        <w:rPr>
          <w:szCs w:val="22"/>
        </w:rPr>
        <w:tab/>
      </w:r>
      <w:r>
        <w:rPr>
          <w:szCs w:val="22"/>
        </w:rPr>
        <w:tab/>
      </w:r>
      <w:r>
        <w:rPr>
          <w:szCs w:val="22"/>
        </w:rPr>
        <w:tab/>
      </w:r>
      <w:r>
        <w:rPr>
          <w:szCs w:val="22"/>
        </w:rPr>
        <w:tab/>
      </w:r>
      <w:r>
        <w:rPr>
          <w:szCs w:val="22"/>
        </w:rPr>
        <w:tab/>
      </w:r>
      <w:r>
        <w:rPr>
          <w:szCs w:val="22"/>
        </w:rPr>
        <w:tab/>
      </w:r>
    </w:p>
    <w:p w14:paraId="36D840C5" w14:textId="77777777" w:rsidR="00F04780" w:rsidRDefault="00F04780" w:rsidP="00F04780">
      <w:pPr>
        <w:tabs>
          <w:tab w:val="left" w:pos="360"/>
          <w:tab w:val="left" w:pos="720"/>
        </w:tabs>
        <w:ind w:left="720"/>
        <w:rPr>
          <w:szCs w:val="22"/>
        </w:rPr>
      </w:pPr>
      <w:r>
        <w:rPr>
          <w:szCs w:val="22"/>
        </w:rPr>
        <w:t>“Recent Progress in Organic Transistors”</w:t>
      </w:r>
    </w:p>
    <w:p w14:paraId="21398CC0" w14:textId="77777777" w:rsidR="00F04780" w:rsidRPr="00282AED" w:rsidRDefault="00F04780" w:rsidP="00F04780">
      <w:pPr>
        <w:numPr>
          <w:ilvl w:val="0"/>
          <w:numId w:val="11"/>
        </w:numPr>
        <w:tabs>
          <w:tab w:val="left" w:pos="360"/>
          <w:tab w:val="left" w:pos="720"/>
        </w:tabs>
        <w:rPr>
          <w:szCs w:val="22"/>
        </w:rPr>
      </w:pPr>
      <w:r w:rsidRPr="00282AED">
        <w:rPr>
          <w:szCs w:val="22"/>
        </w:rPr>
        <w:t xml:space="preserve">Functional </w:t>
      </w:r>
      <w:r>
        <w:rPr>
          <w:rFonts w:ascii="Symbol" w:hAnsi="Symbol"/>
          <w:szCs w:val="22"/>
        </w:rPr>
        <w:t></w:t>
      </w:r>
      <w:r>
        <w:rPr>
          <w:rFonts w:ascii="Symbol" w:hAnsi="Symbol"/>
          <w:szCs w:val="22"/>
        </w:rPr>
        <w:t></w:t>
      </w:r>
      <w:r w:rsidRPr="00282AED">
        <w:rPr>
          <w:szCs w:val="22"/>
        </w:rPr>
        <w:t xml:space="preserve"> Systems 9, Atlanta, GA</w:t>
      </w:r>
      <w:r w:rsidRPr="00282AED">
        <w:rPr>
          <w:szCs w:val="22"/>
        </w:rPr>
        <w:tab/>
      </w:r>
      <w:r w:rsidRPr="00282AED">
        <w:rPr>
          <w:szCs w:val="22"/>
        </w:rPr>
        <w:tab/>
      </w:r>
      <w:r w:rsidRPr="00282AED">
        <w:rPr>
          <w:szCs w:val="22"/>
        </w:rPr>
        <w:tab/>
      </w:r>
      <w:r>
        <w:rPr>
          <w:szCs w:val="22"/>
        </w:rPr>
        <w:tab/>
      </w:r>
      <w:r>
        <w:rPr>
          <w:szCs w:val="22"/>
        </w:rPr>
        <w:tab/>
        <w:t xml:space="preserve">       </w:t>
      </w:r>
      <w:r w:rsidRPr="00282AED">
        <w:rPr>
          <w:szCs w:val="22"/>
        </w:rPr>
        <w:t>May 2010</w:t>
      </w:r>
    </w:p>
    <w:p w14:paraId="37D96AA8" w14:textId="77777777" w:rsidR="00F04780" w:rsidRDefault="00F04780" w:rsidP="00F04780">
      <w:pPr>
        <w:tabs>
          <w:tab w:val="left" w:pos="360"/>
          <w:tab w:val="left" w:pos="720"/>
        </w:tabs>
        <w:ind w:left="360"/>
        <w:rPr>
          <w:szCs w:val="22"/>
        </w:rPr>
      </w:pPr>
      <w:r w:rsidRPr="00282AED">
        <w:rPr>
          <w:szCs w:val="22"/>
        </w:rPr>
        <w:tab/>
        <w:t>“Organic Semiconductors”</w:t>
      </w:r>
    </w:p>
    <w:p w14:paraId="2ADD7EC2" w14:textId="77777777" w:rsidR="00F04780" w:rsidRPr="00282AED" w:rsidRDefault="00F04780" w:rsidP="00F04780">
      <w:pPr>
        <w:numPr>
          <w:ilvl w:val="0"/>
          <w:numId w:val="11"/>
        </w:numPr>
        <w:tabs>
          <w:tab w:val="left" w:pos="360"/>
          <w:tab w:val="left" w:pos="720"/>
          <w:tab w:val="left" w:pos="7830"/>
        </w:tabs>
        <w:rPr>
          <w:szCs w:val="22"/>
        </w:rPr>
      </w:pPr>
      <w:r w:rsidRPr="00282AED">
        <w:rPr>
          <w:szCs w:val="22"/>
        </w:rPr>
        <w:t>International Conference on Organic Electronics</w:t>
      </w:r>
      <w:r>
        <w:rPr>
          <w:szCs w:val="22"/>
        </w:rPr>
        <w:t xml:space="preserve">, </w:t>
      </w:r>
      <w:r w:rsidRPr="00282AED">
        <w:rPr>
          <w:szCs w:val="22"/>
        </w:rPr>
        <w:t>Paris, France</w:t>
      </w:r>
      <w:r>
        <w:rPr>
          <w:szCs w:val="22"/>
        </w:rPr>
        <w:tab/>
        <w:t xml:space="preserve">         </w:t>
      </w:r>
      <w:r w:rsidRPr="00282AED">
        <w:rPr>
          <w:szCs w:val="22"/>
        </w:rPr>
        <w:t>June 2010</w:t>
      </w:r>
    </w:p>
    <w:p w14:paraId="0E549625" w14:textId="77777777" w:rsidR="00F04780" w:rsidRDefault="00F04780" w:rsidP="00F04780">
      <w:pPr>
        <w:tabs>
          <w:tab w:val="left" w:pos="360"/>
          <w:tab w:val="left" w:pos="720"/>
        </w:tabs>
        <w:ind w:left="360"/>
        <w:rPr>
          <w:szCs w:val="22"/>
        </w:rPr>
      </w:pPr>
      <w:r>
        <w:rPr>
          <w:szCs w:val="22"/>
        </w:rPr>
        <w:tab/>
      </w:r>
      <w:r w:rsidRPr="00282AED">
        <w:rPr>
          <w:szCs w:val="22"/>
        </w:rPr>
        <w:t xml:space="preserve"> “Organic Electronic Materials”</w:t>
      </w:r>
    </w:p>
    <w:p w14:paraId="5E10CFB9" w14:textId="77777777" w:rsidR="00F04780" w:rsidRDefault="00F04780" w:rsidP="00F04780">
      <w:pPr>
        <w:numPr>
          <w:ilvl w:val="0"/>
          <w:numId w:val="11"/>
        </w:numPr>
        <w:tabs>
          <w:tab w:val="left" w:pos="360"/>
          <w:tab w:val="left" w:pos="720"/>
        </w:tabs>
        <w:rPr>
          <w:szCs w:val="22"/>
        </w:rPr>
      </w:pPr>
      <w:r>
        <w:rPr>
          <w:szCs w:val="22"/>
        </w:rPr>
        <w:t>Yonsei University 125</w:t>
      </w:r>
      <w:r w:rsidRPr="00A112D0">
        <w:rPr>
          <w:szCs w:val="22"/>
          <w:vertAlign w:val="superscript"/>
        </w:rPr>
        <w:t>th</w:t>
      </w:r>
      <w:r>
        <w:rPr>
          <w:szCs w:val="22"/>
        </w:rPr>
        <w:t xml:space="preserve"> Anniversary Workshop on Humantronics</w:t>
      </w:r>
      <w:r w:rsidRPr="00985EDD">
        <w:rPr>
          <w:szCs w:val="22"/>
        </w:rPr>
        <w:t xml:space="preserve"> </w:t>
      </w:r>
      <w:r>
        <w:rPr>
          <w:szCs w:val="22"/>
        </w:rPr>
        <w:tab/>
      </w:r>
      <w:r>
        <w:rPr>
          <w:szCs w:val="22"/>
        </w:rPr>
        <w:tab/>
        <w:t xml:space="preserve">       June 2010</w:t>
      </w:r>
    </w:p>
    <w:p w14:paraId="45FDD495" w14:textId="77777777" w:rsidR="00F04780" w:rsidRDefault="00F04780" w:rsidP="00F04780">
      <w:pPr>
        <w:tabs>
          <w:tab w:val="left" w:pos="360"/>
          <w:tab w:val="left" w:pos="720"/>
        </w:tabs>
        <w:ind w:left="720"/>
        <w:rPr>
          <w:szCs w:val="22"/>
        </w:rPr>
      </w:pPr>
      <w:r>
        <w:rPr>
          <w:szCs w:val="22"/>
        </w:rPr>
        <w:t>Yonsei, Korea</w:t>
      </w:r>
      <w:r>
        <w:rPr>
          <w:szCs w:val="22"/>
        </w:rPr>
        <w:tab/>
      </w:r>
      <w:r>
        <w:rPr>
          <w:szCs w:val="22"/>
        </w:rPr>
        <w:tab/>
      </w:r>
      <w:r>
        <w:rPr>
          <w:szCs w:val="22"/>
        </w:rPr>
        <w:tab/>
      </w:r>
      <w:r>
        <w:rPr>
          <w:szCs w:val="22"/>
        </w:rPr>
        <w:tab/>
      </w:r>
      <w:r>
        <w:rPr>
          <w:szCs w:val="22"/>
        </w:rPr>
        <w:tab/>
      </w:r>
      <w:r>
        <w:rPr>
          <w:szCs w:val="22"/>
        </w:rPr>
        <w:tab/>
      </w:r>
      <w:r>
        <w:rPr>
          <w:szCs w:val="22"/>
        </w:rPr>
        <w:tab/>
      </w:r>
      <w:r>
        <w:rPr>
          <w:szCs w:val="22"/>
        </w:rPr>
        <w:tab/>
      </w:r>
      <w:r>
        <w:rPr>
          <w:szCs w:val="22"/>
        </w:rPr>
        <w:tab/>
      </w:r>
    </w:p>
    <w:p w14:paraId="35D132F1" w14:textId="77777777" w:rsidR="00F04780" w:rsidRDefault="00F04780" w:rsidP="00F04780">
      <w:pPr>
        <w:tabs>
          <w:tab w:val="left" w:pos="360"/>
          <w:tab w:val="left" w:pos="720"/>
        </w:tabs>
        <w:ind w:left="720"/>
        <w:rPr>
          <w:szCs w:val="22"/>
        </w:rPr>
      </w:pPr>
      <w:r>
        <w:rPr>
          <w:szCs w:val="22"/>
        </w:rPr>
        <w:t>“Organic Transistor Sensors for Flexible Electronic Skin Applications”</w:t>
      </w:r>
      <w:r w:rsidRPr="00B330A2">
        <w:rPr>
          <w:szCs w:val="22"/>
        </w:rPr>
        <w:t xml:space="preserve"> </w:t>
      </w:r>
      <w:r>
        <w:rPr>
          <w:szCs w:val="22"/>
        </w:rPr>
        <w:tab/>
      </w:r>
    </w:p>
    <w:p w14:paraId="359C2716" w14:textId="77777777" w:rsidR="00F04780" w:rsidRDefault="00F04780" w:rsidP="00F04780">
      <w:pPr>
        <w:numPr>
          <w:ilvl w:val="0"/>
          <w:numId w:val="11"/>
        </w:numPr>
        <w:tabs>
          <w:tab w:val="left" w:pos="360"/>
          <w:tab w:val="left" w:pos="720"/>
        </w:tabs>
        <w:rPr>
          <w:szCs w:val="22"/>
        </w:rPr>
      </w:pPr>
      <w:r>
        <w:rPr>
          <w:szCs w:val="22"/>
        </w:rPr>
        <w:t>Plastic Electronics Foundation Annual Conference, Dresden, Germany</w:t>
      </w:r>
      <w:r>
        <w:rPr>
          <w:szCs w:val="22"/>
        </w:rPr>
        <w:tab/>
        <w:t xml:space="preserve">  October 2010</w:t>
      </w:r>
    </w:p>
    <w:p w14:paraId="4294412C" w14:textId="77777777" w:rsidR="00F04780" w:rsidRDefault="00F04780" w:rsidP="00F04780">
      <w:pPr>
        <w:tabs>
          <w:tab w:val="left" w:pos="360"/>
          <w:tab w:val="left" w:pos="720"/>
        </w:tabs>
        <w:ind w:left="720"/>
        <w:rPr>
          <w:szCs w:val="22"/>
        </w:rPr>
      </w:pPr>
      <w:r>
        <w:rPr>
          <w:szCs w:val="22"/>
        </w:rPr>
        <w:t>“Recent Progress in Organic Electronics”</w:t>
      </w:r>
    </w:p>
    <w:p w14:paraId="4C950814" w14:textId="77777777" w:rsidR="00F04780" w:rsidRDefault="00F04780" w:rsidP="00F04780">
      <w:pPr>
        <w:pStyle w:val="ListParagraph"/>
        <w:numPr>
          <w:ilvl w:val="0"/>
          <w:numId w:val="11"/>
        </w:numPr>
        <w:tabs>
          <w:tab w:val="left" w:pos="360"/>
          <w:tab w:val="left" w:pos="720"/>
        </w:tabs>
        <w:rPr>
          <w:rFonts w:ascii="Times New Roman" w:hAnsi="Times New Roman"/>
          <w:szCs w:val="22"/>
        </w:rPr>
      </w:pPr>
      <w:r w:rsidRPr="00F77EC4">
        <w:rPr>
          <w:rFonts w:ascii="Times New Roman" w:hAnsi="Times New Roman"/>
          <w:szCs w:val="22"/>
        </w:rPr>
        <w:t>UNIST Annual ymposium on Next Generation Ene</w:t>
      </w:r>
      <w:r>
        <w:rPr>
          <w:rFonts w:ascii="Times New Roman" w:hAnsi="Times New Roman"/>
          <w:szCs w:val="22"/>
        </w:rPr>
        <w:t>rgy, Ulsan, Korea                 Nov</w:t>
      </w:r>
      <w:r w:rsidRPr="00F77EC4">
        <w:rPr>
          <w:rFonts w:ascii="Times New Roman" w:hAnsi="Times New Roman"/>
          <w:szCs w:val="22"/>
        </w:rPr>
        <w:t xml:space="preserve"> 2010</w:t>
      </w:r>
    </w:p>
    <w:p w14:paraId="0C63D1F8" w14:textId="77777777" w:rsidR="00F04780" w:rsidRDefault="00F04780" w:rsidP="00F04780">
      <w:pPr>
        <w:pStyle w:val="ListParagraph"/>
        <w:tabs>
          <w:tab w:val="left" w:pos="360"/>
          <w:tab w:val="left" w:pos="720"/>
        </w:tabs>
        <w:rPr>
          <w:rFonts w:ascii="Times New Roman" w:hAnsi="Times New Roman"/>
          <w:szCs w:val="22"/>
        </w:rPr>
      </w:pPr>
      <w:r>
        <w:rPr>
          <w:rFonts w:ascii="Times New Roman" w:hAnsi="Times New Roman"/>
          <w:szCs w:val="22"/>
        </w:rPr>
        <w:t>“Carbon Nanomaterial-Based Transparent Electrodes”</w:t>
      </w:r>
    </w:p>
    <w:p w14:paraId="6C7ABD61" w14:textId="77777777" w:rsidR="00F04780" w:rsidRDefault="00F04780" w:rsidP="00F04780">
      <w:pPr>
        <w:tabs>
          <w:tab w:val="left" w:pos="360"/>
          <w:tab w:val="left" w:pos="720"/>
        </w:tabs>
      </w:pPr>
      <w:r>
        <w:tab/>
        <w:t xml:space="preserve">17) </w:t>
      </w:r>
      <w:r w:rsidRPr="00760F4B">
        <w:t xml:space="preserve">AAAS conference symposium on Functional Organic Electronic </w:t>
      </w:r>
      <w:r>
        <w:tab/>
      </w:r>
      <w:r>
        <w:tab/>
        <w:t xml:space="preserve">         Feb 2011</w:t>
      </w:r>
    </w:p>
    <w:p w14:paraId="3BC02B79" w14:textId="77777777" w:rsidR="00F04780" w:rsidRPr="00760F4B" w:rsidRDefault="00F04780" w:rsidP="00F04780">
      <w:pPr>
        <w:tabs>
          <w:tab w:val="left" w:pos="360"/>
          <w:tab w:val="left" w:pos="720"/>
        </w:tabs>
        <w:rPr>
          <w:szCs w:val="22"/>
        </w:rPr>
      </w:pPr>
      <w:r>
        <w:tab/>
      </w:r>
      <w:r>
        <w:tab/>
      </w:r>
      <w:r w:rsidRPr="00760F4B">
        <w:t>and Pho</w:t>
      </w:r>
      <w:r>
        <w:t>tonic Materials, Washington DC.</w:t>
      </w:r>
    </w:p>
    <w:p w14:paraId="565096E6" w14:textId="77777777" w:rsidR="00F04780" w:rsidRDefault="00F04780" w:rsidP="00F04780">
      <w:pPr>
        <w:spacing w:beforeLines="20" w:before="48" w:afterLines="20" w:after="48"/>
        <w:ind w:left="720"/>
        <w:contextualSpacing/>
      </w:pPr>
      <w:r>
        <w:t>“</w:t>
      </w:r>
      <w:r w:rsidRPr="00760F4B">
        <w:t>Organic Transistor Sensors and Circuits for Flexible Electronic Skin</w:t>
      </w:r>
      <w:r>
        <w:t>”</w:t>
      </w:r>
    </w:p>
    <w:p w14:paraId="6CB9DC81" w14:textId="77777777" w:rsidR="00F04780" w:rsidRDefault="00F04780" w:rsidP="00F04780">
      <w:pPr>
        <w:ind w:left="360"/>
      </w:pPr>
      <w:r>
        <w:t xml:space="preserve">18) </w:t>
      </w:r>
      <w:r w:rsidRPr="00760F4B">
        <w:t xml:space="preserve">Symposium on Nanomaterials Based Sensors for Biomedical </w:t>
      </w:r>
      <w:r>
        <w:tab/>
      </w:r>
      <w:r>
        <w:tab/>
        <w:t xml:space="preserve">    March 2011</w:t>
      </w:r>
    </w:p>
    <w:p w14:paraId="314D30BC" w14:textId="77777777" w:rsidR="00F04780" w:rsidRDefault="00F04780" w:rsidP="00F04780">
      <w:pPr>
        <w:ind w:left="360" w:firstLine="360"/>
      </w:pPr>
      <w:r w:rsidRPr="00760F4B">
        <w:t>Applications, Sydney, Australia,</w:t>
      </w:r>
    </w:p>
    <w:p w14:paraId="7953571D" w14:textId="77777777" w:rsidR="00F04780" w:rsidRDefault="00F04780" w:rsidP="00F04780">
      <w:pPr>
        <w:ind w:left="360" w:firstLine="360"/>
      </w:pPr>
      <w:r w:rsidRPr="00760F4B">
        <w:t>“Organic Transistor Sensors and Circuits</w:t>
      </w:r>
      <w:r>
        <w:t xml:space="preserve"> for Flexible Electronic Skin”</w:t>
      </w:r>
    </w:p>
    <w:p w14:paraId="0D41E3EE" w14:textId="77777777" w:rsidR="00F04780" w:rsidRDefault="00F04780" w:rsidP="00F04780">
      <w:pPr>
        <w:ind w:left="360"/>
      </w:pPr>
      <w:r>
        <w:t>19) Frontier of Polymer Sciences Symposium, Lyon, France</w:t>
      </w:r>
      <w:r>
        <w:tab/>
      </w:r>
      <w:r>
        <w:tab/>
      </w:r>
      <w:r>
        <w:tab/>
        <w:t xml:space="preserve">       May 2011</w:t>
      </w:r>
    </w:p>
    <w:p w14:paraId="33D1E69F" w14:textId="77777777" w:rsidR="00F04780" w:rsidRDefault="00F04780" w:rsidP="00F04780">
      <w:pPr>
        <w:ind w:left="360"/>
      </w:pPr>
      <w:r>
        <w:tab/>
        <w:t>“Polymers for Flexible Electronic Skin Applications”</w:t>
      </w:r>
    </w:p>
    <w:p w14:paraId="16892E57" w14:textId="77777777" w:rsidR="00F04780" w:rsidRPr="00282AED" w:rsidRDefault="00F04780" w:rsidP="00F04780">
      <w:pPr>
        <w:tabs>
          <w:tab w:val="left" w:pos="360"/>
        </w:tabs>
        <w:ind w:left="360"/>
        <w:rPr>
          <w:szCs w:val="22"/>
        </w:rPr>
      </w:pPr>
      <w:r>
        <w:t xml:space="preserve">20) </w:t>
      </w:r>
      <w:r w:rsidRPr="00282AED">
        <w:rPr>
          <w:szCs w:val="22"/>
        </w:rPr>
        <w:t>SPIE Annual meeting, San Diego, CA</w:t>
      </w:r>
      <w:r w:rsidRPr="00282AED">
        <w:rPr>
          <w:szCs w:val="22"/>
        </w:rPr>
        <w:tab/>
      </w:r>
      <w:r w:rsidRPr="00282AED">
        <w:rPr>
          <w:szCs w:val="22"/>
        </w:rPr>
        <w:tab/>
      </w:r>
      <w:r w:rsidRPr="00282AED">
        <w:rPr>
          <w:szCs w:val="22"/>
        </w:rPr>
        <w:tab/>
      </w:r>
      <w:r w:rsidRPr="00282AED">
        <w:rPr>
          <w:szCs w:val="22"/>
        </w:rPr>
        <w:tab/>
      </w:r>
      <w:r>
        <w:rPr>
          <w:szCs w:val="22"/>
        </w:rPr>
        <w:tab/>
        <w:t xml:space="preserve">   August 2011</w:t>
      </w:r>
    </w:p>
    <w:p w14:paraId="27C38B82" w14:textId="77777777" w:rsidR="00F04780" w:rsidRDefault="00F04780" w:rsidP="00F04780">
      <w:pPr>
        <w:tabs>
          <w:tab w:val="left" w:pos="360"/>
        </w:tabs>
        <w:ind w:left="360"/>
        <w:rPr>
          <w:szCs w:val="22"/>
        </w:rPr>
      </w:pPr>
      <w:r w:rsidRPr="00282AED">
        <w:rPr>
          <w:szCs w:val="22"/>
        </w:rPr>
        <w:t xml:space="preserve">       “Organic </w:t>
      </w:r>
      <w:r>
        <w:rPr>
          <w:szCs w:val="22"/>
        </w:rPr>
        <w:t>Transistors for Electronic Skin</w:t>
      </w:r>
      <w:r w:rsidRPr="00282AED">
        <w:rPr>
          <w:szCs w:val="22"/>
        </w:rPr>
        <w:t>”</w:t>
      </w:r>
    </w:p>
    <w:p w14:paraId="13CBD425" w14:textId="77777777" w:rsidR="00F04780" w:rsidRDefault="00F04780" w:rsidP="00F04780">
      <w:pPr>
        <w:tabs>
          <w:tab w:val="left" w:pos="360"/>
        </w:tabs>
        <w:ind w:left="360"/>
        <w:rPr>
          <w:szCs w:val="22"/>
        </w:rPr>
      </w:pPr>
      <w:r>
        <w:rPr>
          <w:szCs w:val="22"/>
        </w:rPr>
        <w:t>21) ACS Annual Fall meeting, Denver, CO</w:t>
      </w:r>
      <w:r>
        <w:rPr>
          <w:szCs w:val="22"/>
        </w:rPr>
        <w:tab/>
      </w:r>
      <w:r>
        <w:rPr>
          <w:szCs w:val="22"/>
        </w:rPr>
        <w:tab/>
      </w:r>
      <w:r>
        <w:rPr>
          <w:szCs w:val="22"/>
        </w:rPr>
        <w:tab/>
      </w:r>
      <w:r>
        <w:rPr>
          <w:szCs w:val="22"/>
        </w:rPr>
        <w:tab/>
      </w:r>
      <w:r>
        <w:rPr>
          <w:szCs w:val="22"/>
        </w:rPr>
        <w:tab/>
        <w:t xml:space="preserve">   August 2011</w:t>
      </w:r>
    </w:p>
    <w:p w14:paraId="0D9641B9" w14:textId="77777777" w:rsidR="00F04780" w:rsidRDefault="00F04780" w:rsidP="00F04780">
      <w:pPr>
        <w:tabs>
          <w:tab w:val="left" w:pos="360"/>
        </w:tabs>
        <w:ind w:left="360"/>
        <w:rPr>
          <w:szCs w:val="22"/>
        </w:rPr>
      </w:pPr>
      <w:r>
        <w:rPr>
          <w:szCs w:val="22"/>
        </w:rPr>
        <w:tab/>
        <w:t xml:space="preserve">Cope Scholar Award address, “Integrated Organic Materials </w:t>
      </w:r>
    </w:p>
    <w:p w14:paraId="5864051C" w14:textId="77777777" w:rsidR="00F04780" w:rsidRPr="009427E6" w:rsidRDefault="00F04780" w:rsidP="00F04780">
      <w:pPr>
        <w:tabs>
          <w:tab w:val="left" w:pos="360"/>
        </w:tabs>
        <w:ind w:left="360"/>
        <w:rPr>
          <w:szCs w:val="22"/>
        </w:rPr>
      </w:pPr>
      <w:r>
        <w:rPr>
          <w:szCs w:val="22"/>
        </w:rPr>
        <w:tab/>
        <w:t>Design for Flexible Electronics”</w:t>
      </w:r>
    </w:p>
    <w:p w14:paraId="1024F823" w14:textId="77777777" w:rsidR="00F04780" w:rsidRDefault="00F04780" w:rsidP="00F04780">
      <w:pPr>
        <w:ind w:left="360"/>
      </w:pPr>
      <w:r>
        <w:t>22</w:t>
      </w:r>
      <w:r w:rsidRPr="00511F21">
        <w:t>) 11</w:t>
      </w:r>
      <w:r w:rsidRPr="00EC5EB8">
        <w:rPr>
          <w:vertAlign w:val="superscript"/>
        </w:rPr>
        <w:t>th</w:t>
      </w:r>
      <w:r w:rsidRPr="00511F21">
        <w:t xml:space="preserve"> European Conference on Molecular Electronics</w:t>
      </w:r>
      <w:r>
        <w:t>, Barcelona, Spain</w:t>
      </w:r>
      <w:r>
        <w:tab/>
        <w:t xml:space="preserve">       Sept 2011</w:t>
      </w:r>
    </w:p>
    <w:p w14:paraId="75501EF1" w14:textId="77777777" w:rsidR="00F04780" w:rsidRDefault="00F04780" w:rsidP="00F04780">
      <w:pPr>
        <w:ind w:left="360"/>
      </w:pPr>
      <w:r>
        <w:t>23) International Conference on Synthetic Metals, Atlanta, Georgia</w:t>
      </w:r>
      <w:r>
        <w:tab/>
      </w:r>
      <w:r>
        <w:tab/>
        <w:t xml:space="preserve">       July 2012</w:t>
      </w:r>
    </w:p>
    <w:p w14:paraId="1DC007A7" w14:textId="77777777" w:rsidR="00F04780" w:rsidRDefault="00F04780" w:rsidP="00F04780">
      <w:pPr>
        <w:ind w:left="360"/>
      </w:pPr>
      <w:r>
        <w:t xml:space="preserve">24) </w:t>
      </w:r>
      <w:r w:rsidRPr="00D145E2">
        <w:t xml:space="preserve">Electronic Process in Organic Solids, Materials Design, Processing </w:t>
      </w:r>
    </w:p>
    <w:p w14:paraId="6AF24E22" w14:textId="77777777" w:rsidR="00F04780" w:rsidRDefault="00F04780" w:rsidP="00F04780">
      <w:pPr>
        <w:ind w:left="360"/>
      </w:pPr>
      <w:r>
        <w:lastRenderedPageBreak/>
        <w:t xml:space="preserve">     </w:t>
      </w:r>
      <w:r w:rsidRPr="00D145E2">
        <w:t xml:space="preserve">and Applications, YangZhou, China, </w:t>
      </w:r>
      <w:r>
        <w:tab/>
      </w:r>
      <w:r>
        <w:tab/>
      </w:r>
      <w:r>
        <w:tab/>
      </w:r>
      <w:r>
        <w:tab/>
      </w:r>
      <w:r>
        <w:tab/>
      </w:r>
      <w:r>
        <w:tab/>
        <w:t xml:space="preserve">       Nov 2012</w:t>
      </w:r>
    </w:p>
    <w:p w14:paraId="6CAC5E97" w14:textId="77777777" w:rsidR="00F04780" w:rsidRDefault="00F04780" w:rsidP="00F04780">
      <w:pPr>
        <w:ind w:left="360"/>
      </w:pPr>
      <w:r>
        <w:t>25) ACS Annual Spring Meeting, New Orleans, LA</w:t>
      </w:r>
      <w:r>
        <w:tab/>
      </w:r>
      <w:r>
        <w:tab/>
      </w:r>
      <w:r>
        <w:tab/>
      </w:r>
      <w:r>
        <w:tab/>
        <w:t xml:space="preserve">      April 2013</w:t>
      </w:r>
    </w:p>
    <w:p w14:paraId="2BB5CAF5" w14:textId="77777777" w:rsidR="00F04780" w:rsidRDefault="00F04780" w:rsidP="00F04780">
      <w:pPr>
        <w:ind w:left="360"/>
      </w:pPr>
      <w:r>
        <w:tab/>
        <w:t>Polymer Chemistry Division Carl Marvel Creative Polymer Chemistry Award address</w:t>
      </w:r>
    </w:p>
    <w:p w14:paraId="7837D578" w14:textId="77777777" w:rsidR="00F04780" w:rsidRDefault="00F04780" w:rsidP="00F04780">
      <w:pPr>
        <w:ind w:left="360"/>
      </w:pPr>
      <w:r>
        <w:tab/>
        <w:t>“Integrated Polymer Design for Flexible Electronics”</w:t>
      </w:r>
    </w:p>
    <w:p w14:paraId="11054CD7" w14:textId="77777777" w:rsidR="00F04780" w:rsidRDefault="00F04780" w:rsidP="00F04780">
      <w:pPr>
        <w:ind w:left="360"/>
      </w:pPr>
      <w:r>
        <w:t>26) International Conference on Molecular Electronics and Devices, Daejeon, South Korea</w:t>
      </w:r>
    </w:p>
    <w:p w14:paraId="13618B7B" w14:textId="77777777" w:rsidR="00F04780" w:rsidRDefault="00F04780" w:rsidP="00F04780">
      <w:pPr>
        <w:ind w:left="360"/>
      </w:pPr>
      <w:r>
        <w:tab/>
        <w:t>“Material Design and Applications for Flexible Electronics”</w:t>
      </w:r>
      <w:r>
        <w:tab/>
      </w:r>
      <w:r>
        <w:tab/>
        <w:t xml:space="preserve">       May 2013</w:t>
      </w:r>
    </w:p>
    <w:p w14:paraId="2030AA14" w14:textId="77777777" w:rsidR="00F04780" w:rsidRDefault="00F04780" w:rsidP="00F04780">
      <w:pPr>
        <w:ind w:left="360"/>
      </w:pPr>
      <w:r>
        <w:t xml:space="preserve">27) International Conference on Functional </w:t>
      </w:r>
      <w:r>
        <w:rPr>
          <w:rFonts w:ascii="Symbol" w:hAnsi="Symbol"/>
          <w:szCs w:val="22"/>
        </w:rPr>
        <w:t></w:t>
      </w:r>
      <w:r>
        <w:rPr>
          <w:rFonts w:ascii="Symbol" w:hAnsi="Symbol"/>
          <w:szCs w:val="22"/>
        </w:rPr>
        <w:t></w:t>
      </w:r>
      <w:r>
        <w:rPr>
          <w:szCs w:val="22"/>
        </w:rPr>
        <w:t xml:space="preserve"> Systems, </w:t>
      </w:r>
      <w:r>
        <w:t>Arcachon, France</w:t>
      </w:r>
    </w:p>
    <w:p w14:paraId="05F9842E" w14:textId="77777777" w:rsidR="00F04780" w:rsidRDefault="00F04780" w:rsidP="00F04780">
      <w:pPr>
        <w:ind w:left="360"/>
      </w:pPr>
      <w:r>
        <w:tab/>
        <w:t>“Skin-Inspired Electronics”</w:t>
      </w:r>
      <w:r>
        <w:tab/>
      </w:r>
      <w:r>
        <w:tab/>
      </w:r>
      <w:r>
        <w:tab/>
      </w:r>
      <w:r>
        <w:tab/>
      </w:r>
      <w:r>
        <w:tab/>
      </w:r>
      <w:r>
        <w:tab/>
      </w:r>
      <w:r>
        <w:tab/>
        <w:t xml:space="preserve">       June 2013</w:t>
      </w:r>
    </w:p>
    <w:p w14:paraId="5050940E" w14:textId="77777777" w:rsidR="00F04780" w:rsidRPr="001B2FD1" w:rsidRDefault="00F04780" w:rsidP="00F04780">
      <w:pPr>
        <w:ind w:firstLine="360"/>
      </w:pPr>
      <w:r>
        <w:t>28) Center for Integrated Nanotechnologies Annual User Conference, Santa Fe, NM</w:t>
      </w:r>
    </w:p>
    <w:p w14:paraId="3E4CB188" w14:textId="77777777" w:rsidR="00F04780" w:rsidRDefault="00F04780" w:rsidP="00F04780">
      <w:pPr>
        <w:ind w:left="360" w:firstLine="360"/>
      </w:pPr>
      <w:r>
        <w:t>“Skin-Inspired Electronics”</w:t>
      </w:r>
      <w:r>
        <w:tab/>
      </w:r>
      <w:r>
        <w:tab/>
      </w:r>
      <w:r>
        <w:tab/>
      </w:r>
      <w:r>
        <w:tab/>
      </w:r>
      <w:r>
        <w:tab/>
      </w:r>
      <w:r>
        <w:tab/>
        <w:t xml:space="preserve">                   Sept 2013</w:t>
      </w:r>
    </w:p>
    <w:p w14:paraId="1F437D15" w14:textId="77777777" w:rsidR="00F04780" w:rsidRDefault="00F04780" w:rsidP="00F04780">
      <w:pPr>
        <w:ind w:left="360"/>
      </w:pPr>
      <w:r>
        <w:t xml:space="preserve">29) </w:t>
      </w:r>
      <w:r w:rsidRPr="00AA2000">
        <w:t>Soochow Science and Technology Forum</w:t>
      </w:r>
      <w:r>
        <w:t>, Soochow, China</w:t>
      </w:r>
      <w:r>
        <w:tab/>
      </w:r>
      <w:r>
        <w:tab/>
        <w:t xml:space="preserve">                    Nov 2013</w:t>
      </w:r>
    </w:p>
    <w:p w14:paraId="7B225DD3" w14:textId="77777777" w:rsidR="00F04780" w:rsidRDefault="00F04780" w:rsidP="00F04780">
      <w:pPr>
        <w:ind w:left="360"/>
      </w:pPr>
      <w:r>
        <w:tab/>
        <w:t>“Materials and Processes for Skin-Inspired Electronics”</w:t>
      </w:r>
    </w:p>
    <w:p w14:paraId="707667A1" w14:textId="77777777" w:rsidR="00F04780" w:rsidRDefault="00F04780" w:rsidP="00F04780">
      <w:pPr>
        <w:pStyle w:val="Default"/>
        <w:ind w:left="360"/>
        <w:rPr>
          <w:rFonts w:ascii="Times New Roman" w:hAnsi="Times New Roman" w:cs="Times New Roman"/>
        </w:rPr>
      </w:pPr>
      <w:r w:rsidRPr="00DB2497">
        <w:rPr>
          <w:rFonts w:ascii="Times New Roman" w:hAnsi="Times New Roman" w:cs="Times New Roman"/>
        </w:rPr>
        <w:t>30) The Croucher Foundation Advanced Study Institute on Printed Electronics</w:t>
      </w:r>
      <w:r>
        <w:rPr>
          <w:rFonts w:ascii="Times New Roman" w:hAnsi="Times New Roman" w:cs="Times New Roman"/>
        </w:rPr>
        <w:t xml:space="preserve">, Hong Kong </w:t>
      </w:r>
    </w:p>
    <w:p w14:paraId="09726E9F" w14:textId="77777777" w:rsidR="00F04780" w:rsidRPr="00DB2497" w:rsidRDefault="00F04780" w:rsidP="00F04780">
      <w:pPr>
        <w:pStyle w:val="Default"/>
        <w:ind w:left="360" w:firstLine="360"/>
        <w:rPr>
          <w:rFonts w:ascii="Times New Roman" w:hAnsi="Times New Roman" w:cs="Times New Roman"/>
        </w:rPr>
      </w:pPr>
      <w:r>
        <w:rPr>
          <w:rFonts w:ascii="Times New Roman" w:hAnsi="Times New Roman" w:cs="Times New Roman"/>
        </w:rPr>
        <w:t>“Skin-Inspired Electronics Based on Organic Materials”</w:t>
      </w:r>
      <w:r>
        <w:rPr>
          <w:rFonts w:ascii="Times New Roman" w:hAnsi="Times New Roman" w:cs="Times New Roman"/>
        </w:rPr>
        <w:tab/>
      </w:r>
      <w:r>
        <w:rPr>
          <w:rFonts w:ascii="Times New Roman" w:hAnsi="Times New Roman" w:cs="Times New Roman"/>
        </w:rPr>
        <w:tab/>
        <w:t xml:space="preserve">                    Dec 2013</w:t>
      </w:r>
    </w:p>
    <w:p w14:paraId="060A893B" w14:textId="77777777" w:rsidR="00F04780" w:rsidRDefault="00F04780" w:rsidP="00F04780">
      <w:pPr>
        <w:ind w:firstLine="360"/>
      </w:pPr>
      <w:r>
        <w:t>31) Kent State University Annual Symposium on Organic Photovoltaics, Kent, OH</w:t>
      </w:r>
    </w:p>
    <w:p w14:paraId="5D3F4A23" w14:textId="77777777" w:rsidR="00F04780" w:rsidRDefault="00F04780" w:rsidP="00F04780">
      <w:pPr>
        <w:ind w:firstLine="360"/>
      </w:pPr>
      <w:r>
        <w:tab/>
        <w:t>“Molecular Design and Processing of Organic Semiconductors”</w:t>
      </w:r>
      <w:r>
        <w:tab/>
      </w:r>
      <w:r>
        <w:tab/>
        <w:t xml:space="preserve">      April 2014</w:t>
      </w:r>
    </w:p>
    <w:p w14:paraId="600C1946" w14:textId="77777777" w:rsidR="00F04780" w:rsidRDefault="00F04780" w:rsidP="00F04780">
      <w:pPr>
        <w:ind w:firstLine="360"/>
      </w:pPr>
      <w:r>
        <w:t>32) IUPAC MACRO Conference on Macromolecules, Chiangmai, Thailand</w:t>
      </w:r>
      <w:r>
        <w:tab/>
        <w:t xml:space="preserve">        July 2014</w:t>
      </w:r>
    </w:p>
    <w:p w14:paraId="4B32763C" w14:textId="77777777" w:rsidR="00F04780" w:rsidRDefault="00F04780" w:rsidP="00F04780">
      <w:pPr>
        <w:ind w:firstLine="360"/>
      </w:pPr>
      <w:r>
        <w:tab/>
        <w:t>“Skin-Inspired Electronics Based on Polymer Materials”</w:t>
      </w:r>
    </w:p>
    <w:p w14:paraId="69EEB389" w14:textId="77777777" w:rsidR="00F04780" w:rsidRPr="006E1E27" w:rsidRDefault="00F04780" w:rsidP="00F04780">
      <w:pPr>
        <w:ind w:firstLine="360"/>
      </w:pPr>
      <w:r w:rsidRPr="006E1E27">
        <w:t>33) Samsung Forum, Suwon, Korea</w:t>
      </w:r>
      <w:r w:rsidRPr="006E1E27">
        <w:tab/>
      </w:r>
      <w:r w:rsidRPr="006E1E27">
        <w:tab/>
      </w:r>
      <w:r w:rsidRPr="006E1E27">
        <w:tab/>
      </w:r>
      <w:r w:rsidRPr="006E1E27">
        <w:tab/>
      </w:r>
      <w:r w:rsidRPr="006E1E27">
        <w:tab/>
        <w:t xml:space="preserve">       </w:t>
      </w:r>
      <w:r>
        <w:t xml:space="preserve">             Nov </w:t>
      </w:r>
      <w:r w:rsidRPr="006E1E27">
        <w:t>2014</w:t>
      </w:r>
    </w:p>
    <w:p w14:paraId="056A8383" w14:textId="77777777" w:rsidR="00F04780" w:rsidRPr="006E1E27" w:rsidRDefault="00F04780" w:rsidP="00F04780">
      <w:pPr>
        <w:ind w:firstLine="360"/>
      </w:pPr>
      <w:r w:rsidRPr="006E1E27">
        <w:tab/>
        <w:t>“Stretchable Electronics Based on Organic Materials”</w:t>
      </w:r>
    </w:p>
    <w:p w14:paraId="6243EBEA" w14:textId="77777777" w:rsidR="00F04780" w:rsidRPr="006E1E27" w:rsidRDefault="00F04780" w:rsidP="00F04780">
      <w:pPr>
        <w:ind w:firstLine="360"/>
      </w:pPr>
      <w:r w:rsidRPr="006E1E27">
        <w:t>34) 13th CSACS Annual Meeting, Montreal, Canada</w:t>
      </w:r>
      <w:r w:rsidRPr="006E1E27">
        <w:tab/>
      </w:r>
      <w:r w:rsidRPr="006E1E27">
        <w:tab/>
      </w:r>
      <w:r w:rsidRPr="006E1E27">
        <w:tab/>
      </w:r>
      <w:r w:rsidRPr="006E1E27">
        <w:tab/>
        <w:t xml:space="preserve">     </w:t>
      </w:r>
      <w:r>
        <w:t xml:space="preserve">  </w:t>
      </w:r>
      <w:r w:rsidRPr="006E1E27">
        <w:t>May 2015</w:t>
      </w:r>
    </w:p>
    <w:p w14:paraId="62BE5A1B" w14:textId="77777777" w:rsidR="00F04780" w:rsidRPr="006E1E27" w:rsidRDefault="00F04780" w:rsidP="00F04780">
      <w:pPr>
        <w:ind w:firstLine="360"/>
      </w:pPr>
      <w:r w:rsidRPr="006E1E27">
        <w:tab/>
        <w:t>“Supramolecular Chemistry in Skin-Inspired Electronics”</w:t>
      </w:r>
    </w:p>
    <w:p w14:paraId="3B939F71" w14:textId="77777777" w:rsidR="00F04780" w:rsidRPr="006E1E27" w:rsidRDefault="00F04780" w:rsidP="00F04780">
      <w:pPr>
        <w:ind w:firstLine="360"/>
        <w:rPr>
          <w:kern w:val="2"/>
          <w:lang w:val="x-none" w:eastAsia="x-none"/>
        </w:rPr>
      </w:pPr>
      <w:r w:rsidRPr="006E1E27">
        <w:t xml:space="preserve">35) </w:t>
      </w:r>
      <w:r w:rsidRPr="006E1E27">
        <w:rPr>
          <w:kern w:val="2"/>
          <w:lang w:val="x-none" w:eastAsia="x-none"/>
        </w:rPr>
        <w:t>Frontiers of Nanochemistry - 2015” (FNC-2015), Beijing, China</w:t>
      </w:r>
      <w:r w:rsidRPr="006E1E27">
        <w:rPr>
          <w:kern w:val="2"/>
          <w:lang w:val="x-none" w:eastAsia="x-none"/>
        </w:rPr>
        <w:tab/>
      </w:r>
      <w:r w:rsidRPr="006E1E27">
        <w:rPr>
          <w:kern w:val="2"/>
          <w:lang w:val="x-none" w:eastAsia="x-none"/>
        </w:rPr>
        <w:tab/>
        <w:t xml:space="preserve">       June 2015</w:t>
      </w:r>
    </w:p>
    <w:p w14:paraId="29587F87" w14:textId="77777777" w:rsidR="00F04780" w:rsidRPr="006E1E27" w:rsidRDefault="00F04780" w:rsidP="00F04780">
      <w:pPr>
        <w:ind w:firstLine="360"/>
      </w:pPr>
      <w:r w:rsidRPr="006E1E27">
        <w:rPr>
          <w:kern w:val="2"/>
          <w:lang w:val="x-none" w:eastAsia="x-none"/>
        </w:rPr>
        <w:tab/>
        <w:t>“Carbon Nano Chemistry for Skin-Inspired Electronics”</w:t>
      </w:r>
    </w:p>
    <w:p w14:paraId="432130D7" w14:textId="77777777" w:rsidR="00F04780" w:rsidRPr="006E1E27" w:rsidRDefault="00F04780" w:rsidP="00F04780">
      <w:pPr>
        <w:ind w:firstLine="360"/>
      </w:pPr>
      <w:r w:rsidRPr="006E1E27">
        <w:t>36) 5</w:t>
      </w:r>
      <w:r w:rsidRPr="006E1E27">
        <w:rPr>
          <w:vertAlign w:val="superscript"/>
        </w:rPr>
        <w:t>th</w:t>
      </w:r>
      <w:r w:rsidRPr="006E1E27">
        <w:t xml:space="preserve"> Molecular Materials Meeting (M3)</w:t>
      </w:r>
      <w:r w:rsidRPr="006E1E27">
        <w:tab/>
      </w:r>
      <w:r w:rsidRPr="006E1E27">
        <w:tab/>
      </w:r>
      <w:r w:rsidRPr="006E1E27">
        <w:tab/>
      </w:r>
      <w:r w:rsidRPr="006E1E27">
        <w:tab/>
      </w:r>
      <w:r w:rsidRPr="006E1E27">
        <w:tab/>
        <w:t xml:space="preserve">     </w:t>
      </w:r>
      <w:r>
        <w:t xml:space="preserve">  </w:t>
      </w:r>
      <w:r w:rsidRPr="006E1E27">
        <w:t xml:space="preserve"> July 2015</w:t>
      </w:r>
    </w:p>
    <w:p w14:paraId="6B5B76ED" w14:textId="77777777" w:rsidR="00F04780" w:rsidRPr="006E1E27" w:rsidRDefault="00F04780" w:rsidP="00F04780">
      <w:pPr>
        <w:ind w:firstLine="360"/>
      </w:pPr>
      <w:r w:rsidRPr="006E1E27">
        <w:tab/>
        <w:t>“Skin-Inspired Electronics Based on Organic Materials”</w:t>
      </w:r>
    </w:p>
    <w:p w14:paraId="2EEE6599" w14:textId="77777777" w:rsidR="00F04780" w:rsidRPr="009A1CFD" w:rsidRDefault="00F04780" w:rsidP="00F04780">
      <w:pPr>
        <w:pStyle w:val="Default"/>
        <w:ind w:left="360"/>
        <w:rPr>
          <w:rFonts w:ascii="Times New Roman" w:hAnsi="Times New Roman" w:cs="Times New Roman"/>
          <w:bCs/>
        </w:rPr>
      </w:pPr>
      <w:r w:rsidRPr="009A1CFD">
        <w:rPr>
          <w:rFonts w:ascii="Times New Roman" w:hAnsi="Times New Roman" w:cs="Times New Roman"/>
        </w:rPr>
        <w:t xml:space="preserve">37) </w:t>
      </w:r>
      <w:r w:rsidRPr="009A1CFD">
        <w:rPr>
          <w:rFonts w:ascii="Times New Roman" w:hAnsi="Times New Roman" w:cs="Times New Roman"/>
          <w:bCs/>
        </w:rPr>
        <w:t>Bayreuth Polymer Symposium (BPS 15), Bayreuth, Germany</w:t>
      </w:r>
      <w:r w:rsidRPr="009A1CFD">
        <w:rPr>
          <w:rFonts w:ascii="Times New Roman" w:hAnsi="Times New Roman" w:cs="Times New Roman"/>
          <w:bCs/>
        </w:rPr>
        <w:tab/>
      </w:r>
      <w:r w:rsidRPr="009A1CFD">
        <w:rPr>
          <w:rFonts w:ascii="Times New Roman" w:hAnsi="Times New Roman" w:cs="Times New Roman"/>
          <w:bCs/>
        </w:rPr>
        <w:tab/>
      </w:r>
      <w:r>
        <w:rPr>
          <w:rFonts w:ascii="Times New Roman" w:hAnsi="Times New Roman" w:cs="Times New Roman"/>
          <w:bCs/>
        </w:rPr>
        <w:t xml:space="preserve">       </w:t>
      </w:r>
      <w:r w:rsidRPr="009A1CFD">
        <w:rPr>
          <w:rFonts w:ascii="Times New Roman" w:hAnsi="Times New Roman" w:cs="Times New Roman"/>
          <w:bCs/>
        </w:rPr>
        <w:t>Sept 2015</w:t>
      </w:r>
    </w:p>
    <w:p w14:paraId="0ABC7008" w14:textId="77777777" w:rsidR="00F04780" w:rsidRPr="009A1CFD" w:rsidRDefault="00F04780" w:rsidP="00F04780">
      <w:pPr>
        <w:pStyle w:val="Default"/>
        <w:ind w:left="360" w:firstLine="360"/>
        <w:rPr>
          <w:rFonts w:ascii="Times New Roman" w:hAnsi="Times New Roman" w:cs="Times New Roman"/>
        </w:rPr>
      </w:pPr>
      <w:r w:rsidRPr="009A1CFD">
        <w:rPr>
          <w:rFonts w:ascii="Times New Roman" w:hAnsi="Times New Roman" w:cs="Times New Roman"/>
        </w:rPr>
        <w:t>“Skin-Inspired Electronics Based on Polymer Materials”</w:t>
      </w:r>
    </w:p>
    <w:p w14:paraId="7A22A763" w14:textId="77777777" w:rsidR="00F04780" w:rsidRDefault="00F04780" w:rsidP="00F04780">
      <w:pPr>
        <w:ind w:left="360"/>
      </w:pPr>
      <w:r w:rsidRPr="009A1CFD">
        <w:t>38) European networking program on Smart Inorganic Polymers conference</w:t>
      </w:r>
    </w:p>
    <w:p w14:paraId="1E7C81EB" w14:textId="77777777" w:rsidR="00F04780" w:rsidRDefault="00F04780" w:rsidP="00F04780">
      <w:pPr>
        <w:ind w:left="360"/>
      </w:pPr>
      <w:r>
        <w:tab/>
        <w:t>Uppsala, Sweden</w:t>
      </w:r>
      <w:r>
        <w:tab/>
      </w:r>
      <w:r>
        <w:tab/>
      </w:r>
      <w:r>
        <w:tab/>
      </w:r>
      <w:r>
        <w:tab/>
      </w:r>
      <w:r>
        <w:tab/>
      </w:r>
      <w:r>
        <w:tab/>
      </w:r>
      <w:r>
        <w:tab/>
      </w:r>
      <w:r>
        <w:tab/>
        <w:t xml:space="preserve">       Sept 2015</w:t>
      </w:r>
    </w:p>
    <w:p w14:paraId="2990DF14" w14:textId="77777777" w:rsidR="00F04780" w:rsidRDefault="00F04780" w:rsidP="00F04780">
      <w:pPr>
        <w:ind w:left="360"/>
      </w:pPr>
      <w:r>
        <w:tab/>
        <w:t>“Supramolecular Chemistry in Skin-Inspired Electronics”</w:t>
      </w:r>
    </w:p>
    <w:p w14:paraId="35CAB96A" w14:textId="77777777" w:rsidR="00F04780" w:rsidRDefault="00F04780" w:rsidP="00F04780">
      <w:pPr>
        <w:ind w:left="360"/>
      </w:pPr>
      <w:r>
        <w:t>39) CHInano Conference &amp; Expo, Suzhou, China</w:t>
      </w:r>
      <w:r>
        <w:tab/>
      </w:r>
      <w:r>
        <w:tab/>
      </w:r>
      <w:r>
        <w:tab/>
      </w:r>
      <w:r>
        <w:tab/>
        <w:t xml:space="preserve">         Oct 2015</w:t>
      </w:r>
    </w:p>
    <w:p w14:paraId="3D37E55C" w14:textId="77777777" w:rsidR="00F04780" w:rsidRDefault="00F04780" w:rsidP="00F04780">
      <w:pPr>
        <w:ind w:left="360"/>
      </w:pPr>
      <w:r>
        <w:tab/>
        <w:t>“Skin-Inspired Electronics Based on Nano Materials”</w:t>
      </w:r>
    </w:p>
    <w:p w14:paraId="2466C9B3" w14:textId="77777777" w:rsidR="00F04780" w:rsidRDefault="00F04780" w:rsidP="00F04780">
      <w:pPr>
        <w:ind w:left="720" w:hanging="360"/>
      </w:pPr>
      <w:r>
        <w:t xml:space="preserve">40) </w:t>
      </w:r>
      <w:r w:rsidRPr="00B749AA">
        <w:t xml:space="preserve">AICHE Annual Meeting </w:t>
      </w:r>
      <w:hyperlink r:id="rId11" w:history="1">
        <w:r w:rsidRPr="00B749AA">
          <w:rPr>
            <w:bCs/>
          </w:rPr>
          <w:t>Andreas Acrivos Award for Professional Progress in Chemical Engineering</w:t>
        </w:r>
      </w:hyperlink>
      <w:r>
        <w:t xml:space="preserve"> Award Address, Salt La</w:t>
      </w:r>
      <w:r w:rsidRPr="00B749AA">
        <w:t>ke City</w:t>
      </w:r>
      <w:r>
        <w:t>, Utah</w:t>
      </w:r>
      <w:r>
        <w:tab/>
      </w:r>
      <w:r>
        <w:tab/>
      </w:r>
      <w:r>
        <w:tab/>
      </w:r>
      <w:r>
        <w:tab/>
        <w:t xml:space="preserve">         Oct 2015</w:t>
      </w:r>
    </w:p>
    <w:p w14:paraId="16549240" w14:textId="77777777" w:rsidR="00F04780" w:rsidRDefault="00F04780" w:rsidP="00F04780">
      <w:pPr>
        <w:ind w:left="720" w:hanging="360"/>
      </w:pPr>
      <w:r>
        <w:t>41) Symposium on Flexible and Stretchable Electronics, Singapore</w:t>
      </w:r>
      <w:r>
        <w:tab/>
      </w:r>
      <w:r>
        <w:tab/>
        <w:t xml:space="preserve">        Nov 2015</w:t>
      </w:r>
    </w:p>
    <w:p w14:paraId="457B59E5" w14:textId="77777777" w:rsidR="00F04780" w:rsidRDefault="00F04780" w:rsidP="00F04780">
      <w:pPr>
        <w:ind w:left="720" w:hanging="360"/>
      </w:pPr>
      <w:r>
        <w:tab/>
        <w:t>“Stretchable Electronics Based on Polymer Materials”</w:t>
      </w:r>
    </w:p>
    <w:p w14:paraId="28348C52" w14:textId="77777777" w:rsidR="00F04780" w:rsidRDefault="00F04780" w:rsidP="00F04780">
      <w:pPr>
        <w:ind w:left="720" w:hanging="360"/>
      </w:pPr>
      <w:r>
        <w:t>42) MRS Symposium-X, Boston, Massachusetts</w:t>
      </w:r>
      <w:r>
        <w:tab/>
      </w:r>
      <w:r>
        <w:tab/>
      </w:r>
      <w:r>
        <w:tab/>
      </w:r>
      <w:r>
        <w:tab/>
      </w:r>
      <w:r>
        <w:tab/>
        <w:t xml:space="preserve">        Nov 2015</w:t>
      </w:r>
    </w:p>
    <w:p w14:paraId="02F7EF5F" w14:textId="77777777" w:rsidR="00F04780" w:rsidRDefault="00F04780" w:rsidP="00F04780">
      <w:pPr>
        <w:ind w:left="720" w:hanging="360"/>
      </w:pPr>
      <w:r>
        <w:tab/>
        <w:t>“Skin-Inspired Electronics Based on Organic Materials”</w:t>
      </w:r>
    </w:p>
    <w:p w14:paraId="7CA6D138" w14:textId="77777777" w:rsidR="00F04780" w:rsidRDefault="00F04780" w:rsidP="00F04780">
      <w:pPr>
        <w:ind w:left="720" w:hanging="360"/>
      </w:pPr>
      <w:r>
        <w:t>43) 14</w:t>
      </w:r>
      <w:r w:rsidRPr="00B13770">
        <w:rPr>
          <w:vertAlign w:val="superscript"/>
        </w:rPr>
        <w:t>th</w:t>
      </w:r>
      <w:r>
        <w:t xml:space="preserve"> Pacific Polymer Conference, Kauai, Hawaii</w:t>
      </w:r>
      <w:r>
        <w:tab/>
      </w:r>
      <w:r>
        <w:tab/>
      </w:r>
      <w:r>
        <w:tab/>
      </w:r>
      <w:r>
        <w:tab/>
        <w:t xml:space="preserve">        Nov 2015</w:t>
      </w:r>
    </w:p>
    <w:p w14:paraId="26B55D04" w14:textId="77777777" w:rsidR="00F04780" w:rsidRDefault="00F04780" w:rsidP="00F04780">
      <w:pPr>
        <w:ind w:left="720" w:hanging="360"/>
      </w:pPr>
      <w:r>
        <w:tab/>
        <w:t>“Skin-Inspired Electronics Based on Polymer Materials”</w:t>
      </w:r>
    </w:p>
    <w:p w14:paraId="16BE1CD3" w14:textId="339C6BE7" w:rsidR="00F04780" w:rsidRPr="00B749AA" w:rsidRDefault="00F04780" w:rsidP="00F04780">
      <w:pPr>
        <w:ind w:left="720" w:hanging="360"/>
      </w:pPr>
      <w:r>
        <w:t>44) Nature Conference on Flexible Electronics</w:t>
      </w:r>
      <w:r>
        <w:tab/>
      </w:r>
      <w:r>
        <w:tab/>
      </w:r>
      <w:r>
        <w:tab/>
      </w:r>
      <w:r>
        <w:tab/>
      </w:r>
      <w:r>
        <w:tab/>
        <w:t xml:space="preserve">        Jun 2016</w:t>
      </w:r>
    </w:p>
    <w:p w14:paraId="03BCF3C8" w14:textId="5D320FE3" w:rsidR="00482FCA" w:rsidRDefault="00F04780" w:rsidP="009A2708">
      <w:r>
        <w:tab/>
        <w:t>“Skin-Inspired Electronic Materials and Devices”</w:t>
      </w:r>
    </w:p>
    <w:p w14:paraId="50CD4266" w14:textId="617989CF" w:rsidR="00823F4C" w:rsidRDefault="00823F4C" w:rsidP="00823F4C">
      <w:pPr>
        <w:ind w:left="360"/>
      </w:pPr>
      <w:r>
        <w:t>45) 11</w:t>
      </w:r>
      <w:r w:rsidRPr="00823F4C">
        <w:rPr>
          <w:vertAlign w:val="superscript"/>
        </w:rPr>
        <w:t>th</w:t>
      </w:r>
      <w:r>
        <w:t xml:space="preserve"> Sino-US Nano Forum, Nanjing, China</w:t>
      </w:r>
      <w:r>
        <w:tab/>
      </w:r>
      <w:r>
        <w:tab/>
      </w:r>
      <w:r>
        <w:tab/>
      </w:r>
      <w:r>
        <w:tab/>
      </w:r>
      <w:r>
        <w:tab/>
        <w:t xml:space="preserve">        Jun 2016</w:t>
      </w:r>
    </w:p>
    <w:p w14:paraId="5B7CD364" w14:textId="02129166" w:rsidR="00823F4C" w:rsidRDefault="00823F4C" w:rsidP="00823F4C">
      <w:pPr>
        <w:ind w:left="360" w:firstLine="360"/>
      </w:pPr>
      <w:r>
        <w:t>“Nano Materials in Skin-Inspired Electronic Materials and Devices”</w:t>
      </w:r>
    </w:p>
    <w:p w14:paraId="0EA8A9A9" w14:textId="06B4C440" w:rsidR="00823F4C" w:rsidRDefault="00823F4C" w:rsidP="00823F4C">
      <w:pPr>
        <w:ind w:left="360"/>
      </w:pPr>
      <w:r>
        <w:t>46) International Conference on Synthetic Metals, Guangzhou, China</w:t>
      </w:r>
      <w:r>
        <w:tab/>
      </w:r>
      <w:r>
        <w:tab/>
        <w:t xml:space="preserve">        Jun 2016</w:t>
      </w:r>
    </w:p>
    <w:p w14:paraId="55DEBADF" w14:textId="5CB3E53C" w:rsidR="00823F4C" w:rsidRDefault="00823F4C" w:rsidP="00823F4C">
      <w:pPr>
        <w:ind w:left="360" w:firstLine="360"/>
      </w:pPr>
      <w:r>
        <w:lastRenderedPageBreak/>
        <w:t>“Skin-Inspired Electronic Materials and Devices”</w:t>
      </w:r>
    </w:p>
    <w:p w14:paraId="64986BD4" w14:textId="6E616AAE" w:rsidR="00F04780" w:rsidRDefault="00823F4C" w:rsidP="00823F4C">
      <w:pPr>
        <w:ind w:left="360"/>
      </w:pPr>
      <w:r>
        <w:t xml:space="preserve">47) </w:t>
      </w:r>
      <w:r w:rsidR="00F04780">
        <w:t>30</w:t>
      </w:r>
      <w:r w:rsidR="00F04780" w:rsidRPr="00F04780">
        <w:rPr>
          <w:vertAlign w:val="superscript"/>
        </w:rPr>
        <w:t>th</w:t>
      </w:r>
      <w:r w:rsidR="00F04780">
        <w:t xml:space="preserve"> Chinese Chemical Society Annual Meeting</w:t>
      </w:r>
      <w:r w:rsidR="00F04780">
        <w:tab/>
      </w:r>
      <w:r w:rsidR="00F04780">
        <w:tab/>
      </w:r>
      <w:r>
        <w:tab/>
      </w:r>
      <w:r>
        <w:tab/>
        <w:t xml:space="preserve">        </w:t>
      </w:r>
      <w:r w:rsidR="00F04780">
        <w:t>Jul 2016</w:t>
      </w:r>
    </w:p>
    <w:p w14:paraId="7C6E2209" w14:textId="6C74E4DD" w:rsidR="00823F4C" w:rsidRDefault="00823F4C" w:rsidP="00823F4C">
      <w:pPr>
        <w:ind w:left="360" w:firstLine="360"/>
      </w:pPr>
      <w:r>
        <w:t>“Chemistry in Skin-Inspired Electronic Materials and Devices”</w:t>
      </w:r>
    </w:p>
    <w:p w14:paraId="2A0F4644" w14:textId="3BE3E8E8" w:rsidR="000146EA" w:rsidRDefault="000146EA" w:rsidP="000146EA">
      <w:pPr>
        <w:ind w:left="360"/>
      </w:pPr>
      <w:r>
        <w:t>48) SPIE annual meeting</w:t>
      </w:r>
      <w:r w:rsidR="003E0C2A">
        <w:t>, San Diego, CA</w:t>
      </w:r>
      <w:r w:rsidR="003E0C2A">
        <w:tab/>
      </w:r>
      <w:r w:rsidR="003E0C2A">
        <w:tab/>
      </w:r>
      <w:r w:rsidR="003E0C2A">
        <w:tab/>
      </w:r>
      <w:r w:rsidR="003E0C2A">
        <w:tab/>
      </w:r>
      <w:r w:rsidR="003E0C2A">
        <w:tab/>
        <w:t xml:space="preserve">    </w:t>
      </w:r>
      <w:r>
        <w:t xml:space="preserve">    Aug 2016</w:t>
      </w:r>
    </w:p>
    <w:p w14:paraId="270773D3" w14:textId="181BCDFB" w:rsidR="000146EA" w:rsidRDefault="000146EA" w:rsidP="000146EA">
      <w:pPr>
        <w:ind w:left="360" w:firstLine="360"/>
      </w:pPr>
      <w:r>
        <w:t>“Skin-Inspired Electronic Materials and Devices”</w:t>
      </w:r>
    </w:p>
    <w:p w14:paraId="056284FC" w14:textId="25C120C1" w:rsidR="00C80626" w:rsidRPr="003E0C2A" w:rsidRDefault="00F51170" w:rsidP="003E0C2A">
      <w:pPr>
        <w:ind w:left="360"/>
        <w:rPr>
          <w:rFonts w:eastAsia="Times New Roman"/>
        </w:rPr>
      </w:pPr>
      <w:r w:rsidRPr="003E0C2A">
        <w:t xml:space="preserve">49) </w:t>
      </w:r>
      <w:r w:rsidR="00C80626" w:rsidRPr="003E0C2A">
        <w:rPr>
          <w:rFonts w:eastAsia="Times New Roman"/>
          <w:color w:val="000000"/>
        </w:rPr>
        <w:t>9</w:t>
      </w:r>
      <w:r w:rsidR="00C80626" w:rsidRPr="003E0C2A">
        <w:rPr>
          <w:rFonts w:eastAsia="Times New Roman"/>
          <w:color w:val="000000"/>
          <w:vertAlign w:val="superscript"/>
        </w:rPr>
        <w:t>th</w:t>
      </w:r>
      <w:r w:rsidR="00C80626" w:rsidRPr="003E0C2A">
        <w:rPr>
          <w:rFonts w:eastAsia="Times New Roman"/>
          <w:color w:val="000000"/>
        </w:rPr>
        <w:t> Singapore International Chemical Conference (SICC-9)</w:t>
      </w:r>
      <w:r w:rsidR="001C59CC">
        <w:rPr>
          <w:rFonts w:eastAsia="Times New Roman"/>
          <w:color w:val="000000"/>
        </w:rPr>
        <w:t>, Singapore</w:t>
      </w:r>
      <w:r w:rsidR="001C59CC">
        <w:rPr>
          <w:rFonts w:eastAsia="Times New Roman"/>
          <w:color w:val="000000"/>
        </w:rPr>
        <w:tab/>
      </w:r>
      <w:r w:rsidR="003E0C2A">
        <w:rPr>
          <w:rFonts w:eastAsia="Times New Roman"/>
          <w:color w:val="000000"/>
        </w:rPr>
        <w:t xml:space="preserve">        Dec 2016</w:t>
      </w:r>
    </w:p>
    <w:p w14:paraId="032E1E31" w14:textId="1B48FB2B" w:rsidR="00B47D1D" w:rsidRDefault="003E0C2A" w:rsidP="00B47D1D">
      <w:pPr>
        <w:ind w:left="360" w:firstLine="360"/>
      </w:pPr>
      <w:r>
        <w:t>“Skin-Inspired Electronic Materials and Devices”</w:t>
      </w:r>
    </w:p>
    <w:p w14:paraId="59D87165" w14:textId="29BE5348" w:rsidR="00B47D1D" w:rsidRDefault="00B90469" w:rsidP="00B90469">
      <w:pPr>
        <w:ind w:left="360"/>
      </w:pPr>
      <w:r>
        <w:t xml:space="preserve">50) </w:t>
      </w:r>
      <w:r w:rsidR="00B47D1D">
        <w:t>Naff Symposium, University of Kentucky, Lexington, Kentucky</w:t>
      </w:r>
      <w:r w:rsidR="00B47D1D">
        <w:tab/>
      </w:r>
      <w:r w:rsidR="00B47D1D">
        <w:tab/>
        <w:t xml:space="preserve">        Mar 2017</w:t>
      </w:r>
    </w:p>
    <w:p w14:paraId="736FFA5C" w14:textId="77777777" w:rsidR="00B47D1D" w:rsidRDefault="00B47D1D" w:rsidP="00B47D1D">
      <w:pPr>
        <w:ind w:left="360" w:firstLine="360"/>
      </w:pPr>
      <w:r>
        <w:t>“Skin-Inspired Electronic Materials and Devices”</w:t>
      </w:r>
    </w:p>
    <w:p w14:paraId="576A4214" w14:textId="3F58FBB9" w:rsidR="00B90469" w:rsidRDefault="00B47D1D" w:rsidP="00B47D1D">
      <w:pPr>
        <w:ind w:firstLine="360"/>
      </w:pPr>
      <w:r>
        <w:t xml:space="preserve">51) </w:t>
      </w:r>
      <w:r w:rsidR="00B90469">
        <w:t>American Chemical Society (ACS), Applied Polymer Science Award Address   Apr 2017</w:t>
      </w:r>
    </w:p>
    <w:p w14:paraId="66723639" w14:textId="19E1461A" w:rsidR="00B90469" w:rsidRDefault="00B90469" w:rsidP="00B90469">
      <w:pPr>
        <w:ind w:left="360"/>
      </w:pPr>
      <w:r>
        <w:tab/>
        <w:t>“Skin-Inspired Electronic Materials a</w:t>
      </w:r>
      <w:r w:rsidR="000E5976">
        <w:t>n</w:t>
      </w:r>
      <w:r>
        <w:t xml:space="preserve">d Devices” </w:t>
      </w:r>
    </w:p>
    <w:p w14:paraId="58494156" w14:textId="6ADAC054" w:rsidR="000E5976" w:rsidRDefault="000E5976" w:rsidP="00B90469">
      <w:pPr>
        <w:ind w:left="360"/>
      </w:pPr>
      <w:r>
        <w:t>52) Symposium on Recent Advances in Organic Bioelectronics</w:t>
      </w:r>
      <w:r w:rsidR="00896D56">
        <w:t>, Hong Kong</w:t>
      </w:r>
      <w:r w:rsidR="00896D56">
        <w:tab/>
        <w:t xml:space="preserve">         </w:t>
      </w:r>
      <w:r>
        <w:t>J</w:t>
      </w:r>
      <w:r w:rsidR="00525036">
        <w:t>un</w:t>
      </w:r>
      <w:r>
        <w:t xml:space="preserve"> 2017</w:t>
      </w:r>
    </w:p>
    <w:p w14:paraId="06E4FD97" w14:textId="358CC202" w:rsidR="000E5976" w:rsidRDefault="000E5976" w:rsidP="00B90469">
      <w:pPr>
        <w:ind w:left="360"/>
      </w:pPr>
      <w:r>
        <w:tab/>
        <w:t>“Skin-Inspired Electronic Materials and Devices”</w:t>
      </w:r>
    </w:p>
    <w:p w14:paraId="309A18B1" w14:textId="79412F6C" w:rsidR="00D342FD" w:rsidRPr="00823F4C" w:rsidRDefault="00D342FD" w:rsidP="00B90469">
      <w:pPr>
        <w:ind w:left="360"/>
      </w:pPr>
      <w:r>
        <w:t>53) International Conference on Advanced Materials (ICMAT), Singapore</w:t>
      </w:r>
      <w:r>
        <w:tab/>
        <w:t xml:space="preserve">       </w:t>
      </w:r>
      <w:r w:rsidR="00525036">
        <w:t>Jun</w:t>
      </w:r>
      <w:r>
        <w:t xml:space="preserve"> 2017</w:t>
      </w:r>
    </w:p>
    <w:p w14:paraId="70CAEBC1" w14:textId="33C3325E" w:rsidR="00525036" w:rsidRDefault="00D342FD" w:rsidP="00525036">
      <w:pPr>
        <w:ind w:left="360" w:firstLine="360"/>
      </w:pPr>
      <w:r>
        <w:t>“Skin-Inspired Electronic Materials and Devices”</w:t>
      </w:r>
    </w:p>
    <w:p w14:paraId="626FFF50" w14:textId="2D7BC10E" w:rsidR="00525036" w:rsidRDefault="00525036" w:rsidP="00525036">
      <w:pPr>
        <w:ind w:left="720" w:hanging="360"/>
      </w:pPr>
      <w:r>
        <w:t>54) European Conference on Molecular Electronics, Dresden, Germany</w:t>
      </w:r>
      <w:r>
        <w:tab/>
        <w:t xml:space="preserve">       Aug 2017</w:t>
      </w:r>
    </w:p>
    <w:p w14:paraId="5977A5E7" w14:textId="77777777" w:rsidR="00525036" w:rsidRDefault="00525036" w:rsidP="00525036">
      <w:pPr>
        <w:ind w:left="360" w:firstLine="360"/>
      </w:pPr>
      <w:r>
        <w:t>“Skin-Inspired Electronic Materials and Devices”</w:t>
      </w:r>
    </w:p>
    <w:p w14:paraId="66C7BA04" w14:textId="142D235C" w:rsidR="000549EE" w:rsidRPr="00091716" w:rsidRDefault="000549EE" w:rsidP="00091716">
      <w:pPr>
        <w:ind w:left="720" w:hanging="360"/>
        <w:rPr>
          <w:rFonts w:eastAsia="Times New Roman"/>
        </w:rPr>
      </w:pPr>
      <w:r>
        <w:t xml:space="preserve">55) </w:t>
      </w:r>
      <w:r w:rsidR="00091716" w:rsidRPr="00091716">
        <w:rPr>
          <w:rFonts w:eastAsia="Times New Roman"/>
          <w:color w:val="000000"/>
        </w:rPr>
        <w:t>Knut and Alice Wallenberg Foundation Jubilee Symposium</w:t>
      </w:r>
      <w:r w:rsidR="00091716" w:rsidRPr="00091716">
        <w:rPr>
          <w:rFonts w:eastAsia="Times New Roman"/>
        </w:rPr>
        <w:t xml:space="preserve"> on </w:t>
      </w:r>
      <w:r w:rsidR="00091716" w:rsidRPr="00091716">
        <w:t xml:space="preserve">Materials and Technology for a Digital Future, </w:t>
      </w:r>
      <w:r w:rsidR="00091716">
        <w:t>Norkoping, Sweden</w:t>
      </w:r>
      <w:r w:rsidR="00091716">
        <w:tab/>
      </w:r>
      <w:r w:rsidR="00091716">
        <w:tab/>
      </w:r>
      <w:r w:rsidR="00091716">
        <w:tab/>
        <w:t xml:space="preserve">       Sep 2017</w:t>
      </w:r>
    </w:p>
    <w:p w14:paraId="0BCADA73" w14:textId="002B2A40" w:rsidR="00091716" w:rsidRDefault="00091716" w:rsidP="00091716">
      <w:pPr>
        <w:ind w:left="360" w:firstLine="360"/>
      </w:pPr>
      <w:r>
        <w:t>“Skin-Inspired Electronic Materials and Devices”</w:t>
      </w:r>
    </w:p>
    <w:p w14:paraId="10F9DA39" w14:textId="4053F229" w:rsidR="00F34167" w:rsidRDefault="00F34167" w:rsidP="00E24C19">
      <w:pPr>
        <w:ind w:left="720" w:hanging="360"/>
        <w:rPr>
          <w:rFonts w:eastAsia="Times New Roman"/>
          <w:color w:val="000000"/>
        </w:rPr>
      </w:pPr>
      <w:r w:rsidRPr="00E24C19">
        <w:t xml:space="preserve">56) </w:t>
      </w:r>
      <w:r w:rsidRPr="00E24C19">
        <w:rPr>
          <w:rFonts w:eastAsia="Times New Roman"/>
          <w:bCs/>
          <w:color w:val="000000"/>
        </w:rPr>
        <w:t xml:space="preserve">CHAINS: CHemistry As INnovating Science (CHAINS) 2017 by </w:t>
      </w:r>
      <w:r w:rsidRPr="00E24C19">
        <w:rPr>
          <w:rFonts w:eastAsia="Times New Roman"/>
          <w:color w:val="000000"/>
        </w:rPr>
        <w:t>Netherlands Organisation for Scientific Research (NWO), Netherlands</w:t>
      </w:r>
      <w:r w:rsidR="00E24C19" w:rsidRPr="00E24C19">
        <w:rPr>
          <w:rFonts w:eastAsia="Times New Roman"/>
          <w:color w:val="000000"/>
        </w:rPr>
        <w:tab/>
      </w:r>
      <w:r w:rsidR="00E24C19">
        <w:rPr>
          <w:rFonts w:eastAsia="Times New Roman"/>
          <w:color w:val="000000"/>
        </w:rPr>
        <w:tab/>
      </w:r>
      <w:r w:rsidR="00E24C19">
        <w:rPr>
          <w:rFonts w:eastAsia="Times New Roman"/>
          <w:color w:val="000000"/>
        </w:rPr>
        <w:tab/>
        <w:t xml:space="preserve">       Dec 2017</w:t>
      </w:r>
    </w:p>
    <w:p w14:paraId="45778951" w14:textId="7E5DBEC6" w:rsidR="00F34167" w:rsidRDefault="00E24C19" w:rsidP="003A1C40">
      <w:pPr>
        <w:ind w:left="360" w:firstLine="360"/>
      </w:pPr>
      <w:r>
        <w:t>“Skin-Inspired Electronic Materials and Devices”</w:t>
      </w:r>
    </w:p>
    <w:p w14:paraId="7D5C4E23" w14:textId="5734559A" w:rsidR="002D7EEE" w:rsidRDefault="002D7EEE" w:rsidP="0080588D">
      <w:pPr>
        <w:ind w:left="360"/>
      </w:pPr>
      <w:r>
        <w:t xml:space="preserve">57) </w:t>
      </w:r>
      <w:r w:rsidR="0080588D">
        <w:t>Bowei Research Conference, Hsinchu, Taiwan</w:t>
      </w:r>
      <w:r w:rsidR="0080588D">
        <w:tab/>
      </w:r>
      <w:r w:rsidR="0080588D">
        <w:tab/>
      </w:r>
      <w:r w:rsidR="0080588D">
        <w:tab/>
      </w:r>
      <w:r w:rsidR="0080588D">
        <w:tab/>
        <w:t xml:space="preserve">       Jan 2018</w:t>
      </w:r>
    </w:p>
    <w:p w14:paraId="0DC4DCA6" w14:textId="16DC78C4" w:rsidR="0080588D" w:rsidRDefault="0080588D" w:rsidP="0080588D">
      <w:pPr>
        <w:ind w:left="360"/>
      </w:pPr>
      <w:r>
        <w:tab/>
        <w:t>“Skin-inspired Organic Electronic Materials and Devices”</w:t>
      </w:r>
    </w:p>
    <w:p w14:paraId="2C6184A5" w14:textId="2640A97D" w:rsidR="00BA5996" w:rsidRDefault="00BA5996" w:rsidP="0080588D">
      <w:pPr>
        <w:ind w:left="360"/>
      </w:pPr>
      <w:r>
        <w:t>58) ACS POLY/PMSE Plenary Talk, New Orleans, LA</w:t>
      </w:r>
      <w:r>
        <w:tab/>
      </w:r>
      <w:r>
        <w:tab/>
      </w:r>
      <w:r>
        <w:tab/>
      </w:r>
      <w:r>
        <w:tab/>
        <w:t xml:space="preserve">      Apr 2018</w:t>
      </w:r>
    </w:p>
    <w:p w14:paraId="19B2F695" w14:textId="5222C6DE" w:rsidR="00BA5996" w:rsidRDefault="00BA5996" w:rsidP="0080588D">
      <w:pPr>
        <w:ind w:left="360"/>
      </w:pPr>
      <w:r>
        <w:tab/>
        <w:t>“Skin-Inspired Polymer Materials”</w:t>
      </w:r>
    </w:p>
    <w:p w14:paraId="2311A4C3" w14:textId="03927FE2" w:rsidR="00EE0F6C" w:rsidRDefault="00BA5996" w:rsidP="0080588D">
      <w:pPr>
        <w:ind w:left="360"/>
      </w:pPr>
      <w:r>
        <w:t>59) IUPAC MACRO, Cairns, Australia</w:t>
      </w:r>
      <w:r>
        <w:tab/>
      </w:r>
      <w:r>
        <w:tab/>
      </w:r>
      <w:r>
        <w:tab/>
      </w:r>
      <w:r>
        <w:tab/>
      </w:r>
      <w:r>
        <w:tab/>
      </w:r>
      <w:r>
        <w:tab/>
        <w:t xml:space="preserve">      Jul 2018</w:t>
      </w:r>
    </w:p>
    <w:p w14:paraId="5237B4F9" w14:textId="1B340705" w:rsidR="00BA5996" w:rsidRDefault="00BA5996" w:rsidP="0080588D">
      <w:pPr>
        <w:ind w:left="360"/>
      </w:pPr>
      <w:r>
        <w:tab/>
        <w:t>“Skin-Inspired Polymer Materials”</w:t>
      </w:r>
    </w:p>
    <w:p w14:paraId="35FE1286" w14:textId="752FE8F3" w:rsidR="00BA5996" w:rsidRDefault="00BA5996" w:rsidP="0080588D">
      <w:pPr>
        <w:ind w:left="360"/>
      </w:pPr>
      <w:r>
        <w:t xml:space="preserve">60) </w:t>
      </w:r>
      <w:r w:rsidR="00B5528E">
        <w:t>KAIST International Workshop</w:t>
      </w:r>
      <w:r w:rsidR="00B5528E">
        <w:tab/>
      </w:r>
      <w:r w:rsidR="00B5528E">
        <w:tab/>
      </w:r>
      <w:r w:rsidR="00B5528E">
        <w:tab/>
      </w:r>
      <w:r w:rsidR="00B5528E">
        <w:tab/>
      </w:r>
      <w:r w:rsidR="00B5528E">
        <w:tab/>
      </w:r>
      <w:r w:rsidR="00B5528E">
        <w:tab/>
        <w:t xml:space="preserve">      Aug 2018</w:t>
      </w:r>
    </w:p>
    <w:p w14:paraId="4A08AA89" w14:textId="0694E0E3" w:rsidR="00B5528E" w:rsidRDefault="00B5528E" w:rsidP="0080588D">
      <w:pPr>
        <w:ind w:left="360"/>
      </w:pPr>
      <w:r>
        <w:tab/>
        <w:t>“Skin-Inspired Electronics”</w:t>
      </w:r>
    </w:p>
    <w:p w14:paraId="7FAA0728" w14:textId="2A1BE91E" w:rsidR="00525036" w:rsidRDefault="00525036" w:rsidP="00525036">
      <w:pPr>
        <w:ind w:left="720" w:hanging="360"/>
      </w:pPr>
    </w:p>
    <w:p w14:paraId="000071D4" w14:textId="77777777" w:rsidR="00C40456" w:rsidRDefault="00C40456" w:rsidP="00C40456">
      <w:pPr>
        <w:pStyle w:val="Heading3"/>
        <w:spacing w:beforeLines="20" w:before="48" w:afterLines="20" w:after="48"/>
        <w:contextualSpacing/>
        <w:rPr>
          <w:rFonts w:ascii="Times New Roman" w:hAnsi="Times New Roman"/>
          <w:b w:val="0"/>
          <w:caps w:val="0"/>
          <w:szCs w:val="24"/>
        </w:rPr>
      </w:pPr>
    </w:p>
    <w:p w14:paraId="0D1BDDFD" w14:textId="77777777" w:rsidR="006B032F" w:rsidRDefault="006A0434" w:rsidP="00C40456">
      <w:pPr>
        <w:pStyle w:val="Heading3"/>
        <w:spacing w:beforeLines="20" w:before="48" w:afterLines="20" w:after="48"/>
        <w:contextualSpacing/>
        <w:rPr>
          <w:rFonts w:ascii="Times New Roman" w:hAnsi="Times New Roman"/>
          <w:caps w:val="0"/>
          <w:szCs w:val="24"/>
        </w:rPr>
      </w:pPr>
      <w:r w:rsidRPr="00010A90">
        <w:rPr>
          <w:rFonts w:ascii="Times New Roman" w:hAnsi="Times New Roman"/>
          <w:caps w:val="0"/>
          <w:szCs w:val="24"/>
        </w:rPr>
        <w:t>PUBLICATIONS:</w:t>
      </w:r>
    </w:p>
    <w:p w14:paraId="3E4F473A" w14:textId="77777777" w:rsidR="006B032F" w:rsidRDefault="006B032F" w:rsidP="006B032F">
      <w:pPr>
        <w:pStyle w:val="Heading3"/>
        <w:spacing w:beforeLines="20" w:before="48" w:afterLines="20" w:after="48"/>
        <w:ind w:left="-240"/>
        <w:contextualSpacing/>
        <w:rPr>
          <w:rFonts w:ascii="Times New Roman" w:hAnsi="Times New Roman"/>
          <w:caps w:val="0"/>
          <w:szCs w:val="24"/>
        </w:rPr>
      </w:pPr>
    </w:p>
    <w:p w14:paraId="0326A914" w14:textId="3B37EF3F" w:rsidR="006F3D25" w:rsidRPr="00AE5E42" w:rsidRDefault="00713B87" w:rsidP="00A92CBF">
      <w:pPr>
        <w:pStyle w:val="Heading3"/>
        <w:spacing w:beforeLines="20" w:before="48" w:afterLines="20" w:after="48"/>
        <w:ind w:left="-240"/>
        <w:contextualSpacing/>
        <w:rPr>
          <w:rFonts w:ascii="Times New Roman" w:hAnsi="Times New Roman"/>
          <w:bCs/>
          <w:szCs w:val="24"/>
          <w:u w:val="single"/>
        </w:rPr>
      </w:pPr>
      <w:r w:rsidRPr="00AE5E42">
        <w:rPr>
          <w:rFonts w:ascii="Times New Roman" w:hAnsi="Times New Roman"/>
          <w:bCs/>
          <w:szCs w:val="24"/>
          <w:u w:val="single"/>
        </w:rPr>
        <w:t>2018:</w:t>
      </w:r>
    </w:p>
    <w:p w14:paraId="332CF4E0" w14:textId="34FF2440" w:rsidR="0020108E" w:rsidRPr="00AE5E42" w:rsidRDefault="0020108E"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szCs w:val="24"/>
        </w:rPr>
        <w:t>S. Wang,</w:t>
      </w:r>
      <w:r w:rsidR="00F745F5" w:rsidRPr="00AE5E42">
        <w:rPr>
          <w:rFonts w:ascii="Times New Roman" w:hAnsi="Times New Roman"/>
          <w:szCs w:val="24"/>
        </w:rPr>
        <w:t xml:space="preserve"> J. Xu,</w:t>
      </w:r>
      <w:r w:rsidRPr="00AE5E42">
        <w:rPr>
          <w:rFonts w:ascii="Times New Roman" w:hAnsi="Times New Roman"/>
          <w:szCs w:val="24"/>
        </w:rPr>
        <w:t xml:space="preserve"> </w:t>
      </w:r>
      <w:r w:rsidR="00F745F5" w:rsidRPr="00AE5E42">
        <w:rPr>
          <w:rFonts w:ascii="Times New Roman" w:hAnsi="Times New Roman"/>
          <w:szCs w:val="24"/>
        </w:rPr>
        <w:t xml:space="preserve">W. Wang, </w:t>
      </w:r>
      <w:r w:rsidRPr="00AE5E42">
        <w:rPr>
          <w:rFonts w:ascii="Times New Roman" w:hAnsi="Times New Roman"/>
          <w:szCs w:val="24"/>
        </w:rPr>
        <w:t xml:space="preserve">G.-J. N. Wang, </w:t>
      </w:r>
      <w:r w:rsidR="00F745F5" w:rsidRPr="00AE5E42">
        <w:rPr>
          <w:rFonts w:ascii="Times New Roman" w:hAnsi="Times New Roman"/>
          <w:szCs w:val="24"/>
        </w:rPr>
        <w:t>R. Rastak, F. Molina-Lopez, J.W. Chung, S. Niu, V.R. Feig, J. Lopez, T. Lei, S.-K. Kwon, Y. Kim, A.M. Foudeh, A. Ehrlich, A. Gasperini, Y. Yun, B. Murmann</w:t>
      </w:r>
      <w:r w:rsidR="00F745F5" w:rsidRPr="00AE5E42">
        <w:rPr>
          <w:rFonts w:ascii="Times New Roman" w:eastAsia="AppleMyungjo" w:hAnsi="Times New Roman"/>
          <w:color w:val="18376A"/>
          <w:szCs w:val="24"/>
        </w:rPr>
        <w:t xml:space="preserve">, </w:t>
      </w:r>
      <w:r w:rsidR="00F745F5" w:rsidRPr="00AE5E42">
        <w:rPr>
          <w:rFonts w:ascii="Times New Roman" w:eastAsia="AppleMyungjo" w:hAnsi="Times New Roman"/>
          <w:color w:val="000000" w:themeColor="text1"/>
          <w:szCs w:val="24"/>
        </w:rPr>
        <w:t>J.B.-H. Tok</w:t>
      </w:r>
      <w:r w:rsidR="00F745F5" w:rsidRPr="00AE5E42">
        <w:rPr>
          <w:rFonts w:ascii="Times New Roman" w:hAnsi="Times New Roman"/>
          <w:szCs w:val="24"/>
        </w:rPr>
        <w:t>,</w:t>
      </w:r>
      <w:r w:rsidRPr="00AE5E42">
        <w:rPr>
          <w:rFonts w:ascii="Times New Roman" w:hAnsi="Times New Roman"/>
          <w:szCs w:val="24"/>
        </w:rPr>
        <w:t xml:space="preserve"> Z. Bao, "</w:t>
      </w:r>
      <w:r w:rsidR="00F745F5" w:rsidRPr="00AE5E42">
        <w:rPr>
          <w:rFonts w:ascii="Times New Roman" w:hAnsi="Times New Roman"/>
          <w:szCs w:val="24"/>
        </w:rPr>
        <w:t>Skin Electronics from Scalable Fabrication of Intrinsically Stretchable Transistor Array</w:t>
      </w:r>
      <w:r w:rsidRPr="00AE5E42">
        <w:rPr>
          <w:rFonts w:ascii="Times New Roman" w:hAnsi="Times New Roman"/>
          <w:szCs w:val="24"/>
        </w:rPr>
        <w:t xml:space="preserve">", </w:t>
      </w:r>
      <w:r w:rsidRPr="00AE5E42">
        <w:rPr>
          <w:rFonts w:ascii="Times New Roman" w:hAnsi="Times New Roman"/>
          <w:b/>
          <w:bCs/>
          <w:szCs w:val="24"/>
        </w:rPr>
        <w:t>Nature</w:t>
      </w:r>
      <w:r w:rsidRPr="00AE5E42">
        <w:rPr>
          <w:rFonts w:ascii="Times New Roman" w:hAnsi="Times New Roman"/>
          <w:szCs w:val="24"/>
        </w:rPr>
        <w:t xml:space="preserve">, </w:t>
      </w:r>
      <w:r w:rsidR="0089138A" w:rsidRPr="00AE5E42">
        <w:rPr>
          <w:rFonts w:ascii="Times New Roman" w:hAnsi="Times New Roman"/>
          <w:color w:val="000000" w:themeColor="text1"/>
          <w:szCs w:val="24"/>
        </w:rPr>
        <w:t>555, 83-88</w:t>
      </w:r>
      <w:r w:rsidRPr="00AE5E42">
        <w:rPr>
          <w:rFonts w:ascii="Times New Roman" w:hAnsi="Times New Roman"/>
          <w:szCs w:val="24"/>
        </w:rPr>
        <w:t>, 2018.</w:t>
      </w:r>
    </w:p>
    <w:p w14:paraId="3B1E7C9F" w14:textId="77777777" w:rsidR="0089138A" w:rsidRPr="00AE5E42" w:rsidRDefault="0089138A" w:rsidP="00A92CBF">
      <w:pPr>
        <w:pStyle w:val="ListParagraph"/>
        <w:spacing w:after="160"/>
        <w:contextualSpacing/>
        <w:rPr>
          <w:rFonts w:ascii="Times New Roman" w:hAnsi="Times New Roman"/>
          <w:szCs w:val="24"/>
        </w:rPr>
      </w:pPr>
    </w:p>
    <w:p w14:paraId="153F2529" w14:textId="152C26C8" w:rsidR="0089138A" w:rsidRPr="00AE5E42" w:rsidRDefault="0089138A"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color w:val="000000" w:themeColor="text1"/>
          <w:szCs w:val="24"/>
        </w:rPr>
        <w:t>Y. Kim, A. Chortos, W. Xu, Y. Liu, J. Y. Oh, D. Son, J. Kang, A. M. Foudeh, C. Zhu, Y. Lee, S. Niu, J. Liu, R. Pfattner, Z. Bao, T.-W. Lee, "</w:t>
      </w:r>
      <w:hyperlink r:id="rId12" w:tgtFrame="_blank" w:history="1">
        <w:r w:rsidRPr="00AE5E42">
          <w:rPr>
            <w:rStyle w:val="Hyperlink"/>
            <w:rFonts w:ascii="Times New Roman" w:hAnsi="Times New Roman"/>
            <w:bCs/>
            <w:color w:val="000000" w:themeColor="text1"/>
            <w:szCs w:val="24"/>
            <w:u w:val="none"/>
          </w:rPr>
          <w:t>A bioinspired flexible organic artificial afferent nerve</w:t>
        </w:r>
      </w:hyperlink>
      <w:r w:rsidRPr="00AE5E42">
        <w:rPr>
          <w:rFonts w:ascii="Times New Roman" w:hAnsi="Times New Roman"/>
          <w:color w:val="000000" w:themeColor="text1"/>
          <w:szCs w:val="24"/>
        </w:rPr>
        <w:t>", </w:t>
      </w:r>
      <w:r w:rsidRPr="00AE5E42">
        <w:rPr>
          <w:rStyle w:val="Strong"/>
          <w:rFonts w:ascii="Times New Roman" w:hAnsi="Times New Roman"/>
          <w:color w:val="000000" w:themeColor="text1"/>
          <w:szCs w:val="24"/>
        </w:rPr>
        <w:t>Science</w:t>
      </w:r>
      <w:r w:rsidRPr="00AE5E42">
        <w:rPr>
          <w:rFonts w:ascii="Times New Roman" w:hAnsi="Times New Roman"/>
          <w:color w:val="000000" w:themeColor="text1"/>
          <w:szCs w:val="24"/>
        </w:rPr>
        <w:t>, 360, 998-1003, 2018.</w:t>
      </w:r>
    </w:p>
    <w:p w14:paraId="62BAE609" w14:textId="77777777" w:rsidR="0089138A" w:rsidRPr="00AE5E42" w:rsidRDefault="0089138A" w:rsidP="00A92CBF">
      <w:pPr>
        <w:pStyle w:val="ListParagraph"/>
        <w:rPr>
          <w:rFonts w:ascii="Times New Roman" w:hAnsi="Times New Roman"/>
          <w:szCs w:val="24"/>
        </w:rPr>
      </w:pPr>
    </w:p>
    <w:p w14:paraId="59D886DE" w14:textId="27F96034" w:rsidR="0089138A" w:rsidRPr="00AE5E42" w:rsidRDefault="0089138A"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color w:val="000000" w:themeColor="text1"/>
          <w:szCs w:val="24"/>
        </w:rPr>
        <w:lastRenderedPageBreak/>
        <w:t>D. Feng, T. Lei, M.R. Lukatskaya, J. Park, Z. Huang, M. Lee, L. Shaw, S. Chen, A.A. Yakovenko, A. Kulkarni, J. Xiao, K. Fredrickson, J.B. Tok, X. Zou, Y. Cui, Z. Bao, "</w:t>
      </w:r>
      <w:hyperlink r:id="rId13" w:tgtFrame="_blank" w:history="1">
        <w:r w:rsidRPr="00AE5E42">
          <w:rPr>
            <w:rStyle w:val="Hyperlink"/>
            <w:rFonts w:ascii="Times New Roman" w:hAnsi="Times New Roman"/>
            <w:bCs/>
            <w:color w:val="000000" w:themeColor="text1"/>
            <w:szCs w:val="24"/>
            <w:u w:val="none"/>
          </w:rPr>
          <w:t>Robust and conductive two-dimensional metal−organic frameworks with exceptionally high volumetric and areal capacitance</w:t>
        </w:r>
      </w:hyperlink>
      <w:r w:rsidRPr="00AE5E42">
        <w:rPr>
          <w:rFonts w:ascii="Times New Roman" w:hAnsi="Times New Roman"/>
          <w:color w:val="000000" w:themeColor="text1"/>
          <w:szCs w:val="24"/>
        </w:rPr>
        <w:t>", </w:t>
      </w:r>
      <w:r w:rsidRPr="00AE5E42">
        <w:rPr>
          <w:rStyle w:val="Strong"/>
          <w:rFonts w:ascii="Times New Roman" w:hAnsi="Times New Roman"/>
          <w:color w:val="000000" w:themeColor="text1"/>
          <w:szCs w:val="24"/>
        </w:rPr>
        <w:t>Nature Energy</w:t>
      </w:r>
      <w:r w:rsidRPr="00AE5E42">
        <w:rPr>
          <w:rFonts w:ascii="Times New Roman" w:hAnsi="Times New Roman"/>
          <w:color w:val="000000" w:themeColor="text1"/>
          <w:szCs w:val="24"/>
        </w:rPr>
        <w:t>, 3, 30-36, 2018.</w:t>
      </w:r>
    </w:p>
    <w:p w14:paraId="0C435CCB" w14:textId="1A89BCBA" w:rsidR="0089138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 xml:space="preserve"> </w:t>
      </w:r>
      <w:r w:rsidR="0089138A" w:rsidRPr="00AE5E42">
        <w:rPr>
          <w:color w:val="000000" w:themeColor="text1"/>
        </w:rPr>
        <w:t>(Invited) X. Gu, L. Shaw, K. Gu, M. F. Toney Z. Bao, "</w:t>
      </w:r>
      <w:hyperlink r:id="rId14" w:tgtFrame="_blank" w:history="1">
        <w:r w:rsidR="0089138A" w:rsidRPr="00AE5E42">
          <w:rPr>
            <w:rStyle w:val="Hyperlink"/>
            <w:bCs/>
            <w:color w:val="000000" w:themeColor="text1"/>
            <w:u w:val="none"/>
          </w:rPr>
          <w:t>The meniscus-guided deposition of semiconducting polymers</w:t>
        </w:r>
      </w:hyperlink>
      <w:r w:rsidR="0089138A" w:rsidRPr="00AE5E42">
        <w:rPr>
          <w:color w:val="000000" w:themeColor="text1"/>
        </w:rPr>
        <w:t>", </w:t>
      </w:r>
      <w:r w:rsidR="0089138A" w:rsidRPr="00AE5E42">
        <w:rPr>
          <w:rStyle w:val="Strong"/>
          <w:color w:val="000000" w:themeColor="text1"/>
        </w:rPr>
        <w:t>Nature Comm</w:t>
      </w:r>
      <w:r w:rsidR="0089138A" w:rsidRPr="00AE5E42">
        <w:rPr>
          <w:rStyle w:val="Strong"/>
          <w:b w:val="0"/>
          <w:color w:val="000000" w:themeColor="text1"/>
        </w:rPr>
        <w:t>. </w:t>
      </w:r>
      <w:r w:rsidR="0089138A" w:rsidRPr="00AE5E42">
        <w:rPr>
          <w:color w:val="000000" w:themeColor="text1"/>
        </w:rPr>
        <w:t>, 9, 534, 2018.</w:t>
      </w:r>
    </w:p>
    <w:p w14:paraId="4B070494" w14:textId="5F971620" w:rsidR="00AC789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C. Zhu, A. Chortos, Y. Wang, R. Pfattner, T. Lei, A. C. Hinckley, I. Pochorovski, X. Yan, J. W.-F. To, J. Y. Oh, J. B.-H. Tok, Z. Bao, B. Murmann, "</w:t>
      </w:r>
      <w:hyperlink r:id="rId15" w:tgtFrame="_blank" w:history="1">
        <w:r w:rsidRPr="00AE5E42">
          <w:rPr>
            <w:rStyle w:val="Hyperlink"/>
            <w:bCs/>
            <w:color w:val="000000" w:themeColor="text1"/>
            <w:u w:val="none"/>
          </w:rPr>
          <w:t>Stretchable temperature-sensing circuits with strain suppression based on carbon nanotube transistors</w:t>
        </w:r>
      </w:hyperlink>
      <w:r w:rsidRPr="00AE5E42">
        <w:rPr>
          <w:color w:val="000000" w:themeColor="text1"/>
        </w:rPr>
        <w:t>", </w:t>
      </w:r>
      <w:r w:rsidRPr="00AE5E42">
        <w:rPr>
          <w:rStyle w:val="Strong"/>
          <w:color w:val="000000" w:themeColor="text1"/>
        </w:rPr>
        <w:t>Nature Elec.</w:t>
      </w:r>
      <w:r w:rsidRPr="00AE5E42">
        <w:rPr>
          <w:rStyle w:val="Strong"/>
          <w:b w:val="0"/>
          <w:color w:val="000000" w:themeColor="text1"/>
        </w:rPr>
        <w:t> </w:t>
      </w:r>
      <w:r w:rsidRPr="00AE5E42">
        <w:rPr>
          <w:color w:val="000000" w:themeColor="text1"/>
        </w:rPr>
        <w:t>, 1, 183-190, 2018.</w:t>
      </w:r>
    </w:p>
    <w:p w14:paraId="22D26588" w14:textId="790E2A9F" w:rsidR="00AC789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V. R. Feig, H. Tran, M. Lee, Z. Bao , "</w:t>
      </w:r>
      <w:hyperlink r:id="rId16" w:tgtFrame="_blank" w:history="1">
        <w:r w:rsidRPr="00AE5E42">
          <w:rPr>
            <w:rStyle w:val="Hyperlink"/>
            <w:bCs/>
            <w:color w:val="000000" w:themeColor="text1"/>
            <w:u w:val="none"/>
          </w:rPr>
          <w:t>Mechanically tunable conductive interpenetrating network hydrogels that mimic the elastic moduli of biological tissues</w:t>
        </w:r>
      </w:hyperlink>
      <w:r w:rsidRPr="00AE5E42">
        <w:rPr>
          <w:color w:val="000000" w:themeColor="text1"/>
        </w:rPr>
        <w:t>", </w:t>
      </w:r>
      <w:r w:rsidRPr="00AE5E42">
        <w:rPr>
          <w:rStyle w:val="Strong"/>
          <w:color w:val="000000" w:themeColor="text1"/>
        </w:rPr>
        <w:t>Nature Comm</w:t>
      </w:r>
      <w:r w:rsidRPr="00AE5E42">
        <w:rPr>
          <w:rStyle w:val="Strong"/>
          <w:b w:val="0"/>
          <w:color w:val="000000" w:themeColor="text1"/>
        </w:rPr>
        <w:t>. </w:t>
      </w:r>
      <w:r w:rsidRPr="00AE5E42">
        <w:rPr>
          <w:color w:val="000000" w:themeColor="text1"/>
        </w:rPr>
        <w:t>, 9, 2740, 2018.</w:t>
      </w:r>
    </w:p>
    <w:p w14:paraId="51604AF0" w14:textId="2A61AF13"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C. M. Boutry, Y. Kaizawa, B. C. Schroeder, A. Chortos, A. Legrand, Z. Wang, J. Chang, P. Fox, Z. Bao, "</w:t>
      </w:r>
      <w:hyperlink r:id="rId17" w:tgtFrame="_blank" w:history="1">
        <w:r w:rsidRPr="00AE5E42">
          <w:rPr>
            <w:rStyle w:val="Hyperlink"/>
            <w:bCs/>
            <w:color w:val="000000" w:themeColor="text1"/>
            <w:u w:val="none"/>
          </w:rPr>
          <w:t> A stretchable and biodegradable strain and pressure sensor for orthopaedic application</w:t>
        </w:r>
      </w:hyperlink>
      <w:r w:rsidRPr="00AE5E42">
        <w:rPr>
          <w:color w:val="000000" w:themeColor="text1"/>
        </w:rPr>
        <w:t>", </w:t>
      </w:r>
      <w:r w:rsidRPr="00AE5E42">
        <w:rPr>
          <w:rStyle w:val="Strong"/>
          <w:color w:val="000000" w:themeColor="text1"/>
        </w:rPr>
        <w:t>Nature Elec</w:t>
      </w:r>
      <w:r w:rsidRPr="00AE5E42">
        <w:rPr>
          <w:rStyle w:val="Strong"/>
          <w:b w:val="0"/>
          <w:color w:val="000000" w:themeColor="text1"/>
        </w:rPr>
        <w:t>. </w:t>
      </w:r>
      <w:r w:rsidRPr="00AE5E42">
        <w:rPr>
          <w:color w:val="000000" w:themeColor="text1"/>
        </w:rPr>
        <w:t>, 1, 314-321, 2018.</w:t>
      </w:r>
    </w:p>
    <w:p w14:paraId="00863A48" w14:textId="376B4BC9"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L. Jin, A. Chortos, F. Lian, E. Pop, C. Linder, Z. Bao, W. Cai, "</w:t>
      </w:r>
      <w:hyperlink r:id="rId18" w:tgtFrame="_blank" w:history="1">
        <w:r w:rsidRPr="00AE5E42">
          <w:rPr>
            <w:rStyle w:val="Hyperlink"/>
            <w:bCs/>
            <w:color w:val="000000" w:themeColor="text1"/>
            <w:u w:val="none"/>
          </w:rPr>
          <w:t>Microstructural origin of resistance–strain hysteresis in carbon nanotube thin film conductors</w:t>
        </w:r>
      </w:hyperlink>
      <w:r w:rsidRPr="00AE5E42">
        <w:rPr>
          <w:color w:val="000000" w:themeColor="text1"/>
        </w:rPr>
        <w:t>", </w:t>
      </w:r>
      <w:r w:rsidRPr="00AE5E42">
        <w:rPr>
          <w:rStyle w:val="Strong"/>
          <w:color w:val="000000" w:themeColor="text1"/>
        </w:rPr>
        <w:t>Proc. Natl. Acad. Sci. U.S.A</w:t>
      </w:r>
      <w:r w:rsidRPr="00AE5E42">
        <w:rPr>
          <w:rStyle w:val="Strong"/>
          <w:b w:val="0"/>
          <w:color w:val="000000" w:themeColor="text1"/>
        </w:rPr>
        <w:t>. </w:t>
      </w:r>
      <w:r w:rsidRPr="00AE5E42">
        <w:rPr>
          <w:color w:val="000000" w:themeColor="text1"/>
        </w:rPr>
        <w:t>, 115, 9, 1986-1991 2018.</w:t>
      </w:r>
    </w:p>
    <w:p w14:paraId="4711D937" w14:textId="0998DF95"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V. R. Feig, H. Tran, Z. Bao, "</w:t>
      </w:r>
      <w:hyperlink r:id="rId19" w:tgtFrame="_blank" w:history="1">
        <w:r w:rsidRPr="00AE5E42">
          <w:rPr>
            <w:rStyle w:val="Hyperlink"/>
            <w:bCs/>
            <w:color w:val="000000" w:themeColor="text1"/>
            <w:u w:val="none"/>
          </w:rPr>
          <w:t>Biodegradable Polymeric Materials in Degradable Electronic Devices</w:t>
        </w:r>
      </w:hyperlink>
      <w:r w:rsidRPr="00AE5E42">
        <w:rPr>
          <w:color w:val="000000" w:themeColor="text1"/>
        </w:rPr>
        <w:t>", </w:t>
      </w:r>
      <w:r w:rsidRPr="00AE5E42">
        <w:rPr>
          <w:rStyle w:val="Strong"/>
          <w:color w:val="000000" w:themeColor="text1"/>
        </w:rPr>
        <w:t>ACS Cent. Sci</w:t>
      </w:r>
      <w:r w:rsidRPr="00AE5E42">
        <w:rPr>
          <w:rStyle w:val="Strong"/>
          <w:b w:val="0"/>
          <w:color w:val="000000" w:themeColor="text1"/>
        </w:rPr>
        <w:t>. </w:t>
      </w:r>
      <w:r w:rsidRPr="00AE5E42">
        <w:rPr>
          <w:color w:val="000000" w:themeColor="text1"/>
        </w:rPr>
        <w:t>, 4, 3,337–348, 2018.</w:t>
      </w:r>
    </w:p>
    <w:p w14:paraId="48C61325" w14:textId="77D185BF"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J. Kang, D. Son, G.-J. N. Wang, Y. Liu, J. Lopez, Y. Kim, J. Y. Oh, T. Katsumata, J. Mun, Y. Lee, L. Jin, J. B.-H. Tok, Z. Bao, "</w:t>
      </w:r>
      <w:hyperlink r:id="rId20" w:tgtFrame="_blank" w:history="1">
        <w:r w:rsidRPr="00AE5E42">
          <w:rPr>
            <w:rStyle w:val="Hyperlink"/>
            <w:bCs/>
            <w:color w:val="000000" w:themeColor="text1"/>
            <w:u w:val="none"/>
          </w:rPr>
          <w:t>Tough and Water-Insensitive Self-Healing Elastomer for Robust Electronic Skin </w:t>
        </w:r>
      </w:hyperlink>
      <w:r w:rsidRPr="00AE5E42">
        <w:rPr>
          <w:color w:val="000000" w:themeColor="text1"/>
        </w:rPr>
        <w:t>", </w:t>
      </w:r>
      <w:r w:rsidRPr="00AE5E42">
        <w:rPr>
          <w:rStyle w:val="Strong"/>
          <w:color w:val="000000" w:themeColor="text1"/>
        </w:rPr>
        <w:t>Adv. Mater</w:t>
      </w:r>
      <w:r w:rsidRPr="00AE5E42">
        <w:rPr>
          <w:rStyle w:val="Strong"/>
          <w:b w:val="0"/>
          <w:color w:val="000000" w:themeColor="text1"/>
        </w:rPr>
        <w:t>. </w:t>
      </w:r>
      <w:r w:rsidRPr="00AE5E42">
        <w:rPr>
          <w:color w:val="000000" w:themeColor="text1"/>
        </w:rPr>
        <w:t>, 30, 1706846, 2018.</w:t>
      </w:r>
    </w:p>
    <w:p w14:paraId="3C04F1A3" w14:textId="30C09431"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X. Yan , Z. Liu, Q. Zhang, J. Lopez, H. Wang, H.-C. Wu, S. Niu, H. Yan, S. Wang, T. Lei, J. Li, D. Qi, P. Huang, J. Huang, Y. Zhang, Y. Wang, G. Li, J. B.-H. Tok, X. Chen, Z. Bao, "</w:t>
      </w:r>
      <w:hyperlink r:id="rId21" w:tgtFrame="_blank" w:history="1">
        <w:r w:rsidRPr="00AE5E42">
          <w:rPr>
            <w:rStyle w:val="Hyperlink"/>
            <w:bCs/>
            <w:color w:val="000000" w:themeColor="text1"/>
            <w:u w:val="none"/>
          </w:rPr>
          <w:t>Quadruple H-Bonding Cross-Linked Supramolecular Polymeric Materials as Substrates for Stretchable, Antitearing, and Self-Healable Thin Film Electrodes</w:t>
        </w:r>
      </w:hyperlink>
      <w:r w:rsidRPr="00AE5E42">
        <w:rPr>
          <w:color w:val="000000" w:themeColor="text1"/>
        </w:rPr>
        <w:t>", </w:t>
      </w:r>
      <w:r w:rsidRPr="00AE5E42">
        <w:rPr>
          <w:rStyle w:val="Strong"/>
          <w:color w:val="000000" w:themeColor="text1"/>
        </w:rPr>
        <w:t>J. Amer. Chem. Soc</w:t>
      </w:r>
      <w:r w:rsidRPr="00AE5E42">
        <w:rPr>
          <w:rStyle w:val="Strong"/>
          <w:b w:val="0"/>
          <w:color w:val="000000" w:themeColor="text1"/>
        </w:rPr>
        <w:t>. </w:t>
      </w:r>
      <w:r w:rsidRPr="00AE5E42">
        <w:rPr>
          <w:color w:val="000000" w:themeColor="text1"/>
        </w:rPr>
        <w:t>, 140, 15, 5280-5289, 2018.</w:t>
      </w:r>
    </w:p>
    <w:p w14:paraId="6701F809" w14:textId="640BFE23"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S. Chen, Z. Chen, S. Siahrostami, D. Higgins, D. Nordlund, D. Sokaras, T. R. Kim, Y. Liu, X. Yan, E. Nilsson, R. Sinclair, J. K. Nørskov, T. F. Jaramillo, Z. Bao, "</w:t>
      </w:r>
      <w:hyperlink r:id="rId22" w:tgtFrame="_blank" w:history="1">
        <w:r w:rsidRPr="00AE5E42">
          <w:rPr>
            <w:rStyle w:val="Hyperlink"/>
            <w:bCs/>
            <w:color w:val="000000" w:themeColor="text1"/>
            <w:u w:val="none"/>
          </w:rPr>
          <w:t>Designing Boron Nitride Islands in Carbon Materials for Efficient Electrochemical Synthesis of Hydrogen Peroxide </w:t>
        </w:r>
      </w:hyperlink>
      <w:r w:rsidRPr="00AE5E42">
        <w:rPr>
          <w:color w:val="000000" w:themeColor="text1"/>
        </w:rPr>
        <w:t>", </w:t>
      </w:r>
      <w:r w:rsidRPr="00AE5E42">
        <w:rPr>
          <w:rStyle w:val="Strong"/>
          <w:color w:val="000000" w:themeColor="text1"/>
        </w:rPr>
        <w:t>J. Amer. Chem. Soc.</w:t>
      </w:r>
      <w:r w:rsidRPr="00AE5E42">
        <w:rPr>
          <w:rStyle w:val="Strong"/>
          <w:b w:val="0"/>
          <w:color w:val="000000" w:themeColor="text1"/>
        </w:rPr>
        <w:t> </w:t>
      </w:r>
      <w:r w:rsidRPr="00AE5E42">
        <w:rPr>
          <w:color w:val="000000" w:themeColor="text1"/>
        </w:rPr>
        <w:t>, 140,25, 7851-7859, 2018.</w:t>
      </w:r>
    </w:p>
    <w:p w14:paraId="3B216EAA" w14:textId="54EB8EDC" w:rsidR="00AC789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J. Park, M. Lee, D. Feng, Z. Huang, A. C. Hinckley, A. Yakovenko, X. Zou, Y. Cui, Z. Bao,  "</w:t>
      </w:r>
      <w:hyperlink r:id="rId23" w:tgtFrame="_blank" w:history="1">
        <w:r w:rsidRPr="00AE5E42">
          <w:rPr>
            <w:rStyle w:val="Hyperlink"/>
            <w:bCs/>
            <w:color w:val="000000" w:themeColor="text1"/>
            <w:u w:val="none"/>
          </w:rPr>
          <w:t>Stabilization of Hexaaminobenzene in a 2D Conductive Metal–Organic Framework for High Power Sodium Storage</w:t>
        </w:r>
      </w:hyperlink>
      <w:r w:rsidRPr="00AE5E42">
        <w:rPr>
          <w:color w:val="000000" w:themeColor="text1"/>
        </w:rPr>
        <w:t>", </w:t>
      </w:r>
      <w:r w:rsidRPr="00AE5E42">
        <w:rPr>
          <w:rStyle w:val="Strong"/>
          <w:color w:val="000000" w:themeColor="text1"/>
        </w:rPr>
        <w:t>J. Am. Chem. Soc</w:t>
      </w:r>
      <w:r w:rsidRPr="00AE5E42">
        <w:rPr>
          <w:rStyle w:val="Strong"/>
          <w:b w:val="0"/>
          <w:color w:val="000000" w:themeColor="text1"/>
        </w:rPr>
        <w:t>.</w:t>
      </w:r>
      <w:r w:rsidRPr="00AE5E42">
        <w:rPr>
          <w:color w:val="000000" w:themeColor="text1"/>
        </w:rPr>
        <w:t>, Articles ASAP, 2018.</w:t>
      </w:r>
    </w:p>
    <w:p w14:paraId="41EAB085" w14:textId="65F61561"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lastRenderedPageBreak/>
        <w:t>S. Chen, D. M. Koshy, Y. Tsao, R. Pfattner, X. Yan, D. Feng, Z. Bao, "</w:t>
      </w:r>
      <w:hyperlink r:id="rId24" w:tgtFrame="_blank" w:history="1">
        <w:r w:rsidRPr="00AE5E42">
          <w:rPr>
            <w:rStyle w:val="Hyperlink"/>
            <w:bCs/>
            <w:color w:val="000000" w:themeColor="text1"/>
            <w:u w:val="none"/>
          </w:rPr>
          <w:t>Highly Tunable and Facile Synthesis of Uniform Carbon Flower Particles </w:t>
        </w:r>
      </w:hyperlink>
      <w:r w:rsidRPr="00AE5E42">
        <w:rPr>
          <w:color w:val="000000" w:themeColor="text1"/>
        </w:rPr>
        <w:t>", </w:t>
      </w:r>
      <w:r w:rsidRPr="00AE5E42">
        <w:rPr>
          <w:rStyle w:val="Strong"/>
          <w:color w:val="000000" w:themeColor="text1"/>
        </w:rPr>
        <w:t>J. Am. Chem. Soc</w:t>
      </w:r>
      <w:r w:rsidRPr="00AE5E42">
        <w:rPr>
          <w:rStyle w:val="Strong"/>
          <w:b w:val="0"/>
          <w:color w:val="000000" w:themeColor="text1"/>
        </w:rPr>
        <w:t>.</w:t>
      </w:r>
      <w:r w:rsidRPr="00AE5E42">
        <w:rPr>
          <w:color w:val="000000" w:themeColor="text1"/>
        </w:rPr>
        <w:t>, Articles ASAP, 2018</w:t>
      </w:r>
      <w:r w:rsidR="00AC789A" w:rsidRPr="00AE5E42">
        <w:rPr>
          <w:color w:val="000000" w:themeColor="text1"/>
        </w:rPr>
        <w:t>.</w:t>
      </w:r>
    </w:p>
    <w:p w14:paraId="2C9F0D5F" w14:textId="1DB8CF06" w:rsidR="00AC789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M. R. Lukatskaya, J. Feldblyum, D. G. Mackanic, F. Lissel, D. L. Michels, Y. Cui, Z. Bao, "</w:t>
      </w:r>
      <w:hyperlink r:id="rId25" w:tgtFrame="_blank" w:history="1">
        <w:r w:rsidRPr="00AE5E42">
          <w:rPr>
            <w:rStyle w:val="Hyperlink"/>
            <w:bCs/>
            <w:color w:val="000000" w:themeColor="text1"/>
            <w:u w:val="none"/>
          </w:rPr>
          <w:t>Concentrated Mixed Cation Acetate “Water-in-Salt” Solutions as Green and Low Cost High Voltage Electrolytes for Aqueous Batteries</w:t>
        </w:r>
      </w:hyperlink>
      <w:r w:rsidRPr="00AE5E42">
        <w:rPr>
          <w:color w:val="000000" w:themeColor="text1"/>
        </w:rPr>
        <w:t>", </w:t>
      </w:r>
      <w:r w:rsidRPr="00AE5E42">
        <w:rPr>
          <w:rStyle w:val="Strong"/>
          <w:color w:val="000000" w:themeColor="text1"/>
        </w:rPr>
        <w:t>Energy Environ. Sci</w:t>
      </w:r>
      <w:r w:rsidRPr="00AE5E42">
        <w:rPr>
          <w:rStyle w:val="Strong"/>
          <w:b w:val="0"/>
          <w:color w:val="000000" w:themeColor="text1"/>
        </w:rPr>
        <w:t>.</w:t>
      </w:r>
      <w:r w:rsidRPr="00AE5E42">
        <w:rPr>
          <w:color w:val="000000" w:themeColor="text1"/>
        </w:rPr>
        <w:t>, Accepted Manuscript, 2018.</w:t>
      </w:r>
    </w:p>
    <w:p w14:paraId="5D06B7DE" w14:textId="60808ADC"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S. Wang, J.Y. Oh, J. Xu, H. Tran, Z. Bao, "</w:t>
      </w:r>
      <w:hyperlink r:id="rId26" w:tgtFrame="_blank" w:history="1">
        <w:r w:rsidRPr="00AE5E42">
          <w:rPr>
            <w:rStyle w:val="Hyperlink"/>
            <w:bCs/>
            <w:color w:val="000000" w:themeColor="text1"/>
            <w:u w:val="none"/>
          </w:rPr>
          <w:t>Skin-Inspired Electronics: An Emerging Paradigm </w:t>
        </w:r>
      </w:hyperlink>
      <w:r w:rsidRPr="00AE5E42">
        <w:rPr>
          <w:color w:val="000000" w:themeColor="text1"/>
        </w:rPr>
        <w:t>", </w:t>
      </w:r>
      <w:r w:rsidRPr="00AE5E42">
        <w:rPr>
          <w:rStyle w:val="Strong"/>
          <w:color w:val="000000" w:themeColor="text1"/>
        </w:rPr>
        <w:t>Acc. Chem. Res</w:t>
      </w:r>
      <w:r w:rsidRPr="00AE5E42">
        <w:rPr>
          <w:rStyle w:val="Strong"/>
          <w:b w:val="0"/>
          <w:color w:val="000000" w:themeColor="text1"/>
        </w:rPr>
        <w:t>. </w:t>
      </w:r>
      <w:r w:rsidRPr="00AE5E42">
        <w:rPr>
          <w:color w:val="000000" w:themeColor="text1"/>
        </w:rPr>
        <w:t>, 51, 5, 1033-1045, 2018.</w:t>
      </w:r>
    </w:p>
    <w:p w14:paraId="076A66C5" w14:textId="08DEA2F0"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G.-J. N. Wang, A. Gasperini, Z. Bao, "</w:t>
      </w:r>
      <w:hyperlink r:id="rId27" w:tgtFrame="_blank" w:history="1">
        <w:r w:rsidRPr="00AE5E42">
          <w:rPr>
            <w:rStyle w:val="Hyperlink"/>
            <w:bCs/>
            <w:color w:val="000000" w:themeColor="text1"/>
            <w:u w:val="none"/>
          </w:rPr>
          <w:t>Stretchable Polymer Semiconductors for Plastic Electronics</w:t>
        </w:r>
      </w:hyperlink>
      <w:r w:rsidRPr="00AE5E42">
        <w:rPr>
          <w:color w:val="000000" w:themeColor="text1"/>
        </w:rPr>
        <w:t>", </w:t>
      </w:r>
      <w:r w:rsidRPr="00AE5E42">
        <w:rPr>
          <w:rStyle w:val="Strong"/>
          <w:color w:val="000000" w:themeColor="text1"/>
        </w:rPr>
        <w:t>Adv. Electron. Mater</w:t>
      </w:r>
      <w:r w:rsidRPr="00AE5E42">
        <w:rPr>
          <w:rStyle w:val="Strong"/>
          <w:b w:val="0"/>
          <w:color w:val="000000" w:themeColor="text1"/>
        </w:rPr>
        <w:t>.</w:t>
      </w:r>
      <w:r w:rsidRPr="00AE5E42">
        <w:rPr>
          <w:color w:val="000000" w:themeColor="text1"/>
        </w:rPr>
        <w:t>, 4, 2, 1700429, 2018.</w:t>
      </w:r>
    </w:p>
    <w:p w14:paraId="601D8D81" w14:textId="3B5172C7"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T. Munaoka, X. Yan, J. Lopez, J. W. F. To, J. Park, J. B.-H. Tok, Y. Cui, Z. Bao, "</w:t>
      </w:r>
      <w:hyperlink r:id="rId28" w:tgtFrame="_blank" w:history="1">
        <w:r w:rsidRPr="00AE5E42">
          <w:rPr>
            <w:rStyle w:val="Hyperlink"/>
            <w:bCs/>
            <w:color w:val="000000" w:themeColor="text1"/>
            <w:u w:val="none"/>
          </w:rPr>
          <w:t>Ionically Conductive Self-Healing Binder for Low Cost Si Microparticles Anodes in Li-Ion Batteries </w:t>
        </w:r>
      </w:hyperlink>
      <w:r w:rsidRPr="00AE5E42">
        <w:rPr>
          <w:color w:val="000000" w:themeColor="text1"/>
        </w:rPr>
        <w:t>", </w:t>
      </w:r>
      <w:r w:rsidRPr="00AE5E42">
        <w:rPr>
          <w:rStyle w:val="Strong"/>
          <w:color w:val="000000" w:themeColor="text1"/>
        </w:rPr>
        <w:t>Adv. Energy Mater</w:t>
      </w:r>
      <w:r w:rsidRPr="00AE5E42">
        <w:rPr>
          <w:rStyle w:val="Strong"/>
          <w:b w:val="0"/>
          <w:color w:val="000000" w:themeColor="text1"/>
        </w:rPr>
        <w:t>. </w:t>
      </w:r>
      <w:r w:rsidRPr="00AE5E42">
        <w:rPr>
          <w:color w:val="000000" w:themeColor="text1"/>
        </w:rPr>
        <w:t>,  8, 1703138, 2018.</w:t>
      </w:r>
    </w:p>
    <w:p w14:paraId="3EAD1768" w14:textId="551D0FB6"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F. Molina</w:t>
      </w:r>
      <w:r w:rsidRPr="00AE5E42">
        <w:rPr>
          <w:rFonts w:ascii="Cambria Math" w:hAnsi="Cambria Math" w:cs="Cambria Math"/>
          <w:color w:val="000000" w:themeColor="text1"/>
        </w:rPr>
        <w:t>‐</w:t>
      </w:r>
      <w:r w:rsidRPr="00AE5E42">
        <w:rPr>
          <w:color w:val="000000" w:themeColor="text1"/>
        </w:rPr>
        <w:t>Lopez, H.</w:t>
      </w:r>
      <w:r w:rsidRPr="00AE5E42">
        <w:rPr>
          <w:rFonts w:ascii="Cambria Math" w:hAnsi="Cambria Math" w:cs="Cambria Math"/>
          <w:color w:val="000000" w:themeColor="text1"/>
        </w:rPr>
        <w:t>‐</w:t>
      </w:r>
      <w:r w:rsidRPr="00AE5E42">
        <w:rPr>
          <w:color w:val="000000" w:themeColor="text1"/>
        </w:rPr>
        <w:t>C. Wu, G.</w:t>
      </w:r>
      <w:r w:rsidRPr="00AE5E42">
        <w:rPr>
          <w:rFonts w:ascii="Cambria Math" w:hAnsi="Cambria Math" w:cs="Cambria Math"/>
          <w:color w:val="000000" w:themeColor="text1"/>
        </w:rPr>
        <w:t>‐</w:t>
      </w:r>
      <w:r w:rsidRPr="00AE5E42">
        <w:rPr>
          <w:color w:val="000000" w:themeColor="text1"/>
        </w:rPr>
        <w:t>J. N. Wang, H. Yan, L. Shaw, J. Xu, M. F. Toney, Z. Bao,  "</w:t>
      </w:r>
      <w:hyperlink r:id="rId29" w:tgtFrame="_blank" w:history="1">
        <w:r w:rsidRPr="00AE5E42">
          <w:rPr>
            <w:rStyle w:val="Hyperlink"/>
            <w:bCs/>
            <w:color w:val="000000" w:themeColor="text1"/>
            <w:u w:val="none"/>
          </w:rPr>
          <w:t>Enhancing Molecular Alignment and Charge Transport of Solution</w:t>
        </w:r>
        <w:r w:rsidRPr="00AE5E42">
          <w:rPr>
            <w:rStyle w:val="Hyperlink"/>
            <w:rFonts w:ascii="Cambria Math" w:hAnsi="Cambria Math" w:cs="Cambria Math"/>
            <w:bCs/>
            <w:color w:val="000000" w:themeColor="text1"/>
            <w:u w:val="none"/>
          </w:rPr>
          <w:t>‐</w:t>
        </w:r>
        <w:r w:rsidRPr="00AE5E42">
          <w:rPr>
            <w:rStyle w:val="Hyperlink"/>
            <w:bCs/>
            <w:color w:val="000000" w:themeColor="text1"/>
            <w:u w:val="none"/>
          </w:rPr>
          <w:t>Sheared Semiconducting Polymer Films by the Electrical</w:t>
        </w:r>
        <w:r w:rsidRPr="00AE5E42">
          <w:rPr>
            <w:rStyle w:val="Hyperlink"/>
            <w:rFonts w:ascii="Cambria Math" w:hAnsi="Cambria Math" w:cs="Cambria Math"/>
            <w:bCs/>
            <w:color w:val="000000" w:themeColor="text1"/>
            <w:u w:val="none"/>
          </w:rPr>
          <w:t>‐</w:t>
        </w:r>
        <w:r w:rsidRPr="00AE5E42">
          <w:rPr>
            <w:rStyle w:val="Hyperlink"/>
            <w:bCs/>
            <w:color w:val="000000" w:themeColor="text1"/>
            <w:u w:val="none"/>
          </w:rPr>
          <w:t>Blade Effect </w:t>
        </w:r>
      </w:hyperlink>
      <w:r w:rsidRPr="00AE5E42">
        <w:rPr>
          <w:color w:val="000000" w:themeColor="text1"/>
        </w:rPr>
        <w:t>", </w:t>
      </w:r>
      <w:r w:rsidRPr="00AE5E42">
        <w:rPr>
          <w:rStyle w:val="Strong"/>
          <w:color w:val="000000" w:themeColor="text1"/>
        </w:rPr>
        <w:t>Adv. Electron. Mater</w:t>
      </w:r>
      <w:r w:rsidRPr="00AE5E42">
        <w:rPr>
          <w:rStyle w:val="Strong"/>
          <w:b w:val="0"/>
          <w:color w:val="000000" w:themeColor="text1"/>
        </w:rPr>
        <w:t>. </w:t>
      </w:r>
      <w:r w:rsidRPr="00AE5E42">
        <w:rPr>
          <w:color w:val="000000" w:themeColor="text1"/>
        </w:rPr>
        <w:t>, 4, 1800110, 2018.</w:t>
      </w:r>
    </w:p>
    <w:p w14:paraId="43523220" w14:textId="600E032C"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Y. Lee, J.Y. Oh, T.R. Kim, X. Gu, Y. Kim, G.-J. N. Wang, H.-C. Wu, R. Pfattner, J.W.F. To, T. Katsumata, D. Son, J. Kang, J.R. Matthews, W. Niu, M. He, R. Sinclair,Y. Cui, J. B.-H. Tok, T.-W. Lee, Z. Bao, "</w:t>
      </w:r>
      <w:hyperlink r:id="rId30" w:tgtFrame="_blank" w:history="1">
        <w:r w:rsidRPr="00AE5E42">
          <w:rPr>
            <w:rStyle w:val="Hyperlink"/>
            <w:bCs/>
            <w:color w:val="000000" w:themeColor="text1"/>
            <w:u w:val="none"/>
          </w:rPr>
          <w:t>Deformable Organic Nanowire Field-Effect Transistors</w:t>
        </w:r>
      </w:hyperlink>
      <w:r w:rsidRPr="00AE5E42">
        <w:rPr>
          <w:color w:val="000000" w:themeColor="text1"/>
        </w:rPr>
        <w:t>", </w:t>
      </w:r>
      <w:r w:rsidRPr="00AE5E42">
        <w:rPr>
          <w:rStyle w:val="Strong"/>
          <w:color w:val="000000" w:themeColor="text1"/>
        </w:rPr>
        <w:t>Adv. Mater</w:t>
      </w:r>
      <w:r w:rsidRPr="00AE5E42">
        <w:rPr>
          <w:rStyle w:val="Strong"/>
          <w:b w:val="0"/>
          <w:color w:val="000000" w:themeColor="text1"/>
        </w:rPr>
        <w:t>.</w:t>
      </w:r>
      <w:r w:rsidRPr="00AE5E42">
        <w:rPr>
          <w:color w:val="000000" w:themeColor="text1"/>
        </w:rPr>
        <w:t>,</w:t>
      </w:r>
      <w:r w:rsidR="00AC789A" w:rsidRPr="00AE5E42">
        <w:rPr>
          <w:color w:val="000000" w:themeColor="text1"/>
        </w:rPr>
        <w:t xml:space="preserve"> </w:t>
      </w:r>
      <w:r w:rsidRPr="00AE5E42">
        <w:rPr>
          <w:color w:val="000000" w:themeColor="text1"/>
        </w:rPr>
        <w:t>30, 1704401, 2018.</w:t>
      </w:r>
    </w:p>
    <w:p w14:paraId="1540C4E9" w14:textId="781BA7D4"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K.L. Gu , Y. Zhou, W.A. Morrison, K. Park, S. Park, Z. Bao, "</w:t>
      </w:r>
      <w:hyperlink r:id="rId31" w:tgtFrame="_blank" w:history="1">
        <w:r w:rsidRPr="00AE5E42">
          <w:rPr>
            <w:rStyle w:val="Hyperlink"/>
            <w:bCs/>
            <w:color w:val="000000" w:themeColor="text1"/>
            <w:u w:val="none"/>
          </w:rPr>
          <w:t>Nanoscale Domain Imaging of All-Polymer Organic Solar Cells by Photo-Induced Force Microscopy</w:t>
        </w:r>
      </w:hyperlink>
      <w:r w:rsidRPr="00AE5E42">
        <w:rPr>
          <w:color w:val="000000" w:themeColor="text1"/>
        </w:rPr>
        <w:t>", </w:t>
      </w:r>
      <w:r w:rsidRPr="00AE5E42">
        <w:rPr>
          <w:rStyle w:val="Strong"/>
          <w:color w:val="000000" w:themeColor="text1"/>
        </w:rPr>
        <w:t>ACS Nano </w:t>
      </w:r>
      <w:r w:rsidRPr="00AE5E42">
        <w:rPr>
          <w:color w:val="000000" w:themeColor="text1"/>
        </w:rPr>
        <w:t>, 12, 2, 1473-1481, 2018.</w:t>
      </w:r>
    </w:p>
    <w:p w14:paraId="58027AC8" w14:textId="6105A3F1"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G.-J. N. Wang , F. Molina-Lopez, H. Zhang, J. Xu, H.-C. Wu , J. Lopez, L. Shaw , J. Mun, Q. Zhang, S. Wang, A. Ehrlich, Z. Bao, "</w:t>
      </w:r>
      <w:hyperlink r:id="rId32" w:tgtFrame="_blank" w:history="1">
        <w:r w:rsidRPr="00AE5E42">
          <w:rPr>
            <w:rStyle w:val="Hyperlink"/>
            <w:bCs/>
            <w:color w:val="000000" w:themeColor="text1"/>
            <w:u w:val="none"/>
          </w:rPr>
          <w:t>Nonhalogenated Solvent Processable and Printable High-Performance Polymer Semiconductor Enabled by Isomeric Nonconjugated Flexible Linkers </w:t>
        </w:r>
      </w:hyperlink>
      <w:r w:rsidRPr="00AE5E42">
        <w:rPr>
          <w:color w:val="000000" w:themeColor="text1"/>
        </w:rPr>
        <w:t>", </w:t>
      </w:r>
      <w:r w:rsidRPr="00AE5E42">
        <w:rPr>
          <w:rStyle w:val="Strong"/>
          <w:color w:val="000000" w:themeColor="text1"/>
        </w:rPr>
        <w:t>Macromolecules</w:t>
      </w:r>
      <w:r w:rsidRPr="00AE5E42">
        <w:rPr>
          <w:color w:val="000000" w:themeColor="text1"/>
        </w:rPr>
        <w:t>, </w:t>
      </w:r>
      <w:r w:rsidRPr="00AE5E42">
        <w:rPr>
          <w:rStyle w:val="Emphasis"/>
          <w:color w:val="000000" w:themeColor="text1"/>
        </w:rPr>
        <w:t>ACS Editors Choice</w:t>
      </w:r>
      <w:r w:rsidRPr="00AE5E42">
        <w:rPr>
          <w:color w:val="000000" w:themeColor="text1"/>
        </w:rPr>
        <w:t>, 51, 13, 4976–4985, 2018.</w:t>
      </w:r>
    </w:p>
    <w:p w14:paraId="306F3C07" w14:textId="690B157D"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Q. Zhang, S. Niu, L. Wang, J. Lopez, S. Chen, Y. Cai, R. Du, Y. Liu, J.</w:t>
      </w:r>
      <w:r w:rsidRPr="00AE5E42">
        <w:rPr>
          <w:rFonts w:ascii="Cambria Math" w:hAnsi="Cambria Math" w:cs="Cambria Math"/>
          <w:color w:val="000000" w:themeColor="text1"/>
        </w:rPr>
        <w:t>‐</w:t>
      </w:r>
      <w:r w:rsidRPr="00AE5E42">
        <w:rPr>
          <w:color w:val="000000" w:themeColor="text1"/>
        </w:rPr>
        <w:t>C. Lai, L. Liu, C.</w:t>
      </w:r>
      <w:r w:rsidRPr="00AE5E42">
        <w:rPr>
          <w:rFonts w:ascii="Cambria Math" w:hAnsi="Cambria Math" w:cs="Cambria Math"/>
          <w:color w:val="000000" w:themeColor="text1"/>
        </w:rPr>
        <w:t>‐</w:t>
      </w:r>
      <w:r w:rsidRPr="00AE5E42">
        <w:rPr>
          <w:color w:val="000000" w:themeColor="text1"/>
        </w:rPr>
        <w:t>H. Li, X. Yan, C. Liu, J. B.</w:t>
      </w:r>
      <w:r w:rsidRPr="00AE5E42">
        <w:rPr>
          <w:rFonts w:ascii="Cambria Math" w:hAnsi="Cambria Math" w:cs="Cambria Math"/>
          <w:color w:val="000000" w:themeColor="text1"/>
        </w:rPr>
        <w:t>‐</w:t>
      </w:r>
      <w:r w:rsidRPr="00AE5E42">
        <w:rPr>
          <w:color w:val="000000" w:themeColor="text1"/>
        </w:rPr>
        <w:t>H. Tok, X. Jia, Z. Bao, "</w:t>
      </w:r>
      <w:hyperlink r:id="rId33" w:tgtFrame="_blank" w:history="1">
        <w:r w:rsidRPr="00AE5E42">
          <w:rPr>
            <w:rStyle w:val="Hyperlink"/>
            <w:bCs/>
            <w:color w:val="000000" w:themeColor="text1"/>
            <w:u w:val="none"/>
          </w:rPr>
          <w:t>An Elastic Autonomous Self</w:t>
        </w:r>
        <w:r w:rsidRPr="00AE5E42">
          <w:rPr>
            <w:rStyle w:val="Hyperlink"/>
            <w:rFonts w:ascii="Cambria Math" w:hAnsi="Cambria Math" w:cs="Cambria Math"/>
            <w:bCs/>
            <w:color w:val="000000" w:themeColor="text1"/>
            <w:u w:val="none"/>
          </w:rPr>
          <w:t>‐</w:t>
        </w:r>
        <w:r w:rsidRPr="00AE5E42">
          <w:rPr>
            <w:rStyle w:val="Hyperlink"/>
            <w:bCs/>
            <w:color w:val="000000" w:themeColor="text1"/>
            <w:u w:val="none"/>
          </w:rPr>
          <w:t>Healing Capacitive Sensor Based on a Dynamic Dual Crosslinked Chemical System</w:t>
        </w:r>
      </w:hyperlink>
      <w:r w:rsidRPr="00AE5E42">
        <w:rPr>
          <w:color w:val="000000" w:themeColor="text1"/>
        </w:rPr>
        <w:t>", </w:t>
      </w:r>
      <w:r w:rsidRPr="00AE5E42">
        <w:rPr>
          <w:rStyle w:val="Strong"/>
          <w:color w:val="000000" w:themeColor="text1"/>
        </w:rPr>
        <w:t>Adv. Mater</w:t>
      </w:r>
      <w:r w:rsidRPr="00AE5E42">
        <w:rPr>
          <w:rStyle w:val="Strong"/>
          <w:b w:val="0"/>
          <w:color w:val="000000" w:themeColor="text1"/>
        </w:rPr>
        <w:t>.</w:t>
      </w:r>
      <w:r w:rsidRPr="00AE5E42">
        <w:rPr>
          <w:color w:val="000000" w:themeColor="text1"/>
        </w:rPr>
        <w:t>, 1801435, 2018.</w:t>
      </w:r>
    </w:p>
    <w:p w14:paraId="4BAB76C4" w14:textId="47DDCF90"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H.</w:t>
      </w:r>
      <w:r w:rsidRPr="00AE5E42">
        <w:rPr>
          <w:rFonts w:ascii="Cambria Math" w:hAnsi="Cambria Math" w:cs="Cambria Math"/>
          <w:color w:val="000000" w:themeColor="text1"/>
        </w:rPr>
        <w:t>‐</w:t>
      </w:r>
      <w:r w:rsidRPr="00AE5E42">
        <w:rPr>
          <w:color w:val="000000" w:themeColor="text1"/>
        </w:rPr>
        <w:t>C. Wu, S. Rondeau</w:t>
      </w:r>
      <w:r w:rsidRPr="00AE5E42">
        <w:rPr>
          <w:rFonts w:ascii="Cambria Math" w:hAnsi="Cambria Math" w:cs="Cambria Math"/>
          <w:color w:val="000000" w:themeColor="text1"/>
        </w:rPr>
        <w:t>‐</w:t>
      </w:r>
      <w:r w:rsidRPr="00AE5E42">
        <w:rPr>
          <w:color w:val="000000" w:themeColor="text1"/>
        </w:rPr>
        <w:t>Gagné, Y.</w:t>
      </w:r>
      <w:r w:rsidRPr="00AE5E42">
        <w:rPr>
          <w:rFonts w:ascii="Cambria Math" w:hAnsi="Cambria Math" w:cs="Cambria Math"/>
          <w:color w:val="000000" w:themeColor="text1"/>
        </w:rPr>
        <w:t>‐</w:t>
      </w:r>
      <w:r w:rsidRPr="00AE5E42">
        <w:rPr>
          <w:color w:val="000000" w:themeColor="text1"/>
        </w:rPr>
        <w:t>C. Chiu, F. Lissel, J. W. F. To, Y. Tsao, J. Y. Oh, B. Tang, W.</w:t>
      </w:r>
      <w:r w:rsidRPr="00AE5E42">
        <w:rPr>
          <w:rFonts w:ascii="Cambria Math" w:hAnsi="Cambria Math" w:cs="Cambria Math"/>
          <w:color w:val="000000" w:themeColor="text1"/>
        </w:rPr>
        <w:t>‐</w:t>
      </w:r>
      <w:r w:rsidRPr="00AE5E42">
        <w:rPr>
          <w:color w:val="000000" w:themeColor="text1"/>
        </w:rPr>
        <w:t>C. Chen, J. B.</w:t>
      </w:r>
      <w:r w:rsidRPr="00AE5E42">
        <w:rPr>
          <w:rFonts w:ascii="Cambria Math" w:hAnsi="Cambria Math" w:cs="Cambria Math"/>
          <w:color w:val="000000" w:themeColor="text1"/>
        </w:rPr>
        <w:t>‐</w:t>
      </w:r>
      <w:r w:rsidRPr="00AE5E42">
        <w:rPr>
          <w:color w:val="000000" w:themeColor="text1"/>
        </w:rPr>
        <w:t>H. Tok, Z. Bao, "</w:t>
      </w:r>
      <w:hyperlink r:id="rId34" w:tgtFrame="_blank" w:history="1">
        <w:r w:rsidRPr="00AE5E42">
          <w:rPr>
            <w:rStyle w:val="Hyperlink"/>
            <w:bCs/>
            <w:color w:val="000000" w:themeColor="text1"/>
            <w:u w:val="none"/>
          </w:rPr>
          <w:t>Enhanced Charge Transport and Stability Conferred by Iron(III)</w:t>
        </w:r>
        <w:r w:rsidRPr="00AE5E42">
          <w:rPr>
            <w:rStyle w:val="Hyperlink"/>
            <w:rFonts w:ascii="Cambria Math" w:hAnsi="Cambria Math" w:cs="Cambria Math"/>
            <w:bCs/>
            <w:color w:val="000000" w:themeColor="text1"/>
            <w:u w:val="none"/>
          </w:rPr>
          <w:t>‐</w:t>
        </w:r>
        <w:r w:rsidRPr="00AE5E42">
          <w:rPr>
            <w:rStyle w:val="Hyperlink"/>
            <w:bCs/>
            <w:color w:val="000000" w:themeColor="text1"/>
            <w:u w:val="none"/>
          </w:rPr>
          <w:t>Coordination in a Conjugated Polymer Thin</w:t>
        </w:r>
        <w:r w:rsidRPr="00AE5E42">
          <w:rPr>
            <w:rStyle w:val="Hyperlink"/>
            <w:rFonts w:ascii="Cambria Math" w:hAnsi="Cambria Math" w:cs="Cambria Math"/>
            <w:bCs/>
            <w:color w:val="000000" w:themeColor="text1"/>
            <w:u w:val="none"/>
          </w:rPr>
          <w:t>‐</w:t>
        </w:r>
        <w:r w:rsidRPr="00AE5E42">
          <w:rPr>
            <w:rStyle w:val="Hyperlink"/>
            <w:bCs/>
            <w:color w:val="000000" w:themeColor="text1"/>
            <w:u w:val="none"/>
          </w:rPr>
          <w:t>Film Transistors </w:t>
        </w:r>
      </w:hyperlink>
      <w:r w:rsidRPr="00AE5E42">
        <w:rPr>
          <w:color w:val="000000" w:themeColor="text1"/>
        </w:rPr>
        <w:t>", </w:t>
      </w:r>
      <w:r w:rsidRPr="00AE5E42">
        <w:rPr>
          <w:rStyle w:val="Strong"/>
          <w:color w:val="000000" w:themeColor="text1"/>
        </w:rPr>
        <w:t>Adv. Electron. Mater</w:t>
      </w:r>
      <w:r w:rsidRPr="00AE5E42">
        <w:rPr>
          <w:rStyle w:val="Strong"/>
          <w:b w:val="0"/>
          <w:color w:val="000000" w:themeColor="text1"/>
        </w:rPr>
        <w:t>.</w:t>
      </w:r>
      <w:r w:rsidRPr="00AE5E42">
        <w:rPr>
          <w:color w:val="000000" w:themeColor="text1"/>
        </w:rPr>
        <w:t>, 1800239, 2018.</w:t>
      </w:r>
    </w:p>
    <w:p w14:paraId="62DE0836" w14:textId="03682A14"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lastRenderedPageBreak/>
        <w:t>(Special Issue, Guest Editor) Q. Zhang, D. F. Perepichka, Z. Bao, "</w:t>
      </w:r>
      <w:hyperlink r:id="rId35" w:tgtFrame="_blank" w:history="1">
        <w:r w:rsidRPr="00AE5E42">
          <w:rPr>
            <w:rStyle w:val="Hyperlink"/>
            <w:bCs/>
            <w:color w:val="000000" w:themeColor="text1"/>
            <w:u w:val="none"/>
          </w:rPr>
          <w:t>Celebrating 50 years of Professor Fred Wudl’s contributions to the field of organic semiconductors</w:t>
        </w:r>
      </w:hyperlink>
      <w:r w:rsidRPr="00AE5E42">
        <w:rPr>
          <w:color w:val="000000" w:themeColor="text1"/>
        </w:rPr>
        <w:t>", </w:t>
      </w:r>
      <w:r w:rsidRPr="00AE5E42">
        <w:rPr>
          <w:rStyle w:val="Strong"/>
          <w:color w:val="000000" w:themeColor="text1"/>
        </w:rPr>
        <w:t>J. Mater. Chem. C </w:t>
      </w:r>
      <w:r w:rsidRPr="00AE5E42">
        <w:rPr>
          <w:color w:val="000000" w:themeColor="text1"/>
        </w:rPr>
        <w:t>, 6, 3483-3484, 2018.</w:t>
      </w:r>
    </w:p>
    <w:p w14:paraId="4E22F74A" w14:textId="3521C510"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L. Shaw , H. Yan, X. Gu, P. Hayoz, R. T. Weitz, D. Kaelblein, M. F. Toney, and Z. Bao,  "</w:t>
      </w:r>
      <w:hyperlink r:id="rId36" w:tgtFrame="_blank" w:history="1">
        <w:r w:rsidRPr="00AE5E42">
          <w:rPr>
            <w:rStyle w:val="Hyperlink"/>
            <w:bCs/>
            <w:color w:val="000000" w:themeColor="text1"/>
            <w:u w:val="none"/>
          </w:rPr>
          <w:t>Microstructural Evolution of the Thin Films of a Donor–Acceptor Semiconducting Polymer Deposited by Meniscus-Guided Coating </w:t>
        </w:r>
      </w:hyperlink>
      <w:r w:rsidRPr="00AE5E42">
        <w:rPr>
          <w:color w:val="000000" w:themeColor="text1"/>
        </w:rPr>
        <w:t>", </w:t>
      </w:r>
      <w:r w:rsidRPr="00AE5E42">
        <w:rPr>
          <w:rStyle w:val="Strong"/>
          <w:color w:val="000000" w:themeColor="text1"/>
        </w:rPr>
        <w:t>Macromolecules</w:t>
      </w:r>
      <w:r w:rsidRPr="00AE5E42">
        <w:rPr>
          <w:rStyle w:val="Strong"/>
          <w:b w:val="0"/>
          <w:color w:val="000000" w:themeColor="text1"/>
        </w:rPr>
        <w:t> </w:t>
      </w:r>
      <w:r w:rsidRPr="00AE5E42">
        <w:rPr>
          <w:color w:val="000000" w:themeColor="text1"/>
        </w:rPr>
        <w:t>, 51, 11, 4325-4340, 2018.</w:t>
      </w:r>
    </w:p>
    <w:p w14:paraId="6B91CF4D" w14:textId="6A68118D" w:rsidR="00AC789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D. G. Mackanic, W. Michaels, M. Lee, D. Feng, J. Lopez, J. Qin, Y. Cui, Z. Bao, "</w:t>
      </w:r>
      <w:hyperlink r:id="rId37" w:tgtFrame="_blank" w:history="1">
        <w:r w:rsidRPr="00AE5E42">
          <w:rPr>
            <w:rStyle w:val="Hyperlink"/>
            <w:bCs/>
            <w:color w:val="000000" w:themeColor="text1"/>
            <w:u w:val="none"/>
          </w:rPr>
          <w:t>Crosslinked Poly(tetrahydrofuran) as a Loosely Coordinating Polymer Electrolyte </w:t>
        </w:r>
      </w:hyperlink>
      <w:r w:rsidRPr="00AE5E42">
        <w:rPr>
          <w:color w:val="000000" w:themeColor="text1"/>
        </w:rPr>
        <w:t>", </w:t>
      </w:r>
      <w:r w:rsidRPr="00AE5E42">
        <w:rPr>
          <w:rStyle w:val="Strong"/>
          <w:color w:val="000000" w:themeColor="text1"/>
        </w:rPr>
        <w:t>Adv. Energy Mater</w:t>
      </w:r>
      <w:r w:rsidRPr="00AE5E42">
        <w:rPr>
          <w:rStyle w:val="Strong"/>
          <w:b w:val="0"/>
          <w:color w:val="000000" w:themeColor="text1"/>
        </w:rPr>
        <w:t>.</w:t>
      </w:r>
      <w:r w:rsidRPr="00AE5E42">
        <w:rPr>
          <w:color w:val="000000" w:themeColor="text1"/>
        </w:rPr>
        <w:t>, 1800703, 2018.</w:t>
      </w:r>
    </w:p>
    <w:p w14:paraId="357648E2" w14:textId="6B96FD8B" w:rsidR="00AC789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T. Z. Gao, T. Lei, F. Molina</w:t>
      </w:r>
      <w:r w:rsidRPr="00AE5E42">
        <w:rPr>
          <w:rFonts w:ascii="Cambria Math" w:hAnsi="Cambria Math" w:cs="Cambria Math"/>
          <w:color w:val="000000" w:themeColor="text1"/>
        </w:rPr>
        <w:t>‐</w:t>
      </w:r>
      <w:r w:rsidRPr="00AE5E42">
        <w:rPr>
          <w:color w:val="000000" w:themeColor="text1"/>
        </w:rPr>
        <w:t>Lopez, Z. Bao, "</w:t>
      </w:r>
      <w:hyperlink r:id="rId38" w:tgtFrame="_blank" w:history="1">
        <w:r w:rsidRPr="00AE5E42">
          <w:rPr>
            <w:rStyle w:val="Hyperlink"/>
            <w:bCs/>
            <w:color w:val="000000" w:themeColor="text1"/>
            <w:u w:val="none"/>
          </w:rPr>
          <w:t>Enhanced Process Integration and Device Performance of Carbon Nanotubes via Flocculation </w:t>
        </w:r>
      </w:hyperlink>
      <w:r w:rsidRPr="00AE5E42">
        <w:rPr>
          <w:color w:val="000000" w:themeColor="text1"/>
        </w:rPr>
        <w:t>", </w:t>
      </w:r>
      <w:r w:rsidRPr="00AE5E42">
        <w:rPr>
          <w:rStyle w:val="Strong"/>
          <w:b w:val="0"/>
          <w:color w:val="000000" w:themeColor="text1"/>
        </w:rPr>
        <w:t>Small Methods</w:t>
      </w:r>
      <w:r w:rsidRPr="00AE5E42">
        <w:rPr>
          <w:color w:val="000000" w:themeColor="text1"/>
        </w:rPr>
        <w:t>, 1800189, 2018.</w:t>
      </w:r>
    </w:p>
    <w:p w14:paraId="3B3BE637" w14:textId="2A70DBAB" w:rsidR="0089138A" w:rsidRPr="00AE5E42" w:rsidRDefault="0089138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J. P. Otto, L. Wang, I. Pochorovski, S. M. Blau, A. Aspuru-Guzik, Z. Bao, G. S. Engel, M. Chiu, "</w:t>
      </w:r>
      <w:hyperlink r:id="rId39" w:tgtFrame="_blank" w:history="1">
        <w:r w:rsidRPr="00AE5E42">
          <w:rPr>
            <w:rStyle w:val="Hyperlink"/>
            <w:bCs/>
            <w:color w:val="000000" w:themeColor="text1"/>
            <w:u w:val="none"/>
          </w:rPr>
          <w:t>Disentanglement of excited-state dynamics with implications for FRET measurements: two-dimensional electronic spectroscopy of a BODIPY-functionalized cavitand</w:t>
        </w:r>
      </w:hyperlink>
      <w:r w:rsidRPr="00AE5E42">
        <w:rPr>
          <w:color w:val="000000" w:themeColor="text1"/>
        </w:rPr>
        <w:t>", </w:t>
      </w:r>
      <w:r w:rsidRPr="00AE5E42">
        <w:rPr>
          <w:rStyle w:val="Strong"/>
          <w:color w:val="000000" w:themeColor="text1"/>
        </w:rPr>
        <w:t>Chem. Sci</w:t>
      </w:r>
      <w:r w:rsidRPr="00AE5E42">
        <w:rPr>
          <w:rStyle w:val="Strong"/>
          <w:b w:val="0"/>
          <w:color w:val="000000" w:themeColor="text1"/>
        </w:rPr>
        <w:t>. </w:t>
      </w:r>
      <w:r w:rsidRPr="00AE5E42">
        <w:rPr>
          <w:color w:val="000000" w:themeColor="text1"/>
        </w:rPr>
        <w:t>, 9, 3694-3703, 2018.</w:t>
      </w:r>
    </w:p>
    <w:p w14:paraId="46A7FCF9" w14:textId="2F4E0B23" w:rsidR="00AC789A" w:rsidRPr="00AE5E42" w:rsidRDefault="00AC789A" w:rsidP="00AE5E42">
      <w:pPr>
        <w:numPr>
          <w:ilvl w:val="0"/>
          <w:numId w:val="31"/>
        </w:numPr>
        <w:spacing w:before="100" w:beforeAutospacing="1" w:after="240"/>
        <w:rPr>
          <w:rFonts w:eastAsia="Times New Roman"/>
          <w:color w:val="333333"/>
          <w:shd w:val="pct15" w:color="auto" w:fill="FFFFFF"/>
        </w:rPr>
      </w:pPr>
      <w:r w:rsidRPr="00AE5E42">
        <w:rPr>
          <w:color w:val="000000" w:themeColor="text1"/>
        </w:rPr>
        <w:t>M. Schwarze, B.D. Naab, M.L. Tietze, R. Scholz, P. Pahner, F. Bussolotti, S. Kera, D. Kasemann, Z. Bao, K. Leo, "</w:t>
      </w:r>
      <w:hyperlink r:id="rId40" w:tgtFrame="_blank" w:history="1">
        <w:r w:rsidRPr="00AE5E42">
          <w:rPr>
            <w:rStyle w:val="Hyperlink"/>
            <w:bCs/>
            <w:color w:val="000000" w:themeColor="text1"/>
            <w:u w:val="none"/>
          </w:rPr>
          <w:t>Analyzing the n-Doping Mechanism of an air stable Small Molecule Precursor</w:t>
        </w:r>
      </w:hyperlink>
      <w:r w:rsidRPr="00AE5E42">
        <w:rPr>
          <w:color w:val="000000" w:themeColor="text1"/>
        </w:rPr>
        <w:t>", </w:t>
      </w:r>
      <w:r w:rsidRPr="00AE5E42">
        <w:rPr>
          <w:rStyle w:val="Strong"/>
          <w:color w:val="000000" w:themeColor="text1"/>
        </w:rPr>
        <w:t>ACS Appl. Mater. Interfaces</w:t>
      </w:r>
      <w:r w:rsidRPr="00AE5E42">
        <w:rPr>
          <w:color w:val="000000" w:themeColor="text1"/>
        </w:rPr>
        <w:t>, 10, 1, 1340-1346 2018.</w:t>
      </w:r>
    </w:p>
    <w:p w14:paraId="55B9CB64" w14:textId="6FB1BA3E" w:rsidR="0089138A" w:rsidRPr="00AE5E42" w:rsidRDefault="0089138A" w:rsidP="00A92CBF">
      <w:pPr>
        <w:numPr>
          <w:ilvl w:val="0"/>
          <w:numId w:val="31"/>
        </w:numPr>
        <w:spacing w:before="100" w:beforeAutospacing="1" w:after="100" w:afterAutospacing="1"/>
        <w:rPr>
          <w:rFonts w:eastAsia="Times New Roman"/>
          <w:color w:val="333333"/>
          <w:shd w:val="pct15" w:color="auto" w:fill="FFFFFF"/>
        </w:rPr>
      </w:pPr>
      <w:r w:rsidRPr="00AE5E42">
        <w:rPr>
          <w:color w:val="000000" w:themeColor="text1"/>
        </w:rPr>
        <w:t>B. Tian, S. Xu, J. A. Rogers, S. Cestellos-Blanco, P. Yang, J. L. Carvalho-de-Souza, F. Bezanilla, J. Liu, Z. Bao, M. Hjort, Y. Cao, N. Melosh, G. Lanzani, F. Benfenati, G. Galli, F. Gygi, R. Kautz, A. A. Gorodetsky, S. S. Kim, T. K. Lu, P. Anikeeva, M. Cifra, O. Krivosudský, D. Havelka, Y. Jiang, "</w:t>
      </w:r>
      <w:hyperlink r:id="rId41" w:tgtFrame="_blank" w:history="1">
        <w:r w:rsidRPr="00AE5E42">
          <w:rPr>
            <w:rStyle w:val="Hyperlink"/>
            <w:bCs/>
            <w:color w:val="000000" w:themeColor="text1"/>
            <w:u w:val="none"/>
          </w:rPr>
          <w:t>Roadmap on semiconductor–cell biointerfaces</w:t>
        </w:r>
      </w:hyperlink>
      <w:r w:rsidRPr="00AE5E42">
        <w:rPr>
          <w:color w:val="000000" w:themeColor="text1"/>
        </w:rPr>
        <w:t>", </w:t>
      </w:r>
      <w:r w:rsidRPr="00AE5E42">
        <w:rPr>
          <w:rStyle w:val="Strong"/>
          <w:color w:val="000000" w:themeColor="text1"/>
        </w:rPr>
        <w:t>Phys. Biol</w:t>
      </w:r>
      <w:r w:rsidRPr="00AE5E42">
        <w:rPr>
          <w:rStyle w:val="Strong"/>
          <w:b w:val="0"/>
          <w:color w:val="000000" w:themeColor="text1"/>
        </w:rPr>
        <w:t>. </w:t>
      </w:r>
      <w:r w:rsidRPr="00AE5E42">
        <w:rPr>
          <w:color w:val="000000" w:themeColor="text1"/>
        </w:rPr>
        <w:t>, 15, 3, 031002, 2018.</w:t>
      </w:r>
    </w:p>
    <w:p w14:paraId="69713A39" w14:textId="65A6632F" w:rsidR="00713B87" w:rsidRPr="00AE5E42" w:rsidRDefault="00713B87" w:rsidP="00A92CBF">
      <w:pPr>
        <w:spacing w:after="160"/>
        <w:contextualSpacing/>
        <w:rPr>
          <w:b/>
          <w:u w:val="single"/>
        </w:rPr>
      </w:pPr>
      <w:r w:rsidRPr="00AE5E42">
        <w:rPr>
          <w:b/>
          <w:u w:val="single"/>
        </w:rPr>
        <w:t>2017:</w:t>
      </w:r>
    </w:p>
    <w:p w14:paraId="7D312321" w14:textId="77777777" w:rsidR="006F3D25" w:rsidRPr="00AE5E42" w:rsidRDefault="006F3D25"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szCs w:val="24"/>
        </w:rPr>
        <w:t xml:space="preserve">J. Xu, S. Wang, G.-J. N. Wang, C. Zhu, S. Luo, L. Jin, X. Gu, S. Chen, V. R. Feig, J. W. F. To, S. Rondeau-Gagné, J. Park, B. C. Schroeder, C. Lu, J. Y. Oh, Y. Wang, Y.-H. Kim, H. Yan, R. Sinclair, D. Zhou, G. Xue, B. Murmann, C. Linder, W. Cai, J. B.-H. Tok, J. W. Chung, Z. Bao, "Highly stretchable polymer semiconductor films through the nanoconfinement effect", </w:t>
      </w:r>
      <w:r w:rsidRPr="00AE5E42">
        <w:rPr>
          <w:rFonts w:ascii="Times New Roman" w:hAnsi="Times New Roman"/>
          <w:b/>
          <w:bCs/>
          <w:szCs w:val="24"/>
        </w:rPr>
        <w:t>Science</w:t>
      </w:r>
      <w:r w:rsidRPr="00AE5E42">
        <w:rPr>
          <w:rFonts w:ascii="Times New Roman" w:hAnsi="Times New Roman"/>
          <w:szCs w:val="24"/>
        </w:rPr>
        <w:t>, 355, 59-64, 2017.</w:t>
      </w:r>
    </w:p>
    <w:p w14:paraId="611D920A" w14:textId="77777777" w:rsidR="006F3D25" w:rsidRPr="00AE5E42" w:rsidRDefault="006F3D25" w:rsidP="00A92CBF"/>
    <w:p w14:paraId="589B6D8D"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B. Chu, W. Burnett, JW. Chung, Z. Bao, "</w:t>
      </w:r>
      <w:hyperlink r:id="rId42" w:history="1">
        <w:r w:rsidRPr="00AE5E42">
          <w:rPr>
            <w:bCs/>
            <w:color w:val="000000" w:themeColor="text1"/>
          </w:rPr>
          <w:t>Bring on the bodyNET</w:t>
        </w:r>
      </w:hyperlink>
      <w:r w:rsidRPr="00AE5E42">
        <w:rPr>
          <w:color w:val="000000" w:themeColor="text1"/>
        </w:rPr>
        <w:t xml:space="preserve">", </w:t>
      </w:r>
      <w:r w:rsidRPr="00AE5E42">
        <w:rPr>
          <w:b/>
          <w:bCs/>
          <w:color w:val="000000" w:themeColor="text1"/>
        </w:rPr>
        <w:t>Nature</w:t>
      </w:r>
      <w:r w:rsidRPr="00AE5E42">
        <w:rPr>
          <w:color w:val="000000" w:themeColor="text1"/>
        </w:rPr>
        <w:t>, 355, 328-330, 2017.</w:t>
      </w:r>
    </w:p>
    <w:p w14:paraId="5DC6A691"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28F0FB8B"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M. Lee, J. Hong, J. Lopez, Y. Sun, D. Feng, K. Lim, W.C. Chueh, M.F. Toney, Y. Cui, Z. Bao, "</w:t>
      </w:r>
      <w:hyperlink r:id="rId43" w:history="1">
        <w:r w:rsidRPr="00AE5E42">
          <w:rPr>
            <w:bCs/>
            <w:color w:val="000000" w:themeColor="text1"/>
          </w:rPr>
          <w:t>High-performance sodium–organic battery by realizing four-sodium storage in disodium rhodizonate</w:t>
        </w:r>
      </w:hyperlink>
      <w:r w:rsidRPr="00AE5E42">
        <w:rPr>
          <w:color w:val="000000" w:themeColor="text1"/>
        </w:rPr>
        <w:t xml:space="preserve">", </w:t>
      </w:r>
      <w:r w:rsidRPr="00AE5E42">
        <w:rPr>
          <w:b/>
          <w:bCs/>
          <w:color w:val="000000" w:themeColor="text1"/>
        </w:rPr>
        <w:t>Nature Energy</w:t>
      </w:r>
      <w:r w:rsidRPr="00AE5E42">
        <w:rPr>
          <w:color w:val="000000" w:themeColor="text1"/>
        </w:rPr>
        <w:t>, 2017.</w:t>
      </w:r>
    </w:p>
    <w:p w14:paraId="3FEEC86E"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468C01FF"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 xml:space="preserve">Y. Wang, C. Zhu, R. Pfattner, H. Yan, L. Jin, S. Chen, F. Molina-Lopez, F. Lissel, J. Liu, </w:t>
      </w:r>
      <w:r w:rsidRPr="00AE5E42">
        <w:rPr>
          <w:color w:val="000000" w:themeColor="text1"/>
        </w:rPr>
        <w:lastRenderedPageBreak/>
        <w:t>N. I. Rabiah, Z. Chen, J. W. Chung, C. Linder, M. F. Toney, B. Murmann, Z. Bao, "</w:t>
      </w:r>
      <w:hyperlink r:id="rId44" w:history="1">
        <w:r w:rsidRPr="00AE5E42">
          <w:rPr>
            <w:bCs/>
            <w:color w:val="000000" w:themeColor="text1"/>
          </w:rPr>
          <w:t>A highly stretchable, transparent, and conductive polymer</w:t>
        </w:r>
      </w:hyperlink>
      <w:r w:rsidRPr="00AE5E42">
        <w:rPr>
          <w:color w:val="000000" w:themeColor="text1"/>
        </w:rPr>
        <w:t xml:space="preserve">", </w:t>
      </w:r>
      <w:r w:rsidRPr="00AE5E42">
        <w:rPr>
          <w:b/>
          <w:bCs/>
          <w:color w:val="000000" w:themeColor="text1"/>
        </w:rPr>
        <w:t>Science Advances</w:t>
      </w:r>
      <w:r w:rsidRPr="00AE5E42">
        <w:rPr>
          <w:color w:val="000000" w:themeColor="text1"/>
        </w:rPr>
        <w:t>, 3, 3, 2017.</w:t>
      </w:r>
    </w:p>
    <w:p w14:paraId="04356BE8"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107955B6"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N. Liu, A. Chortos, T. Lei, L. Jin, T. R. Kim, W.-G. Bae, C. Zhu, S. Wang, R. Pfattner, X. Chen, R. Sinclair, Z. Bao, "</w:t>
      </w:r>
      <w:hyperlink r:id="rId45" w:history="1">
        <w:r w:rsidRPr="00AE5E42">
          <w:rPr>
            <w:bCs/>
            <w:color w:val="000000" w:themeColor="text1"/>
          </w:rPr>
          <w:t>Ultratransparent and stretchable graphene electrodes</w:t>
        </w:r>
      </w:hyperlink>
      <w:r w:rsidRPr="00AE5E42">
        <w:rPr>
          <w:color w:val="000000" w:themeColor="text1"/>
        </w:rPr>
        <w:t xml:space="preserve">", </w:t>
      </w:r>
      <w:r w:rsidRPr="00AE5E42">
        <w:rPr>
          <w:b/>
          <w:bCs/>
          <w:color w:val="000000" w:themeColor="text1"/>
        </w:rPr>
        <w:t>Science Advances</w:t>
      </w:r>
      <w:r w:rsidRPr="00AE5E42">
        <w:rPr>
          <w:color w:val="000000" w:themeColor="text1"/>
        </w:rPr>
        <w:t>, 3, 2017.</w:t>
      </w:r>
    </w:p>
    <w:p w14:paraId="19D9E3F6"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570B1AB9"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T. Lei, M. Guan, J. Liu, H.-C. Lin, R. Pfattner, L. Shaw, A. F. McGuire, T.-C. Huang, L. Shao, K.-T. Cheng, J. B.-H. Tok, Z. Bao, "</w:t>
      </w:r>
      <w:hyperlink r:id="rId46" w:history="1">
        <w:r w:rsidRPr="00AE5E42">
          <w:rPr>
            <w:bCs/>
            <w:color w:val="000000" w:themeColor="text1"/>
          </w:rPr>
          <w:t>Biocompatible and totally disintegrable semiconducting polymer for ultrathin and ultralightweight transient electronics</w:t>
        </w:r>
      </w:hyperlink>
      <w:r w:rsidRPr="00AE5E42">
        <w:rPr>
          <w:color w:val="000000" w:themeColor="text1"/>
        </w:rPr>
        <w:t xml:space="preserve">", </w:t>
      </w:r>
      <w:r w:rsidRPr="00AE5E42">
        <w:rPr>
          <w:b/>
          <w:bCs/>
          <w:color w:val="000000" w:themeColor="text1"/>
        </w:rPr>
        <w:t>Proc. Natl. Acad. Sci. U.S.A</w:t>
      </w:r>
      <w:r w:rsidRPr="00AE5E42">
        <w:rPr>
          <w:bCs/>
          <w:color w:val="000000" w:themeColor="text1"/>
        </w:rPr>
        <w:t>.</w:t>
      </w:r>
      <w:r w:rsidRPr="00AE5E42">
        <w:rPr>
          <w:color w:val="000000" w:themeColor="text1"/>
        </w:rPr>
        <w:t>, 114, 5107-5112, 2017.</w:t>
      </w:r>
    </w:p>
    <w:p w14:paraId="600D1A8D"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1C069E9"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J. Zhao, L. Liao, F. Shi, T. Lei, G. Chen, A. Pei, J. Sun, K. Yan, G. Zhou, J. Xie, C. Liu, Y. Li, Z. Liang, Z. Bao, Y. Cui, "</w:t>
      </w:r>
      <w:hyperlink r:id="rId47" w:history="1">
        <w:r w:rsidRPr="00AE5E42">
          <w:rPr>
            <w:bCs/>
            <w:color w:val="000000" w:themeColor="text1"/>
          </w:rPr>
          <w:t>Surface fluorination of reactive battery anode materials for enhanced stability</w:t>
        </w:r>
      </w:hyperlink>
      <w:r w:rsidRPr="00AE5E42">
        <w:rPr>
          <w:color w:val="000000" w:themeColor="text1"/>
        </w:rPr>
        <w:t xml:space="preserve">", </w:t>
      </w:r>
      <w:r w:rsidRPr="00AE5E42">
        <w:rPr>
          <w:b/>
          <w:bCs/>
          <w:color w:val="000000" w:themeColor="text1"/>
        </w:rPr>
        <w:t>J. Am. Chem. Soc</w:t>
      </w:r>
      <w:r w:rsidRPr="00AE5E42">
        <w:rPr>
          <w:bCs/>
          <w:color w:val="000000" w:themeColor="text1"/>
        </w:rPr>
        <w:t>.</w:t>
      </w:r>
      <w:r w:rsidRPr="00AE5E42">
        <w:rPr>
          <w:color w:val="000000" w:themeColor="text1"/>
        </w:rPr>
        <w:t>, 139, 11550-11558, 2017.</w:t>
      </w:r>
    </w:p>
    <w:p w14:paraId="7DAC15EA"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4DD19F07"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W.-Y. Lee, H.-C. Wu, C. Lu, B. D. Naab, W.-C. Chen, Z. Bao, "</w:t>
      </w:r>
      <w:hyperlink r:id="rId48" w:history="1">
        <w:r w:rsidRPr="00AE5E42">
          <w:rPr>
            <w:bCs/>
            <w:color w:val="000000" w:themeColor="text1"/>
          </w:rPr>
          <w:t>n-Type Doped Conjugated Polymer for Nonvolatile Memory</w:t>
        </w:r>
      </w:hyperlink>
      <w:r w:rsidRPr="00AE5E42">
        <w:rPr>
          <w:color w:val="000000" w:themeColor="text1"/>
        </w:rPr>
        <w:t xml:space="preserve">", </w:t>
      </w:r>
      <w:r w:rsidRPr="00AE5E42">
        <w:rPr>
          <w:b/>
          <w:bCs/>
          <w:color w:val="000000" w:themeColor="text1"/>
        </w:rPr>
        <w:t>Adv. Mater</w:t>
      </w:r>
      <w:r w:rsidRPr="00AE5E42">
        <w:rPr>
          <w:bCs/>
          <w:color w:val="000000" w:themeColor="text1"/>
        </w:rPr>
        <w:t>.</w:t>
      </w:r>
      <w:r w:rsidRPr="00AE5E42">
        <w:rPr>
          <w:color w:val="000000" w:themeColor="text1"/>
        </w:rPr>
        <w:t>, 29, 1605116, 2017.</w:t>
      </w:r>
    </w:p>
    <w:p w14:paraId="7DCEB478"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DEE5321"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Guest editor) D. J. Lipomi, Z. Bao, "</w:t>
      </w:r>
      <w:hyperlink r:id="rId49" w:history="1">
        <w:r w:rsidRPr="00AE5E42">
          <w:rPr>
            <w:bCs/>
            <w:color w:val="000000" w:themeColor="text1"/>
          </w:rPr>
          <w:t>Stretchable and ultraflexible organic electronics</w:t>
        </w:r>
      </w:hyperlink>
      <w:r w:rsidRPr="00AE5E42">
        <w:rPr>
          <w:color w:val="000000" w:themeColor="text1"/>
        </w:rPr>
        <w:t xml:space="preserve">", </w:t>
      </w:r>
      <w:r w:rsidRPr="00AE5E42">
        <w:rPr>
          <w:b/>
          <w:bCs/>
          <w:color w:val="000000" w:themeColor="text1"/>
        </w:rPr>
        <w:t>MRS Bull</w:t>
      </w:r>
      <w:r w:rsidRPr="00AE5E42">
        <w:rPr>
          <w:bCs/>
          <w:color w:val="000000" w:themeColor="text1"/>
        </w:rPr>
        <w:t>.</w:t>
      </w:r>
      <w:r w:rsidRPr="00AE5E42">
        <w:rPr>
          <w:color w:val="000000" w:themeColor="text1"/>
        </w:rPr>
        <w:t>, 42, 93-97, 2017.</w:t>
      </w:r>
    </w:p>
    <w:p w14:paraId="3AF81CCA"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0144985B"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Z. Chen, R. Pfattner, Z. Bao, "</w:t>
      </w:r>
      <w:hyperlink r:id="rId50" w:history="1">
        <w:r w:rsidRPr="00AE5E42">
          <w:rPr>
            <w:bCs/>
            <w:color w:val="000000" w:themeColor="text1"/>
          </w:rPr>
          <w:t>Characterization and Understanding of Thermoresponsive Polymer Composites Based on Spiky Nanostructured Fillers</w:t>
        </w:r>
      </w:hyperlink>
      <w:r w:rsidRPr="00AE5E42">
        <w:rPr>
          <w:color w:val="000000" w:themeColor="text1"/>
        </w:rPr>
        <w:t xml:space="preserve">", </w:t>
      </w:r>
      <w:r w:rsidRPr="00AE5E42">
        <w:rPr>
          <w:b/>
          <w:bCs/>
          <w:color w:val="000000" w:themeColor="text1"/>
        </w:rPr>
        <w:t>Adv. Electron. Mater</w:t>
      </w:r>
      <w:r w:rsidRPr="00AE5E42">
        <w:rPr>
          <w:bCs/>
          <w:color w:val="000000" w:themeColor="text1"/>
        </w:rPr>
        <w:t>.</w:t>
      </w:r>
      <w:r w:rsidRPr="00AE5E42">
        <w:rPr>
          <w:color w:val="000000" w:themeColor="text1"/>
        </w:rPr>
        <w:t>, 3, 1600397, 2017.</w:t>
      </w:r>
    </w:p>
    <w:p w14:paraId="3F9589E4" w14:textId="77777777" w:rsidR="008D764E" w:rsidRPr="00AE5E42" w:rsidRDefault="008D764E" w:rsidP="00A92CBF">
      <w:pPr>
        <w:widowControl w:val="0"/>
        <w:tabs>
          <w:tab w:val="left" w:pos="220"/>
          <w:tab w:val="left" w:pos="720"/>
        </w:tabs>
        <w:autoSpaceDE w:val="0"/>
        <w:autoSpaceDN w:val="0"/>
        <w:adjustRightInd w:val="0"/>
        <w:ind w:left="360"/>
        <w:rPr>
          <w:color w:val="000000" w:themeColor="text1"/>
        </w:rPr>
      </w:pPr>
    </w:p>
    <w:p w14:paraId="66D7B775"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C. Lu, W.-Y. Lee, X. Gu, J. Xu, H.-H. Chou, H. Yan, Y.-C. Chiu, M. He, J. R. Matthews, W. Niu, J. B.-H. Tok, M. F. Toney, W.-C. Chen, Z. Bao, "</w:t>
      </w:r>
      <w:hyperlink r:id="rId51" w:history="1">
        <w:r w:rsidRPr="00AE5E42">
          <w:rPr>
            <w:bCs/>
            <w:color w:val="000000" w:themeColor="text1"/>
          </w:rPr>
          <w:t>Effects of Molecular Structure and Packing Order on the Stretchability of Semicrystalline Conjugated Poly(Tetrathienoacene-diketopyrrolopyrrole) Polymers</w:t>
        </w:r>
      </w:hyperlink>
      <w:r w:rsidRPr="00AE5E42">
        <w:rPr>
          <w:color w:val="000000" w:themeColor="text1"/>
        </w:rPr>
        <w:t xml:space="preserve">", </w:t>
      </w:r>
      <w:r w:rsidRPr="00AE5E42">
        <w:rPr>
          <w:b/>
          <w:bCs/>
          <w:color w:val="000000" w:themeColor="text1"/>
        </w:rPr>
        <w:t>Adv. Electron. Mater</w:t>
      </w:r>
      <w:r w:rsidRPr="00AE5E42">
        <w:rPr>
          <w:bCs/>
          <w:color w:val="000000" w:themeColor="text1"/>
        </w:rPr>
        <w:t>.</w:t>
      </w:r>
      <w:r w:rsidRPr="00AE5E42">
        <w:rPr>
          <w:color w:val="000000" w:themeColor="text1"/>
        </w:rPr>
        <w:t>, 3, 1600311, 2017.</w:t>
      </w:r>
    </w:p>
    <w:p w14:paraId="7CA601AE"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079B6BEC"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F. Molina-Lopez, H. Yan, X. Gu, Y. Kim, M. F. Toney, Z. Bao, "</w:t>
      </w:r>
      <w:hyperlink r:id="rId52" w:history="1">
        <w:r w:rsidRPr="00AE5E42">
          <w:rPr>
            <w:bCs/>
            <w:color w:val="000000" w:themeColor="text1"/>
          </w:rPr>
          <w:t>Electric Field Tuning Molecular Packing and Electrical Properties of Solution-Shearing Coated Organic Semiconducting Thin Films</w:t>
        </w:r>
      </w:hyperlink>
      <w:r w:rsidRPr="00AE5E42">
        <w:rPr>
          <w:color w:val="000000" w:themeColor="text1"/>
        </w:rPr>
        <w:t xml:space="preserve">", </w:t>
      </w:r>
      <w:r w:rsidRPr="00AE5E42">
        <w:rPr>
          <w:bCs/>
          <w:color w:val="000000" w:themeColor="text1"/>
        </w:rPr>
        <w:t>Adv. Funct. Mater.</w:t>
      </w:r>
      <w:r w:rsidRPr="00AE5E42">
        <w:rPr>
          <w:color w:val="000000" w:themeColor="text1"/>
        </w:rPr>
        <w:t>, 27, 1605503, 2017.</w:t>
      </w:r>
    </w:p>
    <w:p w14:paraId="7087EC03"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29762088"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T. H. Lee, K. Kim, G. Kim, H. J. Park, D. Scullion, L. Shaw, M.-G. Kim, X. Gu, W.-G. Bae, E. J. G. Santos, Z. Lee, H. S. Shin, Y. Nishi, Z. Bao, "</w:t>
      </w:r>
      <w:hyperlink r:id="rId53" w:history="1">
        <w:r w:rsidRPr="00AE5E42">
          <w:rPr>
            <w:bCs/>
            <w:color w:val="000000" w:themeColor="text1"/>
          </w:rPr>
          <w:t>Chemical Vapor Deposited Hexagonal Boron Nitride as a Scalable Template for High-Performance Organic Field-Effect Transistors</w:t>
        </w:r>
      </w:hyperlink>
      <w:r w:rsidRPr="00AE5E42">
        <w:rPr>
          <w:color w:val="000000" w:themeColor="text1"/>
        </w:rPr>
        <w:t xml:space="preserve">", </w:t>
      </w:r>
      <w:r w:rsidRPr="00AE5E42">
        <w:rPr>
          <w:b/>
          <w:bCs/>
          <w:color w:val="000000" w:themeColor="text1"/>
        </w:rPr>
        <w:t>Chem. Mater</w:t>
      </w:r>
      <w:r w:rsidRPr="00AE5E42">
        <w:rPr>
          <w:bCs/>
          <w:color w:val="000000" w:themeColor="text1"/>
        </w:rPr>
        <w:t>.</w:t>
      </w:r>
      <w:r w:rsidRPr="00AE5E42">
        <w:rPr>
          <w:color w:val="000000" w:themeColor="text1"/>
        </w:rPr>
        <w:t>, 29, 2341-2347, 2017.</w:t>
      </w:r>
    </w:p>
    <w:p w14:paraId="33CADB8C"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0855510C"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Z. Chen, S. Chen, S. Siahrostami, P. Chakthranont, C. Hahn, D. Nordlund, S. Dimosthenis, J. K. Nørskov, Z. Bao, T. F. Jaramillo, "</w:t>
      </w:r>
      <w:hyperlink r:id="rId54" w:history="1">
        <w:r w:rsidRPr="00AE5E42">
          <w:rPr>
            <w:bCs/>
            <w:color w:val="000000" w:themeColor="text1"/>
          </w:rPr>
          <w:t>Development of a reactor with carbon catalysts for modular-scale, low-cost electrochemical generation of H</w:t>
        </w:r>
        <w:r w:rsidRPr="00AE5E42">
          <w:rPr>
            <w:bCs/>
            <w:color w:val="000000" w:themeColor="text1"/>
            <w:vertAlign w:val="subscript"/>
          </w:rPr>
          <w:t>2</w:t>
        </w:r>
        <w:r w:rsidRPr="00AE5E42">
          <w:rPr>
            <w:bCs/>
            <w:color w:val="000000" w:themeColor="text1"/>
          </w:rPr>
          <w:t>O</w:t>
        </w:r>
        <w:r w:rsidRPr="00AE5E42">
          <w:rPr>
            <w:bCs/>
            <w:color w:val="000000" w:themeColor="text1"/>
            <w:vertAlign w:val="subscript"/>
          </w:rPr>
          <w:t>2</w:t>
        </w:r>
      </w:hyperlink>
      <w:r w:rsidRPr="00AE5E42">
        <w:rPr>
          <w:color w:val="000000" w:themeColor="text1"/>
        </w:rPr>
        <w:t xml:space="preserve">", </w:t>
      </w:r>
      <w:r w:rsidRPr="00AE5E42">
        <w:rPr>
          <w:b/>
          <w:bCs/>
          <w:color w:val="000000" w:themeColor="text1"/>
        </w:rPr>
        <w:t>React. Chem. Eng</w:t>
      </w:r>
      <w:r w:rsidRPr="00AE5E42">
        <w:rPr>
          <w:bCs/>
          <w:color w:val="000000" w:themeColor="text1"/>
        </w:rPr>
        <w:t>.</w:t>
      </w:r>
      <w:r w:rsidRPr="00AE5E42">
        <w:rPr>
          <w:color w:val="000000" w:themeColor="text1"/>
        </w:rPr>
        <w:t>, 2, 239-245, 2017.</w:t>
      </w:r>
    </w:p>
    <w:p w14:paraId="4C12DBE7"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0A8AFCA5"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lastRenderedPageBreak/>
        <w:t>X. Gu, Y. Zhou, K. Gu, T. Kurosawa, Y. Guo, Y. Li, H. Lin, B. C. Schroeder, H. Yan, F. Molina-Lopez, C. J. Tassone, C. Wang, S. C. B. Mannsfeld, H. Yan, D. Zhao, M. F. Toney, Z. Bao, "</w:t>
      </w:r>
      <w:hyperlink r:id="rId55" w:history="1">
        <w:r w:rsidRPr="00AE5E42">
          <w:rPr>
            <w:bCs/>
            <w:color w:val="000000" w:themeColor="text1"/>
          </w:rPr>
          <w:t>Roll-to-Roll Printed Large-Area All-Polymer Solar Cells with 5% Efficiency Based on a Low Crystallinity Conjugated Polymer Blend</w:t>
        </w:r>
      </w:hyperlink>
      <w:r w:rsidRPr="00AE5E42">
        <w:rPr>
          <w:color w:val="000000" w:themeColor="text1"/>
        </w:rPr>
        <w:t xml:space="preserve">", </w:t>
      </w:r>
      <w:r w:rsidRPr="00AE5E42">
        <w:rPr>
          <w:b/>
          <w:bCs/>
          <w:color w:val="000000" w:themeColor="text1"/>
        </w:rPr>
        <w:t>Adv. Energy Mater.</w:t>
      </w:r>
      <w:r w:rsidRPr="00AE5E42">
        <w:rPr>
          <w:color w:val="000000" w:themeColor="text1"/>
        </w:rPr>
        <w:t>, 7, 1602742, 2017.</w:t>
      </w:r>
    </w:p>
    <w:p w14:paraId="110B039C"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6E963DF4"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T. Lei, I. Pochorovski, Z. Bao, "</w:t>
      </w:r>
      <w:hyperlink r:id="rId56" w:history="1">
        <w:r w:rsidRPr="00AE5E42">
          <w:rPr>
            <w:bCs/>
            <w:color w:val="000000" w:themeColor="text1"/>
          </w:rPr>
          <w:t>Separation of Semiconducting Carbon Nanotubes for Flexible and Stretchable Electronics Using Polymer Removable Method</w:t>
        </w:r>
      </w:hyperlink>
      <w:r w:rsidRPr="00AE5E42">
        <w:rPr>
          <w:color w:val="000000" w:themeColor="text1"/>
        </w:rPr>
        <w:t xml:space="preserve">", </w:t>
      </w:r>
      <w:r w:rsidRPr="00AE5E42">
        <w:rPr>
          <w:b/>
          <w:bCs/>
          <w:color w:val="000000" w:themeColor="text1"/>
        </w:rPr>
        <w:t>Acc. Chem. Res</w:t>
      </w:r>
      <w:r w:rsidRPr="00AE5E42">
        <w:rPr>
          <w:bCs/>
          <w:color w:val="000000" w:themeColor="text1"/>
        </w:rPr>
        <w:t>.</w:t>
      </w:r>
      <w:r w:rsidRPr="00AE5E42">
        <w:rPr>
          <w:color w:val="000000" w:themeColor="text1"/>
        </w:rPr>
        <w:t>, 50, 1096-1104, 2017.</w:t>
      </w:r>
    </w:p>
    <w:p w14:paraId="14D3A205"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15FB4E58"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A. Chortos, I. Pochorovski, P. Lin, G. Pitner, X. Yan, T. Z. Gao, J. W. F. To, T. Lei, J. W. Will III, H.-S. P. Wong, Z. Bao, "</w:t>
      </w:r>
      <w:hyperlink r:id="rId57" w:history="1">
        <w:r w:rsidRPr="00AE5E42">
          <w:rPr>
            <w:bCs/>
            <w:color w:val="000000" w:themeColor="text1"/>
          </w:rPr>
          <w:t>Universal Selective Dispersion of Semiconducting Carbon Nanotubes from Commercial Sources Using a Supramolecular Polymer</w:t>
        </w:r>
      </w:hyperlink>
      <w:r w:rsidRPr="00AE5E42">
        <w:rPr>
          <w:color w:val="000000" w:themeColor="text1"/>
        </w:rPr>
        <w:t xml:space="preserve">", </w:t>
      </w:r>
      <w:r w:rsidRPr="00AE5E42">
        <w:rPr>
          <w:b/>
          <w:bCs/>
          <w:color w:val="000000" w:themeColor="text1"/>
        </w:rPr>
        <w:t>ACS Nano</w:t>
      </w:r>
      <w:r w:rsidRPr="00AE5E42">
        <w:rPr>
          <w:color w:val="000000" w:themeColor="text1"/>
        </w:rPr>
        <w:t>, 11, 5660-5669, 2017.</w:t>
      </w:r>
    </w:p>
    <w:p w14:paraId="64F9461B"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4A03663B"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Y.-L. Rao, V. Feig, X. Gu, G.-J. N. Wang, Z. Bao, "</w:t>
      </w:r>
      <w:hyperlink r:id="rId58" w:history="1">
        <w:r w:rsidRPr="00AE5E42">
          <w:rPr>
            <w:bCs/>
            <w:color w:val="000000" w:themeColor="text1"/>
          </w:rPr>
          <w:t>The effects of counter anions on the dynamic mechanical response in polymer networks crosslinked by metal–ligand coordination</w:t>
        </w:r>
      </w:hyperlink>
      <w:r w:rsidRPr="00AE5E42">
        <w:rPr>
          <w:color w:val="000000" w:themeColor="text1"/>
        </w:rPr>
        <w:t xml:space="preserve">", </w:t>
      </w:r>
      <w:r w:rsidRPr="00AE5E42">
        <w:rPr>
          <w:b/>
          <w:bCs/>
          <w:color w:val="000000" w:themeColor="text1"/>
        </w:rPr>
        <w:t>J. Polym. Sci. A Polym. Chem</w:t>
      </w:r>
      <w:r w:rsidRPr="00AE5E42">
        <w:rPr>
          <w:bCs/>
          <w:color w:val="000000" w:themeColor="text1"/>
        </w:rPr>
        <w:t>.</w:t>
      </w:r>
      <w:r w:rsidRPr="00AE5E42">
        <w:rPr>
          <w:color w:val="000000" w:themeColor="text1"/>
        </w:rPr>
        <w:t>, 55, 3110-3116, 2017.</w:t>
      </w:r>
    </w:p>
    <w:p w14:paraId="7F75B8E6"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62435D18"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W. Liu, J. Chen, Z. Chen, K. Liu, G. Zhou, Y. Sun, M.-S. Song, Z. Bao, Y. Cui, "</w:t>
      </w:r>
      <w:hyperlink r:id="rId59" w:history="1">
        <w:r w:rsidRPr="00AE5E42">
          <w:rPr>
            <w:bCs/>
            <w:color w:val="000000" w:themeColor="text1"/>
          </w:rPr>
          <w:t>Stretchable Lithium-Ion Batteries Enabled by Device-Scaled Wavy Structure and Elastic-Sticky Separator</w:t>
        </w:r>
      </w:hyperlink>
      <w:r w:rsidRPr="00AE5E42">
        <w:rPr>
          <w:color w:val="000000" w:themeColor="text1"/>
        </w:rPr>
        <w:t xml:space="preserve">", </w:t>
      </w:r>
      <w:r w:rsidRPr="00AE5E42">
        <w:rPr>
          <w:b/>
          <w:bCs/>
          <w:color w:val="000000" w:themeColor="text1"/>
        </w:rPr>
        <w:t>Adv. Energy Mater</w:t>
      </w:r>
      <w:r w:rsidRPr="00AE5E42">
        <w:rPr>
          <w:bCs/>
          <w:color w:val="000000" w:themeColor="text1"/>
        </w:rPr>
        <w:t>.</w:t>
      </w:r>
      <w:r w:rsidRPr="00AE5E42">
        <w:rPr>
          <w:color w:val="000000" w:themeColor="text1"/>
        </w:rPr>
        <w:t>, In press, 2017.</w:t>
      </w:r>
    </w:p>
    <w:p w14:paraId="4D574034"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2746E69B"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B. C. Schroeder, T. Kurosawa, T. Fu, Y.-C. Chiu, J. Mun, G.-J. Nathan Wang, X. Gu, L. Shaw, J. W. E. Kneller, T. Kreouzis, M. F. Toney, Z. Bao, "</w:t>
      </w:r>
      <w:hyperlink r:id="rId60" w:history="1">
        <w:r w:rsidRPr="00AE5E42">
          <w:rPr>
            <w:bCs/>
            <w:color w:val="000000" w:themeColor="text1"/>
          </w:rPr>
          <w:t>Taming Charge Transport in Semiconducting Polymers with Branched Alkyl Side Chains</w:t>
        </w:r>
      </w:hyperlink>
      <w:r w:rsidRPr="00AE5E42">
        <w:rPr>
          <w:color w:val="000000" w:themeColor="text1"/>
        </w:rPr>
        <w:t xml:space="preserve">", </w:t>
      </w:r>
      <w:r w:rsidRPr="00AE5E42">
        <w:rPr>
          <w:b/>
          <w:bCs/>
          <w:color w:val="000000" w:themeColor="text1"/>
        </w:rPr>
        <w:t>Adv. Funct. Mater</w:t>
      </w:r>
      <w:r w:rsidRPr="00AE5E42">
        <w:rPr>
          <w:bCs/>
          <w:color w:val="000000" w:themeColor="text1"/>
        </w:rPr>
        <w:t>.</w:t>
      </w:r>
      <w:r w:rsidRPr="00AE5E42">
        <w:rPr>
          <w:color w:val="000000" w:themeColor="text1"/>
        </w:rPr>
        <w:t>, 27, 1701973, 2017.</w:t>
      </w:r>
    </w:p>
    <w:p w14:paraId="6609885F"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16C189F8"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A. Chortos, C. Zhu, J. Y. Oh, X. Yan, I. Pochorovski, J. W. F. To, N. Liu, U. Kraft, B. Murmann, Z. Bao, "</w:t>
      </w:r>
      <w:hyperlink r:id="rId61" w:history="1">
        <w:r w:rsidRPr="00AE5E42">
          <w:rPr>
            <w:bCs/>
            <w:color w:val="000000" w:themeColor="text1"/>
          </w:rPr>
          <w:t>Investigating Limiting Factors in Stretchable All-Carbon Transistors for Reliable Stretchable Electronics</w:t>
        </w:r>
      </w:hyperlink>
      <w:r w:rsidRPr="00AE5E42">
        <w:rPr>
          <w:color w:val="000000" w:themeColor="text1"/>
        </w:rPr>
        <w:t xml:space="preserve">", </w:t>
      </w:r>
      <w:r w:rsidRPr="00AE5E42">
        <w:rPr>
          <w:b/>
          <w:bCs/>
          <w:color w:val="000000" w:themeColor="text1"/>
        </w:rPr>
        <w:t>ACS Nano</w:t>
      </w:r>
      <w:r w:rsidRPr="00AE5E42">
        <w:rPr>
          <w:color w:val="000000" w:themeColor="text1"/>
        </w:rPr>
        <w:t>, 11, 7925-7937, 2017.</w:t>
      </w:r>
    </w:p>
    <w:p w14:paraId="19D6A053"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59D15097"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T. Kurosawa, X. Gu, K. L. Gu, Y. Zhou, H. Yan, C. Wang, G.-J. N. Wang, M. F. Toney, Z. Bao, "</w:t>
      </w:r>
      <w:hyperlink r:id="rId62" w:history="1">
        <w:r w:rsidRPr="00AE5E42">
          <w:rPr>
            <w:bCs/>
            <w:color w:val="000000" w:themeColor="text1"/>
          </w:rPr>
          <w:t>Understanding the Impact of Oligomeric Polystyrene Side Chain Arrangement on the All-Polymer Solar Cell Performance</w:t>
        </w:r>
      </w:hyperlink>
      <w:r w:rsidRPr="00AE5E42">
        <w:rPr>
          <w:color w:val="000000" w:themeColor="text1"/>
        </w:rPr>
        <w:t xml:space="preserve">", </w:t>
      </w:r>
      <w:r w:rsidRPr="00AE5E42">
        <w:rPr>
          <w:b/>
          <w:bCs/>
          <w:color w:val="000000" w:themeColor="text1"/>
        </w:rPr>
        <w:t>Adv. Energy Mater</w:t>
      </w:r>
      <w:r w:rsidRPr="00AE5E42">
        <w:rPr>
          <w:bCs/>
          <w:color w:val="000000" w:themeColor="text1"/>
        </w:rPr>
        <w:t>.</w:t>
      </w:r>
      <w:r w:rsidRPr="00AE5E42">
        <w:rPr>
          <w:color w:val="000000" w:themeColor="text1"/>
        </w:rPr>
        <w:t>, 1701552, 2017.</w:t>
      </w:r>
    </w:p>
    <w:p w14:paraId="4E0D92C9"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9C5125E"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M. Minagawa, Y. Kim, M. Claus, Z. Bao, "</w:t>
      </w:r>
      <w:hyperlink r:id="rId63" w:history="1">
        <w:r w:rsidRPr="00AE5E42">
          <w:rPr>
            <w:bCs/>
            <w:color w:val="000000" w:themeColor="text1"/>
          </w:rPr>
          <w:t>Reducing the contact resistance in bottom-contact-type organic field-effect transistors using an AgO</w:t>
        </w:r>
        <w:r w:rsidRPr="00AE5E42">
          <w:rPr>
            <w:bCs/>
            <w:color w:val="000000" w:themeColor="text1"/>
            <w:vertAlign w:val="subscript"/>
          </w:rPr>
          <w:t>x</w:t>
        </w:r>
        <w:r w:rsidRPr="00AE5E42">
          <w:rPr>
            <w:bCs/>
            <w:color w:val="000000" w:themeColor="text1"/>
          </w:rPr>
          <w:t xml:space="preserve"> interface layer</w:t>
        </w:r>
      </w:hyperlink>
      <w:r w:rsidRPr="00AE5E42">
        <w:rPr>
          <w:color w:val="000000" w:themeColor="text1"/>
        </w:rPr>
        <w:t xml:space="preserve">", </w:t>
      </w:r>
      <w:r w:rsidRPr="00AE5E42">
        <w:rPr>
          <w:b/>
          <w:bCs/>
          <w:color w:val="000000" w:themeColor="text1"/>
        </w:rPr>
        <w:t>Appl. Phys. Express</w:t>
      </w:r>
      <w:r w:rsidRPr="00AE5E42">
        <w:rPr>
          <w:color w:val="000000" w:themeColor="text1"/>
        </w:rPr>
        <w:t>, 10, 9, 2017.</w:t>
      </w:r>
    </w:p>
    <w:p w14:paraId="185E88D3"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DB3D70C"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Y. Tsao , Z. Chen, S. Rondeau-Gagné, Q. Zhang, H. Yao, S. Chen, G. Zhou, C. Zu, Y. Cui, Z. Bao ,"</w:t>
      </w:r>
      <w:hyperlink r:id="rId64" w:history="1">
        <w:r w:rsidRPr="00AE5E42">
          <w:rPr>
            <w:bCs/>
            <w:color w:val="000000" w:themeColor="text1"/>
          </w:rPr>
          <w:t>Enhanced Cycling Stability of Sulfur Electrodes through Effective Binding of Pyridine-Functionalized Polymer</w:t>
        </w:r>
      </w:hyperlink>
      <w:r w:rsidRPr="00AE5E42">
        <w:rPr>
          <w:color w:val="000000" w:themeColor="text1"/>
        </w:rPr>
        <w:t xml:space="preserve">", </w:t>
      </w:r>
      <w:r w:rsidRPr="00AE5E42">
        <w:rPr>
          <w:b/>
          <w:bCs/>
          <w:color w:val="000000" w:themeColor="text1"/>
        </w:rPr>
        <w:t>ACS Energy Lett</w:t>
      </w:r>
      <w:r w:rsidRPr="00AE5E42">
        <w:rPr>
          <w:bCs/>
          <w:color w:val="000000" w:themeColor="text1"/>
        </w:rPr>
        <w:t>.</w:t>
      </w:r>
      <w:r w:rsidRPr="00AE5E42">
        <w:rPr>
          <w:color w:val="000000" w:themeColor="text1"/>
        </w:rPr>
        <w:t>, 2, 2454-2462, 2017.</w:t>
      </w:r>
    </w:p>
    <w:p w14:paraId="774DE3BD"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0226B796"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F.L. Lee, A.B. Farimani, K.L. Gu, H. Yan, M.F. Toney, Z. Bao, and V.S. Pande,"</w:t>
      </w:r>
      <w:hyperlink r:id="rId65" w:history="1">
        <w:r w:rsidRPr="00AE5E42">
          <w:rPr>
            <w:bCs/>
            <w:color w:val="000000" w:themeColor="text1"/>
          </w:rPr>
          <w:t xml:space="preserve">Solution-Phase Conformation and Dynamics of Conjugated Isoindigo-Based </w:t>
        </w:r>
        <w:r w:rsidRPr="00AE5E42">
          <w:rPr>
            <w:bCs/>
            <w:color w:val="000000" w:themeColor="text1"/>
          </w:rPr>
          <w:lastRenderedPageBreak/>
          <w:t>Donor-Acceptor Polymer Single Chains</w:t>
        </w:r>
      </w:hyperlink>
      <w:r w:rsidRPr="00AE5E42">
        <w:rPr>
          <w:color w:val="000000" w:themeColor="text1"/>
        </w:rPr>
        <w:t xml:space="preserve">", </w:t>
      </w:r>
      <w:r w:rsidRPr="00AE5E42">
        <w:rPr>
          <w:b/>
          <w:bCs/>
          <w:color w:val="000000" w:themeColor="text1"/>
        </w:rPr>
        <w:t>J. Phys. Chem. Lett</w:t>
      </w:r>
      <w:r w:rsidRPr="00AE5E42">
        <w:rPr>
          <w:bCs/>
          <w:color w:val="000000" w:themeColor="text1"/>
        </w:rPr>
        <w:t xml:space="preserve"> </w:t>
      </w:r>
      <w:r w:rsidRPr="00AE5E42">
        <w:rPr>
          <w:color w:val="000000" w:themeColor="text1"/>
        </w:rPr>
        <w:t>, 8, 22, 5479–5486, 2017.</w:t>
      </w:r>
    </w:p>
    <w:p w14:paraId="225D9497"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B1A26F1"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S. Chen, Z. Chen, S. Siahrostami, T.R. Kim, D. Nordlund, D. Sokaras, S.H. Nowak, J.W.F. To, D.C Higgins, R. Sinclair, J.K. Norskov, T.F. Jaramillo, Z. Bao,"</w:t>
      </w:r>
      <w:hyperlink r:id="rId66" w:history="1">
        <w:r w:rsidRPr="00AE5E42">
          <w:rPr>
            <w:bCs/>
            <w:color w:val="000000" w:themeColor="text1"/>
          </w:rPr>
          <w:t>Defective Carbon-based Materials for the Electrochemical Synthesis of Hydrogen Peroxide</w:t>
        </w:r>
      </w:hyperlink>
      <w:r w:rsidRPr="00AE5E42">
        <w:rPr>
          <w:color w:val="000000" w:themeColor="text1"/>
        </w:rPr>
        <w:t xml:space="preserve">", </w:t>
      </w:r>
      <w:r w:rsidRPr="00AE5E42">
        <w:rPr>
          <w:b/>
          <w:bCs/>
          <w:color w:val="000000" w:themeColor="text1"/>
        </w:rPr>
        <w:t xml:space="preserve">ACS Sus. Chem. Eng. </w:t>
      </w:r>
      <w:r w:rsidRPr="00AE5E42">
        <w:rPr>
          <w:b/>
          <w:color w:val="000000" w:themeColor="text1"/>
        </w:rPr>
        <w:t xml:space="preserve">, </w:t>
      </w:r>
      <w:r w:rsidRPr="00AE5E42">
        <w:rPr>
          <w:color w:val="000000" w:themeColor="text1"/>
        </w:rPr>
        <w:t>Just Accepted, 2017.</w:t>
      </w:r>
    </w:p>
    <w:p w14:paraId="3554E456"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14C88997" w14:textId="77777777" w:rsidR="008D764E" w:rsidRPr="00AE5E42" w:rsidRDefault="008D764E" w:rsidP="00A92CBF">
      <w:pPr>
        <w:widowControl w:val="0"/>
        <w:numPr>
          <w:ilvl w:val="0"/>
          <w:numId w:val="31"/>
        </w:numPr>
        <w:tabs>
          <w:tab w:val="left" w:pos="220"/>
          <w:tab w:val="left" w:pos="720"/>
        </w:tabs>
        <w:autoSpaceDE w:val="0"/>
        <w:autoSpaceDN w:val="0"/>
        <w:adjustRightInd w:val="0"/>
        <w:rPr>
          <w:color w:val="000000" w:themeColor="text1"/>
        </w:rPr>
      </w:pPr>
      <w:r w:rsidRPr="00AE5E42">
        <w:rPr>
          <w:color w:val="000000" w:themeColor="text1"/>
        </w:rPr>
        <w:t>Raphael Pfattner,A.M. Foudeh, C. Liong, L. Bettinson, A.C. Hinckley,D. Kong, Z. Bao,"</w:t>
      </w:r>
      <w:hyperlink r:id="rId67" w:history="1">
        <w:r w:rsidRPr="00AE5E42">
          <w:rPr>
            <w:bCs/>
            <w:color w:val="000000" w:themeColor="text1"/>
          </w:rPr>
          <w:t>On the Working Mechanisms of Solid-State Double-Layer-Dielectric-Based Organic Field-Effect Transistors and Their Implication for Sensors</w:t>
        </w:r>
      </w:hyperlink>
      <w:r w:rsidRPr="00AE5E42">
        <w:rPr>
          <w:color w:val="000000" w:themeColor="text1"/>
        </w:rPr>
        <w:t xml:space="preserve">", </w:t>
      </w:r>
      <w:r w:rsidRPr="00AE5E42">
        <w:rPr>
          <w:b/>
          <w:bCs/>
          <w:color w:val="000000" w:themeColor="text1"/>
        </w:rPr>
        <w:t xml:space="preserve">Adv. Electron. Mater. </w:t>
      </w:r>
      <w:r w:rsidRPr="00AE5E42">
        <w:rPr>
          <w:color w:val="000000" w:themeColor="text1"/>
        </w:rPr>
        <w:t>, 1700326, 2017.</w:t>
      </w:r>
    </w:p>
    <w:p w14:paraId="6C53313B" w14:textId="77777777" w:rsidR="008D764E" w:rsidRPr="00AE5E42" w:rsidRDefault="008D764E" w:rsidP="00A92CBF">
      <w:pPr>
        <w:widowControl w:val="0"/>
        <w:tabs>
          <w:tab w:val="left" w:pos="220"/>
          <w:tab w:val="left" w:pos="720"/>
        </w:tabs>
        <w:autoSpaceDE w:val="0"/>
        <w:autoSpaceDN w:val="0"/>
        <w:adjustRightInd w:val="0"/>
        <w:ind w:left="720"/>
        <w:rPr>
          <w:color w:val="000000" w:themeColor="text1"/>
        </w:rPr>
      </w:pPr>
    </w:p>
    <w:p w14:paraId="7A06F97E" w14:textId="77777777" w:rsidR="008D764E" w:rsidRPr="00AE5E42" w:rsidRDefault="008D764E" w:rsidP="00A92CBF">
      <w:pPr>
        <w:pStyle w:val="p1"/>
        <w:numPr>
          <w:ilvl w:val="0"/>
          <w:numId w:val="31"/>
        </w:numPr>
        <w:rPr>
          <w:rFonts w:ascii="Times New Roman" w:hAnsi="Times New Roman"/>
          <w:color w:val="000000" w:themeColor="text1"/>
          <w:sz w:val="24"/>
          <w:szCs w:val="24"/>
        </w:rPr>
      </w:pPr>
      <w:r w:rsidRPr="00AE5E42">
        <w:rPr>
          <w:rFonts w:ascii="Times New Roman" w:hAnsi="Times New Roman"/>
          <w:color w:val="000000" w:themeColor="text1"/>
          <w:sz w:val="24"/>
          <w:szCs w:val="24"/>
        </w:rPr>
        <w:t>M. Schwarze, B.D. Naab, M.L. Tietze, R. Scholz, P. Pahner, F. Bussolotti, S. Kera, D. Kasemann, Z. Bao, K. Leo,"</w:t>
      </w:r>
      <w:hyperlink r:id="rId68" w:history="1">
        <w:r w:rsidRPr="00AE5E42">
          <w:rPr>
            <w:rFonts w:ascii="Times New Roman" w:hAnsi="Times New Roman"/>
            <w:bCs/>
            <w:color w:val="000000" w:themeColor="text1"/>
            <w:sz w:val="24"/>
            <w:szCs w:val="24"/>
          </w:rPr>
          <w:t>Analyzing the n-Doping Mechanism of an air stable Small Molecule Precursor</w:t>
        </w:r>
      </w:hyperlink>
      <w:r w:rsidRPr="00AE5E42">
        <w:rPr>
          <w:rFonts w:ascii="Times New Roman" w:hAnsi="Times New Roman"/>
          <w:color w:val="000000" w:themeColor="text1"/>
          <w:sz w:val="24"/>
          <w:szCs w:val="24"/>
        </w:rPr>
        <w:t xml:space="preserve">", </w:t>
      </w:r>
      <w:r w:rsidRPr="00AE5E42">
        <w:rPr>
          <w:rFonts w:ascii="Times New Roman" w:hAnsi="Times New Roman"/>
          <w:b/>
          <w:bCs/>
          <w:color w:val="000000" w:themeColor="text1"/>
          <w:sz w:val="24"/>
          <w:szCs w:val="24"/>
        </w:rPr>
        <w:t>ACS Appl. Mater</w:t>
      </w:r>
      <w:r w:rsidRPr="00AE5E42">
        <w:rPr>
          <w:rFonts w:ascii="Times New Roman" w:hAnsi="Times New Roman"/>
          <w:bCs/>
          <w:color w:val="000000" w:themeColor="text1"/>
          <w:sz w:val="24"/>
          <w:szCs w:val="24"/>
        </w:rPr>
        <w:t xml:space="preserve">. Interfaces </w:t>
      </w:r>
      <w:r w:rsidRPr="00AE5E42">
        <w:rPr>
          <w:rFonts w:ascii="Times New Roman" w:hAnsi="Times New Roman"/>
          <w:color w:val="000000" w:themeColor="text1"/>
          <w:sz w:val="24"/>
          <w:szCs w:val="24"/>
        </w:rPr>
        <w:t>, Just Accepted, 2017.</w:t>
      </w:r>
    </w:p>
    <w:p w14:paraId="369F101E" w14:textId="2D8AE8CE" w:rsidR="00D7535D" w:rsidRPr="00AE5E42" w:rsidRDefault="00D7535D" w:rsidP="00A92CBF">
      <w:pPr>
        <w:pStyle w:val="desc"/>
        <w:spacing w:before="0" w:beforeAutospacing="0" w:after="0" w:afterAutospacing="0"/>
        <w:rPr>
          <w:color w:val="000000" w:themeColor="text1"/>
        </w:rPr>
      </w:pPr>
    </w:p>
    <w:p w14:paraId="11160624" w14:textId="33664EC0" w:rsidR="00D7535D" w:rsidRPr="00AE5E42" w:rsidRDefault="00D7535D" w:rsidP="00A92CBF">
      <w:pPr>
        <w:pStyle w:val="Title"/>
        <w:numPr>
          <w:ilvl w:val="0"/>
          <w:numId w:val="31"/>
        </w:numPr>
        <w:jc w:val="left"/>
        <w:rPr>
          <w:rFonts w:ascii="Times New Roman" w:hAnsi="Times New Roman"/>
          <w:b w:val="0"/>
          <w:color w:val="000000" w:themeColor="text1"/>
          <w:sz w:val="24"/>
          <w:szCs w:val="24"/>
        </w:rPr>
      </w:pPr>
      <w:r w:rsidRPr="00AE5E42">
        <w:rPr>
          <w:rFonts w:ascii="Times New Roman" w:hAnsi="Times New Roman"/>
          <w:b w:val="0"/>
          <w:color w:val="000000" w:themeColor="text1"/>
          <w:sz w:val="24"/>
          <w:szCs w:val="24"/>
        </w:rPr>
        <w:t xml:space="preserve">T. Lei, M. Guan, J. Liu, H.C. Lin, R. Pfattner, L. Shaw, A.F. McGuire, T.C. Huang, L. Shao, C.T. Cheng, J.B. Tok, Z. Bao, “Biocompatible and totally disintegrable semiconducting polymer for ultrathin and ultralightweight transient electronics”, </w:t>
      </w:r>
      <w:r w:rsidRPr="00AE5E42">
        <w:rPr>
          <w:rFonts w:ascii="Times New Roman" w:hAnsi="Times New Roman"/>
          <w:color w:val="000000" w:themeColor="text1"/>
          <w:sz w:val="24"/>
          <w:szCs w:val="24"/>
        </w:rPr>
        <w:t>Proc. Nat. Acad. Sci. U.S.A.,</w:t>
      </w:r>
      <w:r w:rsidRPr="00AE5E42">
        <w:rPr>
          <w:rFonts w:ascii="Times New Roman" w:hAnsi="Times New Roman"/>
          <w:b w:val="0"/>
          <w:color w:val="000000" w:themeColor="text1"/>
          <w:sz w:val="24"/>
          <w:szCs w:val="24"/>
        </w:rPr>
        <w:t xml:space="preserve"> 114, 5107-5111, 2017.</w:t>
      </w:r>
    </w:p>
    <w:p w14:paraId="01C10F1D" w14:textId="77777777" w:rsidR="00D7535D" w:rsidRPr="00AE5E42" w:rsidRDefault="00D7535D" w:rsidP="00A92CBF">
      <w:pPr>
        <w:pStyle w:val="Title"/>
        <w:jc w:val="left"/>
        <w:rPr>
          <w:rFonts w:ascii="Times New Roman" w:hAnsi="Times New Roman"/>
          <w:b w:val="0"/>
          <w:color w:val="000000" w:themeColor="text1"/>
          <w:sz w:val="24"/>
          <w:szCs w:val="24"/>
        </w:rPr>
      </w:pPr>
    </w:p>
    <w:p w14:paraId="47B92F62" w14:textId="515A847C" w:rsidR="00D7535D" w:rsidRPr="00AE5E42" w:rsidRDefault="006F3D25"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szCs w:val="24"/>
        </w:rPr>
        <w:t xml:space="preserve">Z. Chen, R. Pfattner, Z. Bao, "Characterization and Understanding of Thermoresponsive Polymer Composites Based on Spiky Nanostructured Fillers", </w:t>
      </w:r>
      <w:r w:rsidRPr="00AE5E42">
        <w:rPr>
          <w:rFonts w:ascii="Times New Roman" w:hAnsi="Times New Roman"/>
          <w:b/>
          <w:bCs/>
          <w:szCs w:val="24"/>
        </w:rPr>
        <w:t>Adv. Electron. Mater</w:t>
      </w:r>
      <w:r w:rsidRPr="00AE5E42">
        <w:rPr>
          <w:rFonts w:ascii="Times New Roman" w:hAnsi="Times New Roman"/>
          <w:szCs w:val="24"/>
        </w:rPr>
        <w:t>., In press, 2017.</w:t>
      </w:r>
    </w:p>
    <w:p w14:paraId="236A7FE5" w14:textId="77777777" w:rsidR="00D7535D" w:rsidRPr="00AE5E42" w:rsidRDefault="00D7535D" w:rsidP="00A92CBF">
      <w:pPr>
        <w:pStyle w:val="ListParagraph"/>
        <w:spacing w:after="160"/>
        <w:contextualSpacing/>
        <w:rPr>
          <w:rFonts w:ascii="Times New Roman" w:hAnsi="Times New Roman"/>
          <w:szCs w:val="24"/>
        </w:rPr>
      </w:pPr>
    </w:p>
    <w:p w14:paraId="58ED693A" w14:textId="4DB21DCF" w:rsidR="006F3D25" w:rsidRPr="00AE5E42" w:rsidRDefault="006F3D25"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szCs w:val="24"/>
        </w:rPr>
        <w:t xml:space="preserve">C. Lu, W.-Y. Lee, X. Gu, J. Xu, H.-H. Chou, H. Yan, Y.-C. Chiu, M. He, J. R. Matthews, W. Niu, J. B.-H. Tok, M. F. Toney, W.-C. Chen, Z. Bao, "Effects of Molecular Structure and Packing Order on the Stretchability of Semicrystalline Conjugated Poly(Tetrathienoacene-diketopyrrolopyrrole) Polymers", </w:t>
      </w:r>
      <w:r w:rsidRPr="00AE5E42">
        <w:rPr>
          <w:rFonts w:ascii="Times New Roman" w:hAnsi="Times New Roman"/>
          <w:b/>
          <w:bCs/>
          <w:szCs w:val="24"/>
        </w:rPr>
        <w:t>Adv. Electron. Mater.</w:t>
      </w:r>
      <w:r w:rsidRPr="00AE5E42">
        <w:rPr>
          <w:rFonts w:ascii="Times New Roman" w:hAnsi="Times New Roman"/>
          <w:szCs w:val="24"/>
        </w:rPr>
        <w:t xml:space="preserve">, </w:t>
      </w:r>
      <w:r w:rsidR="00826FD7" w:rsidRPr="00AE5E42">
        <w:rPr>
          <w:rFonts w:ascii="Times New Roman" w:hAnsi="Times New Roman"/>
          <w:szCs w:val="24"/>
        </w:rPr>
        <w:t>3, 1600311</w:t>
      </w:r>
      <w:r w:rsidRPr="00AE5E42">
        <w:rPr>
          <w:rFonts w:ascii="Times New Roman" w:hAnsi="Times New Roman"/>
          <w:szCs w:val="24"/>
        </w:rPr>
        <w:t>, 2017.</w:t>
      </w:r>
    </w:p>
    <w:p w14:paraId="26EAB023" w14:textId="77777777" w:rsidR="006F3D25" w:rsidRPr="00AE5E42" w:rsidRDefault="006F3D25" w:rsidP="00A92CBF"/>
    <w:p w14:paraId="1473EEEE" w14:textId="77777777" w:rsidR="006F3D25" w:rsidRPr="00AE5E42" w:rsidRDefault="006F3D25" w:rsidP="00A92CBF">
      <w:pPr>
        <w:pStyle w:val="ListParagraph"/>
        <w:numPr>
          <w:ilvl w:val="0"/>
          <w:numId w:val="31"/>
        </w:numPr>
        <w:spacing w:after="160"/>
        <w:contextualSpacing/>
        <w:rPr>
          <w:rFonts w:ascii="Times New Roman" w:hAnsi="Times New Roman"/>
          <w:szCs w:val="24"/>
        </w:rPr>
      </w:pPr>
      <w:r w:rsidRPr="00AE5E42">
        <w:rPr>
          <w:rFonts w:ascii="Times New Roman" w:hAnsi="Times New Roman"/>
          <w:szCs w:val="24"/>
        </w:rPr>
        <w:t xml:space="preserve">F. Molina-Lopez, H. Yan, X. Gu, Y. Kim, M. F. Toney, Z. Bao, "Electric Field Tuning Molecular Packing and Electrical Properties of Solution-Shearing Coated Organic Semiconducting Thin Films", </w:t>
      </w:r>
      <w:r w:rsidRPr="00AE5E42">
        <w:rPr>
          <w:rFonts w:ascii="Times New Roman" w:hAnsi="Times New Roman"/>
          <w:b/>
          <w:bCs/>
          <w:szCs w:val="24"/>
        </w:rPr>
        <w:t>Adv. Func. Mater</w:t>
      </w:r>
      <w:r w:rsidRPr="00AE5E42">
        <w:rPr>
          <w:rFonts w:ascii="Times New Roman" w:hAnsi="Times New Roman"/>
          <w:szCs w:val="24"/>
        </w:rPr>
        <w:t>., In press, 2017.</w:t>
      </w:r>
    </w:p>
    <w:p w14:paraId="1F612334" w14:textId="77777777" w:rsidR="006F3D25" w:rsidRPr="00AE5E42" w:rsidRDefault="006F3D25" w:rsidP="00A92CBF">
      <w:pPr>
        <w:spacing w:beforeLines="20" w:before="48" w:afterLines="20" w:after="48"/>
        <w:contextualSpacing/>
        <w:rPr>
          <w:b/>
          <w:bCs/>
          <w:u w:val="single"/>
        </w:rPr>
      </w:pPr>
    </w:p>
    <w:p w14:paraId="3744B307" w14:textId="4BD0ABF1" w:rsidR="006F3D25" w:rsidRPr="00AE5E42" w:rsidRDefault="006F3D25" w:rsidP="00A92CBF">
      <w:pPr>
        <w:spacing w:beforeLines="20" w:before="48" w:afterLines="20" w:after="48"/>
        <w:contextualSpacing/>
        <w:rPr>
          <w:b/>
          <w:bCs/>
          <w:u w:val="single"/>
        </w:rPr>
      </w:pPr>
      <w:r w:rsidRPr="00AE5E42">
        <w:rPr>
          <w:b/>
          <w:bCs/>
          <w:u w:val="single"/>
        </w:rPr>
        <w:t>2016:</w:t>
      </w:r>
    </w:p>
    <w:p w14:paraId="3EA1ED7D" w14:textId="77777777" w:rsidR="006F3D25" w:rsidRPr="00AE5E42" w:rsidRDefault="006F3D25" w:rsidP="00A92CBF"/>
    <w:p w14:paraId="25CFF7BD" w14:textId="77777777" w:rsidR="00297537" w:rsidRPr="00AE5E42" w:rsidRDefault="00297537"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Y. Oh, S. Rondeau-Gagné, Y.-C. Chiu, A. Chortos, F. Lissel, G.-J. N. Wang, B. C. Schroeder, T. Kurosawa, J. Lopez, T. Katsumata, J. Xu, C. Zhu, X. Gu, W.-G. Bae, Y. Kim, L. Jin, J. W. Chung, J. B.-H. Tok, Z. Bao, "Intrinsically stretchable and healable semiconducting polymer for organic transistors", </w:t>
      </w:r>
      <w:r w:rsidRPr="00AE5E42">
        <w:rPr>
          <w:rFonts w:ascii="Times New Roman" w:hAnsi="Times New Roman"/>
          <w:b/>
          <w:bCs/>
          <w:szCs w:val="24"/>
        </w:rPr>
        <w:t>Nature</w:t>
      </w:r>
      <w:r w:rsidRPr="00AE5E42">
        <w:rPr>
          <w:rFonts w:ascii="Times New Roman" w:hAnsi="Times New Roman"/>
          <w:szCs w:val="24"/>
        </w:rPr>
        <w:t>, 539, 411-415, 2016.</w:t>
      </w:r>
    </w:p>
    <w:p w14:paraId="3A5BB71C" w14:textId="77777777" w:rsidR="00297537" w:rsidRPr="00AE5E42" w:rsidRDefault="00297537" w:rsidP="00A92CBF">
      <w:pPr>
        <w:pStyle w:val="ListParagraph"/>
        <w:spacing w:after="160"/>
        <w:contextualSpacing/>
        <w:rPr>
          <w:rFonts w:ascii="Times New Roman" w:hAnsi="Times New Roman"/>
          <w:szCs w:val="24"/>
        </w:rPr>
      </w:pPr>
    </w:p>
    <w:p w14:paraId="609138F7" w14:textId="113DB57A" w:rsidR="00297537" w:rsidRPr="00AE5E42" w:rsidRDefault="00297537"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T. Someya, Z. Bao, G. G. Malliaras, "The rise of plastic bioelectronics", </w:t>
      </w:r>
      <w:r w:rsidRPr="00AE5E42">
        <w:rPr>
          <w:rFonts w:ascii="Times New Roman" w:hAnsi="Times New Roman"/>
          <w:b/>
          <w:bCs/>
          <w:szCs w:val="24"/>
        </w:rPr>
        <w:t>Nature,</w:t>
      </w:r>
      <w:r w:rsidRPr="00AE5E42">
        <w:rPr>
          <w:rFonts w:ascii="Times New Roman" w:hAnsi="Times New Roman"/>
          <w:szCs w:val="24"/>
        </w:rPr>
        <w:t xml:space="preserve"> 540, 379-385, 2016.</w:t>
      </w:r>
    </w:p>
    <w:p w14:paraId="61C869D7" w14:textId="77777777" w:rsidR="00297537" w:rsidRPr="00AE5E42" w:rsidRDefault="00297537" w:rsidP="00A92CBF">
      <w:pPr>
        <w:pStyle w:val="ListParagraph"/>
        <w:spacing w:after="160"/>
        <w:contextualSpacing/>
        <w:rPr>
          <w:rFonts w:ascii="Times New Roman" w:hAnsi="Times New Roman"/>
          <w:szCs w:val="24"/>
        </w:rPr>
      </w:pPr>
    </w:p>
    <w:p w14:paraId="6520A3C2"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lastRenderedPageBreak/>
        <w:t xml:space="preserve">Z. Chen, P.-C. Hsu, J. Lopez, Y. Li, J. W. F. To, N. Liu, C. Wang, S. C. Andrews, J. Liu, Y. Cui, Z. Bao, "Fast and reversible thermoresponsive polymer switching materials for safer batteries", </w:t>
      </w:r>
      <w:r w:rsidRPr="00AE5E42">
        <w:rPr>
          <w:rFonts w:ascii="Times New Roman" w:hAnsi="Times New Roman"/>
          <w:b/>
          <w:bCs/>
          <w:szCs w:val="24"/>
        </w:rPr>
        <w:t>Nature Energy</w:t>
      </w:r>
      <w:r w:rsidRPr="00AE5E42">
        <w:rPr>
          <w:rFonts w:ascii="Times New Roman" w:hAnsi="Times New Roman"/>
          <w:szCs w:val="24"/>
        </w:rPr>
        <w:t>, 15009, 2016.</w:t>
      </w:r>
    </w:p>
    <w:p w14:paraId="30373107" w14:textId="77777777" w:rsidR="006F3D25" w:rsidRPr="00AE5E42" w:rsidRDefault="006F3D25" w:rsidP="00A92CBF"/>
    <w:p w14:paraId="5060B46E"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C.-H. Li, C. Wang, C. Keplinger, J.-L. Zuo, L. Jin, Y. Sun, P. Zheng, Y. Cao, F. Lissel, C. Linder, X.-Z. You, Z. Bao, "A Highly Stretchable Autonomous Self-Healing Elastomer", </w:t>
      </w:r>
      <w:r w:rsidRPr="00AE5E42">
        <w:rPr>
          <w:rFonts w:ascii="Times New Roman" w:hAnsi="Times New Roman"/>
          <w:b/>
          <w:bCs/>
          <w:szCs w:val="24"/>
        </w:rPr>
        <w:t>Nature Chemistry</w:t>
      </w:r>
      <w:r w:rsidRPr="00AE5E42">
        <w:rPr>
          <w:rFonts w:ascii="Times New Roman" w:hAnsi="Times New Roman"/>
          <w:szCs w:val="24"/>
        </w:rPr>
        <w:t>, 8, 618–624, 2016.</w:t>
      </w:r>
    </w:p>
    <w:p w14:paraId="28F6C677" w14:textId="77777777" w:rsidR="006F3D25" w:rsidRPr="00AE5E42" w:rsidRDefault="006F3D25" w:rsidP="00A92CBF">
      <w:pPr>
        <w:pStyle w:val="ListParagraph"/>
        <w:rPr>
          <w:rFonts w:ascii="Times New Roman" w:hAnsi="Times New Roman"/>
          <w:szCs w:val="24"/>
        </w:rPr>
      </w:pPr>
    </w:p>
    <w:p w14:paraId="0ED1A76D" w14:textId="1D2C0481"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A. Chortos and J. Liu, Z. Bao, Pursuing Prosthetic Electronic Skin", </w:t>
      </w:r>
      <w:r w:rsidRPr="00AE5E42">
        <w:rPr>
          <w:rFonts w:ascii="Times New Roman" w:hAnsi="Times New Roman"/>
          <w:b/>
          <w:bCs/>
          <w:szCs w:val="24"/>
        </w:rPr>
        <w:t>Nature Materials</w:t>
      </w:r>
      <w:r w:rsidRPr="00AE5E42">
        <w:rPr>
          <w:rFonts w:ascii="Times New Roman" w:hAnsi="Times New Roman"/>
          <w:szCs w:val="24"/>
        </w:rPr>
        <w:t>, 15, 937-950, 2016.</w:t>
      </w:r>
    </w:p>
    <w:p w14:paraId="4715975E" w14:textId="77777777" w:rsidR="006F3D25" w:rsidRPr="00AE5E42" w:rsidRDefault="006F3D25" w:rsidP="00A92CBF"/>
    <w:p w14:paraId="225CD63B"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W. F. To, J. He, J. Mei, R. Haghpanah, Z. Chen, T. Kurosawa, S. Chen, W.-G. Bae, L. Pan, J. B.-H. Tok, J. Wilcox, Z. Bao, "Hierarchical N-doped Carbon as CO2 Adsorbent with High CO2 Selectivity from Rationally Designed Polypyrrole Precursor", </w:t>
      </w:r>
      <w:r w:rsidRPr="00AE5E42">
        <w:rPr>
          <w:rFonts w:ascii="Times New Roman" w:hAnsi="Times New Roman"/>
          <w:b/>
          <w:bCs/>
          <w:szCs w:val="24"/>
        </w:rPr>
        <w:t>J. Amer. Chem. Soc.</w:t>
      </w:r>
      <w:r w:rsidRPr="00AE5E42">
        <w:rPr>
          <w:rFonts w:ascii="Times New Roman" w:hAnsi="Times New Roman"/>
          <w:szCs w:val="24"/>
        </w:rPr>
        <w:t>, 138, 1001-1009, 2016.</w:t>
      </w:r>
    </w:p>
    <w:p w14:paraId="5E934A2E" w14:textId="77777777" w:rsidR="006F3D25" w:rsidRPr="00AE5E42" w:rsidRDefault="006F3D25" w:rsidP="00A92CBF"/>
    <w:p w14:paraId="5391C21E"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T. Lei, X. Chen, G. Pitner, H.-S. P. Wong, Z. Bao, "Removable and Recyclable Conjugated Polymers for Highly Selective and High-Yield Dispersion and Release of Low-Cost Carbon Nanotubes", </w:t>
      </w:r>
      <w:r w:rsidRPr="00AE5E42">
        <w:rPr>
          <w:rFonts w:ascii="Times New Roman" w:hAnsi="Times New Roman"/>
          <w:b/>
          <w:bCs/>
          <w:szCs w:val="24"/>
        </w:rPr>
        <w:t>J. Amer. Chem. Soc</w:t>
      </w:r>
      <w:r w:rsidRPr="00AE5E42">
        <w:rPr>
          <w:rFonts w:ascii="Times New Roman" w:hAnsi="Times New Roman"/>
          <w:szCs w:val="24"/>
        </w:rPr>
        <w:t>., 138, 802-805, 2016.</w:t>
      </w:r>
    </w:p>
    <w:p w14:paraId="19D0D8F6" w14:textId="77777777" w:rsidR="006F3D25" w:rsidRPr="00AE5E42" w:rsidRDefault="006F3D25" w:rsidP="00A92CBF"/>
    <w:p w14:paraId="7C200398"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Y.-L. Rao, A. Chortos, R. Pfattner, F. Lissel, Y.-C. Chiu, V. Feig, J. Xu, T. Kurosawa, X. Gu, C. Wang, M. He, J. W. Chung, Z. Bao, "Stretchable Self-healing Polymeric Dielectrics Crosslinked Through Metal-Ligand Coordination", </w:t>
      </w:r>
      <w:r w:rsidRPr="00AE5E42">
        <w:rPr>
          <w:rFonts w:ascii="Times New Roman" w:hAnsi="Times New Roman"/>
          <w:b/>
          <w:bCs/>
          <w:szCs w:val="24"/>
        </w:rPr>
        <w:t>J. Amer. Chem. Soc.</w:t>
      </w:r>
      <w:r w:rsidRPr="00AE5E42">
        <w:rPr>
          <w:rFonts w:ascii="Times New Roman" w:hAnsi="Times New Roman"/>
          <w:szCs w:val="24"/>
        </w:rPr>
        <w:t>, 138, 6020–6027, 2016.</w:t>
      </w:r>
    </w:p>
    <w:p w14:paraId="7336E131" w14:textId="77777777" w:rsidR="006F3D25" w:rsidRPr="00AE5E42" w:rsidRDefault="006F3D25" w:rsidP="00A92CBF"/>
    <w:p w14:paraId="1B6A0220"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Z. Bao, "Skin-inspired organic electronic materials and devices", </w:t>
      </w:r>
      <w:r w:rsidRPr="00AE5E42">
        <w:rPr>
          <w:rFonts w:ascii="Times New Roman" w:hAnsi="Times New Roman"/>
          <w:b/>
          <w:bCs/>
          <w:szCs w:val="24"/>
        </w:rPr>
        <w:t>MRS Bull.</w:t>
      </w:r>
      <w:r w:rsidRPr="00AE5E42">
        <w:rPr>
          <w:rFonts w:ascii="Times New Roman" w:hAnsi="Times New Roman"/>
          <w:szCs w:val="24"/>
        </w:rPr>
        <w:t>, 41, 897-904, 2016.</w:t>
      </w:r>
    </w:p>
    <w:p w14:paraId="4CE039B3" w14:textId="77777777" w:rsidR="006F3D25" w:rsidRPr="00AE5E42" w:rsidRDefault="006F3D25" w:rsidP="00A92CBF"/>
    <w:p w14:paraId="51126B15"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Y. Sun, J. Lopez, H.-W. Lee, N. Liu, G. Zheng, C.-L. Wu, J. Sun, W. Liu, J. W. Chung, Z. Bao, Y. Cui, "A Stretchable Graphitic Carbon/Si Anode Enabled by Conformal Coating of a Self-Healing Elastic Polymer", </w:t>
      </w:r>
      <w:r w:rsidRPr="00AE5E42">
        <w:rPr>
          <w:rFonts w:ascii="Times New Roman" w:hAnsi="Times New Roman"/>
          <w:b/>
          <w:bCs/>
          <w:szCs w:val="24"/>
        </w:rPr>
        <w:t>Adv. Mater</w:t>
      </w:r>
      <w:r w:rsidRPr="00AE5E42">
        <w:rPr>
          <w:rFonts w:ascii="Times New Roman" w:hAnsi="Times New Roman"/>
          <w:szCs w:val="24"/>
        </w:rPr>
        <w:t>., 28, 2455-2461, 2016.</w:t>
      </w:r>
    </w:p>
    <w:p w14:paraId="4AA2E36A" w14:textId="77777777" w:rsidR="006F3D25" w:rsidRPr="00AE5E42" w:rsidRDefault="006F3D25" w:rsidP="00A92CBF"/>
    <w:p w14:paraId="65FB2ABA"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W. Liu, Z. Chen, G. Zhou, Y. Sun, H. R. Lee, C. Liu, H. Yao, Z. Bao, Y. Cui, "3D Porous Sponge-Inspired Electrode for Stretchable Lithium-Ion Batteries", </w:t>
      </w:r>
      <w:r w:rsidRPr="00AE5E42">
        <w:rPr>
          <w:rFonts w:ascii="Times New Roman" w:hAnsi="Times New Roman"/>
          <w:b/>
          <w:bCs/>
          <w:szCs w:val="24"/>
        </w:rPr>
        <w:t>Adv. Mater</w:t>
      </w:r>
      <w:r w:rsidRPr="00AE5E42">
        <w:rPr>
          <w:rFonts w:ascii="Times New Roman" w:hAnsi="Times New Roman"/>
          <w:szCs w:val="24"/>
        </w:rPr>
        <w:t>., 28, 3578-3583, 2016.</w:t>
      </w:r>
    </w:p>
    <w:p w14:paraId="6FA31DE0" w14:textId="77777777" w:rsidR="006F3D25" w:rsidRPr="00AE5E42" w:rsidRDefault="006F3D25" w:rsidP="00A92CBF">
      <w:pPr>
        <w:pStyle w:val="ListParagraph"/>
        <w:rPr>
          <w:rFonts w:ascii="Times New Roman" w:hAnsi="Times New Roman"/>
          <w:szCs w:val="24"/>
        </w:rPr>
      </w:pPr>
    </w:p>
    <w:p w14:paraId="5FBE0153"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A. Chortos, G. I. Koleilat, R. Pfattner, D. Kong, P. Lin, R. Nur, T. Lei, H. Wang, N. Liu, Y.-C. Lai, M.-G. Kim, J. W. Chung, S. Lee, Z. Bao, "Mechanically Durable and Highly Stretchable Transistors Employing Carbon Nanotube Semiconductor and Electrodes", </w:t>
      </w:r>
      <w:r w:rsidRPr="00AE5E42">
        <w:rPr>
          <w:rFonts w:ascii="Times New Roman" w:hAnsi="Times New Roman"/>
          <w:b/>
          <w:bCs/>
          <w:szCs w:val="24"/>
        </w:rPr>
        <w:t>Adv. Mater</w:t>
      </w:r>
      <w:r w:rsidRPr="00AE5E42">
        <w:rPr>
          <w:rFonts w:ascii="Times New Roman" w:hAnsi="Times New Roman"/>
          <w:szCs w:val="24"/>
        </w:rPr>
        <w:t>., 28, 4441-4448, 2016.</w:t>
      </w:r>
    </w:p>
    <w:p w14:paraId="1745BD2C" w14:textId="77777777" w:rsidR="006F3D25" w:rsidRPr="00AE5E42" w:rsidRDefault="006F3D25" w:rsidP="00A92CBF"/>
    <w:p w14:paraId="697709AA"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lastRenderedPageBreak/>
        <w:t xml:space="preserve">G. I. Koleilat, M. Vosgueritchian, T. Lei, Y. Zhou, D. W. Lin, F. Lissel, P. Lin, J. W. F. To, T. Xie, K. England, Y. Zhang, Z. Bao, "Surpassing the Exciton Diffusion Limit in Single-Walled Carbon Nanotubes Sensitized Solar Cells", </w:t>
      </w:r>
      <w:r w:rsidRPr="00AE5E42">
        <w:rPr>
          <w:rFonts w:ascii="Times New Roman" w:hAnsi="Times New Roman"/>
          <w:b/>
          <w:bCs/>
          <w:szCs w:val="24"/>
        </w:rPr>
        <w:t>ACS Nano</w:t>
      </w:r>
      <w:r w:rsidRPr="00AE5E42">
        <w:rPr>
          <w:rFonts w:ascii="Times New Roman" w:hAnsi="Times New Roman"/>
          <w:szCs w:val="24"/>
        </w:rPr>
        <w:t>, 10, 11258-11265, 2016.</w:t>
      </w:r>
    </w:p>
    <w:p w14:paraId="16BA9FF1" w14:textId="77777777" w:rsidR="006F3D25" w:rsidRPr="00AE5E42" w:rsidRDefault="006F3D25" w:rsidP="00A92CBF"/>
    <w:p w14:paraId="1096AA95"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B. Lüssem, C.-M. Keum, D. Kasemann, B. Naab, Z. Bao, K. Leo, "Doped Organic Transistors", </w:t>
      </w:r>
      <w:r w:rsidRPr="00AE5E42">
        <w:rPr>
          <w:rFonts w:ascii="Times New Roman" w:hAnsi="Times New Roman"/>
          <w:b/>
          <w:bCs/>
          <w:szCs w:val="24"/>
        </w:rPr>
        <w:t>Chem. Rev</w:t>
      </w:r>
      <w:r w:rsidRPr="00AE5E42">
        <w:rPr>
          <w:rFonts w:ascii="Times New Roman" w:hAnsi="Times New Roman"/>
          <w:szCs w:val="24"/>
        </w:rPr>
        <w:t>., 116, 13714-13751, 2016.</w:t>
      </w:r>
    </w:p>
    <w:p w14:paraId="7F1ADB49" w14:textId="77777777" w:rsidR="006F3D25" w:rsidRPr="00AE5E42" w:rsidRDefault="006F3D25" w:rsidP="00A92CBF"/>
    <w:p w14:paraId="445B7276"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T. Lei, G. Pitner, X. Chen, G. Hong, S. Park, P. Hayoz, R. T. Weitz, H.-S. P. Wong, Z. Bao, "Dispersion of High-Purity Semiconducting Arc-Discharged Carbon Nanotubes Using Backbone Engineered Diketopyrrolopyrrole (DPP)-Based Polymers", </w:t>
      </w:r>
      <w:r w:rsidRPr="00AE5E42">
        <w:rPr>
          <w:rFonts w:ascii="Times New Roman" w:hAnsi="Times New Roman"/>
          <w:b/>
          <w:bCs/>
          <w:szCs w:val="24"/>
        </w:rPr>
        <w:t>Adv. Electron. Mater</w:t>
      </w:r>
      <w:r w:rsidRPr="00AE5E42">
        <w:rPr>
          <w:rFonts w:ascii="Times New Roman" w:hAnsi="Times New Roman"/>
          <w:szCs w:val="24"/>
        </w:rPr>
        <w:t>., 1, 2016.</w:t>
      </w:r>
    </w:p>
    <w:p w14:paraId="0342E4EC" w14:textId="77777777" w:rsidR="006F3D25" w:rsidRPr="00AE5E42" w:rsidRDefault="006F3D25" w:rsidP="00A92CBF"/>
    <w:p w14:paraId="3854F339"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H. Wang, Z. Bao, "Conjugated polymer sorting of semiconducting carbon nanotubes and their electronic applications", </w:t>
      </w:r>
      <w:r w:rsidRPr="00AE5E42">
        <w:rPr>
          <w:rFonts w:ascii="Times New Roman" w:hAnsi="Times New Roman"/>
          <w:b/>
          <w:bCs/>
          <w:szCs w:val="24"/>
        </w:rPr>
        <w:t>Nano Today</w:t>
      </w:r>
      <w:r w:rsidRPr="00AE5E42">
        <w:rPr>
          <w:rFonts w:ascii="Times New Roman" w:hAnsi="Times New Roman"/>
          <w:szCs w:val="24"/>
        </w:rPr>
        <w:t>, 10, 737-758, 2016.</w:t>
      </w:r>
    </w:p>
    <w:p w14:paraId="2E03A21C" w14:textId="77777777" w:rsidR="006F3D25" w:rsidRPr="00AE5E42" w:rsidRDefault="006F3D25" w:rsidP="00A92CBF"/>
    <w:p w14:paraId="5C6ED2D4"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A. Reinspach, Y. Diao, G. Giri, T. Sachse, K. England, Y. Zhou, C. Tassone, B. Worfolk, M. Presselt, M. Toney, S. Mannsfeld, Z. Bao, "Tuning the morphology of solution-sheared P3HT:PCBM films", </w:t>
      </w:r>
      <w:r w:rsidRPr="00AE5E42">
        <w:rPr>
          <w:rFonts w:ascii="Times New Roman" w:hAnsi="Times New Roman"/>
          <w:b/>
          <w:bCs/>
          <w:szCs w:val="24"/>
        </w:rPr>
        <w:t>ACS Appl. Mater. Interfaces</w:t>
      </w:r>
      <w:r w:rsidRPr="00AE5E42">
        <w:rPr>
          <w:rFonts w:ascii="Times New Roman" w:hAnsi="Times New Roman"/>
          <w:szCs w:val="24"/>
        </w:rPr>
        <w:t>, 8, 1742-1751, 2016.</w:t>
      </w:r>
    </w:p>
    <w:p w14:paraId="229AF3DF" w14:textId="77777777" w:rsidR="006F3D25" w:rsidRPr="00AE5E42" w:rsidRDefault="006F3D25" w:rsidP="00A92CBF"/>
    <w:p w14:paraId="2D8A7839"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T. Hasegawa, M. Ashizawa, J. Hiyoshi, S. Kawauchi, J. Mei, Z. Bao, H. Matsumoto, "An ultra-narrow bandgap derived from thienoisoindigo polymers: structural influence on reducing the bandgap and self-organization", </w:t>
      </w:r>
      <w:r w:rsidRPr="00AE5E42">
        <w:rPr>
          <w:rFonts w:ascii="Times New Roman" w:hAnsi="Times New Roman"/>
          <w:b/>
          <w:bCs/>
          <w:szCs w:val="24"/>
        </w:rPr>
        <w:t>Polym. Chem</w:t>
      </w:r>
      <w:r w:rsidRPr="00AE5E42">
        <w:rPr>
          <w:rFonts w:ascii="Times New Roman" w:hAnsi="Times New Roman"/>
          <w:szCs w:val="24"/>
        </w:rPr>
        <w:t>., 7, 1181-1190, 2016.</w:t>
      </w:r>
    </w:p>
    <w:p w14:paraId="3432DDC0" w14:textId="77777777" w:rsidR="006F3D25" w:rsidRPr="00AE5E42" w:rsidRDefault="006F3D25" w:rsidP="00A92CBF"/>
    <w:p w14:paraId="1E71EDB0"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Lopez, Z. Chen, C. Wang, S. Andrews, Y. Cui, Z. Bao, "The effects of crosslinking in a supramolecular binder on cycle life in silicon microparticle anodes", </w:t>
      </w:r>
      <w:r w:rsidRPr="00AE5E42">
        <w:rPr>
          <w:rFonts w:ascii="Times New Roman" w:hAnsi="Times New Roman"/>
          <w:b/>
          <w:bCs/>
          <w:szCs w:val="24"/>
        </w:rPr>
        <w:t>ACS Appl. Mater. Interfaces</w:t>
      </w:r>
      <w:r w:rsidRPr="00AE5E42">
        <w:rPr>
          <w:rFonts w:ascii="Times New Roman" w:hAnsi="Times New Roman"/>
          <w:szCs w:val="24"/>
        </w:rPr>
        <w:t>, 8, 2318-2324, 2016.</w:t>
      </w:r>
    </w:p>
    <w:p w14:paraId="13B831BC" w14:textId="77777777" w:rsidR="006F3D25" w:rsidRPr="00AE5E42" w:rsidRDefault="006F3D25" w:rsidP="00A92CBF"/>
    <w:p w14:paraId="1C58C700"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X. Gu, J. A. Reinspach, B. Worfolk, Y. Diao, Y. Zhou, H. Yan, K. Gu, S. Mannsfeld, M. Toney, Z. Bao, "A compact roll-to-roll coater for in situ X-ray diffraction characterization of organic electronics printing", </w:t>
      </w:r>
      <w:r w:rsidRPr="00AE5E42">
        <w:rPr>
          <w:rFonts w:ascii="Times New Roman" w:hAnsi="Times New Roman"/>
          <w:b/>
          <w:bCs/>
          <w:szCs w:val="24"/>
        </w:rPr>
        <w:t>ACS Appl. Mater. Interfaces</w:t>
      </w:r>
      <w:r w:rsidRPr="00AE5E42">
        <w:rPr>
          <w:rFonts w:ascii="Times New Roman" w:hAnsi="Times New Roman"/>
          <w:szCs w:val="24"/>
        </w:rPr>
        <w:t>, 8, 1687-1694, 2016.</w:t>
      </w:r>
    </w:p>
    <w:p w14:paraId="14D70C57" w14:textId="77777777" w:rsidR="006F3D25" w:rsidRPr="00AE5E42" w:rsidRDefault="006F3D25" w:rsidP="00A92CBF"/>
    <w:p w14:paraId="19012812"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T. Kurosawa, Y.-C. Chiu, Y. Zhou, X. Gu, W.-C. Chen, Z. Bao, "Impact of Polystyrene Oligomer Side Chains on Naphthalene Diimide–Bithiophene Polymers as n-Type Semiconductors for Organic Field-Effect Transistors", </w:t>
      </w:r>
      <w:r w:rsidRPr="00AE5E42">
        <w:rPr>
          <w:rFonts w:ascii="Times New Roman" w:hAnsi="Times New Roman"/>
          <w:b/>
          <w:bCs/>
          <w:szCs w:val="24"/>
        </w:rPr>
        <w:t>Adv. Func. Mater</w:t>
      </w:r>
      <w:r w:rsidRPr="00AE5E42">
        <w:rPr>
          <w:rFonts w:ascii="Times New Roman" w:hAnsi="Times New Roman"/>
          <w:szCs w:val="24"/>
        </w:rPr>
        <w:t>., 26, 1261-1270, 2016.</w:t>
      </w:r>
    </w:p>
    <w:p w14:paraId="5C6AF26F" w14:textId="77777777" w:rsidR="006F3D25" w:rsidRPr="00AE5E42" w:rsidRDefault="006F3D25" w:rsidP="00A92CBF"/>
    <w:p w14:paraId="0DE37980"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lastRenderedPageBreak/>
        <w:t xml:space="preserve">L. Shaw, P. Hayoz, Y. Diao, J. A. Reinspach, J. W. F. To, M. Toney, R. T. Weitz, Z. Bao, "Direct Uniaxial Alignment of a Donor-Acceptor Semiconducting Polymer Using Single-Step Solution Shearing", </w:t>
      </w:r>
      <w:r w:rsidRPr="00AE5E42">
        <w:rPr>
          <w:rFonts w:ascii="Times New Roman" w:hAnsi="Times New Roman"/>
          <w:b/>
          <w:bCs/>
          <w:szCs w:val="24"/>
        </w:rPr>
        <w:t>ACS Appl. Mater. Interfaces</w:t>
      </w:r>
      <w:r w:rsidRPr="00AE5E42">
        <w:rPr>
          <w:rFonts w:ascii="Times New Roman" w:hAnsi="Times New Roman"/>
          <w:szCs w:val="24"/>
        </w:rPr>
        <w:t>, 8, 9285-9296, 2016.</w:t>
      </w:r>
    </w:p>
    <w:p w14:paraId="6AB8C990" w14:textId="77777777" w:rsidR="006F3D25" w:rsidRPr="00AE5E42" w:rsidRDefault="006F3D25" w:rsidP="00A92CBF"/>
    <w:p w14:paraId="4E197DA4"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B. D. Naab, X. Gu, T. Kurosawa, J. W. F. To, A. Salleo, Z. Bao, "Role of Polymer Structure on the Conductivity of N-Doped Polymers", </w:t>
      </w:r>
      <w:r w:rsidRPr="00AE5E42">
        <w:rPr>
          <w:rFonts w:ascii="Times New Roman" w:hAnsi="Times New Roman"/>
          <w:b/>
          <w:bCs/>
          <w:szCs w:val="24"/>
        </w:rPr>
        <w:t>Adv. Electron. Mater</w:t>
      </w:r>
      <w:r w:rsidRPr="00AE5E42">
        <w:rPr>
          <w:rFonts w:ascii="Times New Roman" w:hAnsi="Times New Roman"/>
          <w:szCs w:val="24"/>
        </w:rPr>
        <w:t>., 2, 2016.</w:t>
      </w:r>
    </w:p>
    <w:p w14:paraId="42F5DEBC" w14:textId="77777777" w:rsidR="006F3D25" w:rsidRPr="00AE5E42" w:rsidRDefault="006F3D25" w:rsidP="00A92CBF"/>
    <w:p w14:paraId="6D6EAA2F"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He and J. W. F. To, P. C. Psarras, H. Yan, T. Atkinson, D. Nordlund, Z. Bao, J. Wilcox, "Tunable Polyaniline-Based Porous Carbon with Ultrahigh Surface Area for CO2 Capture at Elevated Pressure", </w:t>
      </w:r>
      <w:r w:rsidRPr="00AE5E42">
        <w:rPr>
          <w:rFonts w:ascii="Times New Roman" w:hAnsi="Times New Roman"/>
          <w:b/>
          <w:bCs/>
          <w:szCs w:val="24"/>
        </w:rPr>
        <w:t>Adv. Energy Mater</w:t>
      </w:r>
      <w:r w:rsidRPr="00AE5E42">
        <w:rPr>
          <w:rFonts w:ascii="Times New Roman" w:hAnsi="Times New Roman"/>
          <w:szCs w:val="24"/>
        </w:rPr>
        <w:t>., 6, 1502491, 2016.</w:t>
      </w:r>
    </w:p>
    <w:p w14:paraId="4983CFC0" w14:textId="77777777" w:rsidR="006F3D25" w:rsidRPr="00AE5E42" w:rsidRDefault="006F3D25" w:rsidP="00A92CBF"/>
    <w:p w14:paraId="60C5CA32"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S. Park, M. H. Lee, K. S. Ahn, H. H. Choi, J. Shin, J. Xu, J. Mei, K. Cho, Z. Bao, D. R. Lee, M. S. Kang, D. H. Kim, "Combinatorial Study of Temperature-Dependent Nanostructure and Electrical Conduction of Polymer Semiconductors: Even Bimodal Orientation Can Enhance 3D Charge Transport", </w:t>
      </w:r>
      <w:r w:rsidRPr="00AE5E42">
        <w:rPr>
          <w:rFonts w:ascii="Times New Roman" w:hAnsi="Times New Roman"/>
          <w:b/>
          <w:bCs/>
          <w:szCs w:val="24"/>
        </w:rPr>
        <w:t>Adv. Func. Mater</w:t>
      </w:r>
      <w:r w:rsidRPr="00AE5E42">
        <w:rPr>
          <w:rFonts w:ascii="Times New Roman" w:hAnsi="Times New Roman"/>
          <w:szCs w:val="24"/>
        </w:rPr>
        <w:t>., 26, 4627-4634, 2016.</w:t>
      </w:r>
    </w:p>
    <w:p w14:paraId="1EEACB04" w14:textId="77777777" w:rsidR="006F3D25" w:rsidRPr="00AE5E42" w:rsidRDefault="006F3D25" w:rsidP="00A92CBF"/>
    <w:p w14:paraId="307B0CAE"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D. Kong, R. Pfattner, A. Chortos, C. Lu, A. C. Hinckley, C. Wang, W.-Y. Lee, J. W. Chung, Z. Bao, "Capacitance Characterization of Elastomeric Dielectrics for Applications in Intrinsically Stretchable Thin Film Transistors", </w:t>
      </w:r>
      <w:r w:rsidRPr="00AE5E42">
        <w:rPr>
          <w:rFonts w:ascii="Times New Roman" w:hAnsi="Times New Roman"/>
          <w:b/>
          <w:bCs/>
          <w:szCs w:val="24"/>
        </w:rPr>
        <w:t>Adv. Func. Mater</w:t>
      </w:r>
      <w:r w:rsidRPr="00AE5E42">
        <w:rPr>
          <w:rFonts w:ascii="Times New Roman" w:hAnsi="Times New Roman"/>
          <w:szCs w:val="24"/>
        </w:rPr>
        <w:t>., 26, 4680-4686, 2016.</w:t>
      </w:r>
    </w:p>
    <w:p w14:paraId="7BA239D6" w14:textId="77777777" w:rsidR="006F3D25" w:rsidRPr="00AE5E42" w:rsidRDefault="006F3D25" w:rsidP="00A92CBF"/>
    <w:p w14:paraId="1991C3A6"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B. C. Schroeder, Y.-C. Chiu, X. Gu, Y. Zhou, J. Xu, J. Lopez, C. Lu, M. F. Toney, Z. Bao, "Non-Conjugated Flexible Linkers in Semiconducting Polymers: A Pathway to Improved Processability without Compromising Device Performance", </w:t>
      </w:r>
      <w:r w:rsidRPr="00AE5E42">
        <w:rPr>
          <w:rFonts w:ascii="Times New Roman" w:hAnsi="Times New Roman"/>
          <w:b/>
          <w:bCs/>
          <w:szCs w:val="24"/>
        </w:rPr>
        <w:t>Adv. Electron. Mater</w:t>
      </w:r>
      <w:r w:rsidRPr="00AE5E42">
        <w:rPr>
          <w:rFonts w:ascii="Times New Roman" w:hAnsi="Times New Roman"/>
          <w:szCs w:val="24"/>
        </w:rPr>
        <w:t>., 2, 1600104, 2016.</w:t>
      </w:r>
    </w:p>
    <w:p w14:paraId="080B895B" w14:textId="77777777" w:rsidR="006F3D25" w:rsidRPr="00AE5E42" w:rsidRDefault="006F3D25" w:rsidP="00A92CBF"/>
    <w:p w14:paraId="3DA11790"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Choe, Y. Lee, L. Fang, G.-D. Lee, Z. Bao, K. Kim, "Direct imaging of rotating molecules anchored on graphene", </w:t>
      </w:r>
      <w:r w:rsidRPr="00AE5E42">
        <w:rPr>
          <w:rFonts w:ascii="Times New Roman" w:hAnsi="Times New Roman"/>
          <w:b/>
          <w:bCs/>
          <w:szCs w:val="24"/>
        </w:rPr>
        <w:t>Nanoscale</w:t>
      </w:r>
      <w:r w:rsidRPr="00AE5E42">
        <w:rPr>
          <w:rFonts w:ascii="Times New Roman" w:hAnsi="Times New Roman"/>
          <w:szCs w:val="24"/>
        </w:rPr>
        <w:t>, 8, 13174-13180, 2016.</w:t>
      </w:r>
    </w:p>
    <w:p w14:paraId="6811CF4B" w14:textId="77777777" w:rsidR="006F3D25" w:rsidRPr="00AE5E42" w:rsidRDefault="006F3D25" w:rsidP="00A92CBF"/>
    <w:p w14:paraId="0E4A643D"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Y. Zhou, K. L. Gu, X. Gu, T. Kurosawa, H. Yan, Y. Guo, G. I. Koleilat, D. Zhao, M. F. Toney, Z. Bao, "All-Polymer Solar Cells Employing Non-Halogenated Solvent and Additive", </w:t>
      </w:r>
      <w:r w:rsidRPr="00AE5E42">
        <w:rPr>
          <w:rFonts w:ascii="Times New Roman" w:hAnsi="Times New Roman"/>
          <w:b/>
          <w:bCs/>
          <w:szCs w:val="24"/>
        </w:rPr>
        <w:t>Chem. Mater</w:t>
      </w:r>
      <w:r w:rsidRPr="00AE5E42">
        <w:rPr>
          <w:rFonts w:ascii="Times New Roman" w:hAnsi="Times New Roman"/>
          <w:szCs w:val="24"/>
        </w:rPr>
        <w:t>., 28, 5037–5042, 2016.</w:t>
      </w:r>
    </w:p>
    <w:p w14:paraId="56F43287" w14:textId="77777777" w:rsidR="006F3D25" w:rsidRPr="00AE5E42" w:rsidRDefault="006F3D25" w:rsidP="00A92CBF"/>
    <w:p w14:paraId="714351FC"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X. Gu, H. Yan, T. Kurosawa, B. C. Schroeder, K. L. Gu, Y. Zhou, J. W. F. to, S. D. Oosterhout, V. Savikhin, F. Molina-Lopez, C. J. Tassone, S. C. B. Mannsfeld, C. Wang, M. F. Toney, Z. Bao, "Comparison of the Morphology Development of Polymer–Fullerene and Polymer–Polymer Solar Cells during Solution-Shearing Blade Coating", </w:t>
      </w:r>
      <w:r w:rsidRPr="00AE5E42">
        <w:rPr>
          <w:rFonts w:ascii="Times New Roman" w:hAnsi="Times New Roman"/>
          <w:b/>
          <w:bCs/>
          <w:szCs w:val="24"/>
        </w:rPr>
        <w:t>Adv. Energy Mater.,</w:t>
      </w:r>
      <w:r w:rsidRPr="00AE5E42">
        <w:rPr>
          <w:rFonts w:ascii="Times New Roman" w:hAnsi="Times New Roman"/>
          <w:szCs w:val="24"/>
        </w:rPr>
        <w:t xml:space="preserve"> 6, 1601225, 2016.</w:t>
      </w:r>
    </w:p>
    <w:p w14:paraId="3EAD34CC" w14:textId="77777777" w:rsidR="006F3D25" w:rsidRPr="00AE5E42" w:rsidRDefault="006F3D25" w:rsidP="00A92CBF">
      <w:pPr>
        <w:pStyle w:val="ListParagraph"/>
        <w:rPr>
          <w:rFonts w:ascii="Times New Roman" w:hAnsi="Times New Roman"/>
          <w:szCs w:val="24"/>
        </w:rPr>
      </w:pPr>
    </w:p>
    <w:p w14:paraId="15CF4084"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lastRenderedPageBreak/>
        <w:t xml:space="preserve">A. Hinckley, C. Wang, R. Pfattner, D. Kong, Y. Zhou, B. Ecker, Y. Gao, Z. Bao, "Investigation of a solution-processable, non-specific surface modifier for low cost, high work function electrodes", </w:t>
      </w:r>
      <w:r w:rsidRPr="00AE5E42">
        <w:rPr>
          <w:rFonts w:ascii="Times New Roman" w:hAnsi="Times New Roman"/>
          <w:b/>
          <w:bCs/>
          <w:szCs w:val="24"/>
        </w:rPr>
        <w:t>ACS Appl. Mater. Interfaces,</w:t>
      </w:r>
      <w:r w:rsidRPr="00AE5E42">
        <w:rPr>
          <w:rFonts w:ascii="Times New Roman" w:hAnsi="Times New Roman"/>
          <w:szCs w:val="24"/>
        </w:rPr>
        <w:t xml:space="preserve"> 8, 19658-19664, 2016.</w:t>
      </w:r>
    </w:p>
    <w:p w14:paraId="4AEAC997" w14:textId="77777777" w:rsidR="006F3D25" w:rsidRPr="00AE5E42" w:rsidRDefault="006F3D25" w:rsidP="00A92CBF"/>
    <w:p w14:paraId="2C448431"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G.-J. N. Wang, L. Shaw, J. Xu, T. Kurosawa, B. C. Schroeder, J. Y. Oh, S. J. Benight, Z. Bao, "Inducing elasticity through oligo-siloxane crosslinks for intrinsically stretchable semiconducting polymers", </w:t>
      </w:r>
      <w:r w:rsidRPr="00AE5E42">
        <w:rPr>
          <w:rFonts w:ascii="Times New Roman" w:hAnsi="Times New Roman"/>
          <w:b/>
          <w:bCs/>
          <w:szCs w:val="24"/>
        </w:rPr>
        <w:t>Adv. Func. Mater</w:t>
      </w:r>
      <w:r w:rsidRPr="00AE5E42">
        <w:rPr>
          <w:rFonts w:ascii="Times New Roman" w:hAnsi="Times New Roman"/>
          <w:szCs w:val="24"/>
        </w:rPr>
        <w:t>., 26, 7254-7262, 2016.</w:t>
      </w:r>
    </w:p>
    <w:p w14:paraId="5B901993" w14:textId="77777777" w:rsidR="006F3D25" w:rsidRPr="00AE5E42" w:rsidRDefault="006F3D25" w:rsidP="00A92CBF"/>
    <w:p w14:paraId="42320B12"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C. Lai, J.-F. Mei, X.-Y. Jia, C.-H. Li, X.-Z. You, Z. Bao, "A Stiff and Healable Polymer Based on Dynamic-Covalent Boroxine Bonds", </w:t>
      </w:r>
      <w:r w:rsidRPr="00AE5E42">
        <w:rPr>
          <w:rFonts w:ascii="Times New Roman" w:hAnsi="Times New Roman"/>
          <w:b/>
          <w:bCs/>
          <w:szCs w:val="24"/>
        </w:rPr>
        <w:t xml:space="preserve">Adv. Mater., </w:t>
      </w:r>
      <w:r w:rsidRPr="00AE5E42">
        <w:rPr>
          <w:rFonts w:ascii="Times New Roman" w:hAnsi="Times New Roman"/>
          <w:szCs w:val="24"/>
        </w:rPr>
        <w:t>28, 8277-8282, 2016.</w:t>
      </w:r>
    </w:p>
    <w:p w14:paraId="14DF963F" w14:textId="77777777" w:rsidR="006F3D25" w:rsidRPr="00AE5E42" w:rsidRDefault="006F3D25" w:rsidP="00A92CBF"/>
    <w:p w14:paraId="6093A728"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Z. Shang, T. Heumueller, R. Prasanna, G. F. Burkhard, B. D. Naab, Z. Bao, M. D. McGehee, A. Salleo, "Trade-Off between Trap Filling, Trap Creation, and Charge Recombination Results in Performance Increase at Ultralow Doping Levels in Bulk Heterojunction Solar Cells", </w:t>
      </w:r>
      <w:r w:rsidRPr="00AE5E42">
        <w:rPr>
          <w:rFonts w:ascii="Times New Roman" w:hAnsi="Times New Roman"/>
          <w:b/>
          <w:bCs/>
          <w:szCs w:val="24"/>
        </w:rPr>
        <w:t>Adv. Energy Mater.,</w:t>
      </w:r>
      <w:r w:rsidRPr="00AE5E42">
        <w:rPr>
          <w:rFonts w:ascii="Times New Roman" w:hAnsi="Times New Roman"/>
          <w:szCs w:val="24"/>
        </w:rPr>
        <w:t xml:space="preserve"> 6, 1601149, 2016.</w:t>
      </w:r>
    </w:p>
    <w:p w14:paraId="1B80932F" w14:textId="77777777" w:rsidR="006F3D25" w:rsidRPr="00AE5E42" w:rsidRDefault="006F3D25" w:rsidP="00A92CBF"/>
    <w:p w14:paraId="2E9B29E6"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F. Mei, X.-Y. Jia, J.-C. Lai, Y. Sun, C.-H. Li, J.-H. Wu, Y. Cao, X.-Z. You, Z. Bao, "A Highly Stretchable and Autonomous Self-Healing Polymer Based on Combination of Pt···Pt and π–π Interactions", </w:t>
      </w:r>
      <w:r w:rsidRPr="00AE5E42">
        <w:rPr>
          <w:rFonts w:ascii="Times New Roman" w:hAnsi="Times New Roman"/>
          <w:b/>
          <w:bCs/>
          <w:szCs w:val="24"/>
        </w:rPr>
        <w:t>Macromol. Rapid Commun.,</w:t>
      </w:r>
      <w:r w:rsidRPr="00AE5E42">
        <w:rPr>
          <w:rFonts w:ascii="Times New Roman" w:hAnsi="Times New Roman"/>
          <w:szCs w:val="24"/>
        </w:rPr>
        <w:t xml:space="preserve"> 37, 1667-1675, 2016.</w:t>
      </w:r>
    </w:p>
    <w:p w14:paraId="11A31C66" w14:textId="77777777" w:rsidR="006F3D25" w:rsidRPr="00AE5E42" w:rsidRDefault="006F3D25" w:rsidP="00A92CBF"/>
    <w:p w14:paraId="39851F3D"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K. L. Gu, Y. Zhou, X. Gu, H. Yan, Y. Diao, T. Kurosawa, B. Ganapathysubramanian, M. F. Toney, Z. Bao, "Tuning domain size and crystallinity in isoindigo/PCBM organic solar cells via solution shearing", </w:t>
      </w:r>
      <w:r w:rsidRPr="00AE5E42">
        <w:rPr>
          <w:rFonts w:ascii="Times New Roman" w:hAnsi="Times New Roman"/>
          <w:b/>
          <w:bCs/>
          <w:szCs w:val="24"/>
        </w:rPr>
        <w:t>Org. Electron</w:t>
      </w:r>
      <w:r w:rsidRPr="00AE5E42">
        <w:rPr>
          <w:rFonts w:ascii="Times New Roman" w:hAnsi="Times New Roman"/>
          <w:szCs w:val="24"/>
        </w:rPr>
        <w:t>., 40, 79-87, 2016.</w:t>
      </w:r>
    </w:p>
    <w:p w14:paraId="430C4B1D" w14:textId="77777777" w:rsidR="006F3D25" w:rsidRPr="00AE5E42" w:rsidRDefault="006F3D25" w:rsidP="00A92CBF"/>
    <w:p w14:paraId="49AA7D36" w14:textId="77777777" w:rsidR="006F3D25"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G. Zheng, C. Wang, A. Pei, J. Lopez, F. Shi, Z. Chen, A. D. Sendek, H.-W. Lee, Z. Lu, H. Schneider, M. M. Safont-Sempere, S. Chu, Z. Bao, Y. Cui, "High Performance Lithium Metal Negative Electrode with a Soft and Flowable Polymer Coating", </w:t>
      </w:r>
      <w:r w:rsidRPr="00AE5E42">
        <w:rPr>
          <w:rFonts w:ascii="Times New Roman" w:hAnsi="Times New Roman"/>
          <w:b/>
          <w:bCs/>
          <w:szCs w:val="24"/>
        </w:rPr>
        <w:t>ACS Energy Lett</w:t>
      </w:r>
      <w:r w:rsidRPr="00AE5E42">
        <w:rPr>
          <w:rFonts w:ascii="Times New Roman" w:hAnsi="Times New Roman"/>
          <w:szCs w:val="24"/>
        </w:rPr>
        <w:t>., 1, 1247-1255, 2016.</w:t>
      </w:r>
    </w:p>
    <w:p w14:paraId="2C926D1D" w14:textId="77777777" w:rsidR="006F3D25" w:rsidRPr="00AE5E42" w:rsidRDefault="006F3D25" w:rsidP="00A92CBF"/>
    <w:p w14:paraId="2ADE17D0" w14:textId="77777777" w:rsidR="00F62EC9" w:rsidRPr="00AE5E42" w:rsidRDefault="006F3D25"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J. W. F. To, J. W. D. Ng, S. Siahrostami, A. L. Koh, Y. Lee, Z. Chen, K. D. Fong, S. Chen, J. He, W.-G. Bae, J. Wilcox, H. Y. J., K. Kim, F. Studt, J. K. Nørskov, T. F. Jaramillo, Z. Bao, "High-performance oxygen reduction and evolution carbon catalysis: From mechanistic studies to device integration", </w:t>
      </w:r>
      <w:r w:rsidRPr="00AE5E42">
        <w:rPr>
          <w:rFonts w:ascii="Times New Roman" w:hAnsi="Times New Roman"/>
          <w:b/>
          <w:bCs/>
          <w:szCs w:val="24"/>
        </w:rPr>
        <w:t>Nano Res</w:t>
      </w:r>
      <w:r w:rsidRPr="00AE5E42">
        <w:rPr>
          <w:rFonts w:ascii="Times New Roman" w:hAnsi="Times New Roman"/>
          <w:szCs w:val="24"/>
        </w:rPr>
        <w:t>., 2016, doi:10.1007/s12274-016-1347-8.</w:t>
      </w:r>
    </w:p>
    <w:p w14:paraId="4AFEB889" w14:textId="77777777" w:rsidR="00A10A2E" w:rsidRPr="00AE5E42" w:rsidRDefault="00A10A2E" w:rsidP="00A92CBF">
      <w:pPr>
        <w:pStyle w:val="ListParagraph"/>
        <w:rPr>
          <w:rFonts w:ascii="Times New Roman" w:hAnsi="Times New Roman"/>
          <w:szCs w:val="24"/>
        </w:rPr>
      </w:pPr>
    </w:p>
    <w:p w14:paraId="7162DD81" w14:textId="77777777" w:rsidR="00A10A2E" w:rsidRPr="00AE5E42" w:rsidRDefault="00A10A2E"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A. Chortos, G. I. Koleilat, R. Pfattner, D. Kong, P. Lin, R. Nur, T. Lei, H. Wang, N. Liu, Y.-C. Lai, M.-G. Kim, J. W. Chung, S. Lee, Z. Bao, "Mechanically Durable and Highly Stretchable Transistors Employing Carbon Nanotube Semiconductor and Electrodes", </w:t>
      </w:r>
      <w:r w:rsidRPr="00AE5E42">
        <w:rPr>
          <w:rFonts w:ascii="Times New Roman" w:hAnsi="Times New Roman"/>
          <w:b/>
          <w:bCs/>
          <w:szCs w:val="24"/>
        </w:rPr>
        <w:t>Adv. Mater.</w:t>
      </w:r>
      <w:r w:rsidRPr="00AE5E42">
        <w:rPr>
          <w:rFonts w:ascii="Times New Roman" w:hAnsi="Times New Roman"/>
          <w:szCs w:val="24"/>
        </w:rPr>
        <w:t>, 28, 4441-4448, 2016.</w:t>
      </w:r>
    </w:p>
    <w:p w14:paraId="2B61336D" w14:textId="77777777" w:rsidR="00A10A2E" w:rsidRPr="00AE5E42" w:rsidRDefault="00A10A2E" w:rsidP="00A92CBF">
      <w:pPr>
        <w:spacing w:after="160"/>
        <w:ind w:left="360"/>
        <w:contextualSpacing/>
      </w:pPr>
    </w:p>
    <w:p w14:paraId="26687B91" w14:textId="77777777" w:rsidR="008D4BB2" w:rsidRPr="00AE5E42" w:rsidRDefault="008D4BB2" w:rsidP="00A92CBF">
      <w:pPr>
        <w:spacing w:beforeLines="20" w:before="48" w:afterLines="20" w:after="48"/>
        <w:contextualSpacing/>
        <w:rPr>
          <w:b/>
          <w:bCs/>
          <w:u w:val="single"/>
        </w:rPr>
      </w:pPr>
    </w:p>
    <w:p w14:paraId="0F20597F" w14:textId="77777777" w:rsidR="00F62EC9" w:rsidRPr="00AE5E42" w:rsidRDefault="00F62EC9" w:rsidP="00A92CBF">
      <w:pPr>
        <w:spacing w:beforeLines="20" w:before="48" w:afterLines="20" w:after="48"/>
        <w:contextualSpacing/>
        <w:rPr>
          <w:b/>
          <w:bCs/>
          <w:u w:val="single"/>
        </w:rPr>
      </w:pPr>
      <w:r w:rsidRPr="00AE5E42">
        <w:rPr>
          <w:b/>
          <w:bCs/>
          <w:u w:val="single"/>
        </w:rPr>
        <w:lastRenderedPageBreak/>
        <w:t>2015:</w:t>
      </w:r>
    </w:p>
    <w:p w14:paraId="4764ACEE" w14:textId="77777777" w:rsidR="00F62EC9" w:rsidRPr="00AE5E42" w:rsidRDefault="00F62EC9" w:rsidP="00A92CBF"/>
    <w:p w14:paraId="59A9D3DC" w14:textId="25444701" w:rsidR="006A0434" w:rsidRPr="00AE5E42" w:rsidRDefault="006A0434" w:rsidP="00A92CBF">
      <w:pPr>
        <w:pStyle w:val="ListParagraph"/>
        <w:numPr>
          <w:ilvl w:val="0"/>
          <w:numId w:val="32"/>
        </w:numPr>
        <w:spacing w:after="160"/>
        <w:contextualSpacing/>
        <w:rPr>
          <w:rFonts w:ascii="Times New Roman" w:hAnsi="Times New Roman"/>
          <w:szCs w:val="24"/>
        </w:rPr>
      </w:pPr>
      <w:r w:rsidRPr="00AE5E42">
        <w:rPr>
          <w:rFonts w:ascii="Times New Roman" w:hAnsi="Times New Roman"/>
          <w:szCs w:val="24"/>
        </w:rPr>
        <w:t xml:space="preserve">B.C.K. Tee, A. Chortos, A. Berndt, A.K. Nguyen, A. Tom, A. McGuire, Z.C. Lin, K. Tien, W.-G. Bae, H. Wang, P. Mei, H.-H. Chou, B. Cui, K. Deisseroth, T. N. Ng, Zhenan Bao, “A skin-inspired organic digital mechanoreceptor”, </w:t>
      </w:r>
      <w:r w:rsidRPr="00AE5E42">
        <w:rPr>
          <w:rFonts w:ascii="Times New Roman" w:hAnsi="Times New Roman"/>
          <w:b/>
          <w:szCs w:val="24"/>
        </w:rPr>
        <w:t>Science</w:t>
      </w:r>
      <w:r w:rsidRPr="00AE5E42">
        <w:rPr>
          <w:rFonts w:ascii="Times New Roman" w:hAnsi="Times New Roman"/>
          <w:szCs w:val="24"/>
        </w:rPr>
        <w:t>, 350, 313-316, 2015.</w:t>
      </w:r>
    </w:p>
    <w:p w14:paraId="6331802D" w14:textId="77777777" w:rsidR="006A0434" w:rsidRPr="00AE5E42" w:rsidRDefault="006A0434" w:rsidP="00A92CBF">
      <w:pPr>
        <w:pStyle w:val="ListParagraph"/>
        <w:rPr>
          <w:rFonts w:ascii="Times New Roman" w:hAnsi="Times New Roman"/>
          <w:szCs w:val="24"/>
        </w:rPr>
      </w:pPr>
    </w:p>
    <w:p w14:paraId="7D0F35B4"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H. Chou, A. Nguyen, A. Chortos, J. W. F. To, C. Lu, J. Mei, T. Kurosawa, W.-G. Bae, J. B.-H. Tok, Z. Bao, "A Chameleon-Inspired Stretchable Electronic Skin with Interactive Color-Changing Controlled by Tactile Sensing", </w:t>
      </w:r>
      <w:r w:rsidRPr="00AE5E42">
        <w:rPr>
          <w:rFonts w:ascii="Times New Roman" w:hAnsi="Times New Roman"/>
          <w:b/>
          <w:bCs/>
          <w:szCs w:val="24"/>
        </w:rPr>
        <w:t xml:space="preserve">Nature </w:t>
      </w:r>
      <w:r w:rsidRPr="00AE5E42">
        <w:rPr>
          <w:rFonts w:ascii="Times New Roman" w:hAnsi="Times New Roman"/>
          <w:b/>
          <w:szCs w:val="24"/>
        </w:rPr>
        <w:t>Communications</w:t>
      </w:r>
      <w:r w:rsidRPr="00AE5E42">
        <w:rPr>
          <w:rFonts w:ascii="Times New Roman" w:hAnsi="Times New Roman"/>
          <w:b/>
          <w:bCs/>
          <w:szCs w:val="24"/>
        </w:rPr>
        <w:t>,</w:t>
      </w:r>
      <w:r w:rsidRPr="00AE5E42">
        <w:rPr>
          <w:rFonts w:ascii="Times New Roman" w:hAnsi="Times New Roman"/>
          <w:szCs w:val="24"/>
        </w:rPr>
        <w:t xml:space="preserve"> 6, 8011, 2015.</w:t>
      </w:r>
    </w:p>
    <w:p w14:paraId="4B8C4828" w14:textId="77777777" w:rsidR="006A0434" w:rsidRPr="00AE5E42" w:rsidRDefault="006A0434" w:rsidP="00A92CBF">
      <w:pPr>
        <w:pStyle w:val="ListParagraph"/>
        <w:rPr>
          <w:rFonts w:ascii="Times New Roman" w:hAnsi="Times New Roman"/>
          <w:szCs w:val="24"/>
        </w:rPr>
      </w:pPr>
    </w:p>
    <w:p w14:paraId="5FB8F37B"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Y. Diao and Y. Zhou, T. Kurosawa, L. Shaw, C. Wang, S. Park, Y. Guo, J. A. Reinspach, K. Gu, X. Gu, B. C. K. Tee, C. Pang, H. Yan, D. Zhao, M. F. Toney, S. C. B. Mannsfeld, Z. Bao, "Flow-enhanced solution printing of all-polymer solar cells", </w:t>
      </w:r>
      <w:r w:rsidRPr="00AE5E42">
        <w:rPr>
          <w:rFonts w:ascii="Times New Roman" w:hAnsi="Times New Roman"/>
          <w:b/>
          <w:bCs/>
          <w:szCs w:val="24"/>
        </w:rPr>
        <w:t xml:space="preserve">Nature </w:t>
      </w:r>
      <w:r w:rsidRPr="00AE5E42">
        <w:rPr>
          <w:rFonts w:ascii="Times New Roman" w:hAnsi="Times New Roman"/>
          <w:b/>
          <w:szCs w:val="24"/>
        </w:rPr>
        <w:t>Communications</w:t>
      </w:r>
      <w:r w:rsidRPr="00AE5E42">
        <w:rPr>
          <w:rFonts w:ascii="Times New Roman" w:hAnsi="Times New Roman"/>
          <w:szCs w:val="24"/>
        </w:rPr>
        <w:t>, 6, 7955, 2015.</w:t>
      </w:r>
    </w:p>
    <w:p w14:paraId="5561A46D" w14:textId="77777777" w:rsidR="006A0434" w:rsidRPr="00AE5E42" w:rsidRDefault="006A0434" w:rsidP="00A92CBF">
      <w:pPr>
        <w:pStyle w:val="ListParagraph"/>
        <w:rPr>
          <w:rFonts w:ascii="Times New Roman" w:hAnsi="Times New Roman"/>
          <w:szCs w:val="24"/>
        </w:rPr>
      </w:pPr>
    </w:p>
    <w:p w14:paraId="1DEDD546"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 Pochorovski, H. Wang, J. Feldblyum, X. Zhang, A. Antaris, Z. Bao, "H-Bonded Supramolecular Polymer for the Selective Dispersion and Subsequent Release of Large-Diameter Semiconducting Single-Walled Carbon Nanotubes", </w:t>
      </w:r>
      <w:r w:rsidRPr="00AE5E42">
        <w:rPr>
          <w:rFonts w:ascii="Times New Roman" w:hAnsi="Times New Roman"/>
          <w:b/>
          <w:bCs/>
          <w:szCs w:val="24"/>
        </w:rPr>
        <w:t>J. Am. Chem. Soc.</w:t>
      </w:r>
      <w:r w:rsidRPr="00AE5E42">
        <w:rPr>
          <w:rFonts w:ascii="Times New Roman" w:hAnsi="Times New Roman"/>
          <w:szCs w:val="24"/>
        </w:rPr>
        <w:t>, 137, 4328-4331, 2015.</w:t>
      </w:r>
    </w:p>
    <w:p w14:paraId="481B9294" w14:textId="77777777" w:rsidR="006A0434" w:rsidRPr="00AE5E42" w:rsidRDefault="006A0434" w:rsidP="00A92CBF">
      <w:pPr>
        <w:pStyle w:val="ListParagraph"/>
        <w:rPr>
          <w:rFonts w:ascii="Times New Roman" w:hAnsi="Times New Roman"/>
          <w:szCs w:val="24"/>
        </w:rPr>
      </w:pPr>
    </w:p>
    <w:p w14:paraId="64D321CA"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Park and G. Giri, L. Shaw, G. Pitner, J. Ha, J. H. Koo, J. Park, T. H. Lee, J. H. Nam, Y. Hong, Z. Bao, "Large-area formation of self-aligned crystalline domains of organic semiconductors on transistor channels using CONNECT", </w:t>
      </w:r>
      <w:r w:rsidRPr="00AE5E42">
        <w:rPr>
          <w:rFonts w:ascii="Times New Roman" w:hAnsi="Times New Roman"/>
          <w:b/>
          <w:bCs/>
          <w:szCs w:val="24"/>
        </w:rPr>
        <w:t>Proc. Natl. Acad. Sci. U.S.A</w:t>
      </w:r>
      <w:r w:rsidRPr="00AE5E42">
        <w:rPr>
          <w:rFonts w:ascii="Times New Roman" w:hAnsi="Times New Roman"/>
          <w:szCs w:val="24"/>
        </w:rPr>
        <w:t>., 112, 5561-5566, 2015.</w:t>
      </w:r>
    </w:p>
    <w:p w14:paraId="0DA4E72C" w14:textId="77777777" w:rsidR="00522288" w:rsidRPr="00AE5E42" w:rsidRDefault="00522288" w:rsidP="00A92CBF"/>
    <w:p w14:paraId="2C106FFC" w14:textId="28B59EFE" w:rsidR="00522288" w:rsidRPr="00AE5E42" w:rsidRDefault="00522288" w:rsidP="00A92CBF">
      <w:pPr>
        <w:pStyle w:val="ListParagraph"/>
        <w:numPr>
          <w:ilvl w:val="0"/>
          <w:numId w:val="32"/>
        </w:numPr>
        <w:rPr>
          <w:rFonts w:ascii="Times New Roman" w:hAnsi="Times New Roman"/>
          <w:szCs w:val="24"/>
        </w:rPr>
      </w:pPr>
      <w:r w:rsidRPr="00AE5E42">
        <w:rPr>
          <w:rFonts w:ascii="Times New Roman" w:eastAsia="Times New Roman" w:hAnsi="Times New Roman"/>
          <w:color w:val="333333"/>
          <w:szCs w:val="24"/>
          <w:shd w:val="clear" w:color="auto" w:fill="FFFFFF" w:themeFill="background1"/>
        </w:rPr>
        <w:t xml:space="preserve">B. J. Worfolk, S. C. Andrews, S. Park, J. Reinspach, N. Liu, M. F. Toney, S. C. B. Mannsfeld, Z. Bao, </w:t>
      </w:r>
      <w:r w:rsidRPr="00AE5E42">
        <w:rPr>
          <w:rFonts w:ascii="Times New Roman" w:eastAsia="Times New Roman" w:hAnsi="Times New Roman"/>
          <w:color w:val="000000" w:themeColor="text1"/>
          <w:szCs w:val="24"/>
          <w:shd w:val="clear" w:color="auto" w:fill="FFFFFF" w:themeFill="background1"/>
        </w:rPr>
        <w:t>"</w:t>
      </w:r>
      <w:hyperlink r:id="rId69" w:tgtFrame="_blank" w:history="1">
        <w:r w:rsidRPr="00AE5E42">
          <w:rPr>
            <w:rStyle w:val="Hyperlink"/>
            <w:rFonts w:ascii="Times New Roman" w:eastAsia="Times New Roman" w:hAnsi="Times New Roman"/>
            <w:bCs/>
            <w:color w:val="000000" w:themeColor="text1"/>
            <w:szCs w:val="24"/>
            <w:u w:val="none"/>
          </w:rPr>
          <w:t>Ultrahigh electrical conductivity in solution-sheared polymeric transparent films</w:t>
        </w:r>
      </w:hyperlink>
      <w:r w:rsidRPr="00AE5E42">
        <w:rPr>
          <w:rFonts w:ascii="Times New Roman" w:eastAsia="Times New Roman" w:hAnsi="Times New Roman"/>
          <w:color w:val="000000" w:themeColor="text1"/>
          <w:szCs w:val="24"/>
          <w:shd w:val="clear" w:color="auto" w:fill="FFFFFF" w:themeFill="background1"/>
        </w:rPr>
        <w:t>",</w:t>
      </w:r>
      <w:r w:rsidRPr="00AE5E42">
        <w:rPr>
          <w:rStyle w:val="apple-converted-space"/>
          <w:rFonts w:ascii="Times New Roman" w:eastAsia="Times New Roman" w:hAnsi="Times New Roman"/>
          <w:color w:val="000000" w:themeColor="text1"/>
          <w:szCs w:val="24"/>
          <w:shd w:val="clear" w:color="auto" w:fill="FFFFFF" w:themeFill="background1"/>
        </w:rPr>
        <w:t> </w:t>
      </w:r>
      <w:r w:rsidRPr="00AE5E42">
        <w:rPr>
          <w:rStyle w:val="Strong"/>
          <w:rFonts w:ascii="Times New Roman" w:eastAsia="Times New Roman" w:hAnsi="Times New Roman"/>
          <w:color w:val="333333"/>
          <w:szCs w:val="24"/>
        </w:rPr>
        <w:t>Proc. Natl. Acad. Sci. U.S.A.</w:t>
      </w:r>
      <w:r w:rsidRPr="00AE5E42">
        <w:rPr>
          <w:rFonts w:ascii="Times New Roman" w:eastAsia="Times New Roman" w:hAnsi="Times New Roman"/>
          <w:color w:val="333333"/>
          <w:szCs w:val="24"/>
          <w:shd w:val="clear" w:color="auto" w:fill="FFFFFF" w:themeFill="background1"/>
        </w:rPr>
        <w:t>, 112, 14138–14143, 2015.</w:t>
      </w:r>
    </w:p>
    <w:p w14:paraId="12C41D0D" w14:textId="77777777" w:rsidR="006A0434" w:rsidRPr="00AE5E42" w:rsidRDefault="006A0434" w:rsidP="00A92CBF">
      <w:pPr>
        <w:pStyle w:val="ListParagraph"/>
        <w:rPr>
          <w:rFonts w:ascii="Times New Roman" w:hAnsi="Times New Roman"/>
          <w:szCs w:val="24"/>
        </w:rPr>
      </w:pPr>
    </w:p>
    <w:p w14:paraId="089B26F6"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J. W. F. To and Z. Chen, H. Yao, J. He, K. Kim, H.-H. Chou, L. Pan, J. Wilcox, Y. Cui, Z. Bao, "Ultra-High Surface Area Three-Dimensional Porous Graphitic Carbon from Conjugated Polymeric Molecular Framework", </w:t>
      </w:r>
      <w:r w:rsidRPr="00AE5E42">
        <w:rPr>
          <w:rFonts w:ascii="Times New Roman" w:hAnsi="Times New Roman"/>
          <w:b/>
          <w:bCs/>
          <w:szCs w:val="24"/>
        </w:rPr>
        <w:t>ACS Cent. Sci.,</w:t>
      </w:r>
      <w:r w:rsidRPr="00AE5E42">
        <w:rPr>
          <w:rFonts w:ascii="Times New Roman" w:hAnsi="Times New Roman"/>
          <w:szCs w:val="24"/>
        </w:rPr>
        <w:t xml:space="preserve"> 1, 68-76, 2015.</w:t>
      </w:r>
    </w:p>
    <w:p w14:paraId="6ECF2E13" w14:textId="77777777" w:rsidR="00416BF6" w:rsidRPr="00AE5E42" w:rsidRDefault="00416BF6" w:rsidP="00A92CBF"/>
    <w:p w14:paraId="78B264BA" w14:textId="75BD338D" w:rsidR="00416BF6" w:rsidRPr="00AE5E42" w:rsidRDefault="00416BF6"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C. Wang and W.-Y. Lee and D. Kong and R. Pfattner, G. Schweicher, R. Nakajima, C. Lu, J. Mei, T. H. Lee, H.-C. Wu, J. Lopez, Y. Diao, X. Gu, S. Himmelberger, W. Niu, J. R. Matthews, M. He, A. Salleo, Y. Nishi, Z. Bao, "</w:t>
      </w:r>
      <w:hyperlink r:id="rId70" w:history="1">
        <w:r w:rsidRPr="00AE5E42">
          <w:rPr>
            <w:rFonts w:ascii="Times New Roman" w:hAnsi="Times New Roman"/>
            <w:bCs/>
            <w:color w:val="000000" w:themeColor="text1"/>
            <w:szCs w:val="24"/>
          </w:rPr>
          <w:t>Significance of the double-layer capacitor effect in polar rubbery dielectrics and exceptionally stable low-voltage high transconductance organic transistors</w:t>
        </w:r>
      </w:hyperlink>
      <w:r w:rsidRPr="00AE5E42">
        <w:rPr>
          <w:rFonts w:ascii="Times New Roman" w:hAnsi="Times New Roman"/>
          <w:color w:val="000000" w:themeColor="text1"/>
          <w:szCs w:val="24"/>
        </w:rPr>
        <w:t xml:space="preserve">", </w:t>
      </w:r>
      <w:r w:rsidRPr="00AE5E42">
        <w:rPr>
          <w:rFonts w:ascii="Times New Roman" w:hAnsi="Times New Roman"/>
          <w:b/>
          <w:bCs/>
          <w:color w:val="000000" w:themeColor="text1"/>
          <w:szCs w:val="24"/>
        </w:rPr>
        <w:t>Sci. Rep.</w:t>
      </w:r>
      <w:r w:rsidRPr="00AE5E42">
        <w:rPr>
          <w:rFonts w:ascii="Times New Roman" w:hAnsi="Times New Roman"/>
          <w:b/>
          <w:color w:val="000000" w:themeColor="text1"/>
          <w:szCs w:val="24"/>
        </w:rPr>
        <w:t>,</w:t>
      </w:r>
      <w:r w:rsidRPr="00AE5E42">
        <w:rPr>
          <w:rFonts w:ascii="Times New Roman" w:hAnsi="Times New Roman"/>
          <w:color w:val="000000" w:themeColor="text1"/>
          <w:szCs w:val="24"/>
        </w:rPr>
        <w:t xml:space="preserve"> 5, 17849, 2015.</w:t>
      </w:r>
    </w:p>
    <w:p w14:paraId="4332576D" w14:textId="77777777" w:rsidR="006A0434" w:rsidRPr="00AE5E42" w:rsidRDefault="006A0434" w:rsidP="00A92CBF">
      <w:pPr>
        <w:pStyle w:val="ListParagraph"/>
        <w:rPr>
          <w:rFonts w:ascii="Times New Roman" w:hAnsi="Times New Roman"/>
          <w:szCs w:val="24"/>
        </w:rPr>
      </w:pPr>
    </w:p>
    <w:p w14:paraId="7D50C2F1"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A. L. Ayzner, D. Nordlund, D.-H. Kim, Z. Bao, M. F. Toney, "Ultrafast Electron Transfer at Organic Semiconductor Interfaces: Importance of Molecular Orientation", </w:t>
      </w:r>
      <w:r w:rsidRPr="00AE5E42">
        <w:rPr>
          <w:rFonts w:ascii="Times New Roman" w:hAnsi="Times New Roman"/>
          <w:b/>
          <w:bCs/>
          <w:szCs w:val="24"/>
        </w:rPr>
        <w:t>J. Phys. Chem. Lett.,</w:t>
      </w:r>
      <w:r w:rsidRPr="00AE5E42">
        <w:rPr>
          <w:rFonts w:ascii="Times New Roman" w:hAnsi="Times New Roman"/>
          <w:szCs w:val="24"/>
        </w:rPr>
        <w:t xml:space="preserve"> 6, 6-12, 2015.</w:t>
      </w:r>
    </w:p>
    <w:p w14:paraId="1E53894B" w14:textId="77777777" w:rsidR="006A0434" w:rsidRPr="00AE5E42" w:rsidRDefault="006A0434" w:rsidP="00A92CBF">
      <w:pPr>
        <w:pStyle w:val="ListParagraph"/>
        <w:rPr>
          <w:rFonts w:ascii="Times New Roman" w:hAnsi="Times New Roman"/>
          <w:szCs w:val="24"/>
        </w:rPr>
      </w:pPr>
    </w:p>
    <w:p w14:paraId="05C6D1E6" w14:textId="504EC588"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lastRenderedPageBreak/>
        <w:t xml:space="preserve">K. Kim, T. H. Lee, E. Santos, P. S. Jo, A. Salleo, Y. Nishi, Z. Bao, "Structural and Electrical Investigation of C60-Graphene Vertical Heterostructures", </w:t>
      </w:r>
      <w:r w:rsidRPr="00AE5E42">
        <w:rPr>
          <w:rFonts w:ascii="Times New Roman" w:hAnsi="Times New Roman"/>
          <w:b/>
          <w:bCs/>
          <w:szCs w:val="24"/>
        </w:rPr>
        <w:t>ACS Nano</w:t>
      </w:r>
      <w:r w:rsidRPr="00AE5E42">
        <w:rPr>
          <w:rFonts w:ascii="Times New Roman" w:hAnsi="Times New Roman"/>
          <w:szCs w:val="24"/>
        </w:rPr>
        <w:t xml:space="preserve">, </w:t>
      </w:r>
      <w:r w:rsidR="00FF7B77" w:rsidRPr="00AE5E42">
        <w:rPr>
          <w:rFonts w:ascii="Times New Roman" w:hAnsi="Times New Roman"/>
          <w:color w:val="262626"/>
          <w:szCs w:val="24"/>
        </w:rPr>
        <w:t>9, 5922-5928, 2015</w:t>
      </w:r>
      <w:r w:rsidRPr="00AE5E42">
        <w:rPr>
          <w:rFonts w:ascii="Times New Roman" w:hAnsi="Times New Roman"/>
          <w:szCs w:val="24"/>
        </w:rPr>
        <w:t>.</w:t>
      </w:r>
    </w:p>
    <w:p w14:paraId="376F1B41" w14:textId="77777777" w:rsidR="006A0434" w:rsidRPr="00AE5E42" w:rsidRDefault="006A0434" w:rsidP="00A92CBF">
      <w:pPr>
        <w:pStyle w:val="ListParagraph"/>
        <w:rPr>
          <w:rFonts w:ascii="Times New Roman" w:hAnsi="Times New Roman"/>
          <w:szCs w:val="24"/>
        </w:rPr>
      </w:pPr>
    </w:p>
    <w:p w14:paraId="3C755705" w14:textId="18D2B9CB"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N. Liu, K. Kim, H. Y. Jeong, P.-C. Hsu, Y. Cui, Z. Bao, "Effect of Chemical Structure on Polymer-Templated Growth of Graphitic Nanoribbons", </w:t>
      </w:r>
      <w:r w:rsidRPr="00AE5E42">
        <w:rPr>
          <w:rFonts w:ascii="Times New Roman" w:hAnsi="Times New Roman"/>
          <w:b/>
          <w:bCs/>
          <w:szCs w:val="24"/>
        </w:rPr>
        <w:t>ACS Nano</w:t>
      </w:r>
      <w:r w:rsidRPr="00AE5E42">
        <w:rPr>
          <w:rFonts w:ascii="Times New Roman" w:hAnsi="Times New Roman"/>
          <w:szCs w:val="24"/>
        </w:rPr>
        <w:t xml:space="preserve">, </w:t>
      </w:r>
      <w:r w:rsidR="00FF7B77" w:rsidRPr="00AE5E42">
        <w:rPr>
          <w:rFonts w:ascii="Times New Roman" w:hAnsi="Times New Roman"/>
          <w:color w:val="262626"/>
          <w:szCs w:val="24"/>
        </w:rPr>
        <w:t>9, 9043-9049, 2015.</w:t>
      </w:r>
    </w:p>
    <w:p w14:paraId="7C981C73" w14:textId="77777777" w:rsidR="006A0434" w:rsidRPr="00AE5E42" w:rsidRDefault="006A0434" w:rsidP="00A92CBF">
      <w:pPr>
        <w:pStyle w:val="ListParagraph"/>
        <w:rPr>
          <w:rFonts w:ascii="Times New Roman" w:hAnsi="Times New Roman"/>
          <w:szCs w:val="24"/>
        </w:rPr>
      </w:pPr>
    </w:p>
    <w:p w14:paraId="72886C79"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K. Kim, E. K. G. Santos, T. H. Lee, Y. Nishi, Z. Bao, "Epitaxially-Grown Strained Pentacene Thin Film on Graphene Membrane", </w:t>
      </w:r>
      <w:r w:rsidRPr="00AE5E42">
        <w:rPr>
          <w:rFonts w:ascii="Times New Roman" w:hAnsi="Times New Roman"/>
          <w:b/>
          <w:bCs/>
          <w:szCs w:val="24"/>
        </w:rPr>
        <w:t>Small</w:t>
      </w:r>
      <w:r w:rsidRPr="00AE5E42">
        <w:rPr>
          <w:rFonts w:ascii="Times New Roman" w:hAnsi="Times New Roman"/>
          <w:szCs w:val="24"/>
        </w:rPr>
        <w:t>, 11, 2037-2043, 2015.</w:t>
      </w:r>
    </w:p>
    <w:p w14:paraId="76B6522B" w14:textId="77777777" w:rsidR="006A0434" w:rsidRPr="00AE5E42" w:rsidRDefault="006A0434" w:rsidP="00A92CBF">
      <w:pPr>
        <w:pStyle w:val="ListParagraph"/>
        <w:rPr>
          <w:rFonts w:ascii="Times New Roman" w:hAnsi="Times New Roman"/>
          <w:szCs w:val="24"/>
        </w:rPr>
      </w:pPr>
    </w:p>
    <w:p w14:paraId="4B7B3155"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C. Niebel, Y. Kim, C. Ruzié, J. Karpinska, B. Chattopadhyay, G. Schweicher, A. Richard, V. Lemaur, Y. Olivier, J. Cornil, A. R. Kennedy, Y. Diao, W. Lee, S. Mannsfeld, Z. Bao, Y. H. Geerts, "Thienoacene dimers based on the thieno[3,2-b]thiophene moiety: synthesis, characterization and electronic properties", </w:t>
      </w:r>
      <w:r w:rsidRPr="00AE5E42">
        <w:rPr>
          <w:rFonts w:ascii="Times New Roman" w:hAnsi="Times New Roman"/>
          <w:b/>
          <w:bCs/>
          <w:szCs w:val="24"/>
        </w:rPr>
        <w:t>J. Mater. Chem. C</w:t>
      </w:r>
      <w:r w:rsidRPr="00AE5E42">
        <w:rPr>
          <w:rFonts w:ascii="Times New Roman" w:hAnsi="Times New Roman"/>
          <w:szCs w:val="24"/>
        </w:rPr>
        <w:t>, 3, 674-685, 2015.</w:t>
      </w:r>
    </w:p>
    <w:p w14:paraId="50207181" w14:textId="77777777" w:rsidR="006A0434" w:rsidRPr="00AE5E42" w:rsidRDefault="006A0434" w:rsidP="00A92CBF">
      <w:pPr>
        <w:pStyle w:val="ListParagraph"/>
        <w:rPr>
          <w:rFonts w:ascii="Times New Roman" w:hAnsi="Times New Roman"/>
          <w:szCs w:val="24"/>
        </w:rPr>
      </w:pPr>
    </w:p>
    <w:p w14:paraId="07AF43B9"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Z. Chen, C. Wang, J. Lopez, Z. Lu, Y. Cui, Z. Bao, "High-Areal-Capacity Silicon Electrodes with Low-Cost Silicon Particles Based on Spatial Control of Self-Healing Binder", </w:t>
      </w:r>
      <w:r w:rsidRPr="00AE5E42">
        <w:rPr>
          <w:rFonts w:ascii="Times New Roman" w:hAnsi="Times New Roman"/>
          <w:b/>
          <w:bCs/>
          <w:szCs w:val="24"/>
        </w:rPr>
        <w:t>Adv. Energy Mater.</w:t>
      </w:r>
      <w:r w:rsidRPr="00AE5E42">
        <w:rPr>
          <w:rFonts w:ascii="Times New Roman" w:hAnsi="Times New Roman"/>
          <w:szCs w:val="24"/>
        </w:rPr>
        <w:t>, 5, 2015.</w:t>
      </w:r>
    </w:p>
    <w:p w14:paraId="69C5CC39" w14:textId="77777777" w:rsidR="006A0434" w:rsidRPr="00AE5E42" w:rsidRDefault="006A0434" w:rsidP="00A92CBF">
      <w:pPr>
        <w:pStyle w:val="ListParagraph"/>
        <w:rPr>
          <w:rFonts w:ascii="Times New Roman" w:hAnsi="Times New Roman"/>
          <w:szCs w:val="24"/>
        </w:rPr>
      </w:pPr>
    </w:p>
    <w:p w14:paraId="64389380"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Ko, D. H. Kim, A. Ayzner, S. Mannsfeld, E. Verploegen, A. Nardes, N. Kopidakis, M. Toney, Z. Bao, "Thermotropic Phase Transition of Benzodithiophene Copolymer Thin Films and Its Impact on Electrical and Photovoltaic Characteristics", </w:t>
      </w:r>
      <w:r w:rsidRPr="00AE5E42">
        <w:rPr>
          <w:rFonts w:ascii="Times New Roman" w:hAnsi="Times New Roman"/>
          <w:b/>
          <w:bCs/>
          <w:szCs w:val="24"/>
        </w:rPr>
        <w:t>Chem. Mater.,</w:t>
      </w:r>
      <w:r w:rsidRPr="00AE5E42">
        <w:rPr>
          <w:rFonts w:ascii="Times New Roman" w:hAnsi="Times New Roman"/>
          <w:szCs w:val="24"/>
        </w:rPr>
        <w:t xml:space="preserve"> 27, 1223-1232, 2015.</w:t>
      </w:r>
    </w:p>
    <w:p w14:paraId="697F8BCF" w14:textId="77777777" w:rsidR="006A0434" w:rsidRPr="00AE5E42" w:rsidRDefault="006A0434" w:rsidP="00A92CBF">
      <w:pPr>
        <w:pStyle w:val="ListParagraph"/>
        <w:rPr>
          <w:rFonts w:ascii="Times New Roman" w:hAnsi="Times New Roman"/>
          <w:szCs w:val="24"/>
        </w:rPr>
      </w:pPr>
    </w:p>
    <w:p w14:paraId="5D237D22"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Wang, Y. Li, G. Jiménez-Osés, P. Liu, Y. Fang, J. Zhang, Y.-C. Lai, S. Park, L. Chen, K. N. Houk, Z. Bao, "N-type Conjugated Polymer-Enabled Selective Dispersion of Semiconducting Carbon Nanotubes for Flexible CMOS-like Circuits", </w:t>
      </w:r>
      <w:r w:rsidRPr="00AE5E42">
        <w:rPr>
          <w:rFonts w:ascii="Times New Roman" w:hAnsi="Times New Roman"/>
          <w:b/>
          <w:bCs/>
          <w:szCs w:val="24"/>
        </w:rPr>
        <w:t>Adv. Func. Mater.</w:t>
      </w:r>
      <w:r w:rsidRPr="00AE5E42">
        <w:rPr>
          <w:rFonts w:ascii="Times New Roman" w:hAnsi="Times New Roman"/>
          <w:szCs w:val="24"/>
        </w:rPr>
        <w:t>, 25, 1837-1844, 2015.</w:t>
      </w:r>
    </w:p>
    <w:p w14:paraId="358461A3" w14:textId="77777777" w:rsidR="006A0434" w:rsidRPr="00AE5E42" w:rsidRDefault="006A0434" w:rsidP="00A92CBF">
      <w:pPr>
        <w:pStyle w:val="ListParagraph"/>
        <w:rPr>
          <w:rFonts w:ascii="Times New Roman" w:hAnsi="Times New Roman"/>
          <w:szCs w:val="24"/>
        </w:rPr>
      </w:pPr>
    </w:p>
    <w:p w14:paraId="32A26D5A"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Y. Xie, S. Ouyang, D. Wang, W.-Y. Lee, Z. Bao, J. R. Matthews, W. Niu, R. A. Bellman, M. He, H. H. Fong, "High performance top contact fused thiophene–diketopyrrolopyrrole copolymer transistors using a photolithographic metal lift-off process", </w:t>
      </w:r>
      <w:r w:rsidRPr="00AE5E42">
        <w:rPr>
          <w:rFonts w:ascii="Times New Roman" w:hAnsi="Times New Roman"/>
          <w:b/>
          <w:bCs/>
          <w:szCs w:val="24"/>
        </w:rPr>
        <w:t>Org. Electron.</w:t>
      </w:r>
      <w:r w:rsidRPr="00AE5E42">
        <w:rPr>
          <w:rFonts w:ascii="Times New Roman" w:hAnsi="Times New Roman"/>
          <w:szCs w:val="24"/>
        </w:rPr>
        <w:t>, 20, 55-62, 2015.</w:t>
      </w:r>
    </w:p>
    <w:p w14:paraId="1C49E5F2" w14:textId="77777777" w:rsidR="006A0434" w:rsidRPr="00AE5E42" w:rsidRDefault="006A0434" w:rsidP="00A92CBF">
      <w:pPr>
        <w:pStyle w:val="ListParagraph"/>
        <w:rPr>
          <w:rFonts w:ascii="Times New Roman" w:hAnsi="Times New Roman"/>
          <w:szCs w:val="24"/>
        </w:rPr>
      </w:pPr>
    </w:p>
    <w:p w14:paraId="5A073CFE" w14:textId="6AA9DD19"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T. Lei, Y.-C. Lai, G. Hong, H. Wang, P. Hayoz, R. T. Weitz, C. Chen, H. Dai, Z. Bao, "Diketopyrrolopyrrole (DPP)-Based Donor-Acceptor Polymers for Selective Dispersion of Large-Diameter Semiconducting Carbon Nanotubes", </w:t>
      </w:r>
      <w:r w:rsidRPr="00AE5E42">
        <w:rPr>
          <w:rFonts w:ascii="Times New Roman" w:hAnsi="Times New Roman"/>
          <w:b/>
          <w:bCs/>
          <w:szCs w:val="24"/>
        </w:rPr>
        <w:t>Small</w:t>
      </w:r>
      <w:r w:rsidRPr="00AE5E42">
        <w:rPr>
          <w:rFonts w:ascii="Times New Roman" w:hAnsi="Times New Roman"/>
          <w:szCs w:val="24"/>
        </w:rPr>
        <w:t xml:space="preserve">, </w:t>
      </w:r>
      <w:r w:rsidR="00915D05" w:rsidRPr="00AE5E42">
        <w:rPr>
          <w:rFonts w:ascii="Times New Roman" w:hAnsi="Times New Roman"/>
          <w:color w:val="262626"/>
          <w:szCs w:val="24"/>
        </w:rPr>
        <w:t>11, 2946-2954, 2015</w:t>
      </w:r>
      <w:r w:rsidRPr="00AE5E42">
        <w:rPr>
          <w:rFonts w:ascii="Times New Roman" w:hAnsi="Times New Roman"/>
          <w:szCs w:val="24"/>
        </w:rPr>
        <w:t>.</w:t>
      </w:r>
    </w:p>
    <w:p w14:paraId="4E1D1D70" w14:textId="77777777" w:rsidR="00293D45" w:rsidRPr="00AE5E42" w:rsidRDefault="00293D45" w:rsidP="00A92CBF"/>
    <w:p w14:paraId="14710017" w14:textId="05FDB8C0" w:rsidR="00293D45" w:rsidRPr="00AE5E42" w:rsidRDefault="00293D45"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C. M. Boutry, A. Nguyen, Q. O. Lawal, A. Chortos, S. Rondeau-Gagné, Z. Bao, "</w:t>
      </w:r>
      <w:hyperlink r:id="rId71" w:history="1">
        <w:r w:rsidRPr="00AE5E42">
          <w:rPr>
            <w:rFonts w:ascii="Times New Roman" w:hAnsi="Times New Roman"/>
            <w:bCs/>
            <w:color w:val="000000" w:themeColor="text1"/>
            <w:szCs w:val="24"/>
          </w:rPr>
          <w:t>A Sensitive and Biodegradable Pressure Sensor Array for Cardiovascular Monitoring</w:t>
        </w:r>
      </w:hyperlink>
      <w:r w:rsidRPr="00AE5E42">
        <w:rPr>
          <w:rFonts w:ascii="Times New Roman" w:hAnsi="Times New Roman"/>
          <w:color w:val="000000" w:themeColor="text1"/>
          <w:szCs w:val="24"/>
        </w:rPr>
        <w:t xml:space="preserve">", </w:t>
      </w:r>
      <w:r w:rsidRPr="00AE5E42">
        <w:rPr>
          <w:rFonts w:ascii="Times New Roman" w:hAnsi="Times New Roman"/>
          <w:b/>
          <w:bCs/>
          <w:color w:val="000000" w:themeColor="text1"/>
          <w:szCs w:val="24"/>
        </w:rPr>
        <w:t>Adv. Mater</w:t>
      </w:r>
      <w:r w:rsidRPr="00AE5E42">
        <w:rPr>
          <w:rFonts w:ascii="Times New Roman" w:hAnsi="Times New Roman"/>
          <w:bCs/>
          <w:color w:val="000000" w:themeColor="text1"/>
          <w:szCs w:val="24"/>
        </w:rPr>
        <w:t>.</w:t>
      </w:r>
      <w:r w:rsidRPr="00AE5E42">
        <w:rPr>
          <w:rFonts w:ascii="Times New Roman" w:hAnsi="Times New Roman"/>
          <w:color w:val="000000" w:themeColor="text1"/>
          <w:szCs w:val="24"/>
        </w:rPr>
        <w:t>, 27, 6954-6961, 2015.</w:t>
      </w:r>
    </w:p>
    <w:p w14:paraId="62BBD26F" w14:textId="77777777" w:rsidR="006A0434" w:rsidRPr="00AE5E42" w:rsidRDefault="006A0434" w:rsidP="00A92CBF">
      <w:pPr>
        <w:pStyle w:val="ListParagraph"/>
        <w:rPr>
          <w:rFonts w:ascii="Times New Roman" w:hAnsi="Times New Roman"/>
          <w:szCs w:val="24"/>
        </w:rPr>
      </w:pPr>
    </w:p>
    <w:p w14:paraId="5A84D752"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Park, J.-H. Nam, J.-H. Koo, T. Lei, Z. Bao, "Enhancement of Ambipolar Characteristics in Single-Walled Carbon Nanotubes using C60 and Fabrication of Logic Gates", </w:t>
      </w:r>
      <w:r w:rsidRPr="00AE5E42">
        <w:rPr>
          <w:rFonts w:ascii="Times New Roman" w:hAnsi="Times New Roman"/>
          <w:b/>
          <w:bCs/>
          <w:szCs w:val="24"/>
        </w:rPr>
        <w:t>Appl. Phys. Lett.</w:t>
      </w:r>
      <w:r w:rsidRPr="00AE5E42">
        <w:rPr>
          <w:rFonts w:ascii="Times New Roman" w:hAnsi="Times New Roman"/>
          <w:szCs w:val="24"/>
        </w:rPr>
        <w:t>, 106, 103501, 2015.</w:t>
      </w:r>
    </w:p>
    <w:p w14:paraId="35454D51" w14:textId="77777777" w:rsidR="006A0434" w:rsidRPr="00AE5E42" w:rsidRDefault="006A0434" w:rsidP="00A92CBF">
      <w:pPr>
        <w:pStyle w:val="ListParagraph"/>
        <w:rPr>
          <w:rFonts w:ascii="Times New Roman" w:hAnsi="Times New Roman"/>
          <w:szCs w:val="24"/>
        </w:rPr>
      </w:pPr>
    </w:p>
    <w:p w14:paraId="3EB3DED0"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Park, G. Pitner, G. Giri, J.-H. Koo, J. Park, K. Kim, H. Wang, R. Sinclair, H.-S. P. Wong, Z. Bao, "Large-Area Assembly of Densely Aligned Single-Walled Carbon Nanotubes using Solution Shearing and their Application to Field-Effect Transistors", </w:t>
      </w:r>
      <w:r w:rsidRPr="00AE5E42">
        <w:rPr>
          <w:rFonts w:ascii="Times New Roman" w:hAnsi="Times New Roman"/>
          <w:b/>
          <w:bCs/>
          <w:szCs w:val="24"/>
        </w:rPr>
        <w:t>Adv. Mater</w:t>
      </w:r>
      <w:r w:rsidRPr="00AE5E42">
        <w:rPr>
          <w:rFonts w:ascii="Times New Roman" w:hAnsi="Times New Roman"/>
          <w:szCs w:val="24"/>
        </w:rPr>
        <w:t>., 27, 2656-2662, 2015.</w:t>
      </w:r>
    </w:p>
    <w:p w14:paraId="1577A8DB" w14:textId="77777777" w:rsidR="006A0434" w:rsidRPr="00AE5E42" w:rsidRDefault="006A0434" w:rsidP="00A92CBF">
      <w:pPr>
        <w:pStyle w:val="ListParagraph"/>
        <w:rPr>
          <w:rFonts w:ascii="Times New Roman" w:hAnsi="Times New Roman"/>
          <w:szCs w:val="24"/>
        </w:rPr>
      </w:pPr>
    </w:p>
    <w:p w14:paraId="2A95A47D"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G. Giri, D. DeLongchamp, J. Reinspach, D. Fischer, L. Richter, J. Xu, S. Benight, A. Ayzner, M. He, L. Fang, G. Xue, M. Toney, Z. Bao, "Effect of Solution Shearing Method on Packing and Disorder of Organic Semiconductor Polymers", </w:t>
      </w:r>
      <w:r w:rsidRPr="00AE5E42">
        <w:rPr>
          <w:rFonts w:ascii="Times New Roman" w:hAnsi="Times New Roman"/>
          <w:b/>
          <w:bCs/>
          <w:szCs w:val="24"/>
        </w:rPr>
        <w:t>Chem. Mater.</w:t>
      </w:r>
      <w:r w:rsidRPr="00AE5E42">
        <w:rPr>
          <w:rFonts w:ascii="Times New Roman" w:hAnsi="Times New Roman"/>
          <w:szCs w:val="24"/>
        </w:rPr>
        <w:t>, 27, 2350-2359, 2015.</w:t>
      </w:r>
    </w:p>
    <w:p w14:paraId="49D41B76" w14:textId="77777777" w:rsidR="006A0434" w:rsidRPr="00AE5E42" w:rsidRDefault="006A0434" w:rsidP="00A92CBF">
      <w:pPr>
        <w:pStyle w:val="ListParagraph"/>
        <w:rPr>
          <w:rFonts w:ascii="Times New Roman" w:hAnsi="Times New Roman"/>
          <w:szCs w:val="24"/>
        </w:rPr>
      </w:pPr>
    </w:p>
    <w:p w14:paraId="692E65B7" w14:textId="4447B9BE"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G. Schweicher, V. Lemaur, C. Niebel, C. Ruzié, Y. Diao, O. Goto, W.-Y. Lee, Y. Kim, J.-B. Arlin, J. Karpinska, A. R. Kennedy, S. R. Parkin, Y. Olivier, S. C. B. Mannsfeld, J. Cornil, Y. H. Geerts, Z. Bao, "Bulky End-Capped [1]Benzothieno[3,2-b]benzothiophenes: Reaching High Mobility Organic Semiconductors by Fine Tuning of the Crystalline Solid-State Order", </w:t>
      </w:r>
      <w:r w:rsidRPr="00AE5E42">
        <w:rPr>
          <w:rFonts w:ascii="Times New Roman" w:hAnsi="Times New Roman"/>
          <w:b/>
          <w:bCs/>
          <w:szCs w:val="24"/>
        </w:rPr>
        <w:t>Adv. Mater.</w:t>
      </w:r>
      <w:r w:rsidRPr="00AE5E42">
        <w:rPr>
          <w:rFonts w:ascii="Times New Roman" w:hAnsi="Times New Roman"/>
          <w:szCs w:val="24"/>
        </w:rPr>
        <w:t xml:space="preserve">, </w:t>
      </w:r>
      <w:r w:rsidR="00D22D8E" w:rsidRPr="00AE5E42">
        <w:rPr>
          <w:rFonts w:ascii="Times New Roman" w:hAnsi="Times New Roman"/>
          <w:szCs w:val="24"/>
        </w:rPr>
        <w:t>27, 3066-3072</w:t>
      </w:r>
      <w:r w:rsidRPr="00AE5E42">
        <w:rPr>
          <w:rFonts w:ascii="Times New Roman" w:hAnsi="Times New Roman"/>
          <w:szCs w:val="24"/>
        </w:rPr>
        <w:t>, 2015.</w:t>
      </w:r>
    </w:p>
    <w:p w14:paraId="3401143E" w14:textId="77777777" w:rsidR="006A0434" w:rsidRPr="00AE5E42" w:rsidRDefault="006A0434" w:rsidP="00A92CBF"/>
    <w:p w14:paraId="2872648B"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W. Ma, J. Reinspach, Y. Zhou, Y. Diao, T. McAfee, S. C. B. Mannsfeld, Z. Bao, H. Ade, "Tuning Local Molecular Orientation–Composition Correlations in Binary Organic Thin Films by Solution Shearing", </w:t>
      </w:r>
      <w:r w:rsidRPr="00AE5E42">
        <w:rPr>
          <w:rFonts w:ascii="Times New Roman" w:hAnsi="Times New Roman"/>
          <w:b/>
          <w:bCs/>
          <w:szCs w:val="24"/>
        </w:rPr>
        <w:t>Adv. Func. Mater.</w:t>
      </w:r>
      <w:r w:rsidRPr="00AE5E42">
        <w:rPr>
          <w:rFonts w:ascii="Times New Roman" w:hAnsi="Times New Roman"/>
          <w:szCs w:val="24"/>
        </w:rPr>
        <w:t>, 25, 3131-3137, 2015.</w:t>
      </w:r>
    </w:p>
    <w:p w14:paraId="4787F00D" w14:textId="77777777" w:rsidR="006A0434" w:rsidRPr="00AE5E42" w:rsidRDefault="006A0434" w:rsidP="00A92CBF">
      <w:pPr>
        <w:pStyle w:val="ListParagraph"/>
        <w:rPr>
          <w:rFonts w:ascii="Times New Roman" w:hAnsi="Times New Roman"/>
          <w:szCs w:val="24"/>
        </w:rPr>
      </w:pPr>
    </w:p>
    <w:p w14:paraId="45110E78" w14:textId="269F2C29"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J. Mei, H.-C. Wu, Y. Diao, A. Appleton, H. Wang, Y. Zhou, W.-Y. Lee, T. Kurosawa, W.-C. Chen, Z. Bao, "Effect of Spacer Length of Siloxane-Terminated Side Chains on Charge Transport in Isoindigo-Based Polymer Semiconductor Thin Films", </w:t>
      </w:r>
      <w:r w:rsidRPr="00AE5E42">
        <w:rPr>
          <w:rFonts w:ascii="Times New Roman" w:hAnsi="Times New Roman"/>
          <w:b/>
          <w:bCs/>
          <w:szCs w:val="24"/>
        </w:rPr>
        <w:t>Adv. Func. Mater.</w:t>
      </w:r>
      <w:r w:rsidRPr="00AE5E42">
        <w:rPr>
          <w:rFonts w:ascii="Times New Roman" w:hAnsi="Times New Roman"/>
          <w:szCs w:val="24"/>
        </w:rPr>
        <w:t xml:space="preserve">, </w:t>
      </w:r>
      <w:r w:rsidR="00683CDB" w:rsidRPr="00AE5E42">
        <w:rPr>
          <w:rFonts w:ascii="Times New Roman" w:hAnsi="Times New Roman"/>
          <w:szCs w:val="24"/>
        </w:rPr>
        <w:t>25, 3455-3462</w:t>
      </w:r>
      <w:r w:rsidRPr="00AE5E42">
        <w:rPr>
          <w:rFonts w:ascii="Times New Roman" w:hAnsi="Times New Roman"/>
          <w:szCs w:val="24"/>
        </w:rPr>
        <w:t>, 2015.</w:t>
      </w:r>
    </w:p>
    <w:p w14:paraId="3A64F313" w14:textId="77777777" w:rsidR="006A0434" w:rsidRPr="00AE5E42" w:rsidRDefault="006A0434" w:rsidP="00A92CBF">
      <w:pPr>
        <w:pStyle w:val="ListParagraph"/>
        <w:rPr>
          <w:rFonts w:ascii="Times New Roman" w:hAnsi="Times New Roman"/>
          <w:szCs w:val="24"/>
        </w:rPr>
      </w:pPr>
    </w:p>
    <w:p w14:paraId="4DCE05CE" w14:textId="0D8CF82C"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Wang, Y. Wang, B. C.-K. Tee, K.-P. Kim, J. Lopez, W. Cai, Z. Bao, "Shape-Controlled, Self-Wrapped Carbon Nanotube Three-Dimensional Electronics", </w:t>
      </w:r>
      <w:r w:rsidRPr="00AE5E42">
        <w:rPr>
          <w:rFonts w:ascii="Times New Roman" w:hAnsi="Times New Roman"/>
          <w:b/>
          <w:bCs/>
          <w:szCs w:val="24"/>
        </w:rPr>
        <w:t>Adv. Sci.</w:t>
      </w:r>
      <w:r w:rsidRPr="00AE5E42">
        <w:rPr>
          <w:rFonts w:ascii="Times New Roman" w:hAnsi="Times New Roman"/>
          <w:szCs w:val="24"/>
        </w:rPr>
        <w:t xml:space="preserve">, </w:t>
      </w:r>
      <w:r w:rsidR="0041248C" w:rsidRPr="00AE5E42">
        <w:rPr>
          <w:rFonts w:ascii="Times New Roman" w:hAnsi="Times New Roman"/>
          <w:szCs w:val="24"/>
        </w:rPr>
        <w:t>2, 1500103</w:t>
      </w:r>
      <w:r w:rsidRPr="00AE5E42">
        <w:rPr>
          <w:rFonts w:ascii="Times New Roman" w:hAnsi="Times New Roman"/>
          <w:szCs w:val="24"/>
        </w:rPr>
        <w:t>, 2015.</w:t>
      </w:r>
    </w:p>
    <w:p w14:paraId="73C18ADF" w14:textId="77777777" w:rsidR="006A0434" w:rsidRPr="00AE5E42" w:rsidRDefault="006A0434" w:rsidP="00A92CBF">
      <w:pPr>
        <w:pStyle w:val="ListParagraph"/>
        <w:rPr>
          <w:rFonts w:ascii="Times New Roman" w:hAnsi="Times New Roman"/>
          <w:szCs w:val="24"/>
        </w:rPr>
      </w:pPr>
    </w:p>
    <w:p w14:paraId="62F98173" w14:textId="3C82F13C"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Zhang, B. D. Naab, E. V. Jucov, S. Parkin, E. G. B. Evans, G. L. Millhauser, T. V. Timofeeva, C. Risko, J.-L. Brédas, Z. Bao, S. Barlow, S. R. Marder, "n-Dopants Based on Dimers of Benzimidazoline Radicals: Structures and Mechanism of Redox Reactions", </w:t>
      </w:r>
      <w:r w:rsidRPr="00AE5E42">
        <w:rPr>
          <w:rFonts w:ascii="Times New Roman" w:hAnsi="Times New Roman"/>
          <w:b/>
          <w:bCs/>
          <w:szCs w:val="24"/>
        </w:rPr>
        <w:t>Chem. Eur. J.</w:t>
      </w:r>
      <w:r w:rsidRPr="00AE5E42">
        <w:rPr>
          <w:rFonts w:ascii="Times New Roman" w:hAnsi="Times New Roman"/>
          <w:szCs w:val="24"/>
        </w:rPr>
        <w:t xml:space="preserve">, </w:t>
      </w:r>
      <w:r w:rsidR="005B1D39" w:rsidRPr="00AE5E42">
        <w:rPr>
          <w:rFonts w:ascii="Times New Roman" w:hAnsi="Times New Roman"/>
          <w:szCs w:val="24"/>
        </w:rPr>
        <w:t>21, 10878-10885</w:t>
      </w:r>
      <w:r w:rsidRPr="00AE5E42">
        <w:rPr>
          <w:rFonts w:ascii="Times New Roman" w:hAnsi="Times New Roman"/>
          <w:szCs w:val="24"/>
        </w:rPr>
        <w:t>, 2015.</w:t>
      </w:r>
    </w:p>
    <w:p w14:paraId="0A7499A0" w14:textId="77777777" w:rsidR="006A0434" w:rsidRPr="00AE5E42" w:rsidRDefault="006A0434" w:rsidP="00A92CBF"/>
    <w:p w14:paraId="36364513" w14:textId="61B74757" w:rsidR="006A0434" w:rsidRPr="00AE5E42" w:rsidRDefault="006A0434"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 xml:space="preserve">J. I. Feldblyum, C. H. McCreery, S. C. Andrews, T. Kurosawa, E. J. G. Santos, V. Duong, L. Fang, A. L. Ayzner, Z. Bao, "Few-Layer, Large-Area, 2D Covalent Organic Framework Semiconductor Thin Films", </w:t>
      </w:r>
      <w:r w:rsidRPr="00AE5E42">
        <w:rPr>
          <w:rFonts w:ascii="Times New Roman" w:hAnsi="Times New Roman"/>
          <w:b/>
          <w:bCs/>
          <w:color w:val="000000" w:themeColor="text1"/>
          <w:szCs w:val="24"/>
        </w:rPr>
        <w:t>Chem. Comm.</w:t>
      </w:r>
      <w:r w:rsidRPr="00AE5E42">
        <w:rPr>
          <w:rFonts w:ascii="Times New Roman" w:hAnsi="Times New Roman"/>
          <w:color w:val="000000" w:themeColor="text1"/>
          <w:szCs w:val="24"/>
        </w:rPr>
        <w:t xml:space="preserve">, </w:t>
      </w:r>
      <w:r w:rsidR="009D49FE" w:rsidRPr="00AE5E42">
        <w:rPr>
          <w:rFonts w:ascii="Times New Roman" w:hAnsi="Times New Roman"/>
          <w:color w:val="000000" w:themeColor="text1"/>
          <w:szCs w:val="24"/>
        </w:rPr>
        <w:t>51, 13894-13897, 2015</w:t>
      </w:r>
      <w:r w:rsidRPr="00AE5E42">
        <w:rPr>
          <w:rFonts w:ascii="Times New Roman" w:hAnsi="Times New Roman"/>
          <w:color w:val="000000" w:themeColor="text1"/>
          <w:szCs w:val="24"/>
        </w:rPr>
        <w:t>.</w:t>
      </w:r>
    </w:p>
    <w:p w14:paraId="5B04BB59" w14:textId="77777777" w:rsidR="006A0434" w:rsidRPr="00AE5E42" w:rsidRDefault="006A0434" w:rsidP="00A92CBF">
      <w:pPr>
        <w:pStyle w:val="ListParagraph"/>
        <w:rPr>
          <w:rFonts w:ascii="Times New Roman" w:hAnsi="Times New Roman"/>
          <w:color w:val="000000" w:themeColor="text1"/>
          <w:szCs w:val="24"/>
        </w:rPr>
      </w:pPr>
    </w:p>
    <w:p w14:paraId="5F94302E" w14:textId="32DE87E9" w:rsidR="006A0434" w:rsidRPr="00AE5E42" w:rsidRDefault="006A0434"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 xml:space="preserve">A. Ayzner, J. Mei, A. Appleton, D. DeLongchamp, A. Nardes, S. Benight, N. Kopidakis, M. Toney, Z. Bao, "The Impact of the Crystallite Orientation Distribution on Exciton Transport in Donor-Acceptor Conjugated Polymers", </w:t>
      </w:r>
      <w:r w:rsidRPr="00AE5E42">
        <w:rPr>
          <w:rFonts w:ascii="Times New Roman" w:hAnsi="Times New Roman"/>
          <w:b/>
          <w:bCs/>
          <w:color w:val="000000" w:themeColor="text1"/>
          <w:szCs w:val="24"/>
        </w:rPr>
        <w:t>ACS Appl. Mater. Inter.,</w:t>
      </w:r>
      <w:r w:rsidRPr="00AE5E42">
        <w:rPr>
          <w:rFonts w:ascii="Times New Roman" w:hAnsi="Times New Roman"/>
          <w:color w:val="000000" w:themeColor="text1"/>
          <w:szCs w:val="24"/>
        </w:rPr>
        <w:t xml:space="preserve"> </w:t>
      </w:r>
      <w:r w:rsidR="009D49FE" w:rsidRPr="00AE5E42">
        <w:rPr>
          <w:rFonts w:ascii="Times New Roman" w:hAnsi="Times New Roman"/>
          <w:color w:val="000000" w:themeColor="text1"/>
          <w:szCs w:val="24"/>
        </w:rPr>
        <w:t>7, 28035-28041, 2015</w:t>
      </w:r>
      <w:r w:rsidRPr="00AE5E42">
        <w:rPr>
          <w:rFonts w:ascii="Times New Roman" w:hAnsi="Times New Roman"/>
          <w:color w:val="000000" w:themeColor="text1"/>
          <w:szCs w:val="24"/>
        </w:rPr>
        <w:t>.</w:t>
      </w:r>
    </w:p>
    <w:p w14:paraId="53092F4C" w14:textId="77777777" w:rsidR="006A0434" w:rsidRPr="00AE5E42" w:rsidRDefault="006A0434" w:rsidP="00A92CBF">
      <w:pPr>
        <w:pStyle w:val="ListParagraph"/>
        <w:rPr>
          <w:rFonts w:ascii="Times New Roman" w:hAnsi="Times New Roman"/>
          <w:color w:val="000000" w:themeColor="text1"/>
          <w:szCs w:val="24"/>
        </w:rPr>
      </w:pPr>
    </w:p>
    <w:p w14:paraId="2268679A" w14:textId="69A96744" w:rsidR="006A0434" w:rsidRPr="00AE5E42" w:rsidRDefault="006A0434"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 xml:space="preserve">K. Pu, J. Mei, J. V. Jokerst, G. Hong, A. L. Antaris, N. Chattopadhyay, A. J. Shuhendler, T. Kurosawa, Y. Zhou, S. S. Gambhir, Z. Bao, J. Rao, "Diketopyrrolopyrrole-Based </w:t>
      </w:r>
      <w:r w:rsidRPr="00AE5E42">
        <w:rPr>
          <w:rFonts w:ascii="Times New Roman" w:hAnsi="Times New Roman"/>
          <w:color w:val="000000" w:themeColor="text1"/>
          <w:szCs w:val="24"/>
        </w:rPr>
        <w:lastRenderedPageBreak/>
        <w:t xml:space="preserve">Semiconducting Polymer Nanoparticles for In Vivo Photoacoustic Imaging", </w:t>
      </w:r>
      <w:r w:rsidRPr="00AE5E42">
        <w:rPr>
          <w:rFonts w:ascii="Times New Roman" w:hAnsi="Times New Roman"/>
          <w:b/>
          <w:bCs/>
          <w:color w:val="000000" w:themeColor="text1"/>
          <w:szCs w:val="24"/>
        </w:rPr>
        <w:t>Adv. Mater.</w:t>
      </w:r>
      <w:r w:rsidRPr="00AE5E42">
        <w:rPr>
          <w:rFonts w:ascii="Times New Roman" w:hAnsi="Times New Roman"/>
          <w:color w:val="000000" w:themeColor="text1"/>
          <w:szCs w:val="24"/>
        </w:rPr>
        <w:t xml:space="preserve">, </w:t>
      </w:r>
      <w:r w:rsidR="009D49FE" w:rsidRPr="00AE5E42">
        <w:rPr>
          <w:rFonts w:ascii="Times New Roman" w:hAnsi="Times New Roman"/>
          <w:color w:val="000000" w:themeColor="text1"/>
          <w:szCs w:val="24"/>
        </w:rPr>
        <w:t>27, 5184-5190, 2015</w:t>
      </w:r>
      <w:r w:rsidRPr="00AE5E42">
        <w:rPr>
          <w:rFonts w:ascii="Times New Roman" w:hAnsi="Times New Roman"/>
          <w:color w:val="000000" w:themeColor="text1"/>
          <w:szCs w:val="24"/>
        </w:rPr>
        <w:t>.</w:t>
      </w:r>
    </w:p>
    <w:p w14:paraId="03A4745D" w14:textId="77777777" w:rsidR="009D49FE" w:rsidRPr="00AE5E42" w:rsidRDefault="009D49FE" w:rsidP="00A92CBF">
      <w:pPr>
        <w:rPr>
          <w:color w:val="000000" w:themeColor="text1"/>
        </w:rPr>
      </w:pPr>
    </w:p>
    <w:p w14:paraId="647A7AD5" w14:textId="77777777" w:rsidR="009D49FE" w:rsidRPr="00AE5E42" w:rsidRDefault="009D49FE" w:rsidP="00A92CBF">
      <w:pPr>
        <w:widowControl w:val="0"/>
        <w:numPr>
          <w:ilvl w:val="0"/>
          <w:numId w:val="32"/>
        </w:numPr>
        <w:tabs>
          <w:tab w:val="left" w:pos="220"/>
          <w:tab w:val="left" w:pos="720"/>
        </w:tabs>
        <w:autoSpaceDE w:val="0"/>
        <w:autoSpaceDN w:val="0"/>
        <w:adjustRightInd w:val="0"/>
        <w:rPr>
          <w:color w:val="000000" w:themeColor="text1"/>
        </w:rPr>
      </w:pPr>
      <w:r w:rsidRPr="00AE5E42">
        <w:rPr>
          <w:color w:val="000000" w:themeColor="text1"/>
        </w:rPr>
        <w:t>C.-J. Shih, R. Pfattner, Y.-C. Chiu, N. Liu, T. Lei, D. Kong, Y. Kim, H.-H. Chou, W.-G. Bae, Z. Bao, "</w:t>
      </w:r>
      <w:hyperlink r:id="rId72" w:history="1">
        <w:r w:rsidRPr="00AE5E42">
          <w:rPr>
            <w:bCs/>
            <w:color w:val="000000" w:themeColor="text1"/>
          </w:rPr>
          <w:t>Partially-Screened Field Effect and Selective Carrier Injection at Organic Semiconductor/Graphene Heterointerface</w:t>
        </w:r>
      </w:hyperlink>
      <w:r w:rsidRPr="00AE5E42">
        <w:rPr>
          <w:color w:val="000000" w:themeColor="text1"/>
        </w:rPr>
        <w:t xml:space="preserve">", </w:t>
      </w:r>
      <w:r w:rsidRPr="00AE5E42">
        <w:rPr>
          <w:b/>
          <w:bCs/>
          <w:color w:val="000000" w:themeColor="text1"/>
        </w:rPr>
        <w:t>Nano Lett.</w:t>
      </w:r>
      <w:r w:rsidRPr="00AE5E42">
        <w:rPr>
          <w:color w:val="000000" w:themeColor="text1"/>
        </w:rPr>
        <w:t>, 15, 7587-7595, 2015.</w:t>
      </w:r>
    </w:p>
    <w:p w14:paraId="49C737E3" w14:textId="77777777" w:rsidR="009D49FE" w:rsidRPr="00AE5E42" w:rsidRDefault="009D49FE" w:rsidP="00A92CBF">
      <w:pPr>
        <w:widowControl w:val="0"/>
        <w:tabs>
          <w:tab w:val="left" w:pos="220"/>
          <w:tab w:val="left" w:pos="720"/>
        </w:tabs>
        <w:autoSpaceDE w:val="0"/>
        <w:autoSpaceDN w:val="0"/>
        <w:adjustRightInd w:val="0"/>
        <w:ind w:left="720"/>
        <w:rPr>
          <w:color w:val="000000" w:themeColor="text1"/>
        </w:rPr>
      </w:pPr>
    </w:p>
    <w:p w14:paraId="7AB7D8A0" w14:textId="77777777" w:rsidR="009D49FE" w:rsidRPr="00AE5E42" w:rsidRDefault="009D49FE" w:rsidP="00A92CBF">
      <w:pPr>
        <w:widowControl w:val="0"/>
        <w:numPr>
          <w:ilvl w:val="0"/>
          <w:numId w:val="32"/>
        </w:numPr>
        <w:tabs>
          <w:tab w:val="left" w:pos="220"/>
          <w:tab w:val="left" w:pos="720"/>
        </w:tabs>
        <w:autoSpaceDE w:val="0"/>
        <w:autoSpaceDN w:val="0"/>
        <w:adjustRightInd w:val="0"/>
        <w:rPr>
          <w:color w:val="000000" w:themeColor="text1"/>
        </w:rPr>
      </w:pPr>
      <w:r w:rsidRPr="00AE5E42">
        <w:rPr>
          <w:color w:val="000000" w:themeColor="text1"/>
        </w:rPr>
        <w:t>S. Miller, Z. Bao, "</w:t>
      </w:r>
      <w:hyperlink r:id="rId73" w:history="1">
        <w:r w:rsidRPr="00AE5E42">
          <w:rPr>
            <w:bCs/>
            <w:color w:val="000000" w:themeColor="text1"/>
          </w:rPr>
          <w:t>Fabrication of flexible pressure sensors with microstructured polydimethylsiloxane dielectrics using the breath figures method</w:t>
        </w:r>
      </w:hyperlink>
      <w:r w:rsidRPr="00AE5E42">
        <w:rPr>
          <w:color w:val="000000" w:themeColor="text1"/>
        </w:rPr>
        <w:t xml:space="preserve">", </w:t>
      </w:r>
      <w:r w:rsidRPr="00AE5E42">
        <w:rPr>
          <w:b/>
          <w:bCs/>
          <w:color w:val="000000" w:themeColor="text1"/>
        </w:rPr>
        <w:t>J. Mater. Res.</w:t>
      </w:r>
      <w:r w:rsidRPr="00AE5E42">
        <w:rPr>
          <w:color w:val="000000" w:themeColor="text1"/>
        </w:rPr>
        <w:t>, 30, 3584-3594, 2015.</w:t>
      </w:r>
    </w:p>
    <w:p w14:paraId="79FE782B" w14:textId="77777777" w:rsidR="009D49FE" w:rsidRPr="00AE5E42" w:rsidRDefault="009D49FE" w:rsidP="00A92CBF">
      <w:pPr>
        <w:widowControl w:val="0"/>
        <w:tabs>
          <w:tab w:val="left" w:pos="220"/>
          <w:tab w:val="left" w:pos="720"/>
        </w:tabs>
        <w:autoSpaceDE w:val="0"/>
        <w:autoSpaceDN w:val="0"/>
        <w:adjustRightInd w:val="0"/>
        <w:ind w:left="720"/>
        <w:rPr>
          <w:color w:val="000000" w:themeColor="text1"/>
        </w:rPr>
      </w:pPr>
    </w:p>
    <w:p w14:paraId="1E10C00D" w14:textId="3255082D" w:rsidR="009D49FE" w:rsidRPr="00AE5E42" w:rsidRDefault="009D49FE" w:rsidP="00A92CBF">
      <w:pPr>
        <w:pStyle w:val="ListParagraph"/>
        <w:numPr>
          <w:ilvl w:val="0"/>
          <w:numId w:val="32"/>
        </w:numPr>
        <w:rPr>
          <w:rFonts w:ascii="Times New Roman" w:hAnsi="Times New Roman"/>
          <w:color w:val="000000" w:themeColor="text1"/>
          <w:szCs w:val="24"/>
        </w:rPr>
      </w:pPr>
      <w:r w:rsidRPr="00AE5E42">
        <w:rPr>
          <w:rFonts w:ascii="Times New Roman" w:hAnsi="Times New Roman"/>
          <w:color w:val="000000" w:themeColor="text1"/>
          <w:szCs w:val="24"/>
        </w:rPr>
        <w:t>T. Salim, H.-W. Lee, L. H. Wong, J. H. Oh, Z. Bao, Y. M. Lam, "</w:t>
      </w:r>
      <w:hyperlink r:id="rId74" w:history="1">
        <w:r w:rsidRPr="00AE5E42">
          <w:rPr>
            <w:rFonts w:ascii="Times New Roman" w:hAnsi="Times New Roman"/>
            <w:bCs/>
            <w:color w:val="000000" w:themeColor="text1"/>
            <w:szCs w:val="24"/>
          </w:rPr>
          <w:t>Semiconducting Carbon Nanotubes for Improved Efficiency and Thermal Stability of Polymer–Fullerene Solar Cells</w:t>
        </w:r>
      </w:hyperlink>
      <w:r w:rsidRPr="00AE5E42">
        <w:rPr>
          <w:rFonts w:ascii="Times New Roman" w:hAnsi="Times New Roman"/>
          <w:color w:val="000000" w:themeColor="text1"/>
          <w:szCs w:val="24"/>
        </w:rPr>
        <w:t xml:space="preserve">", </w:t>
      </w:r>
      <w:r w:rsidRPr="00AE5E42">
        <w:rPr>
          <w:rFonts w:ascii="Times New Roman" w:hAnsi="Times New Roman"/>
          <w:b/>
          <w:bCs/>
          <w:color w:val="000000" w:themeColor="text1"/>
          <w:szCs w:val="24"/>
        </w:rPr>
        <w:t>Adv. Func. Mater.</w:t>
      </w:r>
      <w:r w:rsidRPr="00AE5E42">
        <w:rPr>
          <w:rFonts w:ascii="Times New Roman" w:hAnsi="Times New Roman"/>
          <w:color w:val="000000" w:themeColor="text1"/>
          <w:szCs w:val="24"/>
        </w:rPr>
        <w:t>, 26, 51-65, 2015.</w:t>
      </w:r>
    </w:p>
    <w:p w14:paraId="58C4C37E" w14:textId="77777777" w:rsidR="00F62EC9" w:rsidRPr="00AE5E42" w:rsidRDefault="00F62EC9" w:rsidP="00A92CBF">
      <w:pPr>
        <w:spacing w:beforeLines="20" w:before="48" w:afterLines="20" w:after="48"/>
        <w:contextualSpacing/>
        <w:rPr>
          <w:b/>
          <w:bCs/>
          <w:u w:val="single"/>
        </w:rPr>
      </w:pPr>
    </w:p>
    <w:p w14:paraId="3CEB6E62" w14:textId="77777777" w:rsidR="006A0434" w:rsidRPr="00AE5E42" w:rsidRDefault="006A0434" w:rsidP="00A92CBF">
      <w:pPr>
        <w:spacing w:beforeLines="20" w:before="48" w:afterLines="20" w:after="48"/>
        <w:contextualSpacing/>
        <w:rPr>
          <w:b/>
          <w:bCs/>
          <w:u w:val="single"/>
        </w:rPr>
      </w:pPr>
      <w:r w:rsidRPr="00AE5E42">
        <w:rPr>
          <w:b/>
          <w:bCs/>
          <w:u w:val="single"/>
        </w:rPr>
        <w:t>2014:</w:t>
      </w:r>
    </w:p>
    <w:p w14:paraId="32783A2F" w14:textId="77777777" w:rsidR="00F62EC9" w:rsidRPr="00AE5E42" w:rsidRDefault="00F62EC9" w:rsidP="00A92CBF">
      <w:pPr>
        <w:pStyle w:val="ListParagraph"/>
        <w:spacing w:beforeLines="20" w:before="48" w:afterLines="20" w:after="48"/>
        <w:contextualSpacing/>
        <w:rPr>
          <w:rFonts w:ascii="Times New Roman" w:hAnsi="Times New Roman"/>
          <w:b/>
          <w:bCs/>
          <w:szCs w:val="24"/>
          <w:u w:val="single"/>
        </w:rPr>
      </w:pPr>
    </w:p>
    <w:p w14:paraId="2EF67481"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O. Knopfmacher,  M. L. Hammock,  A. L. Appleton,  G. Schwartz,  J. Mei,  T. Lei, J. Pei  &amp; Z. Bao, "Highly stable organic polymer field-effect transistor sensor for selective detection in the marine environment", </w:t>
      </w:r>
      <w:r w:rsidRPr="00AE5E42">
        <w:rPr>
          <w:rFonts w:ascii="Times New Roman" w:hAnsi="Times New Roman"/>
          <w:b/>
          <w:szCs w:val="24"/>
        </w:rPr>
        <w:t>Nature Communications</w:t>
      </w:r>
      <w:r w:rsidRPr="00AE5E42">
        <w:rPr>
          <w:rFonts w:ascii="Times New Roman" w:hAnsi="Times New Roman"/>
          <w:szCs w:val="24"/>
        </w:rPr>
        <w:t xml:space="preserve">, Vol. 5, Article no. 2954. doi: 10.1038/ncomms3954, 2014. </w:t>
      </w:r>
    </w:p>
    <w:p w14:paraId="3FE0369B" w14:textId="77777777" w:rsidR="006A0434" w:rsidRPr="00AE5E42" w:rsidRDefault="006A0434" w:rsidP="00A92CBF">
      <w:pPr>
        <w:pStyle w:val="ListParagraph"/>
        <w:rPr>
          <w:rFonts w:ascii="Times New Roman" w:hAnsi="Times New Roman"/>
          <w:szCs w:val="24"/>
        </w:rPr>
      </w:pPr>
    </w:p>
    <w:p w14:paraId="179BA590"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L. Pan, A. Chortos, G. Yu, Y. Wang, S. Isaacson, R. Allen, Y. Shi, R. Dauskardt, and Z.Bao "An ultra-sensitive resistive pressure sensor based on hollow-sphere microstructure induced elasticity in conducting polymer film", </w:t>
      </w:r>
      <w:r w:rsidRPr="00AE5E42">
        <w:rPr>
          <w:rFonts w:ascii="Times New Roman" w:hAnsi="Times New Roman"/>
          <w:b/>
          <w:szCs w:val="24"/>
        </w:rPr>
        <w:t>Nature Communications</w:t>
      </w:r>
      <w:r w:rsidRPr="00AE5E42">
        <w:rPr>
          <w:rFonts w:ascii="Times New Roman" w:hAnsi="Times New Roman"/>
          <w:szCs w:val="24"/>
        </w:rPr>
        <w:t>, Vol. 5, Article Number 3002. doi, 10.1038/ncomms4002, 2014.</w:t>
      </w:r>
    </w:p>
    <w:p w14:paraId="492B4334" w14:textId="77777777" w:rsidR="006A0434" w:rsidRPr="00AE5E42" w:rsidRDefault="006A0434" w:rsidP="00A92CBF">
      <w:pPr>
        <w:pStyle w:val="ListParagraph"/>
        <w:rPr>
          <w:rFonts w:ascii="Times New Roman" w:hAnsi="Times New Roman"/>
          <w:szCs w:val="24"/>
        </w:rPr>
      </w:pPr>
    </w:p>
    <w:p w14:paraId="1BBDFD15"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Y. Yuan, G. Giri, A. L. Ayzner, A. Pieter Zoombelt, S. C. B. Mannsfeld, J. Chen, D. Nordlund, M. F. Toney,  J. Huang and Z. Bao, “Ultra-High Mobility Transparent Organic Thin Film Transistors Via an Off-Center Spin-Coating Method", </w:t>
      </w:r>
      <w:r w:rsidRPr="00AE5E42">
        <w:rPr>
          <w:rFonts w:ascii="Times New Roman" w:hAnsi="Times New Roman"/>
          <w:b/>
          <w:szCs w:val="24"/>
        </w:rPr>
        <w:t>Nature Communications</w:t>
      </w:r>
      <w:r w:rsidRPr="00AE5E42">
        <w:rPr>
          <w:rFonts w:ascii="Times New Roman" w:hAnsi="Times New Roman"/>
          <w:szCs w:val="24"/>
        </w:rPr>
        <w:t>, 5, Article number:3005, doi:10.1038/ncomms4005, 2014.</w:t>
      </w:r>
    </w:p>
    <w:p w14:paraId="62A2C447" w14:textId="77777777" w:rsidR="006A0434" w:rsidRPr="00AE5E42" w:rsidRDefault="006A0434" w:rsidP="00A92CBF">
      <w:pPr>
        <w:pStyle w:val="ListParagraph"/>
        <w:rPr>
          <w:rFonts w:ascii="Times New Roman" w:hAnsi="Times New Roman"/>
          <w:szCs w:val="24"/>
        </w:rPr>
      </w:pPr>
    </w:p>
    <w:p w14:paraId="1950B3BC"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K. Pu, A.J. Shuhendler, J.V. Jokerst, J. Mei, S.S. Gambhir, Z. Bao and J. Rao, “Semiconducting polymer nanoparticles as photoacoustic molecular imaging probes in living mice” </w:t>
      </w:r>
      <w:r w:rsidRPr="00AE5E42">
        <w:rPr>
          <w:rFonts w:ascii="Times New Roman" w:hAnsi="Times New Roman"/>
          <w:b/>
          <w:szCs w:val="24"/>
        </w:rPr>
        <w:t>Nature Nanotechnology</w:t>
      </w:r>
      <w:r w:rsidRPr="00AE5E42">
        <w:rPr>
          <w:rFonts w:ascii="Times New Roman" w:hAnsi="Times New Roman"/>
          <w:szCs w:val="24"/>
        </w:rPr>
        <w:t>, 9, 233-239, 2014.</w:t>
      </w:r>
    </w:p>
    <w:p w14:paraId="480BE1E7" w14:textId="77777777" w:rsidR="006A0434" w:rsidRPr="00AE5E42" w:rsidRDefault="006A0434" w:rsidP="00A92CBF"/>
    <w:p w14:paraId="0AE63403"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color w:val="262626"/>
          <w:szCs w:val="24"/>
        </w:rPr>
        <w:t>G. Giri, R. Li, D. M. Smilgies, E. Q. Li, Y. Diao, K. M. Lenn, M. Chiu, D. W. Lin, R. Allen, J. Reinspach, S. C. Mannsfeld, S. T. Thoroddsen, P. Clancy, Z. Bao, A. Amassian,</w:t>
      </w:r>
      <w:r w:rsidRPr="00AE5E42">
        <w:rPr>
          <w:rFonts w:ascii="Times New Roman" w:hAnsi="Times New Roman"/>
          <w:szCs w:val="24"/>
        </w:rPr>
        <w:t xml:space="preserve"> “One-dimensional self-confinement promotes polymorph selection in large-area organic semiconductor thin films” </w:t>
      </w:r>
      <w:r w:rsidRPr="00AE5E42">
        <w:rPr>
          <w:rFonts w:ascii="Times New Roman" w:hAnsi="Times New Roman"/>
          <w:b/>
          <w:szCs w:val="24"/>
        </w:rPr>
        <w:t>Nature Communications</w:t>
      </w:r>
      <w:r w:rsidRPr="00AE5E42">
        <w:rPr>
          <w:rFonts w:ascii="Times New Roman" w:hAnsi="Times New Roman"/>
          <w:szCs w:val="24"/>
        </w:rPr>
        <w:t>, 5, Article number: 3573, 2014.</w:t>
      </w:r>
    </w:p>
    <w:p w14:paraId="3C660971" w14:textId="77777777" w:rsidR="006A0434" w:rsidRPr="00AE5E42" w:rsidRDefault="006A0434" w:rsidP="00A92CBF"/>
    <w:p w14:paraId="3185104A"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K. Kim, H. Lee, R. W. Johnson, J. T. Tanskanen, N. Liu, M, Kim, C. Pang, C. Ahn, S. F. Bent, Z. Bao, "</w:t>
      </w:r>
      <w:hyperlink r:id="rId75" w:history="1">
        <w:r w:rsidRPr="00AE5E42">
          <w:rPr>
            <w:rFonts w:ascii="Times New Roman" w:hAnsi="Times New Roman"/>
            <w:bCs/>
            <w:szCs w:val="24"/>
          </w:rPr>
          <w:t>Selective metal deposition at graphene line defects by atomic layer deposition</w:t>
        </w:r>
      </w:hyperlink>
      <w:r w:rsidRPr="00AE5E42">
        <w:rPr>
          <w:rFonts w:ascii="Times New Roman" w:hAnsi="Times New Roman"/>
          <w:szCs w:val="24"/>
        </w:rPr>
        <w:t xml:space="preserve">", </w:t>
      </w:r>
      <w:r w:rsidRPr="00AE5E42">
        <w:rPr>
          <w:rFonts w:ascii="Times New Roman" w:hAnsi="Times New Roman"/>
          <w:b/>
          <w:bCs/>
          <w:szCs w:val="24"/>
        </w:rPr>
        <w:t>Nature Communications</w:t>
      </w:r>
      <w:r w:rsidRPr="00AE5E42">
        <w:rPr>
          <w:rFonts w:ascii="Times New Roman" w:hAnsi="Times New Roman"/>
          <w:szCs w:val="24"/>
        </w:rPr>
        <w:t>, 5, Article number: 4781, 2014.</w:t>
      </w:r>
    </w:p>
    <w:p w14:paraId="58CEB15C" w14:textId="77777777" w:rsidR="006A0434" w:rsidRPr="00AE5E42" w:rsidRDefault="006A0434" w:rsidP="00A92CBF"/>
    <w:p w14:paraId="0C770565"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lastRenderedPageBreak/>
        <w:t xml:space="preserve">H. Wang, P. Wei , Y. Li, J. Han , H.R. Lee, B.D. Naab, N. Liu, C. Wang, E. Adijanto , B.C. Tee, S. Morishita, Q. Li, Y. Gao, Y. Cui, and Z. Bao. “Tuning the threshold voltage of carbon nanotube transistors by n-type molecular doping for robust and flexible complementary circuits”, </w:t>
      </w:r>
      <w:r w:rsidRPr="00AE5E42">
        <w:rPr>
          <w:rFonts w:ascii="Times New Roman" w:hAnsi="Times New Roman"/>
          <w:b/>
          <w:bCs/>
          <w:szCs w:val="24"/>
        </w:rPr>
        <w:t>Proc Natl Acad Sci USA</w:t>
      </w:r>
      <w:r w:rsidRPr="00AE5E42">
        <w:rPr>
          <w:rFonts w:ascii="Times New Roman" w:hAnsi="Times New Roman"/>
          <w:szCs w:val="24"/>
        </w:rPr>
        <w:t>, 111, 4776-4781, 2014.</w:t>
      </w:r>
    </w:p>
    <w:p w14:paraId="4D16A78B" w14:textId="77777777" w:rsidR="006A0434" w:rsidRPr="00AE5E42" w:rsidRDefault="006A0434" w:rsidP="00A92CBF">
      <w:pPr>
        <w:widowControl w:val="0"/>
        <w:tabs>
          <w:tab w:val="left" w:pos="220"/>
          <w:tab w:val="left" w:pos="720"/>
        </w:tabs>
        <w:autoSpaceDE w:val="0"/>
        <w:autoSpaceDN w:val="0"/>
        <w:adjustRightInd w:val="0"/>
        <w:ind w:left="720"/>
      </w:pPr>
    </w:p>
    <w:p w14:paraId="79264DA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L. Y. Chen, B. C.-K. Tee, A. L. Chortos, G. Schwartz, V. Tse, D. J. Lipomi, H.-S. P. Wong, M. V. McConnell, Z. Bao, "</w:t>
      </w:r>
      <w:hyperlink r:id="rId76" w:history="1">
        <w:r w:rsidRPr="00AE5E42">
          <w:rPr>
            <w:bCs/>
          </w:rPr>
          <w:t>Continuous wireless pressure monitoring and mapping with ultra-small passive sensors for health monitoring and critical care</w:t>
        </w:r>
      </w:hyperlink>
      <w:r w:rsidRPr="00AE5E42">
        <w:t xml:space="preserve">", </w:t>
      </w:r>
      <w:r w:rsidRPr="00AE5E42">
        <w:rPr>
          <w:b/>
          <w:bCs/>
        </w:rPr>
        <w:t>Nature Comm</w:t>
      </w:r>
      <w:r w:rsidRPr="00AE5E42">
        <w:rPr>
          <w:bCs/>
        </w:rPr>
        <w:t>.</w:t>
      </w:r>
      <w:r w:rsidRPr="00AE5E42">
        <w:t>, 5, Article number: 5028, 2014.</w:t>
      </w:r>
    </w:p>
    <w:p w14:paraId="4D7D9E17" w14:textId="77777777" w:rsidR="006A0434" w:rsidRPr="00AE5E42" w:rsidRDefault="006A0434" w:rsidP="00A92CBF">
      <w:pPr>
        <w:widowControl w:val="0"/>
        <w:tabs>
          <w:tab w:val="left" w:pos="220"/>
          <w:tab w:val="left" w:pos="720"/>
        </w:tabs>
        <w:autoSpaceDE w:val="0"/>
        <w:autoSpaceDN w:val="0"/>
        <w:adjustRightInd w:val="0"/>
      </w:pPr>
    </w:p>
    <w:p w14:paraId="6726A89A"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Y. Diao, K. M. Lenn, W.-Y. Lee, M. A. Blood-Forsythe, J. Xu, Y. Mao, Y. Kim, J. Reinspach, S. Park, A. Aspuru-Guzik, G. Xue, P. Clancy, Z. Bao, S. C. B. Mannsfeld, "</w:t>
      </w:r>
      <w:hyperlink r:id="rId77" w:history="1">
        <w:r w:rsidRPr="00AE5E42">
          <w:rPr>
            <w:bCs/>
          </w:rPr>
          <w:t>Understanding Polymorphism in Organic Semiconductor Thin Films Through Nanoconfinement</w:t>
        </w:r>
      </w:hyperlink>
      <w:r w:rsidRPr="00AE5E42">
        <w:t xml:space="preserve">", </w:t>
      </w:r>
      <w:r w:rsidRPr="00AE5E42">
        <w:rPr>
          <w:b/>
          <w:bCs/>
        </w:rPr>
        <w:t>J. Am. Chem. Soc</w:t>
      </w:r>
      <w:r w:rsidRPr="00AE5E42">
        <w:rPr>
          <w:bCs/>
        </w:rPr>
        <w:t>.</w:t>
      </w:r>
      <w:r w:rsidRPr="00AE5E42">
        <w:t>, In press, 2014.</w:t>
      </w:r>
    </w:p>
    <w:p w14:paraId="511F0A64" w14:textId="77777777" w:rsidR="006A0434" w:rsidRPr="00AE5E42" w:rsidRDefault="006A0434" w:rsidP="00A92CBF">
      <w:pPr>
        <w:widowControl w:val="0"/>
        <w:tabs>
          <w:tab w:val="left" w:pos="220"/>
          <w:tab w:val="left" w:pos="720"/>
        </w:tabs>
        <w:autoSpaceDE w:val="0"/>
        <w:autoSpaceDN w:val="0"/>
        <w:adjustRightInd w:val="0"/>
        <w:ind w:left="720"/>
      </w:pPr>
    </w:p>
    <w:p w14:paraId="2EDE6E21"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N. Liu, K. Kim, P.-C. Hsu, A. Sokolov, F. L. Yap, H. Yuan, Y. Xie, H. Yan, Y. Cui, H. Hwang, Z. Bao, "</w:t>
      </w:r>
      <w:hyperlink r:id="rId78" w:history="1">
        <w:r w:rsidRPr="00AE5E42">
          <w:rPr>
            <w:bCs/>
          </w:rPr>
          <w:t>Large-Scale Production of Graphene Nanoribbons from Electrospun Polymers</w:t>
        </w:r>
      </w:hyperlink>
      <w:r w:rsidRPr="00AE5E42">
        <w:t xml:space="preserve">", </w:t>
      </w:r>
      <w:r w:rsidRPr="00AE5E42">
        <w:rPr>
          <w:b/>
          <w:bCs/>
        </w:rPr>
        <w:t>J. Am. Chem. Soc</w:t>
      </w:r>
      <w:r w:rsidRPr="00AE5E42">
        <w:rPr>
          <w:bCs/>
        </w:rPr>
        <w:t>.</w:t>
      </w:r>
      <w:r w:rsidRPr="00AE5E42">
        <w:t>, In press, 2014.</w:t>
      </w:r>
    </w:p>
    <w:p w14:paraId="2633ACA0" w14:textId="77777777" w:rsidR="006A0434" w:rsidRPr="00AE5E42" w:rsidRDefault="006A0434" w:rsidP="00A92CBF">
      <w:pPr>
        <w:widowControl w:val="0"/>
        <w:tabs>
          <w:tab w:val="left" w:pos="220"/>
          <w:tab w:val="left" w:pos="720"/>
        </w:tabs>
        <w:autoSpaceDE w:val="0"/>
        <w:autoSpaceDN w:val="0"/>
        <w:adjustRightInd w:val="0"/>
        <w:ind w:left="720"/>
      </w:pPr>
    </w:p>
    <w:p w14:paraId="2772384A"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J. Mei, Z. Bao, "</w:t>
      </w:r>
      <w:hyperlink r:id="rId79" w:history="1">
        <w:r w:rsidRPr="00AE5E42">
          <w:rPr>
            <w:bCs/>
          </w:rPr>
          <w:t>Side Chain Engineering in Solution-Processable Conjugated Polymers</w:t>
        </w:r>
      </w:hyperlink>
      <w:r w:rsidRPr="00AE5E42">
        <w:t xml:space="preserve">", </w:t>
      </w:r>
      <w:r w:rsidRPr="00AE5E42">
        <w:rPr>
          <w:b/>
          <w:bCs/>
        </w:rPr>
        <w:t>Chem. Mater</w:t>
      </w:r>
      <w:r w:rsidRPr="00AE5E42">
        <w:rPr>
          <w:bCs/>
        </w:rPr>
        <w:t>.</w:t>
      </w:r>
      <w:r w:rsidRPr="00AE5E42">
        <w:t>, 26, 604–615, 2014.</w:t>
      </w:r>
    </w:p>
    <w:p w14:paraId="63E63144" w14:textId="77777777" w:rsidR="006A0434" w:rsidRPr="00AE5E42" w:rsidRDefault="006A0434" w:rsidP="00A92CBF">
      <w:pPr>
        <w:widowControl w:val="0"/>
        <w:tabs>
          <w:tab w:val="left" w:pos="220"/>
          <w:tab w:val="left" w:pos="720"/>
        </w:tabs>
        <w:autoSpaceDE w:val="0"/>
        <w:autoSpaceDN w:val="0"/>
        <w:adjustRightInd w:val="0"/>
        <w:ind w:left="720"/>
      </w:pPr>
    </w:p>
    <w:p w14:paraId="10FCFB5C"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G. Giri, S. Park, M. Vosgueritchian, M. Shulaker, Z. Bao, "</w:t>
      </w:r>
      <w:hyperlink r:id="rId80" w:history="1">
        <w:r w:rsidRPr="00AE5E42">
          <w:rPr>
            <w:bCs/>
          </w:rPr>
          <w:t>High mobility, aligned crystalline domains of TIPS-pentacene with metastable polymorphs through lateral confinement of crystal growth</w:t>
        </w:r>
      </w:hyperlink>
      <w:r w:rsidRPr="00AE5E42">
        <w:t xml:space="preserve">", </w:t>
      </w:r>
      <w:r w:rsidRPr="00AE5E42">
        <w:rPr>
          <w:b/>
          <w:bCs/>
        </w:rPr>
        <w:t>Adv. Mater</w:t>
      </w:r>
      <w:r w:rsidRPr="00AE5E42">
        <w:rPr>
          <w:bCs/>
        </w:rPr>
        <w:t>.</w:t>
      </w:r>
      <w:r w:rsidRPr="00AE5E42">
        <w:t>, 26, 487-493, 2014.</w:t>
      </w:r>
    </w:p>
    <w:p w14:paraId="5443C359" w14:textId="77777777" w:rsidR="006A0434" w:rsidRPr="00AE5E42" w:rsidRDefault="006A0434" w:rsidP="00A92CBF">
      <w:pPr>
        <w:widowControl w:val="0"/>
        <w:tabs>
          <w:tab w:val="left" w:pos="220"/>
          <w:tab w:val="left" w:pos="720"/>
        </w:tabs>
        <w:autoSpaceDE w:val="0"/>
        <w:autoSpaceDN w:val="0"/>
        <w:adjustRightInd w:val="0"/>
        <w:ind w:left="720"/>
      </w:pPr>
    </w:p>
    <w:p w14:paraId="46AA1FBF"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N. T. Tien, S. Jeon, D.-I. Kim, T. Q. Trung, M. Jang, B.-U. Hwang, K.-E. Byun, J. Bae, E. Lee, J. B.-H. Tok, Z. Bao, N.-E. Lee, J.-J. Park, "</w:t>
      </w:r>
      <w:hyperlink r:id="rId81" w:history="1">
        <w:r w:rsidRPr="00AE5E42">
          <w:rPr>
            <w:bCs/>
          </w:rPr>
          <w:t>A Flexible Bimodal Sensor Array for Simultaneous Sensing of Pressure and Temperature</w:t>
        </w:r>
      </w:hyperlink>
      <w:r w:rsidRPr="00AE5E42">
        <w:t xml:space="preserve">", </w:t>
      </w:r>
      <w:r w:rsidRPr="00AE5E42">
        <w:rPr>
          <w:b/>
          <w:bCs/>
        </w:rPr>
        <w:t>Adv. Mater</w:t>
      </w:r>
      <w:r w:rsidRPr="00AE5E42">
        <w:rPr>
          <w:bCs/>
        </w:rPr>
        <w:t>.</w:t>
      </w:r>
      <w:r w:rsidRPr="00AE5E42">
        <w:t>, 26, 796-804, 2014.</w:t>
      </w:r>
    </w:p>
    <w:p w14:paraId="0790CA3E" w14:textId="77777777" w:rsidR="006A0434" w:rsidRPr="00AE5E42" w:rsidRDefault="006A0434" w:rsidP="00A92CBF">
      <w:pPr>
        <w:widowControl w:val="0"/>
        <w:tabs>
          <w:tab w:val="left" w:pos="220"/>
          <w:tab w:val="left" w:pos="720"/>
        </w:tabs>
        <w:autoSpaceDE w:val="0"/>
        <w:autoSpaceDN w:val="0"/>
        <w:adjustRightInd w:val="0"/>
        <w:ind w:left="720"/>
      </w:pPr>
    </w:p>
    <w:p w14:paraId="58AB568F"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H. Wang, G. Koleilat, P. Liu, G. Jimenez-Oses, Y.-C. Lai, M. Vosgueritchian, Y. Fang, S. Park, K. Houk, Z. Bao, "</w:t>
      </w:r>
      <w:hyperlink r:id="rId82" w:history="1">
        <w:r w:rsidRPr="00AE5E42">
          <w:rPr>
            <w:bCs/>
          </w:rPr>
          <w:t>High-Yield Sorting of Small-Diameter CoMoCAT SWNTs for Solar Cells and Transistors</w:t>
        </w:r>
      </w:hyperlink>
      <w:r w:rsidRPr="00AE5E42">
        <w:t xml:space="preserve">", </w:t>
      </w:r>
      <w:r w:rsidRPr="00AE5E42">
        <w:rPr>
          <w:b/>
          <w:bCs/>
        </w:rPr>
        <w:t>ACS Nano</w:t>
      </w:r>
      <w:r w:rsidRPr="00AE5E42">
        <w:t>, 8, 2609–2617, 2014.</w:t>
      </w:r>
    </w:p>
    <w:p w14:paraId="402481F8" w14:textId="77777777" w:rsidR="006A0434" w:rsidRPr="00AE5E42" w:rsidRDefault="006A0434" w:rsidP="00A92CBF">
      <w:pPr>
        <w:widowControl w:val="0"/>
        <w:tabs>
          <w:tab w:val="left" w:pos="220"/>
          <w:tab w:val="left" w:pos="720"/>
        </w:tabs>
        <w:autoSpaceDE w:val="0"/>
        <w:autoSpaceDN w:val="0"/>
        <w:adjustRightInd w:val="0"/>
        <w:ind w:left="720"/>
      </w:pPr>
    </w:p>
    <w:p w14:paraId="539ACEA6"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W.-Y. Lee, G. Giri, Y. Diao, C.J. Tassone, J. R. Matthews, M.L. Sorensen, S. Mannsfeld, W.-C. Chen, H.H. Fong, J. B.-H. Tok, M. F. Toney, M. He, Z. Bao, "</w:t>
      </w:r>
      <w:hyperlink r:id="rId83" w:history="1">
        <w:r w:rsidRPr="00AE5E42">
          <w:rPr>
            <w:bCs/>
          </w:rPr>
          <w:t>High-Performance Polymer Field-Effect Transistors Processed through Non-Chlorinated Mixed Solvents</w:t>
        </w:r>
      </w:hyperlink>
      <w:r w:rsidRPr="00AE5E42">
        <w:t xml:space="preserve">", </w:t>
      </w:r>
      <w:r w:rsidRPr="00AE5E42">
        <w:rPr>
          <w:b/>
          <w:bCs/>
        </w:rPr>
        <w:t>Adv. Func. Mater</w:t>
      </w:r>
      <w:r w:rsidRPr="00AE5E42">
        <w:rPr>
          <w:bCs/>
        </w:rPr>
        <w:t>.</w:t>
      </w:r>
      <w:r w:rsidRPr="00AE5E42">
        <w:t>, 24, 3524-3534, 2014.</w:t>
      </w:r>
    </w:p>
    <w:p w14:paraId="74F6A20C" w14:textId="77777777" w:rsidR="006A0434" w:rsidRPr="00AE5E42" w:rsidRDefault="006A0434" w:rsidP="00A92CBF">
      <w:pPr>
        <w:widowControl w:val="0"/>
        <w:tabs>
          <w:tab w:val="left" w:pos="220"/>
          <w:tab w:val="left" w:pos="720"/>
        </w:tabs>
        <w:autoSpaceDE w:val="0"/>
        <w:autoSpaceDN w:val="0"/>
        <w:adjustRightInd w:val="0"/>
        <w:ind w:left="720"/>
      </w:pPr>
    </w:p>
    <w:p w14:paraId="34B3AE3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D.H. Kim, J. Mei, A. L. Ayzner, K. Schmidt, G. Giri, A.L. Appleton, M. F. Toney, Z. Bao, "</w:t>
      </w:r>
      <w:hyperlink r:id="rId84" w:history="1">
        <w:r w:rsidRPr="00AE5E42">
          <w:rPr>
            <w:bCs/>
          </w:rPr>
          <w:t>Sequentially solution-processed, nanostructured polymer photovoltaics using selective solvents</w:t>
        </w:r>
      </w:hyperlink>
      <w:r w:rsidRPr="00AE5E42">
        <w:t xml:space="preserve">", </w:t>
      </w:r>
      <w:r w:rsidRPr="00AE5E42">
        <w:rPr>
          <w:b/>
          <w:bCs/>
        </w:rPr>
        <w:t>Energy Environ. Sci.</w:t>
      </w:r>
      <w:r w:rsidRPr="00AE5E42">
        <w:rPr>
          <w:b/>
        </w:rPr>
        <w:t>,</w:t>
      </w:r>
      <w:r w:rsidRPr="00AE5E42">
        <w:t xml:space="preserve"> 7, 1103-1109, 2014.</w:t>
      </w:r>
    </w:p>
    <w:p w14:paraId="6C2EE6DE" w14:textId="77777777" w:rsidR="006A0434" w:rsidRPr="00AE5E42" w:rsidRDefault="006A0434" w:rsidP="00A92CBF">
      <w:pPr>
        <w:widowControl w:val="0"/>
        <w:tabs>
          <w:tab w:val="left" w:pos="220"/>
          <w:tab w:val="left" w:pos="720"/>
        </w:tabs>
        <w:autoSpaceDE w:val="0"/>
        <w:autoSpaceDN w:val="0"/>
        <w:adjustRightInd w:val="0"/>
        <w:ind w:left="720"/>
      </w:pPr>
    </w:p>
    <w:p w14:paraId="5E5BB4A7"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B. D. Naab, S. Zhang, K. Vandewal, A. Salleo, S. Barlow, S. Marder, Z. Bao, "</w:t>
      </w:r>
      <w:hyperlink r:id="rId85" w:history="1">
        <w:r w:rsidRPr="00AE5E42">
          <w:rPr>
            <w:bCs/>
          </w:rPr>
          <w:t>Effective Solution- and Vacuum-processed N-Doping by Dimers of Benzimidazoline Radicals</w:t>
        </w:r>
      </w:hyperlink>
      <w:r w:rsidRPr="00AE5E42">
        <w:t xml:space="preserve">", </w:t>
      </w:r>
      <w:r w:rsidRPr="00AE5E42">
        <w:rPr>
          <w:b/>
          <w:bCs/>
        </w:rPr>
        <w:t>Adv. Mater.</w:t>
      </w:r>
      <w:r w:rsidRPr="00AE5E42">
        <w:rPr>
          <w:b/>
        </w:rPr>
        <w:t>,</w:t>
      </w:r>
      <w:r w:rsidRPr="00AE5E42">
        <w:t xml:space="preserve"> 25, 4268-4272, 2014.</w:t>
      </w:r>
    </w:p>
    <w:p w14:paraId="7F2E5AFB" w14:textId="77777777" w:rsidR="006A0434" w:rsidRPr="00AE5E42" w:rsidRDefault="006A0434" w:rsidP="00A92CBF">
      <w:pPr>
        <w:widowControl w:val="0"/>
        <w:tabs>
          <w:tab w:val="left" w:pos="220"/>
          <w:tab w:val="left" w:pos="720"/>
        </w:tabs>
        <w:autoSpaceDE w:val="0"/>
        <w:autoSpaceDN w:val="0"/>
        <w:adjustRightInd w:val="0"/>
        <w:ind w:left="720"/>
      </w:pPr>
    </w:p>
    <w:p w14:paraId="30655A1A"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A. Chortos, J. Lim, J. W. F. To, M. Vosgueritchian, T. Dusseault, T. H. Kim, S. Hwang, Z. Bao, "</w:t>
      </w:r>
      <w:hyperlink r:id="rId86" w:history="1">
        <w:r w:rsidRPr="00AE5E42">
          <w:rPr>
            <w:bCs/>
          </w:rPr>
          <w:t>Highly Stretchable Transistors Using a Microcracked Organic Semiconductor</w:t>
        </w:r>
      </w:hyperlink>
      <w:r w:rsidRPr="00AE5E42">
        <w:t xml:space="preserve">", </w:t>
      </w:r>
      <w:r w:rsidRPr="00AE5E42">
        <w:rPr>
          <w:b/>
          <w:bCs/>
        </w:rPr>
        <w:t>Adv. Mater</w:t>
      </w:r>
      <w:r w:rsidRPr="00AE5E42">
        <w:rPr>
          <w:bCs/>
        </w:rPr>
        <w:t>.</w:t>
      </w:r>
      <w:r w:rsidRPr="00AE5E42">
        <w:t>, 25, 4253-4259, 2014.</w:t>
      </w:r>
    </w:p>
    <w:p w14:paraId="3B3E684B" w14:textId="77777777" w:rsidR="006A0434" w:rsidRPr="00AE5E42" w:rsidRDefault="006A0434" w:rsidP="00A92CBF">
      <w:pPr>
        <w:widowControl w:val="0"/>
        <w:tabs>
          <w:tab w:val="left" w:pos="220"/>
          <w:tab w:val="left" w:pos="720"/>
        </w:tabs>
        <w:autoSpaceDE w:val="0"/>
        <w:autoSpaceDN w:val="0"/>
        <w:adjustRightInd w:val="0"/>
        <w:ind w:left="720"/>
      </w:pPr>
    </w:p>
    <w:p w14:paraId="6433DEB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S. Liyanage, X. Xu, G. Pitner, Z. Bao, H.S. Wong, "</w:t>
      </w:r>
      <w:hyperlink r:id="rId87" w:history="1">
        <w:r w:rsidRPr="00AE5E42">
          <w:rPr>
            <w:bCs/>
          </w:rPr>
          <w:t>VLSI-Compatible Carbon Nanotube Doping Technique with Low Work-Function Metal Oxides</w:t>
        </w:r>
      </w:hyperlink>
      <w:r w:rsidRPr="00AE5E42">
        <w:t xml:space="preserve">", </w:t>
      </w:r>
      <w:r w:rsidRPr="00AE5E42">
        <w:rPr>
          <w:b/>
          <w:bCs/>
        </w:rPr>
        <w:t>Nano Lett</w:t>
      </w:r>
      <w:r w:rsidRPr="00AE5E42">
        <w:rPr>
          <w:bCs/>
        </w:rPr>
        <w:t>.</w:t>
      </w:r>
      <w:r w:rsidRPr="00AE5E42">
        <w:t>, 14, 1884–1890, 2014.</w:t>
      </w:r>
    </w:p>
    <w:p w14:paraId="34F3C150" w14:textId="77777777" w:rsidR="006A0434" w:rsidRPr="00AE5E42" w:rsidRDefault="006A0434" w:rsidP="00A92CBF">
      <w:pPr>
        <w:widowControl w:val="0"/>
        <w:tabs>
          <w:tab w:val="left" w:pos="220"/>
          <w:tab w:val="left" w:pos="720"/>
        </w:tabs>
        <w:autoSpaceDE w:val="0"/>
        <w:autoSpaceDN w:val="0"/>
        <w:adjustRightInd w:val="0"/>
        <w:ind w:left="720"/>
      </w:pPr>
    </w:p>
    <w:p w14:paraId="064BE1B3"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Y. Zhou, T. Kurosawa, W. Ma, Y. Guo, L. Fang, K. Vandewal, Y. Diao, C. Wang, Q. Yan, J. Reinspach, J. Mei, A. L. Appleton, G.I. Koleilat, Y. Gao, S.C. Mannsfeld, A. Salleo, H. Ade, D. Zhao, Z. Bao, "</w:t>
      </w:r>
      <w:hyperlink r:id="rId88" w:history="1">
        <w:r w:rsidRPr="00AE5E42">
          <w:rPr>
            <w:bCs/>
          </w:rPr>
          <w:t>High Performance All-Polymer Solar Cell via Polymer Side-Chain Engineering</w:t>
        </w:r>
      </w:hyperlink>
      <w:r w:rsidRPr="00AE5E42">
        <w:t xml:space="preserve">", </w:t>
      </w:r>
      <w:r w:rsidRPr="00AE5E42">
        <w:rPr>
          <w:b/>
          <w:bCs/>
        </w:rPr>
        <w:t>Adv. Mater</w:t>
      </w:r>
      <w:r w:rsidRPr="00AE5E42">
        <w:rPr>
          <w:bCs/>
        </w:rPr>
        <w:t>.</w:t>
      </w:r>
      <w:r w:rsidRPr="00AE5E42">
        <w:t>, 26, 3767-3772, 2014.</w:t>
      </w:r>
    </w:p>
    <w:p w14:paraId="281E3605" w14:textId="77777777" w:rsidR="006A0434" w:rsidRPr="00AE5E42" w:rsidRDefault="006A0434" w:rsidP="00A92CBF">
      <w:pPr>
        <w:widowControl w:val="0"/>
        <w:tabs>
          <w:tab w:val="left" w:pos="220"/>
          <w:tab w:val="left" w:pos="720"/>
        </w:tabs>
        <w:autoSpaceDE w:val="0"/>
        <w:autoSpaceDN w:val="0"/>
        <w:adjustRightInd w:val="0"/>
        <w:ind w:left="720"/>
      </w:pPr>
    </w:p>
    <w:p w14:paraId="2A0B14D1"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G.B. Griffin, P.M. Lundin, B.S. Rolczynski, A. Linkin, R.D. McGillicuddy, Z. Bao, G.S. Engel, "</w:t>
      </w:r>
      <w:hyperlink r:id="rId89" w:history="1">
        <w:r w:rsidRPr="00AE5E42">
          <w:rPr>
            <w:bCs/>
          </w:rPr>
          <w:t>Ultrafast energy transfer from rigid, branched side-chains into a conjugated, alternating copolymer</w:t>
        </w:r>
      </w:hyperlink>
      <w:r w:rsidRPr="00AE5E42">
        <w:t xml:space="preserve">", </w:t>
      </w:r>
      <w:r w:rsidRPr="00AE5E42">
        <w:rPr>
          <w:b/>
          <w:bCs/>
        </w:rPr>
        <w:t>J. Chem. Phys</w:t>
      </w:r>
      <w:r w:rsidRPr="00AE5E42">
        <w:rPr>
          <w:bCs/>
        </w:rPr>
        <w:t>.</w:t>
      </w:r>
      <w:r w:rsidRPr="00AE5E42">
        <w:t>, 140, 034903, 2014.</w:t>
      </w:r>
    </w:p>
    <w:p w14:paraId="062A55D8" w14:textId="77777777" w:rsidR="006A0434" w:rsidRPr="00AE5E42" w:rsidRDefault="006A0434" w:rsidP="00A92CBF">
      <w:pPr>
        <w:widowControl w:val="0"/>
        <w:tabs>
          <w:tab w:val="left" w:pos="220"/>
          <w:tab w:val="left" w:pos="720"/>
        </w:tabs>
        <w:autoSpaceDE w:val="0"/>
        <w:autoSpaceDN w:val="0"/>
        <w:adjustRightInd w:val="0"/>
        <w:ind w:left="720"/>
      </w:pPr>
    </w:p>
    <w:p w14:paraId="212BF0A0"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L. M. Thirion, E. Streltsova, W.-Y. Lee, Z. Bao, M. He, and J. C. Mauro, "</w:t>
      </w:r>
      <w:hyperlink r:id="rId90" w:history="1">
        <w:r w:rsidRPr="00AE5E42">
          <w:rPr>
            <w:bCs/>
          </w:rPr>
          <w:t>Compressive stress profiles of chemically strengthened glass after exposure to high voltage electric fields</w:t>
        </w:r>
      </w:hyperlink>
      <w:r w:rsidRPr="00AE5E42">
        <w:t xml:space="preserve">", </w:t>
      </w:r>
      <w:r w:rsidRPr="00AE5E42">
        <w:rPr>
          <w:b/>
          <w:bCs/>
        </w:rPr>
        <w:t>J. Non-Crystalline Solids</w:t>
      </w:r>
      <w:r w:rsidRPr="00AE5E42">
        <w:rPr>
          <w:b/>
        </w:rPr>
        <w:t>,</w:t>
      </w:r>
      <w:r w:rsidRPr="00AE5E42">
        <w:t xml:space="preserve"> 394–395, 6–8, 2014.</w:t>
      </w:r>
    </w:p>
    <w:p w14:paraId="2DBAE399" w14:textId="77777777" w:rsidR="006A0434" w:rsidRPr="00AE5E42" w:rsidRDefault="006A0434" w:rsidP="00A92CBF">
      <w:pPr>
        <w:widowControl w:val="0"/>
        <w:tabs>
          <w:tab w:val="left" w:pos="220"/>
          <w:tab w:val="left" w:pos="720"/>
        </w:tabs>
        <w:autoSpaceDE w:val="0"/>
        <w:autoSpaceDN w:val="0"/>
        <w:adjustRightInd w:val="0"/>
        <w:ind w:left="720"/>
      </w:pPr>
    </w:p>
    <w:p w14:paraId="75BA244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N. Liu, H. Tian, G. Schwartz, J.B. Tok, T.L. Ren, Z. Bao, "</w:t>
      </w:r>
      <w:hyperlink r:id="rId91" w:history="1">
        <w:r w:rsidRPr="00AE5E42">
          <w:rPr>
            <w:bCs/>
          </w:rPr>
          <w:t>Large-area, transparent, and flexible infrared photodetector fabricated using p-N junctions formed by N-doping chemical vapor deposition grown graphene</w:t>
        </w:r>
      </w:hyperlink>
      <w:r w:rsidRPr="00AE5E42">
        <w:t xml:space="preserve">", </w:t>
      </w:r>
      <w:r w:rsidRPr="00AE5E42">
        <w:rPr>
          <w:b/>
          <w:bCs/>
        </w:rPr>
        <w:t>Nano Lett</w:t>
      </w:r>
      <w:r w:rsidRPr="00AE5E42">
        <w:rPr>
          <w:bCs/>
        </w:rPr>
        <w:t>.</w:t>
      </w:r>
      <w:r w:rsidRPr="00AE5E42">
        <w:t>, 14, 3702-3708, 2014.</w:t>
      </w:r>
    </w:p>
    <w:p w14:paraId="010E540C" w14:textId="77777777" w:rsidR="006A0434" w:rsidRPr="00AE5E42" w:rsidRDefault="006A0434" w:rsidP="00A92CBF">
      <w:pPr>
        <w:widowControl w:val="0"/>
        <w:tabs>
          <w:tab w:val="left" w:pos="220"/>
          <w:tab w:val="left" w:pos="720"/>
        </w:tabs>
        <w:autoSpaceDE w:val="0"/>
        <w:autoSpaceDN w:val="0"/>
        <w:adjustRightInd w:val="0"/>
        <w:ind w:left="720"/>
      </w:pPr>
    </w:p>
    <w:p w14:paraId="1DBAEFE8"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R. Allen, L. Pan, G. G. Fuller, Z. Bao, "</w:t>
      </w:r>
      <w:hyperlink r:id="rId92" w:history="1">
        <w:r w:rsidRPr="00AE5E42">
          <w:rPr>
            <w:bCs/>
          </w:rPr>
          <w:t>Using in-Situ Polymerization of Conductive Polymers to Enhance the Electrical Properties of Solution-Processed Carbon Nanotube Films and Fibers</w:t>
        </w:r>
      </w:hyperlink>
      <w:r w:rsidRPr="00AE5E42">
        <w:t xml:space="preserve">", </w:t>
      </w:r>
      <w:r w:rsidRPr="00AE5E42">
        <w:rPr>
          <w:b/>
          <w:bCs/>
        </w:rPr>
        <w:t>ACS Appl Mater Interfaces</w:t>
      </w:r>
      <w:r w:rsidRPr="00AE5E42">
        <w:t>, 6, 9966-9974, 2014.</w:t>
      </w:r>
    </w:p>
    <w:p w14:paraId="27925CD1" w14:textId="77777777" w:rsidR="006A0434" w:rsidRPr="00AE5E42" w:rsidRDefault="006A0434" w:rsidP="00A92CBF">
      <w:pPr>
        <w:widowControl w:val="0"/>
        <w:tabs>
          <w:tab w:val="left" w:pos="220"/>
          <w:tab w:val="left" w:pos="720"/>
        </w:tabs>
        <w:autoSpaceDE w:val="0"/>
        <w:autoSpaceDN w:val="0"/>
        <w:adjustRightInd w:val="0"/>
        <w:ind w:left="720"/>
      </w:pPr>
    </w:p>
    <w:p w14:paraId="34FF927C"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H. Wang, B. Cobb, A. van Breemen, G. Gelinck, Z. Bao, "</w:t>
      </w:r>
      <w:hyperlink r:id="rId93" w:history="1">
        <w:r w:rsidRPr="00AE5E42">
          <w:rPr>
            <w:bCs/>
          </w:rPr>
          <w:t>Highly stable carbon nanotube top-gate transistors with tunable threshold voltage</w:t>
        </w:r>
      </w:hyperlink>
      <w:r w:rsidRPr="00AE5E42">
        <w:t xml:space="preserve">", </w:t>
      </w:r>
      <w:r w:rsidRPr="00AE5E42">
        <w:rPr>
          <w:b/>
          <w:bCs/>
        </w:rPr>
        <w:t>Adv. Mater</w:t>
      </w:r>
      <w:r w:rsidRPr="00AE5E42">
        <w:rPr>
          <w:bCs/>
        </w:rPr>
        <w:t>.</w:t>
      </w:r>
      <w:r w:rsidRPr="00AE5E42">
        <w:t>, 26, 4588-4593, 2014.</w:t>
      </w:r>
    </w:p>
    <w:p w14:paraId="4BA364FE" w14:textId="77777777" w:rsidR="006A0434" w:rsidRPr="00AE5E42" w:rsidRDefault="006A0434" w:rsidP="00A92CBF">
      <w:pPr>
        <w:widowControl w:val="0"/>
        <w:tabs>
          <w:tab w:val="left" w:pos="220"/>
          <w:tab w:val="left" w:pos="720"/>
        </w:tabs>
        <w:autoSpaceDE w:val="0"/>
        <w:autoSpaceDN w:val="0"/>
        <w:adjustRightInd w:val="0"/>
        <w:ind w:left="720"/>
      </w:pPr>
    </w:p>
    <w:p w14:paraId="56664079"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Invited Review) Y. Diao, L. Shaw, Z. Bao, S. C. B. Mannsfeld, "</w:t>
      </w:r>
      <w:hyperlink r:id="rId94" w:history="1">
        <w:r w:rsidRPr="00AE5E42">
          <w:rPr>
            <w:bCs/>
          </w:rPr>
          <w:t>Morphology control strategies for solution-processed organic semiconductor thin films</w:t>
        </w:r>
      </w:hyperlink>
      <w:r w:rsidRPr="00AE5E42">
        <w:t xml:space="preserve">", </w:t>
      </w:r>
      <w:r w:rsidRPr="00AE5E42">
        <w:rPr>
          <w:b/>
          <w:bCs/>
        </w:rPr>
        <w:t>Energy &amp; Environmental Science</w:t>
      </w:r>
      <w:r w:rsidRPr="00AE5E42">
        <w:t>, 7, 2145-2159, 2014.</w:t>
      </w:r>
    </w:p>
    <w:p w14:paraId="2BC43C2C" w14:textId="77777777" w:rsidR="006A0434" w:rsidRPr="00AE5E42" w:rsidRDefault="006A0434" w:rsidP="00A92CBF">
      <w:pPr>
        <w:widowControl w:val="0"/>
        <w:tabs>
          <w:tab w:val="left" w:pos="220"/>
          <w:tab w:val="left" w:pos="720"/>
        </w:tabs>
        <w:autoSpaceDE w:val="0"/>
        <w:autoSpaceDN w:val="0"/>
        <w:adjustRightInd w:val="0"/>
      </w:pPr>
    </w:p>
    <w:p w14:paraId="22453223"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Invited Review) L. Shaw, Z. Bao, "</w:t>
      </w:r>
      <w:hyperlink r:id="rId95" w:history="1">
        <w:r w:rsidRPr="00AE5E42">
          <w:rPr>
            <w:bCs/>
          </w:rPr>
          <w:t>The Large-Area, Solution-Based Deposition of Single-Crystal Organic Semiconductors</w:t>
        </w:r>
      </w:hyperlink>
      <w:r w:rsidRPr="00AE5E42">
        <w:t xml:space="preserve">", </w:t>
      </w:r>
      <w:r w:rsidRPr="00AE5E42">
        <w:rPr>
          <w:b/>
          <w:bCs/>
        </w:rPr>
        <w:t>Israel Journal of Chemistry</w:t>
      </w:r>
      <w:r w:rsidRPr="00AE5E42">
        <w:t>, 54, 496-512, 2014.</w:t>
      </w:r>
    </w:p>
    <w:p w14:paraId="53A12D80" w14:textId="77777777" w:rsidR="006A0434" w:rsidRPr="00AE5E42" w:rsidRDefault="006A0434" w:rsidP="00A92CBF">
      <w:pPr>
        <w:widowControl w:val="0"/>
        <w:tabs>
          <w:tab w:val="left" w:pos="220"/>
          <w:tab w:val="left" w:pos="720"/>
        </w:tabs>
        <w:autoSpaceDE w:val="0"/>
        <w:autoSpaceDN w:val="0"/>
        <w:adjustRightInd w:val="0"/>
        <w:ind w:left="720"/>
      </w:pPr>
    </w:p>
    <w:p w14:paraId="695B5799"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M.L. Hammock, O. Knopfmacher, T.N. Ng, J.B. Tok, Z. Bao, "</w:t>
      </w:r>
      <w:hyperlink r:id="rId96" w:history="1">
        <w:r w:rsidRPr="00AE5E42">
          <w:rPr>
            <w:bCs/>
          </w:rPr>
          <w:t>Electronic Readout Enzyme-Linked Immunosorbent Assay with Organic Field-Effect Transistors as a Preeclampsia Prognostic</w:t>
        </w:r>
      </w:hyperlink>
      <w:r w:rsidRPr="00AE5E42">
        <w:t xml:space="preserve">", </w:t>
      </w:r>
      <w:r w:rsidRPr="00AE5E42">
        <w:rPr>
          <w:b/>
          <w:bCs/>
        </w:rPr>
        <w:t>Adv. Mater</w:t>
      </w:r>
      <w:r w:rsidRPr="00AE5E42">
        <w:rPr>
          <w:bCs/>
        </w:rPr>
        <w:t>.</w:t>
      </w:r>
      <w:r w:rsidRPr="00AE5E42">
        <w:t>, 26, 6138-6144, 2014.</w:t>
      </w:r>
    </w:p>
    <w:p w14:paraId="703C6916" w14:textId="77777777" w:rsidR="006A0434" w:rsidRPr="00AE5E42" w:rsidRDefault="006A0434" w:rsidP="00A92CBF">
      <w:pPr>
        <w:widowControl w:val="0"/>
        <w:tabs>
          <w:tab w:val="left" w:pos="220"/>
          <w:tab w:val="left" w:pos="720"/>
        </w:tabs>
        <w:autoSpaceDE w:val="0"/>
        <w:autoSpaceDN w:val="0"/>
        <w:adjustRightInd w:val="0"/>
        <w:ind w:left="720"/>
      </w:pPr>
    </w:p>
    <w:p w14:paraId="58986F6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 xml:space="preserve">H. Wang, B. Hsieh, G. Jiménez-Osés, P. Liu, C.J. Tassone, Y. Diao, T. Lei, K.N. </w:t>
      </w:r>
      <w:r w:rsidRPr="00AE5E42">
        <w:lastRenderedPageBreak/>
        <w:t>Houk, Z. Bao, "</w:t>
      </w:r>
      <w:hyperlink r:id="rId97" w:history="1">
        <w:r w:rsidRPr="00AE5E42">
          <w:rPr>
            <w:bCs/>
          </w:rPr>
          <w:t>Solvent effects on polymer sorting of carbon nanotubes with applications in printed electronics</w:t>
        </w:r>
      </w:hyperlink>
      <w:r w:rsidRPr="00AE5E42">
        <w:t xml:space="preserve">", </w:t>
      </w:r>
      <w:r w:rsidRPr="00AE5E42">
        <w:rPr>
          <w:b/>
          <w:bCs/>
        </w:rPr>
        <w:t>Small</w:t>
      </w:r>
      <w:r w:rsidRPr="00AE5E42">
        <w:rPr>
          <w:b/>
        </w:rPr>
        <w:t>,</w:t>
      </w:r>
      <w:r w:rsidRPr="00AE5E42">
        <w:t xml:space="preserve"> In press, 2014.</w:t>
      </w:r>
    </w:p>
    <w:p w14:paraId="6AF66003" w14:textId="77777777" w:rsidR="006A0434" w:rsidRPr="00AE5E42" w:rsidRDefault="006A0434" w:rsidP="00A92CBF">
      <w:pPr>
        <w:widowControl w:val="0"/>
        <w:tabs>
          <w:tab w:val="left" w:pos="220"/>
          <w:tab w:val="left" w:pos="720"/>
        </w:tabs>
        <w:autoSpaceDE w:val="0"/>
        <w:autoSpaceDN w:val="0"/>
        <w:adjustRightInd w:val="0"/>
        <w:ind w:left="720"/>
      </w:pPr>
    </w:p>
    <w:p w14:paraId="08CE49A1"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H.-C. Wu, S. Benight, A. Chortos, W.-Y. Lee, J. Mei, J. To, M. He, J.B. Tok, W.-C. Chen, Z. Bao, "</w:t>
      </w:r>
      <w:hyperlink r:id="rId98" w:history="1">
        <w:r w:rsidRPr="00AE5E42">
          <w:rPr>
            <w:bCs/>
          </w:rPr>
          <w:t>A Rapid and Facile Soft Contact Lamination Method: Evaluation of Polymer Semiconductors for Stretchable Transistors</w:t>
        </w:r>
      </w:hyperlink>
      <w:r w:rsidRPr="00AE5E42">
        <w:t xml:space="preserve">", </w:t>
      </w:r>
      <w:r w:rsidRPr="00AE5E42">
        <w:rPr>
          <w:b/>
          <w:bCs/>
        </w:rPr>
        <w:t>Chem. Mater</w:t>
      </w:r>
      <w:r w:rsidRPr="00AE5E42">
        <w:rPr>
          <w:bCs/>
        </w:rPr>
        <w:t>.</w:t>
      </w:r>
      <w:r w:rsidRPr="00AE5E42">
        <w:t>, 26, 4544-4551, 2014.</w:t>
      </w:r>
    </w:p>
    <w:p w14:paraId="6CEB66C0" w14:textId="77777777" w:rsidR="006A0434" w:rsidRPr="00AE5E42" w:rsidRDefault="006A0434" w:rsidP="00A92CBF">
      <w:pPr>
        <w:widowControl w:val="0"/>
        <w:tabs>
          <w:tab w:val="left" w:pos="220"/>
          <w:tab w:val="left" w:pos="720"/>
        </w:tabs>
        <w:autoSpaceDE w:val="0"/>
        <w:autoSpaceDN w:val="0"/>
        <w:adjustRightInd w:val="0"/>
        <w:ind w:left="720"/>
      </w:pPr>
    </w:p>
    <w:p w14:paraId="1DD1B59C"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Z. Chen, J. W. F. To, C. Wang, Z. Lu, N. Liu, A. Chortos, L. Pan, F. Wei, Y. Cui, Z. Bao, "</w:t>
      </w:r>
      <w:hyperlink r:id="rId99" w:history="1">
        <w:r w:rsidRPr="00AE5E42">
          <w:rPr>
            <w:bCs/>
          </w:rPr>
          <w:t>A Three</w:t>
        </w:r>
        <w:r w:rsidRPr="00AE5E42">
          <w:rPr>
            <w:rFonts w:ascii="Cambria Math" w:hAnsi="Cambria Math" w:cs="Cambria Math"/>
            <w:bCs/>
          </w:rPr>
          <w:t>‐</w:t>
        </w:r>
        <w:r w:rsidRPr="00AE5E42">
          <w:rPr>
            <w:bCs/>
          </w:rPr>
          <w:t>Dimensionally Interconnected Carbon Nanotube–Conducting Polymer Hydrogel Network for High</w:t>
        </w:r>
        <w:r w:rsidRPr="00AE5E42">
          <w:rPr>
            <w:rFonts w:ascii="Cambria Math" w:hAnsi="Cambria Math" w:cs="Cambria Math"/>
            <w:bCs/>
          </w:rPr>
          <w:t>‐</w:t>
        </w:r>
        <w:r w:rsidRPr="00AE5E42">
          <w:rPr>
            <w:bCs/>
          </w:rPr>
          <w:t>Performance Flexible Battery Electrodes</w:t>
        </w:r>
      </w:hyperlink>
      <w:r w:rsidRPr="00AE5E42">
        <w:t xml:space="preserve">", </w:t>
      </w:r>
      <w:r w:rsidRPr="00AE5E42">
        <w:rPr>
          <w:b/>
          <w:bCs/>
        </w:rPr>
        <w:t>Adv. Energy Mater</w:t>
      </w:r>
      <w:r w:rsidRPr="00AE5E42">
        <w:rPr>
          <w:bCs/>
        </w:rPr>
        <w:t>.</w:t>
      </w:r>
      <w:r w:rsidRPr="00AE5E42">
        <w:t>, 4, 1400207, 2014.</w:t>
      </w:r>
    </w:p>
    <w:p w14:paraId="1130DDD8" w14:textId="77777777" w:rsidR="006A0434" w:rsidRPr="00AE5E42" w:rsidRDefault="006A0434" w:rsidP="00A92CBF">
      <w:pPr>
        <w:widowControl w:val="0"/>
        <w:tabs>
          <w:tab w:val="left" w:pos="220"/>
          <w:tab w:val="left" w:pos="720"/>
        </w:tabs>
        <w:autoSpaceDE w:val="0"/>
        <w:autoSpaceDN w:val="0"/>
        <w:adjustRightInd w:val="0"/>
        <w:ind w:left="720"/>
      </w:pPr>
    </w:p>
    <w:p w14:paraId="1ABB557A"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A. Chortos, Z. Bao, "</w:t>
      </w:r>
      <w:hyperlink r:id="rId100" w:history="1">
        <w:r w:rsidRPr="00AE5E42">
          <w:rPr>
            <w:bCs/>
          </w:rPr>
          <w:t>Skin-inspired electronic devices</w:t>
        </w:r>
      </w:hyperlink>
      <w:r w:rsidRPr="00AE5E42">
        <w:t xml:space="preserve">", </w:t>
      </w:r>
      <w:r w:rsidRPr="00AE5E42">
        <w:rPr>
          <w:b/>
          <w:bCs/>
        </w:rPr>
        <w:t>Mater. Today</w:t>
      </w:r>
      <w:r w:rsidRPr="00AE5E42">
        <w:t>, 17, 321-331, 2014.</w:t>
      </w:r>
    </w:p>
    <w:p w14:paraId="1FCAF107" w14:textId="77777777" w:rsidR="006A0434" w:rsidRPr="00AE5E42" w:rsidRDefault="006A0434" w:rsidP="00A92CBF">
      <w:pPr>
        <w:widowControl w:val="0"/>
        <w:tabs>
          <w:tab w:val="left" w:pos="220"/>
          <w:tab w:val="left" w:pos="720"/>
        </w:tabs>
        <w:autoSpaceDE w:val="0"/>
        <w:autoSpaceDN w:val="0"/>
        <w:adjustRightInd w:val="0"/>
        <w:ind w:left="720"/>
      </w:pPr>
    </w:p>
    <w:p w14:paraId="478D6CDD"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B. C.-K. Tee, A. Chortos, R. R. Dunn, G. Schwartz, E. Eason, Z. Bao, "</w:t>
      </w:r>
      <w:hyperlink r:id="rId101" w:history="1">
        <w:r w:rsidRPr="00AE5E42">
          <w:rPr>
            <w:bCs/>
          </w:rPr>
          <w:t>Tunable Flexible Pressure Sensors using Microstructured Elastomer Geometries for Intuitive Electronics</w:t>
        </w:r>
      </w:hyperlink>
      <w:r w:rsidRPr="00AE5E42">
        <w:t xml:space="preserve">", </w:t>
      </w:r>
      <w:r w:rsidRPr="00AE5E42">
        <w:rPr>
          <w:b/>
          <w:bCs/>
        </w:rPr>
        <w:t>Adv. Funct. Mater</w:t>
      </w:r>
      <w:r w:rsidRPr="00AE5E42">
        <w:rPr>
          <w:bCs/>
        </w:rPr>
        <w:t>.</w:t>
      </w:r>
      <w:r w:rsidRPr="00AE5E42">
        <w:t>, 24, 5427-5434, 2014.</w:t>
      </w:r>
    </w:p>
    <w:p w14:paraId="17963387" w14:textId="77777777" w:rsidR="006A0434" w:rsidRPr="00AE5E42" w:rsidRDefault="006A0434" w:rsidP="00A92CBF">
      <w:pPr>
        <w:widowControl w:val="0"/>
        <w:tabs>
          <w:tab w:val="left" w:pos="220"/>
          <w:tab w:val="left" w:pos="720"/>
        </w:tabs>
        <w:autoSpaceDE w:val="0"/>
        <w:autoSpaceDN w:val="0"/>
        <w:adjustRightInd w:val="0"/>
        <w:ind w:left="720"/>
      </w:pPr>
    </w:p>
    <w:p w14:paraId="78438254"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D. Liu, Z. He, Y. Su, Y. Diao, S. C. B. Mannsfeld, Z. Bao, J. Xu, Q. Miao, "</w:t>
      </w:r>
      <w:hyperlink r:id="rId102" w:history="1">
        <w:r w:rsidRPr="00AE5E42">
          <w:rPr>
            <w:bCs/>
          </w:rPr>
          <w:t>Self-Assembled Monolayers of Cyclohexyl-Terminated Phosphonic Acids as a General Dielectric Surface for High-Performance Organic Thin-Film Transistors</w:t>
        </w:r>
      </w:hyperlink>
      <w:r w:rsidRPr="00AE5E42">
        <w:t xml:space="preserve">", </w:t>
      </w:r>
      <w:r w:rsidRPr="00AE5E42">
        <w:rPr>
          <w:b/>
          <w:bCs/>
        </w:rPr>
        <w:t>Adv. Mater</w:t>
      </w:r>
      <w:r w:rsidRPr="00AE5E42">
        <w:rPr>
          <w:bCs/>
        </w:rPr>
        <w:t>.</w:t>
      </w:r>
      <w:r w:rsidRPr="00AE5E42">
        <w:t>, 26, 7190-7196, 2014.</w:t>
      </w:r>
    </w:p>
    <w:p w14:paraId="50EBCADF" w14:textId="77777777" w:rsidR="006A0434" w:rsidRPr="00AE5E42" w:rsidRDefault="006A0434" w:rsidP="00A92CBF">
      <w:pPr>
        <w:widowControl w:val="0"/>
        <w:tabs>
          <w:tab w:val="left" w:pos="220"/>
          <w:tab w:val="left" w:pos="720"/>
        </w:tabs>
        <w:autoSpaceDE w:val="0"/>
        <w:autoSpaceDN w:val="0"/>
        <w:adjustRightInd w:val="0"/>
        <w:ind w:left="720"/>
      </w:pPr>
    </w:p>
    <w:p w14:paraId="00D2BEAF"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S. Park, H. Kim, M. Vosgueritchian, S. Cheon, H. Kim, J. H. Koo, T. R. Kim, S. Lee, G. Schwartz, H. Chang, Z. Bao, "</w:t>
      </w:r>
      <w:hyperlink r:id="rId103" w:history="1">
        <w:r w:rsidRPr="00AE5E42">
          <w:rPr>
            <w:bCs/>
          </w:rPr>
          <w:t>Stretchable Energy-Harvesting Tactile Electronic Skin Capable of Differentiating Multiple Mechanical Stimuli Modes</w:t>
        </w:r>
      </w:hyperlink>
      <w:r w:rsidRPr="00AE5E42">
        <w:t xml:space="preserve">", </w:t>
      </w:r>
      <w:r w:rsidRPr="00AE5E42">
        <w:rPr>
          <w:b/>
          <w:bCs/>
        </w:rPr>
        <w:t>Adv. Mater</w:t>
      </w:r>
      <w:r w:rsidRPr="00AE5E42">
        <w:rPr>
          <w:bCs/>
        </w:rPr>
        <w:t>.</w:t>
      </w:r>
      <w:r w:rsidRPr="00AE5E42">
        <w:t>, 26, 7324-7332, 2014.</w:t>
      </w:r>
    </w:p>
    <w:p w14:paraId="2FE9E1BE" w14:textId="77777777" w:rsidR="006A0434" w:rsidRPr="00AE5E42" w:rsidRDefault="006A0434" w:rsidP="00A92CBF">
      <w:pPr>
        <w:widowControl w:val="0"/>
        <w:tabs>
          <w:tab w:val="left" w:pos="220"/>
          <w:tab w:val="left" w:pos="720"/>
        </w:tabs>
        <w:autoSpaceDE w:val="0"/>
        <w:autoSpaceDN w:val="0"/>
        <w:adjustRightInd w:val="0"/>
        <w:ind w:left="720"/>
      </w:pPr>
    </w:p>
    <w:p w14:paraId="3A860945"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J. Hur, K. Im, S. W. Kim, J. Kim, D.-Y. Chung, T.-H. Kim, K. H. Jo, J. H. Hahn, Z. Bao, S. Hwang, N. Park, "</w:t>
      </w:r>
      <w:hyperlink r:id="rId104" w:history="1">
        <w:r w:rsidRPr="00AE5E42">
          <w:rPr>
            <w:bCs/>
          </w:rPr>
          <w:t>Polypyrrole/Agarose based Electronically Conductive and Reversibly Restorable Hydrogel</w:t>
        </w:r>
      </w:hyperlink>
      <w:r w:rsidRPr="00AE5E42">
        <w:t xml:space="preserve">", </w:t>
      </w:r>
      <w:r w:rsidRPr="00AE5E42">
        <w:rPr>
          <w:b/>
          <w:bCs/>
        </w:rPr>
        <w:t>ACS Nano</w:t>
      </w:r>
      <w:r w:rsidRPr="00AE5E42">
        <w:t>, 8, 10066-10076, 2014.</w:t>
      </w:r>
    </w:p>
    <w:p w14:paraId="431E79D7" w14:textId="77777777" w:rsidR="006A0434" w:rsidRPr="00AE5E42" w:rsidRDefault="006A0434" w:rsidP="00A92CBF">
      <w:pPr>
        <w:widowControl w:val="0"/>
        <w:tabs>
          <w:tab w:val="left" w:pos="220"/>
          <w:tab w:val="left" w:pos="720"/>
        </w:tabs>
        <w:autoSpaceDE w:val="0"/>
        <w:autoSpaceDN w:val="0"/>
        <w:adjustRightInd w:val="0"/>
        <w:ind w:left="720"/>
      </w:pPr>
    </w:p>
    <w:p w14:paraId="03350021"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G. Giri, E. Miller, Z. Bao, "</w:t>
      </w:r>
      <w:hyperlink r:id="rId105" w:history="1">
        <w:r w:rsidRPr="00AE5E42">
          <w:rPr>
            <w:bCs/>
          </w:rPr>
          <w:t>Selective Solution Shearing Deposition of High Performance TIPS-Pentacene Polymorphs Through Chemical Patterning</w:t>
        </w:r>
      </w:hyperlink>
      <w:r w:rsidRPr="00AE5E42">
        <w:t xml:space="preserve">", </w:t>
      </w:r>
      <w:r w:rsidRPr="00AE5E42">
        <w:rPr>
          <w:b/>
          <w:bCs/>
        </w:rPr>
        <w:t>J. Mater. Res</w:t>
      </w:r>
      <w:r w:rsidRPr="00AE5E42">
        <w:rPr>
          <w:bCs/>
        </w:rPr>
        <w:t>.</w:t>
      </w:r>
      <w:r w:rsidRPr="00AE5E42">
        <w:t>, 29, 2615-2624, 2014.</w:t>
      </w:r>
    </w:p>
    <w:p w14:paraId="2352AF5B" w14:textId="77777777" w:rsidR="006A0434" w:rsidRPr="00AE5E42" w:rsidRDefault="006A0434" w:rsidP="00A92CBF">
      <w:pPr>
        <w:widowControl w:val="0"/>
        <w:tabs>
          <w:tab w:val="left" w:pos="220"/>
          <w:tab w:val="left" w:pos="720"/>
        </w:tabs>
        <w:autoSpaceDE w:val="0"/>
        <w:autoSpaceDN w:val="0"/>
        <w:adjustRightInd w:val="0"/>
        <w:ind w:left="720"/>
      </w:pPr>
    </w:p>
    <w:p w14:paraId="361E06D6"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C. Pang, J. H. Koo, A. Nguyen, J. M. Caves, M. G. Kim, A. Chortos, K. Kim, P. J. Wang, J. B.-H. Tok, Z. Bao, "</w:t>
      </w:r>
      <w:hyperlink r:id="rId106" w:history="1">
        <w:r w:rsidRPr="00AE5E42">
          <w:rPr>
            <w:bCs/>
          </w:rPr>
          <w:t>Highly Skin-Conformal Microhairy Sensor for Pulse Signal Amplification</w:t>
        </w:r>
      </w:hyperlink>
      <w:r w:rsidRPr="00AE5E42">
        <w:t xml:space="preserve">", </w:t>
      </w:r>
      <w:r w:rsidRPr="00AE5E42">
        <w:rPr>
          <w:b/>
          <w:bCs/>
        </w:rPr>
        <w:t>Adv. Mater</w:t>
      </w:r>
      <w:r w:rsidRPr="00AE5E42">
        <w:rPr>
          <w:bCs/>
        </w:rPr>
        <w:t>.</w:t>
      </w:r>
      <w:r w:rsidRPr="00AE5E42">
        <w:t>, 27, 634-640, 2014.</w:t>
      </w:r>
    </w:p>
    <w:p w14:paraId="38F902E1" w14:textId="77777777" w:rsidR="006A0434" w:rsidRPr="00AE5E42" w:rsidRDefault="006A0434" w:rsidP="00A92CBF">
      <w:pPr>
        <w:widowControl w:val="0"/>
        <w:tabs>
          <w:tab w:val="left" w:pos="220"/>
          <w:tab w:val="left" w:pos="720"/>
        </w:tabs>
        <w:autoSpaceDE w:val="0"/>
        <w:autoSpaceDN w:val="0"/>
        <w:adjustRightInd w:val="0"/>
        <w:ind w:left="720"/>
      </w:pPr>
    </w:p>
    <w:p w14:paraId="43F041FD" w14:textId="77777777" w:rsidR="006A0434" w:rsidRPr="00AE5E42" w:rsidRDefault="006A0434" w:rsidP="00A92CBF">
      <w:pPr>
        <w:widowControl w:val="0"/>
        <w:numPr>
          <w:ilvl w:val="0"/>
          <w:numId w:val="32"/>
        </w:numPr>
        <w:tabs>
          <w:tab w:val="left" w:pos="220"/>
          <w:tab w:val="left" w:pos="720"/>
        </w:tabs>
        <w:autoSpaceDE w:val="0"/>
        <w:autoSpaceDN w:val="0"/>
        <w:adjustRightInd w:val="0"/>
      </w:pPr>
      <w:r w:rsidRPr="00AE5E42">
        <w:t>S. Park, S. J. Kim, J. H. Nam, G. Pitner, T. H. Lee, A. L. Ayzner, H. Wang, S. W. Fong, M. Vosgueritchian, Y. J. Park, M. L. Brongersma, Z. Bao, "</w:t>
      </w:r>
      <w:hyperlink r:id="rId107" w:history="1">
        <w:r w:rsidRPr="00AE5E42">
          <w:rPr>
            <w:bCs/>
          </w:rPr>
          <w:t>Significant Enhancement of Infrared Photodetector Sensitivity using Semiconducting Single-walled Carbon Nanotube/C</w:t>
        </w:r>
        <w:r w:rsidRPr="00AE5E42">
          <w:rPr>
            <w:bCs/>
            <w:vertAlign w:val="subscript"/>
          </w:rPr>
          <w:t>60</w:t>
        </w:r>
        <w:r w:rsidRPr="00AE5E42">
          <w:rPr>
            <w:bCs/>
          </w:rPr>
          <w:t xml:space="preserve"> Phototransistor</w:t>
        </w:r>
      </w:hyperlink>
      <w:r w:rsidRPr="00AE5E42">
        <w:t xml:space="preserve">", </w:t>
      </w:r>
      <w:r w:rsidRPr="00AE5E42">
        <w:rPr>
          <w:b/>
          <w:bCs/>
        </w:rPr>
        <w:t>Adv. Mater</w:t>
      </w:r>
      <w:r w:rsidRPr="00AE5E42">
        <w:rPr>
          <w:bCs/>
        </w:rPr>
        <w:t>.</w:t>
      </w:r>
      <w:r w:rsidRPr="00AE5E42">
        <w:t>, 27, 759-765, 2014.</w:t>
      </w:r>
    </w:p>
    <w:p w14:paraId="73204EFD" w14:textId="77777777" w:rsidR="006A0434" w:rsidRPr="00AE5E42" w:rsidRDefault="006A0434" w:rsidP="00A92CBF">
      <w:pPr>
        <w:spacing w:beforeLines="20" w:before="48" w:afterLines="20" w:after="48"/>
        <w:contextualSpacing/>
        <w:rPr>
          <w:b/>
          <w:bCs/>
          <w:u w:val="single"/>
        </w:rPr>
      </w:pPr>
    </w:p>
    <w:p w14:paraId="497DB703" w14:textId="77777777" w:rsidR="00FF7BED" w:rsidRPr="00AE5E42" w:rsidRDefault="00FF7BED" w:rsidP="00A92CBF">
      <w:pPr>
        <w:spacing w:beforeLines="20" w:before="48" w:afterLines="20" w:after="48"/>
        <w:contextualSpacing/>
        <w:rPr>
          <w:b/>
          <w:bCs/>
          <w:u w:val="single"/>
        </w:rPr>
      </w:pPr>
    </w:p>
    <w:p w14:paraId="39833613" w14:textId="77777777" w:rsidR="006A0434" w:rsidRPr="00AE5E42" w:rsidRDefault="006A0434" w:rsidP="00A92CBF">
      <w:pPr>
        <w:spacing w:beforeLines="20" w:before="48" w:afterLines="20" w:after="48"/>
        <w:contextualSpacing/>
        <w:rPr>
          <w:b/>
          <w:bCs/>
          <w:u w:val="single"/>
        </w:rPr>
      </w:pPr>
      <w:r w:rsidRPr="00AE5E42">
        <w:rPr>
          <w:b/>
          <w:bCs/>
          <w:u w:val="single"/>
        </w:rPr>
        <w:t>2013:</w:t>
      </w:r>
      <w:r w:rsidRPr="00AE5E42">
        <w:t xml:space="preserve">        </w:t>
      </w:r>
    </w:p>
    <w:p w14:paraId="79BE3B9C"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color w:val="000000" w:themeColor="text1"/>
          <w:szCs w:val="24"/>
        </w:rPr>
        <w:t>C. Wang, H. Wu, Z. Chen, M. T. McDowell, Y. Cui, Z. Bao, "</w:t>
      </w:r>
      <w:hyperlink r:id="rId108" w:history="1">
        <w:r w:rsidRPr="00AE5E42">
          <w:rPr>
            <w:rFonts w:ascii="Times New Roman" w:hAnsi="Times New Roman"/>
            <w:bCs/>
            <w:color w:val="000000" w:themeColor="text1"/>
            <w:szCs w:val="24"/>
          </w:rPr>
          <w:t>Self-healing Chemistry enables the Stable Operation of Silicon Microparticle Anodes for High Energy Lithium Ion Batteries</w:t>
        </w:r>
      </w:hyperlink>
      <w:r w:rsidRPr="00AE5E42">
        <w:rPr>
          <w:rFonts w:ascii="Times New Roman" w:hAnsi="Times New Roman"/>
          <w:color w:val="000000" w:themeColor="text1"/>
          <w:szCs w:val="24"/>
        </w:rPr>
        <w:t xml:space="preserve">", </w:t>
      </w:r>
      <w:r w:rsidRPr="00AE5E42">
        <w:rPr>
          <w:rFonts w:ascii="Times New Roman" w:hAnsi="Times New Roman"/>
          <w:b/>
          <w:bCs/>
          <w:color w:val="000000" w:themeColor="text1"/>
          <w:szCs w:val="24"/>
        </w:rPr>
        <w:t>Nature Chemistry</w:t>
      </w:r>
      <w:r w:rsidRPr="00AE5E42">
        <w:rPr>
          <w:rFonts w:ascii="Times New Roman" w:hAnsi="Times New Roman"/>
          <w:color w:val="000000" w:themeColor="text1"/>
          <w:szCs w:val="24"/>
        </w:rPr>
        <w:t xml:space="preserve">, </w:t>
      </w:r>
      <w:r w:rsidRPr="00AE5E42">
        <w:rPr>
          <w:rFonts w:ascii="Times New Roman" w:hAnsi="Times New Roman"/>
          <w:bCs/>
          <w:color w:val="262626"/>
          <w:szCs w:val="24"/>
        </w:rPr>
        <w:t>5</w:t>
      </w:r>
      <w:r w:rsidRPr="00AE5E42">
        <w:rPr>
          <w:rFonts w:ascii="Times New Roman" w:hAnsi="Times New Roman"/>
          <w:color w:val="262626"/>
          <w:szCs w:val="24"/>
        </w:rPr>
        <w:t>, 1042–1048, 2013.</w:t>
      </w:r>
    </w:p>
    <w:p w14:paraId="1201BF2B" w14:textId="06B57670" w:rsidR="006A0434" w:rsidRPr="00AE5E42" w:rsidRDefault="006A0434" w:rsidP="00A92CBF">
      <w:pPr>
        <w:pStyle w:val="ListParagraph"/>
        <w:ind w:firstLine="60"/>
        <w:rPr>
          <w:rFonts w:ascii="Times New Roman" w:hAnsi="Times New Roman"/>
          <w:szCs w:val="24"/>
        </w:rPr>
      </w:pPr>
    </w:p>
    <w:p w14:paraId="680F92E2"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Y. Diao, B. C-K. Tee, G. Giri, J. Xu, D. H. Kim, H. A. Becerril, R. Stoltenberg, T. H. Lee, G. Xue, S. C. B. Mannsfeld, and Z. Bao, “Solution coating of large-area organic semiconductor thin films with aligned single-crystalline domains” </w:t>
      </w:r>
      <w:r w:rsidRPr="00AE5E42">
        <w:rPr>
          <w:rFonts w:ascii="Times New Roman" w:hAnsi="Times New Roman"/>
          <w:b/>
          <w:szCs w:val="24"/>
        </w:rPr>
        <w:t>Nature Materials</w:t>
      </w:r>
      <w:r w:rsidRPr="00AE5E42">
        <w:rPr>
          <w:rFonts w:ascii="Times New Roman" w:hAnsi="Times New Roman"/>
          <w:szCs w:val="24"/>
        </w:rPr>
        <w:t>, 12, 665-671, 2013.</w:t>
      </w:r>
    </w:p>
    <w:p w14:paraId="3882E622" w14:textId="77777777" w:rsidR="006A0434" w:rsidRPr="00AE5E42" w:rsidRDefault="006A0434" w:rsidP="00A92CBF">
      <w:pPr>
        <w:pStyle w:val="ListParagraph"/>
        <w:rPr>
          <w:rFonts w:ascii="Times New Roman" w:hAnsi="Times New Roman"/>
          <w:szCs w:val="24"/>
        </w:rPr>
      </w:pPr>
    </w:p>
    <w:p w14:paraId="10C36DC3"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lang w:val="de-DE"/>
        </w:rPr>
        <w:t xml:space="preserve">G. Schwartz, B. C-K. </w:t>
      </w:r>
      <w:r w:rsidRPr="00AE5E42">
        <w:rPr>
          <w:rFonts w:ascii="Times New Roman" w:hAnsi="Times New Roman"/>
          <w:szCs w:val="24"/>
        </w:rPr>
        <w:t xml:space="preserve">Tee, J. Mei, A. L. Appleton, D H. Kim, H. Wang, and Z. Bao, “Flexible polymer transistors with high pressure sensitivity for application in electronic skin and health monitoring” </w:t>
      </w:r>
      <w:r w:rsidRPr="00AE5E42">
        <w:rPr>
          <w:rFonts w:ascii="Times New Roman" w:hAnsi="Times New Roman"/>
          <w:b/>
          <w:szCs w:val="24"/>
        </w:rPr>
        <w:t>Nature Communications</w:t>
      </w:r>
      <w:r w:rsidRPr="00AE5E42">
        <w:rPr>
          <w:rFonts w:ascii="Times New Roman" w:hAnsi="Times New Roman"/>
          <w:szCs w:val="24"/>
        </w:rPr>
        <w:t xml:space="preserve">, </w:t>
      </w:r>
      <w:r w:rsidRPr="00AE5E42">
        <w:rPr>
          <w:rFonts w:ascii="Times New Roman" w:eastAsia="Times New Roman" w:hAnsi="Times New Roman"/>
          <w:szCs w:val="24"/>
          <w:lang w:eastAsia="zh-CN"/>
        </w:rPr>
        <w:t>4, Article number: 1859, doi:10.1038/ncomms2832</w:t>
      </w:r>
      <w:r w:rsidRPr="00AE5E42">
        <w:rPr>
          <w:rFonts w:ascii="Times New Roman" w:hAnsi="Times New Roman"/>
          <w:szCs w:val="24"/>
        </w:rPr>
        <w:t>, 2013.</w:t>
      </w:r>
    </w:p>
    <w:p w14:paraId="3456894A" w14:textId="77777777" w:rsidR="006A0434" w:rsidRPr="00AE5E42" w:rsidRDefault="006A0434" w:rsidP="00A92CBF">
      <w:pPr>
        <w:pStyle w:val="ListParagraph"/>
        <w:rPr>
          <w:rFonts w:ascii="Times New Roman" w:hAnsi="Times New Roman"/>
          <w:szCs w:val="24"/>
        </w:rPr>
      </w:pPr>
    </w:p>
    <w:p w14:paraId="76DD9F3E"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Wu, G. Yu, L. Pan, N. Liu, M. T. McDowell, Z. Bao and Y. Cui, “Stable Li-ion Battery Anodes by In-situ Polymerization of Conducting Hydrogel to Conformally Coat Silicon Nanoparticles” </w:t>
      </w:r>
      <w:r w:rsidRPr="00AE5E42">
        <w:rPr>
          <w:rFonts w:ascii="Times New Roman" w:hAnsi="Times New Roman"/>
          <w:b/>
          <w:szCs w:val="24"/>
        </w:rPr>
        <w:t>Nature Communications</w:t>
      </w:r>
      <w:r w:rsidRPr="00AE5E42">
        <w:rPr>
          <w:rFonts w:ascii="Times New Roman" w:hAnsi="Times New Roman"/>
          <w:szCs w:val="24"/>
        </w:rPr>
        <w:t xml:space="preserve">, Vol. </w:t>
      </w:r>
      <w:r w:rsidRPr="00AE5E42">
        <w:rPr>
          <w:rFonts w:ascii="Times New Roman" w:eastAsia="Times New Roman" w:hAnsi="Times New Roman"/>
          <w:szCs w:val="24"/>
          <w:lang w:eastAsia="zh-CN"/>
        </w:rPr>
        <w:t>4, Article number: 1943, doi:10.1038/ncomms2941</w:t>
      </w:r>
      <w:r w:rsidRPr="00AE5E42">
        <w:rPr>
          <w:rFonts w:ascii="Times New Roman" w:hAnsi="Times New Roman"/>
          <w:szCs w:val="24"/>
        </w:rPr>
        <w:t>, 2013.</w:t>
      </w:r>
    </w:p>
    <w:p w14:paraId="2F32F2AE" w14:textId="77777777" w:rsidR="006A0434" w:rsidRPr="00AE5E42" w:rsidRDefault="006A0434" w:rsidP="00A92CBF">
      <w:pPr>
        <w:pStyle w:val="ListParagraph"/>
        <w:rPr>
          <w:rFonts w:ascii="Times New Roman" w:hAnsi="Times New Roman"/>
          <w:szCs w:val="24"/>
        </w:rPr>
      </w:pPr>
    </w:p>
    <w:p w14:paraId="5094B914"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A.N. Sokolov, F. L. Yap, N. Liu, K. Kim, L. Ci, O. B. Johnson, H. Wang, M. Vosgueritchian, A. L. Koh, J Chen, J. Park, and Z. Bao, "Direct Growth of Aligned Graphitic Nanoribbons from a DNA Template by Chemical Vapour Deposition" </w:t>
      </w:r>
      <w:r w:rsidRPr="00AE5E42">
        <w:rPr>
          <w:rFonts w:ascii="Times New Roman" w:hAnsi="Times New Roman"/>
          <w:b/>
          <w:szCs w:val="24"/>
        </w:rPr>
        <w:t>Nature Communications</w:t>
      </w:r>
      <w:r w:rsidRPr="00AE5E42">
        <w:rPr>
          <w:rFonts w:ascii="Times New Roman" w:hAnsi="Times New Roman"/>
          <w:szCs w:val="24"/>
        </w:rPr>
        <w:t>, Vol. 4, Article no. 2402, DOI: 10.1038/ncomms3402, 2013.</w:t>
      </w:r>
    </w:p>
    <w:p w14:paraId="748D131F" w14:textId="77777777" w:rsidR="006A0434" w:rsidRPr="00AE5E42" w:rsidRDefault="006A0434" w:rsidP="00A92CBF">
      <w:pPr>
        <w:pStyle w:val="ListParagraph"/>
        <w:rPr>
          <w:rFonts w:ascii="Times New Roman" w:hAnsi="Times New Roman"/>
          <w:szCs w:val="24"/>
        </w:rPr>
      </w:pPr>
    </w:p>
    <w:p w14:paraId="63238AD0"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nvited Commentary) M. Vosgueritchian, J. B.-H. Tok, and Z. Bao, "Stretchable LEDs: Light-emitting electronic skin" </w:t>
      </w:r>
      <w:r w:rsidRPr="00AE5E42">
        <w:rPr>
          <w:rFonts w:ascii="Times New Roman" w:hAnsi="Times New Roman"/>
          <w:b/>
          <w:szCs w:val="24"/>
        </w:rPr>
        <w:t>Nature Photonics</w:t>
      </w:r>
      <w:r w:rsidRPr="00AE5E42">
        <w:rPr>
          <w:rFonts w:ascii="Times New Roman" w:hAnsi="Times New Roman"/>
          <w:szCs w:val="24"/>
        </w:rPr>
        <w:t>, 7, 769-771, 2013.</w:t>
      </w:r>
    </w:p>
    <w:p w14:paraId="659145D2" w14:textId="77777777" w:rsidR="006A0434" w:rsidRPr="00AE5E42" w:rsidRDefault="006A0434" w:rsidP="00A92CBF">
      <w:pPr>
        <w:pStyle w:val="ListParagraph"/>
        <w:rPr>
          <w:rFonts w:ascii="Times New Roman" w:hAnsi="Times New Roman"/>
          <w:szCs w:val="24"/>
        </w:rPr>
      </w:pPr>
    </w:p>
    <w:p w14:paraId="11307796"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nvited Review) M. L. Hammock, A. Chortos, B. C. Tee, J. B. Tok, and Z. Bao."25th Anniversary Article: The Evolution of Electronic Skin (E-Skin): A Brief History, Design Considerations, and Recent Progress." </w:t>
      </w:r>
      <w:r w:rsidRPr="00AE5E42">
        <w:rPr>
          <w:rFonts w:ascii="Times New Roman" w:hAnsi="Times New Roman"/>
          <w:b/>
          <w:szCs w:val="24"/>
        </w:rPr>
        <w:t>Advanced Materials</w:t>
      </w:r>
      <w:r w:rsidRPr="00AE5E42">
        <w:rPr>
          <w:rFonts w:ascii="Times New Roman" w:hAnsi="Times New Roman"/>
          <w:szCs w:val="24"/>
        </w:rPr>
        <w:t>, 25, 5997-6038, 2013.</w:t>
      </w:r>
    </w:p>
    <w:p w14:paraId="0B68775C" w14:textId="77777777" w:rsidR="006A0434" w:rsidRPr="00AE5E42" w:rsidRDefault="006A0434" w:rsidP="00A92CBF"/>
    <w:p w14:paraId="41B7AAEF"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B. Akkerman, S. C. B. Mannsfeld, A. P. Kaushik, E. Verploegen, L. Burnier, A. P. Zoombelt, J. D Saathoff, S. Hong, S. Atahan-Evrenk, X. Liu , A. Aspuru-Guzik , M. F. Toney, P.Clancy, and Z. Bao, "Effects of Odd-Even Side Chain Length of Alkyl-Substituted Diphenyl-bithiophenes on First Monolayer Thin Film Packing Structure", </w:t>
      </w:r>
      <w:r w:rsidRPr="00AE5E42">
        <w:rPr>
          <w:rFonts w:ascii="Times New Roman" w:hAnsi="Times New Roman"/>
          <w:b/>
          <w:szCs w:val="24"/>
        </w:rPr>
        <w:t>J. Am. Chem. Soc</w:t>
      </w:r>
      <w:r w:rsidRPr="00AE5E42">
        <w:rPr>
          <w:rFonts w:ascii="Times New Roman" w:hAnsi="Times New Roman"/>
          <w:szCs w:val="24"/>
        </w:rPr>
        <w:t>, 135, 11006-11014, 2013.</w:t>
      </w:r>
    </w:p>
    <w:p w14:paraId="3E257A9A" w14:textId="77777777" w:rsidR="006A0434" w:rsidRPr="00AE5E42" w:rsidRDefault="006A0434" w:rsidP="00A92CBF"/>
    <w:p w14:paraId="3EDD2F60"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B. D. Naab, S. Himmelberger, Y. Diao, K. Vandewal, P. Wei, B. Lussem, A. Salleo, and Z. Bao, “High Mobility N-Type Transistors Based on Solution-sheared Doped TIPS-pentacene Thin Films”, </w:t>
      </w:r>
      <w:r w:rsidRPr="00AE5E42">
        <w:rPr>
          <w:rFonts w:ascii="Times New Roman" w:hAnsi="Times New Roman"/>
          <w:b/>
          <w:szCs w:val="24"/>
        </w:rPr>
        <w:t>Advanced Materials</w:t>
      </w:r>
      <w:r w:rsidRPr="00AE5E42">
        <w:rPr>
          <w:rFonts w:ascii="Times New Roman" w:hAnsi="Times New Roman"/>
          <w:szCs w:val="24"/>
        </w:rPr>
        <w:t>, 25, 4663-4667, 2013.</w:t>
      </w:r>
    </w:p>
    <w:p w14:paraId="466F5003" w14:textId="77777777" w:rsidR="006A0434" w:rsidRPr="00AE5E42" w:rsidRDefault="006A0434" w:rsidP="00A92CBF">
      <w:pPr>
        <w:pStyle w:val="ListParagraph"/>
        <w:rPr>
          <w:rFonts w:ascii="Times New Roman" w:hAnsi="Times New Roman"/>
          <w:szCs w:val="24"/>
        </w:rPr>
      </w:pPr>
    </w:p>
    <w:p w14:paraId="375D70A3"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lastRenderedPageBreak/>
        <w:t>B. D. Naab, S. Guo, S. Olthof, E. G. B. Evans , P. Wei, G. L. Millhauser, A. Kahn, S. Barlow, S. R. Marder, and Z. Bao, “Mechanistic Study on the Solution-Phase n-Doping of 1,3-Dimethyl-2-aryl-2,3-dihydro-1H-benzoimidazole Derivatives”,</w:t>
      </w:r>
      <w:r w:rsidRPr="00AE5E42">
        <w:rPr>
          <w:rFonts w:ascii="Times New Roman" w:hAnsi="Times New Roman"/>
          <w:b/>
          <w:szCs w:val="24"/>
        </w:rPr>
        <w:t xml:space="preserve"> J. Am. Chem. Soc.</w:t>
      </w:r>
      <w:r w:rsidRPr="00AE5E42">
        <w:rPr>
          <w:rFonts w:ascii="Times New Roman" w:hAnsi="Times New Roman"/>
          <w:szCs w:val="24"/>
        </w:rPr>
        <w:t xml:space="preserve"> 135, 15018-25, 2013.</w:t>
      </w:r>
    </w:p>
    <w:p w14:paraId="16B6E61F" w14:textId="77777777" w:rsidR="006A0434" w:rsidRPr="00AE5E42" w:rsidRDefault="006A0434" w:rsidP="00A92CBF"/>
    <w:p w14:paraId="01A702FD"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C. Fan, A. P. Zoombelt, H. Jiang, W. Fu, J Wu, W. Yuan, Y. Wang, H. Li, H. Chen, and Z. Bao, "Solution-Grown Organic Single-Crystalline p-n Junctions with Ambipolar Charge Transport" </w:t>
      </w:r>
      <w:r w:rsidRPr="00AE5E42">
        <w:rPr>
          <w:rFonts w:ascii="Times New Roman" w:hAnsi="Times New Roman"/>
          <w:b/>
          <w:szCs w:val="24"/>
        </w:rPr>
        <w:t xml:space="preserve">Advanced Materials, </w:t>
      </w:r>
      <w:r w:rsidRPr="00AE5E42">
        <w:rPr>
          <w:rFonts w:ascii="Times New Roman" w:hAnsi="Times New Roman"/>
          <w:szCs w:val="24"/>
        </w:rPr>
        <w:t>25, 5762-5766, 2013.</w:t>
      </w:r>
    </w:p>
    <w:p w14:paraId="7F2A6193" w14:textId="77777777" w:rsidR="006A0434" w:rsidRPr="00AE5E42" w:rsidRDefault="006A0434" w:rsidP="00A92CBF">
      <w:pPr>
        <w:pStyle w:val="ListParagraph"/>
        <w:rPr>
          <w:rFonts w:ascii="Times New Roman" w:hAnsi="Times New Roman"/>
          <w:szCs w:val="24"/>
        </w:rPr>
      </w:pPr>
    </w:p>
    <w:p w14:paraId="17EE310D"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L. Fang, P. Liu, B. R. Sveinbjornsson, S. Atahan-Evrenk, K. Vandewal, S. Osuna, G. Jiminez-Oess, S. Shrestha, G. Giri, P. Wei, A. Salleo, A. Aspuru-Guzik, R. H. Grubbs, K. N. Houk, and Z. Bao, “Confined organization of fullerene units along high polymer chains” </w:t>
      </w:r>
      <w:r w:rsidRPr="00AE5E42">
        <w:rPr>
          <w:rFonts w:ascii="Times New Roman" w:hAnsi="Times New Roman"/>
          <w:b/>
          <w:szCs w:val="24"/>
        </w:rPr>
        <w:t>Journal of Materials Chemistry C</w:t>
      </w:r>
      <w:r w:rsidRPr="00AE5E42">
        <w:rPr>
          <w:rFonts w:ascii="Times New Roman" w:hAnsi="Times New Roman"/>
          <w:szCs w:val="24"/>
        </w:rPr>
        <w:t>, 1, 5747-5755, 2013.</w:t>
      </w:r>
    </w:p>
    <w:p w14:paraId="27DC8D46" w14:textId="77777777" w:rsidR="006A0434" w:rsidRPr="00AE5E42" w:rsidRDefault="006A0434" w:rsidP="00A92CBF">
      <w:pPr>
        <w:pStyle w:val="ListParagraph"/>
        <w:rPr>
          <w:rFonts w:ascii="Times New Roman" w:hAnsi="Times New Roman"/>
          <w:szCs w:val="24"/>
        </w:rPr>
      </w:pPr>
    </w:p>
    <w:p w14:paraId="53249031" w14:textId="77777777" w:rsidR="006A0434" w:rsidRPr="00AE5E42" w:rsidRDefault="006A0434" w:rsidP="00A92CBF">
      <w:pPr>
        <w:pStyle w:val="desc"/>
        <w:numPr>
          <w:ilvl w:val="0"/>
          <w:numId w:val="32"/>
        </w:numPr>
        <w:spacing w:before="0" w:beforeAutospacing="0" w:after="0" w:afterAutospacing="0"/>
      </w:pPr>
      <w:r w:rsidRPr="00AE5E42">
        <w:rPr>
          <w:lang w:val="de-DE"/>
        </w:rPr>
        <w:t xml:space="preserve">C. Wang, N. Liu, R. Allen, J. B. Tok, Y. Wu, F. Zhang, Y. Chen, and Z. Bao. </w:t>
      </w:r>
      <w:r w:rsidRPr="00AE5E42">
        <w:t xml:space="preserve">“A rapid and efficient self-healing thermo-reversible elastomer crosslinked with graphene oxide”, </w:t>
      </w:r>
      <w:r w:rsidRPr="00AE5E42">
        <w:rPr>
          <w:rStyle w:val="jrnl"/>
          <w:b/>
        </w:rPr>
        <w:t>Adv Mater</w:t>
      </w:r>
      <w:r w:rsidRPr="00AE5E42">
        <w:rPr>
          <w:b/>
        </w:rPr>
        <w:t>.</w:t>
      </w:r>
      <w:r w:rsidRPr="00AE5E42">
        <w:t>, 25, 5785-5790, 2013.</w:t>
      </w:r>
    </w:p>
    <w:p w14:paraId="3CBC98DE" w14:textId="77777777" w:rsidR="006A0434" w:rsidRPr="00AE5E42" w:rsidRDefault="006A0434" w:rsidP="00A92CBF">
      <w:pPr>
        <w:pStyle w:val="desc"/>
        <w:spacing w:before="0" w:beforeAutospacing="0" w:after="0" w:afterAutospacing="0"/>
        <w:ind w:left="360"/>
      </w:pPr>
    </w:p>
    <w:p w14:paraId="2A415A29"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S. Benight, C. Wang, J. B.-H. Tok, Z. Bao, "Stretchable and Self-Healing Polymers and Devices for Electronic Skin" </w:t>
      </w:r>
      <w:r w:rsidRPr="00AE5E42">
        <w:rPr>
          <w:rFonts w:ascii="Times New Roman" w:hAnsi="Times New Roman"/>
          <w:b/>
          <w:szCs w:val="24"/>
        </w:rPr>
        <w:t>Progress in Polymer Science</w:t>
      </w:r>
      <w:r w:rsidRPr="00AE5E42">
        <w:rPr>
          <w:rFonts w:ascii="Times New Roman" w:hAnsi="Times New Roman"/>
          <w:szCs w:val="24"/>
        </w:rPr>
        <w:t>, 38, 1961-1977, 2013.</w:t>
      </w:r>
    </w:p>
    <w:p w14:paraId="282CA4BF" w14:textId="77777777" w:rsidR="006A0434" w:rsidRPr="00AE5E42" w:rsidRDefault="006A0434" w:rsidP="00A92CBF">
      <w:pPr>
        <w:pStyle w:val="ListParagraph"/>
        <w:rPr>
          <w:rFonts w:ascii="Times New Roman" w:hAnsi="Times New Roman"/>
          <w:szCs w:val="24"/>
        </w:rPr>
      </w:pPr>
    </w:p>
    <w:p w14:paraId="53B902A9"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L. Fang, Y. Zhou, Y.-X.Yao, Y. Diao, Ying; W.-Y. Lee, A. Appleton, R. Allen, J. Reinspach, S. Mannsfeld, Z. Bao, "Side-chain Engineering of Isoindigo-Containing Conjugated Polymers Using Polystyrene for High Performance Bulk Heterojunction Solar Cells", </w:t>
      </w:r>
      <w:r w:rsidRPr="00AE5E42">
        <w:rPr>
          <w:rFonts w:ascii="Times New Roman" w:hAnsi="Times New Roman"/>
          <w:b/>
          <w:szCs w:val="24"/>
        </w:rPr>
        <w:t>Chemistry of Materials</w:t>
      </w:r>
      <w:r w:rsidRPr="00AE5E42">
        <w:rPr>
          <w:rFonts w:ascii="Times New Roman" w:hAnsi="Times New Roman"/>
          <w:szCs w:val="24"/>
        </w:rPr>
        <w:t>, 25, 4874-4880, 2013.</w:t>
      </w:r>
    </w:p>
    <w:p w14:paraId="7BA7EDF9" w14:textId="77777777" w:rsidR="006A0434" w:rsidRPr="00AE5E42" w:rsidRDefault="006A0434" w:rsidP="00A92CBF">
      <w:pPr>
        <w:pStyle w:val="ListParagraph"/>
        <w:rPr>
          <w:rFonts w:ascii="Times New Roman" w:hAnsi="Times New Roman"/>
          <w:szCs w:val="24"/>
        </w:rPr>
      </w:pPr>
    </w:p>
    <w:p w14:paraId="74616ED4"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L.S. Liyanage, C.J. Daire, A. Delabie, S.V. Elshocht, Z. Bao and  H.- S. P. Wong, “Atomic Layer Deposition of High-k Dielectrics on Single-Walled Carbon Nanotubes: A Raman Study”, </w:t>
      </w:r>
      <w:r w:rsidRPr="00AE5E42">
        <w:rPr>
          <w:rFonts w:ascii="Times New Roman" w:hAnsi="Times New Roman"/>
          <w:b/>
          <w:szCs w:val="24"/>
        </w:rPr>
        <w:t>Nanotechnology</w:t>
      </w:r>
      <w:r w:rsidRPr="00AE5E42">
        <w:rPr>
          <w:rFonts w:ascii="Times New Roman" w:hAnsi="Times New Roman"/>
          <w:szCs w:val="24"/>
        </w:rPr>
        <w:t>, 24, 245703, 2013.</w:t>
      </w:r>
    </w:p>
    <w:p w14:paraId="58E5A124" w14:textId="7A8D5464" w:rsidR="006A0434" w:rsidRPr="00AE5E42" w:rsidRDefault="006A0434" w:rsidP="00A92CBF">
      <w:pPr>
        <w:pStyle w:val="ListParagraph"/>
        <w:ind w:firstLine="60"/>
        <w:rPr>
          <w:rFonts w:ascii="Times New Roman" w:hAnsi="Times New Roman"/>
          <w:szCs w:val="24"/>
        </w:rPr>
      </w:pPr>
    </w:p>
    <w:p w14:paraId="7C63D218"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nvited Review) J. Mei, Y. Diao, A. Appleton, L. Fang, and Z. Bao, “Integrated Materials Design of Organic Semiconductors for Field-Effect Transistors" </w:t>
      </w:r>
      <w:r w:rsidRPr="00AE5E42">
        <w:rPr>
          <w:rFonts w:ascii="Times New Roman" w:hAnsi="Times New Roman"/>
          <w:b/>
          <w:szCs w:val="24"/>
        </w:rPr>
        <w:t>J. Am. Chem. Soc</w:t>
      </w:r>
      <w:r w:rsidRPr="00AE5E42">
        <w:rPr>
          <w:rFonts w:ascii="Times New Roman" w:hAnsi="Times New Roman"/>
          <w:szCs w:val="24"/>
        </w:rPr>
        <w:t>, 135, 6724-6746 2013.</w:t>
      </w:r>
      <w:r w:rsidRPr="00AE5E42">
        <w:rPr>
          <w:rFonts w:ascii="Times New Roman" w:hAnsi="Times New Roman"/>
          <w:szCs w:val="24"/>
        </w:rPr>
        <w:br/>
      </w:r>
    </w:p>
    <w:p w14:paraId="1C7FD1C4"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P. Wei, N. Liu, H. R. Lee, E. Adijanto, L. Ci, B. D. Naab, J. Q. Zhong, J. Park, W. Chen, Y. Cui and Z. Bao, “Tuning the Dirac Point in CVD-Grown Graphene through Solution </w:t>
      </w:r>
      <w:r w:rsidRPr="00AE5E42">
        <w:rPr>
          <w:rFonts w:ascii="Times New Roman" w:hAnsi="Times New Roman"/>
          <w:szCs w:val="24"/>
        </w:rPr>
        <w:br/>
        <w:t>Processed n</w:t>
      </w:r>
      <w:r w:rsidRPr="00AE5E42">
        <w:rPr>
          <w:rFonts w:ascii="Times New Roman" w:hAnsi="Times New Roman"/>
          <w:szCs w:val="24"/>
        </w:rPr>
        <w:noBreakHyphen/>
        <w:t>Type Doping with 2</w:t>
      </w:r>
      <w:r w:rsidRPr="00AE5E42">
        <w:rPr>
          <w:rFonts w:ascii="Times New Roman" w:hAnsi="Times New Roman"/>
          <w:szCs w:val="24"/>
        </w:rPr>
        <w:noBreakHyphen/>
        <w:t>(2-Methoxyphenyl)-1,3-dimethyl-2,3 dihydro</w:t>
      </w:r>
      <w:r w:rsidRPr="00AE5E42">
        <w:rPr>
          <w:rFonts w:ascii="Times New Roman" w:hAnsi="Times New Roman"/>
          <w:szCs w:val="24"/>
        </w:rPr>
        <w:noBreakHyphen/>
        <w:t>1H</w:t>
      </w:r>
      <w:r w:rsidRPr="00AE5E42">
        <w:rPr>
          <w:rFonts w:ascii="Times New Roman" w:hAnsi="Times New Roman"/>
          <w:szCs w:val="24"/>
        </w:rPr>
        <w:noBreakHyphen/>
        <w:t xml:space="preserve">benzoimidazole”, </w:t>
      </w:r>
      <w:r w:rsidRPr="00AE5E42">
        <w:rPr>
          <w:rFonts w:ascii="Times New Roman" w:hAnsi="Times New Roman"/>
          <w:b/>
          <w:szCs w:val="24"/>
        </w:rPr>
        <w:t>Nano Lett.</w:t>
      </w:r>
      <w:r w:rsidRPr="00AE5E42">
        <w:rPr>
          <w:rFonts w:ascii="Times New Roman" w:hAnsi="Times New Roman"/>
          <w:szCs w:val="24"/>
        </w:rPr>
        <w:t xml:space="preserve"> 13, 1890-1897, 2013.</w:t>
      </w:r>
      <w:r w:rsidRPr="00AE5E42">
        <w:rPr>
          <w:rFonts w:ascii="Times New Roman" w:hAnsi="Times New Roman"/>
          <w:szCs w:val="24"/>
        </w:rPr>
        <w:br/>
      </w:r>
    </w:p>
    <w:p w14:paraId="6E9F072B"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M.L. Hammock, O. Knopfmacher, B.D. Naab, J.B. Tok, Z. Bao, “Investigation of protein detection parameters using nanofunctionalized organic field-effect transistors” </w:t>
      </w:r>
      <w:r w:rsidRPr="00AE5E42">
        <w:rPr>
          <w:rFonts w:ascii="Times New Roman" w:hAnsi="Times New Roman"/>
          <w:b/>
          <w:szCs w:val="24"/>
        </w:rPr>
        <w:t>ACS Nano</w:t>
      </w:r>
      <w:r w:rsidRPr="00AE5E42">
        <w:rPr>
          <w:rFonts w:ascii="Times New Roman" w:hAnsi="Times New Roman"/>
          <w:szCs w:val="24"/>
        </w:rPr>
        <w:t>, 7, 3970-3980, 2013.</w:t>
      </w:r>
    </w:p>
    <w:p w14:paraId="65E2FAF3" w14:textId="77777777" w:rsidR="006A0434" w:rsidRPr="00AE5E42" w:rsidRDefault="006A0434" w:rsidP="00A92CBF">
      <w:pPr>
        <w:pStyle w:val="ListParagraph"/>
        <w:rPr>
          <w:rFonts w:ascii="Times New Roman" w:hAnsi="Times New Roman"/>
          <w:szCs w:val="24"/>
        </w:rPr>
      </w:pPr>
    </w:p>
    <w:p w14:paraId="4FC21FB5"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lastRenderedPageBreak/>
        <w:t xml:space="preserve">J. Jeon, H.B. Lee, Z. Bao, "Flexible Wireless Temperature Sensors Based on Ni Microparticle-Filled Binary Polymer Composites", </w:t>
      </w:r>
      <w:r w:rsidRPr="00AE5E42">
        <w:rPr>
          <w:rFonts w:ascii="Times New Roman" w:hAnsi="Times New Roman"/>
          <w:b/>
          <w:szCs w:val="24"/>
        </w:rPr>
        <w:t>Adv. Mater.</w:t>
      </w:r>
      <w:r w:rsidRPr="00AE5E42">
        <w:rPr>
          <w:rFonts w:ascii="Times New Roman" w:hAnsi="Times New Roman"/>
          <w:szCs w:val="24"/>
        </w:rPr>
        <w:t>, 25, 850-855, 2013.</w:t>
      </w:r>
    </w:p>
    <w:p w14:paraId="65473E04" w14:textId="77777777" w:rsidR="006A0434" w:rsidRPr="00AE5E42" w:rsidRDefault="006A0434" w:rsidP="00A92CBF">
      <w:pPr>
        <w:pStyle w:val="ListParagraph"/>
        <w:rPr>
          <w:rFonts w:ascii="Times New Roman" w:hAnsi="Times New Roman"/>
          <w:szCs w:val="24"/>
        </w:rPr>
      </w:pPr>
    </w:p>
    <w:p w14:paraId="7923026E"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R. Allen, Z. Bao, G.G. Fuller, “Aligned SWNT films from low-yield stress gels and their transparent electrode performance”, </w:t>
      </w:r>
      <w:r w:rsidRPr="00AE5E42">
        <w:rPr>
          <w:rFonts w:ascii="Times New Roman" w:hAnsi="Times New Roman"/>
          <w:b/>
          <w:szCs w:val="24"/>
        </w:rPr>
        <w:t>ACS Appl Mater Interfaces</w:t>
      </w:r>
      <w:r w:rsidRPr="00AE5E42">
        <w:rPr>
          <w:rFonts w:ascii="Times New Roman" w:hAnsi="Times New Roman"/>
          <w:szCs w:val="24"/>
        </w:rPr>
        <w:t>, 5, 7244-7252, 2013</w:t>
      </w:r>
    </w:p>
    <w:p w14:paraId="4F213424" w14:textId="77777777" w:rsidR="006A0434" w:rsidRPr="00AE5E42" w:rsidRDefault="006A0434" w:rsidP="00A92CBF">
      <w:pPr>
        <w:pStyle w:val="ListParagraph"/>
        <w:rPr>
          <w:rFonts w:ascii="Times New Roman" w:hAnsi="Times New Roman"/>
          <w:szCs w:val="24"/>
        </w:rPr>
      </w:pPr>
    </w:p>
    <w:p w14:paraId="47DA1E6C"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R. Allen, Z. Bao, G.G. Fuller, “Oriented, Polymer-Stabilized Carbon Nanotube Films: Influence of Dispersion Rheology”, </w:t>
      </w:r>
      <w:r w:rsidRPr="00AE5E42">
        <w:rPr>
          <w:rFonts w:ascii="Times New Roman" w:hAnsi="Times New Roman"/>
          <w:b/>
          <w:szCs w:val="24"/>
        </w:rPr>
        <w:t>Nanotechnology</w:t>
      </w:r>
      <w:r w:rsidRPr="00AE5E42">
        <w:rPr>
          <w:rFonts w:ascii="Times New Roman" w:hAnsi="Times New Roman"/>
          <w:szCs w:val="24"/>
        </w:rPr>
        <w:t>, 24, 015709, 2013.</w:t>
      </w:r>
    </w:p>
    <w:p w14:paraId="15CDEACE" w14:textId="77777777" w:rsidR="006A0434" w:rsidRPr="00AE5E42" w:rsidRDefault="006A0434" w:rsidP="00A92CBF">
      <w:pPr>
        <w:pStyle w:val="ListParagraph"/>
        <w:rPr>
          <w:rFonts w:ascii="Times New Roman" w:hAnsi="Times New Roman"/>
          <w:szCs w:val="24"/>
        </w:rPr>
      </w:pPr>
    </w:p>
    <w:p w14:paraId="17B5A4F3"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T.H. Lee, B. Lüssem, K. Kim, G. Giri, Y. Nishi, and Z. Bao, "p-Channel Field-Effect Transistors Based on C60 Doped with Molybdenum Trioxide", </w:t>
      </w:r>
      <w:r w:rsidRPr="00AE5E42">
        <w:rPr>
          <w:rFonts w:ascii="Times New Roman" w:hAnsi="Times New Roman"/>
          <w:b/>
          <w:szCs w:val="24"/>
        </w:rPr>
        <w:t>ACS Appl. Mater. Interfaces</w:t>
      </w:r>
      <w:r w:rsidRPr="00AE5E42">
        <w:rPr>
          <w:rFonts w:ascii="Times New Roman" w:hAnsi="Times New Roman"/>
          <w:szCs w:val="24"/>
        </w:rPr>
        <w:t>, 5, 2337-2341, 2013.</w:t>
      </w:r>
    </w:p>
    <w:p w14:paraId="2E85B606" w14:textId="77777777" w:rsidR="006A0434" w:rsidRPr="00AE5E42" w:rsidRDefault="006A0434" w:rsidP="00A92CBF">
      <w:pPr>
        <w:pStyle w:val="ListParagraph"/>
        <w:rPr>
          <w:rFonts w:ascii="Times New Roman" w:hAnsi="Times New Roman"/>
          <w:szCs w:val="24"/>
        </w:rPr>
      </w:pPr>
    </w:p>
    <w:p w14:paraId="5AA4E36A"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D. H. Kim, A. L. Ayzner, A. L. Appleton, K. Schmidt, J. Mei, M. F. Toney, and Z. Bao, “Comparison of the Photovoltaic Characteristics and Nanostructure of Fullerenes Blended with Conjugated Polymers with Siloxane- Terminated and Branched Aliphatic Side Chains”, </w:t>
      </w:r>
      <w:r w:rsidRPr="00AE5E42">
        <w:rPr>
          <w:rFonts w:ascii="Times New Roman" w:hAnsi="Times New Roman"/>
          <w:b/>
          <w:szCs w:val="24"/>
        </w:rPr>
        <w:t>Chem. Mater.,</w:t>
      </w:r>
      <w:r w:rsidRPr="00AE5E42">
        <w:rPr>
          <w:rFonts w:ascii="Times New Roman" w:hAnsi="Times New Roman"/>
          <w:szCs w:val="24"/>
        </w:rPr>
        <w:t xml:space="preserve"> 25, 431-440, 2013</w:t>
      </w:r>
    </w:p>
    <w:p w14:paraId="02B52E2E" w14:textId="77777777" w:rsidR="006A0434" w:rsidRPr="00AE5E42" w:rsidRDefault="006A0434" w:rsidP="00A92CBF">
      <w:pPr>
        <w:pStyle w:val="ListParagraph"/>
        <w:rPr>
          <w:rFonts w:ascii="Times New Roman" w:hAnsi="Times New Roman"/>
          <w:szCs w:val="24"/>
        </w:rPr>
      </w:pPr>
    </w:p>
    <w:p w14:paraId="7BB957ED"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nvited Review) H. Li , G. Giri , Jeffrey B.-H. Tok, and Z. Bao, "Toward high-mobility organic field effect transistors: Control of molecular packing and large-area fabrication of single-crystal-based devices", </w:t>
      </w:r>
      <w:r w:rsidRPr="00AE5E42">
        <w:rPr>
          <w:rFonts w:ascii="Times New Roman" w:hAnsi="Times New Roman"/>
          <w:b/>
          <w:szCs w:val="24"/>
        </w:rPr>
        <w:t>MRS Bulletin</w:t>
      </w:r>
      <w:r w:rsidRPr="00AE5E42">
        <w:rPr>
          <w:rFonts w:ascii="Times New Roman" w:hAnsi="Times New Roman"/>
          <w:szCs w:val="24"/>
        </w:rPr>
        <w:t>, 38, 34-42, 2013.</w:t>
      </w:r>
    </w:p>
    <w:p w14:paraId="106F084D" w14:textId="77777777" w:rsidR="006A0434" w:rsidRPr="00AE5E42" w:rsidRDefault="006A0434" w:rsidP="00A92CBF">
      <w:pPr>
        <w:pStyle w:val="ListParagraph"/>
        <w:rPr>
          <w:rFonts w:ascii="Times New Roman" w:hAnsi="Times New Roman"/>
          <w:szCs w:val="24"/>
        </w:rPr>
      </w:pPr>
    </w:p>
    <w:p w14:paraId="0E9E3D6E"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J.R. Matthews, W. Niu, A. Tandia, A.L. Wallace, J. Hu, W.-Y .Lee, G. Giri, S.C.B. Mannsfeld, Y. Xie, S. Cai, H.H. Fong, Z. Bao, and M. He, “Scalable Synthesis of Fused Thiophene-Diketopyrrolopyrrole Semiconducting Polymers Processed from Nonchlorinated Solvents into High Performance Thin Film Transistors” </w:t>
      </w:r>
      <w:r w:rsidRPr="00AE5E42">
        <w:rPr>
          <w:rFonts w:ascii="Times New Roman" w:hAnsi="Times New Roman"/>
          <w:b/>
          <w:szCs w:val="24"/>
        </w:rPr>
        <w:t>Chem. Mater.</w:t>
      </w:r>
      <w:r w:rsidRPr="00AE5E42">
        <w:rPr>
          <w:rFonts w:ascii="Times New Roman" w:hAnsi="Times New Roman"/>
          <w:szCs w:val="24"/>
        </w:rPr>
        <w:t>, 25, 782–789, 2013.</w:t>
      </w:r>
    </w:p>
    <w:p w14:paraId="67A75510" w14:textId="77777777" w:rsidR="006A0434" w:rsidRPr="00AE5E42" w:rsidRDefault="006A0434" w:rsidP="00A92CBF">
      <w:pPr>
        <w:pStyle w:val="ListParagraph"/>
        <w:rPr>
          <w:rFonts w:ascii="Times New Roman" w:hAnsi="Times New Roman"/>
          <w:szCs w:val="24"/>
        </w:rPr>
      </w:pPr>
    </w:p>
    <w:p w14:paraId="1977382F"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Invited Review) S. Park, M. Vosguerichian and Z. Bao,"A review of fabrication and applications of carbon nanotube film-based flexible electronics", </w:t>
      </w:r>
      <w:r w:rsidRPr="00AE5E42">
        <w:rPr>
          <w:rFonts w:ascii="Times New Roman" w:hAnsi="Times New Roman"/>
          <w:b/>
          <w:szCs w:val="24"/>
        </w:rPr>
        <w:t>Nanoscale</w:t>
      </w:r>
      <w:r w:rsidRPr="00AE5E42">
        <w:rPr>
          <w:rFonts w:ascii="Times New Roman" w:hAnsi="Times New Roman"/>
          <w:szCs w:val="24"/>
        </w:rPr>
        <w:t>, 5, 1727-1752, 2013.</w:t>
      </w:r>
    </w:p>
    <w:p w14:paraId="0DB30FBC" w14:textId="77777777" w:rsidR="006A0434" w:rsidRPr="00AE5E42" w:rsidRDefault="006A0434" w:rsidP="00A92CBF">
      <w:pPr>
        <w:pStyle w:val="ListParagraph"/>
        <w:rPr>
          <w:rFonts w:ascii="Times New Roman" w:hAnsi="Times New Roman"/>
          <w:szCs w:val="24"/>
        </w:rPr>
      </w:pPr>
    </w:p>
    <w:p w14:paraId="296F5CAA"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P.M. Lundin, G. Giri and Z. Bao, “A Comparison of the Properties of Two Structurally Equivalent but Regiochemically Different Mono-Alkylated Polybithiophenes Prepared Through AABB-Type Stille Polycondensation” </w:t>
      </w:r>
      <w:r w:rsidRPr="00AE5E42">
        <w:rPr>
          <w:rFonts w:ascii="Times New Roman" w:hAnsi="Times New Roman"/>
          <w:b/>
          <w:szCs w:val="24"/>
        </w:rPr>
        <w:t>J. Polymer Sci. Part A-Poly Chem</w:t>
      </w:r>
      <w:r w:rsidRPr="00AE5E42">
        <w:rPr>
          <w:rFonts w:ascii="Times New Roman" w:hAnsi="Times New Roman"/>
          <w:szCs w:val="24"/>
        </w:rPr>
        <w:t>., 51</w:t>
      </w:r>
      <w:r w:rsidRPr="00AE5E42">
        <w:rPr>
          <w:rStyle w:val="frlabel"/>
          <w:rFonts w:ascii="Times New Roman" w:hAnsi="Times New Roman"/>
          <w:szCs w:val="24"/>
        </w:rPr>
        <w:t xml:space="preserve">, </w:t>
      </w:r>
      <w:r w:rsidRPr="00AE5E42">
        <w:rPr>
          <w:rFonts w:ascii="Times New Roman" w:hAnsi="Times New Roman"/>
          <w:szCs w:val="24"/>
        </w:rPr>
        <w:t>908-915, 2013.</w:t>
      </w:r>
    </w:p>
    <w:p w14:paraId="3042B688" w14:textId="77777777" w:rsidR="006A0434" w:rsidRPr="00AE5E42" w:rsidRDefault="006A0434" w:rsidP="00A92CBF">
      <w:pPr>
        <w:pStyle w:val="ListParagraph"/>
        <w:rPr>
          <w:rFonts w:ascii="Times New Roman" w:hAnsi="Times New Roman"/>
          <w:szCs w:val="24"/>
        </w:rPr>
      </w:pPr>
    </w:p>
    <w:p w14:paraId="0A6151E8"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J. H. Oh, L. H. Wong, H. Yu, Y. J. Park, J. M. Kim, Z. Bao, "Observation of orientation-dependent photovoltaic behaviors in aligned organic nanowires",</w:t>
      </w:r>
      <w:r w:rsidRPr="00AE5E42">
        <w:rPr>
          <w:rFonts w:ascii="Times New Roman" w:hAnsi="Times New Roman"/>
          <w:b/>
          <w:szCs w:val="24"/>
        </w:rPr>
        <w:t xml:space="preserve"> Appl. Phys. Lett.</w:t>
      </w:r>
      <w:r w:rsidRPr="00AE5E42">
        <w:rPr>
          <w:rFonts w:ascii="Times New Roman" w:hAnsi="Times New Roman"/>
          <w:szCs w:val="24"/>
        </w:rPr>
        <w:t xml:space="preserve"> 103, 053304, 2013.</w:t>
      </w:r>
    </w:p>
    <w:p w14:paraId="528FE43B" w14:textId="77777777" w:rsidR="006A0434" w:rsidRPr="00AE5E42" w:rsidRDefault="006A0434" w:rsidP="00A92CBF">
      <w:pPr>
        <w:pStyle w:val="ListParagraph"/>
        <w:rPr>
          <w:rFonts w:ascii="Times New Roman" w:hAnsi="Times New Roman"/>
          <w:szCs w:val="24"/>
        </w:rPr>
      </w:pPr>
    </w:p>
    <w:p w14:paraId="7533990D"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D.-M. Smilgies, R. Li, G. Giri, K. W. Chou, Y. Diao, Z. Bao, A. Amassian, "Look fast: Crystallization of conjugated molecules during solution shearing probed in-situ and in real time by X-ray scattering" </w:t>
      </w:r>
      <w:r w:rsidRPr="00AE5E42">
        <w:rPr>
          <w:rFonts w:ascii="Times New Roman" w:hAnsi="Times New Roman"/>
          <w:b/>
          <w:szCs w:val="24"/>
        </w:rPr>
        <w:t>Physica Status Solidi (RRL)-Rapid Research Letters</w:t>
      </w:r>
      <w:r w:rsidRPr="00AE5E42">
        <w:rPr>
          <w:rFonts w:ascii="Times New Roman" w:hAnsi="Times New Roman"/>
          <w:szCs w:val="24"/>
        </w:rPr>
        <w:t>, 7, 177–179, 2013</w:t>
      </w:r>
    </w:p>
    <w:p w14:paraId="57837DF5" w14:textId="77777777" w:rsidR="006A0434" w:rsidRPr="00AE5E42" w:rsidRDefault="006A0434" w:rsidP="00A92CBF">
      <w:pPr>
        <w:pStyle w:val="ListParagraph"/>
        <w:rPr>
          <w:rFonts w:ascii="Times New Roman" w:hAnsi="Times New Roman"/>
          <w:szCs w:val="24"/>
        </w:rPr>
      </w:pPr>
    </w:p>
    <w:p w14:paraId="6A84121E"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Yu, Z. Bao, and J. H. Oh, “High-Performance Phototransistors Based on Single-Crystalline n-Channel Organic Nanowires and Photogenerated Charge-Carrier Behaviors” </w:t>
      </w:r>
      <w:r w:rsidRPr="00AE5E42">
        <w:rPr>
          <w:rFonts w:ascii="Times New Roman" w:hAnsi="Times New Roman"/>
          <w:b/>
          <w:szCs w:val="24"/>
        </w:rPr>
        <w:t>Adv. Funct. Mat</w:t>
      </w:r>
      <w:r w:rsidRPr="00AE5E42">
        <w:rPr>
          <w:rFonts w:ascii="Times New Roman" w:hAnsi="Times New Roman"/>
          <w:szCs w:val="24"/>
        </w:rPr>
        <w:t>, 23, 629-639, 2013.</w:t>
      </w:r>
    </w:p>
    <w:p w14:paraId="67B7FB3D" w14:textId="77777777" w:rsidR="006A0434" w:rsidRPr="00AE5E42" w:rsidRDefault="006A0434" w:rsidP="00A92CBF">
      <w:pPr>
        <w:pStyle w:val="ListParagraph"/>
        <w:rPr>
          <w:rFonts w:ascii="Times New Roman" w:hAnsi="Times New Roman"/>
          <w:szCs w:val="24"/>
        </w:rPr>
      </w:pPr>
    </w:p>
    <w:p w14:paraId="182E340C"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H. Wang, J. Mei, P. Liu, K. Schmidt, G. Jiménez-Osés, S. Osuna, L. Fang, C.J. Tassone, A.P. Zoombelt, A.N. Sokolov, K.N. Houk, M.F. Toney, and Z. Bao, “Scalable and selective dispersion of semiconducting arc-discharged carbon nanotubes by dithiafulvalene/thiophene copolymers for thin film transistors” </w:t>
      </w:r>
      <w:r w:rsidRPr="00AE5E42">
        <w:rPr>
          <w:rFonts w:ascii="Times New Roman" w:hAnsi="Times New Roman"/>
          <w:b/>
          <w:szCs w:val="24"/>
        </w:rPr>
        <w:t>ACS Nano</w:t>
      </w:r>
      <w:r w:rsidRPr="00AE5E42">
        <w:rPr>
          <w:rFonts w:ascii="Times New Roman" w:hAnsi="Times New Roman"/>
          <w:szCs w:val="24"/>
        </w:rPr>
        <w:t>, 26, 2659-2668, 2013.</w:t>
      </w:r>
    </w:p>
    <w:p w14:paraId="3F8F5E84" w14:textId="77777777" w:rsidR="006A0434" w:rsidRPr="00AE5E42" w:rsidRDefault="006A0434" w:rsidP="00A92CBF">
      <w:pPr>
        <w:pStyle w:val="ListParagraph"/>
        <w:rPr>
          <w:rFonts w:ascii="Times New Roman" w:hAnsi="Times New Roman"/>
          <w:szCs w:val="24"/>
        </w:rPr>
      </w:pPr>
    </w:p>
    <w:p w14:paraId="7A29C398" w14:textId="77777777" w:rsidR="006A0434" w:rsidRPr="00AE5E42" w:rsidRDefault="006A0434" w:rsidP="00A92CBF">
      <w:pPr>
        <w:pStyle w:val="ListParagraph"/>
        <w:numPr>
          <w:ilvl w:val="0"/>
          <w:numId w:val="32"/>
        </w:numPr>
        <w:rPr>
          <w:rFonts w:ascii="Times New Roman" w:hAnsi="Times New Roman"/>
          <w:szCs w:val="24"/>
        </w:rPr>
      </w:pPr>
      <w:r w:rsidRPr="00AE5E42">
        <w:rPr>
          <w:rFonts w:ascii="Times New Roman" w:hAnsi="Times New Roman"/>
          <w:szCs w:val="24"/>
        </w:rPr>
        <w:t xml:space="preserve">D. Kafer, M. He, J. Li, M. S. Pambianchi, J. Feng, J. C. Mauro, and Z. Bao,Ultra-Smooth and Ultra-Strong Ion-Exchanged Glass as Substrates for Organic Electronics”, </w:t>
      </w:r>
      <w:r w:rsidRPr="00AE5E42">
        <w:rPr>
          <w:rFonts w:ascii="Times New Roman" w:hAnsi="Times New Roman"/>
          <w:b/>
          <w:szCs w:val="24"/>
        </w:rPr>
        <w:t>Adv Funct. Mat</w:t>
      </w:r>
      <w:r w:rsidRPr="00AE5E42">
        <w:rPr>
          <w:rFonts w:ascii="Times New Roman" w:hAnsi="Times New Roman"/>
          <w:szCs w:val="24"/>
        </w:rPr>
        <w:t>., 23, 3233-3338, 2013.</w:t>
      </w:r>
    </w:p>
    <w:p w14:paraId="2F418FA9" w14:textId="77777777" w:rsidR="006A0434" w:rsidRPr="00AE5E42" w:rsidRDefault="006A0434" w:rsidP="00A92CBF">
      <w:pPr>
        <w:spacing w:beforeLines="20" w:before="48" w:afterLines="20" w:after="48"/>
        <w:contextualSpacing/>
        <w:rPr>
          <w:b/>
          <w:bCs/>
          <w:u w:val="single"/>
        </w:rPr>
      </w:pPr>
    </w:p>
    <w:p w14:paraId="3428156D" w14:textId="77777777" w:rsidR="00FF7BED" w:rsidRPr="00AE5E42" w:rsidRDefault="00FF7BED" w:rsidP="00A92CBF">
      <w:pPr>
        <w:spacing w:beforeLines="20" w:before="48" w:afterLines="20" w:after="48"/>
        <w:contextualSpacing/>
        <w:rPr>
          <w:b/>
          <w:bCs/>
          <w:u w:val="single"/>
        </w:rPr>
      </w:pPr>
    </w:p>
    <w:p w14:paraId="0131208A" w14:textId="77777777" w:rsidR="006A0434" w:rsidRPr="00AE5E42" w:rsidRDefault="006A0434" w:rsidP="00A92CBF">
      <w:pPr>
        <w:spacing w:beforeLines="20" w:before="48" w:afterLines="20" w:after="48"/>
        <w:contextualSpacing/>
        <w:rPr>
          <w:b/>
          <w:bCs/>
          <w:u w:val="single"/>
        </w:rPr>
      </w:pPr>
      <w:r w:rsidRPr="00AE5E42">
        <w:rPr>
          <w:b/>
          <w:bCs/>
          <w:u w:val="single"/>
        </w:rPr>
        <w:t>2012:</w:t>
      </w:r>
    </w:p>
    <w:p w14:paraId="54B9EEF3"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B. Tee, C. Wang, R. Allen, and Z. Bao, “An electrically and mechanically self-healing composite with pressure- and flexion-sensitive properties for electronic skin applications”, </w:t>
      </w:r>
      <w:r w:rsidRPr="00AE5E42">
        <w:rPr>
          <w:rFonts w:ascii="Times New Roman" w:hAnsi="Times New Roman"/>
          <w:b/>
          <w:szCs w:val="24"/>
        </w:rPr>
        <w:t>Nature Nanotechnology</w:t>
      </w:r>
      <w:r w:rsidRPr="00AE5E42">
        <w:rPr>
          <w:rFonts w:ascii="Times New Roman" w:hAnsi="Times New Roman"/>
          <w:szCs w:val="24"/>
        </w:rPr>
        <w:t>, 7, 825-832, 2012.</w:t>
      </w:r>
    </w:p>
    <w:p w14:paraId="7C10CF8B" w14:textId="77777777" w:rsidR="006A0434" w:rsidRPr="00AE5E42" w:rsidRDefault="006A0434" w:rsidP="00A92CBF">
      <w:pPr>
        <w:pStyle w:val="ListParagraph"/>
        <w:tabs>
          <w:tab w:val="left" w:pos="900"/>
        </w:tabs>
        <w:rPr>
          <w:rFonts w:ascii="Times New Roman" w:hAnsi="Times New Roman"/>
          <w:szCs w:val="24"/>
        </w:rPr>
      </w:pPr>
    </w:p>
    <w:p w14:paraId="2BF7090C"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L. Pan, G. Yu, D. Zhai, H. R. Lee, W. Zhao, N. Liu, H. Wang, B. Tee, Y. Shi, Y. Cui, and Z. Bao, “Hierarchical nanostructured conducting polymer hydrogel with high electrochemical activity”, </w:t>
      </w:r>
      <w:r w:rsidRPr="00AE5E42">
        <w:rPr>
          <w:rFonts w:ascii="Times New Roman" w:hAnsi="Times New Roman"/>
          <w:b/>
          <w:szCs w:val="24"/>
        </w:rPr>
        <w:t>Proc. Nat. Acad. Sci. USA</w:t>
      </w:r>
      <w:r w:rsidRPr="00AE5E42">
        <w:rPr>
          <w:rFonts w:ascii="Times New Roman" w:hAnsi="Times New Roman"/>
          <w:szCs w:val="24"/>
        </w:rPr>
        <w:t>, 109, 9287-9292, 2012.</w:t>
      </w:r>
    </w:p>
    <w:p w14:paraId="3F22ED72" w14:textId="77777777" w:rsidR="006A0434" w:rsidRPr="00AE5E42" w:rsidRDefault="006A0434" w:rsidP="00A92CBF">
      <w:pPr>
        <w:pStyle w:val="ListParagraph"/>
        <w:tabs>
          <w:tab w:val="left" w:pos="900"/>
        </w:tabs>
        <w:rPr>
          <w:rFonts w:ascii="Times New Roman" w:hAnsi="Times New Roman"/>
          <w:szCs w:val="24"/>
        </w:rPr>
      </w:pPr>
    </w:p>
    <w:p w14:paraId="39FC1152"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H. Li, B. C.-K. Tee, J.J. Cha, Y. Cui, J.W. Chung, S.Y. Lee, and Z. Bao, “High-Mobility Field-Effect Transistors from Large-Area Solution-Grown Aligned C60 Single-Crystals”, </w:t>
      </w:r>
      <w:r w:rsidRPr="00AE5E42">
        <w:rPr>
          <w:rFonts w:ascii="Times New Roman" w:hAnsi="Times New Roman"/>
          <w:b/>
          <w:szCs w:val="24"/>
        </w:rPr>
        <w:t>J. Am. Chem. Soc.</w:t>
      </w:r>
      <w:r w:rsidRPr="00AE5E42">
        <w:rPr>
          <w:rFonts w:ascii="Times New Roman" w:hAnsi="Times New Roman"/>
          <w:szCs w:val="24"/>
        </w:rPr>
        <w:t>, 134, 2760-2765, 2012.</w:t>
      </w:r>
    </w:p>
    <w:p w14:paraId="163147A4" w14:textId="77777777" w:rsidR="006A0434" w:rsidRPr="00AE5E42" w:rsidRDefault="006A0434" w:rsidP="00A92CBF">
      <w:pPr>
        <w:pStyle w:val="ListParagraph"/>
        <w:tabs>
          <w:tab w:val="left" w:pos="900"/>
        </w:tabs>
        <w:rPr>
          <w:rFonts w:ascii="Times New Roman" w:hAnsi="Times New Roman"/>
          <w:szCs w:val="24"/>
        </w:rPr>
      </w:pPr>
    </w:p>
    <w:p w14:paraId="7B9611AD"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 P. Wei, T. Menke, B.D. Naab, K. Leo, M. Riede, and Z. Bao, “2-(2-Methoxyphenyl)-1,3-dimethyl-1H-benzoimidazol-3-ium Iodide as a New Air-Stable n-Type Dopant for Vacuum-Processed Organic Semiconductor Thin Films” </w:t>
      </w:r>
      <w:r w:rsidRPr="00AE5E42">
        <w:rPr>
          <w:rFonts w:ascii="Times New Roman" w:hAnsi="Times New Roman"/>
          <w:b/>
          <w:szCs w:val="24"/>
        </w:rPr>
        <w:t>J. Am. Chem. Soc.</w:t>
      </w:r>
      <w:r w:rsidRPr="00AE5E42">
        <w:rPr>
          <w:rFonts w:ascii="Times New Roman" w:hAnsi="Times New Roman"/>
          <w:szCs w:val="24"/>
        </w:rPr>
        <w:t xml:space="preserve"> 134, 3999-4002, 2012.</w:t>
      </w:r>
    </w:p>
    <w:p w14:paraId="47311568" w14:textId="77777777" w:rsidR="006A0434" w:rsidRPr="00AE5E42" w:rsidRDefault="006A0434" w:rsidP="00A92CBF">
      <w:pPr>
        <w:tabs>
          <w:tab w:val="left" w:pos="900"/>
        </w:tabs>
      </w:pPr>
    </w:p>
    <w:p w14:paraId="410EFE7D"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S. Ko, E. Hoke, L. Pandey, S. Hong, R. Mondal, R. Rajib; C. Risko, Y. Yi, R. Noriega, M. McGehee, J.-L. Bredas, A. Salleo, Z. Bao, “Controlled conjugated backbone twisting for an increased open-circuit voltage while having a high short-circuit current in poly(hexyl)thiophene derivatives”, </w:t>
      </w:r>
      <w:r w:rsidRPr="00AE5E42">
        <w:rPr>
          <w:rFonts w:ascii="Times New Roman" w:hAnsi="Times New Roman"/>
          <w:b/>
          <w:szCs w:val="24"/>
        </w:rPr>
        <w:t>J. Am. Chem. Soc.</w:t>
      </w:r>
      <w:r w:rsidRPr="00AE5E42">
        <w:rPr>
          <w:rFonts w:ascii="Times New Roman" w:hAnsi="Times New Roman"/>
          <w:szCs w:val="24"/>
        </w:rPr>
        <w:t>, 21, 5222-5232, 2012.</w:t>
      </w:r>
    </w:p>
    <w:p w14:paraId="7745D4BA" w14:textId="77777777" w:rsidR="006A0434" w:rsidRPr="00AE5E42" w:rsidRDefault="006A0434" w:rsidP="00A92CBF">
      <w:pPr>
        <w:pStyle w:val="ListParagraph"/>
        <w:tabs>
          <w:tab w:val="left" w:pos="900"/>
        </w:tabs>
        <w:rPr>
          <w:rFonts w:ascii="Times New Roman" w:hAnsi="Times New Roman"/>
          <w:szCs w:val="24"/>
        </w:rPr>
      </w:pPr>
    </w:p>
    <w:p w14:paraId="4CFEE32C"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Invited Review) A.</w:t>
      </w:r>
      <w:r w:rsidRPr="00AE5E42">
        <w:rPr>
          <w:rFonts w:ascii="Times New Roman" w:eastAsia="SimSun" w:hAnsi="Times New Roman"/>
          <w:szCs w:val="24"/>
        </w:rPr>
        <w:t>N. Sokolov</w:t>
      </w:r>
      <w:r w:rsidRPr="00AE5E42">
        <w:rPr>
          <w:rFonts w:ascii="Times New Roman" w:hAnsi="Times New Roman"/>
          <w:szCs w:val="24"/>
        </w:rPr>
        <w:t>, B.</w:t>
      </w:r>
      <w:r w:rsidRPr="00AE5E42">
        <w:rPr>
          <w:rFonts w:ascii="Times New Roman" w:eastAsia="SimSun" w:hAnsi="Times New Roman"/>
          <w:szCs w:val="24"/>
        </w:rPr>
        <w:t xml:space="preserve"> C-K. Tee</w:t>
      </w:r>
      <w:r w:rsidRPr="00AE5E42">
        <w:rPr>
          <w:rFonts w:ascii="Times New Roman" w:hAnsi="Times New Roman"/>
          <w:szCs w:val="24"/>
        </w:rPr>
        <w:t>, C.</w:t>
      </w:r>
      <w:r w:rsidRPr="00AE5E42">
        <w:rPr>
          <w:rFonts w:ascii="Times New Roman" w:eastAsia="SimSun" w:hAnsi="Times New Roman"/>
          <w:szCs w:val="24"/>
        </w:rPr>
        <w:t xml:space="preserve"> J. Bettinger, J. B.-H. Tok, and Z. Bao</w:t>
      </w:r>
      <w:r w:rsidRPr="00AE5E42">
        <w:rPr>
          <w:rFonts w:ascii="Times New Roman" w:hAnsi="Times New Roman"/>
          <w:szCs w:val="24"/>
        </w:rPr>
        <w:t>. “</w:t>
      </w:r>
      <w:r w:rsidRPr="00AE5E42">
        <w:rPr>
          <w:rFonts w:ascii="Times New Roman" w:eastAsia="SimSun" w:hAnsi="Times New Roman"/>
          <w:szCs w:val="24"/>
        </w:rPr>
        <w:t>Chemical and Engineering Approaches to Enable Organic Field-Effect Transistors for Electronic Skin Applications</w:t>
      </w:r>
      <w:r w:rsidRPr="00AE5E42">
        <w:rPr>
          <w:rFonts w:ascii="Times New Roman" w:hAnsi="Times New Roman"/>
          <w:szCs w:val="24"/>
        </w:rPr>
        <w:t xml:space="preserve">”, </w:t>
      </w:r>
      <w:r w:rsidRPr="00AE5E42">
        <w:rPr>
          <w:rFonts w:ascii="Times New Roman" w:hAnsi="Times New Roman"/>
          <w:b/>
          <w:szCs w:val="24"/>
        </w:rPr>
        <w:t>Acc. Chem. Research</w:t>
      </w:r>
      <w:r w:rsidRPr="00AE5E42">
        <w:rPr>
          <w:rFonts w:ascii="Times New Roman" w:hAnsi="Times New Roman"/>
          <w:szCs w:val="24"/>
        </w:rPr>
        <w:t xml:space="preserve">, </w:t>
      </w:r>
      <w:r w:rsidRPr="00AE5E42">
        <w:rPr>
          <w:rFonts w:ascii="Times New Roman" w:eastAsia="Times New Roman" w:hAnsi="Times New Roman"/>
          <w:szCs w:val="24"/>
          <w:lang w:eastAsia="zh-CN"/>
        </w:rPr>
        <w:t>45, 361-371, 2012.</w:t>
      </w:r>
      <w:r w:rsidRPr="00AE5E42">
        <w:rPr>
          <w:rFonts w:ascii="Times New Roman" w:hAnsi="Times New Roman"/>
          <w:szCs w:val="24"/>
        </w:rPr>
        <w:t xml:space="preserve"> </w:t>
      </w:r>
    </w:p>
    <w:p w14:paraId="695DF5B5" w14:textId="77777777" w:rsidR="006A0434" w:rsidRPr="00AE5E42" w:rsidRDefault="006A0434" w:rsidP="00A92CBF">
      <w:pPr>
        <w:pStyle w:val="ListParagraph"/>
        <w:tabs>
          <w:tab w:val="left" w:pos="900"/>
        </w:tabs>
        <w:rPr>
          <w:rFonts w:ascii="Times New Roman" w:hAnsi="Times New Roman"/>
          <w:szCs w:val="24"/>
        </w:rPr>
      </w:pPr>
    </w:p>
    <w:p w14:paraId="54A82214"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M.L. Hammock, A.N. Sokolov, R.M.  Stoltenberg, B.D. Naab, Z. Bao, “Organic Transistors with Ordered Nanoparticle Arrays as a Tailorable Platform for Selective, In Situ Detection”, </w:t>
      </w:r>
      <w:r w:rsidRPr="00AE5E42">
        <w:rPr>
          <w:rFonts w:ascii="Times New Roman" w:hAnsi="Times New Roman"/>
          <w:b/>
          <w:szCs w:val="24"/>
        </w:rPr>
        <w:t>ACS Nano</w:t>
      </w:r>
      <w:r w:rsidRPr="00AE5E42">
        <w:rPr>
          <w:rFonts w:ascii="Times New Roman" w:hAnsi="Times New Roman"/>
          <w:szCs w:val="24"/>
        </w:rPr>
        <w:t>, 24, 3100-3108, 2012</w:t>
      </w:r>
    </w:p>
    <w:p w14:paraId="513046BC" w14:textId="77777777" w:rsidR="006A0434" w:rsidRPr="00AE5E42" w:rsidRDefault="006A0434" w:rsidP="00A92CBF">
      <w:pPr>
        <w:pStyle w:val="ListParagraph"/>
        <w:tabs>
          <w:tab w:val="left" w:pos="900"/>
        </w:tabs>
        <w:rPr>
          <w:rFonts w:ascii="Times New Roman" w:hAnsi="Times New Roman"/>
          <w:szCs w:val="24"/>
        </w:rPr>
      </w:pPr>
    </w:p>
    <w:p w14:paraId="4416829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D. J. Lipomi, J. A. Lee, M. Vosgueritchian, B. C-K. Tee, J. A. Bolander, and Z. Bao "Electronic Properties of Transparent Conductive Films of PEDOT:PSS on Stretchable Substrates" </w:t>
      </w:r>
      <w:r w:rsidRPr="00AE5E42">
        <w:rPr>
          <w:rFonts w:ascii="Times New Roman" w:hAnsi="Times New Roman"/>
          <w:b/>
          <w:szCs w:val="24"/>
        </w:rPr>
        <w:t>Chemistry of Materials</w:t>
      </w:r>
      <w:r w:rsidRPr="00AE5E42">
        <w:rPr>
          <w:rFonts w:ascii="Times New Roman" w:hAnsi="Times New Roman"/>
          <w:szCs w:val="24"/>
        </w:rPr>
        <w:t>, 24, 373-382, 2012.</w:t>
      </w:r>
    </w:p>
    <w:p w14:paraId="2E9CFB6E" w14:textId="77777777" w:rsidR="006A0434" w:rsidRPr="00AE5E42" w:rsidRDefault="006A0434" w:rsidP="00A92CBF">
      <w:pPr>
        <w:tabs>
          <w:tab w:val="left" w:pos="900"/>
        </w:tabs>
      </w:pPr>
    </w:p>
    <w:p w14:paraId="57666840"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H. Li, B. C.-K. Tee, J.W. Chung, S.Y. Lee, and Z. Bao, “High-Performance Transistors and Complementary Inverters Based on Solution-Grown Aligned Organic Single-Crystals”, </w:t>
      </w:r>
      <w:r w:rsidRPr="00AE5E42">
        <w:rPr>
          <w:rFonts w:ascii="Times New Roman" w:hAnsi="Times New Roman"/>
          <w:b/>
          <w:szCs w:val="24"/>
        </w:rPr>
        <w:t>Adv Mater.</w:t>
      </w:r>
      <w:r w:rsidRPr="00AE5E42">
        <w:rPr>
          <w:rFonts w:ascii="Times New Roman" w:hAnsi="Times New Roman"/>
          <w:szCs w:val="24"/>
        </w:rPr>
        <w:t>, 24, 2588-2591, 2012.</w:t>
      </w:r>
    </w:p>
    <w:p w14:paraId="0EBA4F6C" w14:textId="77777777" w:rsidR="006A0434" w:rsidRPr="00AE5E42" w:rsidRDefault="006A0434" w:rsidP="00A92CBF">
      <w:pPr>
        <w:pStyle w:val="ListParagraph"/>
        <w:tabs>
          <w:tab w:val="left" w:pos="900"/>
        </w:tabs>
        <w:rPr>
          <w:rFonts w:ascii="Times New Roman" w:hAnsi="Times New Roman"/>
          <w:szCs w:val="24"/>
        </w:rPr>
      </w:pPr>
    </w:p>
    <w:p w14:paraId="1C85927E"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Y. Jiang, J. Mei, A. L. Ayzner, M. F. Toney and Z. Bao,“5,11-Conjugation-extended low-bandgap anthradithiophene-containing polymer exhibiting enhanced thin-film order and field-effect mobility” </w:t>
      </w:r>
      <w:r w:rsidRPr="00AE5E42">
        <w:rPr>
          <w:rFonts w:ascii="Times New Roman" w:hAnsi="Times New Roman"/>
          <w:b/>
          <w:szCs w:val="24"/>
        </w:rPr>
        <w:t>Chem Comm.</w:t>
      </w:r>
      <w:r w:rsidRPr="00AE5E42">
        <w:rPr>
          <w:rFonts w:ascii="Times New Roman" w:hAnsi="Times New Roman"/>
          <w:szCs w:val="24"/>
        </w:rPr>
        <w:t>, 48, 7286-7288, 2012.</w:t>
      </w:r>
    </w:p>
    <w:p w14:paraId="4B519E5A" w14:textId="77777777" w:rsidR="006A0434" w:rsidRPr="00AE5E42" w:rsidRDefault="006A0434" w:rsidP="00A92CBF">
      <w:pPr>
        <w:pStyle w:val="ListParagraph"/>
        <w:tabs>
          <w:tab w:val="left" w:pos="900"/>
        </w:tabs>
        <w:rPr>
          <w:rFonts w:ascii="Times New Roman" w:hAnsi="Times New Roman"/>
          <w:szCs w:val="24"/>
        </w:rPr>
      </w:pPr>
    </w:p>
    <w:p w14:paraId="1534AD7A"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M. Vosgueritchian, D. J. Lipomi, and Z. Bao “Highly Conductive and Transparent PEDOT:PSS Films with a Fluorosurfactant for Stretchable and Flexible Transparent Electrodes</w:t>
      </w:r>
      <w:r w:rsidRPr="00AE5E42">
        <w:rPr>
          <w:rFonts w:ascii="Courier New" w:hAnsi="Courier New" w:cs="Courier New"/>
          <w:szCs w:val="24"/>
        </w:rPr>
        <w:t>﻿</w:t>
      </w:r>
      <w:r w:rsidRPr="00AE5E42">
        <w:rPr>
          <w:rFonts w:ascii="Times New Roman" w:hAnsi="Times New Roman"/>
          <w:szCs w:val="24"/>
        </w:rPr>
        <w:t xml:space="preserve">” </w:t>
      </w:r>
      <w:r w:rsidRPr="00AE5E42">
        <w:rPr>
          <w:rFonts w:ascii="Times New Roman" w:hAnsi="Times New Roman"/>
          <w:b/>
          <w:szCs w:val="24"/>
        </w:rPr>
        <w:t>Adv. Funct. Materials</w:t>
      </w:r>
      <w:r w:rsidRPr="00AE5E42">
        <w:rPr>
          <w:rFonts w:ascii="Times New Roman" w:hAnsi="Times New Roman"/>
          <w:szCs w:val="24"/>
        </w:rPr>
        <w:t xml:space="preserve"> 22, 421-428, 2012. </w:t>
      </w:r>
    </w:p>
    <w:p w14:paraId="20EFDF70" w14:textId="77777777" w:rsidR="006A0434" w:rsidRPr="00AE5E42" w:rsidRDefault="006A0434" w:rsidP="00A92CBF">
      <w:pPr>
        <w:pStyle w:val="ListParagraph"/>
        <w:tabs>
          <w:tab w:val="left" w:pos="900"/>
        </w:tabs>
        <w:rPr>
          <w:rFonts w:ascii="Times New Roman" w:hAnsi="Times New Roman"/>
          <w:szCs w:val="24"/>
        </w:rPr>
      </w:pPr>
    </w:p>
    <w:p w14:paraId="2D5B956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S. Park, H.W. Lee, H. Wang, S. Selvarasah, M.R. Dokmeci, Y.J. Park, S.N. Cha, J.M. Kim, Z. Bao, “Highly Effective Separation of Semiconducting Carbon Nanotubes verified via Short-Channel Devices Fabricated Using Dip-Pen Nanolithography”, </w:t>
      </w:r>
      <w:r w:rsidRPr="00AE5E42">
        <w:rPr>
          <w:rStyle w:val="jrnl"/>
          <w:rFonts w:ascii="Times New Roman" w:hAnsi="Times New Roman"/>
          <w:b/>
          <w:szCs w:val="24"/>
        </w:rPr>
        <w:t>ACS Nano</w:t>
      </w:r>
      <w:r w:rsidRPr="00AE5E42">
        <w:rPr>
          <w:rFonts w:ascii="Times New Roman" w:hAnsi="Times New Roman"/>
          <w:b/>
          <w:szCs w:val="24"/>
        </w:rPr>
        <w:t>.</w:t>
      </w:r>
      <w:r w:rsidRPr="00AE5E42">
        <w:rPr>
          <w:rFonts w:ascii="Times New Roman" w:hAnsi="Times New Roman"/>
          <w:szCs w:val="24"/>
        </w:rPr>
        <w:t xml:space="preserve"> 6, 2487-2496, 2012.</w:t>
      </w:r>
    </w:p>
    <w:p w14:paraId="2D7FF985" w14:textId="77777777" w:rsidR="006A0434" w:rsidRPr="00AE5E42" w:rsidRDefault="006A0434" w:rsidP="00A92CBF">
      <w:pPr>
        <w:pStyle w:val="ListParagraph"/>
        <w:tabs>
          <w:tab w:val="left" w:pos="900"/>
        </w:tabs>
        <w:rPr>
          <w:rFonts w:ascii="Times New Roman" w:hAnsi="Times New Roman"/>
          <w:szCs w:val="24"/>
        </w:rPr>
      </w:pPr>
    </w:p>
    <w:p w14:paraId="21944061"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Y. Chung, O. Johnson, M. Deal, Y. Nishi, B. Murmann and Z. Bao, “Engineering the metal gate electrode for controlling the threshold voltage of organic transistors”, </w:t>
      </w:r>
      <w:r w:rsidRPr="00AE5E42">
        <w:rPr>
          <w:rFonts w:ascii="Times New Roman" w:hAnsi="Times New Roman"/>
          <w:b/>
          <w:szCs w:val="24"/>
        </w:rPr>
        <w:t>Appl. Phys. Lett.</w:t>
      </w:r>
      <w:r w:rsidRPr="00AE5E42">
        <w:rPr>
          <w:rFonts w:ascii="Times New Roman" w:hAnsi="Times New Roman"/>
          <w:szCs w:val="24"/>
        </w:rPr>
        <w:t xml:space="preserve"> 101, 063304, 2012.</w:t>
      </w:r>
    </w:p>
    <w:p w14:paraId="4F7693A4" w14:textId="77777777" w:rsidR="006A0434" w:rsidRPr="00AE5E42" w:rsidRDefault="006A0434" w:rsidP="00A92CBF">
      <w:pPr>
        <w:pStyle w:val="ListParagraph"/>
        <w:tabs>
          <w:tab w:val="left" w:pos="900"/>
        </w:tabs>
        <w:rPr>
          <w:rFonts w:ascii="Times New Roman" w:hAnsi="Times New Roman"/>
          <w:color w:val="000000" w:themeColor="text1"/>
          <w:szCs w:val="24"/>
        </w:rPr>
      </w:pPr>
    </w:p>
    <w:p w14:paraId="130AE295" w14:textId="77777777" w:rsidR="006A0434" w:rsidRPr="00AE5E42" w:rsidRDefault="006A0434" w:rsidP="00A92CBF">
      <w:pPr>
        <w:pStyle w:val="ListParagraph"/>
        <w:numPr>
          <w:ilvl w:val="0"/>
          <w:numId w:val="32"/>
        </w:numPr>
        <w:tabs>
          <w:tab w:val="left" w:pos="900"/>
        </w:tabs>
        <w:rPr>
          <w:rFonts w:ascii="Times New Roman" w:hAnsi="Times New Roman"/>
          <w:color w:val="000000" w:themeColor="text1"/>
          <w:szCs w:val="24"/>
        </w:rPr>
      </w:pPr>
      <w:r w:rsidRPr="00AE5E42">
        <w:rPr>
          <w:rFonts w:ascii="Times New Roman" w:hAnsi="Times New Roman"/>
          <w:szCs w:val="24"/>
        </w:rPr>
        <w:t xml:space="preserve">J. Jeon, B. C-K. Tee, B. Murmann and Z. Bao, “Micro-imprinted prism substrate for self-aligned short channel organic transistors on a flexible substrate”, </w:t>
      </w:r>
      <w:r w:rsidRPr="00AE5E42">
        <w:rPr>
          <w:rFonts w:ascii="Times New Roman" w:hAnsi="Times New Roman"/>
          <w:b/>
          <w:szCs w:val="24"/>
        </w:rPr>
        <w:t>Appl. Phys Lett.</w:t>
      </w:r>
      <w:r w:rsidRPr="00AE5E42">
        <w:rPr>
          <w:rFonts w:ascii="Times New Roman" w:hAnsi="Times New Roman"/>
          <w:szCs w:val="24"/>
        </w:rPr>
        <w:t>, 100, 043301, 2012.</w:t>
      </w:r>
    </w:p>
    <w:p w14:paraId="23A3261A" w14:textId="77777777" w:rsidR="006A0434" w:rsidRPr="00AE5E42" w:rsidRDefault="006A0434" w:rsidP="00A92CBF">
      <w:pPr>
        <w:pStyle w:val="ListParagraph"/>
        <w:tabs>
          <w:tab w:val="left" w:pos="900"/>
        </w:tabs>
        <w:rPr>
          <w:rFonts w:ascii="Times New Roman" w:hAnsi="Times New Roman"/>
          <w:color w:val="000000" w:themeColor="text1"/>
          <w:szCs w:val="24"/>
        </w:rPr>
      </w:pPr>
    </w:p>
    <w:p w14:paraId="44F9813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H.B. Akkerman, A.C. Chang, E. Verploegen, C.J. Bettinger, M.F. Toney and Z. Bao, “Fabrication of organic semiconductor crystalline thin films and crystals from solution by confined crystallization” </w:t>
      </w:r>
      <w:r w:rsidRPr="00AE5E42">
        <w:rPr>
          <w:rFonts w:ascii="Times New Roman" w:hAnsi="Times New Roman"/>
          <w:b/>
          <w:szCs w:val="24"/>
        </w:rPr>
        <w:t>Org. Elect.</w:t>
      </w:r>
      <w:r w:rsidRPr="00AE5E42">
        <w:rPr>
          <w:rFonts w:ascii="Times New Roman" w:hAnsi="Times New Roman"/>
          <w:szCs w:val="24"/>
        </w:rPr>
        <w:t>, 13, 235-243, 2012.</w:t>
      </w:r>
    </w:p>
    <w:p w14:paraId="32DF3004" w14:textId="77777777" w:rsidR="006A0434" w:rsidRPr="00AE5E42" w:rsidRDefault="006A0434" w:rsidP="00A92CBF">
      <w:pPr>
        <w:pStyle w:val="ListParagraph"/>
        <w:tabs>
          <w:tab w:val="left" w:pos="900"/>
        </w:tabs>
        <w:rPr>
          <w:rFonts w:ascii="Times New Roman" w:hAnsi="Times New Roman"/>
          <w:szCs w:val="24"/>
        </w:rPr>
      </w:pPr>
    </w:p>
    <w:p w14:paraId="3741C7C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H. Li, J. Mei, A. L. Ayzner, M. F. Toney, Jeffrey B.-H. Tok and Z. Bao*,”A simple droplet pinning method for polymer film deposition for measuring charge transport in a thin film transistor”, </w:t>
      </w:r>
      <w:r w:rsidRPr="00AE5E42">
        <w:rPr>
          <w:rFonts w:ascii="Times New Roman" w:hAnsi="Times New Roman"/>
          <w:b/>
          <w:szCs w:val="24"/>
        </w:rPr>
        <w:t>Org. Elect.</w:t>
      </w:r>
      <w:r w:rsidRPr="00AE5E42">
        <w:rPr>
          <w:rFonts w:ascii="Times New Roman" w:hAnsi="Times New Roman"/>
          <w:szCs w:val="24"/>
        </w:rPr>
        <w:t>, 13, 2450-2460, 2012.</w:t>
      </w:r>
    </w:p>
    <w:p w14:paraId="719A9561" w14:textId="77777777" w:rsidR="006A0434" w:rsidRPr="00AE5E42" w:rsidRDefault="006A0434" w:rsidP="00A92CBF">
      <w:pPr>
        <w:pStyle w:val="ListParagraph"/>
        <w:tabs>
          <w:tab w:val="left" w:pos="900"/>
        </w:tabs>
        <w:rPr>
          <w:rFonts w:ascii="Times New Roman" w:hAnsi="Times New Roman"/>
          <w:szCs w:val="24"/>
        </w:rPr>
      </w:pPr>
    </w:p>
    <w:p w14:paraId="526193E3"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Y. Jiang ,  S. Hong ,  J.H. Oh ,  R. Mondal ,  T. Okamoto ,  E. Verploegen ,  M. F. Toney,  M.D. McGehee and Z. Bao, “Impact of regioregularity on thin-film transistor and photovoltaic cell performances of pentacene-containing polymers” </w:t>
      </w:r>
      <w:r w:rsidRPr="00AE5E42">
        <w:rPr>
          <w:rFonts w:ascii="Times New Roman" w:hAnsi="Times New Roman"/>
          <w:b/>
          <w:szCs w:val="24"/>
        </w:rPr>
        <w:t>J. Mater. Chem.</w:t>
      </w:r>
      <w:r w:rsidRPr="00AE5E42">
        <w:rPr>
          <w:rFonts w:ascii="Times New Roman" w:hAnsi="Times New Roman"/>
          <w:szCs w:val="24"/>
        </w:rPr>
        <w:t>, 22, 4356-4363, 2012</w:t>
      </w:r>
    </w:p>
    <w:p w14:paraId="047349CE" w14:textId="77777777" w:rsidR="006A0434" w:rsidRPr="00AE5E42" w:rsidRDefault="006A0434" w:rsidP="00A92CBF">
      <w:pPr>
        <w:pStyle w:val="ListParagraph"/>
        <w:tabs>
          <w:tab w:val="left" w:pos="900"/>
        </w:tabs>
        <w:rPr>
          <w:rFonts w:ascii="Times New Roman" w:hAnsi="Times New Roman"/>
          <w:color w:val="000000" w:themeColor="text1"/>
          <w:szCs w:val="24"/>
        </w:rPr>
      </w:pPr>
    </w:p>
    <w:p w14:paraId="55E30B3F" w14:textId="77777777" w:rsidR="006A0434" w:rsidRPr="00AE5E42" w:rsidRDefault="006A0434" w:rsidP="00A92CBF">
      <w:pPr>
        <w:pStyle w:val="ListParagraph"/>
        <w:numPr>
          <w:ilvl w:val="0"/>
          <w:numId w:val="32"/>
        </w:numPr>
        <w:tabs>
          <w:tab w:val="left" w:pos="900"/>
        </w:tabs>
        <w:rPr>
          <w:rFonts w:ascii="Times New Roman" w:hAnsi="Times New Roman"/>
          <w:color w:val="000000" w:themeColor="text1"/>
          <w:szCs w:val="24"/>
        </w:rPr>
      </w:pPr>
      <w:r w:rsidRPr="00AE5E42">
        <w:rPr>
          <w:rFonts w:ascii="Times New Roman" w:hAnsi="Times New Roman"/>
          <w:color w:val="000000" w:themeColor="text1"/>
          <w:szCs w:val="24"/>
        </w:rPr>
        <w:t>L.S. Liyanage, H. Lee, N. Patil, S. Park, S. Mitra, Z. Bao and H.S. Wong. “</w:t>
      </w:r>
      <w:hyperlink r:id="rId109" w:history="1">
        <w:r w:rsidRPr="00AE5E42">
          <w:rPr>
            <w:rStyle w:val="Hyperlink"/>
            <w:rFonts w:ascii="Times New Roman" w:hAnsi="Times New Roman"/>
            <w:color w:val="000000" w:themeColor="text1"/>
            <w:szCs w:val="24"/>
            <w:u w:val="none"/>
          </w:rPr>
          <w:t>Wafer-Scale Fabrication and Characterization of Thin-Film Transistors with Polythiophene-Sorted Semiconducting Carbon Nanotube Networks</w:t>
        </w:r>
      </w:hyperlink>
      <w:r w:rsidRPr="00AE5E42">
        <w:rPr>
          <w:rFonts w:ascii="Times New Roman" w:hAnsi="Times New Roman"/>
          <w:color w:val="000000" w:themeColor="text1"/>
          <w:szCs w:val="24"/>
        </w:rPr>
        <w:t xml:space="preserve">”, </w:t>
      </w:r>
      <w:r w:rsidRPr="00AE5E42">
        <w:rPr>
          <w:rFonts w:ascii="Times New Roman" w:hAnsi="Times New Roman"/>
          <w:b/>
          <w:color w:val="000000" w:themeColor="text1"/>
          <w:szCs w:val="24"/>
        </w:rPr>
        <w:t>ACS Nano</w:t>
      </w:r>
      <w:r w:rsidRPr="00AE5E42">
        <w:rPr>
          <w:rFonts w:ascii="Times New Roman" w:hAnsi="Times New Roman"/>
          <w:color w:val="000000" w:themeColor="text1"/>
          <w:szCs w:val="24"/>
        </w:rPr>
        <w:t>, 6, 451-458</w:t>
      </w:r>
      <w:r w:rsidRPr="00AE5E42">
        <w:rPr>
          <w:rFonts w:ascii="Times New Roman" w:hAnsi="Times New Roman"/>
          <w:szCs w:val="24"/>
        </w:rPr>
        <w:t>, 2012.</w:t>
      </w:r>
    </w:p>
    <w:p w14:paraId="02335E8F" w14:textId="77777777" w:rsidR="006A0434" w:rsidRPr="00AE5E42" w:rsidRDefault="006A0434" w:rsidP="00A92CBF">
      <w:pPr>
        <w:pStyle w:val="ListParagraph"/>
        <w:tabs>
          <w:tab w:val="left" w:pos="900"/>
        </w:tabs>
        <w:rPr>
          <w:rFonts w:ascii="Times New Roman" w:hAnsi="Times New Roman"/>
          <w:color w:val="000000" w:themeColor="text1"/>
          <w:szCs w:val="24"/>
        </w:rPr>
      </w:pPr>
    </w:p>
    <w:p w14:paraId="07BF524B" w14:textId="77777777" w:rsidR="006A0434" w:rsidRPr="00AE5E42" w:rsidRDefault="006A0434" w:rsidP="00A92CBF">
      <w:pPr>
        <w:pStyle w:val="ListParagraph"/>
        <w:numPr>
          <w:ilvl w:val="0"/>
          <w:numId w:val="32"/>
        </w:numPr>
        <w:tabs>
          <w:tab w:val="left" w:pos="900"/>
        </w:tabs>
        <w:rPr>
          <w:rFonts w:ascii="Times New Roman" w:eastAsia="SimSun" w:hAnsi="Times New Roman"/>
          <w:szCs w:val="24"/>
        </w:rPr>
      </w:pPr>
      <w:r w:rsidRPr="00AE5E42">
        <w:rPr>
          <w:rFonts w:ascii="Times New Roman" w:hAnsi="Times New Roman"/>
          <w:szCs w:val="24"/>
        </w:rPr>
        <w:t xml:space="preserve">A.N. Sokolov, Y. Cao, O. B. Johnson, and Z. Bao, “Mechanistic Considerations of Bending Strain Effects within Organic Semiconductors on Polymer Dielectrics” </w:t>
      </w:r>
      <w:r w:rsidRPr="00AE5E42">
        <w:rPr>
          <w:rFonts w:ascii="Times New Roman" w:hAnsi="Times New Roman"/>
          <w:b/>
          <w:szCs w:val="24"/>
        </w:rPr>
        <w:t>Adv. Funct. Mat.</w:t>
      </w:r>
      <w:r w:rsidRPr="00AE5E42">
        <w:rPr>
          <w:rFonts w:ascii="Times New Roman" w:hAnsi="Times New Roman"/>
          <w:szCs w:val="24"/>
        </w:rPr>
        <w:t>, 22,175-183, 2012.</w:t>
      </w:r>
    </w:p>
    <w:p w14:paraId="51C4BF85" w14:textId="77777777" w:rsidR="006A0434" w:rsidRPr="00AE5E42" w:rsidRDefault="006A0434" w:rsidP="00A92CBF">
      <w:pPr>
        <w:pStyle w:val="ListParagraph"/>
        <w:tabs>
          <w:tab w:val="left" w:pos="900"/>
        </w:tabs>
        <w:rPr>
          <w:rFonts w:ascii="Times New Roman" w:eastAsia="SimSun" w:hAnsi="Times New Roman"/>
          <w:szCs w:val="24"/>
        </w:rPr>
      </w:pPr>
    </w:p>
    <w:p w14:paraId="03F42B9A"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J.K. Lee, S. Ko, and Z. Bao, “In situ hetero end-functionalized polythiophene and subsequent "click" chemistry with DNA”, </w:t>
      </w:r>
      <w:r w:rsidRPr="00AE5E42">
        <w:rPr>
          <w:rFonts w:ascii="Times New Roman" w:hAnsi="Times New Roman"/>
          <w:b/>
          <w:szCs w:val="24"/>
        </w:rPr>
        <w:t>Macromol Rapid Commun.</w:t>
      </w:r>
      <w:r w:rsidRPr="00AE5E42">
        <w:rPr>
          <w:rFonts w:ascii="Times New Roman" w:hAnsi="Times New Roman"/>
          <w:szCs w:val="24"/>
        </w:rPr>
        <w:t>, 10, 938-942, 2012.</w:t>
      </w:r>
    </w:p>
    <w:p w14:paraId="4939526A" w14:textId="77777777" w:rsidR="006A0434" w:rsidRPr="00AE5E42" w:rsidRDefault="006A0434" w:rsidP="00A92CBF">
      <w:pPr>
        <w:pStyle w:val="ListParagraph"/>
        <w:tabs>
          <w:tab w:val="left" w:pos="900"/>
        </w:tabs>
        <w:rPr>
          <w:rFonts w:ascii="Times New Roman" w:eastAsia="SimSun" w:hAnsi="Times New Roman"/>
          <w:szCs w:val="24"/>
        </w:rPr>
      </w:pPr>
    </w:p>
    <w:p w14:paraId="371B9170"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X. Xie,  G. Yu,  N. Liu,  Z. Bao,  C. S Criddle and Y. Cui, “Graphene-Sponges as High-Performance Low-Cost Anodes for Microbial Fuel Cells” </w:t>
      </w:r>
      <w:r w:rsidRPr="00AE5E42">
        <w:rPr>
          <w:rFonts w:ascii="Times New Roman" w:hAnsi="Times New Roman"/>
          <w:b/>
          <w:szCs w:val="24"/>
        </w:rPr>
        <w:t>Energy Environ. Sci.</w:t>
      </w:r>
      <w:r w:rsidRPr="00AE5E42">
        <w:rPr>
          <w:rFonts w:ascii="Times New Roman" w:hAnsi="Times New Roman"/>
          <w:szCs w:val="24"/>
        </w:rPr>
        <w:t>, 5, 6862-6866, 2012.</w:t>
      </w:r>
    </w:p>
    <w:p w14:paraId="37A742DD" w14:textId="77777777" w:rsidR="006A0434" w:rsidRPr="00AE5E42" w:rsidRDefault="006A0434" w:rsidP="00A92CBF">
      <w:pPr>
        <w:pStyle w:val="ListParagraph"/>
        <w:tabs>
          <w:tab w:val="left" w:pos="900"/>
        </w:tabs>
        <w:rPr>
          <w:rFonts w:ascii="Times New Roman" w:hAnsi="Times New Roman"/>
          <w:szCs w:val="24"/>
        </w:rPr>
      </w:pPr>
    </w:p>
    <w:p w14:paraId="26BCF593"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S. Qin, S. Hellstrom, Z. Bao, B. Boyanov, and A.-P. Li “Contacting nanowires and nanotubes with atomic precision for electronic transport” </w:t>
      </w:r>
      <w:r w:rsidRPr="00AE5E42">
        <w:rPr>
          <w:rFonts w:ascii="Times New Roman" w:hAnsi="Times New Roman"/>
          <w:b/>
          <w:szCs w:val="24"/>
        </w:rPr>
        <w:t>Appl. Phy. Lett.</w:t>
      </w:r>
      <w:r w:rsidRPr="00AE5E42">
        <w:rPr>
          <w:rFonts w:ascii="Times New Roman" w:hAnsi="Times New Roman"/>
          <w:szCs w:val="24"/>
        </w:rPr>
        <w:t xml:space="preserve"> 100, 103103, 2012.</w:t>
      </w:r>
    </w:p>
    <w:p w14:paraId="3A25C159" w14:textId="77777777" w:rsidR="006A0434" w:rsidRPr="00AE5E42" w:rsidRDefault="006A0434" w:rsidP="00A92CBF">
      <w:pPr>
        <w:tabs>
          <w:tab w:val="left" w:pos="900"/>
        </w:tabs>
      </w:pPr>
    </w:p>
    <w:p w14:paraId="55774EF8"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Invited Review) J.B. Tok and Z. Bao, “Recent Advances in Flexible and Stretchable Electronics, Sensors and Power Sources”, </w:t>
      </w:r>
      <w:r w:rsidRPr="00AE5E42">
        <w:rPr>
          <w:rFonts w:ascii="Times New Roman" w:hAnsi="Times New Roman"/>
          <w:b/>
          <w:szCs w:val="24"/>
        </w:rPr>
        <w:t>Sci. China Chem.</w:t>
      </w:r>
      <w:r w:rsidRPr="00AE5E42">
        <w:rPr>
          <w:rFonts w:ascii="Times New Roman" w:hAnsi="Times New Roman"/>
          <w:szCs w:val="24"/>
        </w:rPr>
        <w:t>, 55, pg 718-722, 2012.</w:t>
      </w:r>
    </w:p>
    <w:p w14:paraId="5D1D5F8D" w14:textId="77777777" w:rsidR="006A0434" w:rsidRPr="00AE5E42" w:rsidRDefault="006A0434" w:rsidP="00A92CBF">
      <w:pPr>
        <w:pStyle w:val="ListParagraph"/>
        <w:tabs>
          <w:tab w:val="left" w:pos="900"/>
        </w:tabs>
        <w:rPr>
          <w:rFonts w:ascii="Times New Roman" w:hAnsi="Times New Roman"/>
          <w:szCs w:val="24"/>
        </w:rPr>
      </w:pPr>
    </w:p>
    <w:p w14:paraId="4AE78DCC"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S. L. Hellstrom, M. Vosgueritchian, R. M. Stoltenberg, I. Irfan, M. Hammock, Y. B. Wang, C. Jia, X. Guo, Y Gao</w:t>
      </w:r>
      <w:r w:rsidRPr="00AE5E42">
        <w:rPr>
          <w:rStyle w:val="nlmxref-aff"/>
          <w:rFonts w:ascii="Times New Roman" w:hAnsi="Times New Roman"/>
          <w:szCs w:val="24"/>
        </w:rPr>
        <w:t xml:space="preserve"> </w:t>
      </w:r>
      <w:r w:rsidRPr="00AE5E42">
        <w:rPr>
          <w:rFonts w:ascii="Times New Roman" w:hAnsi="Times New Roman"/>
          <w:szCs w:val="24"/>
        </w:rPr>
        <w:t xml:space="preserve">and Z. Bao, “Strong and Stable Doping of Carbon Nanotubes and Graphene by moox for Transparent Electrodes”, </w:t>
      </w:r>
      <w:r w:rsidRPr="00AE5E42">
        <w:rPr>
          <w:rFonts w:ascii="Times New Roman" w:hAnsi="Times New Roman"/>
          <w:b/>
          <w:szCs w:val="24"/>
        </w:rPr>
        <w:t>Nano Lett.</w:t>
      </w:r>
      <w:r w:rsidRPr="00AE5E42">
        <w:rPr>
          <w:rFonts w:ascii="Times New Roman" w:hAnsi="Times New Roman"/>
          <w:szCs w:val="24"/>
        </w:rPr>
        <w:t>, 12, 3574-3580, 2012.</w:t>
      </w:r>
    </w:p>
    <w:p w14:paraId="3037A254" w14:textId="77777777" w:rsidR="006A0434" w:rsidRPr="00AE5E42" w:rsidRDefault="006A0434" w:rsidP="00A92CBF">
      <w:pPr>
        <w:pStyle w:val="ListParagraph"/>
        <w:tabs>
          <w:tab w:val="left" w:pos="900"/>
        </w:tabs>
        <w:rPr>
          <w:rFonts w:ascii="Times New Roman" w:hAnsi="Times New Roman"/>
          <w:szCs w:val="24"/>
        </w:rPr>
      </w:pPr>
    </w:p>
    <w:p w14:paraId="615B347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M. Ramuz, B.C. Tee, J.B. Tok, and Z. Bao, “</w:t>
      </w:r>
      <w:hyperlink r:id="rId110" w:history="1">
        <w:r w:rsidRPr="00AE5E42">
          <w:rPr>
            <w:rStyle w:val="Hyperlink"/>
            <w:rFonts w:ascii="Times New Roman" w:hAnsi="Times New Roman"/>
            <w:color w:val="auto"/>
            <w:szCs w:val="24"/>
            <w:u w:val="none"/>
          </w:rPr>
          <w:t>Transparent, Optical, Pressure-Sensitive Artificial Skin for Large-Area Stretchable Electronics</w:t>
        </w:r>
      </w:hyperlink>
      <w:r w:rsidRPr="00AE5E42">
        <w:rPr>
          <w:rFonts w:ascii="Times New Roman" w:hAnsi="Times New Roman"/>
          <w:szCs w:val="24"/>
        </w:rPr>
        <w:t xml:space="preserve">” </w:t>
      </w:r>
      <w:r w:rsidRPr="00AE5E42">
        <w:rPr>
          <w:rFonts w:ascii="Times New Roman" w:hAnsi="Times New Roman"/>
          <w:b/>
          <w:szCs w:val="24"/>
        </w:rPr>
        <w:t>Adv Mater.</w:t>
      </w:r>
      <w:r w:rsidRPr="00AE5E42">
        <w:rPr>
          <w:rFonts w:ascii="Times New Roman" w:hAnsi="Times New Roman"/>
          <w:szCs w:val="24"/>
        </w:rPr>
        <w:t xml:space="preserve"> 24, 3223-3227, 2012.</w:t>
      </w:r>
    </w:p>
    <w:p w14:paraId="02F8FC7F" w14:textId="77777777" w:rsidR="006A0434" w:rsidRPr="00AE5E42" w:rsidRDefault="006A0434" w:rsidP="00A92CBF">
      <w:pPr>
        <w:pStyle w:val="ListParagraph"/>
        <w:tabs>
          <w:tab w:val="left" w:pos="900"/>
        </w:tabs>
        <w:rPr>
          <w:rFonts w:ascii="Times New Roman" w:hAnsi="Times New Roman"/>
          <w:szCs w:val="24"/>
        </w:rPr>
      </w:pPr>
    </w:p>
    <w:p w14:paraId="24FB5540"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J. P. Opatkiewicz, M. C. LeMieux, D. Liu, M. Vosgueritchian, S. N. Barman, C. M. Elkins, J. Hedrick, and Z. Bao, “Using Nitrile Functional Groups to Replace Amines for Solution-Deposited Single-Walled Carbon Nanotube Network Films”</w:t>
      </w:r>
      <w:r w:rsidRPr="00AE5E42">
        <w:rPr>
          <w:rFonts w:ascii="Times New Roman" w:hAnsi="Times New Roman"/>
          <w:b/>
          <w:szCs w:val="24"/>
        </w:rPr>
        <w:t xml:space="preserve"> ACS Nano</w:t>
      </w:r>
      <w:r w:rsidRPr="00AE5E42">
        <w:rPr>
          <w:rFonts w:ascii="Times New Roman" w:hAnsi="Times New Roman"/>
          <w:szCs w:val="24"/>
        </w:rPr>
        <w:t>, 6, 4854-4853, 2012.</w:t>
      </w:r>
    </w:p>
    <w:p w14:paraId="59024C2C" w14:textId="77777777" w:rsidR="006A0434" w:rsidRPr="00AE5E42" w:rsidRDefault="006A0434" w:rsidP="00A92CBF">
      <w:pPr>
        <w:pStyle w:val="ListParagraph"/>
        <w:tabs>
          <w:tab w:val="left" w:pos="900"/>
        </w:tabs>
        <w:rPr>
          <w:rFonts w:ascii="Times New Roman" w:hAnsi="Times New Roman"/>
          <w:szCs w:val="24"/>
        </w:rPr>
      </w:pPr>
    </w:p>
    <w:p w14:paraId="48310F3F"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S.N. Barman, D. Pan, M. Vosgueritchian, A.P. Zoombelt, G. Galli, and Z Bao,”Dispersion of single walled carbon nanotubes in amidine solvents” </w:t>
      </w:r>
      <w:r w:rsidRPr="00AE5E42">
        <w:rPr>
          <w:rFonts w:ascii="Times New Roman" w:hAnsi="Times New Roman"/>
          <w:b/>
          <w:szCs w:val="24"/>
        </w:rPr>
        <w:t>Nanotechnology</w:t>
      </w:r>
      <w:r w:rsidRPr="00AE5E42">
        <w:rPr>
          <w:rFonts w:ascii="Times New Roman" w:hAnsi="Times New Roman"/>
          <w:szCs w:val="24"/>
        </w:rPr>
        <w:t>, 23, 344011, 2012.</w:t>
      </w:r>
    </w:p>
    <w:p w14:paraId="1D22C6DF" w14:textId="77777777" w:rsidR="006A0434" w:rsidRPr="00AE5E42" w:rsidRDefault="006A0434" w:rsidP="00A92CBF">
      <w:pPr>
        <w:pStyle w:val="ListParagraph"/>
        <w:tabs>
          <w:tab w:val="left" w:pos="900"/>
        </w:tabs>
        <w:rPr>
          <w:rFonts w:ascii="Times New Roman" w:hAnsi="Times New Roman"/>
          <w:szCs w:val="24"/>
        </w:rPr>
      </w:pPr>
    </w:p>
    <w:p w14:paraId="5A340A77" w14:textId="77777777" w:rsidR="006A0434" w:rsidRPr="00AE5E42" w:rsidRDefault="00236891" w:rsidP="00A92CBF">
      <w:pPr>
        <w:pStyle w:val="ListParagraph"/>
        <w:numPr>
          <w:ilvl w:val="0"/>
          <w:numId w:val="32"/>
        </w:numPr>
        <w:tabs>
          <w:tab w:val="left" w:pos="900"/>
        </w:tabs>
        <w:rPr>
          <w:rFonts w:ascii="Times New Roman" w:hAnsi="Times New Roman"/>
          <w:szCs w:val="24"/>
        </w:rPr>
      </w:pPr>
      <w:hyperlink r:id="rId111" w:history="1">
        <w:r w:rsidR="006A0434" w:rsidRPr="00AE5E42">
          <w:rPr>
            <w:rStyle w:val="Hyperlink"/>
            <w:rFonts w:ascii="Times New Roman" w:hAnsi="Times New Roman"/>
            <w:color w:val="auto"/>
            <w:szCs w:val="24"/>
            <w:u w:val="none"/>
          </w:rPr>
          <w:t>T. Menke</w:t>
        </w:r>
      </w:hyperlink>
      <w:r w:rsidR="006A0434" w:rsidRPr="00AE5E42">
        <w:rPr>
          <w:rFonts w:ascii="Times New Roman" w:hAnsi="Times New Roman"/>
          <w:szCs w:val="24"/>
        </w:rPr>
        <w:t xml:space="preserve">, </w:t>
      </w:r>
      <w:hyperlink r:id="rId112" w:history="1">
        <w:r w:rsidR="006A0434" w:rsidRPr="00AE5E42">
          <w:rPr>
            <w:rStyle w:val="Hyperlink"/>
            <w:rFonts w:ascii="Times New Roman" w:hAnsi="Times New Roman"/>
            <w:color w:val="auto"/>
            <w:szCs w:val="24"/>
            <w:u w:val="none"/>
          </w:rPr>
          <w:t>P. Wei</w:t>
        </w:r>
      </w:hyperlink>
      <w:r w:rsidR="006A0434" w:rsidRPr="00AE5E42">
        <w:rPr>
          <w:rFonts w:ascii="Times New Roman" w:hAnsi="Times New Roman"/>
          <w:szCs w:val="24"/>
        </w:rPr>
        <w:t xml:space="preserve">, </w:t>
      </w:r>
      <w:hyperlink r:id="rId113" w:history="1">
        <w:r w:rsidR="006A0434" w:rsidRPr="00AE5E42">
          <w:rPr>
            <w:rStyle w:val="Hyperlink"/>
            <w:rFonts w:ascii="Times New Roman" w:hAnsi="Times New Roman"/>
            <w:color w:val="auto"/>
            <w:szCs w:val="24"/>
            <w:u w:val="none"/>
          </w:rPr>
          <w:t>D.Ray</w:t>
        </w:r>
      </w:hyperlink>
      <w:r w:rsidR="006A0434" w:rsidRPr="00AE5E42">
        <w:rPr>
          <w:rFonts w:ascii="Times New Roman" w:hAnsi="Times New Roman"/>
          <w:szCs w:val="24"/>
        </w:rPr>
        <w:t xml:space="preserve">,  </w:t>
      </w:r>
      <w:hyperlink r:id="rId114" w:history="1">
        <w:r w:rsidR="006A0434" w:rsidRPr="00AE5E42">
          <w:rPr>
            <w:rStyle w:val="Hyperlink"/>
            <w:rFonts w:ascii="Times New Roman" w:hAnsi="Times New Roman"/>
            <w:color w:val="auto"/>
            <w:szCs w:val="24"/>
            <w:u w:val="none"/>
          </w:rPr>
          <w:t>H. Kleemann</w:t>
        </w:r>
      </w:hyperlink>
      <w:r w:rsidR="006A0434" w:rsidRPr="00AE5E42">
        <w:rPr>
          <w:rFonts w:ascii="Times New Roman" w:hAnsi="Times New Roman"/>
          <w:szCs w:val="24"/>
        </w:rPr>
        <w:t xml:space="preserve">,  B. D. Naab, </w:t>
      </w:r>
      <w:hyperlink r:id="rId115" w:history="1">
        <w:r w:rsidR="006A0434" w:rsidRPr="00AE5E42">
          <w:rPr>
            <w:rStyle w:val="Hyperlink"/>
            <w:rFonts w:ascii="Times New Roman" w:hAnsi="Times New Roman"/>
            <w:color w:val="auto"/>
            <w:szCs w:val="24"/>
            <w:u w:val="none"/>
          </w:rPr>
          <w:t>Z. Bao</w:t>
        </w:r>
      </w:hyperlink>
      <w:r w:rsidR="006A0434" w:rsidRPr="00AE5E42">
        <w:rPr>
          <w:rFonts w:ascii="Times New Roman" w:hAnsi="Times New Roman"/>
          <w:szCs w:val="24"/>
        </w:rPr>
        <w:t xml:space="preserve">, </w:t>
      </w:r>
      <w:hyperlink r:id="rId116" w:history="1">
        <w:r w:rsidR="006A0434" w:rsidRPr="00AE5E42">
          <w:rPr>
            <w:rStyle w:val="Hyperlink"/>
            <w:rFonts w:ascii="Times New Roman" w:hAnsi="Times New Roman"/>
            <w:color w:val="auto"/>
            <w:szCs w:val="24"/>
            <w:u w:val="none"/>
          </w:rPr>
          <w:t>K. Leo</w:t>
        </w:r>
      </w:hyperlink>
      <w:r w:rsidR="006A0434" w:rsidRPr="00AE5E42">
        <w:rPr>
          <w:rFonts w:ascii="Times New Roman" w:hAnsi="Times New Roman"/>
          <w:szCs w:val="24"/>
        </w:rPr>
        <w:t xml:space="preserve">, and </w:t>
      </w:r>
      <w:hyperlink r:id="rId117" w:history="1">
        <w:r w:rsidR="006A0434" w:rsidRPr="00AE5E42">
          <w:rPr>
            <w:rStyle w:val="Hyperlink"/>
            <w:rFonts w:ascii="Times New Roman" w:hAnsi="Times New Roman"/>
            <w:color w:val="auto"/>
            <w:szCs w:val="24"/>
            <w:u w:val="none"/>
          </w:rPr>
          <w:t>M. Riede</w:t>
        </w:r>
      </w:hyperlink>
      <w:r w:rsidR="006A0434" w:rsidRPr="00AE5E42">
        <w:rPr>
          <w:rFonts w:ascii="Times New Roman" w:hAnsi="Times New Roman"/>
          <w:szCs w:val="24"/>
        </w:rPr>
        <w:t xml:space="preserve">, “A comparison of two air-stable molecular n-dopants for C60” </w:t>
      </w:r>
      <w:r w:rsidR="006A0434" w:rsidRPr="00AE5E42">
        <w:rPr>
          <w:rFonts w:ascii="Times New Roman" w:hAnsi="Times New Roman"/>
          <w:b/>
          <w:szCs w:val="24"/>
        </w:rPr>
        <w:t>Organic Electronics</w:t>
      </w:r>
      <w:r w:rsidR="006A0434" w:rsidRPr="00AE5E42">
        <w:rPr>
          <w:rFonts w:ascii="Times New Roman" w:hAnsi="Times New Roman"/>
          <w:szCs w:val="24"/>
        </w:rPr>
        <w:t>, 13, 3319-3325, 2012.</w:t>
      </w:r>
    </w:p>
    <w:p w14:paraId="19824C94" w14:textId="77777777" w:rsidR="006A0434" w:rsidRPr="00AE5E42" w:rsidRDefault="006A0434" w:rsidP="00A92CBF">
      <w:pPr>
        <w:pStyle w:val="ListParagraph"/>
        <w:tabs>
          <w:tab w:val="left" w:pos="900"/>
        </w:tabs>
        <w:rPr>
          <w:rFonts w:ascii="Times New Roman" w:hAnsi="Times New Roman"/>
          <w:szCs w:val="24"/>
        </w:rPr>
      </w:pPr>
    </w:p>
    <w:p w14:paraId="36C078F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D. J. Lipomi, H. Chong, M. Vosgueritchian, J. Mei, and Z. Bao, “Toward mechanically robust and intrinsically stretchable organic solar cells: Evolution of photovoltaic properties with tensile strain” </w:t>
      </w:r>
      <w:r w:rsidRPr="00AE5E42">
        <w:rPr>
          <w:rFonts w:ascii="Times New Roman" w:hAnsi="Times New Roman"/>
          <w:b/>
          <w:szCs w:val="24"/>
        </w:rPr>
        <w:t>Solar Energy Materials and Solar Cells</w:t>
      </w:r>
      <w:r w:rsidRPr="00AE5E42">
        <w:rPr>
          <w:rFonts w:ascii="Times New Roman" w:hAnsi="Times New Roman"/>
          <w:szCs w:val="24"/>
        </w:rPr>
        <w:t>, 107, 355-365, 2012.</w:t>
      </w:r>
    </w:p>
    <w:p w14:paraId="10EDAC92" w14:textId="77777777" w:rsidR="006A0434" w:rsidRPr="00AE5E42" w:rsidRDefault="006A0434" w:rsidP="00A92CBF">
      <w:pPr>
        <w:pStyle w:val="ListParagraph"/>
        <w:tabs>
          <w:tab w:val="left" w:pos="900"/>
        </w:tabs>
        <w:rPr>
          <w:rFonts w:ascii="Times New Roman" w:hAnsi="Times New Roman"/>
          <w:szCs w:val="24"/>
        </w:rPr>
      </w:pPr>
    </w:p>
    <w:p w14:paraId="090214CA"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lastRenderedPageBreak/>
        <w:t xml:space="preserve">M.P. Ramuz, M. Vosgueritchian, P. Wei, C. Wang, Y. Gao, Y. Wu, Y. Chen Y, and Z. </w:t>
      </w:r>
      <w:r w:rsidRPr="00AE5E42">
        <w:rPr>
          <w:rFonts w:ascii="Times New Roman" w:hAnsi="Times New Roman"/>
          <w:bCs/>
          <w:szCs w:val="24"/>
        </w:rPr>
        <w:t>Bao, “</w:t>
      </w:r>
      <w:r w:rsidRPr="00AE5E42">
        <w:rPr>
          <w:rFonts w:ascii="Times New Roman" w:hAnsi="Times New Roman"/>
          <w:szCs w:val="24"/>
        </w:rPr>
        <w:t xml:space="preserve">Evaluation Of Solution-Processable Carbon-Based Electrodes For All-Carbon Solar Cells” </w:t>
      </w:r>
      <w:r w:rsidRPr="00AE5E42">
        <w:rPr>
          <w:rStyle w:val="jrnl"/>
          <w:rFonts w:ascii="Times New Roman" w:hAnsi="Times New Roman"/>
          <w:b/>
          <w:szCs w:val="24"/>
        </w:rPr>
        <w:t>ACS Nano</w:t>
      </w:r>
      <w:r w:rsidRPr="00AE5E42">
        <w:rPr>
          <w:rFonts w:ascii="Times New Roman" w:hAnsi="Times New Roman"/>
          <w:szCs w:val="24"/>
        </w:rPr>
        <w:t>,  6, 10385-10395, 2012.</w:t>
      </w:r>
    </w:p>
    <w:p w14:paraId="2FE44241" w14:textId="77777777" w:rsidR="006A0434" w:rsidRPr="00AE5E42" w:rsidRDefault="006A0434" w:rsidP="00A92CBF">
      <w:pPr>
        <w:tabs>
          <w:tab w:val="left" w:pos="900"/>
        </w:tabs>
        <w:spacing w:beforeLines="20" w:before="48" w:afterLines="20" w:after="48"/>
        <w:contextualSpacing/>
        <w:rPr>
          <w:b/>
          <w:bCs/>
          <w:u w:val="single"/>
        </w:rPr>
      </w:pPr>
    </w:p>
    <w:p w14:paraId="62CE8C48" w14:textId="77777777" w:rsidR="006A0434" w:rsidRPr="00AE5E42" w:rsidRDefault="006A0434" w:rsidP="00A92CBF">
      <w:pPr>
        <w:tabs>
          <w:tab w:val="left" w:pos="900"/>
        </w:tabs>
        <w:spacing w:beforeLines="20" w:before="48" w:afterLines="20" w:after="48"/>
        <w:contextualSpacing/>
        <w:rPr>
          <w:b/>
          <w:bCs/>
          <w:u w:val="single"/>
        </w:rPr>
      </w:pPr>
      <w:r w:rsidRPr="00AE5E42">
        <w:rPr>
          <w:b/>
          <w:bCs/>
          <w:u w:val="single"/>
        </w:rPr>
        <w:t>2011:</w:t>
      </w:r>
    </w:p>
    <w:p w14:paraId="28E889BD"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G. Giri, E. Verploegen, S. Mannsfeld, </w:t>
      </w:r>
      <w:r w:rsidRPr="00AE5E42">
        <w:rPr>
          <w:rStyle w:val="cmsnotcreated"/>
          <w:rFonts w:ascii="Times New Roman" w:hAnsi="Times New Roman"/>
          <w:szCs w:val="24"/>
        </w:rPr>
        <w:t>S. Atahan-Evrenk,</w:t>
      </w:r>
      <w:r w:rsidRPr="00AE5E42">
        <w:rPr>
          <w:rStyle w:val="cmsnotcreated"/>
          <w:rFonts w:ascii="Times New Roman" w:hAnsi="Times New Roman"/>
          <w:color w:val="FF0000"/>
          <w:szCs w:val="24"/>
          <w:u w:val="single"/>
        </w:rPr>
        <w:t xml:space="preserve"> </w:t>
      </w:r>
      <w:r w:rsidRPr="00AE5E42">
        <w:rPr>
          <w:rFonts w:ascii="Times New Roman" w:hAnsi="Times New Roman"/>
          <w:szCs w:val="24"/>
        </w:rPr>
        <w:t>D. H. Kim, S. Y. Lee, H. A. Becerril, A. Aspuru-Guzik, M. F. Toney, Z. Bao,</w:t>
      </w:r>
      <w:r w:rsidRPr="00AE5E42">
        <w:rPr>
          <w:rFonts w:ascii="Times New Roman" w:hAnsi="Times New Roman"/>
          <w:color w:val="000000" w:themeColor="text1"/>
          <w:szCs w:val="24"/>
        </w:rPr>
        <w:t xml:space="preserve"> “Tuning charge transport in solution-sheared organic semiconductors using lattice strain”, </w:t>
      </w:r>
      <w:hyperlink r:id="rId118" w:tooltip="Nature." w:history="1">
        <w:r w:rsidRPr="00AE5E42">
          <w:rPr>
            <w:rStyle w:val="Hyperlink"/>
            <w:rFonts w:ascii="Times New Roman" w:hAnsi="Times New Roman"/>
            <w:b/>
            <w:color w:val="000000" w:themeColor="text1"/>
            <w:szCs w:val="24"/>
            <w:u w:val="none"/>
          </w:rPr>
          <w:t>Nature</w:t>
        </w:r>
      </w:hyperlink>
      <w:r w:rsidRPr="00AE5E42">
        <w:rPr>
          <w:rFonts w:ascii="Times New Roman" w:hAnsi="Times New Roman"/>
          <w:color w:val="000000" w:themeColor="text1"/>
          <w:szCs w:val="24"/>
        </w:rPr>
        <w:t xml:space="preserve">, 480, 504-508, 2011. </w:t>
      </w:r>
    </w:p>
    <w:p w14:paraId="7BF8DA7E" w14:textId="77777777" w:rsidR="006A0434" w:rsidRPr="00AE5E42" w:rsidRDefault="006A0434" w:rsidP="00A92CBF">
      <w:pPr>
        <w:pStyle w:val="ListParagraph"/>
        <w:tabs>
          <w:tab w:val="left" w:pos="900"/>
        </w:tabs>
        <w:rPr>
          <w:rFonts w:ascii="Times New Roman" w:hAnsi="Times New Roman"/>
          <w:szCs w:val="24"/>
        </w:rPr>
      </w:pPr>
    </w:p>
    <w:p w14:paraId="14E314E1"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D. J. Lipomi, M. Vosgueritchian, B. C-K. Tee, S. L. Hellstrom, J. A. Lee, C. H. Fox, and Z. Bao, “Skin-Like Sensors of Pressure and Strain Enabled by Transparent, Elastic Films of Carbon Nanotubes”. </w:t>
      </w:r>
      <w:r w:rsidRPr="00AE5E42">
        <w:rPr>
          <w:rFonts w:ascii="Times New Roman" w:hAnsi="Times New Roman"/>
          <w:b/>
          <w:szCs w:val="24"/>
        </w:rPr>
        <w:t xml:space="preserve">Nature Nanotechnology, </w:t>
      </w:r>
      <w:r w:rsidRPr="00AE5E42">
        <w:rPr>
          <w:rFonts w:ascii="Times New Roman" w:hAnsi="Times New Roman"/>
          <w:szCs w:val="24"/>
        </w:rPr>
        <w:t>6, 788-792, 2011.</w:t>
      </w:r>
    </w:p>
    <w:p w14:paraId="66A4AE03" w14:textId="77777777" w:rsidR="006A0434" w:rsidRPr="00AE5E42" w:rsidRDefault="006A0434" w:rsidP="00A92CBF">
      <w:pPr>
        <w:pStyle w:val="ListParagraph"/>
        <w:tabs>
          <w:tab w:val="left" w:pos="900"/>
        </w:tabs>
        <w:rPr>
          <w:rFonts w:ascii="Times New Roman" w:eastAsia="Times New Roman" w:hAnsi="Times New Roman"/>
          <w:szCs w:val="24"/>
          <w:lang w:eastAsia="zh-CN"/>
        </w:rPr>
      </w:pPr>
    </w:p>
    <w:p w14:paraId="56B4A4B8"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A.N. Sokolov, S. Atahan-Evrenk, R. Mondal, H. B. Akkerman, R. S. Sanchéz-Carrera, S. Granados-Focil, J. Schrier, S. C. B. Mannsfeld, A. P. Zoombelt, Z. Bao, and A. Aspuru-Guzik, “From in silico computational discovery to experimental characterization of a high hole mobility organic crystal”</w:t>
      </w:r>
      <w:r w:rsidRPr="00AE5E42">
        <w:rPr>
          <w:rFonts w:ascii="Times New Roman" w:hAnsi="Times New Roman"/>
          <w:b/>
          <w:szCs w:val="24"/>
        </w:rPr>
        <w:t xml:space="preserve"> Nature Communication</w:t>
      </w:r>
      <w:r w:rsidRPr="00AE5E42">
        <w:rPr>
          <w:rFonts w:ascii="Times New Roman" w:hAnsi="Times New Roman"/>
          <w:szCs w:val="24"/>
        </w:rPr>
        <w:t xml:space="preserve">, 2:437. DOI: 10.1038/ncomms1451, 2011. (Highlighted in </w:t>
      </w:r>
      <w:r w:rsidRPr="00AE5E42">
        <w:rPr>
          <w:rFonts w:ascii="Times New Roman" w:hAnsi="Times New Roman"/>
          <w:b/>
          <w:szCs w:val="24"/>
        </w:rPr>
        <w:t>Nature</w:t>
      </w:r>
      <w:r w:rsidRPr="00AE5E42">
        <w:rPr>
          <w:rFonts w:ascii="Times New Roman" w:hAnsi="Times New Roman"/>
          <w:szCs w:val="24"/>
        </w:rPr>
        <w:t>, 16 August, DOI:10.1038/news.2011.481)</w:t>
      </w:r>
    </w:p>
    <w:p w14:paraId="6B201BCE" w14:textId="77777777" w:rsidR="006A0434" w:rsidRPr="00AE5E42" w:rsidRDefault="006A0434" w:rsidP="00A92CBF">
      <w:pPr>
        <w:pStyle w:val="ListParagraph"/>
        <w:tabs>
          <w:tab w:val="left" w:pos="900"/>
        </w:tabs>
        <w:rPr>
          <w:rFonts w:ascii="Times New Roman" w:hAnsi="Times New Roman"/>
          <w:szCs w:val="24"/>
        </w:rPr>
      </w:pPr>
    </w:p>
    <w:p w14:paraId="49D79C6E"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H.W. Lee, Y. Yoon, S. Park, J.H. Oh, S.H. Hong, L.S Liyanage, H. Wang, S. Morishita, N. Patil, Y.J. Park, J.J. Park, A. Spakowitz, G. Galli, F. Gygi, P. Wong, J. B.-H. Tok, J.M. Kim, and Z. Bao. “Selective dispersion of high purity semiconducting single-walled carbon nanotubes with regioregular poly(3-alkylthiophene)s”. </w:t>
      </w:r>
      <w:r w:rsidRPr="00AE5E42">
        <w:rPr>
          <w:rFonts w:ascii="Times New Roman" w:hAnsi="Times New Roman"/>
          <w:b/>
          <w:szCs w:val="24"/>
        </w:rPr>
        <w:t>Nature Communication</w:t>
      </w:r>
      <w:r w:rsidRPr="00AE5E42">
        <w:rPr>
          <w:rFonts w:ascii="Times New Roman" w:hAnsi="Times New Roman"/>
          <w:szCs w:val="24"/>
        </w:rPr>
        <w:t xml:space="preserve">, 2:541, DOI: </w:t>
      </w:r>
      <w:r w:rsidRPr="00AE5E42">
        <w:rPr>
          <w:rStyle w:val="Strong"/>
          <w:rFonts w:ascii="Times New Roman" w:hAnsi="Times New Roman"/>
          <w:b w:val="0"/>
          <w:szCs w:val="24"/>
        </w:rPr>
        <w:t>10.1038/ncomms1545,</w:t>
      </w:r>
      <w:r w:rsidRPr="00AE5E42">
        <w:rPr>
          <w:rFonts w:ascii="Times New Roman" w:hAnsi="Times New Roman"/>
          <w:b/>
          <w:szCs w:val="24"/>
        </w:rPr>
        <w:t xml:space="preserve"> </w:t>
      </w:r>
      <w:r w:rsidRPr="00AE5E42">
        <w:rPr>
          <w:rFonts w:ascii="Times New Roman" w:hAnsi="Times New Roman"/>
          <w:szCs w:val="24"/>
        </w:rPr>
        <w:t>2011.</w:t>
      </w:r>
    </w:p>
    <w:p w14:paraId="6F9905B2" w14:textId="77777777" w:rsidR="006A0434" w:rsidRPr="00AE5E42" w:rsidRDefault="006A0434" w:rsidP="00A92CBF">
      <w:pPr>
        <w:pStyle w:val="ListParagraph"/>
        <w:tabs>
          <w:tab w:val="left" w:pos="900"/>
        </w:tabs>
        <w:rPr>
          <w:rFonts w:ascii="Times New Roman" w:hAnsi="Times New Roman"/>
          <w:szCs w:val="24"/>
        </w:rPr>
      </w:pPr>
    </w:p>
    <w:p w14:paraId="5C7C606B" w14:textId="77777777" w:rsidR="006A0434" w:rsidRPr="00AE5E42" w:rsidRDefault="006A0434" w:rsidP="00A92CBF">
      <w:pPr>
        <w:pStyle w:val="ListParagraph"/>
        <w:numPr>
          <w:ilvl w:val="0"/>
          <w:numId w:val="32"/>
        </w:numPr>
        <w:tabs>
          <w:tab w:val="left" w:pos="900"/>
        </w:tabs>
        <w:rPr>
          <w:rFonts w:ascii="Times New Roman" w:eastAsia="Times New Roman" w:hAnsi="Times New Roman"/>
          <w:szCs w:val="24"/>
          <w:lang w:eastAsia="zh-CN"/>
        </w:rPr>
      </w:pPr>
      <w:r w:rsidRPr="00AE5E42">
        <w:rPr>
          <w:rFonts w:ascii="Times New Roman" w:hAnsi="Times New Roman"/>
          <w:szCs w:val="24"/>
        </w:rPr>
        <w:t>J. Mei, D.H. Kim, A.L. Ayzner, M.F. Toney, and Z. Bao, “</w:t>
      </w:r>
      <w:hyperlink r:id="rId119" w:history="1">
        <w:r w:rsidRPr="00AE5E42">
          <w:rPr>
            <w:rStyle w:val="Hyperlink"/>
            <w:rFonts w:ascii="Times New Roman" w:hAnsi="Times New Roman"/>
            <w:color w:val="auto"/>
            <w:szCs w:val="24"/>
            <w:u w:val="none"/>
          </w:rPr>
          <w:t>Siloxane-Terminated Solubilizing Side Chains: Bringing Conjugated Polymer Backbones Closer and Boosting Hole Mobilities in Thin-Film Transistors.</w:t>
        </w:r>
      </w:hyperlink>
      <w:r w:rsidRPr="00AE5E42">
        <w:rPr>
          <w:rFonts w:ascii="Times New Roman" w:hAnsi="Times New Roman"/>
          <w:szCs w:val="24"/>
        </w:rPr>
        <w:t xml:space="preserve">” </w:t>
      </w:r>
      <w:r w:rsidRPr="00AE5E42">
        <w:rPr>
          <w:rFonts w:ascii="Times New Roman" w:hAnsi="Times New Roman"/>
          <w:b/>
          <w:szCs w:val="24"/>
        </w:rPr>
        <w:t>J. Am. Chem. Soc.</w:t>
      </w:r>
      <w:r w:rsidRPr="00AE5E42">
        <w:rPr>
          <w:rFonts w:ascii="Times New Roman" w:eastAsia="Times New Roman" w:hAnsi="Times New Roman"/>
          <w:szCs w:val="24"/>
          <w:lang w:eastAsia="zh-CN"/>
        </w:rPr>
        <w:t>, 133, 20130-20133, 2011.</w:t>
      </w:r>
    </w:p>
    <w:p w14:paraId="2A8BD24C" w14:textId="77777777" w:rsidR="006A0434" w:rsidRPr="00AE5E42" w:rsidRDefault="006A0434" w:rsidP="00A92CBF">
      <w:pPr>
        <w:tabs>
          <w:tab w:val="left" w:pos="900"/>
        </w:tabs>
      </w:pPr>
    </w:p>
    <w:p w14:paraId="510F76E3"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S. Ko, E. Verploegen, S. Hong, R. Mondal, E.T. Hoke, M. F. Toney, M.D. McGehee and Z. Bao, “3,4-Disubstituted Polyalkylthiophenes for High-Performance Thin-Film Transistors and Photovoltaics”,</w:t>
      </w:r>
      <w:r w:rsidRPr="00AE5E42">
        <w:rPr>
          <w:rFonts w:ascii="Times New Roman" w:hAnsi="Times New Roman"/>
          <w:i/>
          <w:szCs w:val="24"/>
        </w:rPr>
        <w:t xml:space="preserve"> </w:t>
      </w:r>
      <w:r w:rsidRPr="00AE5E42">
        <w:rPr>
          <w:rFonts w:ascii="Times New Roman" w:hAnsi="Times New Roman"/>
          <w:b/>
          <w:szCs w:val="24"/>
        </w:rPr>
        <w:t>J. Am. Chem. Soc.</w:t>
      </w:r>
      <w:r w:rsidRPr="00AE5E42">
        <w:rPr>
          <w:rFonts w:ascii="Times New Roman" w:hAnsi="Times New Roman"/>
          <w:szCs w:val="24"/>
        </w:rPr>
        <w:t xml:space="preserve">, </w:t>
      </w:r>
      <w:r w:rsidRPr="00AE5E42">
        <w:rPr>
          <w:rStyle w:val="citationvolume"/>
          <w:rFonts w:ascii="Times New Roman" w:hAnsi="Times New Roman"/>
          <w:szCs w:val="24"/>
        </w:rPr>
        <w:t>133</w:t>
      </w:r>
      <w:r w:rsidRPr="00AE5E42">
        <w:rPr>
          <w:rFonts w:ascii="Times New Roman" w:hAnsi="Times New Roman"/>
          <w:szCs w:val="24"/>
        </w:rPr>
        <w:t>, 16722-16725, 2011.</w:t>
      </w:r>
    </w:p>
    <w:p w14:paraId="5950D507" w14:textId="77777777" w:rsidR="006A0434" w:rsidRPr="00AE5E42" w:rsidRDefault="006A0434" w:rsidP="00A92CBF">
      <w:pPr>
        <w:pStyle w:val="ListParagraph"/>
        <w:tabs>
          <w:tab w:val="left" w:pos="900"/>
        </w:tabs>
        <w:rPr>
          <w:rFonts w:ascii="Times New Roman" w:hAnsi="Times New Roman"/>
          <w:szCs w:val="24"/>
        </w:rPr>
      </w:pPr>
    </w:p>
    <w:p w14:paraId="0D096355"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J.H. Oh, W.-Y. Lee, T. Noe, W.-C. Chen, M. Konemann, and Z. Bao, “Solution-Shear-Processed Quaterrylene Diimide Thin-Film Transistors Prepared By Pressure-Assisted Thermal Cleavage Of Swallow Tails” </w:t>
      </w:r>
      <w:r w:rsidRPr="00AE5E42">
        <w:rPr>
          <w:rFonts w:ascii="Times New Roman" w:hAnsi="Times New Roman"/>
          <w:b/>
          <w:szCs w:val="24"/>
        </w:rPr>
        <w:t>J. Am. Chem. Soc.</w:t>
      </w:r>
      <w:r w:rsidRPr="00AE5E42">
        <w:rPr>
          <w:rFonts w:ascii="Times New Roman" w:hAnsi="Times New Roman"/>
          <w:szCs w:val="24"/>
        </w:rPr>
        <w:t>, 133, 4204-4207, 2011.</w:t>
      </w:r>
    </w:p>
    <w:p w14:paraId="3C347C09" w14:textId="77777777" w:rsidR="006A0434" w:rsidRPr="00AE5E42" w:rsidRDefault="006A0434" w:rsidP="00A92CBF">
      <w:pPr>
        <w:pStyle w:val="ListParagraph"/>
        <w:tabs>
          <w:tab w:val="left" w:pos="900"/>
        </w:tabs>
        <w:rPr>
          <w:rFonts w:ascii="Times New Roman" w:hAnsi="Times New Roman"/>
          <w:szCs w:val="24"/>
        </w:rPr>
      </w:pPr>
    </w:p>
    <w:p w14:paraId="44873C09" w14:textId="77777777" w:rsidR="006A0434" w:rsidRPr="00AE5E42" w:rsidRDefault="006A0434" w:rsidP="00A92CBF">
      <w:pPr>
        <w:pStyle w:val="ListParagraph"/>
        <w:numPr>
          <w:ilvl w:val="0"/>
          <w:numId w:val="32"/>
        </w:numPr>
        <w:tabs>
          <w:tab w:val="left" w:pos="900"/>
        </w:tabs>
        <w:rPr>
          <w:rFonts w:ascii="Times New Roman" w:eastAsia="Times New Roman" w:hAnsi="Times New Roman"/>
          <w:szCs w:val="24"/>
          <w:lang w:eastAsia="zh-CN"/>
        </w:rPr>
      </w:pPr>
      <w:r w:rsidRPr="00AE5E42">
        <w:rPr>
          <w:rFonts w:ascii="Times New Roman" w:hAnsi="Times New Roman"/>
          <w:szCs w:val="24"/>
        </w:rPr>
        <w:t>D.W. Lin, C.J. Bettinger, J.P. Ferreira, C.L. Wang and Z. Bao, “</w:t>
      </w:r>
      <w:hyperlink r:id="rId120" w:history="1">
        <w:r w:rsidRPr="00AE5E42">
          <w:rPr>
            <w:rStyle w:val="Hyperlink"/>
            <w:rFonts w:ascii="Times New Roman" w:hAnsi="Times New Roman"/>
            <w:color w:val="auto"/>
            <w:szCs w:val="24"/>
            <w:u w:val="none"/>
          </w:rPr>
          <w:t>A Cell-Compatible Conductive Film from a Carbon Nanotube Network Adsorbed on Poly-l-Lysine</w:t>
        </w:r>
      </w:hyperlink>
      <w:r w:rsidRPr="00AE5E42">
        <w:rPr>
          <w:rFonts w:ascii="Times New Roman" w:hAnsi="Times New Roman"/>
          <w:szCs w:val="24"/>
        </w:rPr>
        <w:t xml:space="preserve">” </w:t>
      </w:r>
      <w:r w:rsidRPr="00AE5E42">
        <w:rPr>
          <w:rFonts w:ascii="Times New Roman" w:hAnsi="Times New Roman"/>
          <w:b/>
          <w:szCs w:val="24"/>
        </w:rPr>
        <w:t>ACS Nano</w:t>
      </w:r>
      <w:r w:rsidRPr="00AE5E42">
        <w:rPr>
          <w:rFonts w:ascii="Times New Roman" w:hAnsi="Times New Roman"/>
          <w:szCs w:val="24"/>
        </w:rPr>
        <w:t xml:space="preserve">, </w:t>
      </w:r>
      <w:r w:rsidRPr="00AE5E42">
        <w:rPr>
          <w:rFonts w:ascii="Times New Roman" w:eastAsia="Times New Roman" w:hAnsi="Times New Roman"/>
          <w:szCs w:val="24"/>
          <w:lang w:eastAsia="zh-CN"/>
        </w:rPr>
        <w:t xml:space="preserve">5, 10026-10032, </w:t>
      </w:r>
      <w:r w:rsidRPr="00AE5E42">
        <w:rPr>
          <w:rFonts w:ascii="Times New Roman" w:hAnsi="Times New Roman"/>
          <w:szCs w:val="24"/>
        </w:rPr>
        <w:t>2011.</w:t>
      </w:r>
    </w:p>
    <w:p w14:paraId="13170C26" w14:textId="77777777" w:rsidR="006A0434" w:rsidRPr="00AE5E42" w:rsidRDefault="006A0434" w:rsidP="00A92CBF">
      <w:pPr>
        <w:tabs>
          <w:tab w:val="left" w:pos="900"/>
        </w:tabs>
      </w:pPr>
    </w:p>
    <w:p w14:paraId="7639D057"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Invited Review) D.J. Lipomi and Z.Bao. “Stretchable, Elastic Materials and Devices for Solar Energy Conversion”, </w:t>
      </w:r>
      <w:r w:rsidRPr="00AE5E42">
        <w:rPr>
          <w:rFonts w:ascii="Times New Roman" w:hAnsi="Times New Roman"/>
          <w:b/>
          <w:szCs w:val="24"/>
        </w:rPr>
        <w:t>Energy Environ. Sci.</w:t>
      </w:r>
      <w:r w:rsidRPr="00AE5E42">
        <w:rPr>
          <w:rFonts w:ascii="Times New Roman" w:hAnsi="Times New Roman"/>
          <w:szCs w:val="24"/>
        </w:rPr>
        <w:t>, 4, 3314-3328, 2011.</w:t>
      </w:r>
    </w:p>
    <w:p w14:paraId="22FA7ED6" w14:textId="77777777" w:rsidR="006A0434" w:rsidRPr="00AE5E42" w:rsidRDefault="006A0434" w:rsidP="00A92CBF">
      <w:pPr>
        <w:pStyle w:val="ListParagraph"/>
        <w:tabs>
          <w:tab w:val="left" w:pos="900"/>
        </w:tabs>
        <w:rPr>
          <w:rFonts w:ascii="Times New Roman" w:hAnsi="Times New Roman"/>
          <w:szCs w:val="24"/>
        </w:rPr>
      </w:pPr>
    </w:p>
    <w:p w14:paraId="7EE09A80"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lastRenderedPageBreak/>
        <w:t xml:space="preserve">W.-Y. Lee, J.H. Oh, S. Suraru, W.-C. Chen, F. Würthner, and Z. Bao, “'High Mobility Air-Stable Solution-Shear-Processed n-Channel Organic Transistors Based on Core-Chlorinated Naphthalene Diimides” </w:t>
      </w:r>
      <w:r w:rsidRPr="00AE5E42">
        <w:rPr>
          <w:rFonts w:ascii="Times New Roman" w:hAnsi="Times New Roman"/>
          <w:b/>
          <w:szCs w:val="24"/>
        </w:rPr>
        <w:t>Adv. Funct. Mater.</w:t>
      </w:r>
      <w:r w:rsidRPr="00AE5E42">
        <w:rPr>
          <w:rFonts w:ascii="Times New Roman" w:hAnsi="Times New Roman"/>
          <w:szCs w:val="24"/>
        </w:rPr>
        <w:t xml:space="preserve">, 21, 4173-4181, 2011. </w:t>
      </w:r>
    </w:p>
    <w:p w14:paraId="09941AA3" w14:textId="77777777" w:rsidR="006A0434" w:rsidRPr="00AE5E42" w:rsidRDefault="006A0434" w:rsidP="00A92CBF">
      <w:pPr>
        <w:pStyle w:val="ListParagraph"/>
        <w:tabs>
          <w:tab w:val="left" w:pos="900"/>
        </w:tabs>
        <w:rPr>
          <w:rFonts w:ascii="Times New Roman" w:hAnsi="Times New Roman"/>
          <w:szCs w:val="24"/>
        </w:rPr>
      </w:pPr>
    </w:p>
    <w:p w14:paraId="11CE95B1"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G. Yu, L.Hu, N. Liu, H. Wang, M. Vosgueritchian, Y. Yang, Y. Cui, and Z. Bao. “Enhancing the Supercapacitor Performance of Graphene/MnO2 Nanostructured Electrodes by Conductive Wrapping” </w:t>
      </w:r>
      <w:r w:rsidRPr="00AE5E42">
        <w:rPr>
          <w:rFonts w:ascii="Times New Roman" w:hAnsi="Times New Roman"/>
          <w:b/>
          <w:szCs w:val="24"/>
        </w:rPr>
        <w:t>Nano Lett</w:t>
      </w:r>
      <w:r w:rsidRPr="00AE5E42">
        <w:rPr>
          <w:rFonts w:ascii="Times New Roman" w:hAnsi="Times New Roman"/>
          <w:i/>
          <w:szCs w:val="24"/>
        </w:rPr>
        <w:t>.</w:t>
      </w:r>
      <w:r w:rsidRPr="00AE5E42">
        <w:rPr>
          <w:rFonts w:ascii="Times New Roman" w:hAnsi="Times New Roman"/>
          <w:szCs w:val="24"/>
        </w:rPr>
        <w:t xml:space="preserve">, </w:t>
      </w:r>
      <w:r w:rsidRPr="00AE5E42">
        <w:rPr>
          <w:rStyle w:val="citationvolume"/>
          <w:rFonts w:ascii="Times New Roman" w:hAnsi="Times New Roman"/>
          <w:szCs w:val="24"/>
        </w:rPr>
        <w:t>11</w:t>
      </w:r>
      <w:r w:rsidRPr="00AE5E42">
        <w:rPr>
          <w:rFonts w:ascii="Times New Roman" w:hAnsi="Times New Roman"/>
          <w:szCs w:val="24"/>
        </w:rPr>
        <w:t xml:space="preserve">, 4438–4442, 2011. </w:t>
      </w:r>
    </w:p>
    <w:p w14:paraId="3D515CCD" w14:textId="77777777" w:rsidR="006A0434" w:rsidRPr="00AE5E42" w:rsidRDefault="006A0434" w:rsidP="00A92CBF">
      <w:pPr>
        <w:pStyle w:val="ListParagraph"/>
        <w:tabs>
          <w:tab w:val="left" w:pos="900"/>
        </w:tabs>
        <w:rPr>
          <w:rFonts w:ascii="Times New Roman" w:hAnsi="Times New Roman"/>
          <w:szCs w:val="24"/>
        </w:rPr>
      </w:pPr>
    </w:p>
    <w:p w14:paraId="7561F278"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Y. Yang, G. Yu, J.J. Cha, H. Wu, M. Vosgueritchian, Y. Yao, Z. Bao, and Y. Cui. “</w:t>
      </w:r>
      <w:hyperlink r:id="rId121" w:history="1">
        <w:r w:rsidRPr="00AE5E42">
          <w:rPr>
            <w:rStyle w:val="Hyperlink"/>
            <w:rFonts w:ascii="Times New Roman" w:hAnsi="Times New Roman"/>
            <w:color w:val="auto"/>
            <w:szCs w:val="24"/>
            <w:u w:val="none"/>
          </w:rPr>
          <w:t>Improving the performance of lithium-sulfur batteries by conductive polymer coating</w:t>
        </w:r>
      </w:hyperlink>
      <w:r w:rsidRPr="00AE5E42">
        <w:rPr>
          <w:rFonts w:ascii="Times New Roman" w:hAnsi="Times New Roman"/>
          <w:szCs w:val="24"/>
        </w:rPr>
        <w:t xml:space="preserve">” </w:t>
      </w:r>
      <w:r w:rsidRPr="00AE5E42">
        <w:rPr>
          <w:rFonts w:ascii="Times New Roman" w:hAnsi="Times New Roman"/>
          <w:b/>
          <w:szCs w:val="24"/>
        </w:rPr>
        <w:t>ACS Nano,</w:t>
      </w:r>
      <w:r w:rsidRPr="00AE5E42">
        <w:rPr>
          <w:rFonts w:ascii="Times New Roman" w:hAnsi="Times New Roman"/>
          <w:szCs w:val="24"/>
        </w:rPr>
        <w:t xml:space="preserve"> 5, 9187-9193, 2011.</w:t>
      </w:r>
    </w:p>
    <w:p w14:paraId="499FE92B" w14:textId="77777777" w:rsidR="006A0434" w:rsidRPr="00AE5E42" w:rsidRDefault="006A0434" w:rsidP="00A92CBF">
      <w:pPr>
        <w:tabs>
          <w:tab w:val="left" w:pos="900"/>
        </w:tabs>
      </w:pPr>
    </w:p>
    <w:p w14:paraId="16C0EEF7"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J. Opatkiewicz, M.C. LeMieux, N.P. Patil, H. Wei, S. Mitra, and Z. Bao, “The effect of amine protonation on the electrical properties of spin-assembled single-walled carbon nanotube networks”</w:t>
      </w:r>
      <w:r w:rsidRPr="00AE5E42">
        <w:rPr>
          <w:rFonts w:ascii="Times New Roman" w:hAnsi="Times New Roman"/>
          <w:b/>
          <w:szCs w:val="24"/>
        </w:rPr>
        <w:t xml:space="preserve"> Nanotechnology,</w:t>
      </w:r>
      <w:r w:rsidRPr="00AE5E42">
        <w:rPr>
          <w:rFonts w:ascii="Times New Roman" w:hAnsi="Times New Roman"/>
          <w:szCs w:val="24"/>
        </w:rPr>
        <w:t xml:space="preserve"> 22, 125201, 2011.</w:t>
      </w:r>
    </w:p>
    <w:p w14:paraId="029C3321" w14:textId="77777777" w:rsidR="006A0434" w:rsidRPr="00AE5E42" w:rsidRDefault="006A0434" w:rsidP="00A92CBF">
      <w:pPr>
        <w:pStyle w:val="ListParagraph"/>
        <w:tabs>
          <w:tab w:val="left" w:pos="900"/>
        </w:tabs>
        <w:rPr>
          <w:rFonts w:ascii="Times New Roman" w:eastAsia="SimSun" w:hAnsi="Times New Roman"/>
          <w:szCs w:val="24"/>
        </w:rPr>
      </w:pPr>
    </w:p>
    <w:p w14:paraId="3D6231B6" w14:textId="77777777" w:rsidR="006A0434" w:rsidRPr="00AE5E42" w:rsidRDefault="006A0434" w:rsidP="00A92CBF">
      <w:pPr>
        <w:pStyle w:val="ListParagraph"/>
        <w:numPr>
          <w:ilvl w:val="0"/>
          <w:numId w:val="32"/>
        </w:numPr>
        <w:tabs>
          <w:tab w:val="left" w:pos="900"/>
        </w:tabs>
        <w:rPr>
          <w:rFonts w:ascii="Times New Roman" w:eastAsia="SimSun" w:hAnsi="Times New Roman"/>
          <w:szCs w:val="24"/>
        </w:rPr>
      </w:pPr>
      <w:r w:rsidRPr="00AE5E42">
        <w:rPr>
          <w:rFonts w:ascii="Times New Roman" w:hAnsi="Times New Roman"/>
          <w:szCs w:val="24"/>
        </w:rPr>
        <w:t>G. Yu, M. Vosgueritchian, H. Wang, X. Xie, J. R. McDonough, X. Cui, Y. Cui, and Z. Bao, “Solution-Processed Graphene/MnO</w:t>
      </w:r>
      <w:r w:rsidRPr="00AE5E42">
        <w:rPr>
          <w:rFonts w:ascii="Times New Roman" w:hAnsi="Times New Roman"/>
          <w:szCs w:val="24"/>
          <w:vertAlign w:val="subscript"/>
        </w:rPr>
        <w:t>2</w:t>
      </w:r>
      <w:r w:rsidRPr="00AE5E42">
        <w:rPr>
          <w:rFonts w:ascii="Times New Roman" w:hAnsi="Times New Roman"/>
          <w:szCs w:val="24"/>
        </w:rPr>
        <w:t xml:space="preserve"> Nanostructured Textiles for High-Performance Electrochemical Capacitors” </w:t>
      </w:r>
      <w:r w:rsidRPr="00AE5E42">
        <w:rPr>
          <w:rFonts w:ascii="Times New Roman" w:hAnsi="Times New Roman"/>
          <w:b/>
          <w:szCs w:val="24"/>
        </w:rPr>
        <w:t>Nano Lett.</w:t>
      </w:r>
      <w:r w:rsidRPr="00AE5E42">
        <w:rPr>
          <w:rFonts w:ascii="Times New Roman" w:hAnsi="Times New Roman"/>
          <w:szCs w:val="24"/>
        </w:rPr>
        <w:t>, 11, 2905-11, 2011. (</w:t>
      </w:r>
      <w:r w:rsidRPr="00AE5E42">
        <w:rPr>
          <w:rFonts w:ascii="Times New Roman" w:hAnsi="Times New Roman"/>
          <w:i/>
          <w:szCs w:val="24"/>
        </w:rPr>
        <w:t xml:space="preserve">highlighted by </w:t>
      </w:r>
      <w:r w:rsidRPr="00AE5E42">
        <w:rPr>
          <w:rFonts w:ascii="Times New Roman" w:hAnsi="Times New Roman"/>
          <w:b/>
          <w:i/>
          <w:szCs w:val="24"/>
        </w:rPr>
        <w:t>Nature</w:t>
      </w:r>
      <w:r w:rsidRPr="00AE5E42">
        <w:rPr>
          <w:rFonts w:ascii="Times New Roman" w:hAnsi="Times New Roman"/>
          <w:i/>
          <w:szCs w:val="24"/>
        </w:rPr>
        <w:t xml:space="preserve"> research highlight</w:t>
      </w:r>
      <w:r w:rsidRPr="00AE5E42">
        <w:rPr>
          <w:rFonts w:ascii="Times New Roman" w:hAnsi="Times New Roman"/>
          <w:szCs w:val="24"/>
        </w:rPr>
        <w:t>).</w:t>
      </w:r>
    </w:p>
    <w:p w14:paraId="7B19D9D9" w14:textId="77777777" w:rsidR="006A0434" w:rsidRPr="00AE5E42" w:rsidRDefault="006A0434" w:rsidP="00A92CBF">
      <w:pPr>
        <w:pStyle w:val="ListParagraph"/>
        <w:tabs>
          <w:tab w:val="left" w:pos="900"/>
        </w:tabs>
        <w:rPr>
          <w:rFonts w:ascii="Times New Roman" w:eastAsia="SimSun" w:hAnsi="Times New Roman"/>
          <w:szCs w:val="24"/>
        </w:rPr>
      </w:pPr>
    </w:p>
    <w:p w14:paraId="29C75CA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T. Okamoto, Y. Jiang, H. A. Becerril, S. Hong, M. L. Senatore, M. L. Tang, M. F. Toney, T. Siegrist and Z. Bao. “Synthesis of regioregular pentacene-containing conjugated polymers” </w:t>
      </w:r>
      <w:r w:rsidRPr="00AE5E42">
        <w:rPr>
          <w:rFonts w:ascii="Times New Roman" w:hAnsi="Times New Roman"/>
          <w:b/>
          <w:szCs w:val="24"/>
        </w:rPr>
        <w:t xml:space="preserve">J. Mater. Chem., </w:t>
      </w:r>
      <w:r w:rsidRPr="00AE5E42">
        <w:rPr>
          <w:rFonts w:ascii="Times New Roman" w:hAnsi="Times New Roman"/>
          <w:szCs w:val="24"/>
        </w:rPr>
        <w:t>21, 7078-7081, 2011.</w:t>
      </w:r>
    </w:p>
    <w:p w14:paraId="603A7890" w14:textId="77777777" w:rsidR="006A0434" w:rsidRPr="00AE5E42" w:rsidRDefault="006A0434" w:rsidP="00A92CBF">
      <w:pPr>
        <w:pStyle w:val="ListParagraph"/>
        <w:tabs>
          <w:tab w:val="left" w:pos="900"/>
        </w:tabs>
        <w:rPr>
          <w:rFonts w:ascii="Times New Roman" w:hAnsi="Times New Roman"/>
          <w:szCs w:val="24"/>
        </w:rPr>
      </w:pPr>
    </w:p>
    <w:p w14:paraId="3E301CD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G. Yu, A. Kushwaha, J.K. Lee, E.S.G. Shaqfeh and Z. Bao, “The Shear Flow Processing of Controlled DNA Tethering and Stretching for Organic Molecular Electronics”, </w:t>
      </w:r>
      <w:r w:rsidRPr="00AE5E42">
        <w:rPr>
          <w:rFonts w:ascii="Times New Roman" w:hAnsi="Times New Roman"/>
          <w:b/>
          <w:szCs w:val="24"/>
        </w:rPr>
        <w:t>ACS Nano</w:t>
      </w:r>
      <w:r w:rsidRPr="00AE5E42">
        <w:rPr>
          <w:rFonts w:ascii="Times New Roman" w:hAnsi="Times New Roman"/>
          <w:szCs w:val="24"/>
        </w:rPr>
        <w:t>, 5, 275-282, 2011.</w:t>
      </w:r>
    </w:p>
    <w:p w14:paraId="56CFD0A7" w14:textId="77777777" w:rsidR="006A0434" w:rsidRPr="00AE5E42" w:rsidRDefault="006A0434" w:rsidP="00A92CBF">
      <w:pPr>
        <w:tabs>
          <w:tab w:val="left" w:pos="900"/>
        </w:tabs>
      </w:pPr>
    </w:p>
    <w:p w14:paraId="7D84815D"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lang w:val="de-DE"/>
        </w:rPr>
        <w:t xml:space="preserve">R.M. Stoltenberg, C. Liu and Z. Bao. </w:t>
      </w:r>
      <w:r w:rsidRPr="00AE5E42">
        <w:rPr>
          <w:rFonts w:ascii="Times New Roman" w:hAnsi="Times New Roman"/>
          <w:szCs w:val="24"/>
        </w:rPr>
        <w:t>“</w:t>
      </w:r>
      <w:hyperlink r:id="rId122" w:history="1">
        <w:r w:rsidRPr="00AE5E42">
          <w:rPr>
            <w:rStyle w:val="Hyperlink"/>
            <w:rFonts w:ascii="Times New Roman" w:hAnsi="Times New Roman"/>
            <w:color w:val="auto"/>
            <w:szCs w:val="24"/>
            <w:u w:val="none"/>
          </w:rPr>
          <w:t>Selective surface chemistry using alumina nanoparticles generated from block copolymers.</w:t>
        </w:r>
      </w:hyperlink>
      <w:r w:rsidRPr="00AE5E42">
        <w:rPr>
          <w:rFonts w:ascii="Times New Roman" w:hAnsi="Times New Roman"/>
          <w:szCs w:val="24"/>
        </w:rPr>
        <w:t xml:space="preserve">” </w:t>
      </w:r>
      <w:r w:rsidRPr="00AE5E42">
        <w:rPr>
          <w:rFonts w:ascii="Times New Roman" w:hAnsi="Times New Roman"/>
          <w:b/>
          <w:szCs w:val="24"/>
        </w:rPr>
        <w:t>Langmuir</w:t>
      </w:r>
      <w:r w:rsidRPr="00AE5E42">
        <w:rPr>
          <w:rFonts w:ascii="Times New Roman" w:hAnsi="Times New Roman"/>
          <w:szCs w:val="24"/>
        </w:rPr>
        <w:t>, 27, 445-451, 2011.</w:t>
      </w:r>
    </w:p>
    <w:p w14:paraId="5F63BFCC" w14:textId="77777777" w:rsidR="006A0434" w:rsidRPr="00AE5E42" w:rsidRDefault="006A0434" w:rsidP="00A92CBF">
      <w:pPr>
        <w:pStyle w:val="ListParagraph"/>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Cs w:val="24"/>
        </w:rPr>
      </w:pPr>
    </w:p>
    <w:p w14:paraId="10C1EE6C"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C.J. Bettinger, H.A. Becerril, D.H. Kim, B.L. Lee, S. Lee, and Z. Bao. “Microfluidic Arrays for Rapid Characterization of Organic Thin-Film Transistor Performance”. </w:t>
      </w:r>
      <w:hyperlink r:id="rId123" w:tooltip="Advanced materials (Deerfield Beach, Fla.)." w:history="1">
        <w:r w:rsidRPr="00AE5E42">
          <w:rPr>
            <w:rStyle w:val="Hyperlink"/>
            <w:rFonts w:ascii="Times New Roman" w:hAnsi="Times New Roman"/>
            <w:b/>
            <w:color w:val="auto"/>
            <w:szCs w:val="24"/>
            <w:u w:val="none"/>
          </w:rPr>
          <w:t>Adv Mater.</w:t>
        </w:r>
      </w:hyperlink>
      <w:r w:rsidRPr="00AE5E42">
        <w:rPr>
          <w:rFonts w:ascii="Times New Roman" w:hAnsi="Times New Roman"/>
          <w:szCs w:val="24"/>
        </w:rPr>
        <w:t>,</w:t>
      </w:r>
      <w:r w:rsidRPr="00AE5E42">
        <w:rPr>
          <w:rFonts w:ascii="Times New Roman" w:hAnsi="Times New Roman"/>
          <w:b/>
          <w:szCs w:val="24"/>
        </w:rPr>
        <w:t xml:space="preserve"> </w:t>
      </w:r>
      <w:r w:rsidRPr="00AE5E42">
        <w:rPr>
          <w:rFonts w:ascii="Times New Roman" w:hAnsi="Times New Roman"/>
          <w:szCs w:val="24"/>
        </w:rPr>
        <w:t>23, 1257-1261, 2011.</w:t>
      </w:r>
    </w:p>
    <w:p w14:paraId="7AE45BA1" w14:textId="77777777" w:rsidR="006A0434" w:rsidRPr="00AE5E42" w:rsidRDefault="006A0434" w:rsidP="00A92CBF">
      <w:pPr>
        <w:pStyle w:val="ListParagraph"/>
        <w:tabs>
          <w:tab w:val="left" w:pos="900"/>
        </w:tabs>
        <w:rPr>
          <w:rFonts w:ascii="Times New Roman" w:hAnsi="Times New Roman"/>
          <w:szCs w:val="24"/>
        </w:rPr>
      </w:pPr>
    </w:p>
    <w:p w14:paraId="259C2ABF"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D.J. Lipomi, B.C. Tee, M. </w:t>
      </w:r>
      <w:hyperlink r:id="rId124" w:history="1">
        <w:r w:rsidRPr="00AE5E42">
          <w:rPr>
            <w:rStyle w:val="Hyperlink"/>
            <w:rFonts w:ascii="Times New Roman" w:hAnsi="Times New Roman"/>
            <w:color w:val="auto"/>
            <w:szCs w:val="24"/>
            <w:u w:val="none"/>
          </w:rPr>
          <w:t>Vosgueritchian</w:t>
        </w:r>
      </w:hyperlink>
      <w:r w:rsidRPr="00AE5E42">
        <w:rPr>
          <w:rFonts w:ascii="Times New Roman" w:hAnsi="Times New Roman"/>
          <w:szCs w:val="24"/>
        </w:rPr>
        <w:t xml:space="preserve">, and Z.Bao. “Stretchable organic solar cells”. </w:t>
      </w:r>
      <w:hyperlink r:id="rId125" w:tooltip="Advanced materials (Deerfield Beach, Fla.)." w:history="1">
        <w:r w:rsidRPr="00AE5E42">
          <w:rPr>
            <w:rStyle w:val="Hyperlink"/>
            <w:rFonts w:ascii="Times New Roman" w:hAnsi="Times New Roman"/>
            <w:b/>
            <w:color w:val="auto"/>
            <w:szCs w:val="24"/>
            <w:u w:val="none"/>
          </w:rPr>
          <w:t>Adv Mater.</w:t>
        </w:r>
      </w:hyperlink>
      <w:r w:rsidRPr="00AE5E42">
        <w:rPr>
          <w:rFonts w:ascii="Times New Roman" w:hAnsi="Times New Roman"/>
          <w:b/>
          <w:szCs w:val="24"/>
        </w:rPr>
        <w:t xml:space="preserve"> </w:t>
      </w:r>
      <w:r w:rsidRPr="00AE5E42">
        <w:rPr>
          <w:rFonts w:ascii="Times New Roman" w:hAnsi="Times New Roman"/>
          <w:szCs w:val="24"/>
        </w:rPr>
        <w:t>23, 1771-1775, 2011.</w:t>
      </w:r>
    </w:p>
    <w:p w14:paraId="7320B395" w14:textId="77777777" w:rsidR="006A0434" w:rsidRPr="00AE5E42" w:rsidRDefault="006A0434" w:rsidP="00A92CBF">
      <w:pPr>
        <w:pStyle w:val="ListParagraph"/>
        <w:tabs>
          <w:tab w:val="left" w:pos="900"/>
        </w:tabs>
        <w:rPr>
          <w:rFonts w:ascii="Times New Roman" w:hAnsi="Times New Roman"/>
          <w:szCs w:val="24"/>
        </w:rPr>
      </w:pPr>
    </w:p>
    <w:p w14:paraId="48963EEF"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R. Mondal, S. Ko, E. Verploegen, H.A. Becerril, M.F. Toney and Z. Bao. “Side chain engineering of fused aromatic thienopyrazine based low band-gap polymers for enhanced charge carrier mobility” </w:t>
      </w:r>
      <w:r w:rsidRPr="00AE5E42">
        <w:rPr>
          <w:rFonts w:ascii="Times New Roman" w:hAnsi="Times New Roman"/>
          <w:b/>
          <w:szCs w:val="24"/>
        </w:rPr>
        <w:t>J. Mater. Chem.</w:t>
      </w:r>
      <w:r w:rsidRPr="00AE5E42">
        <w:rPr>
          <w:rFonts w:ascii="Times New Roman" w:hAnsi="Times New Roman"/>
          <w:szCs w:val="24"/>
        </w:rPr>
        <w:t>, 21, 1537-1543, 2011.</w:t>
      </w:r>
    </w:p>
    <w:p w14:paraId="46F92E91" w14:textId="77777777" w:rsidR="006A0434" w:rsidRPr="00AE5E42" w:rsidRDefault="006A0434" w:rsidP="00A92CBF">
      <w:pPr>
        <w:pStyle w:val="ListParagraph"/>
        <w:tabs>
          <w:tab w:val="left" w:pos="900"/>
        </w:tabs>
        <w:rPr>
          <w:rFonts w:ascii="Times New Roman" w:hAnsi="Times New Roman"/>
          <w:szCs w:val="24"/>
        </w:rPr>
      </w:pPr>
    </w:p>
    <w:p w14:paraId="607C3F0D" w14:textId="77777777" w:rsidR="006A0434" w:rsidRPr="00AE5E42" w:rsidRDefault="006A0434" w:rsidP="00A92CBF">
      <w:pPr>
        <w:pStyle w:val="ListParagraph"/>
        <w:numPr>
          <w:ilvl w:val="0"/>
          <w:numId w:val="32"/>
        </w:numPr>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Cs w:val="24"/>
          <w:lang w:eastAsia="zh-CN"/>
        </w:rPr>
      </w:pPr>
      <w:r w:rsidRPr="00AE5E42">
        <w:rPr>
          <w:rFonts w:ascii="Times New Roman" w:hAnsi="Times New Roman"/>
          <w:szCs w:val="24"/>
        </w:rPr>
        <w:t>T. Salim, L.H. Wong, B . Brauer, R. Kukreja, Y.L. Foo, Z. Bao and Y.M. Lam. “Solvent Additives and Their Effects on Blend Morphologies of Bulk Heterojunctions</w:t>
      </w:r>
      <w:r w:rsidRPr="00AE5E42">
        <w:rPr>
          <w:rFonts w:ascii="Times New Roman" w:hAnsi="Times New Roman"/>
          <w:b/>
          <w:szCs w:val="24"/>
        </w:rPr>
        <w:t>” J. Mater. Chem</w:t>
      </w:r>
      <w:r w:rsidRPr="00AE5E42">
        <w:rPr>
          <w:rFonts w:ascii="Times New Roman" w:hAnsi="Times New Roman"/>
          <w:szCs w:val="24"/>
        </w:rPr>
        <w:t>., 21, 242 – 250, 2011.</w:t>
      </w:r>
    </w:p>
    <w:p w14:paraId="198BAF6A" w14:textId="77777777" w:rsidR="006A0434" w:rsidRPr="00AE5E42" w:rsidRDefault="006A0434" w:rsidP="00A92CBF">
      <w:pPr>
        <w:pStyle w:val="ListParagraph"/>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Cs w:val="24"/>
          <w:lang w:eastAsia="zh-CN"/>
        </w:rPr>
      </w:pPr>
    </w:p>
    <w:p w14:paraId="1ED5393F" w14:textId="77777777" w:rsidR="006A0434" w:rsidRPr="00AE5E42" w:rsidRDefault="006A0434" w:rsidP="00A92CBF">
      <w:pPr>
        <w:pStyle w:val="ListParagraph"/>
        <w:numPr>
          <w:ilvl w:val="0"/>
          <w:numId w:val="32"/>
        </w:numPr>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Cs w:val="24"/>
          <w:lang w:eastAsia="zh-CN"/>
        </w:rPr>
      </w:pPr>
      <w:r w:rsidRPr="00AE5E42">
        <w:rPr>
          <w:rFonts w:ascii="Times New Roman" w:hAnsi="Times New Roman"/>
          <w:szCs w:val="24"/>
        </w:rPr>
        <w:t xml:space="preserve">S.C.B. Mannsfeld, M.L. Tang and Z. Bao. “Thin Film Structure of Triisopropylsilylethynyl-Functionalized Pentacene and Tetraceno[2,3-b]thiophene from Grazing Incidence X-Ray Diffraction” </w:t>
      </w:r>
      <w:r w:rsidRPr="00AE5E42">
        <w:rPr>
          <w:rFonts w:ascii="Times New Roman" w:hAnsi="Times New Roman"/>
          <w:b/>
          <w:szCs w:val="24"/>
        </w:rPr>
        <w:t>Adv Materials</w:t>
      </w:r>
      <w:r w:rsidRPr="00AE5E42">
        <w:rPr>
          <w:rFonts w:ascii="Times New Roman" w:hAnsi="Times New Roman"/>
          <w:szCs w:val="24"/>
        </w:rPr>
        <w:t>, 23, 127-131, 2011.</w:t>
      </w:r>
    </w:p>
    <w:p w14:paraId="7501E127" w14:textId="77777777" w:rsidR="006A0434" w:rsidRPr="00AE5E42" w:rsidRDefault="006A0434" w:rsidP="00A92CBF">
      <w:pPr>
        <w:pStyle w:val="ListParagraph"/>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Cs w:val="24"/>
          <w:lang w:eastAsia="zh-CN"/>
        </w:rPr>
      </w:pPr>
    </w:p>
    <w:p w14:paraId="64278901"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Invited Review) M</w:t>
      </w:r>
      <w:r w:rsidRPr="00AE5E42">
        <w:rPr>
          <w:rFonts w:ascii="Times New Roman" w:hAnsi="Times New Roman"/>
          <w:szCs w:val="24"/>
          <w:lang w:eastAsia="zh-CN"/>
        </w:rPr>
        <w:t xml:space="preserve">.L. </w:t>
      </w:r>
      <w:r w:rsidRPr="00AE5E42">
        <w:rPr>
          <w:rFonts w:ascii="Times New Roman" w:hAnsi="Times New Roman"/>
          <w:szCs w:val="24"/>
        </w:rPr>
        <w:t>Tang and Z</w:t>
      </w:r>
      <w:r w:rsidRPr="00AE5E42">
        <w:rPr>
          <w:rFonts w:ascii="Times New Roman" w:hAnsi="Times New Roman"/>
          <w:szCs w:val="24"/>
          <w:lang w:eastAsia="zh-CN"/>
        </w:rPr>
        <w:t>.</w:t>
      </w:r>
      <w:r w:rsidRPr="00AE5E42">
        <w:rPr>
          <w:rFonts w:ascii="Times New Roman" w:hAnsi="Times New Roman"/>
          <w:szCs w:val="24"/>
        </w:rPr>
        <w:t xml:space="preserve"> Bao.</w:t>
      </w:r>
      <w:r w:rsidRPr="00AE5E42">
        <w:rPr>
          <w:rFonts w:ascii="Times New Roman" w:hAnsi="Times New Roman"/>
          <w:szCs w:val="24"/>
          <w:lang w:eastAsia="zh-CN"/>
        </w:rPr>
        <w:t xml:space="preserve"> </w:t>
      </w:r>
      <w:r w:rsidRPr="00AE5E42">
        <w:rPr>
          <w:rFonts w:ascii="Times New Roman" w:hAnsi="Times New Roman"/>
          <w:szCs w:val="24"/>
        </w:rPr>
        <w:t xml:space="preserve">“Halogenated Materials as Organic Semiconductors”, </w:t>
      </w:r>
      <w:r w:rsidRPr="00AE5E42">
        <w:rPr>
          <w:rFonts w:ascii="Times New Roman" w:hAnsi="Times New Roman"/>
          <w:b/>
          <w:szCs w:val="24"/>
        </w:rPr>
        <w:t>Chem.</w:t>
      </w:r>
      <w:r w:rsidRPr="00AE5E42">
        <w:rPr>
          <w:rFonts w:ascii="Times New Roman" w:hAnsi="Times New Roman"/>
          <w:szCs w:val="24"/>
        </w:rPr>
        <w:t xml:space="preserve"> </w:t>
      </w:r>
      <w:r w:rsidRPr="00AE5E42">
        <w:rPr>
          <w:rFonts w:ascii="Times New Roman" w:hAnsi="Times New Roman"/>
          <w:b/>
          <w:szCs w:val="24"/>
        </w:rPr>
        <w:t>Mater</w:t>
      </w:r>
      <w:r w:rsidRPr="00AE5E42">
        <w:rPr>
          <w:rFonts w:ascii="Times New Roman" w:hAnsi="Times New Roman"/>
          <w:szCs w:val="24"/>
        </w:rPr>
        <w:t>., 23, 446-455, 2011.</w:t>
      </w:r>
    </w:p>
    <w:p w14:paraId="5BBFE4AC" w14:textId="77777777" w:rsidR="006A0434" w:rsidRPr="00AE5E42" w:rsidRDefault="006A0434" w:rsidP="00A92CBF">
      <w:pPr>
        <w:tabs>
          <w:tab w:val="left" w:pos="900"/>
        </w:tabs>
      </w:pPr>
    </w:p>
    <w:p w14:paraId="6BB4773E"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N.C. Miller, R. Gysel, C.E. Miller, E. Verploegen, Z. Beiley, M. Heeney, I. McCulloch, Z. Bao, M.F. Toney and M.D. McGehee. “The Phase Behavior of a Polymer-Fullerene Bulk Heterojunction System that Contains Bimolecular Crystals” </w:t>
      </w:r>
      <w:r w:rsidRPr="00AE5E42">
        <w:rPr>
          <w:rFonts w:ascii="Times New Roman" w:hAnsi="Times New Roman"/>
          <w:b/>
          <w:szCs w:val="24"/>
        </w:rPr>
        <w:t>J. Poly Sci. Part B, Poly Phys</w:t>
      </w:r>
      <w:r w:rsidRPr="00AE5E42">
        <w:rPr>
          <w:rFonts w:ascii="Times New Roman" w:hAnsi="Times New Roman"/>
          <w:szCs w:val="24"/>
        </w:rPr>
        <w:t>., 49, 499-503, 2011.</w:t>
      </w:r>
    </w:p>
    <w:p w14:paraId="054F80C9" w14:textId="77777777" w:rsidR="006A0434" w:rsidRPr="00AE5E42" w:rsidRDefault="006A0434" w:rsidP="00A92CBF">
      <w:pPr>
        <w:pStyle w:val="ListParagraph"/>
        <w:tabs>
          <w:tab w:val="left" w:pos="900"/>
        </w:tabs>
        <w:rPr>
          <w:rFonts w:ascii="Times New Roman" w:hAnsi="Times New Roman"/>
          <w:szCs w:val="24"/>
        </w:rPr>
      </w:pPr>
    </w:p>
    <w:p w14:paraId="560C4ADA" w14:textId="77777777" w:rsidR="006A0434" w:rsidRPr="00AE5E42" w:rsidRDefault="006A0434" w:rsidP="00A92CBF">
      <w:pPr>
        <w:pStyle w:val="ListParagraph"/>
        <w:numPr>
          <w:ilvl w:val="0"/>
          <w:numId w:val="32"/>
        </w:numPr>
        <w:tabs>
          <w:tab w:val="left" w:pos="900"/>
        </w:tabs>
        <w:autoSpaceDE w:val="0"/>
        <w:autoSpaceDN w:val="0"/>
        <w:adjustRightInd w:val="0"/>
        <w:rPr>
          <w:rFonts w:ascii="Times New Roman" w:hAnsi="Times New Roman"/>
          <w:szCs w:val="24"/>
        </w:rPr>
      </w:pPr>
      <w:r w:rsidRPr="00AE5E42">
        <w:rPr>
          <w:rFonts w:ascii="Times New Roman" w:hAnsi="Times New Roman"/>
          <w:szCs w:val="24"/>
        </w:rPr>
        <w:t xml:space="preserve">Y. Chung, E. Verploegen, A. Vailionis, Y. Sun, Y. Nishi, B. Murmann and Z. Bao, “Controlling Electric Dipoles in Nanodielectrics and Its Applications forEnabling Air-Stable n-Channel Organic Transistors”, </w:t>
      </w:r>
      <w:r w:rsidRPr="00AE5E42">
        <w:rPr>
          <w:rFonts w:ascii="Times New Roman" w:hAnsi="Times New Roman"/>
          <w:b/>
          <w:szCs w:val="24"/>
        </w:rPr>
        <w:t>Nano Letters</w:t>
      </w:r>
      <w:r w:rsidRPr="00AE5E42">
        <w:rPr>
          <w:rFonts w:ascii="Times New Roman" w:hAnsi="Times New Roman"/>
          <w:szCs w:val="24"/>
        </w:rPr>
        <w:t>, 11, 1161-1165, 2011.</w:t>
      </w:r>
    </w:p>
    <w:p w14:paraId="30A07100" w14:textId="77777777" w:rsidR="006A0434" w:rsidRPr="00AE5E42" w:rsidRDefault="006A0434" w:rsidP="00A92CBF">
      <w:pPr>
        <w:pStyle w:val="ListParagraph"/>
        <w:tabs>
          <w:tab w:val="left" w:pos="900"/>
        </w:tabs>
        <w:autoSpaceDE w:val="0"/>
        <w:autoSpaceDN w:val="0"/>
        <w:adjustRightInd w:val="0"/>
        <w:rPr>
          <w:rFonts w:ascii="Times New Roman" w:hAnsi="Times New Roman"/>
          <w:szCs w:val="24"/>
        </w:rPr>
      </w:pPr>
    </w:p>
    <w:p w14:paraId="161BE4BE" w14:textId="77777777" w:rsidR="006A0434" w:rsidRPr="00AE5E42" w:rsidRDefault="006A0434" w:rsidP="00A92CBF">
      <w:pPr>
        <w:pStyle w:val="ListParagraph"/>
        <w:numPr>
          <w:ilvl w:val="0"/>
          <w:numId w:val="32"/>
        </w:numPr>
        <w:tabs>
          <w:tab w:val="left" w:pos="900"/>
        </w:tabs>
        <w:autoSpaceDE w:val="0"/>
        <w:autoSpaceDN w:val="0"/>
        <w:adjustRightInd w:val="0"/>
        <w:rPr>
          <w:rFonts w:ascii="Times New Roman" w:hAnsi="Times New Roman"/>
          <w:szCs w:val="24"/>
        </w:rPr>
      </w:pPr>
      <w:r w:rsidRPr="00AE5E42">
        <w:rPr>
          <w:rFonts w:ascii="Times New Roman" w:hAnsi="Times New Roman"/>
          <w:szCs w:val="24"/>
        </w:rPr>
        <w:t xml:space="preserve">J.K. Lee, Y.-H. Jung, J. B.-H. Tok and Z. Bao, “Syntheses of Organic Molecule-DNA Hybrid Structures”, </w:t>
      </w:r>
      <w:r w:rsidRPr="00AE5E42">
        <w:rPr>
          <w:rFonts w:ascii="Times New Roman" w:hAnsi="Times New Roman"/>
          <w:b/>
          <w:szCs w:val="24"/>
        </w:rPr>
        <w:t>ACS Nano</w:t>
      </w:r>
      <w:r w:rsidRPr="00AE5E42">
        <w:rPr>
          <w:rFonts w:ascii="Times New Roman" w:hAnsi="Times New Roman"/>
          <w:szCs w:val="24"/>
        </w:rPr>
        <w:t>, 11, 1161-1165, 2011.</w:t>
      </w:r>
    </w:p>
    <w:p w14:paraId="47231B66" w14:textId="77777777" w:rsidR="006A0434" w:rsidRPr="00AE5E42" w:rsidRDefault="006A0434" w:rsidP="00A92CBF">
      <w:pPr>
        <w:pStyle w:val="ListParagraph"/>
        <w:tabs>
          <w:tab w:val="left" w:pos="900"/>
        </w:tabs>
        <w:autoSpaceDE w:val="0"/>
        <w:autoSpaceDN w:val="0"/>
        <w:adjustRightInd w:val="0"/>
        <w:rPr>
          <w:rFonts w:ascii="Times New Roman" w:hAnsi="Times New Roman"/>
          <w:szCs w:val="24"/>
        </w:rPr>
      </w:pPr>
    </w:p>
    <w:p w14:paraId="28DEF1BF" w14:textId="77777777" w:rsidR="006A0434" w:rsidRPr="00AE5E42" w:rsidRDefault="006A0434" w:rsidP="00A92CBF">
      <w:pPr>
        <w:pStyle w:val="ListParagraph"/>
        <w:numPr>
          <w:ilvl w:val="0"/>
          <w:numId w:val="32"/>
        </w:numPr>
        <w:tabs>
          <w:tab w:val="left" w:pos="900"/>
        </w:tabs>
        <w:autoSpaceDE w:val="0"/>
        <w:autoSpaceDN w:val="0"/>
        <w:adjustRightInd w:val="0"/>
        <w:rPr>
          <w:rFonts w:ascii="Times New Roman" w:hAnsi="Times New Roman"/>
          <w:szCs w:val="24"/>
        </w:rPr>
      </w:pPr>
      <w:r w:rsidRPr="00AE5E42">
        <w:rPr>
          <w:rFonts w:ascii="Times New Roman" w:hAnsi="Times New Roman"/>
          <w:szCs w:val="24"/>
        </w:rPr>
        <w:t xml:space="preserve">H. U. Khan, M. E. Roberts, O. Johnson, R. Förch, W. Knoll and Z. Bao. “Pentacene Based Organic Thin Film Transistors as the Transducer for Biochemical Sensing in Aqueous Media”, </w:t>
      </w:r>
      <w:r w:rsidRPr="00AE5E42">
        <w:rPr>
          <w:rFonts w:ascii="Times New Roman" w:hAnsi="Times New Roman"/>
          <w:b/>
          <w:szCs w:val="24"/>
        </w:rPr>
        <w:t xml:space="preserve">Chem. Mat. </w:t>
      </w:r>
      <w:r w:rsidRPr="00AE5E42">
        <w:rPr>
          <w:rFonts w:ascii="Times New Roman" w:hAnsi="Times New Roman"/>
          <w:szCs w:val="24"/>
        </w:rPr>
        <w:t>23, 1946-1953, 2011.</w:t>
      </w:r>
    </w:p>
    <w:p w14:paraId="0BECF020" w14:textId="77777777" w:rsidR="006A0434" w:rsidRPr="00AE5E42" w:rsidRDefault="006A0434" w:rsidP="00A92CBF">
      <w:pPr>
        <w:pStyle w:val="ListParagraph"/>
        <w:tabs>
          <w:tab w:val="left" w:pos="900"/>
        </w:tabs>
        <w:autoSpaceDE w:val="0"/>
        <w:autoSpaceDN w:val="0"/>
        <w:adjustRightInd w:val="0"/>
        <w:rPr>
          <w:rFonts w:ascii="Times New Roman" w:hAnsi="Times New Roman"/>
          <w:szCs w:val="24"/>
        </w:rPr>
      </w:pPr>
    </w:p>
    <w:p w14:paraId="1BC4B6E5" w14:textId="77777777" w:rsidR="006A0434" w:rsidRPr="00AE5E42" w:rsidRDefault="006A0434" w:rsidP="00A92CBF">
      <w:pPr>
        <w:pStyle w:val="ListParagraph"/>
        <w:numPr>
          <w:ilvl w:val="0"/>
          <w:numId w:val="32"/>
        </w:numPr>
        <w:tabs>
          <w:tab w:val="left" w:pos="900"/>
        </w:tabs>
        <w:autoSpaceDE w:val="0"/>
        <w:autoSpaceDN w:val="0"/>
        <w:adjustRightInd w:val="0"/>
        <w:rPr>
          <w:rFonts w:ascii="Times New Roman" w:hAnsi="Times New Roman"/>
          <w:szCs w:val="24"/>
        </w:rPr>
      </w:pPr>
      <w:r w:rsidRPr="00AE5E42">
        <w:rPr>
          <w:rFonts w:ascii="Times New Roman" w:hAnsi="Times New Roman"/>
          <w:szCs w:val="24"/>
        </w:rPr>
        <w:t>T. Okamoto, K. Nakahara, A. Saeki, S. Seki, J.H. Oh, H.B. Akkerman, Z. Bao and Y. Matsuo, “Aryl-Perfluoroaryl Substituted Tetracene: Induction of Face-to-Face</w:t>
      </w:r>
      <w:r w:rsidRPr="00AE5E42">
        <w:rPr>
          <w:rFonts w:ascii="Times New Roman" w:hAnsi="Times New Roman"/>
          <w:szCs w:val="24"/>
        </w:rPr>
        <w:t></w:t>
      </w:r>
      <w:r w:rsidRPr="00AE5E42">
        <w:rPr>
          <w:rFonts w:ascii="Times New Roman" w:hAnsi="Times New Roman"/>
          <w:szCs w:val="24"/>
        </w:rPr>
        <w:t></w:t>
      </w:r>
      <w:r w:rsidRPr="00AE5E42">
        <w:rPr>
          <w:rFonts w:ascii="Times New Roman" w:hAnsi="Times New Roman"/>
          <w:szCs w:val="24"/>
        </w:rPr>
        <w:t></w:t>
      </w:r>
      <w:r w:rsidRPr="00AE5E42">
        <w:rPr>
          <w:rFonts w:ascii="Times New Roman" w:hAnsi="Times New Roman"/>
          <w:szCs w:val="24"/>
        </w:rPr>
        <w:t xml:space="preserve"> Stacking and Enhancement of Charge Carrier Properties” </w:t>
      </w:r>
      <w:r w:rsidRPr="00AE5E42">
        <w:rPr>
          <w:rFonts w:ascii="Times New Roman" w:hAnsi="Times New Roman"/>
          <w:b/>
          <w:szCs w:val="24"/>
        </w:rPr>
        <w:t xml:space="preserve">Chem. Mater., </w:t>
      </w:r>
      <w:r w:rsidRPr="00AE5E42">
        <w:rPr>
          <w:rFonts w:ascii="Times New Roman" w:hAnsi="Times New Roman"/>
          <w:szCs w:val="24"/>
        </w:rPr>
        <w:t>23, 1646-1649, 2011.</w:t>
      </w:r>
    </w:p>
    <w:p w14:paraId="64A93CAA" w14:textId="77777777" w:rsidR="006A0434" w:rsidRPr="00AE5E42" w:rsidRDefault="006A0434" w:rsidP="00A92CBF">
      <w:pPr>
        <w:pStyle w:val="ListParagraph"/>
        <w:tabs>
          <w:tab w:val="left" w:pos="900"/>
        </w:tabs>
        <w:autoSpaceDE w:val="0"/>
        <w:autoSpaceDN w:val="0"/>
        <w:adjustRightInd w:val="0"/>
        <w:rPr>
          <w:rFonts w:ascii="Times New Roman" w:hAnsi="Times New Roman"/>
          <w:szCs w:val="24"/>
        </w:rPr>
      </w:pPr>
    </w:p>
    <w:p w14:paraId="4B893EE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B. Bräuer, R. Kukreja, A. Virkar, H. B. Akkerman, A. Fognini, T. Tyliszczak, Z. Bao, “</w:t>
      </w:r>
      <w:hyperlink r:id="rId126" w:history="1">
        <w:r w:rsidRPr="00AE5E42">
          <w:rPr>
            <w:rStyle w:val="Hyperlink"/>
            <w:rFonts w:ascii="Times New Roman" w:hAnsi="Times New Roman"/>
            <w:color w:val="auto"/>
            <w:szCs w:val="24"/>
            <w:u w:val="none"/>
          </w:rPr>
          <w:t>Carrier mobility in pentacene as a function of grain size and orientation derived from scanning transmission X-ray microscopy</w:t>
        </w:r>
      </w:hyperlink>
      <w:r w:rsidRPr="00AE5E42">
        <w:rPr>
          <w:rFonts w:ascii="Times New Roman" w:hAnsi="Times New Roman"/>
          <w:szCs w:val="24"/>
        </w:rPr>
        <w:t>”</w:t>
      </w:r>
      <w:r w:rsidRPr="00AE5E42">
        <w:rPr>
          <w:rFonts w:ascii="Times New Roman" w:hAnsi="Times New Roman"/>
          <w:b/>
          <w:szCs w:val="24"/>
        </w:rPr>
        <w:t>Organic Electronics</w:t>
      </w:r>
      <w:r w:rsidRPr="00AE5E42">
        <w:rPr>
          <w:rFonts w:ascii="Times New Roman" w:hAnsi="Times New Roman"/>
          <w:szCs w:val="24"/>
        </w:rPr>
        <w:t>, 12, 1936-1942, 2011.</w:t>
      </w:r>
    </w:p>
    <w:p w14:paraId="6B3F8C31" w14:textId="77777777" w:rsidR="006A0434" w:rsidRPr="00AE5E42" w:rsidRDefault="006A0434" w:rsidP="00A92CBF">
      <w:pPr>
        <w:tabs>
          <w:tab w:val="left" w:pos="900"/>
        </w:tabs>
        <w:autoSpaceDE w:val="0"/>
        <w:autoSpaceDN w:val="0"/>
        <w:adjustRightInd w:val="0"/>
        <w:ind w:left="360"/>
        <w:rPr>
          <w:b/>
          <w:bCs/>
          <w:u w:val="single"/>
        </w:rPr>
      </w:pPr>
    </w:p>
    <w:p w14:paraId="4ED90CF1" w14:textId="77777777" w:rsidR="00FF7BED" w:rsidRPr="00AE5E42" w:rsidRDefault="00FF7BED" w:rsidP="00A92CBF">
      <w:pPr>
        <w:tabs>
          <w:tab w:val="left" w:pos="900"/>
        </w:tabs>
        <w:autoSpaceDE w:val="0"/>
        <w:autoSpaceDN w:val="0"/>
        <w:adjustRightInd w:val="0"/>
        <w:rPr>
          <w:b/>
          <w:bCs/>
          <w:u w:val="single"/>
        </w:rPr>
      </w:pPr>
    </w:p>
    <w:p w14:paraId="7FF2374C" w14:textId="77777777" w:rsidR="006A0434" w:rsidRPr="00AE5E42" w:rsidRDefault="006A0434" w:rsidP="00A92CBF">
      <w:pPr>
        <w:tabs>
          <w:tab w:val="left" w:pos="900"/>
        </w:tabs>
        <w:autoSpaceDE w:val="0"/>
        <w:autoSpaceDN w:val="0"/>
        <w:adjustRightInd w:val="0"/>
      </w:pPr>
      <w:r w:rsidRPr="00AE5E42">
        <w:rPr>
          <w:b/>
          <w:bCs/>
          <w:u w:val="single"/>
        </w:rPr>
        <w:t>2010:</w:t>
      </w:r>
    </w:p>
    <w:p w14:paraId="0A40566C" w14:textId="77777777" w:rsidR="006A0434" w:rsidRPr="00AE5E42" w:rsidRDefault="006A0434" w:rsidP="00A92CBF">
      <w:pPr>
        <w:pStyle w:val="ListParagraph"/>
        <w:numPr>
          <w:ilvl w:val="0"/>
          <w:numId w:val="32"/>
        </w:numPr>
        <w:tabs>
          <w:tab w:val="left" w:pos="900"/>
        </w:tabs>
        <w:autoSpaceDE w:val="0"/>
        <w:autoSpaceDN w:val="0"/>
        <w:adjustRightInd w:val="0"/>
        <w:rPr>
          <w:rFonts w:ascii="Times New Roman" w:hAnsi="Times New Roman"/>
          <w:szCs w:val="24"/>
        </w:rPr>
      </w:pPr>
      <w:r w:rsidRPr="00AE5E42">
        <w:rPr>
          <w:rFonts w:ascii="Times New Roman" w:hAnsi="Times New Roman"/>
          <w:bCs/>
          <w:color w:val="000000"/>
          <w:szCs w:val="24"/>
        </w:rPr>
        <w:t xml:space="preserve">S.C.B. Mannsfeld, B.C.K. Tee, R. Stoltenberg, C.V.H.H. Chen, S. Barmann, B.V.O. Muir, A.N. Sokolov, C. Reese, Z. Bao, “Highly sensitive flexible pressure sensors with micro-structured rubber as the dielectric layer”, </w:t>
      </w:r>
      <w:r w:rsidRPr="00AE5E42">
        <w:rPr>
          <w:rFonts w:ascii="Times New Roman" w:hAnsi="Times New Roman"/>
          <w:b/>
          <w:bCs/>
          <w:color w:val="000000"/>
          <w:szCs w:val="24"/>
        </w:rPr>
        <w:t>Nature Materials</w:t>
      </w:r>
      <w:r w:rsidRPr="00AE5E42">
        <w:rPr>
          <w:rFonts w:ascii="Times New Roman" w:hAnsi="Times New Roman"/>
          <w:bCs/>
          <w:color w:val="000000"/>
          <w:szCs w:val="24"/>
        </w:rPr>
        <w:t xml:space="preserve">, 9, 859-864, 2010. </w:t>
      </w:r>
      <w:r w:rsidRPr="00AE5E42">
        <w:rPr>
          <w:rFonts w:ascii="Times New Roman" w:hAnsi="Times New Roman"/>
          <w:bCs/>
          <w:i/>
          <w:color w:val="000000"/>
          <w:szCs w:val="24"/>
        </w:rPr>
        <w:t>Selected as Top 100 science stories of 2010, by Discover Magazine (http://discovermagazine.com/2011/jan-feb/85)</w:t>
      </w:r>
      <w:r w:rsidRPr="00AE5E42">
        <w:rPr>
          <w:rFonts w:ascii="Times New Roman" w:hAnsi="Times New Roman"/>
          <w:bCs/>
          <w:color w:val="000000"/>
          <w:szCs w:val="24"/>
        </w:rPr>
        <w:t>.</w:t>
      </w:r>
    </w:p>
    <w:p w14:paraId="614031CB" w14:textId="77777777" w:rsidR="006A0434" w:rsidRPr="00AE5E42" w:rsidRDefault="006A0434" w:rsidP="00A92CBF">
      <w:pPr>
        <w:pStyle w:val="ListParagraph"/>
        <w:rPr>
          <w:rFonts w:ascii="Times New Roman" w:hAnsi="Times New Roman"/>
          <w:szCs w:val="24"/>
        </w:rPr>
      </w:pPr>
    </w:p>
    <w:p w14:paraId="76C31A4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lang w:eastAsia="zh-CN"/>
        </w:rPr>
      </w:pPr>
      <w:r w:rsidRPr="00AE5E42">
        <w:rPr>
          <w:rFonts w:ascii="Times New Roman" w:hAnsi="Times New Roman"/>
          <w:szCs w:val="24"/>
        </w:rPr>
        <w:t>P. Wei, J.H. Oh, G.F. Dong, Z. Bao, " Use of a 1</w:t>
      </w:r>
      <w:r w:rsidRPr="00AE5E42">
        <w:rPr>
          <w:rFonts w:ascii="Times New Roman" w:hAnsi="Times New Roman"/>
          <w:i/>
          <w:iCs/>
          <w:szCs w:val="24"/>
        </w:rPr>
        <w:t>H</w:t>
      </w:r>
      <w:r w:rsidRPr="00AE5E42">
        <w:rPr>
          <w:rFonts w:ascii="Times New Roman" w:hAnsi="Times New Roman"/>
          <w:szCs w:val="24"/>
        </w:rPr>
        <w:t xml:space="preserve">-Benzoimidazole Derivative as an </w:t>
      </w:r>
      <w:r w:rsidRPr="00AE5E42">
        <w:rPr>
          <w:rFonts w:ascii="Times New Roman" w:hAnsi="Times New Roman"/>
          <w:i/>
          <w:iCs/>
          <w:szCs w:val="24"/>
        </w:rPr>
        <w:t>n</w:t>
      </w:r>
      <w:r w:rsidRPr="00AE5E42">
        <w:rPr>
          <w:rFonts w:ascii="Times New Roman" w:hAnsi="Times New Roman"/>
          <w:szCs w:val="24"/>
        </w:rPr>
        <w:t xml:space="preserve">-Type Dopant and To Enable Air-Stable Solution-Processed </w:t>
      </w:r>
      <w:r w:rsidRPr="00AE5E42">
        <w:rPr>
          <w:rFonts w:ascii="Times New Roman" w:hAnsi="Times New Roman"/>
          <w:i/>
          <w:iCs/>
          <w:szCs w:val="24"/>
        </w:rPr>
        <w:t>n</w:t>
      </w:r>
      <w:r w:rsidRPr="00AE5E42">
        <w:rPr>
          <w:rFonts w:ascii="Times New Roman" w:hAnsi="Times New Roman"/>
          <w:szCs w:val="24"/>
        </w:rPr>
        <w:t xml:space="preserve">-Channel Organic Thin-Film Transistors", </w:t>
      </w:r>
      <w:r w:rsidRPr="00AE5E42">
        <w:rPr>
          <w:rFonts w:ascii="Times New Roman" w:hAnsi="Times New Roman"/>
          <w:b/>
          <w:bCs/>
          <w:szCs w:val="24"/>
        </w:rPr>
        <w:t>J. Am. Chem. Soc.</w:t>
      </w:r>
      <w:r w:rsidRPr="00AE5E42">
        <w:rPr>
          <w:rFonts w:ascii="Times New Roman" w:hAnsi="Times New Roman"/>
          <w:szCs w:val="24"/>
        </w:rPr>
        <w:t>, 132, 8852-8853, 2010.</w:t>
      </w:r>
    </w:p>
    <w:p w14:paraId="35D4E8D8" w14:textId="77777777" w:rsidR="006A0434" w:rsidRPr="00AE5E42" w:rsidRDefault="006A0434" w:rsidP="00A92CBF">
      <w:pPr>
        <w:tabs>
          <w:tab w:val="left" w:pos="1440"/>
        </w:tabs>
        <w:ind w:left="360"/>
        <w:contextualSpacing/>
        <w:rPr>
          <w:lang w:eastAsia="zh-CN"/>
        </w:rPr>
      </w:pPr>
    </w:p>
    <w:p w14:paraId="43F57D76"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lastRenderedPageBreak/>
        <w:t>M. Gsänger M, J.H. Oh, M. Könemann, Höffken HW, A.M. Krause, Z. Bao and F. Würthner. “</w:t>
      </w:r>
      <w:hyperlink r:id="rId127" w:history="1">
        <w:r w:rsidRPr="00AE5E42">
          <w:rPr>
            <w:rStyle w:val="Hyperlink"/>
            <w:rFonts w:ascii="Times New Roman" w:hAnsi="Times New Roman" w:cs="Times New Roman"/>
            <w:color w:val="auto"/>
            <w:sz w:val="24"/>
            <w:szCs w:val="24"/>
            <w:u w:val="none"/>
          </w:rPr>
          <w:t>A Crystal-Engineered Hydrogen-Bonded Octachloroperylene Diimide with a Twisted Core: An n-Channel Organic Semiconductor.</w:t>
        </w:r>
      </w:hyperlink>
      <w:r w:rsidRPr="00AE5E42">
        <w:rPr>
          <w:rFonts w:ascii="Times New Roman" w:hAnsi="Times New Roman" w:cs="Times New Roman"/>
          <w:sz w:val="24"/>
          <w:szCs w:val="24"/>
        </w:rPr>
        <w:t xml:space="preserve">” </w:t>
      </w:r>
      <w:r w:rsidRPr="00AE5E42">
        <w:rPr>
          <w:rFonts w:ascii="Times New Roman" w:hAnsi="Times New Roman" w:cs="Times New Roman"/>
          <w:b/>
          <w:sz w:val="24"/>
          <w:szCs w:val="24"/>
        </w:rPr>
        <w:t>Angew Chem Int Ed Engl.</w:t>
      </w:r>
      <w:r w:rsidRPr="00AE5E42">
        <w:rPr>
          <w:rFonts w:ascii="Times New Roman" w:hAnsi="Times New Roman" w:cs="Times New Roman"/>
          <w:sz w:val="24"/>
          <w:szCs w:val="24"/>
        </w:rPr>
        <w:t xml:space="preserve"> 49, 740-743, 2010.</w:t>
      </w:r>
    </w:p>
    <w:p w14:paraId="3BDAED49" w14:textId="77777777" w:rsidR="006A0434" w:rsidRPr="00AE5E42" w:rsidRDefault="006A0434" w:rsidP="00A92CBF">
      <w:pPr>
        <w:pStyle w:val="HTMLPreformatted"/>
        <w:tabs>
          <w:tab w:val="left" w:pos="1440"/>
        </w:tabs>
        <w:ind w:left="720"/>
        <w:contextualSpacing/>
        <w:rPr>
          <w:rFonts w:ascii="Times New Roman" w:hAnsi="Times New Roman" w:cs="Times New Roman"/>
          <w:sz w:val="24"/>
          <w:szCs w:val="24"/>
        </w:rPr>
      </w:pPr>
    </w:p>
    <w:p w14:paraId="58CDE60E"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H</w:t>
      </w:r>
      <w:r w:rsidRPr="00AE5E42">
        <w:rPr>
          <w:rFonts w:ascii="Times New Roman" w:hAnsi="Times New Roman"/>
          <w:szCs w:val="24"/>
          <w:lang w:eastAsia="zh-CN"/>
        </w:rPr>
        <w:t>.</w:t>
      </w:r>
      <w:r w:rsidRPr="00AE5E42">
        <w:rPr>
          <w:rFonts w:ascii="Times New Roman" w:hAnsi="Times New Roman"/>
          <w:szCs w:val="24"/>
        </w:rPr>
        <w:t>A. Becerri</w:t>
      </w:r>
      <w:r w:rsidRPr="00AE5E42">
        <w:rPr>
          <w:rFonts w:ascii="Times New Roman" w:hAnsi="Times New Roman"/>
          <w:szCs w:val="24"/>
          <w:lang w:eastAsia="zh-CN"/>
        </w:rPr>
        <w:t xml:space="preserve">l, </w:t>
      </w:r>
      <w:r w:rsidRPr="00AE5E42">
        <w:rPr>
          <w:rFonts w:ascii="Times New Roman" w:hAnsi="Times New Roman"/>
          <w:szCs w:val="24"/>
        </w:rPr>
        <w:t>R</w:t>
      </w:r>
      <w:r w:rsidRPr="00AE5E42">
        <w:rPr>
          <w:rFonts w:ascii="Times New Roman" w:hAnsi="Times New Roman"/>
          <w:szCs w:val="24"/>
          <w:lang w:eastAsia="zh-CN"/>
        </w:rPr>
        <w:t>.</w:t>
      </w:r>
      <w:r w:rsidRPr="00AE5E42">
        <w:rPr>
          <w:rFonts w:ascii="Times New Roman" w:hAnsi="Times New Roman"/>
          <w:szCs w:val="24"/>
        </w:rPr>
        <w:t>M. Stoltenberg, M</w:t>
      </w:r>
      <w:r w:rsidRPr="00AE5E42">
        <w:rPr>
          <w:rFonts w:ascii="Times New Roman" w:hAnsi="Times New Roman"/>
          <w:szCs w:val="24"/>
          <w:lang w:eastAsia="zh-CN"/>
        </w:rPr>
        <w:t xml:space="preserve">.L. </w:t>
      </w:r>
      <w:r w:rsidRPr="00AE5E42">
        <w:rPr>
          <w:rFonts w:ascii="Times New Roman" w:hAnsi="Times New Roman"/>
          <w:szCs w:val="24"/>
        </w:rPr>
        <w:t>Tang, M</w:t>
      </w:r>
      <w:r w:rsidRPr="00AE5E42">
        <w:rPr>
          <w:rFonts w:ascii="Times New Roman" w:hAnsi="Times New Roman"/>
          <w:szCs w:val="24"/>
          <w:lang w:eastAsia="zh-CN"/>
        </w:rPr>
        <w:t>.</w:t>
      </w:r>
      <w:r w:rsidRPr="00AE5E42">
        <w:rPr>
          <w:rFonts w:ascii="Times New Roman" w:hAnsi="Times New Roman"/>
          <w:szCs w:val="24"/>
        </w:rPr>
        <w:t>E. Roberts, Z</w:t>
      </w:r>
      <w:r w:rsidRPr="00AE5E42">
        <w:rPr>
          <w:rFonts w:ascii="Times New Roman" w:hAnsi="Times New Roman"/>
          <w:szCs w:val="24"/>
          <w:lang w:eastAsia="zh-CN"/>
        </w:rPr>
        <w:t xml:space="preserve">. </w:t>
      </w:r>
      <w:r w:rsidRPr="00AE5E42">
        <w:rPr>
          <w:rFonts w:ascii="Times New Roman" w:hAnsi="Times New Roman"/>
          <w:szCs w:val="24"/>
        </w:rPr>
        <w:t>Liu, Y</w:t>
      </w:r>
      <w:r w:rsidRPr="00AE5E42">
        <w:rPr>
          <w:rFonts w:ascii="Times New Roman" w:hAnsi="Times New Roman"/>
          <w:szCs w:val="24"/>
          <w:lang w:eastAsia="zh-CN"/>
        </w:rPr>
        <w:t xml:space="preserve">. </w:t>
      </w:r>
      <w:r w:rsidRPr="00AE5E42">
        <w:rPr>
          <w:rFonts w:ascii="Times New Roman" w:hAnsi="Times New Roman"/>
          <w:szCs w:val="24"/>
        </w:rPr>
        <w:t>Chen, D</w:t>
      </w:r>
      <w:r w:rsidRPr="00AE5E42">
        <w:rPr>
          <w:rFonts w:ascii="Times New Roman" w:hAnsi="Times New Roman"/>
          <w:szCs w:val="24"/>
          <w:lang w:eastAsia="zh-CN"/>
        </w:rPr>
        <w:t xml:space="preserve">.H. </w:t>
      </w:r>
      <w:r w:rsidRPr="00AE5E42">
        <w:rPr>
          <w:rFonts w:ascii="Times New Roman" w:hAnsi="Times New Roman"/>
          <w:szCs w:val="24"/>
        </w:rPr>
        <w:t>Kim, B</w:t>
      </w:r>
      <w:r w:rsidRPr="00AE5E42">
        <w:rPr>
          <w:rFonts w:ascii="Times New Roman" w:hAnsi="Times New Roman"/>
          <w:szCs w:val="24"/>
          <w:lang w:eastAsia="zh-CN"/>
        </w:rPr>
        <w:t>.</w:t>
      </w:r>
      <w:r w:rsidRPr="00AE5E42">
        <w:rPr>
          <w:rFonts w:ascii="Times New Roman" w:hAnsi="Times New Roman"/>
          <w:szCs w:val="24"/>
        </w:rPr>
        <w:t>-L</w:t>
      </w:r>
      <w:r w:rsidRPr="00AE5E42">
        <w:rPr>
          <w:rFonts w:ascii="Times New Roman" w:hAnsi="Times New Roman"/>
          <w:szCs w:val="24"/>
          <w:lang w:eastAsia="zh-CN"/>
        </w:rPr>
        <w:t>.</w:t>
      </w:r>
      <w:r w:rsidRPr="00AE5E42">
        <w:rPr>
          <w:rFonts w:ascii="Times New Roman" w:hAnsi="Times New Roman"/>
          <w:szCs w:val="24"/>
        </w:rPr>
        <w:t xml:space="preserve"> Lee, S</w:t>
      </w:r>
      <w:r w:rsidRPr="00AE5E42">
        <w:rPr>
          <w:rFonts w:ascii="Times New Roman" w:hAnsi="Times New Roman"/>
          <w:szCs w:val="24"/>
          <w:lang w:eastAsia="zh-CN"/>
        </w:rPr>
        <w:t>.</w:t>
      </w:r>
      <w:r w:rsidRPr="00AE5E42">
        <w:rPr>
          <w:rFonts w:ascii="Times New Roman" w:hAnsi="Times New Roman"/>
          <w:szCs w:val="24"/>
        </w:rPr>
        <w:t xml:space="preserve"> Lee, and Z</w:t>
      </w:r>
      <w:r w:rsidRPr="00AE5E42">
        <w:rPr>
          <w:rFonts w:ascii="Times New Roman" w:hAnsi="Times New Roman"/>
          <w:szCs w:val="24"/>
          <w:lang w:eastAsia="zh-CN"/>
        </w:rPr>
        <w:t>.</w:t>
      </w:r>
      <w:r w:rsidRPr="00AE5E42">
        <w:rPr>
          <w:rFonts w:ascii="Times New Roman" w:hAnsi="Times New Roman"/>
          <w:szCs w:val="24"/>
        </w:rPr>
        <w:t xml:space="preserve"> Bao.</w:t>
      </w:r>
      <w:r w:rsidRPr="00AE5E42">
        <w:rPr>
          <w:rFonts w:ascii="Times New Roman" w:hAnsi="Times New Roman"/>
          <w:szCs w:val="24"/>
          <w:lang w:eastAsia="zh-CN"/>
        </w:rPr>
        <w:t xml:space="preserve"> </w:t>
      </w:r>
      <w:r w:rsidRPr="00AE5E42">
        <w:rPr>
          <w:rFonts w:ascii="Times New Roman" w:hAnsi="Times New Roman"/>
          <w:szCs w:val="24"/>
        </w:rPr>
        <w:t xml:space="preserve">“Fabrication and evaluation of solution-processed reduced graphene oxide electrodes for p- and n-channel bottom-contact organic thin-film transistors”, </w:t>
      </w:r>
      <w:r w:rsidRPr="00AE5E42">
        <w:rPr>
          <w:rFonts w:ascii="Times New Roman" w:hAnsi="Times New Roman"/>
          <w:b/>
          <w:szCs w:val="24"/>
        </w:rPr>
        <w:t>ACS Nano</w:t>
      </w:r>
      <w:r w:rsidRPr="00AE5E42">
        <w:rPr>
          <w:rFonts w:ascii="Times New Roman" w:hAnsi="Times New Roman"/>
          <w:szCs w:val="24"/>
        </w:rPr>
        <w:t>, 4, 6343-6352, 2010</w:t>
      </w:r>
    </w:p>
    <w:p w14:paraId="6DFF8D6F" w14:textId="77777777" w:rsidR="006A0434" w:rsidRPr="00AE5E42" w:rsidRDefault="006A0434" w:rsidP="00A92CBF">
      <w:pPr>
        <w:ind w:left="360"/>
        <w:rPr>
          <w:lang w:eastAsia="zh-CN"/>
        </w:rPr>
      </w:pPr>
    </w:p>
    <w:p w14:paraId="7FE1E02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W.M. Wang, N. Stander, R.M. Stoltenberg, D. Goldhaber-Gordon and Z. Bao</w:t>
      </w:r>
      <w:r w:rsidRPr="00AE5E42">
        <w:rPr>
          <w:rStyle w:val="nlmxref-aff"/>
          <w:rFonts w:ascii="Times New Roman" w:hAnsi="Times New Roman"/>
          <w:szCs w:val="24"/>
        </w:rPr>
        <w:t>, “</w:t>
      </w:r>
      <w:r w:rsidRPr="00AE5E42">
        <w:rPr>
          <w:rFonts w:ascii="Times New Roman" w:hAnsi="Times New Roman"/>
          <w:szCs w:val="24"/>
        </w:rPr>
        <w:t xml:space="preserve">Dip-Pen Nanolithography of Electrical Contacts to Single Graphene Flakes”, </w:t>
      </w:r>
      <w:r w:rsidRPr="00AE5E42">
        <w:rPr>
          <w:rFonts w:ascii="Times New Roman" w:hAnsi="Times New Roman"/>
          <w:b/>
          <w:szCs w:val="24"/>
        </w:rPr>
        <w:t>ACS Nano</w:t>
      </w:r>
      <w:r w:rsidRPr="00AE5E42">
        <w:rPr>
          <w:rFonts w:ascii="Times New Roman" w:hAnsi="Times New Roman"/>
          <w:szCs w:val="24"/>
        </w:rPr>
        <w:t>, 4, 6409-6416, 2010</w:t>
      </w:r>
      <w:r w:rsidRPr="00AE5E42">
        <w:rPr>
          <w:rFonts w:ascii="Times New Roman" w:hAnsi="Times New Roman"/>
          <w:bCs/>
          <w:szCs w:val="24"/>
        </w:rPr>
        <w:t>.</w:t>
      </w:r>
    </w:p>
    <w:p w14:paraId="1761D3C6" w14:textId="77777777" w:rsidR="006A0434" w:rsidRPr="00AE5E42" w:rsidRDefault="006A0434" w:rsidP="00A92CBF">
      <w:pPr>
        <w:pStyle w:val="ListParagraph"/>
        <w:rPr>
          <w:rFonts w:ascii="Times New Roman" w:hAnsi="Times New Roman"/>
          <w:szCs w:val="24"/>
        </w:rPr>
      </w:pPr>
    </w:p>
    <w:p w14:paraId="1F061A0A"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T. Okamoto, C. Reese, M. L. Senatore, M. L. Tang, Y. Jiang, S. R. Parkinc, and Z. Bao.”2,9-Dibromopentacene: Synthesis and the role of substituent and symmetry on solid-state order” </w:t>
      </w:r>
      <w:r w:rsidRPr="00AE5E42">
        <w:rPr>
          <w:rFonts w:ascii="Times New Roman" w:hAnsi="Times New Roman"/>
          <w:b/>
          <w:szCs w:val="24"/>
        </w:rPr>
        <w:t>Synthetic Metals</w:t>
      </w:r>
      <w:r w:rsidRPr="00AE5E42">
        <w:rPr>
          <w:rFonts w:ascii="Times New Roman" w:hAnsi="Times New Roman"/>
          <w:szCs w:val="24"/>
        </w:rPr>
        <w:t>, 160, 2445-2451, 2010.</w:t>
      </w:r>
    </w:p>
    <w:p w14:paraId="4821B392" w14:textId="77777777" w:rsidR="006A0434" w:rsidRPr="00AE5E42" w:rsidRDefault="006A0434" w:rsidP="00A92CBF">
      <w:pPr>
        <w:pStyle w:val="ListParagraph"/>
        <w:rPr>
          <w:rFonts w:ascii="Times New Roman" w:hAnsi="Times New Roman"/>
          <w:szCs w:val="24"/>
        </w:rPr>
      </w:pPr>
    </w:p>
    <w:p w14:paraId="4FF2BBE2" w14:textId="77777777" w:rsidR="006A0434" w:rsidRPr="00AE5E42" w:rsidRDefault="006A0434" w:rsidP="00A92CBF">
      <w:pPr>
        <w:pStyle w:val="ListParagraph"/>
        <w:numPr>
          <w:ilvl w:val="0"/>
          <w:numId w:val="32"/>
        </w:numPr>
        <w:tabs>
          <w:tab w:val="left" w:pos="900"/>
        </w:tabs>
        <w:contextualSpacing/>
        <w:rPr>
          <w:rFonts w:ascii="Times New Roman" w:eastAsia="Calibri" w:hAnsi="Times New Roman"/>
          <w:szCs w:val="24"/>
          <w:lang w:val="en-GB"/>
        </w:rPr>
      </w:pPr>
      <w:r w:rsidRPr="00AE5E42">
        <w:rPr>
          <w:rFonts w:ascii="Times New Roman" w:eastAsia="Times New Roman" w:hAnsi="Times New Roman"/>
          <w:szCs w:val="24"/>
        </w:rPr>
        <w:t xml:space="preserve">Y. Jiang, T. Okamoto, H.A. Becerril, S. Hong, M.L. Tang, A.C. Mayer, J.E. Parmer, M.D. McGehee and Z. Bao, “Anthradithiophene-Containing Copolymers for Thin-Film Transistors and Photovoltaic Cells”, </w:t>
      </w:r>
      <w:r w:rsidRPr="00AE5E42">
        <w:rPr>
          <w:rFonts w:ascii="Times New Roman" w:eastAsia="Times New Roman" w:hAnsi="Times New Roman"/>
          <w:b/>
          <w:szCs w:val="24"/>
        </w:rPr>
        <w:t>Macromolecules</w:t>
      </w:r>
      <w:r w:rsidRPr="00AE5E42">
        <w:rPr>
          <w:rFonts w:ascii="Times New Roman" w:eastAsia="Times New Roman" w:hAnsi="Times New Roman"/>
          <w:szCs w:val="24"/>
        </w:rPr>
        <w:t>, 43, 6361–6367, 2010.</w:t>
      </w:r>
    </w:p>
    <w:p w14:paraId="2E1EB0C2" w14:textId="77777777" w:rsidR="006A0434" w:rsidRPr="00AE5E42" w:rsidRDefault="006A0434" w:rsidP="00A92CBF">
      <w:pPr>
        <w:pStyle w:val="ListParagraph"/>
        <w:rPr>
          <w:rFonts w:ascii="Times New Roman" w:hAnsi="Times New Roman"/>
          <w:szCs w:val="24"/>
        </w:rPr>
      </w:pPr>
    </w:p>
    <w:p w14:paraId="6A6FCC47"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J. Jeon, B. Murman, and Z. Bao, “Full-Swing and High-Gain Pentacene Logic Circuits on Plastic Substrate”, </w:t>
      </w:r>
      <w:r w:rsidRPr="00AE5E42">
        <w:rPr>
          <w:rFonts w:ascii="Times New Roman" w:hAnsi="Times New Roman"/>
          <w:b/>
          <w:szCs w:val="24"/>
        </w:rPr>
        <w:t>IEEE Electron Device Letters</w:t>
      </w:r>
      <w:r w:rsidRPr="00AE5E42">
        <w:rPr>
          <w:rFonts w:ascii="Times New Roman" w:hAnsi="Times New Roman"/>
          <w:szCs w:val="24"/>
        </w:rPr>
        <w:t>, 31, 1488-1490, 2010.</w:t>
      </w:r>
    </w:p>
    <w:p w14:paraId="5DFCBCC6" w14:textId="77777777" w:rsidR="006A0434" w:rsidRPr="00AE5E42" w:rsidRDefault="006A0434" w:rsidP="00A92CBF">
      <w:pPr>
        <w:pStyle w:val="ListParagraph"/>
        <w:rPr>
          <w:rFonts w:ascii="Times New Roman" w:hAnsi="Times New Roman"/>
          <w:szCs w:val="24"/>
        </w:rPr>
      </w:pPr>
    </w:p>
    <w:p w14:paraId="43E2D0DF" w14:textId="77777777" w:rsidR="006A0434" w:rsidRPr="00AE5E42" w:rsidRDefault="006A0434" w:rsidP="00A92CB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Cs w:val="24"/>
          <w:lang w:eastAsia="zh-CN"/>
        </w:rPr>
      </w:pPr>
      <w:r w:rsidRPr="00AE5E42">
        <w:rPr>
          <w:rFonts w:ascii="Times New Roman" w:hAnsi="Times New Roman"/>
          <w:szCs w:val="24"/>
        </w:rPr>
        <w:t>J. H. Oh, P. Wei, and Z. Bao, “</w:t>
      </w:r>
      <w:r w:rsidRPr="00AE5E42">
        <w:rPr>
          <w:rFonts w:ascii="Times New Roman" w:eastAsia="Times New Roman" w:hAnsi="Times New Roman"/>
          <w:szCs w:val="24"/>
          <w:lang w:eastAsia="zh-CN"/>
        </w:rPr>
        <w:t xml:space="preserve">Molecular n-type doping for air-stable electron transport in vacuum-processed n-channel organic transistors" </w:t>
      </w:r>
      <w:r w:rsidRPr="00AE5E42">
        <w:rPr>
          <w:rFonts w:ascii="Times New Roman" w:eastAsia="Times New Roman" w:hAnsi="Times New Roman"/>
          <w:b/>
          <w:szCs w:val="24"/>
          <w:lang w:eastAsia="zh-CN"/>
        </w:rPr>
        <w:t>Appl. Phys. Lett.</w:t>
      </w:r>
      <w:r w:rsidRPr="00AE5E42">
        <w:rPr>
          <w:rFonts w:ascii="Times New Roman" w:eastAsia="Times New Roman" w:hAnsi="Times New Roman"/>
          <w:szCs w:val="24"/>
          <w:lang w:eastAsia="zh-CN"/>
        </w:rPr>
        <w:t>, 97, 243305-243308, 2010.</w:t>
      </w:r>
    </w:p>
    <w:p w14:paraId="6F73C5CA" w14:textId="77777777" w:rsidR="006A0434" w:rsidRPr="00AE5E42" w:rsidRDefault="006A0434" w:rsidP="00A92CBF">
      <w:pPr>
        <w:rPr>
          <w:rStyle w:val="doilink"/>
        </w:rPr>
      </w:pPr>
    </w:p>
    <w:p w14:paraId="4777BAD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szCs w:val="24"/>
        </w:rPr>
        <w:t xml:space="preserve">M. Vosgueritchian, M. C. LeMieux, D. Dodge, and Z. Bao,” </w:t>
      </w:r>
      <w:r w:rsidRPr="00AE5E42">
        <w:rPr>
          <w:rFonts w:ascii="Times New Roman" w:hAnsi="Times New Roman"/>
          <w:bCs/>
          <w:kern w:val="36"/>
          <w:szCs w:val="24"/>
        </w:rPr>
        <w:t xml:space="preserve">Effect of Surface Chemistry on Electronic Properties of Carbon Nanotube Network Thin Film Transistors”, </w:t>
      </w:r>
      <w:r w:rsidRPr="00AE5E42">
        <w:rPr>
          <w:rFonts w:ascii="Times New Roman" w:hAnsi="Times New Roman"/>
          <w:b/>
          <w:bCs/>
          <w:kern w:val="36"/>
          <w:szCs w:val="24"/>
        </w:rPr>
        <w:t>ACS Nano</w:t>
      </w:r>
      <w:r w:rsidRPr="00AE5E42">
        <w:rPr>
          <w:rFonts w:ascii="Times New Roman" w:hAnsi="Times New Roman"/>
          <w:bCs/>
          <w:kern w:val="36"/>
          <w:szCs w:val="24"/>
        </w:rPr>
        <w:t xml:space="preserve">, </w:t>
      </w:r>
      <w:r w:rsidRPr="00AE5E42">
        <w:rPr>
          <w:rFonts w:ascii="Times New Roman" w:hAnsi="Times New Roman"/>
          <w:bCs/>
          <w:kern w:val="36"/>
          <w:szCs w:val="24"/>
          <w:lang w:eastAsia="zh-CN"/>
        </w:rPr>
        <w:t>4, 6137-6145, 2010</w:t>
      </w:r>
      <w:r w:rsidRPr="00AE5E42">
        <w:rPr>
          <w:rFonts w:ascii="Times New Roman" w:hAnsi="Times New Roman"/>
          <w:bCs/>
          <w:kern w:val="36"/>
          <w:szCs w:val="24"/>
        </w:rPr>
        <w:t>.</w:t>
      </w:r>
    </w:p>
    <w:p w14:paraId="57487A17" w14:textId="77777777" w:rsidR="006A0434" w:rsidRPr="00AE5E42" w:rsidRDefault="006A0434" w:rsidP="00A92CBF">
      <w:pPr>
        <w:pStyle w:val="ListParagraph"/>
        <w:tabs>
          <w:tab w:val="left" w:pos="1440"/>
        </w:tabs>
        <w:contextualSpacing/>
        <w:rPr>
          <w:rFonts w:ascii="Times New Roman" w:hAnsi="Times New Roman"/>
          <w:szCs w:val="24"/>
        </w:rPr>
      </w:pPr>
    </w:p>
    <w:p w14:paraId="12809AF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Invited perspective) J. Opatkiewicz, M.C. LeMieux, Z. Bao, "Nanotubes on Display: How Carbon Nanotubes Can Be Integrated into Electronic Displays," </w:t>
      </w:r>
      <w:r w:rsidRPr="00AE5E42">
        <w:rPr>
          <w:rFonts w:ascii="Times New Roman" w:hAnsi="Times New Roman"/>
          <w:b/>
          <w:bCs/>
          <w:szCs w:val="24"/>
        </w:rPr>
        <w:t>ACS Nano</w:t>
      </w:r>
      <w:r w:rsidRPr="00AE5E42">
        <w:rPr>
          <w:rFonts w:ascii="Times New Roman" w:hAnsi="Times New Roman"/>
          <w:szCs w:val="24"/>
        </w:rPr>
        <w:t xml:space="preserve">, 4, 2975-2978, </w:t>
      </w:r>
      <w:r w:rsidRPr="00AE5E42">
        <w:rPr>
          <w:rFonts w:ascii="Times New Roman" w:hAnsi="Times New Roman"/>
          <w:bCs/>
          <w:szCs w:val="24"/>
        </w:rPr>
        <w:t>2010</w:t>
      </w:r>
      <w:r w:rsidRPr="00AE5E42">
        <w:rPr>
          <w:rFonts w:ascii="Times New Roman" w:hAnsi="Times New Roman"/>
          <w:szCs w:val="24"/>
        </w:rPr>
        <w:t>.</w:t>
      </w:r>
    </w:p>
    <w:p w14:paraId="6AC61B65" w14:textId="77777777" w:rsidR="006A0434" w:rsidRPr="00AE5E42" w:rsidRDefault="006A0434" w:rsidP="00A92CBF">
      <w:pPr>
        <w:pStyle w:val="ListParagraph"/>
        <w:tabs>
          <w:tab w:val="left" w:pos="1440"/>
        </w:tabs>
        <w:contextualSpacing/>
        <w:rPr>
          <w:rFonts w:ascii="Times New Roman" w:hAnsi="Times New Roman"/>
          <w:szCs w:val="24"/>
        </w:rPr>
      </w:pPr>
    </w:p>
    <w:p w14:paraId="4D15E2D5"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 xml:space="preserve">J. Wu, M. Agrawal, H. Becerril, Z. Bao, Z. Liu, Y. Chen, P. Peumans, “Organic Light-Emitting Diodes on Solution-Processed Graphene Transparent Electrodes" </w:t>
      </w:r>
      <w:r w:rsidRPr="00AE5E42">
        <w:rPr>
          <w:rFonts w:ascii="Times New Roman" w:hAnsi="Times New Roman" w:cs="Times New Roman"/>
          <w:b/>
          <w:sz w:val="24"/>
          <w:szCs w:val="24"/>
        </w:rPr>
        <w:t>ACS Nano</w:t>
      </w:r>
      <w:r w:rsidRPr="00AE5E42">
        <w:rPr>
          <w:rFonts w:ascii="Times New Roman" w:hAnsi="Times New Roman" w:cs="Times New Roman"/>
          <w:sz w:val="24"/>
          <w:szCs w:val="24"/>
        </w:rPr>
        <w:t>, 4, 43-48, 2010.</w:t>
      </w:r>
    </w:p>
    <w:p w14:paraId="5BABEA02" w14:textId="77777777" w:rsidR="006A0434" w:rsidRPr="00AE5E42" w:rsidRDefault="006A0434" w:rsidP="00A92CBF">
      <w:pPr>
        <w:pStyle w:val="HTMLPreformatted"/>
        <w:tabs>
          <w:tab w:val="left" w:pos="1440"/>
        </w:tabs>
        <w:ind w:left="720"/>
        <w:contextualSpacing/>
        <w:rPr>
          <w:rFonts w:ascii="Times New Roman" w:hAnsi="Times New Roman" w:cs="Times New Roman"/>
          <w:sz w:val="24"/>
          <w:szCs w:val="24"/>
        </w:rPr>
      </w:pPr>
    </w:p>
    <w:p w14:paraId="6D3D266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 U. Khan, M. E. Roberts, O. Johnson, R. Förch, W. Knoll and Z. Bao. “In Situ, Label-Free DNA Detection Using Organic Transistor Sensors”, </w:t>
      </w:r>
      <w:r w:rsidRPr="00AE5E42">
        <w:rPr>
          <w:rFonts w:ascii="Times New Roman" w:hAnsi="Times New Roman"/>
          <w:b/>
          <w:bCs/>
          <w:szCs w:val="24"/>
        </w:rPr>
        <w:t xml:space="preserve">Adv. Materials, </w:t>
      </w:r>
      <w:r w:rsidRPr="00AE5E42">
        <w:rPr>
          <w:rFonts w:ascii="Times New Roman" w:hAnsi="Times New Roman"/>
          <w:bCs/>
          <w:szCs w:val="24"/>
          <w:lang w:eastAsia="zh-CN"/>
        </w:rPr>
        <w:t>22, 4452-4456,</w:t>
      </w:r>
      <w:r w:rsidRPr="00AE5E42">
        <w:rPr>
          <w:rFonts w:ascii="Times New Roman" w:hAnsi="Times New Roman"/>
          <w:b/>
          <w:bCs/>
          <w:szCs w:val="24"/>
          <w:lang w:eastAsia="zh-CN"/>
        </w:rPr>
        <w:t xml:space="preserve"> </w:t>
      </w:r>
      <w:r w:rsidRPr="00AE5E42">
        <w:rPr>
          <w:rFonts w:ascii="Times New Roman" w:hAnsi="Times New Roman"/>
          <w:bCs/>
          <w:szCs w:val="24"/>
        </w:rPr>
        <w:t>2010</w:t>
      </w:r>
      <w:r w:rsidRPr="00AE5E42">
        <w:rPr>
          <w:rFonts w:ascii="Times New Roman" w:hAnsi="Times New Roman"/>
          <w:bCs/>
          <w:szCs w:val="24"/>
          <w:lang w:eastAsia="zh-CN"/>
        </w:rPr>
        <w:t xml:space="preserve">. </w:t>
      </w:r>
      <w:r w:rsidRPr="00AE5E42">
        <w:rPr>
          <w:rFonts w:ascii="Times New Roman" w:hAnsi="Times New Roman"/>
          <w:bCs/>
          <w:i/>
          <w:szCs w:val="24"/>
          <w:lang w:eastAsia="zh-CN"/>
        </w:rPr>
        <w:t xml:space="preserve">Featured in “Nature Materials, </w:t>
      </w:r>
      <w:r w:rsidRPr="00AE5E42">
        <w:rPr>
          <w:rFonts w:ascii="Times New Roman" w:eastAsia="Times New Roman" w:hAnsi="Times New Roman"/>
          <w:i/>
          <w:szCs w:val="24"/>
          <w:lang w:eastAsia="zh-CN"/>
        </w:rPr>
        <w:t>9,878, 2010.</w:t>
      </w:r>
    </w:p>
    <w:p w14:paraId="5DF6B819" w14:textId="77777777" w:rsidR="006A0434" w:rsidRPr="00AE5E42" w:rsidRDefault="006A0434" w:rsidP="00A92CBF">
      <w:pPr>
        <w:tabs>
          <w:tab w:val="left" w:pos="1440"/>
        </w:tabs>
        <w:contextualSpacing/>
      </w:pPr>
    </w:p>
    <w:p w14:paraId="5D0174F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lang w:val="en-GB"/>
        </w:rPr>
      </w:pPr>
      <w:r w:rsidRPr="00AE5E42">
        <w:rPr>
          <w:rFonts w:ascii="Times New Roman" w:hAnsi="Times New Roman"/>
          <w:szCs w:val="24"/>
        </w:rPr>
        <w:lastRenderedPageBreak/>
        <w:t>(Invited review) A. Virkar, S.C.B. Mannsfeld, Z. Bao, N. Stingelin, “Organic semiconductor growth and morphology considerations for organic thin film transistors</w:t>
      </w:r>
      <w:r w:rsidRPr="00AE5E42">
        <w:rPr>
          <w:rFonts w:ascii="Times New Roman" w:hAnsi="Times New Roman"/>
          <w:b/>
          <w:bCs/>
          <w:szCs w:val="24"/>
        </w:rPr>
        <w:t>”,</w:t>
      </w:r>
      <w:r w:rsidRPr="00AE5E42">
        <w:rPr>
          <w:rFonts w:ascii="Times New Roman" w:hAnsi="Times New Roman"/>
          <w:b/>
          <w:bCs/>
          <w:i/>
          <w:szCs w:val="24"/>
        </w:rPr>
        <w:t xml:space="preserve"> </w:t>
      </w:r>
      <w:r w:rsidRPr="00AE5E42">
        <w:rPr>
          <w:rFonts w:ascii="Times New Roman" w:hAnsi="Times New Roman"/>
          <w:b/>
          <w:bCs/>
          <w:szCs w:val="24"/>
        </w:rPr>
        <w:t>Adv. Mater</w:t>
      </w:r>
      <w:r w:rsidRPr="00AE5E42">
        <w:rPr>
          <w:rFonts w:ascii="Times New Roman" w:hAnsi="Times New Roman"/>
          <w:b/>
          <w:bCs/>
          <w:szCs w:val="24"/>
          <w:lang w:eastAsia="zh-CN"/>
        </w:rPr>
        <w:t>ials</w:t>
      </w:r>
      <w:r w:rsidRPr="00AE5E42">
        <w:rPr>
          <w:rFonts w:ascii="Times New Roman" w:hAnsi="Times New Roman"/>
          <w:szCs w:val="24"/>
        </w:rPr>
        <w:t xml:space="preserve">, </w:t>
      </w:r>
      <w:r w:rsidRPr="00AE5E42">
        <w:rPr>
          <w:rFonts w:ascii="Times New Roman" w:hAnsi="Times New Roman"/>
          <w:szCs w:val="24"/>
          <w:lang w:eastAsia="zh-CN"/>
        </w:rPr>
        <w:t xml:space="preserve">22, 3857-3875, </w:t>
      </w:r>
      <w:r w:rsidRPr="00AE5E42">
        <w:rPr>
          <w:rFonts w:ascii="Times New Roman" w:hAnsi="Times New Roman"/>
          <w:szCs w:val="24"/>
        </w:rPr>
        <w:t>2010</w:t>
      </w:r>
      <w:r w:rsidRPr="00AE5E42">
        <w:rPr>
          <w:rFonts w:ascii="Times New Roman" w:hAnsi="Times New Roman"/>
          <w:szCs w:val="24"/>
          <w:lang w:eastAsia="zh-CN"/>
        </w:rPr>
        <w:t>.</w:t>
      </w:r>
    </w:p>
    <w:p w14:paraId="1BF1186D" w14:textId="77777777" w:rsidR="006A0434" w:rsidRPr="00AE5E42" w:rsidRDefault="006A0434" w:rsidP="00A92CBF">
      <w:pPr>
        <w:pStyle w:val="ListParagraph"/>
        <w:tabs>
          <w:tab w:val="left" w:pos="1440"/>
        </w:tabs>
        <w:ind w:left="0"/>
        <w:contextualSpacing/>
        <w:rPr>
          <w:rFonts w:ascii="Times New Roman" w:hAnsi="Times New Roman"/>
          <w:szCs w:val="24"/>
        </w:rPr>
      </w:pPr>
    </w:p>
    <w:p w14:paraId="0B42C845"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 xml:space="preserve">E. Verploegen, R. Mondal, C. J. Bettinger, S. Sok, M. F. Toney, Z. Bao, “Effects of Thermal Annealing Upon the Morphology of Polymer–Fullerene Blends” </w:t>
      </w:r>
      <w:r w:rsidRPr="00AE5E42">
        <w:rPr>
          <w:rFonts w:ascii="Times New Roman" w:hAnsi="Times New Roman" w:cs="Times New Roman"/>
          <w:b/>
          <w:sz w:val="24"/>
          <w:szCs w:val="24"/>
        </w:rPr>
        <w:t>Adv. Func. Mater</w:t>
      </w:r>
      <w:r w:rsidRPr="00AE5E42">
        <w:rPr>
          <w:rFonts w:ascii="Times New Roman" w:hAnsi="Times New Roman" w:cs="Times New Roman"/>
          <w:sz w:val="24"/>
          <w:szCs w:val="24"/>
        </w:rPr>
        <w:t xml:space="preserve">., </w:t>
      </w:r>
      <w:r w:rsidRPr="00AE5E42">
        <w:rPr>
          <w:rFonts w:ascii="Times New Roman" w:hAnsi="Times New Roman" w:cs="Times New Roman"/>
          <w:sz w:val="24"/>
          <w:szCs w:val="24"/>
          <w:lang w:eastAsia="zh-CN"/>
        </w:rPr>
        <w:t xml:space="preserve">20, 3519-3529, </w:t>
      </w:r>
      <w:r w:rsidRPr="00AE5E42">
        <w:rPr>
          <w:rFonts w:ascii="Times New Roman" w:hAnsi="Times New Roman" w:cs="Times New Roman"/>
          <w:sz w:val="24"/>
          <w:szCs w:val="24"/>
        </w:rPr>
        <w:t>2010</w:t>
      </w:r>
      <w:r w:rsidRPr="00AE5E42">
        <w:rPr>
          <w:rFonts w:ascii="Times New Roman" w:hAnsi="Times New Roman" w:cs="Times New Roman"/>
          <w:sz w:val="24"/>
          <w:szCs w:val="24"/>
          <w:lang w:eastAsia="zh-CN"/>
        </w:rPr>
        <w:t>.</w:t>
      </w:r>
    </w:p>
    <w:p w14:paraId="1C09BB29" w14:textId="77777777" w:rsidR="006A0434" w:rsidRPr="00AE5E42" w:rsidRDefault="006A0434" w:rsidP="00A92CBF">
      <w:pPr>
        <w:pStyle w:val="HTMLPreformatted"/>
        <w:tabs>
          <w:tab w:val="left" w:pos="1440"/>
        </w:tabs>
        <w:contextualSpacing/>
        <w:rPr>
          <w:rFonts w:ascii="Times New Roman" w:hAnsi="Times New Roman" w:cs="Times New Roman"/>
          <w:sz w:val="24"/>
          <w:szCs w:val="24"/>
        </w:rPr>
      </w:pPr>
    </w:p>
    <w:p w14:paraId="3C5DE14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 L. Hellstrom, R. Z. Jin, R. M. Stoltenberg, Z. Bao, “Driving high-performance n- and p-type organic transistors with carbon nanotube/conjugated polymer composite electrodes patterned directly from solution”, </w:t>
      </w:r>
      <w:r w:rsidRPr="00AE5E42">
        <w:rPr>
          <w:rFonts w:ascii="Times New Roman" w:hAnsi="Times New Roman"/>
          <w:b/>
          <w:szCs w:val="24"/>
        </w:rPr>
        <w:t>Adv. Mater</w:t>
      </w:r>
      <w:r w:rsidRPr="00AE5E42">
        <w:rPr>
          <w:rFonts w:ascii="Times New Roman" w:hAnsi="Times New Roman"/>
          <w:szCs w:val="24"/>
        </w:rPr>
        <w:t xml:space="preserve">., </w:t>
      </w:r>
      <w:r w:rsidRPr="00AE5E42">
        <w:rPr>
          <w:rFonts w:ascii="Times New Roman" w:hAnsi="Times New Roman"/>
          <w:szCs w:val="24"/>
          <w:lang w:eastAsia="zh-CN"/>
        </w:rPr>
        <w:t xml:space="preserve">22, 4204-4208, </w:t>
      </w:r>
      <w:r w:rsidRPr="00AE5E42">
        <w:rPr>
          <w:rFonts w:ascii="Times New Roman" w:hAnsi="Times New Roman"/>
          <w:szCs w:val="24"/>
        </w:rPr>
        <w:t>2010</w:t>
      </w:r>
      <w:r w:rsidRPr="00AE5E42">
        <w:rPr>
          <w:rFonts w:ascii="Times New Roman" w:hAnsi="Times New Roman"/>
          <w:szCs w:val="24"/>
          <w:lang w:eastAsia="zh-CN"/>
        </w:rPr>
        <w:t>.</w:t>
      </w:r>
      <w:r w:rsidRPr="00AE5E42">
        <w:rPr>
          <w:rFonts w:ascii="Times New Roman" w:hAnsi="Times New Roman"/>
          <w:szCs w:val="24"/>
        </w:rPr>
        <w:t xml:space="preserve"> </w:t>
      </w:r>
    </w:p>
    <w:p w14:paraId="7898EC6F" w14:textId="77777777" w:rsidR="006A0434" w:rsidRPr="00AE5E42" w:rsidRDefault="006A0434" w:rsidP="00A92CBF">
      <w:pPr>
        <w:pStyle w:val="HTMLPreformatted"/>
        <w:tabs>
          <w:tab w:val="left" w:pos="1440"/>
        </w:tabs>
        <w:contextualSpacing/>
        <w:rPr>
          <w:rFonts w:ascii="Times New Roman" w:hAnsi="Times New Roman" w:cs="Times New Roman"/>
          <w:sz w:val="24"/>
          <w:szCs w:val="24"/>
        </w:rPr>
      </w:pPr>
    </w:p>
    <w:p w14:paraId="1DB357A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N. Sokolov, M. E. Roberts, O. B. Johnson, Y. Cao, and Z. Bao, “Induced sensitivity and selectivity in thin film transistor sensors via calixarene layers”, </w:t>
      </w:r>
      <w:r w:rsidRPr="00AE5E42">
        <w:rPr>
          <w:rFonts w:ascii="Times New Roman" w:hAnsi="Times New Roman"/>
          <w:b/>
          <w:szCs w:val="24"/>
        </w:rPr>
        <w:t>Adv. Mater.</w:t>
      </w:r>
      <w:r w:rsidRPr="00AE5E42">
        <w:rPr>
          <w:rFonts w:ascii="Times New Roman" w:hAnsi="Times New Roman"/>
          <w:szCs w:val="24"/>
        </w:rPr>
        <w:t xml:space="preserve"> 22, 2349-2353, 2010.</w:t>
      </w:r>
    </w:p>
    <w:p w14:paraId="0435BEB1" w14:textId="77777777" w:rsidR="006A0434" w:rsidRPr="00AE5E42" w:rsidRDefault="006A0434" w:rsidP="00A92CBF">
      <w:pPr>
        <w:pStyle w:val="ListParagraph"/>
        <w:tabs>
          <w:tab w:val="left" w:pos="1440"/>
        </w:tabs>
        <w:contextualSpacing/>
        <w:rPr>
          <w:rFonts w:ascii="Times New Roman" w:hAnsi="Times New Roman"/>
          <w:szCs w:val="24"/>
        </w:rPr>
      </w:pPr>
    </w:p>
    <w:p w14:paraId="1CE141C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P.  Opatkiewicz, </w:t>
      </w:r>
      <w:r w:rsidRPr="00AE5E42">
        <w:rPr>
          <w:rFonts w:ascii="Times New Roman" w:hAnsi="Times New Roman"/>
          <w:color w:val="000000"/>
          <w:szCs w:val="24"/>
        </w:rPr>
        <w:t xml:space="preserve">M.C. </w:t>
      </w:r>
      <w:r w:rsidRPr="00AE5E42">
        <w:rPr>
          <w:rFonts w:ascii="Times New Roman" w:hAnsi="Times New Roman"/>
          <w:szCs w:val="24"/>
        </w:rPr>
        <w:t xml:space="preserve">LeMieux, Z. Bao, “Influence of electrostatic interactions on spin-assembled single-walled carbon nanotube networks on amine-functionalized surfaces”, </w:t>
      </w:r>
      <w:r w:rsidRPr="00AE5E42">
        <w:rPr>
          <w:rFonts w:ascii="Times New Roman" w:hAnsi="Times New Roman"/>
          <w:b/>
          <w:bCs/>
          <w:szCs w:val="24"/>
        </w:rPr>
        <w:t>ACS Nano</w:t>
      </w:r>
      <w:r w:rsidRPr="00AE5E42">
        <w:rPr>
          <w:rFonts w:ascii="Times New Roman" w:hAnsi="Times New Roman"/>
          <w:szCs w:val="24"/>
        </w:rPr>
        <w:t>, 4, 1167-1177, 2010.</w:t>
      </w:r>
    </w:p>
    <w:p w14:paraId="08A6237A" w14:textId="77777777" w:rsidR="006A0434" w:rsidRPr="00AE5E42" w:rsidRDefault="006A0434" w:rsidP="00A92CBF">
      <w:pPr>
        <w:pStyle w:val="ListParagraph"/>
        <w:tabs>
          <w:tab w:val="left" w:pos="1440"/>
        </w:tabs>
        <w:contextualSpacing/>
        <w:rPr>
          <w:rFonts w:ascii="Times New Roman" w:hAnsi="Times New Roman"/>
          <w:szCs w:val="24"/>
        </w:rPr>
      </w:pPr>
    </w:p>
    <w:p w14:paraId="68ABB62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A. Virkar, S.C.B. Mannsfeld, Z. Bao</w:t>
      </w:r>
      <w:r w:rsidRPr="00AE5E42">
        <w:rPr>
          <w:rFonts w:ascii="Times New Roman" w:hAnsi="Times New Roman"/>
          <w:i/>
          <w:szCs w:val="24"/>
        </w:rPr>
        <w:t xml:space="preserve">, </w:t>
      </w:r>
      <w:r w:rsidRPr="00AE5E42">
        <w:rPr>
          <w:rFonts w:ascii="Times New Roman" w:hAnsi="Times New Roman"/>
          <w:szCs w:val="24"/>
        </w:rPr>
        <w:t xml:space="preserve">“Energetics and stability of pentacene thin films on amorphous and crystalline octadecylsilane modified surfaces”, </w:t>
      </w:r>
      <w:r w:rsidRPr="00AE5E42">
        <w:rPr>
          <w:rFonts w:ascii="Times New Roman" w:hAnsi="Times New Roman"/>
          <w:b/>
          <w:bCs/>
          <w:szCs w:val="24"/>
        </w:rPr>
        <w:t>J. Mater. Chem.</w:t>
      </w:r>
      <w:r w:rsidRPr="00AE5E42">
        <w:rPr>
          <w:rFonts w:ascii="Times New Roman" w:hAnsi="Times New Roman"/>
          <w:szCs w:val="24"/>
        </w:rPr>
        <w:t>, 20, 2664-2671, 2010.</w:t>
      </w:r>
    </w:p>
    <w:p w14:paraId="1E7867F7" w14:textId="77777777" w:rsidR="006A0434" w:rsidRPr="00AE5E42" w:rsidRDefault="006A0434" w:rsidP="00A92CBF">
      <w:pPr>
        <w:pStyle w:val="ListParagraph"/>
        <w:tabs>
          <w:tab w:val="left" w:pos="1440"/>
        </w:tabs>
        <w:ind w:left="0"/>
        <w:contextualSpacing/>
        <w:rPr>
          <w:rFonts w:ascii="Times New Roman" w:hAnsi="Times New Roman"/>
          <w:szCs w:val="24"/>
          <w:lang w:val="en-GB"/>
        </w:rPr>
      </w:pPr>
    </w:p>
    <w:p w14:paraId="0C392821" w14:textId="77777777" w:rsidR="006A0434" w:rsidRPr="00AE5E42" w:rsidRDefault="006A0434" w:rsidP="00A92CBF">
      <w:pPr>
        <w:pStyle w:val="ListParagraph"/>
        <w:numPr>
          <w:ilvl w:val="0"/>
          <w:numId w:val="32"/>
        </w:numPr>
        <w:tabs>
          <w:tab w:val="left" w:pos="990"/>
        </w:tabs>
        <w:contextualSpacing/>
        <w:rPr>
          <w:rFonts w:ascii="Times New Roman" w:hAnsi="Times New Roman"/>
          <w:szCs w:val="24"/>
          <w:lang w:val="en-GB"/>
        </w:rPr>
      </w:pPr>
      <w:r w:rsidRPr="00AE5E42">
        <w:rPr>
          <w:rFonts w:ascii="Times New Roman" w:hAnsi="Times New Roman"/>
          <w:szCs w:val="24"/>
          <w:lang w:val="en-GB"/>
        </w:rPr>
        <w:t>B. Bräuer, A. Virkar, S.C.B. Mannsfeld, D.P. Bernstein, R. Kukreja, K.W. Chou, Z. Bao, Y. Acremann,</w:t>
      </w:r>
      <w:r w:rsidRPr="00AE5E42">
        <w:rPr>
          <w:rFonts w:ascii="Times New Roman" w:hAnsi="Times New Roman"/>
          <w:i/>
          <w:szCs w:val="24"/>
          <w:lang w:val="en-GB"/>
        </w:rPr>
        <w:t xml:space="preserve"> “</w:t>
      </w:r>
      <w:r w:rsidRPr="00AE5E42">
        <w:rPr>
          <w:rFonts w:ascii="Times New Roman" w:hAnsi="Times New Roman"/>
          <w:szCs w:val="24"/>
          <w:lang w:val="en-GB"/>
        </w:rPr>
        <w:t xml:space="preserve">Scanning transmission X-ray microscopy imaging of the grain orientation in a pentacene field-effect transistor”, </w:t>
      </w:r>
      <w:r w:rsidRPr="00AE5E42">
        <w:rPr>
          <w:rFonts w:ascii="Times New Roman" w:hAnsi="Times New Roman"/>
          <w:b/>
          <w:bCs/>
          <w:szCs w:val="24"/>
          <w:lang w:val="en-GB"/>
        </w:rPr>
        <w:t>Chem. Mater.</w:t>
      </w:r>
      <w:r w:rsidRPr="00AE5E42">
        <w:rPr>
          <w:rFonts w:ascii="Times New Roman" w:hAnsi="Times New Roman"/>
          <w:bCs/>
          <w:szCs w:val="24"/>
          <w:lang w:val="en-GB"/>
        </w:rPr>
        <w:t>,</w:t>
      </w:r>
      <w:r w:rsidRPr="00AE5E42">
        <w:rPr>
          <w:rFonts w:ascii="Times New Roman" w:hAnsi="Times New Roman"/>
          <w:b/>
          <w:bCs/>
          <w:szCs w:val="24"/>
          <w:lang w:val="en-GB"/>
        </w:rPr>
        <w:t xml:space="preserve"> </w:t>
      </w:r>
      <w:r w:rsidRPr="00AE5E42">
        <w:rPr>
          <w:rFonts w:ascii="Times New Roman" w:hAnsi="Times New Roman"/>
          <w:bCs/>
          <w:szCs w:val="24"/>
          <w:lang w:val="en-GB"/>
        </w:rPr>
        <w:t>22, 3693-3697, 2010.</w:t>
      </w:r>
    </w:p>
    <w:p w14:paraId="07C532B6" w14:textId="77777777" w:rsidR="006A0434" w:rsidRPr="00AE5E42" w:rsidRDefault="006A0434" w:rsidP="00A92CBF">
      <w:pPr>
        <w:pStyle w:val="ListParagraph"/>
        <w:rPr>
          <w:rFonts w:ascii="Times New Roman" w:hAnsi="Times New Roman"/>
          <w:szCs w:val="24"/>
        </w:rPr>
      </w:pPr>
    </w:p>
    <w:p w14:paraId="333736DA" w14:textId="77777777" w:rsidR="006A0434" w:rsidRPr="00AE5E42" w:rsidRDefault="006A0434" w:rsidP="00A92CBF">
      <w:pPr>
        <w:pStyle w:val="ListParagraph"/>
        <w:numPr>
          <w:ilvl w:val="0"/>
          <w:numId w:val="32"/>
        </w:numPr>
        <w:tabs>
          <w:tab w:val="left" w:pos="990"/>
        </w:tabs>
        <w:contextualSpacing/>
        <w:rPr>
          <w:rFonts w:ascii="Times New Roman" w:hAnsi="Times New Roman"/>
          <w:szCs w:val="24"/>
          <w:lang w:val="en-GB"/>
        </w:rPr>
      </w:pPr>
      <w:r w:rsidRPr="00AE5E42">
        <w:rPr>
          <w:rFonts w:ascii="Times New Roman" w:hAnsi="Times New Roman"/>
          <w:szCs w:val="24"/>
        </w:rPr>
        <w:t xml:space="preserve">S. Park, W.M. Wang, Z. Bao, “Parallel Electrode Fabrication using Dip-Pen Nanolithography”, </w:t>
      </w:r>
      <w:r w:rsidRPr="00AE5E42">
        <w:rPr>
          <w:rFonts w:ascii="Times New Roman" w:hAnsi="Times New Roman"/>
          <w:b/>
          <w:szCs w:val="24"/>
        </w:rPr>
        <w:t>Langmuir</w:t>
      </w:r>
      <w:r w:rsidRPr="00AE5E42">
        <w:rPr>
          <w:rFonts w:ascii="Times New Roman" w:hAnsi="Times New Roman"/>
          <w:szCs w:val="24"/>
        </w:rPr>
        <w:t>, 26, 6853-6859, 2010.</w:t>
      </w:r>
    </w:p>
    <w:p w14:paraId="68400EA7" w14:textId="77777777" w:rsidR="006A0434" w:rsidRPr="00AE5E42" w:rsidRDefault="006A0434" w:rsidP="00A92CBF">
      <w:pPr>
        <w:pStyle w:val="ListParagraph"/>
        <w:rPr>
          <w:rFonts w:ascii="Times New Roman" w:hAnsi="Times New Roman"/>
          <w:szCs w:val="24"/>
        </w:rPr>
      </w:pPr>
    </w:p>
    <w:p w14:paraId="7C7F051D" w14:textId="77777777" w:rsidR="006A0434" w:rsidRPr="00AE5E42" w:rsidRDefault="006A0434" w:rsidP="00A92CBF">
      <w:pPr>
        <w:pStyle w:val="ListParagraph"/>
        <w:numPr>
          <w:ilvl w:val="0"/>
          <w:numId w:val="32"/>
        </w:numPr>
        <w:tabs>
          <w:tab w:val="left" w:pos="990"/>
        </w:tabs>
        <w:contextualSpacing/>
        <w:rPr>
          <w:rFonts w:ascii="Times New Roman" w:hAnsi="Times New Roman"/>
          <w:szCs w:val="24"/>
          <w:lang w:val="en-GB"/>
        </w:rPr>
      </w:pPr>
      <w:r w:rsidRPr="00AE5E42">
        <w:rPr>
          <w:rFonts w:ascii="Times New Roman" w:hAnsi="Times New Roman"/>
          <w:szCs w:val="24"/>
        </w:rPr>
        <w:t xml:space="preserve">Y. Chung, B. Murmann, S. Selvarasah, M. R. Dokmeci, and Z. Bao, "Low-voltage and short-channel pentacene field-effect transistors with top-contact geometry using parylene-C shadow masks," </w:t>
      </w:r>
      <w:r w:rsidRPr="00AE5E42">
        <w:rPr>
          <w:rFonts w:ascii="Times New Roman" w:hAnsi="Times New Roman"/>
          <w:b/>
          <w:szCs w:val="24"/>
        </w:rPr>
        <w:t>Appl. Phys. Lett.</w:t>
      </w:r>
      <w:r w:rsidRPr="00AE5E42">
        <w:rPr>
          <w:rFonts w:ascii="Times New Roman" w:hAnsi="Times New Roman"/>
          <w:szCs w:val="24"/>
        </w:rPr>
        <w:t xml:space="preserve"> 96, 133306, 2010.</w:t>
      </w:r>
    </w:p>
    <w:p w14:paraId="2FF431AE" w14:textId="77777777" w:rsidR="006A0434" w:rsidRPr="00AE5E42" w:rsidRDefault="006A0434" w:rsidP="00A92CBF">
      <w:pPr>
        <w:pStyle w:val="ListParagraph"/>
        <w:tabs>
          <w:tab w:val="left" w:pos="1440"/>
        </w:tabs>
        <w:contextualSpacing/>
        <w:rPr>
          <w:rFonts w:ascii="Times New Roman" w:hAnsi="Times New Roman"/>
          <w:szCs w:val="24"/>
        </w:rPr>
      </w:pPr>
    </w:p>
    <w:p w14:paraId="4622BBB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 (Invited highlight) C. J. Bettinger, Z. Bao, “Biomaterials-Based Organic Electronic Devices”, </w:t>
      </w:r>
      <w:r w:rsidRPr="00AE5E42">
        <w:rPr>
          <w:rFonts w:ascii="Times New Roman" w:hAnsi="Times New Roman"/>
          <w:b/>
          <w:bCs/>
          <w:szCs w:val="24"/>
        </w:rPr>
        <w:t>Poly Int.</w:t>
      </w:r>
      <w:r w:rsidRPr="00AE5E42">
        <w:rPr>
          <w:rFonts w:ascii="Times New Roman" w:hAnsi="Times New Roman"/>
          <w:szCs w:val="24"/>
        </w:rPr>
        <w:t xml:space="preserve"> </w:t>
      </w:r>
      <w:r w:rsidRPr="00AE5E42">
        <w:rPr>
          <w:rFonts w:ascii="Times New Roman" w:hAnsi="Times New Roman"/>
          <w:iCs/>
          <w:szCs w:val="24"/>
        </w:rPr>
        <w:t>59</w:t>
      </w:r>
      <w:r w:rsidRPr="00AE5E42">
        <w:rPr>
          <w:rFonts w:ascii="Times New Roman" w:hAnsi="Times New Roman"/>
          <w:szCs w:val="24"/>
        </w:rPr>
        <w:t xml:space="preserve">, 563-566, 2010. </w:t>
      </w:r>
    </w:p>
    <w:p w14:paraId="3D87938D" w14:textId="77777777" w:rsidR="006A0434" w:rsidRPr="00AE5E42" w:rsidRDefault="006A0434" w:rsidP="00A92CBF">
      <w:pPr>
        <w:tabs>
          <w:tab w:val="left" w:pos="1440"/>
        </w:tabs>
        <w:autoSpaceDE w:val="0"/>
        <w:autoSpaceDN w:val="0"/>
        <w:adjustRightInd w:val="0"/>
        <w:contextualSpacing/>
        <w:rPr>
          <w:bCs/>
        </w:rPr>
      </w:pPr>
    </w:p>
    <w:p w14:paraId="153453AE"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H. Oh, S.-L. Suraru, W.-Y. Lee, M. Könemann, H.W. Höffken, C. Röger, R. Schmidt, Y. Chung, W.-C. Chen, F. Würthner, and Z. Bao, “High-performance air-Stable n-type organic transistors based on core-chlorinated naphthalene tetracarboxylic diimides”, </w:t>
      </w:r>
      <w:r w:rsidRPr="00AE5E42">
        <w:rPr>
          <w:rFonts w:ascii="Times New Roman" w:hAnsi="Times New Roman"/>
          <w:b/>
          <w:szCs w:val="24"/>
        </w:rPr>
        <w:t>Adv. Func. Mater</w:t>
      </w:r>
      <w:r w:rsidRPr="00AE5E42">
        <w:rPr>
          <w:rFonts w:ascii="Times New Roman" w:hAnsi="Times New Roman"/>
          <w:szCs w:val="24"/>
        </w:rPr>
        <w:t>., 20, 2148-2156, 2010.</w:t>
      </w:r>
    </w:p>
    <w:p w14:paraId="137AEA51" w14:textId="77777777" w:rsidR="006A0434" w:rsidRPr="00AE5E42" w:rsidRDefault="006A0434" w:rsidP="00A92CBF">
      <w:pPr>
        <w:tabs>
          <w:tab w:val="left" w:pos="1440"/>
        </w:tabs>
        <w:contextualSpacing/>
      </w:pPr>
    </w:p>
    <w:p w14:paraId="6D7BF06D"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C. Bettinger, Z. Bao, “</w:t>
      </w:r>
      <w:r w:rsidRPr="00AE5E42">
        <w:rPr>
          <w:rStyle w:val="Strong"/>
          <w:rFonts w:ascii="Times New Roman" w:hAnsi="Times New Roman" w:cs="Times New Roman"/>
          <w:b w:val="0"/>
          <w:sz w:val="24"/>
          <w:szCs w:val="24"/>
        </w:rPr>
        <w:t>Organic Thin-Film Transistors Fabricated on Resorbable Biomaterial Substrates</w:t>
      </w:r>
      <w:r w:rsidRPr="00AE5E42">
        <w:rPr>
          <w:rFonts w:ascii="Times New Roman" w:hAnsi="Times New Roman" w:cs="Times New Roman"/>
          <w:b/>
          <w:sz w:val="24"/>
          <w:szCs w:val="24"/>
        </w:rPr>
        <w:t xml:space="preserve"> </w:t>
      </w:r>
      <w:r w:rsidRPr="00AE5E42">
        <w:rPr>
          <w:rFonts w:ascii="Times New Roman" w:hAnsi="Times New Roman" w:cs="Times New Roman"/>
          <w:sz w:val="24"/>
          <w:szCs w:val="24"/>
        </w:rPr>
        <w:t xml:space="preserve">“, </w:t>
      </w:r>
      <w:r w:rsidRPr="00AE5E42">
        <w:rPr>
          <w:rFonts w:ascii="Times New Roman" w:hAnsi="Times New Roman" w:cs="Times New Roman"/>
          <w:b/>
          <w:sz w:val="24"/>
          <w:szCs w:val="24"/>
        </w:rPr>
        <w:t>Adv. Mater</w:t>
      </w:r>
      <w:r w:rsidRPr="00AE5E42">
        <w:rPr>
          <w:rFonts w:ascii="Times New Roman" w:hAnsi="Times New Roman" w:cs="Times New Roman"/>
          <w:sz w:val="24"/>
          <w:szCs w:val="24"/>
        </w:rPr>
        <w:t xml:space="preserve">. 22, 651-655, 2010. </w:t>
      </w:r>
      <w:r w:rsidRPr="00AE5E42">
        <w:rPr>
          <w:rFonts w:ascii="Times New Roman" w:hAnsi="Times New Roman" w:cs="Times New Roman"/>
          <w:i/>
          <w:sz w:val="24"/>
          <w:szCs w:val="24"/>
        </w:rPr>
        <w:t xml:space="preserve">(Featured in Wiley Materials View and MIT Technology Review: </w:t>
      </w:r>
      <w:r w:rsidRPr="00AE5E42">
        <w:rPr>
          <w:rFonts w:ascii="Times New Roman" w:hAnsi="Times New Roman" w:cs="Times New Roman"/>
          <w:i/>
          <w:sz w:val="24"/>
          <w:szCs w:val="24"/>
        </w:rPr>
        <w:lastRenderedPageBreak/>
        <w:t>http://www.technologyreview.com/biomedicine/23940, Materials Today, Science and Vie, Plastic Electronics Foundation Magazine, most downloaded in Adv.. Mater. website in Nov. 2009 )</w:t>
      </w:r>
    </w:p>
    <w:p w14:paraId="46C37EFB" w14:textId="77777777" w:rsidR="006A0434" w:rsidRPr="00AE5E42" w:rsidRDefault="006A0434" w:rsidP="00A92CBF">
      <w:pPr>
        <w:pStyle w:val="ListParagraph"/>
        <w:tabs>
          <w:tab w:val="left" w:pos="1440"/>
        </w:tabs>
        <w:contextualSpacing/>
        <w:rPr>
          <w:rFonts w:ascii="Times New Roman" w:hAnsi="Times New Roman"/>
          <w:szCs w:val="24"/>
        </w:rPr>
      </w:pPr>
    </w:p>
    <w:p w14:paraId="54EB46EA"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S. Ko, R. Mondal, C. Risko, J.K. Lee, S. Hong, M.D. McGehee, J.-L. Bradas</w:t>
      </w:r>
      <w:r w:rsidRPr="00AE5E42">
        <w:rPr>
          <w:rStyle w:val="nlmxref-aff"/>
          <w:rFonts w:ascii="Times New Roman" w:hAnsi="Times New Roman" w:cs="Times New Roman"/>
          <w:sz w:val="24"/>
          <w:szCs w:val="24"/>
        </w:rPr>
        <w:t>,</w:t>
      </w:r>
      <w:r w:rsidRPr="00AE5E42">
        <w:rPr>
          <w:rFonts w:ascii="Times New Roman" w:hAnsi="Times New Roman" w:cs="Times New Roman"/>
          <w:sz w:val="24"/>
          <w:szCs w:val="24"/>
        </w:rPr>
        <w:t xml:space="preserve"> Z. Bao, “Tuning the Optoelectronic Properties of Vinylene-Linked Donor−Acceptor Copolymers for Organic Photovoltaics”, </w:t>
      </w:r>
      <w:r w:rsidRPr="00AE5E42">
        <w:rPr>
          <w:rFonts w:ascii="Times New Roman" w:hAnsi="Times New Roman" w:cs="Times New Roman"/>
          <w:b/>
          <w:sz w:val="24"/>
          <w:szCs w:val="24"/>
        </w:rPr>
        <w:t>Macromolecules</w:t>
      </w:r>
      <w:r w:rsidRPr="00AE5E42">
        <w:rPr>
          <w:rFonts w:ascii="Times New Roman" w:hAnsi="Times New Roman" w:cs="Times New Roman"/>
          <w:sz w:val="24"/>
          <w:szCs w:val="24"/>
        </w:rPr>
        <w:t>, 43, 6685-6698, 2010.</w:t>
      </w:r>
    </w:p>
    <w:p w14:paraId="610C4FC7" w14:textId="77777777" w:rsidR="006A0434" w:rsidRPr="00AE5E42" w:rsidRDefault="006A0434" w:rsidP="00A92CBF">
      <w:pPr>
        <w:pStyle w:val="ListParagraph"/>
        <w:tabs>
          <w:tab w:val="left" w:pos="1440"/>
        </w:tabs>
        <w:contextualSpacing/>
        <w:rPr>
          <w:rFonts w:ascii="Times New Roman" w:hAnsi="Times New Roman"/>
          <w:szCs w:val="24"/>
        </w:rPr>
      </w:pPr>
    </w:p>
    <w:p w14:paraId="305D7E27" w14:textId="77777777" w:rsidR="006A0434" w:rsidRPr="00AE5E42" w:rsidRDefault="006A0434" w:rsidP="00A92CBF">
      <w:pPr>
        <w:pStyle w:val="HTMLPreformatted"/>
        <w:numPr>
          <w:ilvl w:val="0"/>
          <w:numId w:val="32"/>
        </w:numPr>
        <w:tabs>
          <w:tab w:val="clear" w:pos="916"/>
          <w:tab w:val="left" w:pos="900"/>
        </w:tabs>
        <w:contextualSpacing/>
        <w:rPr>
          <w:rFonts w:ascii="Times New Roman" w:hAnsi="Times New Roman" w:cs="Times New Roman"/>
          <w:sz w:val="24"/>
          <w:szCs w:val="24"/>
        </w:rPr>
      </w:pPr>
      <w:r w:rsidRPr="00AE5E42">
        <w:rPr>
          <w:rFonts w:ascii="Times New Roman" w:hAnsi="Times New Roman" w:cs="Times New Roman"/>
          <w:sz w:val="24"/>
          <w:szCs w:val="24"/>
        </w:rPr>
        <w:t>Z. Liu, Masaharu Kobayashi, Bipul C. Paul, Zhenan Bao, Yoshio Nishi, "</w:t>
      </w:r>
      <w:r w:rsidRPr="00AE5E42">
        <w:rPr>
          <w:rStyle w:val="HTMLTypewriter"/>
          <w:rFonts w:ascii="Times New Roman" w:eastAsiaTheme="minorEastAsia" w:hAnsi="Times New Roman" w:cs="Times New Roman"/>
          <w:sz w:val="24"/>
          <w:szCs w:val="24"/>
        </w:rPr>
        <w:t>Contact engineering for organic semiconductor devices via Fermi level depinning at the metal-organic interface</w:t>
      </w:r>
      <w:r w:rsidRPr="00AE5E42">
        <w:rPr>
          <w:rFonts w:ascii="Times New Roman" w:hAnsi="Times New Roman" w:cs="Times New Roman"/>
          <w:sz w:val="24"/>
          <w:szCs w:val="24"/>
        </w:rPr>
        <w:t xml:space="preserve">", </w:t>
      </w:r>
      <w:r w:rsidRPr="00AE5E42">
        <w:rPr>
          <w:rFonts w:ascii="Times New Roman" w:hAnsi="Times New Roman" w:cs="Times New Roman"/>
          <w:b/>
          <w:bCs/>
          <w:iCs/>
          <w:sz w:val="24"/>
          <w:szCs w:val="24"/>
        </w:rPr>
        <w:t>Phys. Rev. B</w:t>
      </w:r>
      <w:r w:rsidRPr="00AE5E42">
        <w:rPr>
          <w:rFonts w:ascii="Times New Roman" w:hAnsi="Times New Roman" w:cs="Times New Roman"/>
          <w:sz w:val="24"/>
          <w:szCs w:val="24"/>
        </w:rPr>
        <w:t>, 82, 035311, 2010.</w:t>
      </w:r>
    </w:p>
    <w:p w14:paraId="0DBD777C" w14:textId="77777777" w:rsidR="006A0434" w:rsidRPr="00AE5E42" w:rsidRDefault="006A0434" w:rsidP="00A92CBF">
      <w:pPr>
        <w:pStyle w:val="ListParagraph"/>
        <w:rPr>
          <w:rFonts w:ascii="Times New Roman" w:hAnsi="Times New Roman"/>
          <w:szCs w:val="24"/>
        </w:rPr>
      </w:pPr>
    </w:p>
    <w:p w14:paraId="389D974E"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Barman SN, LeMieux MC, Baek J, Rivera R and Bao Z. “</w:t>
      </w:r>
      <w:hyperlink r:id="rId128" w:history="1">
        <w:r w:rsidRPr="00AE5E42">
          <w:rPr>
            <w:rStyle w:val="Hyperlink"/>
            <w:rFonts w:ascii="Times New Roman" w:hAnsi="Times New Roman" w:cs="Times New Roman"/>
            <w:color w:val="auto"/>
            <w:sz w:val="24"/>
            <w:szCs w:val="24"/>
            <w:u w:val="none"/>
          </w:rPr>
          <w:t>Effects of dispersion conditions of single-walled carbon nanotubes on the electrical characteristics of thin film network transistors.</w:t>
        </w:r>
      </w:hyperlink>
      <w:r w:rsidRPr="00AE5E42">
        <w:rPr>
          <w:rFonts w:ascii="Times New Roman" w:hAnsi="Times New Roman" w:cs="Times New Roman"/>
          <w:sz w:val="24"/>
          <w:szCs w:val="24"/>
        </w:rPr>
        <w:t xml:space="preserve"> </w:t>
      </w:r>
      <w:r w:rsidRPr="00AE5E42">
        <w:rPr>
          <w:rFonts w:ascii="Times New Roman" w:hAnsi="Times New Roman" w:cs="Times New Roman"/>
          <w:b/>
          <w:sz w:val="24"/>
          <w:szCs w:val="24"/>
        </w:rPr>
        <w:t>ACS Appl. Mater. Inter.</w:t>
      </w:r>
      <w:r w:rsidRPr="00AE5E42">
        <w:rPr>
          <w:rFonts w:ascii="Times New Roman" w:hAnsi="Times New Roman" w:cs="Times New Roman"/>
          <w:sz w:val="24"/>
          <w:szCs w:val="24"/>
        </w:rPr>
        <w:t xml:space="preserve"> 9, 2672-2678, 2010.</w:t>
      </w:r>
    </w:p>
    <w:p w14:paraId="10C25B36" w14:textId="77777777" w:rsidR="006A0434" w:rsidRPr="00AE5E42" w:rsidRDefault="006A0434" w:rsidP="00A92CBF">
      <w:pPr>
        <w:pStyle w:val="Heading4"/>
        <w:tabs>
          <w:tab w:val="left" w:pos="1440"/>
        </w:tabs>
        <w:contextualSpacing/>
        <w:rPr>
          <w:rFonts w:ascii="Times New Roman" w:hAnsi="Times New Roman"/>
          <w:i w:val="0"/>
          <w:sz w:val="24"/>
          <w:szCs w:val="24"/>
          <w:u w:val="single"/>
        </w:rPr>
      </w:pPr>
    </w:p>
    <w:p w14:paraId="0B31F239" w14:textId="77777777" w:rsidR="006A0434" w:rsidRPr="00AE5E42" w:rsidRDefault="006A0434" w:rsidP="00A92CBF">
      <w:pPr>
        <w:pStyle w:val="Heading4"/>
        <w:tabs>
          <w:tab w:val="left" w:pos="1440"/>
        </w:tabs>
        <w:contextualSpacing/>
        <w:rPr>
          <w:rFonts w:ascii="Times New Roman" w:hAnsi="Times New Roman"/>
          <w:i w:val="0"/>
          <w:sz w:val="24"/>
          <w:szCs w:val="24"/>
          <w:u w:val="single"/>
        </w:rPr>
      </w:pPr>
      <w:r w:rsidRPr="00AE5E42">
        <w:rPr>
          <w:rFonts w:ascii="Times New Roman" w:hAnsi="Times New Roman"/>
          <w:i w:val="0"/>
          <w:sz w:val="24"/>
          <w:szCs w:val="24"/>
          <w:u w:val="single"/>
        </w:rPr>
        <w:t>2009:</w:t>
      </w:r>
    </w:p>
    <w:p w14:paraId="162632C0" w14:textId="77777777" w:rsidR="006A0434" w:rsidRPr="00AE5E42" w:rsidRDefault="006A0434" w:rsidP="00A92CBF">
      <w:pPr>
        <w:pStyle w:val="ListParagraph"/>
        <w:numPr>
          <w:ilvl w:val="0"/>
          <w:numId w:val="32"/>
        </w:numPr>
        <w:tabs>
          <w:tab w:val="left" w:pos="900"/>
          <w:tab w:val="left" w:pos="5040"/>
        </w:tabs>
        <w:overflowPunct w:val="0"/>
        <w:autoSpaceDE w:val="0"/>
        <w:autoSpaceDN w:val="0"/>
        <w:adjustRightInd w:val="0"/>
        <w:ind w:right="-180"/>
        <w:contextualSpacing/>
        <w:outlineLvl w:val="0"/>
        <w:rPr>
          <w:rFonts w:ascii="Times New Roman" w:hAnsi="Times New Roman"/>
          <w:szCs w:val="24"/>
        </w:rPr>
      </w:pPr>
      <w:r w:rsidRPr="00AE5E42">
        <w:rPr>
          <w:rFonts w:ascii="Times New Roman" w:hAnsi="Times New Roman"/>
          <w:szCs w:val="24"/>
          <w:lang w:eastAsia="ko-KR"/>
        </w:rPr>
        <w:t xml:space="preserve">J.H. Oh, H.W. Lee, S.C.B. Mannsfeld, R.M. Stoltenberg, E. Jung, </w:t>
      </w:r>
      <w:r w:rsidRPr="00AE5E42">
        <w:rPr>
          <w:rFonts w:ascii="Times New Roman" w:hAnsi="Times New Roman"/>
          <w:szCs w:val="24"/>
        </w:rPr>
        <w:t xml:space="preserve">Y.W. Jin, J.M. Kim, J.B. Yoo, </w:t>
      </w:r>
      <w:r w:rsidRPr="00AE5E42">
        <w:rPr>
          <w:rFonts w:ascii="Times New Roman" w:hAnsi="Times New Roman"/>
          <w:szCs w:val="24"/>
          <w:lang w:eastAsia="ko-KR"/>
        </w:rPr>
        <w:t>Z. Bao, “</w:t>
      </w:r>
      <w:r w:rsidRPr="00AE5E42">
        <w:rPr>
          <w:rFonts w:ascii="Times New Roman" w:eastAsia="Batang" w:hAnsi="Times New Roman"/>
          <w:szCs w:val="24"/>
          <w:lang w:eastAsia="ko-KR"/>
        </w:rPr>
        <w:t>Solution-processed, high-performance n-channel organic nanowire transistors</w:t>
      </w:r>
      <w:r w:rsidRPr="00AE5E42">
        <w:rPr>
          <w:rFonts w:ascii="Times New Roman" w:hAnsi="Times New Roman"/>
          <w:szCs w:val="24"/>
        </w:rPr>
        <w:t xml:space="preserve">”, </w:t>
      </w:r>
      <w:r w:rsidRPr="00AE5E42">
        <w:rPr>
          <w:rFonts w:ascii="Times New Roman" w:hAnsi="Times New Roman"/>
          <w:b/>
          <w:szCs w:val="24"/>
        </w:rPr>
        <w:t>Proc. Nat. Acad. Sci. USA</w:t>
      </w:r>
      <w:r w:rsidRPr="00AE5E42">
        <w:rPr>
          <w:rFonts w:ascii="Times New Roman" w:hAnsi="Times New Roman"/>
          <w:szCs w:val="24"/>
        </w:rPr>
        <w:t>, 106, 6065-6070, 2009.</w:t>
      </w:r>
    </w:p>
    <w:p w14:paraId="5275B283" w14:textId="77777777" w:rsidR="006A0434" w:rsidRPr="00AE5E42" w:rsidRDefault="006A0434" w:rsidP="00A92CBF">
      <w:pPr>
        <w:tabs>
          <w:tab w:val="left" w:pos="1440"/>
          <w:tab w:val="left" w:pos="5040"/>
        </w:tabs>
        <w:overflowPunct w:val="0"/>
        <w:autoSpaceDE w:val="0"/>
        <w:autoSpaceDN w:val="0"/>
        <w:adjustRightInd w:val="0"/>
        <w:ind w:left="360" w:right="-180"/>
        <w:contextualSpacing/>
        <w:outlineLvl w:val="0"/>
      </w:pPr>
    </w:p>
    <w:p w14:paraId="084E1F5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M.L. Tang, A.D. Reichardt, P. Wei, Z. Bao, “</w:t>
      </w:r>
      <w:r w:rsidRPr="00AE5E42">
        <w:rPr>
          <w:rFonts w:ascii="Times New Roman" w:hAnsi="Times New Roman"/>
          <w:bCs/>
          <w:szCs w:val="24"/>
        </w:rPr>
        <w:t xml:space="preserve">Correlating carrier type with frontier molecular orbital energy levels in organic thin film transistors of functionalized acene derivatives”, </w:t>
      </w:r>
      <w:r w:rsidRPr="00AE5E42">
        <w:rPr>
          <w:rFonts w:ascii="Times New Roman" w:hAnsi="Times New Roman"/>
          <w:b/>
          <w:bCs/>
          <w:szCs w:val="24"/>
        </w:rPr>
        <w:t xml:space="preserve">J. Am. Chem. Soc. </w:t>
      </w:r>
      <w:r w:rsidRPr="00AE5E42">
        <w:rPr>
          <w:rFonts w:ascii="Times New Roman" w:hAnsi="Times New Roman"/>
          <w:bCs/>
          <w:szCs w:val="24"/>
        </w:rPr>
        <w:t>131, 5264-5273, 2009</w:t>
      </w:r>
      <w:r w:rsidRPr="00AE5E42">
        <w:rPr>
          <w:rFonts w:ascii="Times New Roman" w:hAnsi="Times New Roman"/>
          <w:b/>
          <w:bCs/>
          <w:szCs w:val="24"/>
        </w:rPr>
        <w:t>.</w:t>
      </w:r>
    </w:p>
    <w:p w14:paraId="3815E91C" w14:textId="77777777" w:rsidR="006A0434" w:rsidRPr="00AE5E42" w:rsidRDefault="006A0434" w:rsidP="00A92CBF">
      <w:pPr>
        <w:pStyle w:val="ListParagraph"/>
        <w:tabs>
          <w:tab w:val="left" w:pos="1440"/>
        </w:tabs>
        <w:contextualSpacing/>
        <w:rPr>
          <w:rFonts w:ascii="Times New Roman" w:hAnsi="Times New Roman"/>
          <w:szCs w:val="24"/>
        </w:rPr>
      </w:pPr>
    </w:p>
    <w:p w14:paraId="3B9CA519" w14:textId="77777777" w:rsidR="006A0434" w:rsidRPr="00AE5E42" w:rsidRDefault="006A0434" w:rsidP="00A92CBF">
      <w:pPr>
        <w:pStyle w:val="ListParagraph"/>
        <w:widowControl w:val="0"/>
        <w:numPr>
          <w:ilvl w:val="0"/>
          <w:numId w:val="32"/>
        </w:numPr>
        <w:tabs>
          <w:tab w:val="left" w:pos="900"/>
        </w:tabs>
        <w:autoSpaceDE w:val="0"/>
        <w:autoSpaceDN w:val="0"/>
        <w:adjustRightInd w:val="0"/>
        <w:contextualSpacing/>
        <w:rPr>
          <w:rFonts w:ascii="Times New Roman" w:hAnsi="Times New Roman"/>
          <w:szCs w:val="24"/>
        </w:rPr>
      </w:pPr>
      <w:r w:rsidRPr="00AE5E42">
        <w:rPr>
          <w:rFonts w:ascii="Times New Roman" w:hAnsi="Times New Roman"/>
          <w:szCs w:val="24"/>
        </w:rPr>
        <w:t>M.L. Tang, J.H. Oh, A.D. Reichardt, Z. Bao, “</w:t>
      </w:r>
      <w:r w:rsidRPr="00AE5E42">
        <w:rPr>
          <w:rFonts w:ascii="Times New Roman" w:hAnsi="Times New Roman"/>
          <w:bCs/>
          <w:szCs w:val="24"/>
        </w:rPr>
        <w:t>Chlorination: a general route towards electron transport in organic semiconductors”,</w:t>
      </w:r>
      <w:r w:rsidRPr="00AE5E42">
        <w:rPr>
          <w:rFonts w:ascii="Times New Roman" w:hAnsi="Times New Roman"/>
          <w:b/>
          <w:bCs/>
          <w:szCs w:val="24"/>
        </w:rPr>
        <w:t xml:space="preserve"> J. Am. Chem. Soc. </w:t>
      </w:r>
      <w:r w:rsidRPr="00AE5E42">
        <w:rPr>
          <w:rFonts w:ascii="Times New Roman" w:hAnsi="Times New Roman"/>
          <w:bCs/>
          <w:szCs w:val="24"/>
        </w:rPr>
        <w:t>131, 3733-3740, 2009</w:t>
      </w:r>
      <w:r w:rsidRPr="00AE5E42">
        <w:rPr>
          <w:rFonts w:ascii="Times New Roman" w:hAnsi="Times New Roman"/>
          <w:b/>
          <w:bCs/>
          <w:szCs w:val="24"/>
        </w:rPr>
        <w:t>.</w:t>
      </w:r>
    </w:p>
    <w:p w14:paraId="03768654" w14:textId="77777777" w:rsidR="006A0434" w:rsidRPr="00AE5E42" w:rsidRDefault="006A0434" w:rsidP="00A92CBF">
      <w:pPr>
        <w:pStyle w:val="ListParagraph"/>
        <w:tabs>
          <w:tab w:val="left" w:pos="1440"/>
        </w:tabs>
        <w:contextualSpacing/>
        <w:rPr>
          <w:rFonts w:ascii="Times New Roman" w:hAnsi="Times New Roman"/>
          <w:szCs w:val="24"/>
        </w:rPr>
      </w:pPr>
    </w:p>
    <w:p w14:paraId="750BFA9C" w14:textId="77777777" w:rsidR="006A0434" w:rsidRPr="00AE5E42" w:rsidRDefault="006A0434" w:rsidP="00A92CBF">
      <w:pPr>
        <w:pStyle w:val="ListParagraph"/>
        <w:widowControl w:val="0"/>
        <w:numPr>
          <w:ilvl w:val="0"/>
          <w:numId w:val="32"/>
        </w:numPr>
        <w:tabs>
          <w:tab w:val="left" w:pos="900"/>
        </w:tabs>
        <w:autoSpaceDE w:val="0"/>
        <w:autoSpaceDN w:val="0"/>
        <w:adjustRightInd w:val="0"/>
        <w:contextualSpacing/>
        <w:rPr>
          <w:rFonts w:ascii="Times New Roman" w:hAnsi="Times New Roman"/>
          <w:szCs w:val="24"/>
        </w:rPr>
      </w:pPr>
      <w:r w:rsidRPr="00AE5E42">
        <w:rPr>
          <w:rFonts w:ascii="Times New Roman" w:hAnsi="Times New Roman"/>
          <w:szCs w:val="24"/>
        </w:rPr>
        <w:t>M.L. Tang, S.C.B. Mannsfeld, Y.-S. Sun, H.A. Becerril, Z. Bao, “</w:t>
      </w:r>
      <w:r w:rsidRPr="00AE5E42">
        <w:rPr>
          <w:rFonts w:ascii="Times New Roman" w:hAnsi="Times New Roman"/>
          <w:bCs/>
          <w:szCs w:val="24"/>
        </w:rPr>
        <w:t xml:space="preserve">Pentaceno[2,3-b]thiophene, a hexacene analog for organic thin film transistors”, </w:t>
      </w:r>
      <w:r w:rsidRPr="00AE5E42">
        <w:rPr>
          <w:rFonts w:ascii="Times New Roman" w:hAnsi="Times New Roman"/>
          <w:b/>
          <w:bCs/>
          <w:szCs w:val="24"/>
        </w:rPr>
        <w:t xml:space="preserve">J. Am. Chem. Soc. </w:t>
      </w:r>
      <w:r w:rsidRPr="00AE5E42">
        <w:rPr>
          <w:rFonts w:ascii="Times New Roman" w:hAnsi="Times New Roman"/>
          <w:bCs/>
          <w:szCs w:val="24"/>
        </w:rPr>
        <w:t>131, 882-883, 2009.</w:t>
      </w:r>
    </w:p>
    <w:p w14:paraId="679A386B" w14:textId="77777777" w:rsidR="006A0434" w:rsidRPr="00AE5E42" w:rsidRDefault="006A0434" w:rsidP="00A92CBF">
      <w:pPr>
        <w:pStyle w:val="ListParagraph"/>
        <w:tabs>
          <w:tab w:val="left" w:pos="1440"/>
        </w:tabs>
        <w:contextualSpacing/>
        <w:rPr>
          <w:rFonts w:ascii="Times New Roman" w:hAnsi="Times New Roman"/>
          <w:szCs w:val="24"/>
        </w:rPr>
      </w:pPr>
    </w:p>
    <w:p w14:paraId="2273438E" w14:textId="77777777" w:rsidR="006A0434" w:rsidRPr="00AE5E42" w:rsidRDefault="006A0434" w:rsidP="00A92CBF">
      <w:pPr>
        <w:pStyle w:val="ListParagraph"/>
        <w:numPr>
          <w:ilvl w:val="0"/>
          <w:numId w:val="32"/>
        </w:numPr>
        <w:tabs>
          <w:tab w:val="left" w:pos="900"/>
        </w:tabs>
        <w:contextualSpacing/>
        <w:rPr>
          <w:rFonts w:ascii="Times New Roman" w:hAnsi="Times New Roman"/>
          <w:i/>
          <w:szCs w:val="24"/>
        </w:rPr>
      </w:pPr>
      <w:r w:rsidRPr="00AE5E42">
        <w:rPr>
          <w:rFonts w:ascii="Times New Roman" w:hAnsi="Times New Roman"/>
          <w:szCs w:val="24"/>
        </w:rPr>
        <w:t xml:space="preserve">Y. Ito, A. Virkar, S.C.B. Mannsfeld, J.H. Oh, M. Toney, J. Locklin, Z. Bao, “Crystalline Ultrasmooth Self-assembled Monolayers of Alkysilanes for Organic Field-Effect Transistors”, </w:t>
      </w:r>
      <w:r w:rsidRPr="00AE5E42">
        <w:rPr>
          <w:rFonts w:ascii="Times New Roman" w:hAnsi="Times New Roman"/>
          <w:b/>
          <w:szCs w:val="24"/>
        </w:rPr>
        <w:t>J. Am. Chem. Soc</w:t>
      </w:r>
      <w:r w:rsidRPr="00AE5E42">
        <w:rPr>
          <w:rFonts w:ascii="Times New Roman" w:hAnsi="Times New Roman"/>
          <w:szCs w:val="24"/>
        </w:rPr>
        <w:t xml:space="preserve">., 131, 9396-9404, 2009. </w:t>
      </w:r>
      <w:r w:rsidRPr="00AE5E42">
        <w:rPr>
          <w:rFonts w:ascii="Times New Roman" w:hAnsi="Times New Roman"/>
          <w:i/>
          <w:szCs w:val="24"/>
        </w:rPr>
        <w:t>Highlighted by MIT Technology Review.</w:t>
      </w:r>
    </w:p>
    <w:p w14:paraId="3AF35A87" w14:textId="77777777" w:rsidR="006A0434" w:rsidRPr="00AE5E42" w:rsidRDefault="006A0434" w:rsidP="00A92CBF">
      <w:pPr>
        <w:pStyle w:val="ListParagraph"/>
        <w:tabs>
          <w:tab w:val="left" w:pos="1440"/>
        </w:tabs>
        <w:contextualSpacing/>
        <w:rPr>
          <w:rFonts w:ascii="Times New Roman" w:hAnsi="Times New Roman"/>
          <w:szCs w:val="24"/>
        </w:rPr>
      </w:pPr>
    </w:p>
    <w:p w14:paraId="24E4D2D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D.H. Kim, B.-L. Lee, H. Moon, H. M. Kang, E. J. Jeong, J.-I. Park, K.-M. Han, S. Lee, B. W. Yoo, B.W. Koo, J.Y. Kim, W.H. Lee, K. Cho, H.A. Becerril</w:t>
      </w:r>
      <w:r w:rsidRPr="00AE5E42">
        <w:rPr>
          <w:rFonts w:ascii="Times New Roman" w:hAnsi="Times New Roman"/>
          <w:szCs w:val="24"/>
          <w:vertAlign w:val="superscript"/>
        </w:rPr>
        <w:t xml:space="preserve">, </w:t>
      </w:r>
      <w:r w:rsidRPr="00AE5E42">
        <w:rPr>
          <w:rFonts w:ascii="Times New Roman" w:hAnsi="Times New Roman"/>
          <w:szCs w:val="24"/>
        </w:rPr>
        <w:t>Z. Bao, “</w:t>
      </w:r>
      <w:hyperlink r:id="rId129" w:history="1">
        <w:r w:rsidRPr="00AE5E42">
          <w:rPr>
            <w:rStyle w:val="Hyperlink"/>
            <w:rFonts w:ascii="Times New Roman" w:hAnsi="Times New Roman"/>
            <w:color w:val="auto"/>
            <w:szCs w:val="24"/>
            <w:u w:val="none"/>
          </w:rPr>
          <w:t>Liquid-crystalline semiconducting copolymers with intramolecular donor−acceptor building blocks for high-stability polymer transistors</w:t>
        </w:r>
      </w:hyperlink>
      <w:r w:rsidRPr="00AE5E42">
        <w:rPr>
          <w:rFonts w:ascii="Times New Roman" w:hAnsi="Times New Roman"/>
          <w:szCs w:val="24"/>
        </w:rPr>
        <w:t xml:space="preserve">”, </w:t>
      </w:r>
      <w:r w:rsidRPr="00AE5E42">
        <w:rPr>
          <w:rStyle w:val="HTMLCite"/>
          <w:rFonts w:ascii="Times New Roman" w:hAnsi="Times New Roman"/>
          <w:b/>
          <w:i w:val="0"/>
          <w:szCs w:val="24"/>
        </w:rPr>
        <w:t>J. Am. Chem. Soc.</w:t>
      </w:r>
      <w:r w:rsidRPr="00AE5E42">
        <w:rPr>
          <w:rStyle w:val="notinjournal"/>
          <w:rFonts w:ascii="Times New Roman" w:hAnsi="Times New Roman"/>
          <w:b/>
          <w:szCs w:val="24"/>
        </w:rPr>
        <w:t>,</w:t>
      </w:r>
      <w:r w:rsidRPr="00AE5E42">
        <w:rPr>
          <w:rStyle w:val="notinjournal"/>
          <w:rFonts w:ascii="Times New Roman" w:hAnsi="Times New Roman"/>
          <w:szCs w:val="24"/>
        </w:rPr>
        <w:t xml:space="preserve"> </w:t>
      </w:r>
      <w:r w:rsidRPr="00AE5E42">
        <w:rPr>
          <w:rStyle w:val="Emphasis"/>
          <w:rFonts w:ascii="Times New Roman" w:hAnsi="Times New Roman"/>
          <w:i w:val="0"/>
          <w:szCs w:val="24"/>
        </w:rPr>
        <w:t>131</w:t>
      </w:r>
      <w:r w:rsidRPr="00AE5E42">
        <w:rPr>
          <w:rFonts w:ascii="Times New Roman" w:hAnsi="Times New Roman"/>
          <w:szCs w:val="24"/>
        </w:rPr>
        <w:t>, 6124–6132, 2009.</w:t>
      </w:r>
    </w:p>
    <w:p w14:paraId="797A8914" w14:textId="77777777" w:rsidR="006A0434" w:rsidRPr="00AE5E42" w:rsidRDefault="006A0434" w:rsidP="00A92CBF">
      <w:pPr>
        <w:tabs>
          <w:tab w:val="left" w:pos="1440"/>
        </w:tabs>
        <w:contextualSpacing/>
      </w:pPr>
    </w:p>
    <w:p w14:paraId="6CE9BCD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lang w:val="de-DE"/>
        </w:rPr>
        <w:t xml:space="preserve">R. Schmidt, J.H. Oh, Y-S. Sun, M. Deppisch, A.-M. Krause, K. Radacki, H. Braunschweig, M. Konemann, P. Erk, Z. Bao, F. Wurthner, “High-performance air-stable </w:t>
      </w:r>
      <w:r w:rsidRPr="00AE5E42">
        <w:rPr>
          <w:rFonts w:ascii="Times New Roman" w:hAnsi="Times New Roman"/>
          <w:szCs w:val="24"/>
          <w:lang w:val="de-DE"/>
        </w:rPr>
        <w:lastRenderedPageBreak/>
        <w:t xml:space="preserve">n-channel organic thin film transistors based on halogenated perylene bisimide semiconductors”, </w:t>
      </w:r>
      <w:r w:rsidRPr="00AE5E42">
        <w:rPr>
          <w:rFonts w:ascii="Times New Roman" w:hAnsi="Times New Roman"/>
          <w:b/>
          <w:szCs w:val="24"/>
          <w:lang w:val="de-DE"/>
        </w:rPr>
        <w:t xml:space="preserve">J. Am. </w:t>
      </w:r>
      <w:r w:rsidRPr="00AE5E42">
        <w:rPr>
          <w:rFonts w:ascii="Times New Roman" w:hAnsi="Times New Roman"/>
          <w:b/>
          <w:szCs w:val="24"/>
        </w:rPr>
        <w:t>Chem. Soc</w:t>
      </w:r>
      <w:r w:rsidRPr="00AE5E42">
        <w:rPr>
          <w:rFonts w:ascii="Times New Roman" w:hAnsi="Times New Roman"/>
          <w:szCs w:val="24"/>
        </w:rPr>
        <w:t>. 131, 6215-6228, 2009.</w:t>
      </w:r>
    </w:p>
    <w:p w14:paraId="5DFDCE88" w14:textId="77777777" w:rsidR="006A0434" w:rsidRPr="00AE5E42" w:rsidRDefault="006A0434" w:rsidP="00A92CBF">
      <w:pPr>
        <w:pStyle w:val="ListParagraph"/>
        <w:tabs>
          <w:tab w:val="left" w:pos="1440"/>
        </w:tabs>
        <w:contextualSpacing/>
        <w:rPr>
          <w:rFonts w:ascii="Times New Roman" w:hAnsi="Times New Roman"/>
          <w:szCs w:val="24"/>
        </w:rPr>
      </w:pPr>
    </w:p>
    <w:p w14:paraId="6CE91630" w14:textId="77777777" w:rsidR="006A0434" w:rsidRPr="00AE5E42" w:rsidRDefault="006A0434" w:rsidP="00A92CBF">
      <w:pPr>
        <w:pStyle w:val="ListParagraph"/>
        <w:numPr>
          <w:ilvl w:val="0"/>
          <w:numId w:val="32"/>
        </w:numPr>
        <w:tabs>
          <w:tab w:val="left" w:pos="900"/>
          <w:tab w:val="left" w:pos="5040"/>
        </w:tabs>
        <w:overflowPunct w:val="0"/>
        <w:autoSpaceDE w:val="0"/>
        <w:autoSpaceDN w:val="0"/>
        <w:adjustRightInd w:val="0"/>
        <w:ind w:right="-180"/>
        <w:contextualSpacing/>
        <w:outlineLvl w:val="0"/>
        <w:rPr>
          <w:rFonts w:ascii="Times New Roman" w:hAnsi="Times New Roman"/>
          <w:szCs w:val="24"/>
        </w:rPr>
      </w:pPr>
      <w:r w:rsidRPr="00AE5E42">
        <w:rPr>
          <w:rFonts w:ascii="Times New Roman" w:hAnsi="Times New Roman"/>
          <w:szCs w:val="24"/>
        </w:rPr>
        <w:t xml:space="preserve">M.E. Roberts, M.C. LeMieux, A.N. Sokolov, Z. Bao, “Self-sorted nanotube networks on polymer dielectrics for low voltage thin-film transistors”, </w:t>
      </w:r>
      <w:r w:rsidRPr="00AE5E42">
        <w:rPr>
          <w:rFonts w:ascii="Times New Roman" w:hAnsi="Times New Roman"/>
          <w:b/>
          <w:szCs w:val="24"/>
        </w:rPr>
        <w:t>Nano Letters</w:t>
      </w:r>
      <w:r w:rsidRPr="00AE5E42">
        <w:rPr>
          <w:rFonts w:ascii="Times New Roman" w:hAnsi="Times New Roman"/>
          <w:szCs w:val="24"/>
        </w:rPr>
        <w:t>, 9, 2526-2531, 2009.</w:t>
      </w:r>
    </w:p>
    <w:p w14:paraId="45052706" w14:textId="77777777" w:rsidR="006A0434" w:rsidRPr="00AE5E42" w:rsidRDefault="006A0434" w:rsidP="00A92CBF">
      <w:pPr>
        <w:pStyle w:val="ListParagraph"/>
        <w:tabs>
          <w:tab w:val="left" w:pos="1440"/>
        </w:tabs>
        <w:contextualSpacing/>
        <w:rPr>
          <w:rFonts w:ascii="Times New Roman" w:hAnsi="Times New Roman"/>
          <w:szCs w:val="24"/>
        </w:rPr>
      </w:pPr>
    </w:p>
    <w:p w14:paraId="71B6E71F" w14:textId="77777777" w:rsidR="006A0434" w:rsidRPr="00AE5E42" w:rsidRDefault="006A0434" w:rsidP="00A92CBF">
      <w:pPr>
        <w:pStyle w:val="ListParagraph"/>
        <w:numPr>
          <w:ilvl w:val="0"/>
          <w:numId w:val="32"/>
        </w:numPr>
        <w:tabs>
          <w:tab w:val="left" w:pos="900"/>
          <w:tab w:val="left" w:pos="5040"/>
        </w:tabs>
        <w:overflowPunct w:val="0"/>
        <w:autoSpaceDE w:val="0"/>
        <w:autoSpaceDN w:val="0"/>
        <w:adjustRightInd w:val="0"/>
        <w:ind w:right="-180"/>
        <w:contextualSpacing/>
        <w:outlineLvl w:val="0"/>
        <w:rPr>
          <w:rFonts w:ascii="Times New Roman" w:hAnsi="Times New Roman"/>
          <w:szCs w:val="24"/>
        </w:rPr>
      </w:pPr>
      <w:r w:rsidRPr="00AE5E42">
        <w:rPr>
          <w:rFonts w:ascii="Times New Roman" w:hAnsi="Times New Roman"/>
          <w:szCs w:val="24"/>
        </w:rPr>
        <w:t xml:space="preserve">M.E. Roberts, M.C. LeMieux, Z. Bao, “Sorted and Aligned Single-walled Carbon Nanotube networks for transistor-based aqueous chemical sensors”, </w:t>
      </w:r>
      <w:r w:rsidRPr="00AE5E42">
        <w:rPr>
          <w:rFonts w:ascii="Times New Roman" w:hAnsi="Times New Roman"/>
          <w:b/>
          <w:szCs w:val="24"/>
        </w:rPr>
        <w:t>ACS Nano</w:t>
      </w:r>
      <w:r w:rsidRPr="00AE5E42">
        <w:rPr>
          <w:rFonts w:ascii="Times New Roman" w:hAnsi="Times New Roman"/>
          <w:szCs w:val="24"/>
        </w:rPr>
        <w:t>, 3, 3287-3293, 2009. (</w:t>
      </w:r>
      <w:r w:rsidRPr="00AE5E42">
        <w:rPr>
          <w:rFonts w:ascii="Times New Roman" w:hAnsi="Times New Roman"/>
          <w:i/>
          <w:szCs w:val="24"/>
        </w:rPr>
        <w:t>Highlighted by Stanford Report, NanoTechWeb</w:t>
      </w:r>
      <w:r w:rsidRPr="00AE5E42">
        <w:rPr>
          <w:rFonts w:ascii="Times New Roman" w:hAnsi="Times New Roman"/>
          <w:szCs w:val="24"/>
        </w:rPr>
        <w:t xml:space="preserve">). </w:t>
      </w:r>
    </w:p>
    <w:p w14:paraId="10CD7737" w14:textId="77777777" w:rsidR="006A0434" w:rsidRPr="00AE5E42" w:rsidRDefault="006A0434" w:rsidP="00A92CBF">
      <w:pPr>
        <w:pStyle w:val="ListParagraph"/>
        <w:tabs>
          <w:tab w:val="left" w:pos="1440"/>
        </w:tabs>
        <w:contextualSpacing/>
        <w:rPr>
          <w:rFonts w:ascii="Times New Roman" w:hAnsi="Times New Roman"/>
          <w:szCs w:val="24"/>
        </w:rPr>
      </w:pPr>
    </w:p>
    <w:p w14:paraId="356342A3" w14:textId="77777777" w:rsidR="006A0434" w:rsidRPr="00AE5E42" w:rsidRDefault="006A0434" w:rsidP="00A92CBF">
      <w:pPr>
        <w:pStyle w:val="ListParagraph"/>
        <w:numPr>
          <w:ilvl w:val="0"/>
          <w:numId w:val="32"/>
        </w:numPr>
        <w:tabs>
          <w:tab w:val="left" w:pos="900"/>
          <w:tab w:val="left" w:pos="5040"/>
        </w:tabs>
        <w:overflowPunct w:val="0"/>
        <w:autoSpaceDE w:val="0"/>
        <w:autoSpaceDN w:val="0"/>
        <w:adjustRightInd w:val="0"/>
        <w:ind w:right="-180"/>
        <w:contextualSpacing/>
        <w:outlineLvl w:val="0"/>
        <w:rPr>
          <w:rFonts w:ascii="Times New Roman" w:hAnsi="Times New Roman"/>
          <w:szCs w:val="24"/>
        </w:rPr>
      </w:pPr>
      <w:r w:rsidRPr="00AE5E42">
        <w:rPr>
          <w:rFonts w:ascii="Times New Roman" w:hAnsi="Times New Roman"/>
          <w:szCs w:val="24"/>
        </w:rPr>
        <w:t xml:space="preserve">(Invited review) A.N. Sokolov, M.E. Roberts, Z. Bao, “Fabrication of Low Cost Electronic Biosensors”, </w:t>
      </w:r>
      <w:r w:rsidRPr="00AE5E42">
        <w:rPr>
          <w:rFonts w:ascii="Times New Roman" w:hAnsi="Times New Roman"/>
          <w:b/>
          <w:szCs w:val="24"/>
        </w:rPr>
        <w:t>Materials Today</w:t>
      </w:r>
      <w:r w:rsidRPr="00AE5E42">
        <w:rPr>
          <w:rFonts w:ascii="Times New Roman" w:hAnsi="Times New Roman"/>
          <w:szCs w:val="24"/>
        </w:rPr>
        <w:t>, 12, 12-20, 2009.</w:t>
      </w:r>
    </w:p>
    <w:p w14:paraId="3C002FE5" w14:textId="77777777" w:rsidR="006A0434" w:rsidRPr="00AE5E42" w:rsidRDefault="006A0434" w:rsidP="00A92CBF">
      <w:pPr>
        <w:tabs>
          <w:tab w:val="left" w:pos="1440"/>
          <w:tab w:val="left" w:pos="5040"/>
        </w:tabs>
        <w:overflowPunct w:val="0"/>
        <w:autoSpaceDE w:val="0"/>
        <w:autoSpaceDN w:val="0"/>
        <w:adjustRightInd w:val="0"/>
        <w:ind w:right="-180"/>
        <w:contextualSpacing/>
        <w:outlineLvl w:val="0"/>
      </w:pPr>
    </w:p>
    <w:p w14:paraId="6E3A455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C.B Mannsfeld, A. Virkar, C. Reese, M.F. Toney, Z. Bao, “Determining the structure of a pentacene monolayer on amorphous silicon by grazing incidence X-Ray diffraction”, </w:t>
      </w:r>
      <w:r w:rsidRPr="00AE5E42">
        <w:rPr>
          <w:rFonts w:ascii="Times New Roman" w:hAnsi="Times New Roman"/>
          <w:b/>
          <w:szCs w:val="24"/>
        </w:rPr>
        <w:t>Adv. Mater</w:t>
      </w:r>
      <w:r w:rsidRPr="00AE5E42">
        <w:rPr>
          <w:rFonts w:ascii="Times New Roman" w:hAnsi="Times New Roman"/>
          <w:szCs w:val="24"/>
        </w:rPr>
        <w:t>., 20, 2294-2298, 2009.</w:t>
      </w:r>
    </w:p>
    <w:p w14:paraId="4C843DE7" w14:textId="77777777" w:rsidR="006A0434" w:rsidRPr="00AE5E42" w:rsidRDefault="006A0434" w:rsidP="00A92CBF">
      <w:pPr>
        <w:pStyle w:val="ListParagraph"/>
        <w:tabs>
          <w:tab w:val="left" w:pos="1440"/>
        </w:tabs>
        <w:contextualSpacing/>
        <w:rPr>
          <w:rFonts w:ascii="Times New Roman" w:hAnsi="Times New Roman"/>
          <w:szCs w:val="24"/>
        </w:rPr>
      </w:pPr>
    </w:p>
    <w:p w14:paraId="0847B27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bookmarkStart w:id="3" w:name="OLE_LINK5"/>
      <w:bookmarkStart w:id="4" w:name="OLE_LINK6"/>
      <w:r w:rsidRPr="00AE5E42">
        <w:rPr>
          <w:rFonts w:ascii="Times New Roman" w:hAnsi="Times New Roman"/>
          <w:szCs w:val="24"/>
        </w:rPr>
        <w:t xml:space="preserve">C.C. Reese, M.E. Roberts, S.R. Parking, Z. Bao, “Isotropic transport in an oligothiophene derivative for single-crystal field-effect transistor applications”, </w:t>
      </w:r>
      <w:r w:rsidRPr="00AE5E42">
        <w:rPr>
          <w:rFonts w:ascii="Times New Roman" w:hAnsi="Times New Roman"/>
          <w:b/>
          <w:szCs w:val="24"/>
        </w:rPr>
        <w:t xml:space="preserve">Appl. Phys. Lett. </w:t>
      </w:r>
      <w:r w:rsidRPr="00AE5E42">
        <w:rPr>
          <w:rFonts w:ascii="Times New Roman" w:hAnsi="Times New Roman"/>
          <w:szCs w:val="24"/>
        </w:rPr>
        <w:t>92, 202101, 2009.</w:t>
      </w:r>
    </w:p>
    <w:p w14:paraId="419565A1" w14:textId="77777777" w:rsidR="006A0434" w:rsidRPr="00AE5E42" w:rsidRDefault="006A0434" w:rsidP="00A92CBF">
      <w:pPr>
        <w:pStyle w:val="ListParagraph"/>
        <w:tabs>
          <w:tab w:val="left" w:pos="1440"/>
        </w:tabs>
        <w:contextualSpacing/>
        <w:rPr>
          <w:rFonts w:ascii="Times New Roman" w:hAnsi="Times New Roman"/>
          <w:szCs w:val="24"/>
        </w:rPr>
      </w:pPr>
    </w:p>
    <w:p w14:paraId="1B689D65"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bCs/>
          <w:szCs w:val="24"/>
        </w:rPr>
        <w:t xml:space="preserve">C.C. Reese, M.E. Roberts, S.R. Parkin, Z. Bao, “Tuning of crystalline solid-state order and charge transport via building-block modification of oligothiophenes”, </w:t>
      </w:r>
      <w:r w:rsidRPr="00AE5E42">
        <w:rPr>
          <w:rFonts w:ascii="Times New Roman" w:hAnsi="Times New Roman"/>
          <w:b/>
          <w:bCs/>
          <w:szCs w:val="24"/>
        </w:rPr>
        <w:t>Adv. Mater.</w:t>
      </w:r>
      <w:r w:rsidRPr="00AE5E42">
        <w:rPr>
          <w:rFonts w:ascii="Times New Roman" w:hAnsi="Times New Roman"/>
          <w:bCs/>
          <w:szCs w:val="24"/>
        </w:rPr>
        <w:t xml:space="preserve">. 21, </w:t>
      </w:r>
      <w:r w:rsidRPr="00AE5E42">
        <w:rPr>
          <w:rFonts w:ascii="Times New Roman" w:hAnsi="Times New Roman"/>
          <w:szCs w:val="24"/>
        </w:rPr>
        <w:t>3678-3681, 2009</w:t>
      </w:r>
      <w:r w:rsidRPr="00AE5E42">
        <w:rPr>
          <w:rFonts w:ascii="Times New Roman" w:hAnsi="Times New Roman"/>
          <w:bCs/>
          <w:szCs w:val="24"/>
        </w:rPr>
        <w:t>.</w:t>
      </w:r>
    </w:p>
    <w:p w14:paraId="176ADF3F" w14:textId="77777777" w:rsidR="006A0434" w:rsidRPr="00AE5E42" w:rsidRDefault="006A0434" w:rsidP="00A92CBF">
      <w:pPr>
        <w:pStyle w:val="ListParagraph"/>
        <w:tabs>
          <w:tab w:val="left" w:pos="1440"/>
        </w:tabs>
        <w:contextualSpacing/>
        <w:rPr>
          <w:rFonts w:ascii="Times New Roman" w:hAnsi="Times New Roman"/>
          <w:bCs/>
          <w:szCs w:val="24"/>
        </w:rPr>
      </w:pPr>
    </w:p>
    <w:p w14:paraId="7A032629"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szCs w:val="24"/>
        </w:rPr>
        <w:t xml:space="preserve">J. K. Lee, F. Jaeckel, W.E. Moerner, and Z. Bao, “Micron-sized DNA-Single Fluorophore-DNA Supramolecule: Synthesis and Single-Molecule Characterization” </w:t>
      </w:r>
      <w:r w:rsidRPr="00AE5E42">
        <w:rPr>
          <w:rFonts w:ascii="Times New Roman" w:hAnsi="Times New Roman"/>
          <w:b/>
          <w:szCs w:val="24"/>
        </w:rPr>
        <w:t>Small</w:t>
      </w:r>
      <w:r w:rsidRPr="00AE5E42">
        <w:rPr>
          <w:rFonts w:ascii="Times New Roman" w:hAnsi="Times New Roman"/>
          <w:szCs w:val="24"/>
        </w:rPr>
        <w:t>, 5, 2418-2423, 2009. Highlighted as a Frontpiece by the journal.</w:t>
      </w:r>
    </w:p>
    <w:p w14:paraId="65DBEE86" w14:textId="77777777" w:rsidR="006A0434" w:rsidRPr="00AE5E42" w:rsidRDefault="006A0434" w:rsidP="00A92CBF">
      <w:pPr>
        <w:pStyle w:val="ListParagraph"/>
        <w:tabs>
          <w:tab w:val="left" w:pos="900"/>
        </w:tabs>
        <w:contextualSpacing/>
        <w:rPr>
          <w:rFonts w:ascii="Times New Roman" w:hAnsi="Times New Roman"/>
          <w:bCs/>
          <w:szCs w:val="24"/>
        </w:rPr>
      </w:pPr>
    </w:p>
    <w:p w14:paraId="415A7FCB" w14:textId="77777777" w:rsidR="006A0434" w:rsidRPr="00AE5E42" w:rsidRDefault="006A0434" w:rsidP="00A92CBF">
      <w:pPr>
        <w:pStyle w:val="HTMLPreformatted"/>
        <w:numPr>
          <w:ilvl w:val="0"/>
          <w:numId w:val="32"/>
        </w:numPr>
        <w:tabs>
          <w:tab w:val="clear" w:pos="916"/>
          <w:tab w:val="left" w:pos="900"/>
        </w:tabs>
        <w:contextualSpacing/>
        <w:rPr>
          <w:rFonts w:ascii="Times New Roman" w:hAnsi="Times New Roman" w:cs="Times New Roman"/>
          <w:sz w:val="24"/>
          <w:szCs w:val="24"/>
        </w:rPr>
      </w:pPr>
      <w:r w:rsidRPr="00AE5E42">
        <w:rPr>
          <w:rFonts w:ascii="Times New Roman" w:hAnsi="Times New Roman" w:cs="Times New Roman"/>
          <w:sz w:val="24"/>
          <w:szCs w:val="24"/>
        </w:rPr>
        <w:t xml:space="preserve">R. Mondal, N. Miyaki, H. Becerril, J. Norton, J. Parmer, A. Mayer, M.L. Tang, J.L. Bredas, M. McGehee, Z. Bao, “Synthesis of Acenaphthyl and Phenanthrene Based Fused-aromatic Thienopyrazine Copolymers for Photovoltaic and Thin Film Transistor Applications", </w:t>
      </w:r>
      <w:r w:rsidRPr="00AE5E42">
        <w:rPr>
          <w:rFonts w:ascii="Times New Roman" w:hAnsi="Times New Roman" w:cs="Times New Roman"/>
          <w:b/>
          <w:sz w:val="24"/>
          <w:szCs w:val="24"/>
        </w:rPr>
        <w:t>Chem. Mater.</w:t>
      </w:r>
      <w:r w:rsidRPr="00AE5E42">
        <w:rPr>
          <w:rFonts w:ascii="Times New Roman" w:hAnsi="Times New Roman" w:cs="Times New Roman"/>
          <w:sz w:val="24"/>
          <w:szCs w:val="24"/>
        </w:rPr>
        <w:t xml:space="preserve"> 21, 3618-3628, 2009.</w:t>
      </w:r>
    </w:p>
    <w:p w14:paraId="47E564EA" w14:textId="77777777" w:rsidR="006A0434" w:rsidRPr="00AE5E42" w:rsidRDefault="006A0434" w:rsidP="00A92CBF">
      <w:pPr>
        <w:pStyle w:val="ListParagraph"/>
        <w:tabs>
          <w:tab w:val="left" w:pos="900"/>
        </w:tabs>
        <w:contextualSpacing/>
        <w:rPr>
          <w:rFonts w:ascii="Times New Roman" w:hAnsi="Times New Roman"/>
          <w:bCs/>
          <w:szCs w:val="24"/>
        </w:rPr>
      </w:pPr>
    </w:p>
    <w:p w14:paraId="465D3A8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A. Becerril, M. Nobuyiki, M.L. Tang, Y.-S. Sun, A. Mayer, J. Parmer, M. McGehee, Z. Bao, </w:t>
      </w:r>
      <w:r w:rsidRPr="00AE5E42">
        <w:rPr>
          <w:rFonts w:ascii="Times New Roman" w:hAnsi="Times New Roman"/>
          <w:bCs/>
          <w:szCs w:val="24"/>
        </w:rPr>
        <w:t>“Transistor and solar cell performance of donor-acceptor low bandgap copolymers bearing an acenaphtho[1,2-b]thieno[3,4-e]pyrazine motif.”,</w:t>
      </w:r>
      <w:r w:rsidRPr="00AE5E42">
        <w:rPr>
          <w:rFonts w:ascii="Times New Roman" w:hAnsi="Times New Roman"/>
          <w:b/>
          <w:bCs/>
          <w:szCs w:val="24"/>
        </w:rPr>
        <w:t xml:space="preserve"> J. Mater. Chem. </w:t>
      </w:r>
      <w:r w:rsidRPr="00AE5E42">
        <w:rPr>
          <w:rFonts w:ascii="Times New Roman" w:hAnsi="Times New Roman"/>
          <w:bCs/>
          <w:szCs w:val="24"/>
        </w:rPr>
        <w:t>19, 591-593, 2009.</w:t>
      </w:r>
    </w:p>
    <w:p w14:paraId="019A2402" w14:textId="77777777" w:rsidR="006A0434" w:rsidRPr="00AE5E42" w:rsidRDefault="006A0434" w:rsidP="00A92CBF">
      <w:pPr>
        <w:tabs>
          <w:tab w:val="left" w:pos="900"/>
        </w:tabs>
        <w:ind w:left="360"/>
        <w:contextualSpacing/>
      </w:pPr>
    </w:p>
    <w:p w14:paraId="11641C9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color w:val="000000"/>
          <w:szCs w:val="24"/>
        </w:rPr>
        <w:t xml:space="preserve">H.W. Lee, W. You, S. Barmann, </w:t>
      </w:r>
      <w:r w:rsidRPr="00AE5E42">
        <w:rPr>
          <w:rFonts w:ascii="Times New Roman" w:hAnsi="Times New Roman"/>
          <w:szCs w:val="24"/>
        </w:rPr>
        <w:t xml:space="preserve">S. Hellstrom, M.C. LeMieux, J.H. Oh, S. Liu, T. Fujiwara, W.M. Wang, B. Chen, Y.W. Jin, J.M. Kim, </w:t>
      </w:r>
      <w:r w:rsidRPr="00AE5E42">
        <w:rPr>
          <w:rFonts w:ascii="Times New Roman" w:hAnsi="Times New Roman"/>
          <w:bCs/>
          <w:color w:val="000000"/>
          <w:szCs w:val="24"/>
        </w:rPr>
        <w:t xml:space="preserve">Z. Bao, “Lyotropic liquid crystal with large monodomains with conjugated polymer and carbon nanotube dispersion”, </w:t>
      </w:r>
      <w:r w:rsidRPr="00AE5E42">
        <w:rPr>
          <w:rFonts w:ascii="Times New Roman" w:hAnsi="Times New Roman"/>
          <w:b/>
          <w:bCs/>
          <w:color w:val="000000"/>
          <w:szCs w:val="24"/>
        </w:rPr>
        <w:t>Small</w:t>
      </w:r>
      <w:r w:rsidRPr="00AE5E42">
        <w:rPr>
          <w:rFonts w:ascii="Times New Roman" w:hAnsi="Times New Roman"/>
          <w:bCs/>
          <w:color w:val="000000"/>
          <w:szCs w:val="24"/>
        </w:rPr>
        <w:t>, 5, 1019-1024, 2009.</w:t>
      </w:r>
    </w:p>
    <w:p w14:paraId="48A9D214" w14:textId="77777777" w:rsidR="006A0434" w:rsidRPr="00AE5E42" w:rsidRDefault="006A0434" w:rsidP="00A92CBF">
      <w:pPr>
        <w:tabs>
          <w:tab w:val="left" w:pos="900"/>
        </w:tabs>
        <w:contextualSpacing/>
      </w:pPr>
    </w:p>
    <w:p w14:paraId="35ED2CF5" w14:textId="77777777" w:rsidR="006A0434" w:rsidRPr="00AE5E42" w:rsidRDefault="006A0434" w:rsidP="00A92CBF">
      <w:pPr>
        <w:pStyle w:val="BBAuthorName"/>
        <w:numPr>
          <w:ilvl w:val="0"/>
          <w:numId w:val="32"/>
        </w:numPr>
        <w:tabs>
          <w:tab w:val="left" w:pos="900"/>
        </w:tabs>
        <w:spacing w:before="0" w:line="240" w:lineRule="auto"/>
        <w:contextualSpacing/>
        <w:rPr>
          <w:sz w:val="24"/>
          <w:szCs w:val="24"/>
        </w:rPr>
      </w:pPr>
      <w:r w:rsidRPr="00AE5E42">
        <w:rPr>
          <w:sz w:val="24"/>
          <w:szCs w:val="24"/>
        </w:rPr>
        <w:lastRenderedPageBreak/>
        <w:t>S. Liu, S.C.B. Mannsfeld, W.M. Wang, Y.S. Sun, R.M. Stoltenberg, Z. Bao</w:t>
      </w:r>
      <w:r w:rsidRPr="00AE5E42">
        <w:rPr>
          <w:rFonts w:eastAsia="SimSun"/>
          <w:sz w:val="24"/>
          <w:szCs w:val="24"/>
          <w:lang w:eastAsia="zh-CN"/>
        </w:rPr>
        <w:t>, “</w:t>
      </w:r>
      <w:r w:rsidRPr="00AE5E42">
        <w:rPr>
          <w:sz w:val="24"/>
          <w:szCs w:val="24"/>
        </w:rPr>
        <w:t xml:space="preserve">Patterning of α-sexithiophene single crystals with precisely controlled sizes and shapes”, </w:t>
      </w:r>
      <w:r w:rsidRPr="00AE5E42">
        <w:rPr>
          <w:b/>
          <w:sz w:val="24"/>
          <w:szCs w:val="24"/>
        </w:rPr>
        <w:t>Chem. Mater.</w:t>
      </w:r>
      <w:r w:rsidRPr="00AE5E42">
        <w:rPr>
          <w:sz w:val="24"/>
          <w:szCs w:val="24"/>
        </w:rPr>
        <w:t xml:space="preserve"> 21, 15-17, 2009.</w:t>
      </w:r>
    </w:p>
    <w:p w14:paraId="66E29382" w14:textId="77777777" w:rsidR="006A0434" w:rsidRPr="00AE5E42" w:rsidRDefault="006A0434" w:rsidP="00A92CBF">
      <w:pPr>
        <w:tabs>
          <w:tab w:val="left" w:pos="900"/>
        </w:tabs>
      </w:pPr>
    </w:p>
    <w:p w14:paraId="1D41E0A2" w14:textId="77777777" w:rsidR="006A0434" w:rsidRPr="00AE5E42" w:rsidRDefault="006A0434" w:rsidP="00A92CBF">
      <w:pPr>
        <w:pStyle w:val="Title1"/>
        <w:numPr>
          <w:ilvl w:val="0"/>
          <w:numId w:val="32"/>
        </w:numPr>
        <w:tabs>
          <w:tab w:val="left" w:pos="900"/>
        </w:tabs>
        <w:spacing w:before="0" w:after="0" w:line="240" w:lineRule="auto"/>
        <w:contextualSpacing/>
        <w:rPr>
          <w:b w:val="0"/>
          <w:sz w:val="24"/>
          <w:szCs w:val="24"/>
        </w:rPr>
      </w:pPr>
      <w:r w:rsidRPr="00AE5E42">
        <w:rPr>
          <w:b w:val="0"/>
          <w:sz w:val="24"/>
          <w:szCs w:val="24"/>
          <w:lang w:val="en-US"/>
        </w:rPr>
        <w:t xml:space="preserve">S. Liu, </w:t>
      </w:r>
      <w:r w:rsidRPr="00AE5E42">
        <w:rPr>
          <w:rFonts w:eastAsia="SimSun"/>
          <w:b w:val="0"/>
          <w:iCs/>
          <w:sz w:val="24"/>
          <w:szCs w:val="24"/>
          <w:lang w:val="en-US" w:eastAsia="zh-CN"/>
        </w:rPr>
        <w:t>H.A. Becerril,</w:t>
      </w:r>
      <w:r w:rsidRPr="00AE5E42">
        <w:rPr>
          <w:b w:val="0"/>
          <w:sz w:val="24"/>
          <w:szCs w:val="24"/>
          <w:lang w:val="en-US"/>
        </w:rPr>
        <w:t xml:space="preserve"> M.C. LeMieux, W.M. Wang, J. H. Oh, Z. Bao, “Direct Patterning of Organic Thin Film Transistor Arrays through a ‘Dry‘ Taping Approach“, </w:t>
      </w:r>
      <w:r w:rsidRPr="00AE5E42">
        <w:rPr>
          <w:sz w:val="24"/>
          <w:szCs w:val="24"/>
          <w:lang w:val="en-US"/>
        </w:rPr>
        <w:t xml:space="preserve">Adv. </w:t>
      </w:r>
      <w:r w:rsidRPr="00AE5E42">
        <w:rPr>
          <w:sz w:val="24"/>
          <w:szCs w:val="24"/>
        </w:rPr>
        <w:t xml:space="preserve">Mater. </w:t>
      </w:r>
      <w:r w:rsidRPr="00AE5E42">
        <w:rPr>
          <w:b w:val="0"/>
          <w:sz w:val="24"/>
          <w:szCs w:val="24"/>
        </w:rPr>
        <w:t xml:space="preserve">21, 1266-1270, 2009.  </w:t>
      </w:r>
    </w:p>
    <w:p w14:paraId="03536ABE" w14:textId="77777777" w:rsidR="006A0434" w:rsidRPr="00AE5E42" w:rsidRDefault="006A0434" w:rsidP="00A92CBF">
      <w:pPr>
        <w:pStyle w:val="Title1"/>
        <w:tabs>
          <w:tab w:val="left" w:pos="900"/>
        </w:tabs>
        <w:spacing w:before="0" w:after="0" w:line="240" w:lineRule="auto"/>
        <w:ind w:left="720"/>
        <w:contextualSpacing/>
        <w:rPr>
          <w:b w:val="0"/>
          <w:sz w:val="24"/>
          <w:szCs w:val="24"/>
        </w:rPr>
      </w:pPr>
    </w:p>
    <w:p w14:paraId="32329DDE" w14:textId="77777777" w:rsidR="006A0434" w:rsidRPr="00AE5E42" w:rsidRDefault="006A0434" w:rsidP="00A92CBF">
      <w:pPr>
        <w:pStyle w:val="Title1"/>
        <w:numPr>
          <w:ilvl w:val="0"/>
          <w:numId w:val="32"/>
        </w:numPr>
        <w:tabs>
          <w:tab w:val="left" w:pos="900"/>
        </w:tabs>
        <w:spacing w:before="0" w:after="0" w:line="240" w:lineRule="auto"/>
        <w:contextualSpacing/>
        <w:rPr>
          <w:b w:val="0"/>
          <w:sz w:val="24"/>
          <w:szCs w:val="24"/>
        </w:rPr>
      </w:pPr>
      <w:r w:rsidRPr="00AE5E42">
        <w:rPr>
          <w:b w:val="0"/>
          <w:bCs/>
          <w:color w:val="000000"/>
          <w:sz w:val="24"/>
          <w:szCs w:val="24"/>
        </w:rPr>
        <w:t>A.J. Virkar,</w:t>
      </w:r>
      <w:r w:rsidRPr="00AE5E42">
        <w:rPr>
          <w:b w:val="0"/>
          <w:sz w:val="24"/>
          <w:szCs w:val="24"/>
        </w:rPr>
        <w:t xml:space="preserve"> S.C.B. Mannsfeld, M.F. Toney, Y.H. Tan, G.Y. Liu, J.C. Scott, R. Miller, Z. Bao, “The role of OTS density on pentacene and C</w:t>
      </w:r>
      <w:r w:rsidRPr="00AE5E42">
        <w:rPr>
          <w:b w:val="0"/>
          <w:sz w:val="24"/>
          <w:szCs w:val="24"/>
          <w:vertAlign w:val="subscript"/>
        </w:rPr>
        <w:t>60</w:t>
      </w:r>
      <w:r w:rsidRPr="00AE5E42">
        <w:rPr>
          <w:b w:val="0"/>
          <w:sz w:val="24"/>
          <w:szCs w:val="24"/>
        </w:rPr>
        <w:t xml:space="preserve"> nucleation, thin film growth and transistor performance“, </w:t>
      </w:r>
      <w:r w:rsidRPr="00AE5E42">
        <w:rPr>
          <w:bCs/>
          <w:color w:val="000000"/>
          <w:sz w:val="24"/>
          <w:szCs w:val="24"/>
        </w:rPr>
        <w:t>Adv. Func. Mater.</w:t>
      </w:r>
      <w:r w:rsidRPr="00AE5E42">
        <w:rPr>
          <w:b w:val="0"/>
          <w:bCs/>
          <w:color w:val="000000"/>
          <w:sz w:val="24"/>
          <w:szCs w:val="24"/>
        </w:rPr>
        <w:t xml:space="preserve"> 19, 1962-1970, 2009.</w:t>
      </w:r>
    </w:p>
    <w:p w14:paraId="5ADF12E2" w14:textId="77777777" w:rsidR="006A0434" w:rsidRPr="00AE5E42" w:rsidRDefault="006A0434" w:rsidP="00A92CBF">
      <w:pPr>
        <w:tabs>
          <w:tab w:val="left" w:pos="900"/>
        </w:tabs>
        <w:ind w:left="360"/>
        <w:contextualSpacing/>
      </w:pPr>
    </w:p>
    <w:p w14:paraId="3AE452A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Invited review) S. Liu, W.M. Wang, A.L. Briseno, S.C.B. Mannsfeld, Z. Bao, “Controlled deposition of crystalline organic semiconductors for field-effect transistor applications”, </w:t>
      </w:r>
      <w:r w:rsidRPr="00AE5E42">
        <w:rPr>
          <w:rFonts w:ascii="Times New Roman" w:hAnsi="Times New Roman"/>
          <w:b/>
          <w:szCs w:val="24"/>
        </w:rPr>
        <w:t>Adv. Mater.</w:t>
      </w:r>
      <w:r w:rsidRPr="00AE5E42">
        <w:rPr>
          <w:rFonts w:ascii="Times New Roman" w:hAnsi="Times New Roman"/>
          <w:szCs w:val="24"/>
        </w:rPr>
        <w:t xml:space="preserve"> 21, 1217-1232, 2009. </w:t>
      </w:r>
    </w:p>
    <w:p w14:paraId="64438F62" w14:textId="77777777" w:rsidR="006A0434" w:rsidRPr="00AE5E42" w:rsidRDefault="006A0434" w:rsidP="00A92CBF">
      <w:pPr>
        <w:pStyle w:val="ListParagraph"/>
        <w:tabs>
          <w:tab w:val="left" w:pos="900"/>
        </w:tabs>
        <w:contextualSpacing/>
        <w:rPr>
          <w:rFonts w:ascii="Times New Roman" w:eastAsia="SimSun" w:hAnsi="Times New Roman"/>
          <w:szCs w:val="24"/>
          <w:lang w:eastAsia="zh-CN"/>
        </w:rPr>
      </w:pPr>
    </w:p>
    <w:p w14:paraId="0EE07DB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C. Reese, Z. Bao, “</w:t>
      </w:r>
      <w:r w:rsidRPr="00AE5E42">
        <w:rPr>
          <w:rStyle w:val="Maintitle"/>
          <w:rFonts w:ascii="Times New Roman" w:hAnsi="Times New Roman"/>
          <w:sz w:val="24"/>
          <w:szCs w:val="24"/>
        </w:rPr>
        <w:t>Overestimation of the field-effect mobility via transconductance measurements and the Origin of the output / transfer characteristic discrepancy in organic field-effect transistors</w:t>
      </w:r>
      <w:r w:rsidRPr="00AE5E42">
        <w:rPr>
          <w:rFonts w:ascii="Times New Roman" w:eastAsia="SimSun" w:hAnsi="Times New Roman"/>
          <w:szCs w:val="24"/>
          <w:lang w:eastAsia="zh-CN"/>
        </w:rPr>
        <w:t xml:space="preserve">”, </w:t>
      </w:r>
      <w:r w:rsidRPr="00AE5E42">
        <w:rPr>
          <w:rFonts w:ascii="Times New Roman" w:eastAsia="SimSun" w:hAnsi="Times New Roman"/>
          <w:b/>
          <w:szCs w:val="24"/>
          <w:lang w:eastAsia="zh-CN"/>
        </w:rPr>
        <w:t>J. Appl. Phys.</w:t>
      </w:r>
      <w:r w:rsidRPr="00AE5E42">
        <w:rPr>
          <w:rFonts w:ascii="Times New Roman" w:eastAsia="SimSun" w:hAnsi="Times New Roman"/>
          <w:szCs w:val="24"/>
          <w:lang w:eastAsia="zh-CN"/>
        </w:rPr>
        <w:t xml:space="preserve"> 105, </w:t>
      </w:r>
      <w:r w:rsidRPr="00AE5E42">
        <w:rPr>
          <w:rFonts w:ascii="Times New Roman" w:hAnsi="Times New Roman"/>
          <w:szCs w:val="24"/>
        </w:rPr>
        <w:t xml:space="preserve">024506, </w:t>
      </w:r>
      <w:r w:rsidRPr="00AE5E42">
        <w:rPr>
          <w:rFonts w:ascii="Times New Roman" w:eastAsia="SimSun" w:hAnsi="Times New Roman"/>
          <w:szCs w:val="24"/>
          <w:lang w:eastAsia="zh-CN"/>
        </w:rPr>
        <w:t>2009.</w:t>
      </w:r>
    </w:p>
    <w:p w14:paraId="5543AA86" w14:textId="77777777" w:rsidR="006A0434" w:rsidRPr="00AE5E42" w:rsidRDefault="006A0434" w:rsidP="00A92CBF">
      <w:pPr>
        <w:pStyle w:val="ListParagraph"/>
        <w:tabs>
          <w:tab w:val="left" w:pos="900"/>
        </w:tabs>
        <w:contextualSpacing/>
        <w:rPr>
          <w:rFonts w:ascii="Times New Roman" w:hAnsi="Times New Roman"/>
          <w:szCs w:val="24"/>
        </w:rPr>
      </w:pPr>
    </w:p>
    <w:p w14:paraId="1FF1B6B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E. Roberts, S.C.B. Mannsfeld, R. Stoltenberg, Z. Bao, “Flexible, plastic transistor-based chemical sensors”, </w:t>
      </w:r>
      <w:r w:rsidRPr="00AE5E42">
        <w:rPr>
          <w:rFonts w:ascii="Times New Roman" w:hAnsi="Times New Roman"/>
          <w:b/>
          <w:szCs w:val="24"/>
        </w:rPr>
        <w:t>Org. Electronics</w:t>
      </w:r>
      <w:r w:rsidRPr="00AE5E42">
        <w:rPr>
          <w:rFonts w:ascii="Times New Roman" w:hAnsi="Times New Roman"/>
          <w:szCs w:val="24"/>
        </w:rPr>
        <w:t>, 10, 377-383, 2009.</w:t>
      </w:r>
    </w:p>
    <w:p w14:paraId="16FC4542" w14:textId="77777777" w:rsidR="006A0434" w:rsidRPr="00AE5E42" w:rsidRDefault="006A0434" w:rsidP="00A92CBF">
      <w:pPr>
        <w:tabs>
          <w:tab w:val="left" w:pos="900"/>
        </w:tabs>
        <w:contextualSpacing/>
      </w:pPr>
    </w:p>
    <w:p w14:paraId="66F9AB3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bookmarkStart w:id="5" w:name="OLE_LINK3"/>
      <w:bookmarkStart w:id="6" w:name="OLE_LINK4"/>
      <w:r w:rsidRPr="00AE5E42">
        <w:rPr>
          <w:rFonts w:ascii="Times New Roman" w:hAnsi="Times New Roman"/>
          <w:szCs w:val="24"/>
        </w:rPr>
        <w:t>(Invited review) M. E. Roberts, A.N. Sokolov, Z. Bao, “</w:t>
      </w:r>
      <w:r w:rsidRPr="00AE5E42">
        <w:rPr>
          <w:rFonts w:ascii="Times New Roman" w:hAnsi="Times New Roman"/>
          <w:szCs w:val="24"/>
          <w:lang w:val="en-GB"/>
        </w:rPr>
        <w:t>Material and device considerations for organic thin-film transistor sensors</w:t>
      </w:r>
      <w:r w:rsidRPr="00AE5E42">
        <w:rPr>
          <w:rFonts w:ascii="Times New Roman" w:hAnsi="Times New Roman"/>
          <w:szCs w:val="24"/>
        </w:rPr>
        <w:t>“,</w:t>
      </w:r>
      <w:r w:rsidRPr="00AE5E42">
        <w:rPr>
          <w:rFonts w:ascii="Times New Roman" w:hAnsi="Times New Roman"/>
          <w:b/>
          <w:szCs w:val="24"/>
        </w:rPr>
        <w:t xml:space="preserve"> J. Mater. Chem.,</w:t>
      </w:r>
      <w:r w:rsidRPr="00AE5E42">
        <w:rPr>
          <w:rFonts w:ascii="Times New Roman" w:hAnsi="Times New Roman"/>
          <w:szCs w:val="24"/>
        </w:rPr>
        <w:t xml:space="preserve"> 19, 3351 – 3363, 2009.</w:t>
      </w:r>
    </w:p>
    <w:p w14:paraId="132A9708" w14:textId="77777777" w:rsidR="006A0434" w:rsidRPr="00AE5E42" w:rsidRDefault="006A0434" w:rsidP="00A92CBF">
      <w:pPr>
        <w:pStyle w:val="ListParagraph"/>
        <w:tabs>
          <w:tab w:val="left" w:pos="900"/>
        </w:tabs>
        <w:contextualSpacing/>
        <w:rPr>
          <w:rFonts w:ascii="Times New Roman" w:hAnsi="Times New Roman"/>
          <w:szCs w:val="24"/>
        </w:rPr>
      </w:pPr>
    </w:p>
    <w:p w14:paraId="63F0C1E8"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bCs/>
          <w:szCs w:val="24"/>
        </w:rPr>
        <w:t xml:space="preserve">C.C. Reese, Z. Bao, “Detailed characterization of contact resistance, gate-bias dependent field-effect mobility, and short-channel effects with microscale elastomeric single-crystal field-effect transistors”, </w:t>
      </w:r>
      <w:r w:rsidRPr="00AE5E42">
        <w:rPr>
          <w:rFonts w:ascii="Times New Roman" w:hAnsi="Times New Roman"/>
          <w:b/>
          <w:bCs/>
          <w:szCs w:val="24"/>
        </w:rPr>
        <w:t>Adv. Func. Mater</w:t>
      </w:r>
      <w:r w:rsidRPr="00AE5E42">
        <w:rPr>
          <w:rFonts w:ascii="Times New Roman" w:hAnsi="Times New Roman"/>
          <w:bCs/>
          <w:szCs w:val="24"/>
        </w:rPr>
        <w:t>., 19, 763-771, 2009.</w:t>
      </w:r>
    </w:p>
    <w:p w14:paraId="264BBD5F" w14:textId="77777777" w:rsidR="006A0434" w:rsidRPr="00AE5E42" w:rsidRDefault="006A0434" w:rsidP="00A92CBF">
      <w:pPr>
        <w:pStyle w:val="ListParagraph"/>
        <w:tabs>
          <w:tab w:val="left" w:pos="900"/>
        </w:tabs>
        <w:contextualSpacing/>
        <w:rPr>
          <w:rFonts w:ascii="Times New Roman" w:hAnsi="Times New Roman"/>
          <w:bCs/>
          <w:szCs w:val="24"/>
        </w:rPr>
      </w:pPr>
    </w:p>
    <w:p w14:paraId="42ACA20E"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color w:val="000000"/>
          <w:szCs w:val="24"/>
        </w:rPr>
      </w:pPr>
      <w:r w:rsidRPr="00AE5E42">
        <w:rPr>
          <w:rFonts w:ascii="Times New Roman" w:hAnsi="Times New Roman"/>
          <w:color w:val="000000"/>
          <w:szCs w:val="24"/>
        </w:rPr>
        <w:t xml:space="preserve">Z. Liu, H. A. Becerril, M. E. Roberts, Y. Nishi, Z. Bao, “Experimental study and statistical analysis of solution-shearing processed organic transistors based on an asymmetric small-molecule semiconductor”, </w:t>
      </w:r>
      <w:r w:rsidRPr="00AE5E42">
        <w:rPr>
          <w:rFonts w:ascii="Times New Roman" w:hAnsi="Times New Roman"/>
          <w:b/>
          <w:color w:val="000000"/>
          <w:szCs w:val="24"/>
        </w:rPr>
        <w:t>IEEE Trans. on Electron Devices</w:t>
      </w:r>
      <w:r w:rsidRPr="00AE5E42">
        <w:rPr>
          <w:rFonts w:ascii="Times New Roman" w:hAnsi="Times New Roman"/>
          <w:color w:val="000000"/>
          <w:szCs w:val="24"/>
        </w:rPr>
        <w:t>, 56, 176-185, 2009.</w:t>
      </w:r>
    </w:p>
    <w:bookmarkEnd w:id="5"/>
    <w:bookmarkEnd w:id="6"/>
    <w:p w14:paraId="73D1C3EE" w14:textId="77777777" w:rsidR="006A0434" w:rsidRPr="00AE5E42" w:rsidRDefault="006A0434" w:rsidP="00A92CBF">
      <w:pPr>
        <w:pStyle w:val="BATitle"/>
        <w:tabs>
          <w:tab w:val="left" w:pos="900"/>
        </w:tabs>
        <w:spacing w:line="240" w:lineRule="auto"/>
        <w:contextualSpacing/>
        <w:jc w:val="left"/>
        <w:rPr>
          <w:rFonts w:ascii="Times New Roman" w:hAnsi="Times New Roman"/>
          <w:sz w:val="24"/>
          <w:szCs w:val="24"/>
        </w:rPr>
      </w:pPr>
    </w:p>
    <w:p w14:paraId="5156814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E. Roberts, N. Queraltó, S.C.B. Mannsfeld, B. Reinecke, W. Knoll, Z. Bao, “Cross-linked polymer gate dielectric films for low-voltage organic transistors”, </w:t>
      </w:r>
      <w:r w:rsidRPr="00AE5E42">
        <w:rPr>
          <w:rFonts w:ascii="Times New Roman" w:hAnsi="Times New Roman"/>
          <w:b/>
          <w:szCs w:val="24"/>
        </w:rPr>
        <w:t>Chem. Mater</w:t>
      </w:r>
      <w:r w:rsidRPr="00AE5E42">
        <w:rPr>
          <w:rFonts w:ascii="Times New Roman" w:hAnsi="Times New Roman"/>
          <w:szCs w:val="24"/>
        </w:rPr>
        <w:t>. 21, 2292-2299, 2009.</w:t>
      </w:r>
    </w:p>
    <w:p w14:paraId="7EAAC939" w14:textId="77777777" w:rsidR="006A0434" w:rsidRPr="00AE5E42" w:rsidRDefault="006A0434" w:rsidP="00A92CBF">
      <w:pPr>
        <w:pStyle w:val="ListParagraph"/>
        <w:tabs>
          <w:tab w:val="left" w:pos="900"/>
        </w:tabs>
        <w:contextualSpacing/>
        <w:rPr>
          <w:rFonts w:ascii="Times New Roman" w:hAnsi="Times New Roman"/>
          <w:szCs w:val="24"/>
        </w:rPr>
      </w:pPr>
    </w:p>
    <w:p w14:paraId="78F68BA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szCs w:val="24"/>
        </w:rPr>
        <w:t>P.-L. T. Boudreault</w:t>
      </w:r>
      <w:r w:rsidRPr="00AE5E42">
        <w:rPr>
          <w:rFonts w:ascii="Times New Roman" w:hAnsi="Times New Roman"/>
          <w:szCs w:val="24"/>
        </w:rPr>
        <w:t xml:space="preserve">, </w:t>
      </w:r>
      <w:r w:rsidRPr="00AE5E42">
        <w:rPr>
          <w:rFonts w:ascii="Times New Roman" w:hAnsi="Times New Roman"/>
          <w:bCs/>
          <w:szCs w:val="24"/>
        </w:rPr>
        <w:t>S. Wakim</w:t>
      </w:r>
      <w:r w:rsidRPr="00AE5E42">
        <w:rPr>
          <w:rFonts w:ascii="Times New Roman" w:hAnsi="Times New Roman"/>
          <w:szCs w:val="24"/>
        </w:rPr>
        <w:t xml:space="preserve">, </w:t>
      </w:r>
      <w:r w:rsidRPr="00AE5E42">
        <w:rPr>
          <w:rFonts w:ascii="Times New Roman" w:hAnsi="Times New Roman"/>
          <w:bCs/>
          <w:szCs w:val="24"/>
        </w:rPr>
        <w:t xml:space="preserve">M. L. Tang </w:t>
      </w:r>
      <w:r w:rsidRPr="00AE5E42">
        <w:rPr>
          <w:rFonts w:ascii="Times New Roman" w:hAnsi="Times New Roman"/>
          <w:szCs w:val="24"/>
        </w:rPr>
        <w:t xml:space="preserve">, </w:t>
      </w:r>
      <w:r w:rsidRPr="00AE5E42">
        <w:rPr>
          <w:rFonts w:ascii="Times New Roman" w:hAnsi="Times New Roman"/>
          <w:bCs/>
          <w:szCs w:val="24"/>
        </w:rPr>
        <w:t>Y. Tao</w:t>
      </w:r>
      <w:r w:rsidRPr="00AE5E42">
        <w:rPr>
          <w:rFonts w:ascii="Times New Roman" w:hAnsi="Times New Roman"/>
          <w:szCs w:val="24"/>
        </w:rPr>
        <w:t xml:space="preserve">, </w:t>
      </w:r>
      <w:r w:rsidRPr="00AE5E42">
        <w:rPr>
          <w:rFonts w:ascii="Times New Roman" w:hAnsi="Times New Roman"/>
          <w:bCs/>
          <w:szCs w:val="24"/>
        </w:rPr>
        <w:t>Z. Bao,  M. Leclerc, “</w:t>
      </w:r>
      <w:r w:rsidRPr="00AE5E42">
        <w:rPr>
          <w:rFonts w:ascii="Times New Roman" w:hAnsi="Times New Roman"/>
          <w:szCs w:val="24"/>
        </w:rPr>
        <w:t>New indolo[3,2-</w:t>
      </w:r>
      <w:r w:rsidRPr="00AE5E42">
        <w:rPr>
          <w:rFonts w:ascii="Times New Roman" w:hAnsi="Times New Roman"/>
          <w:iCs/>
          <w:szCs w:val="24"/>
        </w:rPr>
        <w:t>b</w:t>
      </w:r>
      <w:r w:rsidRPr="00AE5E42">
        <w:rPr>
          <w:rFonts w:ascii="Times New Roman" w:hAnsi="Times New Roman"/>
          <w:szCs w:val="24"/>
        </w:rPr>
        <w:t xml:space="preserve">]carbazole derivatives for field-effect transistor applications”, </w:t>
      </w:r>
      <w:r w:rsidRPr="00AE5E42">
        <w:rPr>
          <w:rFonts w:ascii="Times New Roman" w:hAnsi="Times New Roman"/>
          <w:b/>
          <w:szCs w:val="24"/>
        </w:rPr>
        <w:t>J. Mater. Chem</w:t>
      </w:r>
      <w:r w:rsidRPr="00AE5E42">
        <w:rPr>
          <w:rFonts w:ascii="Times New Roman" w:hAnsi="Times New Roman"/>
          <w:szCs w:val="24"/>
        </w:rPr>
        <w:t xml:space="preserve">., 19, 2921-2928, 2009. </w:t>
      </w:r>
    </w:p>
    <w:p w14:paraId="2557D6D7" w14:textId="77777777" w:rsidR="006A0434" w:rsidRPr="00AE5E42" w:rsidRDefault="006A0434" w:rsidP="00A92CBF">
      <w:pPr>
        <w:tabs>
          <w:tab w:val="left" w:pos="900"/>
        </w:tabs>
        <w:contextualSpacing/>
      </w:pPr>
    </w:p>
    <w:p w14:paraId="35D9BBDD"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szCs w:val="24"/>
        </w:rPr>
      </w:pPr>
      <w:r w:rsidRPr="00AE5E42">
        <w:rPr>
          <w:rFonts w:ascii="Times New Roman" w:hAnsi="Times New Roman"/>
          <w:iCs/>
          <w:szCs w:val="24"/>
        </w:rPr>
        <w:lastRenderedPageBreak/>
        <w:t>S.L. Hellstrom, H.W. Lee, Z. Bao,</w:t>
      </w:r>
      <w:r w:rsidRPr="00AE5E42">
        <w:rPr>
          <w:rFonts w:ascii="Times New Roman" w:hAnsi="Times New Roman"/>
          <w:szCs w:val="24"/>
        </w:rPr>
        <w:t xml:space="preserve"> “Polymer-assisted direct deposition of carbon nanotube bundle networks for high performance transparent electrodes”, </w:t>
      </w:r>
      <w:r w:rsidRPr="00AE5E42">
        <w:rPr>
          <w:rFonts w:ascii="Times New Roman" w:hAnsi="Times New Roman"/>
          <w:b/>
          <w:szCs w:val="24"/>
        </w:rPr>
        <w:t>ACS Nano</w:t>
      </w:r>
      <w:r w:rsidRPr="00AE5E42">
        <w:rPr>
          <w:rFonts w:ascii="Times New Roman" w:hAnsi="Times New Roman"/>
          <w:szCs w:val="24"/>
        </w:rPr>
        <w:t>, 3, 1423-1430, 2009.</w:t>
      </w:r>
    </w:p>
    <w:p w14:paraId="7D08EB3E" w14:textId="77777777" w:rsidR="006A0434" w:rsidRPr="00AE5E42" w:rsidRDefault="006A0434" w:rsidP="00A92CBF">
      <w:pPr>
        <w:pStyle w:val="ListParagraph"/>
        <w:tabs>
          <w:tab w:val="left" w:pos="900"/>
        </w:tabs>
        <w:ind w:left="0"/>
        <w:contextualSpacing/>
        <w:rPr>
          <w:rFonts w:ascii="Times New Roman" w:hAnsi="Times New Roman"/>
          <w:szCs w:val="24"/>
        </w:rPr>
      </w:pPr>
    </w:p>
    <w:p w14:paraId="5A35A12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Liu, H. A. Becerril, M. E. Roberts, Y. Nishi, and Z. Bao, "Experimental Study and Statistical Analysis of Solution-Shearing Processed Organic Transistors Based on an Asymmetric Small-Molecule Semiconductor", </w:t>
      </w:r>
      <w:r w:rsidRPr="00AE5E42">
        <w:rPr>
          <w:rFonts w:ascii="Times New Roman" w:hAnsi="Times New Roman"/>
          <w:b/>
          <w:szCs w:val="24"/>
        </w:rPr>
        <w:t>IEEE Transactions on Electron Devices</w:t>
      </w:r>
      <w:r w:rsidRPr="00AE5E42">
        <w:rPr>
          <w:rFonts w:ascii="Times New Roman" w:hAnsi="Times New Roman"/>
          <w:szCs w:val="24"/>
        </w:rPr>
        <w:t>, 56, 176-185, 2009.</w:t>
      </w:r>
    </w:p>
    <w:p w14:paraId="5675650F" w14:textId="77777777" w:rsidR="006A0434" w:rsidRPr="00AE5E42" w:rsidRDefault="006A0434" w:rsidP="00A92CBF">
      <w:pPr>
        <w:pStyle w:val="ListParagraph"/>
        <w:tabs>
          <w:tab w:val="left" w:pos="900"/>
        </w:tabs>
        <w:contextualSpacing/>
        <w:rPr>
          <w:rFonts w:ascii="Times New Roman" w:hAnsi="Times New Roman"/>
          <w:szCs w:val="24"/>
        </w:rPr>
      </w:pPr>
    </w:p>
    <w:bookmarkEnd w:id="3"/>
    <w:bookmarkEnd w:id="4"/>
    <w:p w14:paraId="70B2DA3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Liu, J. H. Oh, M. E. Roberts, P. Wei, B. C. Paul, M. Okajima, Y. Nishi, Z. Bao, “Solution-Processed Flexible Organic Transistors Showing Very-Low Subthreshold Slope with a Bilayer Polymeric Dielectric on Plastic”, </w:t>
      </w:r>
      <w:r w:rsidRPr="00AE5E42">
        <w:rPr>
          <w:rFonts w:ascii="Times New Roman" w:hAnsi="Times New Roman"/>
          <w:b/>
          <w:szCs w:val="24"/>
        </w:rPr>
        <w:t>Appl. Phys. Lett.</w:t>
      </w:r>
      <w:r w:rsidRPr="00AE5E42">
        <w:rPr>
          <w:rFonts w:ascii="Times New Roman" w:hAnsi="Times New Roman"/>
          <w:szCs w:val="24"/>
        </w:rPr>
        <w:t>, 94, 203301-1-3, 2009.</w:t>
      </w:r>
    </w:p>
    <w:p w14:paraId="186B8F03" w14:textId="77777777" w:rsidR="006A0434" w:rsidRPr="00AE5E42" w:rsidRDefault="006A0434" w:rsidP="00A92CBF">
      <w:pPr>
        <w:pStyle w:val="ListParagraph"/>
        <w:tabs>
          <w:tab w:val="left" w:pos="900"/>
        </w:tabs>
        <w:contextualSpacing/>
        <w:rPr>
          <w:rFonts w:ascii="Times New Roman" w:hAnsi="Times New Roman"/>
          <w:szCs w:val="24"/>
        </w:rPr>
      </w:pPr>
    </w:p>
    <w:p w14:paraId="715A1DC2"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color w:val="000000"/>
          <w:szCs w:val="24"/>
        </w:rPr>
      </w:pPr>
      <w:r w:rsidRPr="00AE5E42">
        <w:rPr>
          <w:rFonts w:ascii="Times New Roman" w:hAnsi="Times New Roman"/>
          <w:bCs/>
          <w:szCs w:val="24"/>
        </w:rPr>
        <w:t>W.M. Wang, M.C. LeMieux, S. Selvarasah, M.R. Dokmeci</w:t>
      </w:r>
      <w:r w:rsidRPr="00AE5E42">
        <w:rPr>
          <w:rFonts w:ascii="Times New Roman" w:hAnsi="Times New Roman"/>
          <w:szCs w:val="24"/>
        </w:rPr>
        <w:t xml:space="preserve">, </w:t>
      </w:r>
      <w:r w:rsidRPr="00AE5E42">
        <w:rPr>
          <w:rFonts w:ascii="Times New Roman" w:hAnsi="Times New Roman"/>
          <w:bCs/>
          <w:szCs w:val="24"/>
        </w:rPr>
        <w:t>Z. Bao, “</w:t>
      </w:r>
      <w:r w:rsidRPr="00AE5E42">
        <w:rPr>
          <w:rFonts w:ascii="Times New Roman" w:hAnsi="Times New Roman"/>
          <w:szCs w:val="24"/>
        </w:rPr>
        <w:t xml:space="preserve">Dip-Pen Nanolithography of Electrical Contacts to Single-Walled Carbon Nanotubes”, </w:t>
      </w:r>
      <w:r w:rsidRPr="00AE5E42">
        <w:rPr>
          <w:rFonts w:ascii="Times New Roman" w:hAnsi="Times New Roman"/>
          <w:b/>
          <w:szCs w:val="24"/>
        </w:rPr>
        <w:t>ACS Nano</w:t>
      </w:r>
      <w:r w:rsidRPr="00AE5E42">
        <w:rPr>
          <w:rFonts w:ascii="Times New Roman" w:hAnsi="Times New Roman"/>
          <w:szCs w:val="24"/>
        </w:rPr>
        <w:t>, 3, 3543-3551, 2009. Highlighted in NanoTechWeb.</w:t>
      </w:r>
    </w:p>
    <w:p w14:paraId="29349A1B" w14:textId="77777777" w:rsidR="006A0434" w:rsidRPr="00AE5E42" w:rsidRDefault="006A0434" w:rsidP="00A92CBF">
      <w:pPr>
        <w:pStyle w:val="ListParagraph"/>
        <w:tabs>
          <w:tab w:val="left" w:pos="900"/>
        </w:tabs>
        <w:contextualSpacing/>
        <w:rPr>
          <w:rFonts w:ascii="Times New Roman" w:hAnsi="Times New Roman"/>
          <w:szCs w:val="24"/>
        </w:rPr>
      </w:pPr>
    </w:p>
    <w:p w14:paraId="6208D6BF"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color w:val="000000"/>
          <w:szCs w:val="24"/>
        </w:rPr>
      </w:pPr>
      <w:r w:rsidRPr="00AE5E42">
        <w:rPr>
          <w:rFonts w:ascii="Times New Roman" w:hAnsi="Times New Roman"/>
          <w:szCs w:val="24"/>
        </w:rPr>
        <w:t xml:space="preserve">J.H. Oh, Y.S. Sun,  Z. Bao, “Interplay between Energetic and Kinetic Factors on the Ambient Stability of n-Channel Organic Transistors Based on Perylene Diimide Derivatives”, </w:t>
      </w:r>
      <w:r w:rsidRPr="00AE5E42">
        <w:rPr>
          <w:rFonts w:ascii="Times New Roman" w:hAnsi="Times New Roman"/>
          <w:b/>
          <w:szCs w:val="24"/>
        </w:rPr>
        <w:t xml:space="preserve">Chem. Mater. </w:t>
      </w:r>
      <w:r w:rsidRPr="00AE5E42">
        <w:rPr>
          <w:rFonts w:ascii="Times New Roman" w:hAnsi="Times New Roman"/>
          <w:szCs w:val="24"/>
        </w:rPr>
        <w:t>21, 5508-5518, 2009.</w:t>
      </w:r>
    </w:p>
    <w:p w14:paraId="08234E88" w14:textId="77777777" w:rsidR="006A0434" w:rsidRPr="00AE5E42" w:rsidRDefault="006A0434" w:rsidP="00A92CBF">
      <w:pPr>
        <w:pStyle w:val="ListParagraph"/>
        <w:tabs>
          <w:tab w:val="left" w:pos="900"/>
        </w:tabs>
        <w:ind w:left="0"/>
        <w:contextualSpacing/>
        <w:rPr>
          <w:rFonts w:ascii="Times New Roman" w:hAnsi="Times New Roman"/>
          <w:szCs w:val="24"/>
        </w:rPr>
      </w:pPr>
    </w:p>
    <w:p w14:paraId="4D887585" w14:textId="77777777" w:rsidR="006A0434" w:rsidRPr="00AE5E42" w:rsidRDefault="006A0434" w:rsidP="00A92CBF">
      <w:pPr>
        <w:pStyle w:val="HTMLPreformatted"/>
        <w:numPr>
          <w:ilvl w:val="0"/>
          <w:numId w:val="32"/>
        </w:numPr>
        <w:tabs>
          <w:tab w:val="clear" w:pos="916"/>
          <w:tab w:val="left" w:pos="900"/>
        </w:tabs>
        <w:contextualSpacing/>
        <w:rPr>
          <w:rFonts w:ascii="Times New Roman" w:hAnsi="Times New Roman" w:cs="Times New Roman"/>
          <w:sz w:val="24"/>
          <w:szCs w:val="24"/>
        </w:rPr>
      </w:pPr>
      <w:r w:rsidRPr="00AE5E42">
        <w:rPr>
          <w:rFonts w:ascii="Times New Roman" w:hAnsi="Times New Roman" w:cs="Times New Roman"/>
          <w:sz w:val="24"/>
          <w:szCs w:val="24"/>
        </w:rPr>
        <w:t>R. Mondal, S. Ko,  J.E. Norton, N. Miyaki, H.A. Becerril, E. Verploegen, M.F. Toney, J.-L. Bredas,  M.D. McGehee, Z. Bao, “</w:t>
      </w:r>
      <w:r w:rsidRPr="00AE5E42">
        <w:rPr>
          <w:rFonts w:ascii="Times New Roman" w:hAnsi="Times New Roman" w:cs="Times New Roman"/>
          <w:bCs/>
          <w:sz w:val="24"/>
          <w:szCs w:val="24"/>
        </w:rPr>
        <w:t>Molecular Design for Improved Photovoltaic Efficiency: Band Gap and Absorption Coefficient Engineering</w:t>
      </w:r>
      <w:r w:rsidRPr="00AE5E42">
        <w:rPr>
          <w:rFonts w:ascii="Times New Roman" w:hAnsi="Times New Roman" w:cs="Times New Roman"/>
          <w:sz w:val="24"/>
          <w:szCs w:val="24"/>
        </w:rPr>
        <w:t xml:space="preserve">”, </w:t>
      </w:r>
      <w:r w:rsidRPr="00AE5E42">
        <w:rPr>
          <w:rFonts w:ascii="Times New Roman" w:hAnsi="Times New Roman" w:cs="Times New Roman"/>
          <w:b/>
          <w:sz w:val="24"/>
          <w:szCs w:val="24"/>
        </w:rPr>
        <w:t>J. Mater. Chem.</w:t>
      </w:r>
      <w:r w:rsidRPr="00AE5E42">
        <w:rPr>
          <w:rFonts w:ascii="Times New Roman" w:hAnsi="Times New Roman" w:cs="Times New Roman"/>
          <w:sz w:val="24"/>
          <w:szCs w:val="24"/>
        </w:rPr>
        <w:t xml:space="preserve"> 19, 7195-7197, 2009. </w:t>
      </w:r>
    </w:p>
    <w:p w14:paraId="07115F6A" w14:textId="77777777" w:rsidR="006A0434" w:rsidRPr="00AE5E42" w:rsidRDefault="006A0434" w:rsidP="00A92CBF">
      <w:pPr>
        <w:pStyle w:val="ListParagraph"/>
        <w:tabs>
          <w:tab w:val="left" w:pos="900"/>
        </w:tabs>
        <w:contextualSpacing/>
        <w:rPr>
          <w:rFonts w:ascii="Times New Roman" w:hAnsi="Times New Roman"/>
          <w:szCs w:val="24"/>
        </w:rPr>
      </w:pPr>
    </w:p>
    <w:p w14:paraId="40860ECB" w14:textId="77777777" w:rsidR="006A0434" w:rsidRPr="00AE5E42" w:rsidRDefault="006A0434" w:rsidP="00A92CBF">
      <w:pPr>
        <w:pStyle w:val="HTMLPreformatted"/>
        <w:numPr>
          <w:ilvl w:val="0"/>
          <w:numId w:val="32"/>
        </w:numPr>
        <w:tabs>
          <w:tab w:val="clear" w:pos="916"/>
          <w:tab w:val="left" w:pos="900"/>
        </w:tabs>
        <w:contextualSpacing/>
        <w:rPr>
          <w:rFonts w:ascii="Times New Roman" w:hAnsi="Times New Roman" w:cs="Times New Roman"/>
          <w:sz w:val="24"/>
          <w:szCs w:val="24"/>
        </w:rPr>
      </w:pPr>
      <w:r w:rsidRPr="00AE5E42">
        <w:rPr>
          <w:rFonts w:ascii="Times New Roman" w:hAnsi="Times New Roman" w:cs="Times New Roman"/>
          <w:sz w:val="24"/>
          <w:szCs w:val="24"/>
        </w:rPr>
        <w:t xml:space="preserve">M. LeMieux, S. Sok, M. Roberts, J. Opatkiewicz, D. Liu, S. barman, N. Patil, S. Mitra, Z. Bao, “Solution assembly of organized carbon nanotube networks for thin-film transistors" </w:t>
      </w:r>
      <w:r w:rsidRPr="00AE5E42">
        <w:rPr>
          <w:rFonts w:ascii="Times New Roman" w:hAnsi="Times New Roman" w:cs="Times New Roman"/>
          <w:b/>
          <w:sz w:val="24"/>
          <w:szCs w:val="24"/>
        </w:rPr>
        <w:t>ACS Nano</w:t>
      </w:r>
      <w:r w:rsidRPr="00AE5E42">
        <w:rPr>
          <w:rFonts w:ascii="Times New Roman" w:hAnsi="Times New Roman" w:cs="Times New Roman"/>
          <w:sz w:val="24"/>
          <w:szCs w:val="24"/>
        </w:rPr>
        <w:t>, 3, 4089-4097, 2009.</w:t>
      </w:r>
    </w:p>
    <w:p w14:paraId="71F25ECE" w14:textId="77777777" w:rsidR="006A0434" w:rsidRPr="00AE5E42" w:rsidRDefault="006A0434" w:rsidP="00A92CBF">
      <w:pPr>
        <w:tabs>
          <w:tab w:val="left" w:pos="900"/>
        </w:tabs>
        <w:contextualSpacing/>
      </w:pPr>
    </w:p>
    <w:p w14:paraId="7A2BF59A" w14:textId="77777777" w:rsidR="006A0434" w:rsidRPr="00AE5E42" w:rsidRDefault="006A0434" w:rsidP="00A92CBF">
      <w:pPr>
        <w:pStyle w:val="Heading4"/>
        <w:tabs>
          <w:tab w:val="left" w:pos="900"/>
        </w:tabs>
        <w:contextualSpacing/>
        <w:rPr>
          <w:rFonts w:ascii="Times New Roman" w:hAnsi="Times New Roman"/>
          <w:i w:val="0"/>
          <w:sz w:val="24"/>
          <w:szCs w:val="24"/>
          <w:u w:val="single"/>
        </w:rPr>
      </w:pPr>
      <w:r w:rsidRPr="00AE5E42">
        <w:rPr>
          <w:rFonts w:ascii="Times New Roman" w:hAnsi="Times New Roman"/>
          <w:i w:val="0"/>
          <w:sz w:val="24"/>
          <w:szCs w:val="24"/>
          <w:u w:val="single"/>
        </w:rPr>
        <w:t>2008:</w:t>
      </w:r>
    </w:p>
    <w:p w14:paraId="0379FD0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color w:val="000000"/>
          <w:szCs w:val="24"/>
        </w:rPr>
        <w:t xml:space="preserve">M.C. </w:t>
      </w:r>
      <w:r w:rsidRPr="00AE5E42">
        <w:rPr>
          <w:rFonts w:ascii="Times New Roman" w:hAnsi="Times New Roman"/>
          <w:szCs w:val="24"/>
        </w:rPr>
        <w:t>LeMieux</w:t>
      </w:r>
      <w:r w:rsidRPr="00AE5E42">
        <w:rPr>
          <w:rFonts w:ascii="Times New Roman" w:hAnsi="Times New Roman"/>
          <w:bCs/>
          <w:color w:val="000000"/>
          <w:szCs w:val="24"/>
        </w:rPr>
        <w:t>, M. Roberts, S. Barmann, Y.W. Jin, J.M. Kim, Z. Bao, “</w:t>
      </w:r>
      <w:r w:rsidRPr="00AE5E42">
        <w:rPr>
          <w:rFonts w:ascii="Times New Roman" w:hAnsi="Times New Roman"/>
          <w:szCs w:val="24"/>
        </w:rPr>
        <w:t>Self-sorted, aligned nanotube networks for thin-film transistors</w:t>
      </w:r>
      <w:r w:rsidRPr="00AE5E42">
        <w:rPr>
          <w:rFonts w:ascii="Times New Roman" w:hAnsi="Times New Roman"/>
          <w:bCs/>
          <w:color w:val="000000"/>
          <w:szCs w:val="24"/>
        </w:rPr>
        <w:t xml:space="preserve">”, </w:t>
      </w:r>
      <w:r w:rsidRPr="00AE5E42">
        <w:rPr>
          <w:rFonts w:ascii="Times New Roman" w:hAnsi="Times New Roman"/>
          <w:b/>
          <w:bCs/>
          <w:color w:val="000000"/>
          <w:szCs w:val="24"/>
        </w:rPr>
        <w:t>Science</w:t>
      </w:r>
      <w:r w:rsidRPr="00AE5E42">
        <w:rPr>
          <w:rFonts w:ascii="Times New Roman" w:hAnsi="Times New Roman"/>
          <w:bCs/>
          <w:color w:val="000000"/>
          <w:szCs w:val="24"/>
        </w:rPr>
        <w:t>, 321, 101-103, 2008.</w:t>
      </w:r>
    </w:p>
    <w:p w14:paraId="79EC8E31" w14:textId="77777777" w:rsidR="006A0434" w:rsidRPr="00AE5E42" w:rsidRDefault="006A0434" w:rsidP="00A92CBF">
      <w:pPr>
        <w:tabs>
          <w:tab w:val="left" w:pos="900"/>
        </w:tabs>
        <w:ind w:left="360"/>
        <w:contextualSpacing/>
      </w:pPr>
    </w:p>
    <w:p w14:paraId="0317E4CA"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M.C. LeMieux and Bao Z. “Flexible Electronics: Stretching our imagnization</w:t>
      </w:r>
      <w:hyperlink r:id="rId130" w:history="1">
        <w:r w:rsidRPr="00AE5E42">
          <w:rPr>
            <w:rStyle w:val="Hyperlink"/>
            <w:rFonts w:ascii="Times New Roman" w:hAnsi="Times New Roman"/>
            <w:color w:val="auto"/>
            <w:szCs w:val="24"/>
            <w:u w:val="none"/>
          </w:rPr>
          <w:t>”</w:t>
        </w:r>
      </w:hyperlink>
      <w:r w:rsidRPr="00AE5E42">
        <w:rPr>
          <w:rFonts w:ascii="Times New Roman" w:hAnsi="Times New Roman"/>
          <w:szCs w:val="24"/>
        </w:rPr>
        <w:t xml:space="preserve"> </w:t>
      </w:r>
      <w:r w:rsidRPr="00AE5E42">
        <w:rPr>
          <w:rFonts w:ascii="Times New Roman" w:hAnsi="Times New Roman"/>
          <w:b/>
          <w:szCs w:val="24"/>
        </w:rPr>
        <w:t>Nature Nanotechnology,</w:t>
      </w:r>
      <w:r w:rsidRPr="00AE5E42">
        <w:rPr>
          <w:rFonts w:ascii="Times New Roman" w:hAnsi="Times New Roman"/>
          <w:szCs w:val="24"/>
        </w:rPr>
        <w:t xml:space="preserve"> 3, 585-586, 2008.</w:t>
      </w:r>
    </w:p>
    <w:p w14:paraId="46B0DDF1" w14:textId="77777777" w:rsidR="006A0434" w:rsidRPr="00AE5E42" w:rsidRDefault="006A0434" w:rsidP="00A92CBF">
      <w:pPr>
        <w:pStyle w:val="ListParagraph"/>
        <w:tabs>
          <w:tab w:val="left" w:pos="900"/>
        </w:tabs>
        <w:rPr>
          <w:rFonts w:ascii="Times New Roman" w:hAnsi="Times New Roman"/>
          <w:szCs w:val="24"/>
        </w:rPr>
      </w:pPr>
    </w:p>
    <w:p w14:paraId="0A3F481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Roberts, S. Mannsfeld, N. Gratacòs, W.G. Knoll, Z. Bao, “Water-stable organic transistors for chemical and biological sensors”, </w:t>
      </w:r>
      <w:r w:rsidRPr="00AE5E42">
        <w:rPr>
          <w:rFonts w:ascii="Times New Roman" w:hAnsi="Times New Roman"/>
          <w:b/>
          <w:szCs w:val="24"/>
        </w:rPr>
        <w:t>Proc. Nat. Acad. Sci. USA</w:t>
      </w:r>
      <w:r w:rsidRPr="00AE5E42">
        <w:rPr>
          <w:rFonts w:ascii="Times New Roman" w:hAnsi="Times New Roman"/>
          <w:szCs w:val="24"/>
        </w:rPr>
        <w:t>, 105, 12134-12139, 2008.</w:t>
      </w:r>
    </w:p>
    <w:p w14:paraId="38BE37AF" w14:textId="77777777" w:rsidR="006A0434" w:rsidRPr="00AE5E42" w:rsidRDefault="006A0434" w:rsidP="00A92CBF">
      <w:pPr>
        <w:pStyle w:val="ListParagraph"/>
        <w:tabs>
          <w:tab w:val="left" w:pos="900"/>
        </w:tabs>
        <w:ind w:left="0"/>
        <w:contextualSpacing/>
        <w:rPr>
          <w:rFonts w:ascii="Times New Roman" w:hAnsi="Times New Roman"/>
          <w:szCs w:val="24"/>
        </w:rPr>
      </w:pPr>
    </w:p>
    <w:p w14:paraId="746B026C"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bCs/>
          <w:szCs w:val="24"/>
        </w:rPr>
        <w:t>J.K. Lee, Y.H. Jung, R.M. Stoltenberg, J.B.H. Tok, Z. Bao, “Synthesis of DNA</w:t>
      </w:r>
      <w:r w:rsidRPr="00AE5E42">
        <w:rPr>
          <w:rFonts w:ascii="Times New Roman" w:hAnsi="Times New Roman"/>
          <w:szCs w:val="24"/>
        </w:rPr>
        <w:t>-o</w:t>
      </w:r>
      <w:r w:rsidRPr="00AE5E42">
        <w:rPr>
          <w:rFonts w:ascii="Times New Roman" w:hAnsi="Times New Roman"/>
          <w:bCs/>
          <w:szCs w:val="24"/>
        </w:rPr>
        <w:t>rganic molecule</w:t>
      </w:r>
      <w:r w:rsidRPr="00AE5E42">
        <w:rPr>
          <w:rFonts w:ascii="Times New Roman" w:hAnsi="Times New Roman"/>
          <w:szCs w:val="24"/>
        </w:rPr>
        <w:t>-</w:t>
      </w:r>
      <w:r w:rsidRPr="00AE5E42">
        <w:rPr>
          <w:rFonts w:ascii="Times New Roman" w:hAnsi="Times New Roman"/>
          <w:bCs/>
          <w:szCs w:val="24"/>
        </w:rPr>
        <w:t xml:space="preserve">DNA triblock oligomers using the amide coupling reaction and their enzymatic amplification”, </w:t>
      </w:r>
      <w:r w:rsidRPr="00AE5E42">
        <w:rPr>
          <w:rFonts w:ascii="Times New Roman" w:hAnsi="Times New Roman"/>
          <w:b/>
          <w:bCs/>
          <w:szCs w:val="24"/>
        </w:rPr>
        <w:t>J. Am. Chem. Soc.</w:t>
      </w:r>
      <w:r w:rsidRPr="00AE5E42">
        <w:rPr>
          <w:rFonts w:ascii="Times New Roman" w:hAnsi="Times New Roman"/>
          <w:bCs/>
          <w:szCs w:val="24"/>
        </w:rPr>
        <w:t xml:space="preserve"> 130, 12854-12855, 2008. </w:t>
      </w:r>
    </w:p>
    <w:p w14:paraId="4848DEDF" w14:textId="77777777" w:rsidR="006A0434" w:rsidRPr="00AE5E42" w:rsidRDefault="006A0434" w:rsidP="00A92CBF">
      <w:pPr>
        <w:pStyle w:val="ListParagraph"/>
        <w:tabs>
          <w:tab w:val="left" w:pos="900"/>
        </w:tabs>
        <w:contextualSpacing/>
        <w:rPr>
          <w:rFonts w:ascii="Times New Roman" w:hAnsi="Times New Roman"/>
          <w:bCs/>
          <w:szCs w:val="24"/>
        </w:rPr>
      </w:pPr>
    </w:p>
    <w:p w14:paraId="2E9AF1B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 xml:space="preserve">M. Tang, A. Reichardt, N. </w:t>
      </w:r>
      <w:r w:rsidRPr="00AE5E42">
        <w:rPr>
          <w:rStyle w:val="text"/>
          <w:rFonts w:ascii="Times New Roman" w:hAnsi="Times New Roman"/>
          <w:szCs w:val="24"/>
        </w:rPr>
        <w:t xml:space="preserve">Miyaki, R.M. Stoltenberg, </w:t>
      </w:r>
      <w:r w:rsidRPr="00AE5E42">
        <w:rPr>
          <w:rFonts w:ascii="Times New Roman" w:hAnsi="Times New Roman"/>
          <w:szCs w:val="24"/>
        </w:rPr>
        <w:t xml:space="preserve">Z. Bao, “Ambipolar, high performance, acene based organic thin film transistors”, </w:t>
      </w:r>
      <w:r w:rsidRPr="00AE5E42">
        <w:rPr>
          <w:rFonts w:ascii="Times New Roman" w:hAnsi="Times New Roman"/>
          <w:b/>
          <w:szCs w:val="24"/>
        </w:rPr>
        <w:t>J. Am. Chem. Soc</w:t>
      </w:r>
      <w:r w:rsidRPr="00AE5E42">
        <w:rPr>
          <w:rFonts w:ascii="Times New Roman" w:hAnsi="Times New Roman"/>
          <w:szCs w:val="24"/>
        </w:rPr>
        <w:t>. 130, 6064-6065, 2008.</w:t>
      </w:r>
    </w:p>
    <w:p w14:paraId="0938F2F9" w14:textId="77777777" w:rsidR="006A0434" w:rsidRPr="00AE5E42" w:rsidRDefault="006A0434" w:rsidP="00A92CBF">
      <w:pPr>
        <w:pStyle w:val="ListParagraph"/>
        <w:tabs>
          <w:tab w:val="left" w:pos="900"/>
        </w:tabs>
        <w:contextualSpacing/>
        <w:rPr>
          <w:rFonts w:ascii="Times New Roman" w:hAnsi="Times New Roman"/>
          <w:szCs w:val="24"/>
        </w:rPr>
      </w:pPr>
    </w:p>
    <w:p w14:paraId="68CDF1F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color w:val="000000"/>
          <w:szCs w:val="24"/>
        </w:rPr>
        <w:t xml:space="preserve">Q. Yuan, S.C.B. Mannsfeld, M. Tang, M.F. Toney, J. Luning, Z. Bao, “Thin film structure of tetraceno[2,3-b]thiophene characterized by grazing incidence X-ray scattering and near-edge X-ray absorption fine structure analysis”, </w:t>
      </w:r>
      <w:r w:rsidRPr="00AE5E42">
        <w:rPr>
          <w:rFonts w:ascii="Times New Roman" w:hAnsi="Times New Roman"/>
          <w:b/>
          <w:bCs/>
          <w:color w:val="000000"/>
          <w:szCs w:val="24"/>
        </w:rPr>
        <w:t>J. Am. Chem. Soc</w:t>
      </w:r>
      <w:r w:rsidRPr="00AE5E42">
        <w:rPr>
          <w:rFonts w:ascii="Times New Roman" w:hAnsi="Times New Roman"/>
          <w:bCs/>
          <w:color w:val="000000"/>
          <w:szCs w:val="24"/>
        </w:rPr>
        <w:t>., 130, 3502-3508, 2008.</w:t>
      </w:r>
    </w:p>
    <w:p w14:paraId="3FC8F483" w14:textId="77777777" w:rsidR="006A0434" w:rsidRPr="00AE5E42" w:rsidRDefault="006A0434" w:rsidP="00A92CBF">
      <w:pPr>
        <w:tabs>
          <w:tab w:val="left" w:pos="900"/>
        </w:tabs>
        <w:ind w:left="360"/>
        <w:contextualSpacing/>
      </w:pPr>
    </w:p>
    <w:p w14:paraId="1B5926A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Invited review) A.L. Briseno, S.C.B. Mannsfeld, S.A. Jenekhe, Z. Bao, Y. Xia, “Introducing organic nanowire transistors”, </w:t>
      </w:r>
      <w:r w:rsidRPr="00AE5E42">
        <w:rPr>
          <w:rFonts w:ascii="Times New Roman" w:hAnsi="Times New Roman"/>
          <w:b/>
          <w:szCs w:val="24"/>
        </w:rPr>
        <w:t>Materials Today</w:t>
      </w:r>
      <w:r w:rsidRPr="00AE5E42">
        <w:rPr>
          <w:rFonts w:ascii="Times New Roman" w:hAnsi="Times New Roman"/>
          <w:szCs w:val="24"/>
        </w:rPr>
        <w:t xml:space="preserve">, 11, 38-47, 2008. </w:t>
      </w:r>
    </w:p>
    <w:p w14:paraId="462B8438" w14:textId="77777777" w:rsidR="006A0434" w:rsidRPr="00AE5E42" w:rsidRDefault="006A0434" w:rsidP="00A92CBF">
      <w:pPr>
        <w:pStyle w:val="ListParagraph"/>
        <w:tabs>
          <w:tab w:val="left" w:pos="900"/>
        </w:tabs>
        <w:contextualSpacing/>
        <w:rPr>
          <w:rFonts w:ascii="Times New Roman" w:hAnsi="Times New Roman"/>
          <w:szCs w:val="24"/>
        </w:rPr>
      </w:pPr>
    </w:p>
    <w:p w14:paraId="0E7C25B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Tang, A. Reichardt, T. Siegrist, S.C.B. Mannsfeld, Z. Bao, “Trialkylsilyl ethynyl functionalized tetraceno[2,3-b]thiophene and anthra[2,3-b]thiophene organic transistors”, </w:t>
      </w:r>
      <w:r w:rsidRPr="00AE5E42">
        <w:rPr>
          <w:rFonts w:ascii="Times New Roman" w:hAnsi="Times New Roman"/>
          <w:b/>
          <w:szCs w:val="24"/>
        </w:rPr>
        <w:t>Chem. Mater.</w:t>
      </w:r>
      <w:r w:rsidRPr="00AE5E42">
        <w:rPr>
          <w:rFonts w:ascii="Times New Roman" w:hAnsi="Times New Roman"/>
          <w:szCs w:val="24"/>
        </w:rPr>
        <w:t xml:space="preserve"> 20, 4669-4676, 2008.</w:t>
      </w:r>
    </w:p>
    <w:p w14:paraId="4BC0DC37" w14:textId="77777777" w:rsidR="006A0434" w:rsidRPr="00AE5E42" w:rsidRDefault="006A0434" w:rsidP="00A92CBF">
      <w:pPr>
        <w:pStyle w:val="ListParagraph"/>
        <w:tabs>
          <w:tab w:val="left" w:pos="900"/>
        </w:tabs>
        <w:contextualSpacing/>
        <w:rPr>
          <w:rFonts w:ascii="Times New Roman" w:hAnsi="Times New Roman"/>
          <w:szCs w:val="24"/>
        </w:rPr>
      </w:pPr>
    </w:p>
    <w:p w14:paraId="40CCFCE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T. Okamoto, Y. Jiang, F. Qiu, A.C. Mayer, J.E. Parmer, M.D. McGehee, Z. Bao, “Synthesis and characterization of pentacene- and anthradithiophene-fluorene conjugated copolymers synthesized by Suzuki reactions”, </w:t>
      </w:r>
      <w:r w:rsidRPr="00AE5E42">
        <w:rPr>
          <w:rFonts w:ascii="Times New Roman" w:hAnsi="Times New Roman"/>
          <w:b/>
          <w:szCs w:val="24"/>
        </w:rPr>
        <w:t>Macromolecules</w:t>
      </w:r>
      <w:r w:rsidRPr="00AE5E42">
        <w:rPr>
          <w:rFonts w:ascii="Times New Roman" w:hAnsi="Times New Roman"/>
          <w:szCs w:val="24"/>
        </w:rPr>
        <w:t xml:space="preserve">, 41, 6977-6978, 2008. </w:t>
      </w:r>
    </w:p>
    <w:p w14:paraId="130FECDD" w14:textId="77777777" w:rsidR="006A0434" w:rsidRPr="00AE5E42" w:rsidRDefault="006A0434" w:rsidP="00A92CBF">
      <w:pPr>
        <w:tabs>
          <w:tab w:val="left" w:pos="900"/>
        </w:tabs>
        <w:ind w:left="360"/>
        <w:contextualSpacing/>
      </w:pPr>
    </w:p>
    <w:p w14:paraId="64FE88D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A. Becerril, M. Roberts, Z.H. Liu, J. Locklin, Z. Bao, “High performance organic thin film transistor through solution sheared deposition of small molecule organic semiconductors”, </w:t>
      </w:r>
      <w:r w:rsidRPr="00AE5E42">
        <w:rPr>
          <w:rFonts w:ascii="Times New Roman" w:hAnsi="Times New Roman"/>
          <w:b/>
          <w:szCs w:val="24"/>
        </w:rPr>
        <w:t>Adv. Mater</w:t>
      </w:r>
      <w:r w:rsidRPr="00AE5E42">
        <w:rPr>
          <w:rFonts w:ascii="Times New Roman" w:hAnsi="Times New Roman"/>
          <w:szCs w:val="24"/>
        </w:rPr>
        <w:t>. 20, 2588-2594, 2008.</w:t>
      </w:r>
    </w:p>
    <w:p w14:paraId="13D38C0D" w14:textId="77777777" w:rsidR="006A0434" w:rsidRPr="00AE5E42" w:rsidRDefault="006A0434" w:rsidP="00A92CBF">
      <w:pPr>
        <w:tabs>
          <w:tab w:val="left" w:pos="900"/>
        </w:tabs>
        <w:ind w:left="360"/>
        <w:contextualSpacing/>
      </w:pPr>
    </w:p>
    <w:p w14:paraId="35B0853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bCs/>
          <w:color w:val="000000"/>
          <w:szCs w:val="24"/>
        </w:rPr>
        <w:t xml:space="preserve">S. Liu, S.C.B. Mannsfeld, M.C. LeMieux, H.W. Lee, Z. Bao, “Organic semiconductor-carbon nanotube bundle bilayer field effect transistors with enhanced mobilities and high on/off ratios”, </w:t>
      </w:r>
      <w:r w:rsidRPr="00AE5E42">
        <w:rPr>
          <w:rFonts w:ascii="Times New Roman" w:hAnsi="Times New Roman"/>
          <w:b/>
          <w:bCs/>
          <w:color w:val="000000"/>
          <w:szCs w:val="24"/>
        </w:rPr>
        <w:t>Appl. Phys. Lett.,</w:t>
      </w:r>
      <w:r w:rsidRPr="00AE5E42">
        <w:rPr>
          <w:rFonts w:ascii="Times New Roman" w:hAnsi="Times New Roman"/>
          <w:bCs/>
          <w:color w:val="000000"/>
          <w:szCs w:val="24"/>
        </w:rPr>
        <w:t xml:space="preserve"> 92, 053306, 2008.</w:t>
      </w:r>
    </w:p>
    <w:p w14:paraId="4FF2AB07" w14:textId="77777777" w:rsidR="006A0434" w:rsidRPr="00AE5E42" w:rsidRDefault="006A0434" w:rsidP="00A92CBF">
      <w:pPr>
        <w:tabs>
          <w:tab w:val="left" w:pos="1440"/>
        </w:tabs>
        <w:ind w:left="360"/>
        <w:contextualSpacing/>
      </w:pPr>
    </w:p>
    <w:p w14:paraId="2B97F98B"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 xml:space="preserve">H.A. Becerril, J. Mao, Z.F. Liu, R. Stoltenberg, Z. Bao, Y.S. Chen, “Evaluation of Solution processed functionalized graphene films as transparent conductors", </w:t>
      </w:r>
      <w:r w:rsidRPr="00AE5E42">
        <w:rPr>
          <w:rFonts w:ascii="Times New Roman" w:hAnsi="Times New Roman" w:cs="Times New Roman"/>
          <w:b/>
          <w:sz w:val="24"/>
          <w:szCs w:val="24"/>
        </w:rPr>
        <w:t>ACS Nano</w:t>
      </w:r>
      <w:r w:rsidRPr="00AE5E42">
        <w:rPr>
          <w:rFonts w:ascii="Times New Roman" w:hAnsi="Times New Roman" w:cs="Times New Roman"/>
          <w:sz w:val="24"/>
          <w:szCs w:val="24"/>
        </w:rPr>
        <w:t>, 2, 463-470, 2008.</w:t>
      </w:r>
    </w:p>
    <w:p w14:paraId="004D26B6" w14:textId="77777777" w:rsidR="006A0434" w:rsidRPr="00AE5E42" w:rsidRDefault="006A0434" w:rsidP="00A92CBF">
      <w:pPr>
        <w:pStyle w:val="ListParagraph"/>
        <w:tabs>
          <w:tab w:val="left" w:pos="1440"/>
        </w:tabs>
        <w:contextualSpacing/>
        <w:rPr>
          <w:rFonts w:ascii="Times New Roman" w:hAnsi="Times New Roman"/>
          <w:szCs w:val="24"/>
        </w:rPr>
      </w:pPr>
    </w:p>
    <w:p w14:paraId="2AD2C619"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sz w:val="24"/>
          <w:szCs w:val="24"/>
        </w:rPr>
        <w:t>J. Wu, H.A. Becerril, Z. Liu, Y. Chen, Z. Bao, P. Peumans, “</w:t>
      </w:r>
      <w:r w:rsidRPr="00AE5E42">
        <w:rPr>
          <w:rFonts w:ascii="Times New Roman" w:hAnsi="Times New Roman" w:cs="Times New Roman"/>
          <w:bCs/>
          <w:sz w:val="24"/>
          <w:szCs w:val="24"/>
        </w:rPr>
        <w:t xml:space="preserve">Organic solar cells with solution-processed graphene transparent electrodes”, </w:t>
      </w:r>
      <w:r w:rsidRPr="00AE5E42">
        <w:rPr>
          <w:rFonts w:ascii="Times New Roman" w:hAnsi="Times New Roman" w:cs="Times New Roman"/>
          <w:sz w:val="24"/>
          <w:szCs w:val="24"/>
        </w:rPr>
        <w:t xml:space="preserve"> </w:t>
      </w:r>
      <w:r w:rsidRPr="00AE5E42">
        <w:rPr>
          <w:rFonts w:ascii="Times New Roman" w:hAnsi="Times New Roman" w:cs="Times New Roman"/>
          <w:b/>
          <w:iCs/>
          <w:sz w:val="24"/>
          <w:szCs w:val="24"/>
        </w:rPr>
        <w:t>Appl. Phys. Lett.</w:t>
      </w:r>
      <w:r w:rsidRPr="00AE5E42">
        <w:rPr>
          <w:rFonts w:ascii="Times New Roman" w:hAnsi="Times New Roman" w:cs="Times New Roman"/>
          <w:b/>
          <w:sz w:val="24"/>
          <w:szCs w:val="24"/>
        </w:rPr>
        <w:t>,</w:t>
      </w:r>
      <w:r w:rsidRPr="00AE5E42">
        <w:rPr>
          <w:rFonts w:ascii="Times New Roman" w:hAnsi="Times New Roman" w:cs="Times New Roman"/>
          <w:sz w:val="24"/>
          <w:szCs w:val="24"/>
        </w:rPr>
        <w:t xml:space="preserve"> </w:t>
      </w:r>
      <w:r w:rsidRPr="00AE5E42">
        <w:rPr>
          <w:rFonts w:ascii="Times New Roman" w:hAnsi="Times New Roman" w:cs="Times New Roman"/>
          <w:iCs/>
          <w:sz w:val="24"/>
          <w:szCs w:val="24"/>
        </w:rPr>
        <w:t>92</w:t>
      </w:r>
      <w:r w:rsidRPr="00AE5E42">
        <w:rPr>
          <w:rFonts w:ascii="Times New Roman" w:hAnsi="Times New Roman" w:cs="Times New Roman"/>
          <w:sz w:val="24"/>
          <w:szCs w:val="24"/>
        </w:rPr>
        <w:t>, 263302, 2008.</w:t>
      </w:r>
    </w:p>
    <w:p w14:paraId="7306667A" w14:textId="77777777" w:rsidR="006A0434" w:rsidRPr="00AE5E42" w:rsidRDefault="006A0434" w:rsidP="00A92CBF">
      <w:pPr>
        <w:pStyle w:val="HTMLPreformatted"/>
        <w:tabs>
          <w:tab w:val="left" w:pos="1440"/>
        </w:tabs>
        <w:ind w:left="360"/>
        <w:contextualSpacing/>
        <w:rPr>
          <w:rFonts w:ascii="Times New Roman" w:hAnsi="Times New Roman" w:cs="Times New Roman"/>
          <w:sz w:val="24"/>
          <w:szCs w:val="24"/>
        </w:rPr>
      </w:pPr>
    </w:p>
    <w:p w14:paraId="579643CA" w14:textId="77777777" w:rsidR="006A0434" w:rsidRPr="00AE5E42" w:rsidRDefault="006A0434" w:rsidP="00A92CBF">
      <w:pPr>
        <w:pStyle w:val="HTMLPreformatted"/>
        <w:numPr>
          <w:ilvl w:val="0"/>
          <w:numId w:val="32"/>
        </w:numPr>
        <w:tabs>
          <w:tab w:val="left" w:pos="1440"/>
        </w:tabs>
        <w:contextualSpacing/>
        <w:rPr>
          <w:rFonts w:ascii="Times New Roman" w:hAnsi="Times New Roman" w:cs="Times New Roman"/>
          <w:sz w:val="24"/>
          <w:szCs w:val="24"/>
        </w:rPr>
      </w:pPr>
      <w:r w:rsidRPr="00AE5E42">
        <w:rPr>
          <w:rFonts w:ascii="Times New Roman" w:hAnsi="Times New Roman" w:cs="Times New Roman"/>
          <w:bCs/>
          <w:color w:val="000000"/>
          <w:sz w:val="24"/>
          <w:szCs w:val="24"/>
        </w:rPr>
        <w:t>Q. Yuan, S.C.B. Mannsfeld, M. Tang, M.F. Toney, J. Luning, Z. Bao, “</w:t>
      </w:r>
      <w:r w:rsidRPr="00AE5E42">
        <w:rPr>
          <w:rFonts w:ascii="Times New Roman" w:hAnsi="Times New Roman" w:cs="Times New Roman"/>
          <w:sz w:val="24"/>
          <w:szCs w:val="24"/>
        </w:rPr>
        <w:t>The microstructure of oligofluorene asymmetric derivatives in organic thin film transistors</w:t>
      </w:r>
      <w:r w:rsidRPr="00AE5E42">
        <w:rPr>
          <w:rFonts w:ascii="Times New Roman" w:hAnsi="Times New Roman" w:cs="Times New Roman"/>
          <w:bCs/>
          <w:color w:val="000000"/>
          <w:sz w:val="24"/>
          <w:szCs w:val="24"/>
        </w:rPr>
        <w:t xml:space="preserve">”, </w:t>
      </w:r>
      <w:r w:rsidRPr="00AE5E42">
        <w:rPr>
          <w:rFonts w:ascii="Times New Roman" w:hAnsi="Times New Roman" w:cs="Times New Roman"/>
          <w:b/>
          <w:bCs/>
          <w:color w:val="000000"/>
          <w:sz w:val="24"/>
          <w:szCs w:val="24"/>
        </w:rPr>
        <w:t>Chem. Mater.,</w:t>
      </w:r>
      <w:r w:rsidRPr="00AE5E42">
        <w:rPr>
          <w:rFonts w:ascii="Times New Roman" w:hAnsi="Times New Roman" w:cs="Times New Roman"/>
          <w:bCs/>
          <w:color w:val="000000"/>
          <w:sz w:val="24"/>
          <w:szCs w:val="24"/>
        </w:rPr>
        <w:t xml:space="preserve"> 20, 2763-2772, 2008.</w:t>
      </w:r>
    </w:p>
    <w:p w14:paraId="3AB384C2" w14:textId="77777777" w:rsidR="006A0434" w:rsidRPr="00AE5E42" w:rsidRDefault="006A0434" w:rsidP="00A92CBF">
      <w:pPr>
        <w:pStyle w:val="HTMLPreformatted"/>
        <w:tabs>
          <w:tab w:val="left" w:pos="1440"/>
        </w:tabs>
        <w:ind w:left="360"/>
        <w:contextualSpacing/>
        <w:rPr>
          <w:rFonts w:ascii="Times New Roman" w:hAnsi="Times New Roman" w:cs="Times New Roman"/>
          <w:sz w:val="24"/>
          <w:szCs w:val="24"/>
        </w:rPr>
      </w:pPr>
    </w:p>
    <w:p w14:paraId="13F8E14B"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Tang, A. Reichardt, Z. Bao, “Functionalized asymmetric linear acenes for high performance organic semiconductors”, </w:t>
      </w:r>
      <w:r w:rsidRPr="00AE5E42">
        <w:rPr>
          <w:rFonts w:ascii="Times New Roman" w:hAnsi="Times New Roman"/>
          <w:b/>
          <w:szCs w:val="24"/>
        </w:rPr>
        <w:t>Adv. Func. Mater.,</w:t>
      </w:r>
      <w:r w:rsidRPr="00AE5E42">
        <w:rPr>
          <w:rFonts w:ascii="Times New Roman" w:hAnsi="Times New Roman"/>
          <w:szCs w:val="24"/>
        </w:rPr>
        <w:t xml:space="preserve"> 18, 1579-1585, 2008.</w:t>
      </w:r>
    </w:p>
    <w:p w14:paraId="4DE7B36A" w14:textId="77777777" w:rsidR="006A0434" w:rsidRPr="00AE5E42" w:rsidRDefault="006A0434" w:rsidP="00A92CBF">
      <w:pPr>
        <w:pStyle w:val="ListParagraph"/>
        <w:tabs>
          <w:tab w:val="left" w:pos="900"/>
        </w:tabs>
        <w:contextualSpacing/>
        <w:rPr>
          <w:rFonts w:ascii="Times New Roman" w:hAnsi="Times New Roman"/>
          <w:szCs w:val="24"/>
        </w:rPr>
      </w:pPr>
    </w:p>
    <w:p w14:paraId="4CDADA0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S.C.B. Mannsfeld, A. Sharei, S. Liu, M.E. Roberts, Z. Bao, “Highly efficient patterning of organic single crystal transistors from solution phase.”</w:t>
      </w:r>
      <w:r w:rsidRPr="00AE5E42">
        <w:rPr>
          <w:rFonts w:ascii="Times New Roman" w:hAnsi="Times New Roman"/>
          <w:i/>
          <w:iCs/>
          <w:szCs w:val="24"/>
        </w:rPr>
        <w:t xml:space="preserve"> </w:t>
      </w:r>
      <w:r w:rsidRPr="00AE5E42">
        <w:rPr>
          <w:rFonts w:ascii="Times New Roman" w:hAnsi="Times New Roman"/>
          <w:b/>
          <w:szCs w:val="24"/>
        </w:rPr>
        <w:t>Adv. Mater</w:t>
      </w:r>
      <w:r w:rsidRPr="00AE5E42">
        <w:rPr>
          <w:rFonts w:ascii="Times New Roman" w:hAnsi="Times New Roman"/>
          <w:szCs w:val="24"/>
        </w:rPr>
        <w:t xml:space="preserve">. </w:t>
      </w:r>
      <w:r w:rsidRPr="00AE5E42">
        <w:rPr>
          <w:rFonts w:ascii="Times New Roman" w:hAnsi="Times New Roman"/>
          <w:iCs/>
          <w:szCs w:val="24"/>
        </w:rPr>
        <w:t>20, 4044-4048, 2008</w:t>
      </w:r>
      <w:r w:rsidRPr="00AE5E42">
        <w:rPr>
          <w:rFonts w:ascii="Times New Roman" w:hAnsi="Times New Roman"/>
          <w:szCs w:val="24"/>
        </w:rPr>
        <w:t>.</w:t>
      </w:r>
      <w:r w:rsidRPr="00AE5E42">
        <w:rPr>
          <w:rFonts w:ascii="Times New Roman" w:hAnsi="Times New Roman"/>
          <w:b/>
          <w:bCs/>
          <w:color w:val="000000"/>
          <w:szCs w:val="24"/>
        </w:rPr>
        <w:t xml:space="preserve"> </w:t>
      </w:r>
    </w:p>
    <w:p w14:paraId="02EBF7D2" w14:textId="77777777" w:rsidR="006A0434" w:rsidRPr="00AE5E42" w:rsidRDefault="006A0434" w:rsidP="00A92CBF">
      <w:pPr>
        <w:pStyle w:val="ListParagraph"/>
        <w:tabs>
          <w:tab w:val="left" w:pos="900"/>
        </w:tabs>
        <w:contextualSpacing/>
        <w:rPr>
          <w:rFonts w:ascii="Times New Roman" w:hAnsi="Times New Roman"/>
          <w:szCs w:val="24"/>
        </w:rPr>
      </w:pPr>
    </w:p>
    <w:p w14:paraId="318EF7A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E. Roberts, S.C.B. Mannsfeld, M.L. Tang, Z. Bao, “Influence of molecular structure and film properties on the water-stability and sensor characteristics of organic transistors”, </w:t>
      </w:r>
      <w:r w:rsidRPr="00AE5E42">
        <w:rPr>
          <w:rStyle w:val="HTMLCite"/>
          <w:rFonts w:ascii="Times New Roman" w:hAnsi="Times New Roman"/>
          <w:b/>
          <w:i w:val="0"/>
          <w:szCs w:val="24"/>
        </w:rPr>
        <w:t>Chem. Mater</w:t>
      </w:r>
      <w:r w:rsidRPr="00AE5E42">
        <w:rPr>
          <w:rStyle w:val="HTMLCite"/>
          <w:rFonts w:ascii="Times New Roman" w:hAnsi="Times New Roman"/>
          <w:szCs w:val="24"/>
        </w:rPr>
        <w:t>.</w:t>
      </w:r>
      <w:r w:rsidRPr="00AE5E42">
        <w:rPr>
          <w:rFonts w:ascii="Times New Roman" w:hAnsi="Times New Roman"/>
          <w:szCs w:val="24"/>
        </w:rPr>
        <w:t>, 20, 7332–7338, 2008.</w:t>
      </w:r>
    </w:p>
    <w:p w14:paraId="54BE81C7" w14:textId="77777777" w:rsidR="006A0434" w:rsidRPr="00AE5E42" w:rsidRDefault="006A0434" w:rsidP="00A92CBF">
      <w:pPr>
        <w:pStyle w:val="ListParagraph"/>
        <w:tabs>
          <w:tab w:val="left" w:pos="900"/>
        </w:tabs>
        <w:contextualSpacing/>
        <w:rPr>
          <w:rFonts w:ascii="Times New Roman" w:hAnsi="Times New Roman"/>
          <w:szCs w:val="24"/>
        </w:rPr>
      </w:pPr>
    </w:p>
    <w:p w14:paraId="2B85992B"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bCs/>
          <w:szCs w:val="24"/>
        </w:rPr>
        <w:t xml:space="preserve">A.L. Briseno, S.C.B. Mannsfeld, P.J. Shamberger, F.S. Ohuchi, Z. Bao, S.A. Jenekhe, Y. Xia, “Self-assembly, molecular packing, and electron transport in n-type polymer semiconductor nanobelts”, </w:t>
      </w:r>
      <w:r w:rsidRPr="00AE5E42">
        <w:rPr>
          <w:rFonts w:ascii="Times New Roman" w:hAnsi="Times New Roman"/>
          <w:b/>
          <w:bCs/>
          <w:szCs w:val="24"/>
        </w:rPr>
        <w:t>Chem. Mater</w:t>
      </w:r>
      <w:r w:rsidRPr="00AE5E42">
        <w:rPr>
          <w:rFonts w:ascii="Times New Roman" w:hAnsi="Times New Roman"/>
          <w:bCs/>
          <w:szCs w:val="24"/>
        </w:rPr>
        <w:t>., 20, 4712-4719, 2008.</w:t>
      </w:r>
    </w:p>
    <w:p w14:paraId="3F51D359" w14:textId="77777777" w:rsidR="006A0434" w:rsidRPr="00AE5E42" w:rsidRDefault="006A0434" w:rsidP="00A92CBF">
      <w:pPr>
        <w:pStyle w:val="ListParagraph"/>
        <w:tabs>
          <w:tab w:val="left" w:pos="900"/>
        </w:tabs>
        <w:autoSpaceDE w:val="0"/>
        <w:autoSpaceDN w:val="0"/>
        <w:adjustRightInd w:val="0"/>
        <w:contextualSpacing/>
        <w:rPr>
          <w:rFonts w:ascii="Times New Roman" w:hAnsi="Times New Roman"/>
          <w:bCs/>
          <w:szCs w:val="24"/>
        </w:rPr>
      </w:pPr>
    </w:p>
    <w:p w14:paraId="4125D72C"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color w:val="000000"/>
          <w:szCs w:val="24"/>
        </w:rPr>
        <w:t>Virkar, M.-M. Ling, J. Locklin, Z. Bao</w:t>
      </w:r>
      <w:r w:rsidRPr="00AE5E42">
        <w:rPr>
          <w:rFonts w:ascii="Times New Roman" w:hAnsi="Times New Roman"/>
          <w:color w:val="000066"/>
          <w:szCs w:val="24"/>
        </w:rPr>
        <w:t>, “</w:t>
      </w:r>
      <w:r w:rsidRPr="00AE5E42">
        <w:rPr>
          <w:rFonts w:ascii="Times New Roman" w:hAnsi="Times New Roman"/>
          <w:color w:val="000000"/>
          <w:szCs w:val="24"/>
        </w:rPr>
        <w:t xml:space="preserve">Oligothiophene based organic semiconductors with cross-linkable benzophenone moieties”, </w:t>
      </w:r>
      <w:r w:rsidRPr="00AE5E42">
        <w:rPr>
          <w:rFonts w:ascii="Times New Roman" w:hAnsi="Times New Roman"/>
          <w:b/>
          <w:color w:val="000000"/>
          <w:szCs w:val="24"/>
        </w:rPr>
        <w:t>Syn. Met.</w:t>
      </w:r>
      <w:r w:rsidRPr="00AE5E42">
        <w:rPr>
          <w:rFonts w:ascii="Times New Roman" w:hAnsi="Times New Roman"/>
          <w:color w:val="000000"/>
          <w:szCs w:val="24"/>
        </w:rPr>
        <w:t xml:space="preserve"> 158, 958-963, 2008.</w:t>
      </w:r>
    </w:p>
    <w:p w14:paraId="63BC84A8" w14:textId="77777777" w:rsidR="006A0434" w:rsidRPr="00AE5E42" w:rsidRDefault="006A0434" w:rsidP="00A92CBF">
      <w:pPr>
        <w:pStyle w:val="ListParagraph"/>
        <w:tabs>
          <w:tab w:val="left" w:pos="900"/>
        </w:tabs>
        <w:contextualSpacing/>
        <w:rPr>
          <w:rFonts w:ascii="Times New Roman" w:hAnsi="Times New Roman"/>
          <w:color w:val="000000"/>
          <w:szCs w:val="24"/>
        </w:rPr>
      </w:pPr>
    </w:p>
    <w:p w14:paraId="5239FA6B" w14:textId="77777777" w:rsidR="006A0434" w:rsidRPr="00AE5E42" w:rsidRDefault="006A0434" w:rsidP="00A92CBF">
      <w:pPr>
        <w:pStyle w:val="ListParagraph"/>
        <w:numPr>
          <w:ilvl w:val="0"/>
          <w:numId w:val="32"/>
        </w:numPr>
        <w:tabs>
          <w:tab w:val="left" w:pos="900"/>
        </w:tabs>
        <w:autoSpaceDE w:val="0"/>
        <w:autoSpaceDN w:val="0"/>
        <w:adjustRightInd w:val="0"/>
        <w:contextualSpacing/>
        <w:rPr>
          <w:rFonts w:ascii="Times New Roman" w:hAnsi="Times New Roman"/>
          <w:bCs/>
          <w:szCs w:val="24"/>
        </w:rPr>
      </w:pPr>
      <w:r w:rsidRPr="00AE5E42">
        <w:rPr>
          <w:rFonts w:ascii="Times New Roman" w:hAnsi="Times New Roman"/>
          <w:color w:val="000000"/>
          <w:szCs w:val="24"/>
        </w:rPr>
        <w:t>W.M. Wang, R. Stoltenberg, S. Liu, Z. Bao, “</w:t>
      </w:r>
      <w:r w:rsidRPr="00AE5E42">
        <w:rPr>
          <w:rFonts w:ascii="Times New Roman" w:hAnsi="Times New Roman"/>
          <w:szCs w:val="24"/>
        </w:rPr>
        <w:t>Direct Patterning of Gold Nanoparticles</w:t>
      </w:r>
      <w:r w:rsidRPr="00AE5E42">
        <w:rPr>
          <w:rFonts w:ascii="Times New Roman" w:hAnsi="Times New Roman"/>
          <w:color w:val="000000"/>
          <w:szCs w:val="24"/>
        </w:rPr>
        <w:t xml:space="preserve"> </w:t>
      </w:r>
      <w:r w:rsidRPr="00AE5E42">
        <w:rPr>
          <w:rFonts w:ascii="Times New Roman" w:hAnsi="Times New Roman"/>
          <w:szCs w:val="24"/>
        </w:rPr>
        <w:t xml:space="preserve">Using Dip-Pen Nanolithography”, </w:t>
      </w:r>
      <w:r w:rsidRPr="00AE5E42">
        <w:rPr>
          <w:rFonts w:ascii="Times New Roman" w:hAnsi="Times New Roman"/>
          <w:b/>
          <w:szCs w:val="24"/>
        </w:rPr>
        <w:t>ACS Nano</w:t>
      </w:r>
      <w:r w:rsidRPr="00AE5E42">
        <w:rPr>
          <w:rFonts w:ascii="Times New Roman" w:hAnsi="Times New Roman"/>
          <w:szCs w:val="24"/>
        </w:rPr>
        <w:t xml:space="preserve">, 2, 2135-2142, 2008. </w:t>
      </w:r>
    </w:p>
    <w:p w14:paraId="1548CF76" w14:textId="77777777" w:rsidR="006A0434" w:rsidRPr="00AE5E42" w:rsidRDefault="006A0434" w:rsidP="00A92CBF">
      <w:pPr>
        <w:tabs>
          <w:tab w:val="left" w:pos="900"/>
        </w:tabs>
      </w:pPr>
    </w:p>
    <w:p w14:paraId="4981976B" w14:textId="77777777" w:rsidR="00661BE5" w:rsidRPr="00AE5E42" w:rsidRDefault="00661BE5" w:rsidP="00A92CBF">
      <w:pPr>
        <w:pStyle w:val="Heading4"/>
        <w:tabs>
          <w:tab w:val="left" w:pos="900"/>
        </w:tabs>
        <w:contextualSpacing/>
        <w:rPr>
          <w:rFonts w:ascii="Times New Roman" w:hAnsi="Times New Roman"/>
          <w:i w:val="0"/>
          <w:sz w:val="24"/>
          <w:szCs w:val="24"/>
          <w:u w:val="single"/>
        </w:rPr>
      </w:pPr>
    </w:p>
    <w:p w14:paraId="254BAD9F" w14:textId="77777777" w:rsidR="006A0434" w:rsidRPr="00AE5E42" w:rsidRDefault="006A0434" w:rsidP="00A92CBF">
      <w:pPr>
        <w:pStyle w:val="Heading4"/>
        <w:tabs>
          <w:tab w:val="left" w:pos="900"/>
        </w:tabs>
        <w:contextualSpacing/>
        <w:rPr>
          <w:rFonts w:ascii="Times New Roman" w:hAnsi="Times New Roman"/>
          <w:i w:val="0"/>
          <w:iCs/>
          <w:sz w:val="24"/>
          <w:szCs w:val="24"/>
          <w:u w:val="single"/>
        </w:rPr>
      </w:pPr>
      <w:r w:rsidRPr="00AE5E42">
        <w:rPr>
          <w:rFonts w:ascii="Times New Roman" w:hAnsi="Times New Roman"/>
          <w:i w:val="0"/>
          <w:sz w:val="24"/>
          <w:szCs w:val="24"/>
          <w:u w:val="single"/>
        </w:rPr>
        <w:t>2007:</w:t>
      </w:r>
    </w:p>
    <w:p w14:paraId="635078B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 xml:space="preserve">T. Okamoto, Z. Bao, “Synthesis of Pentacene-containing Conjugated Polymers”, </w:t>
      </w:r>
      <w:r w:rsidRPr="00AE5E42">
        <w:rPr>
          <w:rFonts w:ascii="Times New Roman" w:eastAsia="SimSun" w:hAnsi="Times New Roman"/>
          <w:b/>
          <w:szCs w:val="24"/>
          <w:lang w:eastAsia="zh-CN"/>
        </w:rPr>
        <w:t>J. Am. Chem. Soc</w:t>
      </w:r>
      <w:r w:rsidRPr="00AE5E42">
        <w:rPr>
          <w:rFonts w:ascii="Times New Roman" w:eastAsia="SimSun" w:hAnsi="Times New Roman"/>
          <w:szCs w:val="24"/>
          <w:lang w:eastAsia="zh-CN"/>
        </w:rPr>
        <w:t>. 129, 10308-0309, 2007.</w:t>
      </w:r>
    </w:p>
    <w:p w14:paraId="2134CB8B" w14:textId="77777777" w:rsidR="006A0434" w:rsidRPr="00AE5E42" w:rsidRDefault="006A0434" w:rsidP="00A92CBF">
      <w:pPr>
        <w:tabs>
          <w:tab w:val="left" w:pos="900"/>
        </w:tabs>
        <w:contextualSpacing/>
        <w:rPr>
          <w:b/>
        </w:rPr>
      </w:pPr>
    </w:p>
    <w:p w14:paraId="0171680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J.H. Oh, R. Schmidt, S. Liu, F. Würthner, Z. Bao, “</w:t>
      </w:r>
      <w:r w:rsidRPr="00AE5E42">
        <w:rPr>
          <w:rFonts w:ascii="Times New Roman" w:hAnsi="Times New Roman"/>
          <w:bCs/>
          <w:szCs w:val="24"/>
        </w:rPr>
        <w:t>Air-stable n-channel organic thin-film transistors with high field-effect mobility based on</w:t>
      </w:r>
      <w:r w:rsidRPr="00AE5E42">
        <w:rPr>
          <w:rFonts w:ascii="Times New Roman" w:hAnsi="Times New Roman"/>
          <w:szCs w:val="24"/>
        </w:rPr>
        <w:t xml:space="preserve"> N,N</w:t>
      </w:r>
      <w:r w:rsidRPr="00AE5E42">
        <w:rPr>
          <w:rFonts w:ascii="Times New Roman" w:hAnsi="Times New Roman"/>
          <w:szCs w:val="24"/>
        </w:rPr>
        <w:sym w:font="Symbol" w:char="F0A2"/>
      </w:r>
      <w:r w:rsidRPr="00AE5E42">
        <w:rPr>
          <w:rFonts w:ascii="Times New Roman" w:hAnsi="Times New Roman"/>
          <w:szCs w:val="24"/>
        </w:rPr>
        <w:t>-bis(heptafluorobutyl)-3,4:9,10-perylene diimide</w:t>
      </w:r>
      <w:r w:rsidRPr="00AE5E42">
        <w:rPr>
          <w:rFonts w:ascii="Times New Roman" w:hAnsi="Times New Roman"/>
          <w:szCs w:val="24"/>
          <w:lang w:val="en-GB"/>
        </w:rPr>
        <w:t xml:space="preserve">”, </w:t>
      </w:r>
      <w:r w:rsidRPr="00AE5E42">
        <w:rPr>
          <w:rFonts w:ascii="Times New Roman" w:hAnsi="Times New Roman"/>
          <w:b/>
          <w:szCs w:val="24"/>
          <w:lang w:val="en-GB"/>
        </w:rPr>
        <w:t xml:space="preserve">Appl. Phys. Lett. </w:t>
      </w:r>
      <w:r w:rsidRPr="00AE5E42">
        <w:rPr>
          <w:rFonts w:ascii="Times New Roman" w:hAnsi="Times New Roman"/>
          <w:szCs w:val="24"/>
          <w:lang w:val="en-GB"/>
        </w:rPr>
        <w:t>91, 07, 2007.</w:t>
      </w:r>
    </w:p>
    <w:p w14:paraId="76B03718" w14:textId="77777777" w:rsidR="006A0434" w:rsidRPr="00AE5E42" w:rsidRDefault="006A0434" w:rsidP="00A92CBF">
      <w:pPr>
        <w:tabs>
          <w:tab w:val="left" w:pos="900"/>
        </w:tabs>
        <w:contextualSpacing/>
      </w:pPr>
    </w:p>
    <w:p w14:paraId="613E852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M. Ling, P. Erk, M. Gomez, M. Koenemann, J. Locklin, Z. Bao, “Air-stable n-channel organic semiconductors base on perylene diimide derivatives without strong electron withdrawing groups”, </w:t>
      </w:r>
      <w:r w:rsidRPr="00AE5E42">
        <w:rPr>
          <w:rFonts w:ascii="Times New Roman" w:hAnsi="Times New Roman"/>
          <w:b/>
          <w:iCs/>
          <w:szCs w:val="24"/>
        </w:rPr>
        <w:t>Adv. Mater.</w:t>
      </w:r>
      <w:r w:rsidRPr="00AE5E42">
        <w:rPr>
          <w:rFonts w:ascii="Times New Roman" w:hAnsi="Times New Roman"/>
          <w:b/>
          <w:szCs w:val="24"/>
        </w:rPr>
        <w:t>,</w:t>
      </w:r>
      <w:r w:rsidRPr="00AE5E42">
        <w:rPr>
          <w:rFonts w:ascii="Times New Roman" w:hAnsi="Times New Roman"/>
          <w:b/>
          <w:bCs/>
          <w:szCs w:val="24"/>
        </w:rPr>
        <w:t xml:space="preserve"> </w:t>
      </w:r>
      <w:r w:rsidRPr="00AE5E42">
        <w:rPr>
          <w:rFonts w:ascii="Times New Roman" w:hAnsi="Times New Roman"/>
          <w:bCs/>
          <w:szCs w:val="24"/>
        </w:rPr>
        <w:t>19, 1123-1127, 2007</w:t>
      </w:r>
      <w:r w:rsidRPr="00AE5E42">
        <w:rPr>
          <w:rFonts w:ascii="Times New Roman" w:hAnsi="Times New Roman"/>
          <w:b/>
          <w:bCs/>
          <w:szCs w:val="24"/>
        </w:rPr>
        <w:t>.</w:t>
      </w:r>
    </w:p>
    <w:p w14:paraId="36875B6C" w14:textId="77777777" w:rsidR="006A0434" w:rsidRPr="00AE5E42" w:rsidRDefault="006A0434" w:rsidP="00A92CBF">
      <w:pPr>
        <w:tabs>
          <w:tab w:val="left" w:pos="900"/>
        </w:tabs>
        <w:contextualSpacing/>
      </w:pPr>
    </w:p>
    <w:p w14:paraId="01CB1CC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M. Ling, Z. Bao, “Complementary inverter using high mobility air-stable perylene diimide derivatives”, </w:t>
      </w:r>
      <w:r w:rsidRPr="00AE5E42">
        <w:rPr>
          <w:rFonts w:ascii="Times New Roman" w:hAnsi="Times New Roman"/>
          <w:b/>
          <w:szCs w:val="24"/>
        </w:rPr>
        <w:t xml:space="preserve">Appl. Phys. Lett., </w:t>
      </w:r>
      <w:r w:rsidRPr="00AE5E42">
        <w:rPr>
          <w:rFonts w:ascii="Times New Roman" w:hAnsi="Times New Roman"/>
          <w:szCs w:val="24"/>
        </w:rPr>
        <w:t>90, 093508, 2007.</w:t>
      </w:r>
    </w:p>
    <w:p w14:paraId="681C7A6D" w14:textId="77777777" w:rsidR="006A0434" w:rsidRPr="00AE5E42" w:rsidRDefault="006A0434" w:rsidP="00A92CBF">
      <w:pPr>
        <w:tabs>
          <w:tab w:val="left" w:pos="900"/>
        </w:tabs>
        <w:contextualSpacing/>
        <w:rPr>
          <w:rFonts w:eastAsia="SimSun"/>
          <w:lang w:eastAsia="zh-CN"/>
        </w:rPr>
      </w:pPr>
    </w:p>
    <w:p w14:paraId="279189E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T.J. Shin, H. Yang,  M.M. Ling, J. Locklin, L. Yang, B. Lee,</w:t>
      </w:r>
      <w:r w:rsidRPr="00AE5E42">
        <w:rPr>
          <w:rFonts w:ascii="Times New Roman" w:eastAsia="SimSun" w:hAnsi="Times New Roman"/>
          <w:szCs w:val="24"/>
          <w:lang w:eastAsia="zh-CN"/>
        </w:rPr>
        <w:t>M.E. Roberts, A. Mallik, Z. Bao, “</w:t>
      </w:r>
      <w:r w:rsidRPr="00AE5E42">
        <w:rPr>
          <w:rFonts w:ascii="Times New Roman" w:eastAsia="SimSun" w:hAnsi="Times New Roman"/>
          <w:bCs/>
          <w:szCs w:val="24"/>
          <w:lang w:eastAsia="zh-CN"/>
        </w:rPr>
        <w:t xml:space="preserve">Tunable thin-film crystalline structures and field-effect mobility of oligofluorene–thiophene derivatives”, </w:t>
      </w:r>
      <w:r w:rsidRPr="00AE5E42">
        <w:rPr>
          <w:rFonts w:ascii="Times New Roman" w:eastAsia="SimSun" w:hAnsi="Times New Roman"/>
          <w:b/>
          <w:bCs/>
          <w:szCs w:val="24"/>
          <w:lang w:eastAsia="zh-CN"/>
        </w:rPr>
        <w:t>Chem. Mater.</w:t>
      </w:r>
      <w:r w:rsidRPr="00AE5E42">
        <w:rPr>
          <w:rFonts w:ascii="Times New Roman" w:eastAsia="SimSun" w:hAnsi="Times New Roman"/>
          <w:bCs/>
          <w:szCs w:val="24"/>
          <w:lang w:eastAsia="zh-CN"/>
        </w:rPr>
        <w:t xml:space="preserve"> 19, 5882-5889, 2007.</w:t>
      </w:r>
    </w:p>
    <w:p w14:paraId="15645FC0" w14:textId="77777777" w:rsidR="006A0434" w:rsidRPr="00AE5E42" w:rsidRDefault="006A0434" w:rsidP="00A92CBF">
      <w:pPr>
        <w:tabs>
          <w:tab w:val="left" w:pos="900"/>
        </w:tabs>
        <w:contextualSpacing/>
      </w:pPr>
    </w:p>
    <w:p w14:paraId="46BA13C1"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T. Okamoto, M.L. Senatore, M.M. Ling, A.B. Mallik, M.L. Tang, Z. Bao, “</w:t>
      </w:r>
      <w:r w:rsidRPr="00AE5E42">
        <w:rPr>
          <w:rFonts w:ascii="Times New Roman" w:eastAsia="SimSun" w:hAnsi="Times New Roman"/>
          <w:szCs w:val="24"/>
          <w:lang w:eastAsia="zh-CN"/>
        </w:rPr>
        <w:t xml:space="preserve">Synthesis, characterization, and thin film transistor performance of pentacene derivatives”, </w:t>
      </w:r>
      <w:r w:rsidRPr="00AE5E42">
        <w:rPr>
          <w:rFonts w:ascii="Times New Roman" w:eastAsia="SimSun" w:hAnsi="Times New Roman"/>
          <w:b/>
          <w:szCs w:val="24"/>
          <w:lang w:eastAsia="zh-CN"/>
        </w:rPr>
        <w:t>Adv. Mater</w:t>
      </w:r>
      <w:r w:rsidRPr="00AE5E42">
        <w:rPr>
          <w:rFonts w:ascii="Times New Roman" w:eastAsia="SimSun" w:hAnsi="Times New Roman"/>
          <w:szCs w:val="24"/>
          <w:lang w:eastAsia="zh-CN"/>
        </w:rPr>
        <w:t>. 19, 3381-3384, 2007.</w:t>
      </w:r>
    </w:p>
    <w:p w14:paraId="6B94A622" w14:textId="77777777" w:rsidR="006A0434" w:rsidRPr="00AE5E42" w:rsidRDefault="006A0434" w:rsidP="00A92CBF">
      <w:pPr>
        <w:tabs>
          <w:tab w:val="left" w:pos="900"/>
        </w:tabs>
        <w:contextualSpacing/>
        <w:rPr>
          <w:rFonts w:eastAsia="SimSun"/>
          <w:lang w:eastAsia="zh-CN"/>
        </w:rPr>
      </w:pPr>
    </w:p>
    <w:p w14:paraId="40B64A1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 xml:space="preserve">S.C.B. Mannsfeld, A. Briseno, S. Liu, C. Reese, M.E. Roberts, Z. Bao, “Selective nucleation of organic single crystals on nanoscopically rough surfaces”, </w:t>
      </w:r>
      <w:r w:rsidRPr="00AE5E42">
        <w:rPr>
          <w:rFonts w:ascii="Times New Roman" w:eastAsia="SimSun" w:hAnsi="Times New Roman"/>
          <w:b/>
          <w:szCs w:val="24"/>
          <w:lang w:eastAsia="zh-CN"/>
        </w:rPr>
        <w:t>Adv. Func. Mater.</w:t>
      </w:r>
      <w:r w:rsidRPr="00AE5E42">
        <w:rPr>
          <w:rFonts w:ascii="Times New Roman" w:eastAsia="SimSun" w:hAnsi="Times New Roman"/>
          <w:szCs w:val="24"/>
          <w:lang w:eastAsia="zh-CN"/>
        </w:rPr>
        <w:t xml:space="preserve"> 19, 3545-3553, 2007.</w:t>
      </w:r>
    </w:p>
    <w:p w14:paraId="2C44D87A" w14:textId="77777777" w:rsidR="006A0434" w:rsidRPr="00AE5E42" w:rsidRDefault="006A0434" w:rsidP="00A92CBF">
      <w:pPr>
        <w:tabs>
          <w:tab w:val="left" w:pos="900"/>
        </w:tabs>
        <w:contextualSpacing/>
      </w:pPr>
    </w:p>
    <w:p w14:paraId="683199C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S. Liu, A. Briseno, S.C.B. Mannsfeld, J. Locklin, W. You, H. Lee, Y. Xia, Z. Bao, “</w:t>
      </w:r>
      <w:r w:rsidRPr="00AE5E42">
        <w:rPr>
          <w:rFonts w:ascii="Times New Roman" w:hAnsi="Times New Roman"/>
          <w:bCs/>
          <w:szCs w:val="24"/>
        </w:rPr>
        <w:t xml:space="preserve">Selective crystallization of organic semiconductors on patterned templates of carbon nanotubes”, </w:t>
      </w:r>
      <w:r w:rsidRPr="00AE5E42">
        <w:rPr>
          <w:rFonts w:ascii="Times New Roman" w:hAnsi="Times New Roman"/>
          <w:b/>
          <w:bCs/>
          <w:szCs w:val="24"/>
        </w:rPr>
        <w:t>Adv. Func. Mater</w:t>
      </w:r>
      <w:r w:rsidRPr="00AE5E42">
        <w:rPr>
          <w:rFonts w:ascii="Times New Roman" w:hAnsi="Times New Roman"/>
          <w:bCs/>
          <w:szCs w:val="24"/>
        </w:rPr>
        <w:t>. 17, 2891-2896, 2007.</w:t>
      </w:r>
      <w:r w:rsidRPr="00AE5E42">
        <w:rPr>
          <w:rFonts w:ascii="Times New Roman" w:eastAsia="SimSun" w:hAnsi="Times New Roman"/>
          <w:szCs w:val="24"/>
          <w:lang w:eastAsia="zh-CN"/>
        </w:rPr>
        <w:t xml:space="preserve"> </w:t>
      </w:r>
    </w:p>
    <w:p w14:paraId="51E58936" w14:textId="77777777" w:rsidR="006A0434" w:rsidRPr="00AE5E42" w:rsidRDefault="006A0434" w:rsidP="00A92CBF">
      <w:pPr>
        <w:tabs>
          <w:tab w:val="left" w:pos="900"/>
        </w:tabs>
        <w:contextualSpacing/>
        <w:rPr>
          <w:rFonts w:eastAsia="SimSun"/>
          <w:lang w:eastAsia="zh-CN"/>
        </w:rPr>
      </w:pPr>
    </w:p>
    <w:p w14:paraId="6DCDCA9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szCs w:val="24"/>
          <w:lang w:eastAsia="zh-CN"/>
        </w:rPr>
        <w:t xml:space="preserve">C. Reese, Z. Bao, “High angular resolution measurement of the anisotropy of charge transport in single crystals”, </w:t>
      </w:r>
      <w:r w:rsidRPr="00AE5E42">
        <w:rPr>
          <w:rFonts w:ascii="Times New Roman" w:eastAsia="SimSun" w:hAnsi="Times New Roman"/>
          <w:b/>
          <w:szCs w:val="24"/>
          <w:lang w:eastAsia="zh-CN"/>
        </w:rPr>
        <w:t>Adv. Mater.</w:t>
      </w:r>
      <w:r w:rsidRPr="00AE5E42">
        <w:rPr>
          <w:rFonts w:ascii="Times New Roman" w:eastAsia="SimSun" w:hAnsi="Times New Roman"/>
          <w:szCs w:val="24"/>
          <w:lang w:eastAsia="zh-CN"/>
        </w:rPr>
        <w:t xml:space="preserve"> 19, 4535-4538, 2007. (</w:t>
      </w:r>
      <w:r w:rsidRPr="00AE5E42">
        <w:rPr>
          <w:rFonts w:ascii="Times New Roman" w:eastAsia="SimSun" w:hAnsi="Times New Roman"/>
          <w:bCs/>
          <w:i/>
          <w:szCs w:val="24"/>
          <w:lang w:eastAsia="zh-CN"/>
        </w:rPr>
        <w:t xml:space="preserve">Featured </w:t>
      </w:r>
      <w:r w:rsidRPr="00AE5E42">
        <w:rPr>
          <w:rFonts w:ascii="Times New Roman" w:eastAsia="SimSun" w:hAnsi="Times New Roman"/>
          <w:i/>
          <w:szCs w:val="24"/>
          <w:lang w:eastAsia="zh-CN"/>
        </w:rPr>
        <w:t xml:space="preserve">in </w:t>
      </w:r>
      <w:r w:rsidRPr="00AE5E42">
        <w:rPr>
          <w:rFonts w:ascii="Times New Roman" w:eastAsia="SimSun" w:hAnsi="Times New Roman"/>
          <w:b/>
          <w:bCs/>
          <w:i/>
          <w:iCs/>
          <w:szCs w:val="24"/>
          <w:lang w:eastAsia="zh-CN"/>
        </w:rPr>
        <w:t>Materials View</w:t>
      </w:r>
      <w:r w:rsidRPr="00AE5E42">
        <w:rPr>
          <w:rFonts w:ascii="Times New Roman" w:eastAsia="SimSun" w:hAnsi="Times New Roman"/>
          <w:szCs w:val="24"/>
          <w:lang w:eastAsia="zh-CN"/>
        </w:rPr>
        <w:t>)</w:t>
      </w:r>
    </w:p>
    <w:p w14:paraId="0AE2B564" w14:textId="77777777" w:rsidR="006A0434" w:rsidRPr="00AE5E42" w:rsidRDefault="006A0434" w:rsidP="00A92CBF">
      <w:pPr>
        <w:tabs>
          <w:tab w:val="left" w:pos="900"/>
        </w:tabs>
        <w:contextualSpacing/>
      </w:pPr>
    </w:p>
    <w:p w14:paraId="3655746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 Liu, W. Wang, S.C.B. Mannsfeld, J. Locklin, P. Erk, M. Gomez, F. Richer, Z. Bao, “Solution-assisted assembly of organic semiconducting single crystals on surfaces with patterned wettability” </w:t>
      </w:r>
      <w:r w:rsidRPr="00AE5E42">
        <w:rPr>
          <w:rFonts w:ascii="Times New Roman" w:hAnsi="Times New Roman"/>
          <w:b/>
          <w:iCs/>
          <w:szCs w:val="24"/>
        </w:rPr>
        <w:t>Langmuir</w:t>
      </w:r>
      <w:r w:rsidRPr="00AE5E42">
        <w:rPr>
          <w:rFonts w:ascii="Times New Roman" w:hAnsi="Times New Roman"/>
          <w:b/>
          <w:szCs w:val="24"/>
        </w:rPr>
        <w:t>,</w:t>
      </w:r>
      <w:r w:rsidRPr="00AE5E42">
        <w:rPr>
          <w:rFonts w:ascii="Times New Roman" w:hAnsi="Times New Roman"/>
          <w:szCs w:val="24"/>
        </w:rPr>
        <w:t xml:space="preserve"> 23, 7428-7432, 2007.</w:t>
      </w:r>
    </w:p>
    <w:p w14:paraId="075F5A4E" w14:textId="77777777" w:rsidR="006A0434" w:rsidRPr="00AE5E42" w:rsidRDefault="006A0434" w:rsidP="00A92CBF">
      <w:pPr>
        <w:tabs>
          <w:tab w:val="left" w:pos="900"/>
        </w:tabs>
        <w:contextualSpacing/>
      </w:pPr>
    </w:p>
    <w:p w14:paraId="70180F5E" w14:textId="77777777" w:rsidR="006A0434" w:rsidRPr="00AE5E42" w:rsidRDefault="006A0434" w:rsidP="00A92CBF">
      <w:pPr>
        <w:pStyle w:val="ListParagraph"/>
        <w:numPr>
          <w:ilvl w:val="0"/>
          <w:numId w:val="32"/>
        </w:numPr>
        <w:tabs>
          <w:tab w:val="left" w:pos="900"/>
        </w:tabs>
        <w:contextualSpacing/>
        <w:rPr>
          <w:rFonts w:ascii="Times New Roman" w:hAnsi="Times New Roman"/>
          <w:i/>
          <w:szCs w:val="24"/>
        </w:rPr>
      </w:pPr>
      <w:r w:rsidRPr="00AE5E42">
        <w:rPr>
          <w:rFonts w:ascii="Times New Roman" w:hAnsi="Times New Roman"/>
          <w:szCs w:val="24"/>
        </w:rPr>
        <w:t xml:space="preserve">T. Fujiwara, J. Locklin J, Z. </w:t>
      </w:r>
      <w:r w:rsidRPr="00AE5E42">
        <w:rPr>
          <w:rFonts w:ascii="Times New Roman" w:hAnsi="Times New Roman"/>
          <w:bCs/>
          <w:szCs w:val="24"/>
        </w:rPr>
        <w:t xml:space="preserve">Bao, </w:t>
      </w:r>
      <w:r w:rsidRPr="00AE5E42">
        <w:rPr>
          <w:rFonts w:ascii="Times New Roman" w:hAnsi="Times New Roman"/>
          <w:szCs w:val="24"/>
        </w:rPr>
        <w:t>“</w:t>
      </w:r>
      <w:hyperlink r:id="rId131" w:history="1">
        <w:r w:rsidRPr="00AE5E42">
          <w:rPr>
            <w:rStyle w:val="Hyperlink"/>
            <w:rFonts w:ascii="Times New Roman" w:hAnsi="Times New Roman"/>
            <w:color w:val="auto"/>
            <w:szCs w:val="24"/>
            <w:u w:val="none"/>
          </w:rPr>
          <w:t>Solution deposited liquid crystalline semiconductors on a photoalignment layer for organic thin-film transistors</w:t>
        </w:r>
      </w:hyperlink>
      <w:r w:rsidRPr="00AE5E42">
        <w:rPr>
          <w:rFonts w:ascii="Times New Roman" w:hAnsi="Times New Roman"/>
          <w:szCs w:val="24"/>
        </w:rPr>
        <w:t xml:space="preserve">”, </w:t>
      </w:r>
      <w:r w:rsidRPr="00AE5E42">
        <w:rPr>
          <w:rFonts w:ascii="Times New Roman" w:hAnsi="Times New Roman"/>
          <w:b/>
          <w:szCs w:val="24"/>
        </w:rPr>
        <w:t>Appl. Phys. Lett.</w:t>
      </w:r>
      <w:r w:rsidRPr="00AE5E42">
        <w:rPr>
          <w:rFonts w:ascii="Times New Roman" w:hAnsi="Times New Roman"/>
          <w:szCs w:val="24"/>
        </w:rPr>
        <w:t xml:space="preserve"> 90, 232108, 2007.</w:t>
      </w:r>
    </w:p>
    <w:p w14:paraId="6612695B" w14:textId="77777777" w:rsidR="006A0434" w:rsidRPr="00AE5E42" w:rsidRDefault="006A0434" w:rsidP="00A92CBF">
      <w:pPr>
        <w:tabs>
          <w:tab w:val="left" w:pos="900"/>
        </w:tabs>
        <w:contextualSpacing/>
      </w:pPr>
    </w:p>
    <w:p w14:paraId="6B60AA9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S. Mannsfeld, J.J. Locklin, C. Reese, M. Roberts, A.J. Lovinger, Z. Bao, “</w:t>
      </w:r>
      <w:r w:rsidRPr="00AE5E42">
        <w:rPr>
          <w:rFonts w:ascii="Times New Roman" w:eastAsia="SimSun" w:hAnsi="Times New Roman"/>
          <w:szCs w:val="24"/>
          <w:lang w:eastAsia="zh-CN"/>
        </w:rPr>
        <w:t>Probing the Anisotropic Field Effect Mobility of Solution-Deposited Dihexyl-</w:t>
      </w:r>
      <w:r w:rsidRPr="00AE5E42">
        <w:rPr>
          <w:rFonts w:ascii="Times New Roman" w:eastAsia="SimSun" w:hAnsi="Times New Roman"/>
          <w:szCs w:val="24"/>
          <w:lang w:eastAsia="zh-CN"/>
        </w:rPr>
        <w:t>-Quarterthiophene Single Crystals</w:t>
      </w:r>
      <w:r w:rsidRPr="00AE5E42">
        <w:rPr>
          <w:rFonts w:ascii="Times New Roman" w:hAnsi="Times New Roman"/>
          <w:szCs w:val="24"/>
        </w:rPr>
        <w:t xml:space="preserve">”, </w:t>
      </w:r>
      <w:r w:rsidRPr="00AE5E42">
        <w:rPr>
          <w:rFonts w:ascii="Times New Roman" w:hAnsi="Times New Roman"/>
          <w:b/>
          <w:szCs w:val="24"/>
        </w:rPr>
        <w:t>Adv. Func. Mater</w:t>
      </w:r>
      <w:r w:rsidRPr="00AE5E42">
        <w:rPr>
          <w:rFonts w:ascii="Times New Roman" w:hAnsi="Times New Roman"/>
          <w:szCs w:val="24"/>
        </w:rPr>
        <w:t>., 17, 1617-1622, 2007.</w:t>
      </w:r>
    </w:p>
    <w:p w14:paraId="767D3739" w14:textId="77777777" w:rsidR="006A0434" w:rsidRPr="00AE5E42" w:rsidRDefault="006A0434" w:rsidP="00A92CBF">
      <w:pPr>
        <w:tabs>
          <w:tab w:val="left" w:pos="900"/>
        </w:tabs>
        <w:contextualSpacing/>
        <w:rPr>
          <w:b/>
          <w:bCs/>
        </w:rPr>
      </w:pPr>
    </w:p>
    <w:p w14:paraId="3CBC73E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C. Yang, T.J. Shin, Z. Bao, C.Y. Ryu, “Structural transitions of nanocrystalline domains in regioregular poly(3-hexyl thiophene) thin films”, </w:t>
      </w:r>
      <w:r w:rsidRPr="00AE5E42">
        <w:rPr>
          <w:rFonts w:ascii="Times New Roman" w:hAnsi="Times New Roman"/>
          <w:b/>
          <w:szCs w:val="24"/>
        </w:rPr>
        <w:t>J. Poly. Sci. Part B: Poly. Phys.</w:t>
      </w:r>
      <w:r w:rsidRPr="00AE5E42">
        <w:rPr>
          <w:rFonts w:ascii="Times New Roman" w:hAnsi="Times New Roman"/>
          <w:szCs w:val="24"/>
        </w:rPr>
        <w:t xml:space="preserve"> 45, 1303-1312, 2007. </w:t>
      </w:r>
    </w:p>
    <w:p w14:paraId="24B82C6E" w14:textId="77777777" w:rsidR="006A0434" w:rsidRPr="00AE5E42" w:rsidRDefault="006A0434" w:rsidP="00A92CBF">
      <w:pPr>
        <w:pStyle w:val="ListParagraph"/>
        <w:tabs>
          <w:tab w:val="left" w:pos="900"/>
        </w:tabs>
        <w:contextualSpacing/>
        <w:rPr>
          <w:rFonts w:ascii="Times New Roman" w:hAnsi="Times New Roman"/>
          <w:szCs w:val="24"/>
        </w:rPr>
      </w:pPr>
    </w:p>
    <w:p w14:paraId="488D4FE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Briseno, S.C.B. Mannsfeld, X.M. Lu, Y.J. Xiong, S.A. Jenekhe, Z. Bao, Y. Xia, “Fabrication of field-effect transistors from hexathiapentacene single-crystal nanowires”, </w:t>
      </w:r>
      <w:r w:rsidRPr="00AE5E42">
        <w:rPr>
          <w:rFonts w:ascii="Times New Roman" w:hAnsi="Times New Roman"/>
          <w:b/>
          <w:szCs w:val="24"/>
        </w:rPr>
        <w:t>Nano Lett.</w:t>
      </w:r>
      <w:r w:rsidRPr="00AE5E42">
        <w:rPr>
          <w:rFonts w:ascii="Times New Roman" w:hAnsi="Times New Roman"/>
          <w:szCs w:val="24"/>
        </w:rPr>
        <w:t xml:space="preserve"> 7, 668-675, 2007. (</w:t>
      </w:r>
      <w:r w:rsidRPr="00AE5E42">
        <w:rPr>
          <w:rFonts w:ascii="Times New Roman" w:hAnsi="Times New Roman"/>
          <w:bCs/>
          <w:i/>
          <w:szCs w:val="24"/>
        </w:rPr>
        <w:t>Highlighted</w:t>
      </w:r>
      <w:r w:rsidRPr="00AE5E42">
        <w:rPr>
          <w:rFonts w:ascii="Times New Roman" w:hAnsi="Times New Roman"/>
          <w:b/>
          <w:i/>
          <w:szCs w:val="24"/>
        </w:rPr>
        <w:t xml:space="preserve"> </w:t>
      </w:r>
      <w:r w:rsidRPr="00AE5E42">
        <w:rPr>
          <w:rFonts w:ascii="Times New Roman" w:hAnsi="Times New Roman"/>
          <w:i/>
          <w:szCs w:val="24"/>
        </w:rPr>
        <w:t xml:space="preserve">in </w:t>
      </w:r>
      <w:r w:rsidRPr="00AE5E42">
        <w:rPr>
          <w:rFonts w:ascii="Times New Roman" w:hAnsi="Times New Roman"/>
          <w:b/>
          <w:bCs/>
          <w:i/>
          <w:szCs w:val="24"/>
        </w:rPr>
        <w:t>Nano Today</w:t>
      </w:r>
      <w:r w:rsidRPr="00AE5E42">
        <w:rPr>
          <w:rFonts w:ascii="Times New Roman" w:hAnsi="Times New Roman"/>
          <w:i/>
          <w:szCs w:val="24"/>
        </w:rPr>
        <w:t>, March 2007</w:t>
      </w:r>
      <w:r w:rsidRPr="00AE5E42">
        <w:rPr>
          <w:rFonts w:ascii="Times New Roman" w:hAnsi="Times New Roman"/>
          <w:szCs w:val="24"/>
        </w:rPr>
        <w:t>).</w:t>
      </w:r>
    </w:p>
    <w:p w14:paraId="70401A60" w14:textId="77777777" w:rsidR="006A0434" w:rsidRPr="00AE5E42" w:rsidRDefault="006A0434" w:rsidP="00A92CBF">
      <w:pPr>
        <w:pStyle w:val="ListParagraph"/>
        <w:tabs>
          <w:tab w:val="left" w:pos="900"/>
        </w:tabs>
        <w:contextualSpacing/>
        <w:rPr>
          <w:rFonts w:ascii="Times New Roman" w:hAnsi="Times New Roman"/>
          <w:szCs w:val="24"/>
        </w:rPr>
      </w:pPr>
    </w:p>
    <w:p w14:paraId="6640C89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Briseno, S. Mannsfeld, C. Reese, J. M. Hancock, Y. Xiong, Z. Bao, S. A. Jenekhe, Y. Xia, “Perylenediimide Nanowires and Their Use in Fabricating Field-Effect Transistors and Complementary Inverters,” </w:t>
      </w:r>
      <w:r w:rsidRPr="00AE5E42">
        <w:rPr>
          <w:rFonts w:ascii="Times New Roman" w:hAnsi="Times New Roman"/>
          <w:b/>
          <w:szCs w:val="24"/>
        </w:rPr>
        <w:t>Nano Lett.</w:t>
      </w:r>
      <w:r w:rsidRPr="00AE5E42">
        <w:rPr>
          <w:rFonts w:ascii="Times New Roman" w:hAnsi="Times New Roman"/>
          <w:szCs w:val="24"/>
        </w:rPr>
        <w:t xml:space="preserve"> 7, 2847-2853, 2007. (</w:t>
      </w:r>
      <w:r w:rsidRPr="00AE5E42">
        <w:rPr>
          <w:rFonts w:ascii="Times New Roman" w:hAnsi="Times New Roman"/>
          <w:bCs/>
          <w:i/>
          <w:szCs w:val="24"/>
        </w:rPr>
        <w:t>Highlighted</w:t>
      </w:r>
      <w:r w:rsidRPr="00AE5E42">
        <w:rPr>
          <w:rFonts w:ascii="Times New Roman" w:hAnsi="Times New Roman"/>
          <w:i/>
          <w:szCs w:val="24"/>
        </w:rPr>
        <w:t xml:space="preserve"> in </w:t>
      </w:r>
      <w:r w:rsidRPr="00AE5E42">
        <w:rPr>
          <w:rFonts w:ascii="Times New Roman" w:hAnsi="Times New Roman"/>
          <w:b/>
          <w:bCs/>
          <w:i/>
          <w:szCs w:val="24"/>
        </w:rPr>
        <w:t>MRS Bulletin</w:t>
      </w:r>
      <w:r w:rsidRPr="00AE5E42">
        <w:rPr>
          <w:rFonts w:ascii="Times New Roman" w:hAnsi="Times New Roman"/>
          <w:i/>
          <w:szCs w:val="24"/>
        </w:rPr>
        <w:t xml:space="preserve">, November 2007, and in </w:t>
      </w:r>
      <w:r w:rsidRPr="00AE5E42">
        <w:rPr>
          <w:rFonts w:ascii="Times New Roman" w:hAnsi="Times New Roman"/>
          <w:b/>
          <w:bCs/>
          <w:i/>
          <w:iCs/>
          <w:szCs w:val="24"/>
        </w:rPr>
        <w:t>EE Times</w:t>
      </w:r>
      <w:r w:rsidRPr="00AE5E42">
        <w:rPr>
          <w:rFonts w:ascii="Times New Roman" w:hAnsi="Times New Roman"/>
          <w:i/>
          <w:szCs w:val="24"/>
        </w:rPr>
        <w:t>, October 2007</w:t>
      </w:r>
      <w:r w:rsidRPr="00AE5E42">
        <w:rPr>
          <w:rFonts w:ascii="Times New Roman" w:hAnsi="Times New Roman"/>
          <w:szCs w:val="24"/>
        </w:rPr>
        <w:t>)</w:t>
      </w:r>
    </w:p>
    <w:p w14:paraId="5E5B2789" w14:textId="77777777" w:rsidR="006A0434" w:rsidRPr="00AE5E42" w:rsidRDefault="006A0434" w:rsidP="00A92CBF">
      <w:pPr>
        <w:tabs>
          <w:tab w:val="left" w:pos="900"/>
        </w:tabs>
        <w:contextualSpacing/>
      </w:pPr>
    </w:p>
    <w:p w14:paraId="6A0889D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R. Schmidt, M.M. Ling, J.H. Oh, M. Winkler, M. Könemann,  Z. Bao, F. Würthner, “</w:t>
      </w:r>
      <w:r w:rsidRPr="00AE5E42">
        <w:rPr>
          <w:rFonts w:ascii="Times New Roman" w:hAnsi="Times New Roman"/>
          <w:szCs w:val="24"/>
          <w:lang w:val="en-GB"/>
        </w:rPr>
        <w:t xml:space="preserve">Core-fluorinated perylene bisimide dyes: air stable n-channel organic semiconductors for thin film transistors with exceptionally high on-to-off current ratios”, </w:t>
      </w:r>
      <w:r w:rsidRPr="00AE5E42">
        <w:rPr>
          <w:rFonts w:ascii="Times New Roman" w:hAnsi="Times New Roman"/>
          <w:b/>
          <w:szCs w:val="24"/>
          <w:lang w:val="en-GB"/>
        </w:rPr>
        <w:t>Adv. Mater.</w:t>
      </w:r>
      <w:r w:rsidRPr="00AE5E42">
        <w:rPr>
          <w:rFonts w:ascii="Times New Roman" w:hAnsi="Times New Roman"/>
          <w:szCs w:val="24"/>
          <w:lang w:val="en-GB"/>
        </w:rPr>
        <w:t xml:space="preserve"> </w:t>
      </w:r>
      <w:bookmarkStart w:id="7" w:name="OLE_LINK1"/>
      <w:bookmarkStart w:id="8" w:name="OLE_LINK2"/>
      <w:r w:rsidRPr="00AE5E42">
        <w:rPr>
          <w:rFonts w:ascii="Times New Roman" w:hAnsi="Times New Roman"/>
          <w:szCs w:val="24"/>
          <w:lang w:val="en-GB"/>
        </w:rPr>
        <w:t>19, 3692-3695, 2007.</w:t>
      </w:r>
      <w:bookmarkEnd w:id="7"/>
      <w:bookmarkEnd w:id="8"/>
    </w:p>
    <w:p w14:paraId="649CB320" w14:textId="77777777" w:rsidR="006A0434" w:rsidRPr="00AE5E42" w:rsidRDefault="006A0434" w:rsidP="00A92CBF">
      <w:pPr>
        <w:tabs>
          <w:tab w:val="left" w:pos="900"/>
        </w:tabs>
        <w:contextualSpacing/>
      </w:pPr>
    </w:p>
    <w:p w14:paraId="6A90D16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M. Ling, Colin Reese, Alejandro L. Briseno and  Zhenan Bao, “Probing the Anisotropy of Charge Carrier Mobility in the Tetracene Single Crystal”, </w:t>
      </w:r>
      <w:r w:rsidRPr="00AE5E42">
        <w:rPr>
          <w:rFonts w:ascii="Times New Roman" w:hAnsi="Times New Roman"/>
          <w:b/>
          <w:szCs w:val="24"/>
        </w:rPr>
        <w:t>Syn. Met.</w:t>
      </w:r>
      <w:r w:rsidRPr="00AE5E42">
        <w:rPr>
          <w:rFonts w:ascii="Times New Roman" w:hAnsi="Times New Roman"/>
          <w:szCs w:val="24"/>
        </w:rPr>
        <w:t>, 157, 257-260, 2007.</w:t>
      </w:r>
    </w:p>
    <w:p w14:paraId="50BE4325" w14:textId="77777777" w:rsidR="006A0434" w:rsidRPr="00AE5E42" w:rsidRDefault="006A0434" w:rsidP="00A92CBF">
      <w:pPr>
        <w:pStyle w:val="ListParagraph"/>
        <w:tabs>
          <w:tab w:val="left" w:pos="900"/>
        </w:tabs>
        <w:contextualSpacing/>
        <w:rPr>
          <w:rFonts w:ascii="Times New Roman" w:hAnsi="Times New Roman"/>
          <w:szCs w:val="24"/>
        </w:rPr>
      </w:pPr>
    </w:p>
    <w:p w14:paraId="2E22BD6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w:t>
      </w:r>
      <w:r w:rsidRPr="00AE5E42">
        <w:rPr>
          <w:rFonts w:ascii="Times New Roman" w:hAnsi="Times New Roman"/>
          <w:bCs/>
          <w:szCs w:val="24"/>
        </w:rPr>
        <w:t>Sung, M.M. Ling, M.L. Tang, Z. Bao, J. Locklin, “Correlating molecular structure to field-effect mobility: The investigation of side-chain functionality in phenylene - Thiophene oligomers and their application in field effect transistors”,</w:t>
      </w:r>
      <w:r w:rsidRPr="00AE5E42">
        <w:rPr>
          <w:rFonts w:ascii="Times New Roman" w:hAnsi="Times New Roman"/>
          <w:b/>
          <w:bCs/>
          <w:szCs w:val="24"/>
        </w:rPr>
        <w:t xml:space="preserve"> </w:t>
      </w:r>
      <w:r w:rsidRPr="00AE5E42">
        <w:rPr>
          <w:rStyle w:val="fieldlabel"/>
          <w:rFonts w:ascii="Times New Roman" w:hAnsi="Times New Roman"/>
          <w:b/>
          <w:szCs w:val="24"/>
        </w:rPr>
        <w:t>Chem. Mater</w:t>
      </w:r>
      <w:r w:rsidRPr="00AE5E42">
        <w:rPr>
          <w:rStyle w:val="fieldlabel"/>
          <w:rFonts w:ascii="Times New Roman" w:hAnsi="Times New Roman"/>
          <w:szCs w:val="24"/>
        </w:rPr>
        <w:t>. 19,</w:t>
      </w:r>
      <w:r w:rsidRPr="00AE5E42">
        <w:rPr>
          <w:rFonts w:ascii="Times New Roman" w:hAnsi="Times New Roman"/>
          <w:szCs w:val="24"/>
        </w:rPr>
        <w:t xml:space="preserve"> 2342-2351, 2007. </w:t>
      </w:r>
    </w:p>
    <w:p w14:paraId="05C905E4" w14:textId="77777777" w:rsidR="006A0434" w:rsidRPr="00AE5E42" w:rsidRDefault="006A0434" w:rsidP="00A92CBF">
      <w:pPr>
        <w:tabs>
          <w:tab w:val="left" w:pos="900"/>
        </w:tabs>
        <w:contextualSpacing/>
        <w:rPr>
          <w:i/>
        </w:rPr>
      </w:pPr>
    </w:p>
    <w:p w14:paraId="0BF3BDC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A.B. Mallik, J.J. Locklin, S. Mannsfeld, C. Reese, M. Roberts, M. Senatore, H. Zi, Z. Bao, “Design, Synthesis, and Transistor Performance of Organic Semiconductors” in “Organic Thin Film Transistors”, Z. Bao and J.J. Locklin Eds, CRC Press, 2007.</w:t>
      </w:r>
      <w:r w:rsidRPr="00AE5E42">
        <w:rPr>
          <w:rFonts w:ascii="Times New Roman" w:hAnsi="Times New Roman"/>
          <w:b/>
          <w:szCs w:val="24"/>
        </w:rPr>
        <w:t xml:space="preserve"> </w:t>
      </w:r>
    </w:p>
    <w:p w14:paraId="20C3DC0D" w14:textId="77777777" w:rsidR="006A0434" w:rsidRPr="00AE5E42" w:rsidRDefault="006A0434" w:rsidP="00A92CBF">
      <w:pPr>
        <w:tabs>
          <w:tab w:val="left" w:pos="900"/>
        </w:tabs>
        <w:contextualSpacing/>
      </w:pPr>
    </w:p>
    <w:p w14:paraId="14DD9C04" w14:textId="77777777" w:rsidR="006A0434" w:rsidRPr="00AE5E42" w:rsidRDefault="006A0434" w:rsidP="00A92CBF">
      <w:pPr>
        <w:pStyle w:val="ListParagraph"/>
        <w:numPr>
          <w:ilvl w:val="0"/>
          <w:numId w:val="32"/>
        </w:numPr>
        <w:tabs>
          <w:tab w:val="left" w:pos="900"/>
        </w:tabs>
        <w:contextualSpacing/>
        <w:rPr>
          <w:rStyle w:val="text"/>
          <w:rFonts w:ascii="Times New Roman" w:hAnsi="Times New Roman"/>
          <w:szCs w:val="24"/>
        </w:rPr>
      </w:pPr>
      <w:r w:rsidRPr="00AE5E42">
        <w:rPr>
          <w:rStyle w:val="textbold"/>
          <w:rFonts w:ascii="Times New Roman" w:hAnsi="Times New Roman"/>
          <w:szCs w:val="24"/>
        </w:rPr>
        <w:t xml:space="preserve">H.Z. Chen, M.M. Ling, X. Mo, M.M. Shi, Z. Bao, “Air Stable </w:t>
      </w:r>
      <w:r w:rsidRPr="00AE5E42">
        <w:rPr>
          <w:rStyle w:val="textbold"/>
          <w:rFonts w:ascii="Times New Roman" w:hAnsi="Times New Roman"/>
          <w:i/>
          <w:iCs/>
          <w:szCs w:val="24"/>
        </w:rPr>
        <w:t>n</w:t>
      </w:r>
      <w:r w:rsidRPr="00AE5E42">
        <w:rPr>
          <w:rStyle w:val="textbold"/>
          <w:rFonts w:ascii="Times New Roman" w:hAnsi="Times New Roman"/>
          <w:szCs w:val="24"/>
        </w:rPr>
        <w:t xml:space="preserve">-Channel Organic Semiconductors for Thin Film Transistors Based on Fluorinated Derivatives of Perylene Diimides”, </w:t>
      </w:r>
      <w:r w:rsidRPr="00AE5E42">
        <w:rPr>
          <w:rStyle w:val="textitalics"/>
          <w:rFonts w:ascii="Times New Roman" w:hAnsi="Times New Roman"/>
          <w:b/>
          <w:szCs w:val="24"/>
        </w:rPr>
        <w:t>Chem. Mater.</w:t>
      </w:r>
      <w:r w:rsidRPr="00AE5E42">
        <w:rPr>
          <w:rStyle w:val="textitalics"/>
          <w:rFonts w:ascii="Times New Roman" w:hAnsi="Times New Roman"/>
          <w:szCs w:val="24"/>
        </w:rPr>
        <w:t xml:space="preserve"> 19</w:t>
      </w:r>
      <w:r w:rsidRPr="00AE5E42">
        <w:rPr>
          <w:rStyle w:val="text"/>
          <w:rFonts w:ascii="Times New Roman" w:hAnsi="Times New Roman"/>
          <w:szCs w:val="24"/>
        </w:rPr>
        <w:t>; 816-824, 2007.</w:t>
      </w:r>
    </w:p>
    <w:p w14:paraId="14B70F43" w14:textId="77777777" w:rsidR="006A0434" w:rsidRPr="00AE5E42" w:rsidRDefault="006A0434" w:rsidP="00A92CBF">
      <w:pPr>
        <w:tabs>
          <w:tab w:val="left" w:pos="900"/>
        </w:tabs>
        <w:contextualSpacing/>
      </w:pPr>
    </w:p>
    <w:p w14:paraId="4DD12D98"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H.H. Yang, S.W. LeFevre, C.Y. Ryu, Z. Bao, “</w:t>
      </w:r>
      <w:r w:rsidRPr="00AE5E42">
        <w:rPr>
          <w:rFonts w:ascii="Times New Roman" w:hAnsi="Times New Roman"/>
          <w:bCs/>
          <w:szCs w:val="24"/>
        </w:rPr>
        <w:t>Solubility-driven thin film structures of regioregular poly(3-hexyl thiophene) using volatile solvents</w:t>
      </w:r>
      <w:r w:rsidRPr="00AE5E42">
        <w:rPr>
          <w:rFonts w:ascii="Times New Roman" w:hAnsi="Times New Roman"/>
          <w:szCs w:val="24"/>
        </w:rPr>
        <w:t xml:space="preserve">”, </w:t>
      </w:r>
      <w:r w:rsidRPr="00AE5E42">
        <w:rPr>
          <w:rFonts w:ascii="Times New Roman" w:hAnsi="Times New Roman"/>
          <w:b/>
          <w:szCs w:val="24"/>
        </w:rPr>
        <w:t>Appl. Phys. Lett.</w:t>
      </w:r>
      <w:r w:rsidRPr="00AE5E42">
        <w:rPr>
          <w:rFonts w:ascii="Times New Roman" w:hAnsi="Times New Roman"/>
          <w:szCs w:val="24"/>
        </w:rPr>
        <w:t xml:space="preserve"> 90, 172116, 2007.</w:t>
      </w:r>
    </w:p>
    <w:p w14:paraId="6CCEF928" w14:textId="77777777" w:rsidR="006A0434" w:rsidRPr="00AE5E42" w:rsidRDefault="006A0434" w:rsidP="00A92CBF">
      <w:pPr>
        <w:pStyle w:val="ListParagraph"/>
        <w:tabs>
          <w:tab w:val="left" w:pos="900"/>
        </w:tabs>
        <w:rPr>
          <w:rFonts w:ascii="Times New Roman" w:hAnsi="Times New Roman"/>
          <w:szCs w:val="24"/>
        </w:rPr>
      </w:pPr>
    </w:p>
    <w:p w14:paraId="5B3964AC"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C. Reese, Z. Bao, “Organic single-crystal field-effect transistors”, </w:t>
      </w:r>
      <w:r w:rsidRPr="00AE5E42">
        <w:rPr>
          <w:rFonts w:ascii="Times New Roman" w:hAnsi="Times New Roman"/>
          <w:b/>
          <w:szCs w:val="24"/>
        </w:rPr>
        <w:t>Mater. Today</w:t>
      </w:r>
      <w:r w:rsidRPr="00AE5E42">
        <w:rPr>
          <w:rFonts w:ascii="Times New Roman" w:hAnsi="Times New Roman"/>
          <w:szCs w:val="24"/>
        </w:rPr>
        <w:t>, 10, 20-27, 2007.</w:t>
      </w:r>
    </w:p>
    <w:p w14:paraId="43D7FF1D" w14:textId="77777777" w:rsidR="006A0434" w:rsidRPr="00AE5E42" w:rsidRDefault="006A0434" w:rsidP="00A92CBF">
      <w:pPr>
        <w:tabs>
          <w:tab w:val="left" w:pos="900"/>
        </w:tabs>
      </w:pPr>
    </w:p>
    <w:p w14:paraId="5062D333"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S. Sista, Y. Yao, Y. Yang, M.L. Tang, Z. Bao, “Enhancement in open circuit voltage through a cascade-type energy band structure”, </w:t>
      </w:r>
      <w:r w:rsidRPr="00AE5E42">
        <w:rPr>
          <w:rFonts w:ascii="Times New Roman" w:hAnsi="Times New Roman"/>
          <w:b/>
          <w:szCs w:val="24"/>
        </w:rPr>
        <w:t>Appl. Phys. Lett</w:t>
      </w:r>
      <w:r w:rsidRPr="00AE5E42">
        <w:rPr>
          <w:rFonts w:ascii="Times New Roman" w:hAnsi="Times New Roman"/>
          <w:szCs w:val="24"/>
        </w:rPr>
        <w:t xml:space="preserve">. 91, 223508, 2007. </w:t>
      </w:r>
    </w:p>
    <w:p w14:paraId="7A4D394B" w14:textId="77777777" w:rsidR="006A0434" w:rsidRPr="00AE5E42" w:rsidRDefault="006A0434" w:rsidP="00A92CBF">
      <w:pPr>
        <w:pStyle w:val="ListParagraph"/>
        <w:tabs>
          <w:tab w:val="left" w:pos="900"/>
        </w:tabs>
        <w:rPr>
          <w:rFonts w:ascii="Times New Roman" w:hAnsi="Times New Roman"/>
          <w:szCs w:val="24"/>
        </w:rPr>
      </w:pPr>
    </w:p>
    <w:p w14:paraId="0B9ABBB1" w14:textId="77777777" w:rsidR="00661BE5" w:rsidRPr="00AE5E42" w:rsidRDefault="00661BE5" w:rsidP="00A92CBF">
      <w:pPr>
        <w:pStyle w:val="Heading4"/>
        <w:tabs>
          <w:tab w:val="left" w:pos="900"/>
        </w:tabs>
        <w:contextualSpacing/>
        <w:rPr>
          <w:rFonts w:ascii="Times New Roman" w:hAnsi="Times New Roman"/>
          <w:i w:val="0"/>
          <w:sz w:val="24"/>
          <w:szCs w:val="24"/>
          <w:u w:val="single"/>
        </w:rPr>
      </w:pPr>
    </w:p>
    <w:p w14:paraId="7F9BF66B" w14:textId="77777777" w:rsidR="006A0434" w:rsidRPr="00AE5E42" w:rsidRDefault="006A0434" w:rsidP="00A92CBF">
      <w:pPr>
        <w:pStyle w:val="Heading4"/>
        <w:tabs>
          <w:tab w:val="left" w:pos="900"/>
        </w:tabs>
        <w:contextualSpacing/>
        <w:rPr>
          <w:rFonts w:ascii="Times New Roman" w:hAnsi="Times New Roman"/>
          <w:i w:val="0"/>
          <w:iCs/>
          <w:sz w:val="24"/>
          <w:szCs w:val="24"/>
          <w:u w:val="single"/>
        </w:rPr>
      </w:pPr>
      <w:r w:rsidRPr="00AE5E42">
        <w:rPr>
          <w:rFonts w:ascii="Times New Roman" w:hAnsi="Times New Roman"/>
          <w:i w:val="0"/>
          <w:sz w:val="24"/>
          <w:szCs w:val="24"/>
          <w:u w:val="single"/>
        </w:rPr>
        <w:t>2006:</w:t>
      </w:r>
    </w:p>
    <w:p w14:paraId="1D495099"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A.L. Briseno, Stefan Mannsfel, M.M. Ling,</w:t>
      </w:r>
      <w:r w:rsidRPr="00AE5E42">
        <w:rPr>
          <w:rFonts w:ascii="Times New Roman" w:hAnsi="Times New Roman"/>
          <w:b/>
          <w:szCs w:val="24"/>
        </w:rPr>
        <w:t xml:space="preserve"> </w:t>
      </w:r>
      <w:r w:rsidRPr="00AE5E42">
        <w:rPr>
          <w:rFonts w:ascii="Times New Roman" w:hAnsi="Times New Roman"/>
          <w:szCs w:val="24"/>
        </w:rPr>
        <w:t xml:space="preserve">R. J. Tseng, S.H. Liu, C. Reese, M. Roberts, Y. Yang, F. Wudl, Z. Bao, “Large –area Patterning of Organic Single-crystal Arrays” </w:t>
      </w:r>
      <w:r w:rsidRPr="00AE5E42">
        <w:rPr>
          <w:rFonts w:ascii="Times New Roman" w:hAnsi="Times New Roman"/>
          <w:b/>
          <w:szCs w:val="24"/>
        </w:rPr>
        <w:t>Nature</w:t>
      </w:r>
      <w:r w:rsidRPr="00AE5E42">
        <w:rPr>
          <w:rFonts w:ascii="Times New Roman" w:hAnsi="Times New Roman"/>
          <w:szCs w:val="24"/>
        </w:rPr>
        <w:t>, 444, 913-917, 2006.</w:t>
      </w:r>
    </w:p>
    <w:p w14:paraId="20A5BC73" w14:textId="77777777" w:rsidR="006A0434" w:rsidRPr="00AE5E42" w:rsidRDefault="006A0434" w:rsidP="00A92CBF">
      <w:pPr>
        <w:pStyle w:val="ListParagraph"/>
        <w:tabs>
          <w:tab w:val="left" w:pos="900"/>
        </w:tabs>
        <w:rPr>
          <w:rFonts w:ascii="Times New Roman" w:hAnsi="Times New Roman"/>
          <w:szCs w:val="24"/>
        </w:rPr>
      </w:pPr>
    </w:p>
    <w:p w14:paraId="113B4A7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L. Briseno, Q. Miao, M.M. Ling, C. Reese, H. Meng, Z. Bao, F. Wudl, “Hexathiapentacene: Structure, Molecular Packing and Thin-Film Transistors”, </w:t>
      </w:r>
      <w:r w:rsidRPr="00AE5E42">
        <w:rPr>
          <w:rFonts w:ascii="Times New Roman" w:hAnsi="Times New Roman"/>
          <w:b/>
          <w:szCs w:val="24"/>
        </w:rPr>
        <w:t>J. Am. Chem. Soc</w:t>
      </w:r>
      <w:r w:rsidRPr="00AE5E42">
        <w:rPr>
          <w:rFonts w:ascii="Times New Roman" w:hAnsi="Times New Roman"/>
          <w:szCs w:val="24"/>
        </w:rPr>
        <w:t>., 128, 15576-15577, 2006.</w:t>
      </w:r>
    </w:p>
    <w:p w14:paraId="2AA48409" w14:textId="77777777" w:rsidR="006A0434" w:rsidRPr="00AE5E42" w:rsidRDefault="006A0434" w:rsidP="00A92CBF">
      <w:pPr>
        <w:tabs>
          <w:tab w:val="left" w:pos="900"/>
        </w:tabs>
        <w:contextualSpacing/>
      </w:pPr>
    </w:p>
    <w:p w14:paraId="046A07B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L. Tang, T. Okamoto, Z. Bao, “High Performance Organic Semiconductors: Asymmetric Linear Acenes Containing Sulphur”, </w:t>
      </w:r>
      <w:r w:rsidRPr="00AE5E42">
        <w:rPr>
          <w:rFonts w:ascii="Times New Roman" w:hAnsi="Times New Roman"/>
          <w:b/>
          <w:szCs w:val="24"/>
        </w:rPr>
        <w:t>J. Am. Chem. Soc</w:t>
      </w:r>
      <w:r w:rsidRPr="00AE5E42">
        <w:rPr>
          <w:rFonts w:ascii="Times New Roman" w:hAnsi="Times New Roman"/>
          <w:szCs w:val="24"/>
        </w:rPr>
        <w:t>., 128, 160002-160003, 2006.</w:t>
      </w:r>
    </w:p>
    <w:p w14:paraId="72B6C507" w14:textId="77777777" w:rsidR="006A0434" w:rsidRPr="00AE5E42" w:rsidRDefault="006A0434" w:rsidP="00A92CBF">
      <w:pPr>
        <w:tabs>
          <w:tab w:val="left" w:pos="900"/>
        </w:tabs>
        <w:contextualSpacing/>
      </w:pPr>
    </w:p>
    <w:p w14:paraId="68B19DAB"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napToGrid w:val="0"/>
          <w:szCs w:val="24"/>
        </w:rPr>
        <w:t xml:space="preserve">D.M. DeLongchamp, M.M. Ling, M. Roberts, Y.S. Jung, D.A. Fischer, E. Lin and Z. Bao, “Depth profiling microstructure in thin films of an oligofluorene derivative using interface-sensitive soft X-Ray spectroscopy”, </w:t>
      </w:r>
      <w:r w:rsidRPr="00AE5E42">
        <w:rPr>
          <w:rFonts w:ascii="Times New Roman" w:hAnsi="Times New Roman"/>
          <w:b/>
          <w:snapToGrid w:val="0"/>
          <w:szCs w:val="24"/>
        </w:rPr>
        <w:t>J. Am. Chem. Soc.,</w:t>
      </w:r>
      <w:r w:rsidRPr="00AE5E42">
        <w:rPr>
          <w:rFonts w:ascii="Times New Roman" w:hAnsi="Times New Roman"/>
          <w:snapToGrid w:val="0"/>
          <w:szCs w:val="24"/>
        </w:rPr>
        <w:t xml:space="preserve"> 128, 16579-12586, 2006.</w:t>
      </w:r>
      <w:r w:rsidRPr="00AE5E42">
        <w:rPr>
          <w:rFonts w:ascii="Times New Roman" w:hAnsi="Times New Roman"/>
          <w:szCs w:val="24"/>
        </w:rPr>
        <w:t xml:space="preserve"> </w:t>
      </w:r>
    </w:p>
    <w:p w14:paraId="00FA9A58" w14:textId="77777777" w:rsidR="006A0434" w:rsidRPr="00AE5E42" w:rsidRDefault="006A0434" w:rsidP="00A92CBF">
      <w:pPr>
        <w:pStyle w:val="ListParagraph"/>
        <w:tabs>
          <w:tab w:val="left" w:pos="900"/>
        </w:tabs>
        <w:rPr>
          <w:rFonts w:ascii="Times New Roman" w:hAnsi="Times New Roman"/>
          <w:szCs w:val="24"/>
        </w:rPr>
      </w:pPr>
    </w:p>
    <w:p w14:paraId="28FFC0B1" w14:textId="77777777" w:rsidR="006A0434" w:rsidRPr="00AE5E42" w:rsidRDefault="006A0434" w:rsidP="00A92CBF">
      <w:pPr>
        <w:pStyle w:val="ListParagraph"/>
        <w:numPr>
          <w:ilvl w:val="0"/>
          <w:numId w:val="32"/>
        </w:numPr>
        <w:tabs>
          <w:tab w:val="left" w:pos="900"/>
        </w:tabs>
        <w:rPr>
          <w:rFonts w:ascii="Times New Roman" w:hAnsi="Times New Roman"/>
          <w:szCs w:val="24"/>
        </w:rPr>
      </w:pPr>
      <w:r w:rsidRPr="00AE5E42">
        <w:rPr>
          <w:rFonts w:ascii="Times New Roman" w:hAnsi="Times New Roman"/>
          <w:szCs w:val="24"/>
        </w:rPr>
        <w:t xml:space="preserve">C. Reese and Z. Bao, “Organic Single Crystals: Tools for the Exploration of Charge Transport Phenomena in Organic Materials”, </w:t>
      </w:r>
      <w:r w:rsidRPr="00AE5E42">
        <w:rPr>
          <w:rFonts w:ascii="Times New Roman" w:hAnsi="Times New Roman"/>
          <w:b/>
          <w:szCs w:val="24"/>
        </w:rPr>
        <w:t>J. Mater. Chem.</w:t>
      </w:r>
      <w:r w:rsidRPr="00AE5E42">
        <w:rPr>
          <w:rFonts w:ascii="Times New Roman" w:hAnsi="Times New Roman"/>
          <w:szCs w:val="24"/>
        </w:rPr>
        <w:t>, 16, 329-333, 2006. (Selected as the Cover Page article)</w:t>
      </w:r>
    </w:p>
    <w:p w14:paraId="76900BE8" w14:textId="77777777" w:rsidR="006A0434" w:rsidRPr="00AE5E42" w:rsidRDefault="006A0434" w:rsidP="00A92CBF">
      <w:pPr>
        <w:tabs>
          <w:tab w:val="left" w:pos="900"/>
        </w:tabs>
        <w:contextualSpacing/>
        <w:rPr>
          <w:rFonts w:eastAsia="Batang"/>
          <w:b/>
          <w:bCs/>
          <w:lang w:eastAsia="ko-KR"/>
        </w:rPr>
      </w:pPr>
    </w:p>
    <w:p w14:paraId="0F25C52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L. Briseno, M. Roberts, M.M. Ling, H. Moon, Z. Bao, “Patterning Organic Semiconductors Using “Dry” Polydimethylsiloxane Elastomeric Stamps for Organic Electronic Applications,” </w:t>
      </w:r>
      <w:r w:rsidRPr="00AE5E42">
        <w:rPr>
          <w:rFonts w:ascii="Times New Roman" w:hAnsi="Times New Roman"/>
          <w:b/>
          <w:szCs w:val="24"/>
        </w:rPr>
        <w:t>J. Am. Chem. Soc.</w:t>
      </w:r>
      <w:r w:rsidRPr="00AE5E42">
        <w:rPr>
          <w:rFonts w:ascii="Times New Roman" w:hAnsi="Times New Roman"/>
          <w:szCs w:val="24"/>
        </w:rPr>
        <w:t>, 128, 3880-3881, 2006. (</w:t>
      </w:r>
      <w:r w:rsidRPr="00AE5E42">
        <w:rPr>
          <w:rFonts w:ascii="Times New Roman" w:hAnsi="Times New Roman"/>
          <w:i/>
          <w:szCs w:val="24"/>
        </w:rPr>
        <w:t xml:space="preserve">Highlighted in </w:t>
      </w:r>
      <w:r w:rsidRPr="00AE5E42">
        <w:rPr>
          <w:rFonts w:ascii="Times New Roman" w:hAnsi="Times New Roman"/>
          <w:b/>
          <w:bCs/>
          <w:i/>
          <w:iCs/>
          <w:szCs w:val="24"/>
        </w:rPr>
        <w:t>Materials Today</w:t>
      </w:r>
      <w:r w:rsidRPr="00AE5E42">
        <w:rPr>
          <w:rFonts w:ascii="Times New Roman" w:hAnsi="Times New Roman"/>
          <w:i/>
          <w:szCs w:val="24"/>
        </w:rPr>
        <w:t>, May 2006</w:t>
      </w:r>
      <w:r w:rsidRPr="00AE5E42">
        <w:rPr>
          <w:rFonts w:ascii="Times New Roman" w:hAnsi="Times New Roman"/>
          <w:szCs w:val="24"/>
        </w:rPr>
        <w:t>)</w:t>
      </w:r>
    </w:p>
    <w:p w14:paraId="3709EAD9" w14:textId="77777777" w:rsidR="006A0434" w:rsidRPr="00AE5E42" w:rsidRDefault="006A0434" w:rsidP="00A92CBF">
      <w:pPr>
        <w:tabs>
          <w:tab w:val="left" w:pos="900"/>
        </w:tabs>
        <w:contextualSpacing/>
      </w:pPr>
    </w:p>
    <w:p w14:paraId="128353B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Batang" w:hAnsi="Times New Roman"/>
          <w:bCs/>
          <w:szCs w:val="24"/>
          <w:lang w:eastAsia="ko-KR"/>
        </w:rPr>
        <w:lastRenderedPageBreak/>
        <w:t>M. Ling, Z. Bao, “</w:t>
      </w:r>
      <w:r w:rsidRPr="00AE5E42">
        <w:rPr>
          <w:rFonts w:ascii="Times New Roman" w:hAnsi="Times New Roman"/>
          <w:szCs w:val="24"/>
        </w:rPr>
        <w:t>Copper Hexafluorophthalocyanine Field-effect Transistors with Enhanced Mobility by Soft Contact Lamination</w:t>
      </w:r>
      <w:r w:rsidRPr="00AE5E42">
        <w:rPr>
          <w:rFonts w:ascii="Times New Roman" w:eastAsia="Batang" w:hAnsi="Times New Roman"/>
          <w:bCs/>
          <w:szCs w:val="24"/>
          <w:lang w:eastAsia="ko-KR"/>
        </w:rPr>
        <w:t xml:space="preserve">”, </w:t>
      </w:r>
      <w:r w:rsidRPr="00AE5E42">
        <w:rPr>
          <w:rFonts w:ascii="Times New Roman" w:eastAsia="Batang" w:hAnsi="Times New Roman"/>
          <w:b/>
          <w:bCs/>
          <w:szCs w:val="24"/>
          <w:lang w:eastAsia="ko-KR"/>
        </w:rPr>
        <w:t>Org. Elect.</w:t>
      </w:r>
      <w:r w:rsidRPr="00AE5E42">
        <w:rPr>
          <w:rFonts w:ascii="Times New Roman" w:eastAsia="Batang" w:hAnsi="Times New Roman"/>
          <w:bCs/>
          <w:szCs w:val="24"/>
          <w:lang w:eastAsia="ko-KR"/>
        </w:rPr>
        <w:t>, 7, 568-575, 2006.</w:t>
      </w:r>
    </w:p>
    <w:p w14:paraId="532F2E87" w14:textId="77777777" w:rsidR="006A0434" w:rsidRPr="00AE5E42" w:rsidRDefault="006A0434" w:rsidP="00A92CBF">
      <w:pPr>
        <w:tabs>
          <w:tab w:val="left" w:pos="900"/>
        </w:tabs>
        <w:ind w:left="720" w:hanging="360"/>
        <w:contextualSpacing/>
      </w:pPr>
    </w:p>
    <w:p w14:paraId="5418E0D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Tang, M. Roberts, J. Locklin, M. Ling, H. Meng, Z. Bao, “Structure Property Relationships: Asymmetric Oligofluorene-thiophene Molecules for Organic TFTs”, </w:t>
      </w:r>
      <w:r w:rsidRPr="00AE5E42">
        <w:rPr>
          <w:rFonts w:ascii="Times New Roman" w:hAnsi="Times New Roman"/>
          <w:b/>
          <w:szCs w:val="24"/>
        </w:rPr>
        <w:t>Chem. Mater</w:t>
      </w:r>
      <w:r w:rsidRPr="00AE5E42">
        <w:rPr>
          <w:rFonts w:ascii="Times New Roman" w:hAnsi="Times New Roman"/>
          <w:szCs w:val="24"/>
        </w:rPr>
        <w:t>., 18, 6250-6257, 2006.</w:t>
      </w:r>
    </w:p>
    <w:p w14:paraId="59764BE1"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2A49E44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Briseno, R. Tseng, M. Ling, H. Chen, Z. Bao, E. Falcao, F. Wudl, S. Li, C. Chu, Y. Yang. H. Meng, C. Kloc, “Organic Single-Crystal Complementary Inverters”, </w:t>
      </w:r>
      <w:r w:rsidRPr="00AE5E42">
        <w:rPr>
          <w:rFonts w:ascii="Times New Roman" w:hAnsi="Times New Roman"/>
          <w:b/>
          <w:szCs w:val="24"/>
        </w:rPr>
        <w:t>Appl. Phys. Lett</w:t>
      </w:r>
      <w:r w:rsidRPr="00AE5E42">
        <w:rPr>
          <w:rFonts w:ascii="Times New Roman" w:hAnsi="Times New Roman"/>
          <w:szCs w:val="24"/>
        </w:rPr>
        <w:t>., 89, 222111, 2006.</w:t>
      </w:r>
    </w:p>
    <w:p w14:paraId="6FC78D6C" w14:textId="77777777" w:rsidR="006A0434" w:rsidRPr="00AE5E42" w:rsidRDefault="006A0434" w:rsidP="00A92CBF">
      <w:pPr>
        <w:tabs>
          <w:tab w:val="left" w:pos="900"/>
        </w:tabs>
        <w:ind w:left="720" w:hanging="360"/>
        <w:contextualSpacing/>
      </w:pPr>
    </w:p>
    <w:p w14:paraId="55895E5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M. Ling, D.W. Li, Z. Bao, “Transistor Performance of Top, Rough Surface of  Pentacene Measured  by Laminated, Double Insulated-Gate Supported on a Poly(dimethylsiloxanes) Base Structure”, </w:t>
      </w:r>
      <w:r w:rsidRPr="00AE5E42">
        <w:rPr>
          <w:rFonts w:ascii="Times New Roman" w:hAnsi="Times New Roman"/>
          <w:b/>
          <w:szCs w:val="24"/>
        </w:rPr>
        <w:t>Appl. Phys. Lett.</w:t>
      </w:r>
      <w:r w:rsidRPr="00AE5E42">
        <w:rPr>
          <w:rFonts w:ascii="Times New Roman" w:hAnsi="Times New Roman"/>
          <w:szCs w:val="24"/>
        </w:rPr>
        <w:t>, 88, 033502, 2006.</w:t>
      </w:r>
    </w:p>
    <w:p w14:paraId="11F453D2" w14:textId="77777777" w:rsidR="006A0434" w:rsidRPr="00AE5E42" w:rsidRDefault="006A0434" w:rsidP="00A92CBF">
      <w:pPr>
        <w:tabs>
          <w:tab w:val="left" w:pos="900"/>
        </w:tabs>
        <w:ind w:left="720" w:hanging="360"/>
        <w:contextualSpacing/>
      </w:pPr>
    </w:p>
    <w:p w14:paraId="6540659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 Locklin, M.M. Ling, A. Sung, M. Roberts, and Z. Bao, “High Performance Organic Semiconductors Based on Fluorene-phenylene Oligomers with High Ionization Potentials”, </w:t>
      </w:r>
      <w:r w:rsidRPr="00AE5E42">
        <w:rPr>
          <w:rFonts w:ascii="Times New Roman" w:hAnsi="Times New Roman"/>
          <w:b/>
          <w:szCs w:val="24"/>
        </w:rPr>
        <w:t>Adv. Mater</w:t>
      </w:r>
      <w:r w:rsidRPr="00AE5E42">
        <w:rPr>
          <w:rFonts w:ascii="Times New Roman" w:hAnsi="Times New Roman"/>
          <w:szCs w:val="24"/>
        </w:rPr>
        <w:t>., 18, 2989-2992, 2006.</w:t>
      </w:r>
    </w:p>
    <w:p w14:paraId="72857A69" w14:textId="77777777" w:rsidR="006A0434" w:rsidRPr="00AE5E42" w:rsidRDefault="006A0434" w:rsidP="00A92CBF">
      <w:pPr>
        <w:tabs>
          <w:tab w:val="left" w:pos="900"/>
        </w:tabs>
        <w:ind w:left="720" w:hanging="360"/>
        <w:contextualSpacing/>
        <w:rPr>
          <w:rFonts w:eastAsia="Batang"/>
          <w:b/>
          <w:bCs/>
          <w:lang w:eastAsia="ko-KR"/>
        </w:rPr>
      </w:pPr>
    </w:p>
    <w:p w14:paraId="05B60F5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Batang" w:hAnsi="Times New Roman"/>
          <w:bCs/>
          <w:szCs w:val="24"/>
          <w:lang w:eastAsia="ko-KR"/>
        </w:rPr>
        <w:t>M. Ling, P. Erk, Z. Bao, “</w:t>
      </w:r>
      <w:r w:rsidRPr="00AE5E42">
        <w:rPr>
          <w:rFonts w:ascii="Times New Roman" w:hAnsi="Times New Roman"/>
          <w:szCs w:val="24"/>
        </w:rPr>
        <w:t>Air-stable n-Channel Copper Hexachlorophthalocyanine for Field-effect Transistors</w:t>
      </w:r>
      <w:r w:rsidRPr="00AE5E42">
        <w:rPr>
          <w:rFonts w:ascii="Times New Roman" w:eastAsia="Batang" w:hAnsi="Times New Roman"/>
          <w:bCs/>
          <w:szCs w:val="24"/>
          <w:lang w:eastAsia="ko-KR"/>
        </w:rPr>
        <w:t xml:space="preserve">”, </w:t>
      </w:r>
      <w:r w:rsidRPr="00AE5E42">
        <w:rPr>
          <w:rFonts w:ascii="Times New Roman" w:eastAsia="Batang" w:hAnsi="Times New Roman"/>
          <w:b/>
          <w:bCs/>
          <w:szCs w:val="24"/>
          <w:lang w:eastAsia="ko-KR"/>
        </w:rPr>
        <w:t>Appl. Phys. Lett.</w:t>
      </w:r>
      <w:r w:rsidRPr="00AE5E42">
        <w:rPr>
          <w:rFonts w:ascii="Times New Roman" w:eastAsia="Batang" w:hAnsi="Times New Roman"/>
          <w:bCs/>
          <w:szCs w:val="24"/>
          <w:lang w:eastAsia="ko-KR"/>
        </w:rPr>
        <w:t>, 89, 163516, 2006.</w:t>
      </w:r>
    </w:p>
    <w:p w14:paraId="34769C53" w14:textId="77777777" w:rsidR="006A0434" w:rsidRPr="00AE5E42" w:rsidRDefault="006A0434" w:rsidP="00A92CBF">
      <w:pPr>
        <w:tabs>
          <w:tab w:val="left" w:pos="900"/>
        </w:tabs>
        <w:ind w:left="720" w:hanging="360"/>
        <w:contextualSpacing/>
      </w:pPr>
    </w:p>
    <w:p w14:paraId="4557E65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 Liu, J.B.-H. Tok, J. Locklin, Z. Bao “Assembly and Alignment of Metallic Nanorods on Surfaces with Patterned Wettability”, </w:t>
      </w:r>
      <w:r w:rsidRPr="00AE5E42">
        <w:rPr>
          <w:rFonts w:ascii="Times New Roman" w:hAnsi="Times New Roman"/>
          <w:b/>
          <w:szCs w:val="24"/>
        </w:rPr>
        <w:t>Small</w:t>
      </w:r>
      <w:r w:rsidRPr="00AE5E42">
        <w:rPr>
          <w:rFonts w:ascii="Times New Roman" w:hAnsi="Times New Roman"/>
          <w:szCs w:val="24"/>
        </w:rPr>
        <w:t>,</w:t>
      </w:r>
      <w:r w:rsidRPr="00AE5E42">
        <w:rPr>
          <w:rFonts w:ascii="Times New Roman" w:hAnsi="Times New Roman"/>
          <w:b/>
          <w:bCs/>
          <w:szCs w:val="24"/>
        </w:rPr>
        <w:t xml:space="preserve"> </w:t>
      </w:r>
      <w:r w:rsidRPr="00AE5E42">
        <w:rPr>
          <w:rFonts w:ascii="Times New Roman" w:hAnsi="Times New Roman"/>
          <w:bCs/>
          <w:szCs w:val="24"/>
        </w:rPr>
        <w:t>2, 1448-1453, 2006.</w:t>
      </w:r>
    </w:p>
    <w:p w14:paraId="582C1DF9"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2F86C42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Reese, W.-J. Chung, M.M. Ling, M. Roberts</w:t>
      </w:r>
      <w:r w:rsidRPr="00AE5E42">
        <w:rPr>
          <w:rFonts w:ascii="Times New Roman" w:hAnsi="Times New Roman"/>
          <w:b/>
          <w:szCs w:val="24"/>
        </w:rPr>
        <w:t xml:space="preserve"> </w:t>
      </w:r>
      <w:r w:rsidRPr="00AE5E42">
        <w:rPr>
          <w:rFonts w:ascii="Times New Roman" w:hAnsi="Times New Roman"/>
          <w:szCs w:val="24"/>
        </w:rPr>
        <w:t xml:space="preserve">Z. Bao, “High-performance Microscale Single-Crystal Transistors by Lithography on an Elastomer Dielectric”, </w:t>
      </w:r>
      <w:r w:rsidRPr="00AE5E42">
        <w:rPr>
          <w:rFonts w:ascii="Times New Roman" w:hAnsi="Times New Roman"/>
          <w:b/>
          <w:szCs w:val="24"/>
        </w:rPr>
        <w:t>Appl. Phys. Lett.</w:t>
      </w:r>
      <w:r w:rsidRPr="00AE5E42">
        <w:rPr>
          <w:rFonts w:ascii="Times New Roman" w:hAnsi="Times New Roman"/>
          <w:szCs w:val="24"/>
        </w:rPr>
        <w:t>, 89, 202108, 2006.</w:t>
      </w:r>
    </w:p>
    <w:p w14:paraId="601FFF2E" w14:textId="77777777" w:rsidR="006A0434" w:rsidRPr="00AE5E42" w:rsidRDefault="006A0434" w:rsidP="00A92CBF">
      <w:pPr>
        <w:tabs>
          <w:tab w:val="left" w:pos="900"/>
          <w:tab w:val="left" w:pos="2910"/>
        </w:tabs>
        <w:ind w:left="720" w:hanging="360"/>
        <w:contextualSpacing/>
      </w:pPr>
    </w:p>
    <w:p w14:paraId="468D80F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R.A.B. Devine, M.M. Ling, A.B. Mallik, M.E. Roberts,</w:t>
      </w:r>
      <w:r w:rsidRPr="00AE5E42">
        <w:rPr>
          <w:rFonts w:ascii="Times New Roman" w:hAnsi="Times New Roman"/>
          <w:b/>
          <w:szCs w:val="24"/>
        </w:rPr>
        <w:t xml:space="preserve"> </w:t>
      </w:r>
      <w:r w:rsidRPr="00AE5E42">
        <w:rPr>
          <w:rFonts w:ascii="Times New Roman" w:hAnsi="Times New Roman"/>
          <w:szCs w:val="24"/>
        </w:rPr>
        <w:t>Z. Bao, “</w:t>
      </w:r>
      <w:r w:rsidRPr="00AE5E42">
        <w:rPr>
          <w:rFonts w:ascii="Times New Roman" w:hAnsi="Times New Roman"/>
          <w:bCs/>
          <w:szCs w:val="24"/>
        </w:rPr>
        <w:t>X-ray Irradiation Effects in Top Contact, Pentacene Based Field Effect Transistors for Space Related Applications”,</w:t>
      </w:r>
      <w:r w:rsidRPr="00AE5E42">
        <w:rPr>
          <w:rFonts w:ascii="Times New Roman" w:hAnsi="Times New Roman"/>
          <w:szCs w:val="24"/>
        </w:rPr>
        <w:t xml:space="preserve"> </w:t>
      </w:r>
      <w:r w:rsidRPr="00AE5E42">
        <w:rPr>
          <w:rFonts w:ascii="Times New Roman" w:hAnsi="Times New Roman"/>
          <w:b/>
          <w:szCs w:val="24"/>
        </w:rPr>
        <w:t>Appl. Phys. Lett.,</w:t>
      </w:r>
      <w:r w:rsidRPr="00AE5E42">
        <w:rPr>
          <w:rFonts w:ascii="Times New Roman" w:hAnsi="Times New Roman"/>
          <w:szCs w:val="24"/>
        </w:rPr>
        <w:t xml:space="preserve"> 88, 151907-151907, 2006. </w:t>
      </w:r>
    </w:p>
    <w:p w14:paraId="3D9899B5"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224D8DC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A.L. Briseno, R. J. Tseng, M.M. Ling,</w:t>
      </w:r>
      <w:r w:rsidRPr="00AE5E42">
        <w:rPr>
          <w:rFonts w:ascii="Times New Roman" w:hAnsi="Times New Roman"/>
          <w:b/>
          <w:szCs w:val="24"/>
        </w:rPr>
        <w:t xml:space="preserve"> </w:t>
      </w:r>
      <w:r w:rsidRPr="00AE5E42">
        <w:rPr>
          <w:rFonts w:ascii="Times New Roman" w:hAnsi="Times New Roman"/>
          <w:szCs w:val="24"/>
        </w:rPr>
        <w:t xml:space="preserve">E.H.L. Falcao, Y. Yang, F. Wudl, F. Wudl, Z. Bao, “High-Performance Organic Single-Crystal Transistors on Flexible Substrates,” </w:t>
      </w:r>
      <w:r w:rsidRPr="00AE5E42">
        <w:rPr>
          <w:rFonts w:ascii="Times New Roman" w:hAnsi="Times New Roman"/>
          <w:b/>
          <w:szCs w:val="24"/>
        </w:rPr>
        <w:t>Adv. Mater.</w:t>
      </w:r>
      <w:r w:rsidRPr="00AE5E42">
        <w:rPr>
          <w:rFonts w:ascii="Times New Roman" w:hAnsi="Times New Roman"/>
          <w:szCs w:val="24"/>
        </w:rPr>
        <w:t xml:space="preserve"> 18, 2006, </w:t>
      </w:r>
      <w:r w:rsidRPr="00AE5E42">
        <w:rPr>
          <w:rFonts w:ascii="Times New Roman" w:hAnsi="Times New Roman"/>
          <w:snapToGrid w:val="0"/>
          <w:szCs w:val="24"/>
        </w:rPr>
        <w:t>2320-2324. (</w:t>
      </w:r>
      <w:r w:rsidRPr="00AE5E42">
        <w:rPr>
          <w:rFonts w:ascii="Times New Roman" w:hAnsi="Times New Roman"/>
          <w:i/>
          <w:szCs w:val="24"/>
        </w:rPr>
        <w:t xml:space="preserve">Selected as the Cover Page article &amp; </w:t>
      </w:r>
      <w:r w:rsidRPr="00AE5E42">
        <w:rPr>
          <w:rStyle w:val="Emphasis"/>
          <w:rFonts w:ascii="Times New Roman" w:hAnsi="Times New Roman"/>
          <w:bCs/>
          <w:i w:val="0"/>
          <w:iCs w:val="0"/>
          <w:szCs w:val="24"/>
        </w:rPr>
        <w:t>highlighted</w:t>
      </w:r>
      <w:r w:rsidRPr="00AE5E42">
        <w:rPr>
          <w:rStyle w:val="Emphasis"/>
          <w:rFonts w:ascii="Times New Roman" w:hAnsi="Times New Roman"/>
          <w:b/>
          <w:i w:val="0"/>
          <w:iCs w:val="0"/>
          <w:szCs w:val="24"/>
        </w:rPr>
        <w:t xml:space="preserve"> </w:t>
      </w:r>
      <w:r w:rsidRPr="00AE5E42">
        <w:rPr>
          <w:rStyle w:val="Emphasis"/>
          <w:rFonts w:ascii="Times New Roman" w:hAnsi="Times New Roman"/>
          <w:i w:val="0"/>
          <w:iCs w:val="0"/>
          <w:szCs w:val="24"/>
        </w:rPr>
        <w:t xml:space="preserve">in </w:t>
      </w:r>
      <w:r w:rsidRPr="00AE5E42">
        <w:rPr>
          <w:rStyle w:val="Emphasis"/>
          <w:rFonts w:ascii="Times New Roman" w:hAnsi="Times New Roman"/>
          <w:b/>
          <w:bCs/>
          <w:i w:val="0"/>
          <w:szCs w:val="24"/>
        </w:rPr>
        <w:t>MRS Bulletin</w:t>
      </w:r>
      <w:r w:rsidRPr="00AE5E42">
        <w:rPr>
          <w:rStyle w:val="Emphasis"/>
          <w:rFonts w:ascii="Times New Roman" w:hAnsi="Times New Roman"/>
          <w:i w:val="0"/>
          <w:iCs w:val="0"/>
          <w:szCs w:val="24"/>
        </w:rPr>
        <w:t>, December 2006)</w:t>
      </w:r>
    </w:p>
    <w:p w14:paraId="14449051" w14:textId="77777777" w:rsidR="006A0434" w:rsidRPr="00AE5E42" w:rsidRDefault="006A0434" w:rsidP="00A92CBF">
      <w:pPr>
        <w:tabs>
          <w:tab w:val="left" w:pos="900"/>
        </w:tabs>
        <w:ind w:left="720" w:hanging="360"/>
        <w:contextualSpacing/>
      </w:pPr>
    </w:p>
    <w:p w14:paraId="25612D6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bCs/>
          <w:szCs w:val="24"/>
          <w:lang w:eastAsia="zh-CN"/>
        </w:rPr>
        <w:t>N.B. Zhitenev, W. Jiang, A. Erbe, Z. Bao,</w:t>
      </w:r>
      <w:r w:rsidRPr="00AE5E42">
        <w:rPr>
          <w:rFonts w:ascii="Times New Roman" w:hAnsi="Times New Roman"/>
          <w:szCs w:val="24"/>
        </w:rPr>
        <w:t xml:space="preserve"> </w:t>
      </w:r>
      <w:r w:rsidRPr="00AE5E42">
        <w:rPr>
          <w:rFonts w:ascii="Times New Roman" w:eastAsia="SimSun" w:hAnsi="Times New Roman"/>
          <w:bCs/>
          <w:szCs w:val="24"/>
          <w:lang w:eastAsia="zh-CN"/>
        </w:rPr>
        <w:t>E. Garfunkel, D.M Tennant</w:t>
      </w:r>
      <w:r w:rsidRPr="00AE5E42">
        <w:rPr>
          <w:rFonts w:ascii="Times New Roman" w:eastAsia="SimSun" w:hAnsi="Times New Roman"/>
          <w:szCs w:val="24"/>
          <w:lang w:eastAsia="zh-CN"/>
        </w:rPr>
        <w:t xml:space="preserve"> </w:t>
      </w:r>
      <w:r w:rsidRPr="00AE5E42">
        <w:rPr>
          <w:rFonts w:ascii="Times New Roman" w:eastAsia="SimSun" w:hAnsi="Times New Roman"/>
          <w:bCs/>
          <w:szCs w:val="24"/>
          <w:lang w:eastAsia="zh-CN"/>
        </w:rPr>
        <w:t>and R.A Cirelli</w:t>
      </w:r>
      <w:r w:rsidRPr="00AE5E42">
        <w:rPr>
          <w:rFonts w:ascii="Times New Roman" w:hAnsi="Times New Roman"/>
          <w:szCs w:val="24"/>
        </w:rPr>
        <w:t xml:space="preserve">, </w:t>
      </w:r>
      <w:r w:rsidRPr="00AE5E42">
        <w:rPr>
          <w:rFonts w:ascii="Times New Roman" w:eastAsia="SimSun" w:hAnsi="Times New Roman"/>
          <w:szCs w:val="24"/>
          <w:lang w:eastAsia="zh-CN"/>
        </w:rPr>
        <w:t>“Control of Topography, Stress and Diffusion at Molecule-metal</w:t>
      </w:r>
      <w:r w:rsidRPr="00AE5E42">
        <w:rPr>
          <w:rFonts w:ascii="Times New Roman" w:hAnsi="Times New Roman"/>
          <w:szCs w:val="24"/>
        </w:rPr>
        <w:t xml:space="preserve"> </w:t>
      </w:r>
      <w:r w:rsidRPr="00AE5E42">
        <w:rPr>
          <w:rFonts w:ascii="Times New Roman" w:eastAsia="SimSun" w:hAnsi="Times New Roman"/>
          <w:szCs w:val="24"/>
          <w:lang w:eastAsia="zh-CN"/>
        </w:rPr>
        <w:t xml:space="preserve">Interface”, </w:t>
      </w:r>
      <w:r w:rsidRPr="00AE5E42">
        <w:rPr>
          <w:rFonts w:ascii="Times New Roman" w:eastAsia="SimSun" w:hAnsi="Times New Roman"/>
          <w:b/>
          <w:szCs w:val="24"/>
          <w:lang w:eastAsia="zh-CN"/>
        </w:rPr>
        <w:t>Nanotechnology</w:t>
      </w:r>
      <w:r w:rsidRPr="00AE5E42">
        <w:rPr>
          <w:rFonts w:ascii="Times New Roman" w:eastAsia="SimSun" w:hAnsi="Times New Roman"/>
          <w:szCs w:val="24"/>
          <w:lang w:eastAsia="zh-CN"/>
        </w:rPr>
        <w:t xml:space="preserve"> 17, 1272-1277, 2006.</w:t>
      </w:r>
    </w:p>
    <w:p w14:paraId="1C185257"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6C1B9FBB"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 (Invited Review Article) J. Locklin, M. Roberts, S.C.B. Mannsfeld,</w:t>
      </w:r>
      <w:r w:rsidRPr="00AE5E42">
        <w:rPr>
          <w:rFonts w:ascii="Times New Roman" w:hAnsi="Times New Roman"/>
          <w:b/>
          <w:szCs w:val="24"/>
        </w:rPr>
        <w:t xml:space="preserve"> </w:t>
      </w:r>
      <w:r w:rsidRPr="00AE5E42">
        <w:rPr>
          <w:rFonts w:ascii="Times New Roman" w:hAnsi="Times New Roman"/>
          <w:szCs w:val="24"/>
        </w:rPr>
        <w:t xml:space="preserve">Z. Bao, “Optimizing the Thin Film Morphology of Organic Field-Effect Transistors:  The Influence of Molecular Structure and Vacuum Deposition Parameters on Device Performance”, </w:t>
      </w:r>
      <w:r w:rsidRPr="00AE5E42">
        <w:rPr>
          <w:rFonts w:ascii="Times New Roman" w:hAnsi="Times New Roman"/>
          <w:b/>
          <w:szCs w:val="24"/>
        </w:rPr>
        <w:t>Poly. Rev.</w:t>
      </w:r>
      <w:r w:rsidRPr="00AE5E42">
        <w:rPr>
          <w:rFonts w:ascii="Times New Roman" w:hAnsi="Times New Roman"/>
          <w:szCs w:val="24"/>
        </w:rPr>
        <w:t>, 46, 79-101, 2006.</w:t>
      </w:r>
    </w:p>
    <w:p w14:paraId="7ACBB7C0" w14:textId="77777777" w:rsidR="006A0434" w:rsidRPr="00AE5E42" w:rsidRDefault="006A0434" w:rsidP="00A92CBF">
      <w:pPr>
        <w:tabs>
          <w:tab w:val="left" w:pos="900"/>
        </w:tabs>
        <w:ind w:left="720" w:hanging="360"/>
        <w:contextualSpacing/>
      </w:pPr>
    </w:p>
    <w:p w14:paraId="7455337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J. Locklin,</w:t>
      </w:r>
      <w:r w:rsidRPr="00AE5E42">
        <w:rPr>
          <w:rFonts w:ascii="Times New Roman" w:hAnsi="Times New Roman"/>
          <w:b/>
          <w:szCs w:val="24"/>
        </w:rPr>
        <w:t xml:space="preserve"> </w:t>
      </w:r>
      <w:r w:rsidRPr="00AE5E42">
        <w:rPr>
          <w:rFonts w:ascii="Times New Roman" w:hAnsi="Times New Roman"/>
          <w:szCs w:val="24"/>
        </w:rPr>
        <w:t xml:space="preserve">Z. Bao, “Effect of Morphology on Organic Thin-film Transistor Sensors”, </w:t>
      </w:r>
      <w:r w:rsidRPr="00AE5E42">
        <w:rPr>
          <w:rFonts w:ascii="Times New Roman" w:hAnsi="Times New Roman"/>
          <w:b/>
          <w:szCs w:val="24"/>
        </w:rPr>
        <w:t>Anal. Bioanal. Chem.</w:t>
      </w:r>
      <w:r w:rsidRPr="00AE5E42">
        <w:rPr>
          <w:rFonts w:ascii="Times New Roman" w:hAnsi="Times New Roman"/>
          <w:szCs w:val="24"/>
        </w:rPr>
        <w:t>, 384, 322-335, 2006 (Invited Review Article).</w:t>
      </w:r>
    </w:p>
    <w:p w14:paraId="03A439AC" w14:textId="77777777" w:rsidR="006A0434" w:rsidRPr="00AE5E42" w:rsidRDefault="006A0434" w:rsidP="00A92CBF">
      <w:pPr>
        <w:tabs>
          <w:tab w:val="left" w:pos="900"/>
        </w:tabs>
        <w:ind w:left="720" w:hanging="360"/>
        <w:contextualSpacing/>
      </w:pPr>
    </w:p>
    <w:p w14:paraId="4E451C1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SimSun" w:hAnsi="Times New Roman"/>
          <w:bCs/>
          <w:szCs w:val="24"/>
          <w:lang w:eastAsia="zh-CN"/>
        </w:rPr>
        <w:t>W. Jiang, E. Garfunkel, N.B. Zhitenev, D. Abusch-Magder, D.M Tennant,</w:t>
      </w:r>
      <w:r w:rsidRPr="00AE5E42">
        <w:rPr>
          <w:rFonts w:ascii="Times New Roman" w:eastAsia="SimSun" w:hAnsi="Times New Roman"/>
          <w:szCs w:val="24"/>
          <w:lang w:eastAsia="zh-CN"/>
        </w:rPr>
        <w:t xml:space="preserve"> </w:t>
      </w:r>
      <w:r w:rsidRPr="00AE5E42">
        <w:rPr>
          <w:rFonts w:ascii="Times New Roman" w:eastAsia="SimSun" w:hAnsi="Times New Roman"/>
          <w:bCs/>
          <w:szCs w:val="24"/>
          <w:lang w:eastAsia="zh-CN"/>
        </w:rPr>
        <w:t>Z. Bao,</w:t>
      </w:r>
      <w:r w:rsidRPr="00AE5E42">
        <w:rPr>
          <w:rFonts w:ascii="Times New Roman" w:hAnsi="Times New Roman"/>
          <w:szCs w:val="24"/>
        </w:rPr>
        <w:t xml:space="preserve"> </w:t>
      </w:r>
      <w:r w:rsidRPr="00AE5E42">
        <w:rPr>
          <w:rFonts w:ascii="Times New Roman" w:eastAsia="SimSun" w:hAnsi="Times New Roman"/>
          <w:szCs w:val="24"/>
          <w:lang w:eastAsia="zh-CN"/>
        </w:rPr>
        <w:t>“Control of Topography, Stress and Diffusion at Molecule-metal</w:t>
      </w:r>
      <w:r w:rsidRPr="00AE5E42">
        <w:rPr>
          <w:rFonts w:ascii="Times New Roman" w:hAnsi="Times New Roman"/>
          <w:szCs w:val="24"/>
        </w:rPr>
        <w:t xml:space="preserve"> </w:t>
      </w:r>
      <w:r w:rsidRPr="00AE5E42">
        <w:rPr>
          <w:rFonts w:ascii="Times New Roman" w:eastAsia="SimSun" w:hAnsi="Times New Roman"/>
          <w:szCs w:val="24"/>
          <w:lang w:eastAsia="zh-CN"/>
        </w:rPr>
        <w:t xml:space="preserve">Interface”, </w:t>
      </w:r>
      <w:r w:rsidRPr="00AE5E42">
        <w:rPr>
          <w:rFonts w:ascii="Times New Roman" w:eastAsia="SimSun" w:hAnsi="Times New Roman"/>
          <w:b/>
          <w:szCs w:val="24"/>
          <w:lang w:eastAsia="zh-CN"/>
        </w:rPr>
        <w:t>Appl. Phys. Lett.</w:t>
      </w:r>
      <w:r w:rsidRPr="00AE5E42">
        <w:rPr>
          <w:rFonts w:ascii="Times New Roman" w:eastAsia="SimSun" w:hAnsi="Times New Roman"/>
          <w:szCs w:val="24"/>
          <w:lang w:eastAsia="zh-CN"/>
        </w:rPr>
        <w:t xml:space="preserve"> 89, 113107, 2006.</w:t>
      </w:r>
    </w:p>
    <w:p w14:paraId="4C5305A1" w14:textId="77777777" w:rsidR="006A0434" w:rsidRPr="00AE5E42" w:rsidRDefault="006A0434" w:rsidP="00A92CBF">
      <w:pPr>
        <w:tabs>
          <w:tab w:val="left" w:pos="900"/>
        </w:tabs>
        <w:ind w:left="720" w:hanging="360"/>
        <w:contextualSpacing/>
      </w:pPr>
    </w:p>
    <w:p w14:paraId="280BCD94" w14:textId="77777777" w:rsidR="006A0434" w:rsidRPr="00AE5E42" w:rsidRDefault="006A0434" w:rsidP="00A92CBF">
      <w:pPr>
        <w:tabs>
          <w:tab w:val="left" w:pos="900"/>
        </w:tabs>
        <w:contextualSpacing/>
        <w:rPr>
          <w:b/>
          <w:u w:val="single"/>
        </w:rPr>
      </w:pPr>
      <w:r w:rsidRPr="00AE5E42">
        <w:rPr>
          <w:b/>
          <w:u w:val="single"/>
        </w:rPr>
        <w:t>2005:</w:t>
      </w:r>
    </w:p>
    <w:p w14:paraId="67DA634E" w14:textId="77777777" w:rsidR="006A0434" w:rsidRPr="00AE5E42" w:rsidRDefault="006A0434" w:rsidP="00A92CBF">
      <w:pPr>
        <w:pStyle w:val="ListParagraph"/>
        <w:numPr>
          <w:ilvl w:val="0"/>
          <w:numId w:val="32"/>
        </w:numPr>
        <w:tabs>
          <w:tab w:val="left" w:pos="900"/>
        </w:tabs>
        <w:contextualSpacing/>
        <w:rPr>
          <w:rStyle w:val="text1"/>
          <w:rFonts w:ascii="Times New Roman" w:hAnsi="Times New Roman"/>
          <w:sz w:val="24"/>
          <w:szCs w:val="24"/>
        </w:rPr>
      </w:pPr>
      <w:r w:rsidRPr="00AE5E42">
        <w:rPr>
          <w:rFonts w:ascii="Times New Roman" w:hAnsi="Times New Roman"/>
          <w:bCs/>
          <w:color w:val="000000"/>
          <w:szCs w:val="24"/>
        </w:rPr>
        <w:t>H.</w:t>
      </w:r>
      <w:r w:rsidRPr="00AE5E42">
        <w:rPr>
          <w:rFonts w:ascii="Times New Roman" w:hAnsi="Times New Roman"/>
          <w:color w:val="000000"/>
          <w:szCs w:val="24"/>
        </w:rPr>
        <w:t xml:space="preserve"> </w:t>
      </w:r>
      <w:r w:rsidRPr="00AE5E42">
        <w:rPr>
          <w:rFonts w:ascii="Times New Roman" w:hAnsi="Times New Roman"/>
          <w:bCs/>
          <w:color w:val="000000"/>
          <w:szCs w:val="24"/>
        </w:rPr>
        <w:t>Yang</w:t>
      </w:r>
      <w:r w:rsidRPr="00AE5E42">
        <w:rPr>
          <w:rFonts w:ascii="Times New Roman" w:hAnsi="Times New Roman"/>
          <w:color w:val="000000"/>
          <w:szCs w:val="24"/>
        </w:rPr>
        <w:t>, T.J. Shin, M.M. Ling, K. Cho, C.Y. Ryu, and Z. Bao,</w:t>
      </w:r>
      <w:r w:rsidRPr="00AE5E42">
        <w:rPr>
          <w:rFonts w:ascii="Times New Roman" w:hAnsi="Times New Roman"/>
          <w:b/>
          <w:bCs/>
          <w:color w:val="000000"/>
          <w:szCs w:val="24"/>
        </w:rPr>
        <w:t xml:space="preserve"> “</w:t>
      </w:r>
      <w:r w:rsidRPr="00AE5E42">
        <w:rPr>
          <w:rFonts w:ascii="Times New Roman" w:hAnsi="Times New Roman"/>
          <w:bCs/>
          <w:color w:val="000000"/>
          <w:szCs w:val="24"/>
        </w:rPr>
        <w:t>Conducting</w:t>
      </w:r>
      <w:r w:rsidRPr="00AE5E42">
        <w:rPr>
          <w:rFonts w:ascii="Times New Roman" w:hAnsi="Times New Roman"/>
          <w:color w:val="000000"/>
          <w:szCs w:val="24"/>
        </w:rPr>
        <w:t xml:space="preserve"> AFM and 2D GIXD Studies on Pentacene Thin Films”, </w:t>
      </w:r>
      <w:r w:rsidRPr="00AE5E42">
        <w:rPr>
          <w:rStyle w:val="textitalics1"/>
          <w:rFonts w:ascii="Times New Roman" w:hAnsi="Times New Roman"/>
          <w:b/>
          <w:i w:val="0"/>
          <w:iCs w:val="0"/>
          <w:sz w:val="24"/>
          <w:szCs w:val="24"/>
        </w:rPr>
        <w:t>J. Am. Chem. Soc.</w:t>
      </w:r>
      <w:r w:rsidRPr="00AE5E42">
        <w:rPr>
          <w:rStyle w:val="textitalics1"/>
          <w:rFonts w:ascii="Times New Roman" w:hAnsi="Times New Roman"/>
          <w:i w:val="0"/>
          <w:iCs w:val="0"/>
          <w:sz w:val="24"/>
          <w:szCs w:val="24"/>
        </w:rPr>
        <w:t xml:space="preserve"> 127</w:t>
      </w:r>
      <w:r w:rsidRPr="00AE5E42">
        <w:rPr>
          <w:rStyle w:val="text1"/>
          <w:rFonts w:ascii="Times New Roman" w:hAnsi="Times New Roman"/>
          <w:sz w:val="24"/>
          <w:szCs w:val="24"/>
        </w:rPr>
        <w:t>, 11542-11543, 2005.</w:t>
      </w:r>
    </w:p>
    <w:p w14:paraId="40209E8C" w14:textId="77777777" w:rsidR="006A0434" w:rsidRPr="00AE5E42" w:rsidRDefault="006A0434" w:rsidP="00A92CBF">
      <w:pPr>
        <w:tabs>
          <w:tab w:val="left" w:pos="900"/>
        </w:tabs>
        <w:ind w:left="720" w:right="-900" w:hanging="360"/>
        <w:contextualSpacing/>
      </w:pPr>
    </w:p>
    <w:p w14:paraId="3E6F3A5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L. Briseno, J. Aizenberg, Y.J. </w:t>
      </w:r>
      <w:r w:rsidRPr="00AE5E42">
        <w:rPr>
          <w:rStyle w:val="text"/>
          <w:rFonts w:ascii="Times New Roman" w:hAnsi="Times New Roman"/>
          <w:szCs w:val="24"/>
        </w:rPr>
        <w:t xml:space="preserve">Han, R.A. Penkala, H. Moon, </w:t>
      </w:r>
      <w:r w:rsidRPr="00AE5E42">
        <w:rPr>
          <w:rFonts w:ascii="Times New Roman" w:hAnsi="Times New Roman"/>
          <w:szCs w:val="24"/>
        </w:rPr>
        <w:t xml:space="preserve">A.J. Lovinger, C. Kloc, Z. Bao, “Patterned Growth of Large Oriented Organic Semiconductor Single Crystals on Self-Assembled Monolayer Templates”, </w:t>
      </w:r>
      <w:r w:rsidRPr="00AE5E42">
        <w:rPr>
          <w:rFonts w:ascii="Times New Roman" w:hAnsi="Times New Roman"/>
          <w:b/>
          <w:szCs w:val="24"/>
        </w:rPr>
        <w:t>J. Am. Chem. Soc</w:t>
      </w:r>
      <w:r w:rsidRPr="00AE5E42">
        <w:rPr>
          <w:rFonts w:ascii="Times New Roman" w:hAnsi="Times New Roman"/>
          <w:szCs w:val="24"/>
        </w:rPr>
        <w:t xml:space="preserve">., 127, 12164-12165, 2005. (Highlighted in </w:t>
      </w:r>
      <w:r w:rsidRPr="00AE5E42">
        <w:rPr>
          <w:rFonts w:ascii="Times New Roman" w:hAnsi="Times New Roman"/>
          <w:b/>
          <w:bCs/>
          <w:i/>
          <w:iCs/>
          <w:szCs w:val="24"/>
        </w:rPr>
        <w:t>Materials Today</w:t>
      </w:r>
      <w:r w:rsidRPr="00AE5E42">
        <w:rPr>
          <w:rFonts w:ascii="Times New Roman" w:hAnsi="Times New Roman"/>
          <w:szCs w:val="24"/>
        </w:rPr>
        <w:t xml:space="preserve">, November 2005 and </w:t>
      </w:r>
      <w:r w:rsidRPr="00AE5E42">
        <w:rPr>
          <w:rFonts w:ascii="Times New Roman" w:hAnsi="Times New Roman"/>
          <w:b/>
          <w:bCs/>
          <w:i/>
          <w:iCs/>
          <w:szCs w:val="24"/>
        </w:rPr>
        <w:t>MRS Bulletin</w:t>
      </w:r>
      <w:r w:rsidRPr="00AE5E42">
        <w:rPr>
          <w:rFonts w:ascii="Times New Roman" w:hAnsi="Times New Roman"/>
          <w:szCs w:val="24"/>
        </w:rPr>
        <w:t>)</w:t>
      </w:r>
    </w:p>
    <w:p w14:paraId="4C1D5758" w14:textId="77777777" w:rsidR="006A0434" w:rsidRPr="00AE5E42" w:rsidRDefault="006A0434" w:rsidP="00A92CBF">
      <w:pPr>
        <w:tabs>
          <w:tab w:val="left" w:pos="900"/>
          <w:tab w:val="left" w:pos="1740"/>
        </w:tabs>
        <w:ind w:left="720" w:hanging="360"/>
        <w:contextualSpacing/>
      </w:pPr>
    </w:p>
    <w:p w14:paraId="1CACB8F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 Liu, J.B.H. Tok, Z. Bao, “Nanowire Lithography: Fabricating Controllable Electrode Gaps Using Au-Ag-Au Nanowires”, </w:t>
      </w:r>
      <w:r w:rsidRPr="00AE5E42">
        <w:rPr>
          <w:rFonts w:ascii="Times New Roman" w:hAnsi="Times New Roman"/>
          <w:b/>
          <w:szCs w:val="24"/>
        </w:rPr>
        <w:t>Nano Lett.</w:t>
      </w:r>
      <w:r w:rsidRPr="00AE5E42">
        <w:rPr>
          <w:rFonts w:ascii="Times New Roman" w:hAnsi="Times New Roman"/>
          <w:szCs w:val="24"/>
        </w:rPr>
        <w:t>, 5, 1071-1076, 2005. (</w:t>
      </w:r>
      <w:r w:rsidRPr="00AE5E42">
        <w:rPr>
          <w:rFonts w:ascii="Times New Roman" w:hAnsi="Times New Roman"/>
          <w:i/>
          <w:szCs w:val="24"/>
        </w:rPr>
        <w:t xml:space="preserve">Highlighted in </w:t>
      </w:r>
      <w:r w:rsidRPr="00AE5E42">
        <w:rPr>
          <w:rFonts w:ascii="Times New Roman" w:hAnsi="Times New Roman"/>
          <w:b/>
          <w:bCs/>
          <w:i/>
          <w:iCs/>
          <w:szCs w:val="24"/>
        </w:rPr>
        <w:t xml:space="preserve">Stanford Engineering </w:t>
      </w:r>
      <w:r w:rsidRPr="00AE5E42">
        <w:rPr>
          <w:rFonts w:ascii="Times New Roman" w:hAnsi="Times New Roman"/>
          <w:i/>
          <w:szCs w:val="24"/>
        </w:rPr>
        <w:t>Today</w:t>
      </w:r>
      <w:r w:rsidRPr="00AE5E42">
        <w:rPr>
          <w:rFonts w:ascii="Times New Roman" w:hAnsi="Times New Roman"/>
          <w:szCs w:val="24"/>
        </w:rPr>
        <w:t>).</w:t>
      </w:r>
    </w:p>
    <w:p w14:paraId="2940A816" w14:textId="77777777" w:rsidR="006A0434" w:rsidRPr="00AE5E42" w:rsidRDefault="006A0434" w:rsidP="00A92CBF">
      <w:pPr>
        <w:tabs>
          <w:tab w:val="left" w:pos="900"/>
        </w:tabs>
        <w:ind w:left="720" w:hanging="360"/>
        <w:contextualSpacing/>
      </w:pPr>
    </w:p>
    <w:p w14:paraId="307D0AFE"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J. Locklin, D.W. Li, S.C.B. Mannsfeld, E.J. Borkent, H. Meng, R. Advincula, Z. Bao, “</w:t>
      </w:r>
      <w:hyperlink r:id="rId132" w:history="1">
        <w:r w:rsidRPr="00AE5E42">
          <w:rPr>
            <w:rStyle w:val="Hyperlink"/>
            <w:rFonts w:ascii="Times New Roman" w:hAnsi="Times New Roman"/>
            <w:color w:val="000000"/>
            <w:szCs w:val="24"/>
            <w:u w:val="none"/>
          </w:rPr>
          <w:t>Organic Thin Film Transistors Based on Cyclohexyl-substituted Organic Semiconductors</w:t>
        </w:r>
      </w:hyperlink>
      <w:r w:rsidRPr="00AE5E42">
        <w:rPr>
          <w:rFonts w:ascii="Times New Roman" w:hAnsi="Times New Roman"/>
          <w:color w:val="000000"/>
          <w:szCs w:val="24"/>
        </w:rPr>
        <w:t xml:space="preserve">”, </w:t>
      </w:r>
      <w:r w:rsidRPr="00AE5E42">
        <w:rPr>
          <w:rFonts w:ascii="Times New Roman" w:hAnsi="Times New Roman"/>
          <w:b/>
          <w:color w:val="000000"/>
          <w:szCs w:val="24"/>
        </w:rPr>
        <w:t>Chem. Mater.</w:t>
      </w:r>
      <w:r w:rsidRPr="00AE5E42">
        <w:rPr>
          <w:rFonts w:ascii="Times New Roman" w:hAnsi="Times New Roman"/>
          <w:color w:val="000000"/>
          <w:szCs w:val="24"/>
        </w:rPr>
        <w:t xml:space="preserve"> 17, 3366-3374, 2005.</w:t>
      </w:r>
    </w:p>
    <w:p w14:paraId="481B7230" w14:textId="77777777" w:rsidR="006A0434" w:rsidRPr="00AE5E42" w:rsidRDefault="006A0434" w:rsidP="00A92CBF">
      <w:pPr>
        <w:tabs>
          <w:tab w:val="left" w:pos="900"/>
        </w:tabs>
        <w:ind w:left="720" w:hanging="360"/>
        <w:contextualSpacing/>
        <w:rPr>
          <w:bCs/>
          <w:color w:val="000000"/>
        </w:rPr>
      </w:pPr>
    </w:p>
    <w:p w14:paraId="5FF872F4" w14:textId="77777777" w:rsidR="006A0434" w:rsidRPr="00AE5E42" w:rsidRDefault="006A0434" w:rsidP="00A92CBF">
      <w:pPr>
        <w:pStyle w:val="ListParagraph"/>
        <w:numPr>
          <w:ilvl w:val="0"/>
          <w:numId w:val="32"/>
        </w:numPr>
        <w:tabs>
          <w:tab w:val="left" w:pos="900"/>
        </w:tabs>
        <w:ind w:right="-900"/>
        <w:contextualSpacing/>
        <w:rPr>
          <w:rFonts w:ascii="Times New Roman" w:hAnsi="Times New Roman"/>
          <w:szCs w:val="24"/>
        </w:rPr>
      </w:pPr>
      <w:r w:rsidRPr="00AE5E42">
        <w:rPr>
          <w:rFonts w:ascii="Times New Roman" w:hAnsi="Times New Roman"/>
          <w:szCs w:val="24"/>
        </w:rPr>
        <w:t xml:space="preserve">W.R. Jiang, N. Zhitenev, Z. Bao, H. Meng, D. Abush-Magder, D. Tennant, E. Garfunkel, “Structure and Bonding Issues at the Interface between Gold and Self-Assembled Conjugated Dithiol Monolayers”, </w:t>
      </w:r>
      <w:r w:rsidRPr="00AE5E42">
        <w:rPr>
          <w:rFonts w:ascii="Times New Roman" w:hAnsi="Times New Roman"/>
          <w:b/>
          <w:szCs w:val="24"/>
        </w:rPr>
        <w:t>Langmuir</w:t>
      </w:r>
      <w:r w:rsidRPr="00AE5E42">
        <w:rPr>
          <w:rFonts w:ascii="Times New Roman" w:hAnsi="Times New Roman"/>
          <w:szCs w:val="24"/>
        </w:rPr>
        <w:t>, 21, 8751-8757, 2005.</w:t>
      </w:r>
    </w:p>
    <w:p w14:paraId="595EDA79" w14:textId="77777777" w:rsidR="006A0434" w:rsidRPr="00AE5E42" w:rsidRDefault="006A0434" w:rsidP="00A92CBF">
      <w:pPr>
        <w:tabs>
          <w:tab w:val="left" w:pos="900"/>
        </w:tabs>
        <w:ind w:left="720" w:right="-900" w:hanging="360"/>
        <w:contextualSpacing/>
      </w:pPr>
    </w:p>
    <w:p w14:paraId="26F03A0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H. Yang, T.J. Shin, L. Yang, K. Cho, C.Y. Ryu, Z. Bao, “</w:t>
      </w:r>
      <w:r w:rsidRPr="00AE5E42">
        <w:rPr>
          <w:rFonts w:ascii="Times New Roman" w:eastAsia="Batang" w:hAnsi="Times New Roman"/>
          <w:szCs w:val="24"/>
          <w:lang w:eastAsia="ko-KR"/>
        </w:rPr>
        <w:t xml:space="preserve">Effect of Mesoscale </w:t>
      </w:r>
      <w:r w:rsidRPr="00AE5E42">
        <w:rPr>
          <w:rFonts w:ascii="Times New Roman" w:hAnsi="Times New Roman"/>
          <w:szCs w:val="24"/>
        </w:rPr>
        <w:t xml:space="preserve">Crystalline Structure </w:t>
      </w:r>
      <w:r w:rsidRPr="00AE5E42">
        <w:rPr>
          <w:rFonts w:ascii="Times New Roman" w:eastAsia="Batang" w:hAnsi="Times New Roman"/>
          <w:szCs w:val="24"/>
          <w:lang w:eastAsia="ko-KR"/>
        </w:rPr>
        <w:t>on</w:t>
      </w:r>
      <w:r w:rsidRPr="00AE5E42">
        <w:rPr>
          <w:rFonts w:ascii="Times New Roman" w:hAnsi="Times New Roman"/>
          <w:szCs w:val="24"/>
        </w:rPr>
        <w:t xml:space="preserve"> Field-Effect</w:t>
      </w:r>
      <w:r w:rsidRPr="00AE5E42">
        <w:rPr>
          <w:rFonts w:ascii="Times New Roman" w:eastAsia="Batang" w:hAnsi="Times New Roman"/>
          <w:szCs w:val="24"/>
          <w:lang w:eastAsia="ko-KR"/>
        </w:rPr>
        <w:t xml:space="preserve"> Mobility of Regioregular Poly(3-hexyl thiophene)</w:t>
      </w:r>
      <w:r w:rsidRPr="00AE5E42">
        <w:rPr>
          <w:rFonts w:ascii="Times New Roman" w:hAnsi="Times New Roman"/>
          <w:szCs w:val="24"/>
        </w:rPr>
        <w:t xml:space="preserve"> in Thin </w:t>
      </w:r>
      <w:r w:rsidRPr="00AE5E42">
        <w:rPr>
          <w:rFonts w:ascii="Times New Roman" w:eastAsia="Batang" w:hAnsi="Times New Roman"/>
          <w:szCs w:val="24"/>
          <w:lang w:eastAsia="ko-KR"/>
        </w:rPr>
        <w:t>Film Transistors</w:t>
      </w:r>
      <w:r w:rsidRPr="00AE5E42">
        <w:rPr>
          <w:rFonts w:ascii="Times New Roman" w:hAnsi="Times New Roman"/>
          <w:szCs w:val="24"/>
        </w:rPr>
        <w:t xml:space="preserve">”, </w:t>
      </w:r>
      <w:r w:rsidRPr="00AE5E42">
        <w:rPr>
          <w:rFonts w:ascii="Times New Roman" w:hAnsi="Times New Roman"/>
          <w:b/>
          <w:szCs w:val="24"/>
        </w:rPr>
        <w:t>Adv. Func. Mater.</w:t>
      </w:r>
      <w:r w:rsidRPr="00AE5E42">
        <w:rPr>
          <w:rFonts w:ascii="Times New Roman" w:hAnsi="Times New Roman"/>
          <w:szCs w:val="24"/>
        </w:rPr>
        <w:t xml:space="preserve"> 15, 671-676, 2005.</w:t>
      </w:r>
    </w:p>
    <w:p w14:paraId="68EE47B3" w14:textId="77777777" w:rsidR="006A0434" w:rsidRPr="00AE5E42" w:rsidRDefault="006A0434" w:rsidP="00A92CBF">
      <w:pPr>
        <w:tabs>
          <w:tab w:val="left" w:pos="900"/>
        </w:tabs>
        <w:ind w:left="720" w:hanging="360"/>
        <w:contextualSpacing/>
      </w:pPr>
    </w:p>
    <w:p w14:paraId="18418A3A" w14:textId="77777777" w:rsidR="006A0434" w:rsidRPr="00AE5E42" w:rsidRDefault="00236891" w:rsidP="00A92CBF">
      <w:pPr>
        <w:pStyle w:val="ListParagraph"/>
        <w:numPr>
          <w:ilvl w:val="0"/>
          <w:numId w:val="32"/>
        </w:numPr>
        <w:tabs>
          <w:tab w:val="left" w:pos="900"/>
        </w:tabs>
        <w:contextualSpacing/>
        <w:rPr>
          <w:rFonts w:ascii="Times New Roman" w:hAnsi="Times New Roman"/>
          <w:szCs w:val="24"/>
        </w:rPr>
      </w:pPr>
      <w:hyperlink r:id="rId133" w:tooltip="Find more articles by this author" w:history="1">
        <w:r w:rsidR="006A0434" w:rsidRPr="00AE5E42">
          <w:rPr>
            <w:rStyle w:val="Hyperlink"/>
            <w:rFonts w:ascii="Times New Roman" w:hAnsi="Times New Roman"/>
            <w:color w:val="auto"/>
            <w:szCs w:val="24"/>
            <w:u w:val="none"/>
          </w:rPr>
          <w:t>N.B. Zhitenev</w:t>
        </w:r>
      </w:hyperlink>
      <w:r w:rsidR="006A0434" w:rsidRPr="00AE5E42">
        <w:rPr>
          <w:rStyle w:val="Emphasis"/>
          <w:rFonts w:ascii="Times New Roman" w:hAnsi="Times New Roman"/>
          <w:i w:val="0"/>
          <w:iCs w:val="0"/>
          <w:szCs w:val="24"/>
        </w:rPr>
        <w:t xml:space="preserve">, </w:t>
      </w:r>
      <w:hyperlink r:id="rId134" w:tooltip="Find more articles by this author" w:history="1">
        <w:r w:rsidR="006A0434" w:rsidRPr="00AE5E42">
          <w:rPr>
            <w:rStyle w:val="Hyperlink"/>
            <w:rFonts w:ascii="Times New Roman" w:hAnsi="Times New Roman"/>
            <w:color w:val="auto"/>
            <w:szCs w:val="24"/>
            <w:u w:val="none"/>
          </w:rPr>
          <w:t>A. Erbe</w:t>
        </w:r>
      </w:hyperlink>
      <w:r w:rsidR="006A0434" w:rsidRPr="00AE5E42">
        <w:rPr>
          <w:rStyle w:val="Emphasis"/>
          <w:rFonts w:ascii="Times New Roman" w:hAnsi="Times New Roman"/>
          <w:i w:val="0"/>
          <w:iCs w:val="0"/>
          <w:szCs w:val="24"/>
        </w:rPr>
        <w:t xml:space="preserve">, </w:t>
      </w:r>
      <w:hyperlink r:id="rId135" w:tooltip="Find more articles by this author" w:history="1">
        <w:r w:rsidR="006A0434" w:rsidRPr="00AE5E42">
          <w:rPr>
            <w:rStyle w:val="Hyperlink"/>
            <w:rFonts w:ascii="Times New Roman" w:hAnsi="Times New Roman"/>
            <w:color w:val="auto"/>
            <w:szCs w:val="24"/>
            <w:u w:val="none"/>
          </w:rPr>
          <w:t>Z. Bao</w:t>
        </w:r>
      </w:hyperlink>
      <w:r w:rsidR="006A0434" w:rsidRPr="00AE5E42">
        <w:rPr>
          <w:rStyle w:val="Emphasis"/>
          <w:rFonts w:ascii="Times New Roman" w:hAnsi="Times New Roman"/>
          <w:i w:val="0"/>
          <w:iCs w:val="0"/>
          <w:szCs w:val="24"/>
        </w:rPr>
        <w:t xml:space="preserve">, </w:t>
      </w:r>
      <w:hyperlink r:id="rId136" w:tooltip="Find more articles by this author" w:history="1">
        <w:r w:rsidR="006A0434" w:rsidRPr="00AE5E42">
          <w:rPr>
            <w:rStyle w:val="Hyperlink"/>
            <w:rFonts w:ascii="Times New Roman" w:hAnsi="Times New Roman"/>
            <w:color w:val="auto"/>
            <w:szCs w:val="24"/>
            <w:u w:val="none"/>
          </w:rPr>
          <w:t>W. Jiang</w:t>
        </w:r>
      </w:hyperlink>
      <w:r w:rsidR="006A0434" w:rsidRPr="00AE5E42">
        <w:rPr>
          <w:rStyle w:val="Emphasis"/>
          <w:rFonts w:ascii="Times New Roman" w:hAnsi="Times New Roman"/>
          <w:i w:val="0"/>
          <w:iCs w:val="0"/>
          <w:szCs w:val="24"/>
        </w:rPr>
        <w:t xml:space="preserve">, </w:t>
      </w:r>
      <w:hyperlink r:id="rId137" w:tooltip="Find more articles by this author" w:history="1">
        <w:r w:rsidR="006A0434" w:rsidRPr="00AE5E42">
          <w:rPr>
            <w:rStyle w:val="hlight"/>
            <w:rFonts w:ascii="Times New Roman" w:hAnsi="Times New Roman"/>
            <w:szCs w:val="24"/>
          </w:rPr>
          <w:t>E. Garfunkel</w:t>
        </w:r>
      </w:hyperlink>
      <w:r w:rsidR="006A0434" w:rsidRPr="00AE5E42">
        <w:rPr>
          <w:rFonts w:ascii="Times New Roman" w:hAnsi="Times New Roman"/>
          <w:szCs w:val="24"/>
        </w:rPr>
        <w:t>, “</w:t>
      </w:r>
      <w:r w:rsidR="006A0434" w:rsidRPr="00AE5E42">
        <w:rPr>
          <w:rStyle w:val="Strong"/>
          <w:rFonts w:ascii="Times New Roman" w:hAnsi="Times New Roman"/>
          <w:b w:val="0"/>
          <w:szCs w:val="24"/>
        </w:rPr>
        <w:t>Molecular Nano-junctions Formed with Different Metallic Electrodes”</w:t>
      </w:r>
      <w:r w:rsidR="006A0434" w:rsidRPr="00AE5E42">
        <w:rPr>
          <w:rFonts w:ascii="Times New Roman" w:hAnsi="Times New Roman"/>
          <w:b/>
          <w:szCs w:val="24"/>
        </w:rPr>
        <w:t>,</w:t>
      </w:r>
      <w:r w:rsidR="006A0434" w:rsidRPr="00AE5E42">
        <w:rPr>
          <w:rFonts w:ascii="Times New Roman" w:hAnsi="Times New Roman"/>
          <w:szCs w:val="24"/>
        </w:rPr>
        <w:t xml:space="preserve">  </w:t>
      </w:r>
      <w:r w:rsidR="006A0434" w:rsidRPr="00AE5E42">
        <w:rPr>
          <w:rStyle w:val="Emphasis"/>
          <w:rFonts w:ascii="Times New Roman" w:hAnsi="Times New Roman"/>
          <w:b/>
          <w:i w:val="0"/>
          <w:iCs w:val="0"/>
          <w:szCs w:val="24"/>
        </w:rPr>
        <w:t>Nanotechnology,</w:t>
      </w:r>
      <w:r w:rsidR="006A0434" w:rsidRPr="00AE5E42">
        <w:rPr>
          <w:rStyle w:val="times"/>
          <w:rFonts w:ascii="Times New Roman" w:hAnsi="Times New Roman"/>
          <w:szCs w:val="24"/>
        </w:rPr>
        <w:t xml:space="preserve"> </w:t>
      </w:r>
      <w:r w:rsidR="006A0434" w:rsidRPr="00AE5E42">
        <w:rPr>
          <w:rStyle w:val="Strong"/>
          <w:rFonts w:ascii="Times New Roman" w:hAnsi="Times New Roman"/>
          <w:b w:val="0"/>
          <w:szCs w:val="24"/>
        </w:rPr>
        <w:t>16</w:t>
      </w:r>
      <w:r w:rsidR="006A0434" w:rsidRPr="00AE5E42">
        <w:rPr>
          <w:rStyle w:val="times"/>
          <w:rFonts w:ascii="Times New Roman" w:hAnsi="Times New Roman"/>
          <w:szCs w:val="24"/>
        </w:rPr>
        <w:t>, 495-500, 2005.</w:t>
      </w:r>
    </w:p>
    <w:p w14:paraId="256091A3" w14:textId="77777777" w:rsidR="006A0434" w:rsidRPr="00AE5E42" w:rsidRDefault="006A0434" w:rsidP="00A92CBF">
      <w:pPr>
        <w:tabs>
          <w:tab w:val="left" w:pos="900"/>
        </w:tabs>
        <w:ind w:left="720" w:hanging="360"/>
        <w:contextualSpacing/>
      </w:pPr>
    </w:p>
    <w:p w14:paraId="2471393D" w14:textId="77777777" w:rsidR="00661BE5" w:rsidRPr="00AE5E42" w:rsidRDefault="00661BE5" w:rsidP="00A92CBF">
      <w:pPr>
        <w:pStyle w:val="Heading4"/>
        <w:tabs>
          <w:tab w:val="left" w:pos="900"/>
        </w:tabs>
        <w:contextualSpacing/>
        <w:rPr>
          <w:rFonts w:ascii="Times New Roman" w:hAnsi="Times New Roman"/>
          <w:i w:val="0"/>
          <w:iCs/>
          <w:sz w:val="24"/>
          <w:szCs w:val="24"/>
          <w:u w:val="single"/>
        </w:rPr>
      </w:pPr>
    </w:p>
    <w:p w14:paraId="04BFE765" w14:textId="1576003F" w:rsidR="006A0434" w:rsidRPr="00AE5E42" w:rsidRDefault="006A0434" w:rsidP="00A92CBF">
      <w:pPr>
        <w:pStyle w:val="Heading4"/>
        <w:tabs>
          <w:tab w:val="left" w:pos="900"/>
        </w:tabs>
        <w:contextualSpacing/>
        <w:rPr>
          <w:rFonts w:ascii="Times New Roman" w:hAnsi="Times New Roman"/>
          <w:i w:val="0"/>
          <w:iCs/>
          <w:sz w:val="24"/>
          <w:szCs w:val="24"/>
          <w:u w:val="single"/>
        </w:rPr>
      </w:pPr>
      <w:r w:rsidRPr="00AE5E42">
        <w:rPr>
          <w:rFonts w:ascii="Times New Roman" w:hAnsi="Times New Roman"/>
          <w:i w:val="0"/>
          <w:iCs/>
          <w:sz w:val="24"/>
          <w:szCs w:val="24"/>
          <w:u w:val="single"/>
        </w:rPr>
        <w:t>2004</w:t>
      </w:r>
      <w:r w:rsidR="00661BE5" w:rsidRPr="00AE5E42">
        <w:rPr>
          <w:rFonts w:ascii="Times New Roman" w:hAnsi="Times New Roman"/>
          <w:i w:val="0"/>
          <w:iCs/>
          <w:sz w:val="24"/>
          <w:szCs w:val="24"/>
          <w:u w:val="single"/>
        </w:rPr>
        <w:t xml:space="preserve"> AND BEFORE</w:t>
      </w:r>
      <w:r w:rsidRPr="00AE5E42">
        <w:rPr>
          <w:rFonts w:ascii="Times New Roman" w:hAnsi="Times New Roman"/>
          <w:i w:val="0"/>
          <w:iCs/>
          <w:sz w:val="24"/>
          <w:szCs w:val="24"/>
          <w:u w:val="single"/>
        </w:rPr>
        <w:t>:</w:t>
      </w:r>
    </w:p>
    <w:p w14:paraId="6AF41AFE" w14:textId="77777777" w:rsidR="00661BE5" w:rsidRPr="00AE5E42" w:rsidRDefault="00661BE5" w:rsidP="00A92CBF"/>
    <w:p w14:paraId="511CC49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 Moon, R. Zeis, E.J. Borkent, C. Besnard, A.J. Lovinger, T. Siegrist, C. Kloc, Z. Bao, “Synthesis, Crystal Structures and Transistor Performance of Tetracene Derivatives”, </w:t>
      </w:r>
      <w:r w:rsidRPr="00AE5E42">
        <w:rPr>
          <w:rFonts w:ascii="Times New Roman" w:hAnsi="Times New Roman"/>
          <w:b/>
          <w:szCs w:val="24"/>
        </w:rPr>
        <w:t>J. Am. Chem. Soc.,</w:t>
      </w:r>
      <w:r w:rsidRPr="00AE5E42">
        <w:rPr>
          <w:rFonts w:ascii="Times New Roman" w:hAnsi="Times New Roman"/>
          <w:szCs w:val="24"/>
        </w:rPr>
        <w:t xml:space="preserve"> 126, 15322-15323, 2004.</w:t>
      </w:r>
    </w:p>
    <w:p w14:paraId="57AF9A58"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06C0FD9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C. Reese, M. Roberts, M.M. Ling, “Organic Thin Film Transistors”, </w:t>
      </w:r>
      <w:r w:rsidRPr="00AE5E42">
        <w:rPr>
          <w:rFonts w:ascii="Times New Roman" w:hAnsi="Times New Roman"/>
          <w:b/>
          <w:szCs w:val="24"/>
        </w:rPr>
        <w:t>Materials Today</w:t>
      </w:r>
      <w:r w:rsidRPr="00AE5E42">
        <w:rPr>
          <w:rFonts w:ascii="Times New Roman" w:hAnsi="Times New Roman"/>
          <w:szCs w:val="24"/>
        </w:rPr>
        <w:t>, 20-27, 2004.</w:t>
      </w:r>
    </w:p>
    <w:p w14:paraId="34CE02C5" w14:textId="77777777" w:rsidR="006A0434" w:rsidRPr="00AE5E42" w:rsidRDefault="006A0434" w:rsidP="00A92CBF">
      <w:pPr>
        <w:tabs>
          <w:tab w:val="left" w:pos="900"/>
        </w:tabs>
        <w:ind w:left="720" w:hanging="360"/>
        <w:contextualSpacing/>
      </w:pPr>
    </w:p>
    <w:p w14:paraId="5E4D02C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T. Abe, Z. Bao, J. Sturm, “Self-Aligned, Insulating-Layer Structure for Integrated Fabrication of Organic Self-Assembled Multilayer Electronic Devices”, </w:t>
      </w:r>
      <w:r w:rsidRPr="00AE5E42">
        <w:rPr>
          <w:rFonts w:ascii="Times New Roman" w:hAnsi="Times New Roman"/>
          <w:b/>
          <w:szCs w:val="24"/>
        </w:rPr>
        <w:t>Nano Lett.</w:t>
      </w:r>
      <w:r w:rsidRPr="00AE5E42">
        <w:rPr>
          <w:rFonts w:ascii="Times New Roman" w:hAnsi="Times New Roman"/>
          <w:szCs w:val="24"/>
        </w:rPr>
        <w:t>, 4, 2489-2492, 2004.</w:t>
      </w:r>
    </w:p>
    <w:p w14:paraId="4B706382"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31A65C8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Li, E.J. Borkent, R. Nortrup, H. Moon, H.E. Katz, Z. Bao, “Humidity Effect on Electrical Performance of Organic Thin-film Transistors”, </w:t>
      </w:r>
      <w:r w:rsidRPr="00AE5E42">
        <w:rPr>
          <w:rFonts w:ascii="Times New Roman" w:hAnsi="Times New Roman"/>
          <w:b/>
          <w:szCs w:val="24"/>
        </w:rPr>
        <w:t xml:space="preserve">Appl. Phys. Lett., </w:t>
      </w:r>
      <w:r w:rsidRPr="00AE5E42">
        <w:rPr>
          <w:rFonts w:ascii="Times New Roman" w:hAnsi="Times New Roman"/>
          <w:szCs w:val="24"/>
        </w:rPr>
        <w:t>86, 042104-042106, 2004.</w:t>
      </w:r>
    </w:p>
    <w:p w14:paraId="56395D65" w14:textId="77777777" w:rsidR="006A0434" w:rsidRPr="00AE5E42" w:rsidRDefault="006A0434" w:rsidP="00A92CBF">
      <w:pPr>
        <w:tabs>
          <w:tab w:val="left" w:pos="900"/>
        </w:tabs>
        <w:ind w:left="720" w:hanging="360"/>
        <w:contextualSpacing/>
      </w:pPr>
    </w:p>
    <w:p w14:paraId="71C0D32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M. Ling, Z. Bao, “Thin Film Deposition, Patterning, and Printing in Organic Thin Film Transistors”, </w:t>
      </w:r>
      <w:r w:rsidRPr="00AE5E42">
        <w:rPr>
          <w:rFonts w:ascii="Times New Roman" w:hAnsi="Times New Roman"/>
          <w:b/>
          <w:szCs w:val="24"/>
        </w:rPr>
        <w:t>Chem. Mater</w:t>
      </w:r>
      <w:r w:rsidRPr="00AE5E42">
        <w:rPr>
          <w:rFonts w:ascii="Times New Roman" w:hAnsi="Times New Roman"/>
          <w:szCs w:val="24"/>
        </w:rPr>
        <w:t>. 16, 4824-4840, 2004 (Invited Review article).</w:t>
      </w:r>
    </w:p>
    <w:p w14:paraId="0D71EC8B" w14:textId="77777777" w:rsidR="006A0434" w:rsidRPr="00AE5E42" w:rsidRDefault="006A0434" w:rsidP="00A92CBF">
      <w:pPr>
        <w:tabs>
          <w:tab w:val="left" w:pos="900"/>
        </w:tabs>
        <w:ind w:left="720" w:hanging="360"/>
        <w:contextualSpacing/>
      </w:pPr>
    </w:p>
    <w:p w14:paraId="668C54C1"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Fine Printing”, </w:t>
      </w:r>
      <w:r w:rsidRPr="00AE5E42">
        <w:rPr>
          <w:rFonts w:ascii="Times New Roman" w:hAnsi="Times New Roman"/>
          <w:b/>
          <w:szCs w:val="24"/>
        </w:rPr>
        <w:t>Nature Materials</w:t>
      </w:r>
      <w:r w:rsidRPr="00AE5E42">
        <w:rPr>
          <w:rFonts w:ascii="Times New Roman" w:hAnsi="Times New Roman"/>
          <w:szCs w:val="24"/>
        </w:rPr>
        <w:t>, 3, 137-138, 2004 (Invited News and Views).</w:t>
      </w:r>
    </w:p>
    <w:p w14:paraId="309C5C29" w14:textId="77777777" w:rsidR="006A0434" w:rsidRPr="00AE5E42" w:rsidRDefault="006A0434" w:rsidP="00A92CBF">
      <w:pPr>
        <w:tabs>
          <w:tab w:val="left" w:pos="900"/>
        </w:tabs>
        <w:ind w:left="720" w:hanging="360"/>
        <w:contextualSpacing/>
      </w:pPr>
    </w:p>
    <w:p w14:paraId="798867E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N. B Zhitenev, A. Erbe, Z. Bao, “Single and Multigrain Nanojunctions with a Self-assembled Monolayer of Conjugated Molecules”, </w:t>
      </w:r>
      <w:r w:rsidRPr="00AE5E42">
        <w:rPr>
          <w:rFonts w:ascii="Times New Roman" w:hAnsi="Times New Roman"/>
          <w:b/>
          <w:szCs w:val="24"/>
        </w:rPr>
        <w:t>Phys. Rev. Lett</w:t>
      </w:r>
      <w:r w:rsidRPr="00AE5E42">
        <w:rPr>
          <w:rFonts w:ascii="Times New Roman" w:hAnsi="Times New Roman"/>
          <w:szCs w:val="24"/>
        </w:rPr>
        <w:t>, 92, 186805-186806, 2004.</w:t>
      </w:r>
    </w:p>
    <w:p w14:paraId="010644E3" w14:textId="77777777" w:rsidR="006A0434" w:rsidRPr="00AE5E42" w:rsidRDefault="006A0434" w:rsidP="00A92CBF">
      <w:pPr>
        <w:tabs>
          <w:tab w:val="left" w:pos="900"/>
        </w:tabs>
        <w:ind w:left="720" w:hanging="360"/>
        <w:contextualSpacing/>
      </w:pPr>
    </w:p>
    <w:p w14:paraId="688D6EA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MS Mincho" w:hAnsi="Times New Roman"/>
          <w:szCs w:val="24"/>
        </w:rPr>
        <w:t xml:space="preserve">T.W. Lee, J. Zaumseil, Z. Bao, J. Hsu, J.A. Rogers, “Organic Light-emitting Diodes Formed by Soft Contact Lamination”, </w:t>
      </w:r>
      <w:r w:rsidRPr="00AE5E42">
        <w:rPr>
          <w:rFonts w:ascii="Times New Roman" w:hAnsi="Times New Roman"/>
          <w:b/>
          <w:szCs w:val="24"/>
        </w:rPr>
        <w:t>Proc. Nat. Acad. Sci. U.S.A.</w:t>
      </w:r>
      <w:r w:rsidRPr="00AE5E42">
        <w:rPr>
          <w:rFonts w:ascii="Times New Roman" w:hAnsi="Times New Roman"/>
          <w:szCs w:val="24"/>
        </w:rPr>
        <w:t>,</w:t>
      </w:r>
      <w:r w:rsidRPr="00AE5E42">
        <w:rPr>
          <w:rFonts w:ascii="Times New Roman" w:eastAsia="MS Mincho" w:hAnsi="Times New Roman"/>
          <w:szCs w:val="24"/>
        </w:rPr>
        <w:t xml:space="preserve"> 101, 429-433, 2004. </w:t>
      </w:r>
    </w:p>
    <w:p w14:paraId="14DA4992" w14:textId="77777777" w:rsidR="006A0434" w:rsidRPr="00AE5E42" w:rsidRDefault="006A0434" w:rsidP="00A92CBF">
      <w:pPr>
        <w:tabs>
          <w:tab w:val="left" w:pos="900"/>
        </w:tabs>
        <w:ind w:left="720" w:hanging="360"/>
        <w:contextualSpacing/>
      </w:pPr>
    </w:p>
    <w:p w14:paraId="154529A1"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E. Katz, C. Kloc, V. Sundar, J. Zaumseil, A.L. Briseno, Z.Bao, “ Field-effect Transistors Made from Macroscopic Single Crystals of Tetracene and Related Semiconductors on Polymer Dielectrics”, </w:t>
      </w:r>
      <w:r w:rsidRPr="00AE5E42">
        <w:rPr>
          <w:rFonts w:ascii="Times New Roman" w:hAnsi="Times New Roman"/>
          <w:b/>
          <w:szCs w:val="24"/>
        </w:rPr>
        <w:t>J. Mater. Res.</w:t>
      </w:r>
      <w:r w:rsidRPr="00AE5E42">
        <w:rPr>
          <w:rFonts w:ascii="Times New Roman" w:hAnsi="Times New Roman"/>
          <w:szCs w:val="24"/>
        </w:rPr>
        <w:t xml:space="preserve"> 19, 1995, 2004.</w:t>
      </w:r>
    </w:p>
    <w:p w14:paraId="195AB2D3" w14:textId="77777777" w:rsidR="006A0434" w:rsidRPr="00AE5E42" w:rsidRDefault="006A0434" w:rsidP="00A92CBF">
      <w:pPr>
        <w:pStyle w:val="ListParagraph"/>
        <w:tabs>
          <w:tab w:val="left" w:pos="900"/>
        </w:tabs>
        <w:ind w:hanging="360"/>
        <w:rPr>
          <w:rFonts w:ascii="Times New Roman" w:hAnsi="Times New Roman"/>
          <w:szCs w:val="24"/>
        </w:rPr>
      </w:pPr>
    </w:p>
    <w:p w14:paraId="478AF802" w14:textId="77777777" w:rsidR="006A0434" w:rsidRPr="00AE5E42" w:rsidRDefault="006A0434" w:rsidP="00A92CBF">
      <w:pPr>
        <w:tabs>
          <w:tab w:val="left" w:pos="900"/>
        </w:tabs>
        <w:ind w:left="720" w:right="-648" w:hanging="360"/>
        <w:contextualSpacing/>
      </w:pPr>
    </w:p>
    <w:p w14:paraId="395936C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Recent Materials Progress in Organic Electronics”, ACS Symposium Book "Polymers for Micro- and Nano-electronics”, Q. Lin, and J.C. Hedrick Eds. Boston, MA, American Chemical Society, Chapter 1, pg 1-14, 2004. </w:t>
      </w:r>
    </w:p>
    <w:p w14:paraId="2E971FCD" w14:textId="77777777" w:rsidR="006A0434" w:rsidRPr="00AE5E42" w:rsidRDefault="006A0434" w:rsidP="00A92CBF">
      <w:pPr>
        <w:tabs>
          <w:tab w:val="left" w:pos="900"/>
        </w:tabs>
        <w:ind w:left="720" w:hanging="360"/>
        <w:contextualSpacing/>
        <w:rPr>
          <w:b/>
        </w:rPr>
      </w:pPr>
    </w:p>
    <w:p w14:paraId="76ABB517" w14:textId="77777777" w:rsidR="006A0434" w:rsidRPr="00AE5E42" w:rsidRDefault="006A0434" w:rsidP="00A92CBF">
      <w:pPr>
        <w:pStyle w:val="ListParagraph"/>
        <w:numPr>
          <w:ilvl w:val="0"/>
          <w:numId w:val="32"/>
        </w:numPr>
        <w:tabs>
          <w:tab w:val="left" w:pos="900"/>
        </w:tabs>
        <w:ind w:right="-648"/>
        <w:contextualSpacing/>
        <w:rPr>
          <w:rFonts w:ascii="Times New Roman" w:eastAsia="MS Mincho" w:hAnsi="Times New Roman"/>
          <w:szCs w:val="24"/>
        </w:rPr>
      </w:pPr>
      <w:r w:rsidRPr="00AE5E42">
        <w:rPr>
          <w:rFonts w:ascii="Times New Roman" w:hAnsi="Times New Roman"/>
          <w:szCs w:val="24"/>
        </w:rPr>
        <w:t xml:space="preserve">B. de Boer, M.M. Frank, Y.J. Chabal, W. Jiang, E. Garfunkel, Z. Bao, “Metallic Contact Formation for Molecular Electronics: Interactions between Vapor-Deposited Metals (Au, Al and Ti) and Self-Assembled Monolayers of Conjugated Mono-and Dithiols”, </w:t>
      </w:r>
      <w:r w:rsidRPr="00AE5E42">
        <w:rPr>
          <w:rFonts w:ascii="Times New Roman" w:hAnsi="Times New Roman"/>
          <w:b/>
          <w:bCs/>
          <w:szCs w:val="24"/>
        </w:rPr>
        <w:t>Langmuir</w:t>
      </w:r>
      <w:r w:rsidRPr="00AE5E42">
        <w:rPr>
          <w:rFonts w:ascii="Times New Roman" w:hAnsi="Times New Roman"/>
          <w:szCs w:val="24"/>
        </w:rPr>
        <w:t>, 20, 1539-1542, 2004.</w:t>
      </w:r>
      <w:r w:rsidRPr="00AE5E42">
        <w:rPr>
          <w:rFonts w:ascii="Times New Roman" w:hAnsi="Times New Roman"/>
          <w:iCs/>
          <w:szCs w:val="24"/>
        </w:rPr>
        <w:t>(</w:t>
      </w:r>
      <w:r w:rsidRPr="00AE5E42">
        <w:rPr>
          <w:rFonts w:ascii="Times New Roman" w:hAnsi="Times New Roman"/>
          <w:i/>
          <w:iCs/>
          <w:szCs w:val="24"/>
        </w:rPr>
        <w:t>Top ten most requested articles through CAS in the first quarter of 2004</w:t>
      </w:r>
      <w:r w:rsidRPr="00AE5E42">
        <w:rPr>
          <w:rFonts w:ascii="Times New Roman" w:hAnsi="Times New Roman"/>
          <w:i/>
          <w:szCs w:val="24"/>
        </w:rPr>
        <w:t>)</w:t>
      </w:r>
    </w:p>
    <w:p w14:paraId="344F2758" w14:textId="77777777" w:rsidR="006A0434" w:rsidRPr="00AE5E42" w:rsidRDefault="006A0434" w:rsidP="00A92CBF">
      <w:pPr>
        <w:pStyle w:val="ListParagraph"/>
        <w:tabs>
          <w:tab w:val="left" w:pos="900"/>
        </w:tabs>
        <w:ind w:right="-648" w:hanging="360"/>
        <w:contextualSpacing/>
        <w:rPr>
          <w:rFonts w:ascii="Times New Roman" w:eastAsia="MS Mincho" w:hAnsi="Times New Roman"/>
          <w:szCs w:val="24"/>
        </w:rPr>
      </w:pPr>
    </w:p>
    <w:p w14:paraId="5BA53BB3" w14:textId="77777777" w:rsidR="006A0434" w:rsidRPr="00AE5E42" w:rsidRDefault="006A0434" w:rsidP="00A92CBF">
      <w:pPr>
        <w:pStyle w:val="ListParagraph"/>
        <w:numPr>
          <w:ilvl w:val="0"/>
          <w:numId w:val="32"/>
        </w:numPr>
        <w:tabs>
          <w:tab w:val="left" w:pos="900"/>
        </w:tabs>
        <w:ind w:right="-648"/>
        <w:contextualSpacing/>
        <w:rPr>
          <w:rFonts w:ascii="Times New Roman" w:eastAsia="MS Mincho" w:hAnsi="Times New Roman"/>
          <w:szCs w:val="24"/>
        </w:rPr>
      </w:pPr>
      <w:r w:rsidRPr="00AE5E42">
        <w:rPr>
          <w:rFonts w:ascii="Times New Roman" w:eastAsia="MS Mincho" w:hAnsi="Times New Roman"/>
          <w:szCs w:val="24"/>
        </w:rPr>
        <w:t xml:space="preserve">E. Rutenburg, O. Scherman, Z. Bao, R. Grubbs, </w:t>
      </w:r>
      <w:r w:rsidRPr="00AE5E42">
        <w:rPr>
          <w:rFonts w:ascii="Times New Roman" w:hAnsi="Times New Roman"/>
          <w:szCs w:val="24"/>
        </w:rPr>
        <w:t xml:space="preserve"> “Synthesis of Polymer Dielectric Layers for Organic Thin Film Transistors via Surface-Initiated ROMP”, </w:t>
      </w:r>
      <w:r w:rsidRPr="00AE5E42">
        <w:rPr>
          <w:rFonts w:ascii="Times New Roman" w:hAnsi="Times New Roman"/>
          <w:b/>
          <w:bCs/>
          <w:szCs w:val="24"/>
        </w:rPr>
        <w:t>J. Am. Chem. Soc.,</w:t>
      </w:r>
      <w:r w:rsidRPr="00AE5E42">
        <w:rPr>
          <w:rFonts w:ascii="Times New Roman" w:hAnsi="Times New Roman"/>
          <w:szCs w:val="24"/>
        </w:rPr>
        <w:t xml:space="preserve"> 126, 4062-4063, 2004. </w:t>
      </w:r>
      <w:r w:rsidRPr="00AE5E42">
        <w:rPr>
          <w:rFonts w:ascii="Times New Roman" w:hAnsi="Times New Roman"/>
          <w:iCs/>
          <w:szCs w:val="24"/>
        </w:rPr>
        <w:t>(</w:t>
      </w:r>
      <w:r w:rsidRPr="00AE5E42">
        <w:rPr>
          <w:rFonts w:ascii="Times New Roman" w:hAnsi="Times New Roman"/>
          <w:i/>
          <w:iCs/>
          <w:szCs w:val="24"/>
        </w:rPr>
        <w:t xml:space="preserve">Highlighted by </w:t>
      </w:r>
      <w:r w:rsidRPr="00AE5E42">
        <w:rPr>
          <w:rFonts w:ascii="Times New Roman" w:hAnsi="Times New Roman"/>
          <w:b/>
          <w:bCs/>
          <w:i/>
          <w:szCs w:val="24"/>
        </w:rPr>
        <w:t>www.chemistry.org</w:t>
      </w:r>
      <w:r w:rsidRPr="00AE5E42">
        <w:rPr>
          <w:rFonts w:ascii="Times New Roman" w:hAnsi="Times New Roman"/>
          <w:i/>
          <w:iCs/>
          <w:szCs w:val="24"/>
        </w:rPr>
        <w:t xml:space="preserve"> by American Chemical Society, May 10, 2004</w:t>
      </w:r>
      <w:r w:rsidRPr="00AE5E42">
        <w:rPr>
          <w:rFonts w:ascii="Times New Roman" w:hAnsi="Times New Roman"/>
          <w:iCs/>
          <w:szCs w:val="24"/>
        </w:rPr>
        <w:t>)</w:t>
      </w:r>
    </w:p>
    <w:p w14:paraId="6CF02EF8" w14:textId="77777777" w:rsidR="006A0434" w:rsidRPr="00AE5E42" w:rsidRDefault="006A0434" w:rsidP="00A92CBF">
      <w:pPr>
        <w:tabs>
          <w:tab w:val="left" w:pos="900"/>
        </w:tabs>
        <w:ind w:left="720" w:hanging="360"/>
        <w:contextualSpacing/>
        <w:rPr>
          <w:b/>
        </w:rPr>
      </w:pPr>
    </w:p>
    <w:p w14:paraId="1BB2CE6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 Locklin, K. Onishi, R.C. Advincula, Z. Bao, K. Shino, F. Kaneko, “Ambipolar Organic Thin Film Transistors of Cationic and Anionic Phthalocyanines Fabricated Using Layer-by-Layer Deposition from Aqueous Solution”, </w:t>
      </w:r>
      <w:r w:rsidRPr="00AE5E42">
        <w:rPr>
          <w:rFonts w:ascii="Times New Roman" w:hAnsi="Times New Roman"/>
          <w:b/>
          <w:szCs w:val="24"/>
        </w:rPr>
        <w:t>Chem. Mater.</w:t>
      </w:r>
      <w:r w:rsidRPr="00AE5E42">
        <w:rPr>
          <w:rFonts w:ascii="Times New Roman" w:hAnsi="Times New Roman"/>
          <w:szCs w:val="24"/>
        </w:rPr>
        <w:t>, 15, 1404-1412, 2003.</w:t>
      </w:r>
    </w:p>
    <w:p w14:paraId="35A3FA83" w14:textId="77777777" w:rsidR="006A0434" w:rsidRPr="00AE5E42" w:rsidRDefault="006A0434" w:rsidP="00A92CBF">
      <w:pPr>
        <w:tabs>
          <w:tab w:val="left" w:pos="900"/>
        </w:tabs>
        <w:ind w:left="720" w:right="-648" w:hanging="360"/>
        <w:contextualSpacing/>
      </w:pPr>
    </w:p>
    <w:p w14:paraId="6ECE51EC"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lastRenderedPageBreak/>
        <w:t xml:space="preserve">H. Meng, J. Zheng, A.J. Lovinger, B.C. Wang, P.G. Van Patten, Z. Bao,  “Oligofluorene-Thiophene Derivatives as High Performance Semiconductors for Organic Thin Film Transistors”, </w:t>
      </w:r>
      <w:r w:rsidRPr="00AE5E42">
        <w:rPr>
          <w:rFonts w:ascii="Times New Roman" w:hAnsi="Times New Roman"/>
          <w:b/>
          <w:szCs w:val="24"/>
        </w:rPr>
        <w:t>Chem. Mater</w:t>
      </w:r>
      <w:r w:rsidRPr="00AE5E42">
        <w:rPr>
          <w:rFonts w:ascii="Times New Roman" w:hAnsi="Times New Roman"/>
          <w:szCs w:val="24"/>
        </w:rPr>
        <w:t>., 15, 1778-1787, 2003.</w:t>
      </w:r>
    </w:p>
    <w:p w14:paraId="7C29BEDF" w14:textId="77777777" w:rsidR="006A0434" w:rsidRPr="00AE5E42" w:rsidRDefault="006A0434" w:rsidP="00A92CBF">
      <w:pPr>
        <w:tabs>
          <w:tab w:val="left" w:pos="900"/>
        </w:tabs>
        <w:ind w:left="720" w:right="-648" w:hanging="360"/>
        <w:contextualSpacing/>
      </w:pPr>
    </w:p>
    <w:p w14:paraId="688C5FD4"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 xml:space="preserve">N.B. Zhitenev, A. Erbe, H. Meng, Z. </w:t>
      </w:r>
      <w:r w:rsidRPr="00AE5E42">
        <w:rPr>
          <w:rFonts w:ascii="Times New Roman" w:hAnsi="Times New Roman"/>
          <w:bCs/>
          <w:szCs w:val="24"/>
        </w:rPr>
        <w:t xml:space="preserve">Bao, “Gated Molecular Devices Using Self-assembled Monolayers”, </w:t>
      </w:r>
      <w:r w:rsidRPr="00AE5E42">
        <w:rPr>
          <w:rFonts w:ascii="Times New Roman" w:hAnsi="Times New Roman"/>
          <w:b/>
          <w:bCs/>
          <w:szCs w:val="24"/>
        </w:rPr>
        <w:t>Nanotechnology</w:t>
      </w:r>
      <w:r w:rsidRPr="00AE5E42">
        <w:rPr>
          <w:rFonts w:ascii="Times New Roman" w:hAnsi="Times New Roman"/>
          <w:bCs/>
          <w:szCs w:val="24"/>
        </w:rPr>
        <w:t>, 14, 254-257, 2003.</w:t>
      </w:r>
    </w:p>
    <w:p w14:paraId="6C453ABA" w14:textId="77777777" w:rsidR="006A0434" w:rsidRPr="00AE5E42" w:rsidRDefault="006A0434" w:rsidP="00A92CBF">
      <w:pPr>
        <w:tabs>
          <w:tab w:val="left" w:pos="900"/>
        </w:tabs>
        <w:ind w:left="720" w:right="-648" w:hanging="360"/>
        <w:contextualSpacing/>
      </w:pPr>
    </w:p>
    <w:p w14:paraId="36EAF54C"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 xml:space="preserve">H. Meng, M. Bendikov, G. Mitchell, F. Wudl, Z. Bao, T. Siegrist, C. Kloc, C.H. Chen, “Tetramethylpentacene: the First Pentacne Derivative Showing Field Effect mobility Comparable with Pentacene”, </w:t>
      </w:r>
      <w:r w:rsidRPr="00AE5E42">
        <w:rPr>
          <w:rFonts w:ascii="Times New Roman" w:hAnsi="Times New Roman"/>
          <w:b/>
          <w:szCs w:val="24"/>
        </w:rPr>
        <w:t>Adv. Mater.</w:t>
      </w:r>
      <w:r w:rsidRPr="00AE5E42">
        <w:rPr>
          <w:rFonts w:ascii="Times New Roman" w:hAnsi="Times New Roman"/>
          <w:szCs w:val="24"/>
        </w:rPr>
        <w:t>, 15, 1090-1093, 2003.</w:t>
      </w:r>
    </w:p>
    <w:p w14:paraId="6ED124AC" w14:textId="77777777" w:rsidR="006A0434" w:rsidRPr="00AE5E42" w:rsidRDefault="006A0434" w:rsidP="00A92CBF">
      <w:pPr>
        <w:tabs>
          <w:tab w:val="left" w:pos="900"/>
        </w:tabs>
        <w:ind w:left="720" w:right="-648" w:hanging="360"/>
        <w:contextualSpacing/>
      </w:pPr>
    </w:p>
    <w:p w14:paraId="6878BFEF"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 xml:space="preserve">J. Zaumseil, T. Someya, Z. Bao, Y.Y. Loo, R. Cirelli, J.A. Rogers, “ Organic Transistors That Use Source/Drain Electrodes Supported by High Resolution Rubber Stamps”, </w:t>
      </w:r>
      <w:r w:rsidRPr="00AE5E42">
        <w:rPr>
          <w:rFonts w:ascii="Times New Roman" w:hAnsi="Times New Roman"/>
          <w:b/>
          <w:szCs w:val="24"/>
        </w:rPr>
        <w:t>Appl. Phys. Lett</w:t>
      </w:r>
      <w:r w:rsidRPr="00AE5E42">
        <w:rPr>
          <w:rFonts w:ascii="Times New Roman" w:hAnsi="Times New Roman"/>
          <w:szCs w:val="24"/>
        </w:rPr>
        <w:t>.,  82, 793-795, 2003.</w:t>
      </w:r>
    </w:p>
    <w:p w14:paraId="7B6831ED" w14:textId="77777777" w:rsidR="006A0434" w:rsidRPr="00AE5E42" w:rsidRDefault="006A0434" w:rsidP="00A92CBF">
      <w:pPr>
        <w:tabs>
          <w:tab w:val="left" w:pos="900"/>
        </w:tabs>
        <w:ind w:left="720" w:right="-648" w:hanging="360"/>
        <w:contextualSpacing/>
      </w:pPr>
    </w:p>
    <w:p w14:paraId="675045D5"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D. Abush-Magder, Z. Bao, A. Erbe, H. Meng, N.B. Zhitenev, “Gated Molecular Devices Using Self-Assembled Monolayers”, book chapter in “</w:t>
      </w:r>
      <w:r w:rsidRPr="00AE5E42">
        <w:rPr>
          <w:rFonts w:ascii="Times New Roman" w:hAnsi="Times New Roman"/>
          <w:b/>
          <w:szCs w:val="24"/>
        </w:rPr>
        <w:t>Molecular Nanotechnology”</w:t>
      </w:r>
      <w:r w:rsidRPr="00AE5E42">
        <w:rPr>
          <w:rFonts w:ascii="Times New Roman" w:hAnsi="Times New Roman"/>
          <w:szCs w:val="24"/>
        </w:rPr>
        <w:t>, M. Reed Ed., page 137-152, 2003.</w:t>
      </w:r>
    </w:p>
    <w:p w14:paraId="0D93FC96" w14:textId="77777777" w:rsidR="006A0434" w:rsidRPr="00AE5E42" w:rsidRDefault="006A0434" w:rsidP="00A92CBF">
      <w:pPr>
        <w:tabs>
          <w:tab w:val="left" w:pos="900"/>
        </w:tabs>
        <w:ind w:left="720" w:hanging="360"/>
        <w:contextualSpacing/>
      </w:pPr>
    </w:p>
    <w:p w14:paraId="014DB1CE"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eastAsia="MS Mincho" w:hAnsi="Times New Roman"/>
          <w:szCs w:val="24"/>
        </w:rPr>
        <w:t xml:space="preserve">B. de Boer, H. Meng,  D.F. Perepichka, J. Zheng, Y. Chabal, F. Wudl, P.G. Van Patten, Z. Bao, “Synthesis and Characterization of Conjugated Mono- and Dithiol Oligomers and Characterization of Their Self-Assembled Monolayers”, </w:t>
      </w:r>
      <w:r w:rsidRPr="00AE5E42">
        <w:rPr>
          <w:rFonts w:ascii="Times New Roman" w:eastAsia="MS Mincho" w:hAnsi="Times New Roman"/>
          <w:b/>
          <w:szCs w:val="24"/>
        </w:rPr>
        <w:t>Langmuir</w:t>
      </w:r>
      <w:r w:rsidRPr="00AE5E42">
        <w:rPr>
          <w:rFonts w:ascii="Times New Roman" w:eastAsia="MS Mincho" w:hAnsi="Times New Roman"/>
          <w:szCs w:val="24"/>
        </w:rPr>
        <w:t xml:space="preserve">, 19, 4272-4284, 2003. </w:t>
      </w:r>
      <w:r w:rsidRPr="00AE5E42">
        <w:rPr>
          <w:rFonts w:ascii="Times New Roman" w:hAnsi="Times New Roman"/>
          <w:szCs w:val="24"/>
        </w:rPr>
        <w:t xml:space="preserve"> </w:t>
      </w:r>
    </w:p>
    <w:p w14:paraId="15E582D9" w14:textId="30672396" w:rsidR="006A0434" w:rsidRPr="00AE5E42" w:rsidRDefault="006A0434" w:rsidP="00A92CBF">
      <w:pPr>
        <w:tabs>
          <w:tab w:val="left" w:pos="900"/>
        </w:tabs>
        <w:ind w:right="-648"/>
        <w:contextualSpacing/>
      </w:pPr>
    </w:p>
    <w:p w14:paraId="20D97322"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 xml:space="preserve">P. Ho, R. Filas, D. Absuch-Megdar, Z. Bao, “Orthogonal Self-Aligned Electroless Metallization by Molecular Self-Assembly”, </w:t>
      </w:r>
      <w:r w:rsidRPr="00AE5E42">
        <w:rPr>
          <w:rFonts w:ascii="Times New Roman" w:hAnsi="Times New Roman"/>
          <w:b/>
          <w:szCs w:val="24"/>
        </w:rPr>
        <w:t>Langmuir</w:t>
      </w:r>
      <w:r w:rsidRPr="00AE5E42">
        <w:rPr>
          <w:rFonts w:ascii="Times New Roman" w:hAnsi="Times New Roman"/>
          <w:szCs w:val="24"/>
        </w:rPr>
        <w:t>, 18, 9625-9628, 2002.</w:t>
      </w:r>
    </w:p>
    <w:p w14:paraId="5122B0F3" w14:textId="77777777" w:rsidR="006A0434" w:rsidRPr="00AE5E42" w:rsidRDefault="006A0434" w:rsidP="00A92CBF">
      <w:pPr>
        <w:tabs>
          <w:tab w:val="left" w:pos="900"/>
        </w:tabs>
        <w:ind w:left="720" w:right="-648" w:hanging="360"/>
        <w:contextualSpacing/>
      </w:pPr>
    </w:p>
    <w:p w14:paraId="3AEB2CB3" w14:textId="77777777" w:rsidR="006A0434" w:rsidRPr="00AE5E42" w:rsidRDefault="006A0434" w:rsidP="00A92CBF">
      <w:pPr>
        <w:pStyle w:val="ListParagraph"/>
        <w:numPr>
          <w:ilvl w:val="0"/>
          <w:numId w:val="32"/>
        </w:numPr>
        <w:tabs>
          <w:tab w:val="left" w:pos="900"/>
        </w:tabs>
        <w:ind w:right="-648"/>
        <w:contextualSpacing/>
        <w:rPr>
          <w:rFonts w:ascii="Times New Roman" w:hAnsi="Times New Roman"/>
          <w:szCs w:val="24"/>
        </w:rPr>
      </w:pPr>
      <w:r w:rsidRPr="00AE5E42">
        <w:rPr>
          <w:rFonts w:ascii="Times New Roman" w:hAnsi="Times New Roman"/>
          <w:szCs w:val="24"/>
        </w:rPr>
        <w:t xml:space="preserve">L.J. Rothberg and Z. Bao, “Photophysics of Anisotropic Shear-aligned Dendritic Side Group Phenylenevinylene Polymer”, </w:t>
      </w:r>
      <w:r w:rsidRPr="00AE5E42">
        <w:rPr>
          <w:rFonts w:ascii="Times New Roman" w:hAnsi="Times New Roman"/>
          <w:b/>
          <w:bCs/>
          <w:szCs w:val="24"/>
        </w:rPr>
        <w:t>J. Phys.: Condens. Matter,</w:t>
      </w:r>
      <w:r w:rsidRPr="00AE5E42">
        <w:rPr>
          <w:rFonts w:ascii="Times New Roman" w:hAnsi="Times New Roman"/>
          <w:szCs w:val="24"/>
        </w:rPr>
        <w:t xml:space="preserve"> 14, 12261-12270, 2002.</w:t>
      </w:r>
    </w:p>
    <w:p w14:paraId="6B1EA15F" w14:textId="77777777" w:rsidR="006A0434" w:rsidRPr="00AE5E42" w:rsidRDefault="006A0434" w:rsidP="00A92CBF">
      <w:pPr>
        <w:tabs>
          <w:tab w:val="left" w:pos="0"/>
          <w:tab w:val="left" w:pos="900"/>
        </w:tabs>
        <w:ind w:left="720" w:hanging="360"/>
        <w:contextualSpacing/>
      </w:pPr>
    </w:p>
    <w:p w14:paraId="1121AB42" w14:textId="77777777" w:rsidR="006A0434" w:rsidRPr="00AE5E42" w:rsidRDefault="006A0434" w:rsidP="00A92CBF">
      <w:pPr>
        <w:pStyle w:val="ListParagraph"/>
        <w:numPr>
          <w:ilvl w:val="0"/>
          <w:numId w:val="32"/>
        </w:numPr>
        <w:tabs>
          <w:tab w:val="left" w:pos="0"/>
          <w:tab w:val="left" w:pos="900"/>
        </w:tabs>
        <w:contextualSpacing/>
        <w:rPr>
          <w:rFonts w:ascii="Times New Roman" w:hAnsi="Times New Roman"/>
          <w:szCs w:val="24"/>
        </w:rPr>
      </w:pPr>
      <w:r w:rsidRPr="00AE5E42">
        <w:rPr>
          <w:rFonts w:ascii="Times New Roman" w:hAnsi="Times New Roman"/>
          <w:szCs w:val="24"/>
        </w:rPr>
        <w:t xml:space="preserve">T. Somya, A. Dodabalapur, A. Gelperin, H.E. Katz, Z. Bao, “Integration of Organic Electronics and Aqueous Microfluidics for Biosensing”, </w:t>
      </w:r>
      <w:r w:rsidRPr="00AE5E42">
        <w:rPr>
          <w:rFonts w:ascii="Times New Roman" w:hAnsi="Times New Roman"/>
          <w:b/>
          <w:szCs w:val="24"/>
        </w:rPr>
        <w:t>Langumir</w:t>
      </w:r>
      <w:r w:rsidRPr="00AE5E42">
        <w:rPr>
          <w:rFonts w:ascii="Times New Roman" w:hAnsi="Times New Roman"/>
          <w:szCs w:val="24"/>
        </w:rPr>
        <w:t>, 18, 5299-5302, 2002.</w:t>
      </w:r>
    </w:p>
    <w:p w14:paraId="53B3AC43" w14:textId="77777777" w:rsidR="006A0434" w:rsidRPr="00AE5E42" w:rsidRDefault="006A0434" w:rsidP="00A92CBF">
      <w:pPr>
        <w:tabs>
          <w:tab w:val="left" w:pos="0"/>
          <w:tab w:val="left" w:pos="900"/>
        </w:tabs>
        <w:ind w:left="720" w:hanging="360"/>
        <w:contextualSpacing/>
      </w:pPr>
    </w:p>
    <w:p w14:paraId="2EE46367" w14:textId="77777777" w:rsidR="006A0434" w:rsidRPr="00AE5E42" w:rsidRDefault="006A0434" w:rsidP="00A92CBF">
      <w:pPr>
        <w:pStyle w:val="ListParagraph"/>
        <w:numPr>
          <w:ilvl w:val="0"/>
          <w:numId w:val="32"/>
        </w:numPr>
        <w:tabs>
          <w:tab w:val="left" w:pos="0"/>
          <w:tab w:val="left" w:pos="900"/>
        </w:tabs>
        <w:contextualSpacing/>
        <w:rPr>
          <w:rFonts w:ascii="Times New Roman" w:hAnsi="Times New Roman"/>
          <w:szCs w:val="24"/>
        </w:rPr>
      </w:pPr>
      <w:r w:rsidRPr="00AE5E42">
        <w:rPr>
          <w:rFonts w:ascii="Times New Roman" w:hAnsi="Times New Roman"/>
          <w:szCs w:val="24"/>
        </w:rPr>
        <w:t xml:space="preserve">N.B. Zhitenev, H. Meng, Z. Bao, “Conductance of Small Molecular Junctions”, </w:t>
      </w:r>
      <w:r w:rsidRPr="00AE5E42">
        <w:rPr>
          <w:rFonts w:ascii="Times New Roman" w:hAnsi="Times New Roman"/>
          <w:b/>
          <w:szCs w:val="24"/>
        </w:rPr>
        <w:t>Phys. Rev. Lett.</w:t>
      </w:r>
      <w:r w:rsidRPr="00AE5E42">
        <w:rPr>
          <w:rFonts w:ascii="Times New Roman" w:hAnsi="Times New Roman"/>
          <w:szCs w:val="24"/>
        </w:rPr>
        <w:t xml:space="preserve"> 88, 226801-226804, 2002.</w:t>
      </w:r>
    </w:p>
    <w:p w14:paraId="0AC630D3" w14:textId="77777777" w:rsidR="006A0434" w:rsidRPr="00AE5E42" w:rsidRDefault="006A0434" w:rsidP="00A92CBF">
      <w:pPr>
        <w:tabs>
          <w:tab w:val="left" w:pos="900"/>
        </w:tabs>
        <w:ind w:left="720" w:hanging="360"/>
        <w:contextualSpacing/>
      </w:pPr>
    </w:p>
    <w:p w14:paraId="704BD04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V.Kuck, J.A. Rogers, M. Paczkowski, “Silsesquioxane Resins as High Performance Solution Processable Dielectric Materials for Organic Transistor Applications”, </w:t>
      </w:r>
      <w:r w:rsidRPr="00AE5E42">
        <w:rPr>
          <w:rFonts w:ascii="Times New Roman" w:hAnsi="Times New Roman"/>
          <w:b/>
          <w:szCs w:val="24"/>
        </w:rPr>
        <w:t>Adv. Func. Mater</w:t>
      </w:r>
      <w:r w:rsidRPr="00AE5E42">
        <w:rPr>
          <w:rFonts w:ascii="Times New Roman" w:hAnsi="Times New Roman"/>
          <w:szCs w:val="24"/>
        </w:rPr>
        <w:t>. 12, 526-531, 2002.</w:t>
      </w:r>
    </w:p>
    <w:p w14:paraId="27828538" w14:textId="77777777" w:rsidR="006A0434" w:rsidRPr="00AE5E42" w:rsidRDefault="006A0434" w:rsidP="00A92CBF">
      <w:pPr>
        <w:tabs>
          <w:tab w:val="num" w:pos="540"/>
          <w:tab w:val="left" w:pos="900"/>
        </w:tabs>
        <w:ind w:left="720" w:hanging="360"/>
        <w:contextualSpacing/>
      </w:pPr>
    </w:p>
    <w:p w14:paraId="553D8331"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Y.L. Loo, T. Someya, K.W. Baldwin, P. Ho, Z. Bao, A. Dodabalapur, H.E. Katz, J.A. Rogers, “Soft, Conformable Electrical Contacts for Organic Transistors: High Resolution Circuits by Lamination”, </w:t>
      </w:r>
      <w:r w:rsidRPr="00AE5E42">
        <w:rPr>
          <w:rFonts w:ascii="Times New Roman" w:hAnsi="Times New Roman"/>
          <w:b/>
          <w:szCs w:val="24"/>
        </w:rPr>
        <w:t>Proc. Nat. Acad. Sci. U.S.A.</w:t>
      </w:r>
      <w:r w:rsidRPr="00AE5E42">
        <w:rPr>
          <w:rFonts w:ascii="Times New Roman" w:hAnsi="Times New Roman"/>
          <w:szCs w:val="24"/>
        </w:rPr>
        <w:t>, 99, 3327-3334, 2002.</w:t>
      </w:r>
    </w:p>
    <w:p w14:paraId="33DEE470" w14:textId="77777777" w:rsidR="006A0434" w:rsidRPr="00AE5E42" w:rsidRDefault="006A0434" w:rsidP="00A92CBF">
      <w:pPr>
        <w:tabs>
          <w:tab w:val="num" w:pos="540"/>
          <w:tab w:val="left" w:pos="900"/>
        </w:tabs>
        <w:ind w:left="720" w:hanging="360"/>
        <w:contextualSpacing/>
      </w:pPr>
    </w:p>
    <w:p w14:paraId="08EE7D4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 xml:space="preserve">(Invited Feature Article) J.A. Rogers and Z. Bao, “Printed Plastic Electronics and Paperlike Displays”, </w:t>
      </w:r>
      <w:r w:rsidRPr="00AE5E42">
        <w:rPr>
          <w:rFonts w:ascii="Times New Roman" w:hAnsi="Times New Roman"/>
          <w:b/>
          <w:szCs w:val="24"/>
        </w:rPr>
        <w:t>J. Poly. Sci. Part A: Poly. Chem.</w:t>
      </w:r>
      <w:r w:rsidRPr="00AE5E42">
        <w:rPr>
          <w:rFonts w:ascii="Times New Roman" w:hAnsi="Times New Roman"/>
          <w:szCs w:val="24"/>
        </w:rPr>
        <w:t>, 40, 3327-3334, 2002.</w:t>
      </w:r>
    </w:p>
    <w:p w14:paraId="40489F13" w14:textId="77777777" w:rsidR="006A0434" w:rsidRPr="00AE5E42" w:rsidRDefault="006A0434" w:rsidP="00A92CBF">
      <w:pPr>
        <w:tabs>
          <w:tab w:val="num" w:pos="540"/>
          <w:tab w:val="left" w:pos="900"/>
        </w:tabs>
        <w:ind w:left="720" w:hanging="360"/>
        <w:contextualSpacing/>
      </w:pPr>
    </w:p>
    <w:p w14:paraId="3D0B820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K.R. Amundson, B.J. Sapjeta, A.J. Lovinger, Z. Bao, “An In-Plane Anisotropic Organic Semiconductor Based Upon Poly(3-hexylthiophene)”, </w:t>
      </w:r>
      <w:r w:rsidRPr="00AE5E42">
        <w:rPr>
          <w:rFonts w:ascii="Times New Roman" w:hAnsi="Times New Roman"/>
          <w:b/>
          <w:szCs w:val="24"/>
        </w:rPr>
        <w:t>Thin Solid Films</w:t>
      </w:r>
      <w:r w:rsidRPr="00AE5E42">
        <w:rPr>
          <w:rFonts w:ascii="Times New Roman" w:hAnsi="Times New Roman"/>
          <w:szCs w:val="24"/>
        </w:rPr>
        <w:t>, 414, 143-149, 2002.</w:t>
      </w:r>
    </w:p>
    <w:p w14:paraId="7D88367B" w14:textId="77777777" w:rsidR="006A0434" w:rsidRPr="00AE5E42" w:rsidRDefault="006A0434" w:rsidP="00A92CBF">
      <w:pPr>
        <w:tabs>
          <w:tab w:val="num" w:pos="540"/>
          <w:tab w:val="left" w:pos="900"/>
        </w:tabs>
        <w:ind w:left="720" w:hanging="360"/>
        <w:contextualSpacing/>
      </w:pPr>
    </w:p>
    <w:p w14:paraId="6D9F1B1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X.L. Chen, M. Weldon, E.A. Chandross, O. Cherniavskaya, Y. Dai, J.B.H. Tok, “Toward Controllable Self-assembly of Microstructures: Selective Functionalzation and Fabrication of Patterned Spheres”, </w:t>
      </w:r>
      <w:r w:rsidRPr="00AE5E42">
        <w:rPr>
          <w:rFonts w:ascii="Times New Roman" w:hAnsi="Times New Roman"/>
          <w:b/>
          <w:szCs w:val="24"/>
        </w:rPr>
        <w:t>Chem. Mater</w:t>
      </w:r>
      <w:r w:rsidRPr="00AE5E42">
        <w:rPr>
          <w:rFonts w:ascii="Times New Roman" w:hAnsi="Times New Roman"/>
          <w:szCs w:val="24"/>
        </w:rPr>
        <w:t>. 14, 24-26, 2002.</w:t>
      </w:r>
    </w:p>
    <w:p w14:paraId="0BE059A5"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733AC0B2" w14:textId="77777777" w:rsidR="00661BE5"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H. Michelotti, S. Bussi, L. Dominici, M. Bertolotti, Z. Bao, “Space Charge Effects in Polymer-based Light-emitting Diodes Studied by Means of a Polarization Sensitive Electroreflectance Technique</w:t>
      </w:r>
      <w:r w:rsidRPr="00AE5E42">
        <w:rPr>
          <w:rFonts w:ascii="Times New Roman" w:hAnsi="Times New Roman"/>
          <w:b/>
          <w:szCs w:val="24"/>
        </w:rPr>
        <w:t>”, J. Appl. Phys.</w:t>
      </w:r>
      <w:r w:rsidRPr="00AE5E42">
        <w:rPr>
          <w:rFonts w:ascii="Times New Roman" w:hAnsi="Times New Roman"/>
          <w:szCs w:val="24"/>
        </w:rPr>
        <w:t xml:space="preserve"> 91, 5521-5532, 2002.</w:t>
      </w:r>
    </w:p>
    <w:p w14:paraId="7567CDBD" w14:textId="77777777" w:rsidR="00661BE5" w:rsidRPr="00AE5E42" w:rsidRDefault="00661BE5" w:rsidP="00A92CBF">
      <w:pPr>
        <w:pStyle w:val="ListParagraph"/>
        <w:rPr>
          <w:rFonts w:ascii="Times New Roman" w:hAnsi="Times New Roman"/>
          <w:szCs w:val="24"/>
        </w:rPr>
      </w:pPr>
    </w:p>
    <w:p w14:paraId="59307209" w14:textId="2FFF6F91"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X.L. Chen, Z. Bao, A.J. Lovinger, Y.-Y. Lin, B. Crone, A. Dodabalapur, B. Batlogg, “Ion-modulated ambipolar electrical conduction in thin-film transistors based on amorphous conjugated polymers” </w:t>
      </w:r>
      <w:r w:rsidRPr="00AE5E42">
        <w:rPr>
          <w:rFonts w:ascii="Times New Roman" w:hAnsi="Times New Roman"/>
          <w:b/>
          <w:szCs w:val="24"/>
        </w:rPr>
        <w:t>Appl. Phys. Lett.</w:t>
      </w:r>
      <w:r w:rsidRPr="00AE5E42">
        <w:rPr>
          <w:rFonts w:ascii="Times New Roman" w:hAnsi="Times New Roman"/>
          <w:szCs w:val="24"/>
        </w:rPr>
        <w:t xml:space="preserve"> 78, 228, 2001.</w:t>
      </w:r>
    </w:p>
    <w:p w14:paraId="3293A37B" w14:textId="77777777" w:rsidR="006A0434" w:rsidRPr="00AE5E42" w:rsidRDefault="006A0434" w:rsidP="00A92CBF">
      <w:pPr>
        <w:tabs>
          <w:tab w:val="num" w:pos="540"/>
          <w:tab w:val="left" w:pos="900"/>
        </w:tabs>
        <w:ind w:left="720" w:hanging="360"/>
        <w:contextualSpacing/>
      </w:pPr>
    </w:p>
    <w:p w14:paraId="64F361D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B.K. Crone, A. Dodabalapur, R. Sarpeshkar, R.W. Filas, Y.Y. Lin, Z. Bao, J.H. O'Neill, W. Li, and H.E. Katz, “Design and Fabrication of Organic Complementary Circuits”, </w:t>
      </w:r>
      <w:r w:rsidRPr="00AE5E42">
        <w:rPr>
          <w:rFonts w:ascii="Times New Roman" w:hAnsi="Times New Roman"/>
          <w:b/>
          <w:szCs w:val="24"/>
        </w:rPr>
        <w:t>J. Appl. Phys</w:t>
      </w:r>
      <w:r w:rsidRPr="00AE5E42">
        <w:rPr>
          <w:rFonts w:ascii="Times New Roman" w:hAnsi="Times New Roman"/>
          <w:szCs w:val="24"/>
        </w:rPr>
        <w:t>. 89, 5125, 2001.</w:t>
      </w:r>
    </w:p>
    <w:p w14:paraId="67FDBC90"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0C37CE6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E. Katz, Z. Bao, S.L. Gilat, “Synthetic Chemistry for Ultrapure, Processable, and High-Mobility Organic Transistor Semiconductors” </w:t>
      </w:r>
      <w:r w:rsidRPr="00AE5E42">
        <w:rPr>
          <w:rFonts w:ascii="Times New Roman" w:hAnsi="Times New Roman"/>
          <w:b/>
          <w:szCs w:val="24"/>
        </w:rPr>
        <w:t xml:space="preserve">Acc. Chem. Rev., </w:t>
      </w:r>
      <w:r w:rsidRPr="00AE5E42">
        <w:rPr>
          <w:rFonts w:ascii="Times New Roman" w:hAnsi="Times New Roman"/>
          <w:szCs w:val="24"/>
        </w:rPr>
        <w:t>34, 359, 2001.</w:t>
      </w:r>
    </w:p>
    <w:p w14:paraId="53F558EC"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06612EF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 Meng, Z, Bao, A.J. Lovinger, B.C. Wang, A.M. Mujse, “High Field Effect Mobility Oligofluorene Derivatives with High Environmental Stability”, </w:t>
      </w:r>
      <w:r w:rsidRPr="00AE5E42">
        <w:rPr>
          <w:rFonts w:ascii="Times New Roman" w:hAnsi="Times New Roman"/>
          <w:b/>
          <w:szCs w:val="24"/>
        </w:rPr>
        <w:t>J. Am. Chem. Soc</w:t>
      </w:r>
      <w:r w:rsidRPr="00AE5E42">
        <w:rPr>
          <w:rFonts w:ascii="Times New Roman" w:hAnsi="Times New Roman"/>
          <w:szCs w:val="24"/>
        </w:rPr>
        <w:t>., 123, 9214, 2001.</w:t>
      </w:r>
    </w:p>
    <w:p w14:paraId="5953ED1C" w14:textId="77777777" w:rsidR="006A0434" w:rsidRPr="00AE5E42" w:rsidRDefault="006A0434" w:rsidP="00A92CBF">
      <w:pPr>
        <w:tabs>
          <w:tab w:val="num" w:pos="540"/>
          <w:tab w:val="left" w:pos="900"/>
        </w:tabs>
        <w:ind w:left="720" w:hanging="360"/>
        <w:contextualSpacing/>
      </w:pPr>
    </w:p>
    <w:p w14:paraId="03BC1F2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K. Baldwin, A. Dodabalapur, B. Crone, V.R. Raju, V. Kuck, H. Katz, K. Amundson, J. Ewing, P. Drzaic, “Paper-like Electronic Displays: Large Area, Rubber Stamped Plastic Sheets of Electronics and Microencapsulated Electrophoretic Inks”,  </w:t>
      </w:r>
      <w:r w:rsidRPr="00AE5E42">
        <w:rPr>
          <w:rFonts w:ascii="Times New Roman" w:hAnsi="Times New Roman"/>
          <w:b/>
          <w:szCs w:val="24"/>
        </w:rPr>
        <w:t>Proc. Nat. Acad. Sci. U.S.A.</w:t>
      </w:r>
      <w:r w:rsidRPr="00AE5E42">
        <w:rPr>
          <w:rFonts w:ascii="Times New Roman" w:hAnsi="Times New Roman"/>
          <w:szCs w:val="24"/>
        </w:rPr>
        <w:t xml:space="preserve"> 98, 4835, 2001. </w:t>
      </w:r>
    </w:p>
    <w:p w14:paraId="63047FD9" w14:textId="77777777" w:rsidR="006A0434" w:rsidRPr="00AE5E42" w:rsidRDefault="006A0434" w:rsidP="00A92CBF">
      <w:pPr>
        <w:tabs>
          <w:tab w:val="num" w:pos="540"/>
          <w:tab w:val="left" w:pos="900"/>
        </w:tabs>
        <w:ind w:left="720" w:hanging="360"/>
        <w:contextualSpacing/>
      </w:pPr>
    </w:p>
    <w:p w14:paraId="3EA98FC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J.A. Rogers, “Processing Technologies for Thin Film Transistors from Organic Semiconducting Materials”, </w:t>
      </w:r>
      <w:r w:rsidRPr="00AE5E42">
        <w:rPr>
          <w:rFonts w:ascii="Times New Roman" w:hAnsi="Times New Roman"/>
          <w:b/>
          <w:szCs w:val="24"/>
        </w:rPr>
        <w:t>Encyclopedia of Materials: Science and Technology</w:t>
      </w:r>
      <w:r w:rsidRPr="00AE5E42">
        <w:rPr>
          <w:rFonts w:ascii="Times New Roman" w:hAnsi="Times New Roman"/>
          <w:szCs w:val="24"/>
        </w:rPr>
        <w:t>, K.H.J. Buschow, R.W. Cahn, M.C. Flemings, B. Ilschner, E. Kramer, and S. Mahajan Eds., vol. 10, 9319-9323, 2001.</w:t>
      </w:r>
    </w:p>
    <w:p w14:paraId="09FCDCD9" w14:textId="77777777" w:rsidR="006A0434" w:rsidRPr="00AE5E42" w:rsidRDefault="006A0434" w:rsidP="00A92CBF">
      <w:pPr>
        <w:tabs>
          <w:tab w:val="num" w:pos="540"/>
          <w:tab w:val="left" w:pos="900"/>
        </w:tabs>
        <w:ind w:left="720" w:hanging="360"/>
        <w:contextualSpacing/>
      </w:pPr>
    </w:p>
    <w:p w14:paraId="44B11C5E"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X.L. Chen, A.J. Lovinger, Z. Bao, J. Sapjeta, “Morphological and Transistor Studies of Organic Semiconductors with Anisotropic Electrical Characteristics”, </w:t>
      </w:r>
      <w:r w:rsidRPr="00AE5E42">
        <w:rPr>
          <w:rFonts w:ascii="Times New Roman" w:hAnsi="Times New Roman"/>
          <w:b/>
          <w:szCs w:val="24"/>
        </w:rPr>
        <w:t>Chem. Mater</w:t>
      </w:r>
      <w:r w:rsidRPr="00AE5E42">
        <w:rPr>
          <w:rFonts w:ascii="Times New Roman" w:hAnsi="Times New Roman"/>
          <w:szCs w:val="24"/>
        </w:rPr>
        <w:t>. 13, 1341-1348, 2001.</w:t>
      </w:r>
    </w:p>
    <w:p w14:paraId="599A0A14" w14:textId="77777777" w:rsidR="006A0434" w:rsidRPr="00AE5E42" w:rsidRDefault="006A0434" w:rsidP="00A92CBF">
      <w:pPr>
        <w:tabs>
          <w:tab w:val="num" w:pos="540"/>
          <w:tab w:val="left" w:pos="900"/>
        </w:tabs>
        <w:ind w:left="720" w:hanging="360"/>
        <w:contextualSpacing/>
      </w:pPr>
    </w:p>
    <w:p w14:paraId="0581897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 xml:space="preserve">B. Crone, A. Dodabalapur, A. Gelperin, L. Torsi, H.E. Katz, A.J. Lovinger, Z. Bao, “Electronic Sensing of Vapors with Organic Transistors”, </w:t>
      </w:r>
      <w:r w:rsidRPr="00AE5E42">
        <w:rPr>
          <w:rFonts w:ascii="Times New Roman" w:hAnsi="Times New Roman"/>
          <w:b/>
          <w:szCs w:val="24"/>
        </w:rPr>
        <w:t>Appl. Phys. Lett.</w:t>
      </w:r>
      <w:r w:rsidRPr="00AE5E42">
        <w:rPr>
          <w:rFonts w:ascii="Times New Roman" w:hAnsi="Times New Roman"/>
          <w:szCs w:val="24"/>
        </w:rPr>
        <w:t xml:space="preserve"> 78, 2229, 2001.</w:t>
      </w:r>
    </w:p>
    <w:p w14:paraId="4E5EE20F" w14:textId="10E5DE95" w:rsidR="006A0434" w:rsidRPr="00AE5E42" w:rsidRDefault="006A0434" w:rsidP="00A92CBF">
      <w:pPr>
        <w:tabs>
          <w:tab w:val="left" w:pos="900"/>
        </w:tabs>
        <w:contextualSpacing/>
        <w:rPr>
          <w:b/>
          <w:u w:val="single"/>
        </w:rPr>
      </w:pPr>
    </w:p>
    <w:p w14:paraId="2913339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A. Dodabalapur, A. Makhija, “Organic Smart Pixels and Complementary Inverter Circuits Formed on Plastic Substrates by Casting and Rubber Stamping”, </w:t>
      </w:r>
      <w:r w:rsidRPr="00AE5E42">
        <w:rPr>
          <w:rFonts w:ascii="Times New Roman" w:hAnsi="Times New Roman"/>
          <w:b/>
          <w:szCs w:val="24"/>
        </w:rPr>
        <w:t>IEEE Electron Device Lett.</w:t>
      </w:r>
      <w:r w:rsidRPr="00AE5E42">
        <w:rPr>
          <w:rFonts w:ascii="Times New Roman" w:hAnsi="Times New Roman"/>
          <w:szCs w:val="24"/>
        </w:rPr>
        <w:t xml:space="preserve"> 21, 100, 2000.</w:t>
      </w:r>
    </w:p>
    <w:p w14:paraId="60AEEF09" w14:textId="77777777" w:rsidR="006A0434" w:rsidRPr="00AE5E42" w:rsidRDefault="006A0434" w:rsidP="00A92CBF">
      <w:pPr>
        <w:tabs>
          <w:tab w:val="left" w:pos="900"/>
        </w:tabs>
        <w:ind w:left="720" w:hanging="360"/>
        <w:contextualSpacing/>
      </w:pPr>
    </w:p>
    <w:p w14:paraId="32151B8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H.E. Katz, Z. Bao, “The Physical Chemistry of Organic Field-effect Transistors”, 104, 671, 2000.</w:t>
      </w:r>
    </w:p>
    <w:p w14:paraId="6ECE4CDB" w14:textId="77777777" w:rsidR="006A0434" w:rsidRPr="00AE5E42" w:rsidRDefault="006A0434" w:rsidP="00A92CBF">
      <w:pPr>
        <w:tabs>
          <w:tab w:val="num" w:pos="540"/>
          <w:tab w:val="left" w:pos="900"/>
        </w:tabs>
        <w:ind w:left="720" w:hanging="360"/>
        <w:contextualSpacing/>
      </w:pPr>
    </w:p>
    <w:p w14:paraId="7B67519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B. Crone, A. Dodabalapur, Y.Y. Lin, R.W. Filas, Z. Bao, R. Sarpeshkar, H.E. Katz, W. Li, “Large Scale Complementary Integrated Circuits Based on Organic Transistors”, </w:t>
      </w:r>
      <w:r w:rsidRPr="00AE5E42">
        <w:rPr>
          <w:rFonts w:ascii="Times New Roman" w:hAnsi="Times New Roman"/>
          <w:b/>
          <w:szCs w:val="24"/>
        </w:rPr>
        <w:t>Nature</w:t>
      </w:r>
      <w:r w:rsidRPr="00AE5E42">
        <w:rPr>
          <w:rFonts w:ascii="Times New Roman" w:hAnsi="Times New Roman"/>
          <w:szCs w:val="24"/>
        </w:rPr>
        <w:t xml:space="preserve"> 403, 521, 2000.</w:t>
      </w:r>
    </w:p>
    <w:p w14:paraId="45B1D437" w14:textId="77777777" w:rsidR="006A0434" w:rsidRPr="00AE5E42" w:rsidRDefault="006A0434" w:rsidP="00A92CBF">
      <w:pPr>
        <w:tabs>
          <w:tab w:val="num" w:pos="540"/>
          <w:tab w:val="left" w:pos="900"/>
        </w:tabs>
        <w:ind w:left="720" w:hanging="360"/>
        <w:contextualSpacing/>
      </w:pPr>
    </w:p>
    <w:p w14:paraId="52270B0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Z. Bao, “Material and Fabrication Needs for Low Cost Organic Transistor Circuits”,</w:t>
      </w:r>
      <w:r w:rsidRPr="00AE5E42">
        <w:rPr>
          <w:rFonts w:ascii="Times New Roman" w:hAnsi="Times New Roman"/>
          <w:b/>
          <w:szCs w:val="24"/>
        </w:rPr>
        <w:t xml:space="preserve"> Adv. Mater. </w:t>
      </w:r>
      <w:r w:rsidRPr="00AE5E42">
        <w:rPr>
          <w:rFonts w:ascii="Times New Roman" w:hAnsi="Times New Roman"/>
          <w:szCs w:val="24"/>
        </w:rPr>
        <w:t xml:space="preserve">12, 227, 2000. </w:t>
      </w:r>
    </w:p>
    <w:p w14:paraId="3EDF35EE"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1424C74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Xu, Z. Bao, J.T. Groves</w:t>
      </w:r>
      <w:r w:rsidRPr="00AE5E42">
        <w:rPr>
          <w:rFonts w:ascii="Times New Roman" w:hAnsi="Times New Roman"/>
          <w:position w:val="6"/>
          <w:szCs w:val="24"/>
        </w:rPr>
        <w:t>, “</w:t>
      </w:r>
      <w:r w:rsidRPr="00AE5E42">
        <w:rPr>
          <w:rFonts w:ascii="Times New Roman" w:hAnsi="Times New Roman"/>
          <w:szCs w:val="24"/>
        </w:rPr>
        <w:t xml:space="preserve">Langmuir-Blodgett Films of Regioregular Poly(3-hexylthiophene) as Field-Effect Transistors”, </w:t>
      </w:r>
      <w:r w:rsidRPr="00AE5E42">
        <w:rPr>
          <w:rFonts w:ascii="Times New Roman" w:hAnsi="Times New Roman"/>
          <w:b/>
          <w:szCs w:val="24"/>
        </w:rPr>
        <w:t>Langmuir</w:t>
      </w:r>
      <w:r w:rsidRPr="00AE5E42">
        <w:rPr>
          <w:rFonts w:ascii="Times New Roman" w:hAnsi="Times New Roman"/>
          <w:szCs w:val="24"/>
        </w:rPr>
        <w:t xml:space="preserve"> 16, 1834, 2000. </w:t>
      </w:r>
    </w:p>
    <w:p w14:paraId="61FCA948" w14:textId="77777777" w:rsidR="006A0434" w:rsidRPr="00AE5E42" w:rsidRDefault="006A0434" w:rsidP="00A92CBF">
      <w:pPr>
        <w:pStyle w:val="ListParagraph"/>
        <w:tabs>
          <w:tab w:val="left" w:pos="900"/>
        </w:tabs>
        <w:ind w:hanging="360"/>
        <w:contextualSpacing/>
        <w:rPr>
          <w:rFonts w:ascii="Times New Roman" w:hAnsi="Times New Roman"/>
          <w:szCs w:val="24"/>
        </w:rPr>
      </w:pPr>
    </w:p>
    <w:p w14:paraId="34F7107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Tate, J.A. Rogers, C.D.W. Jones, B. Vyas, D.W. Murphy, W.J. Li, Z. Bao, R.E. Slusher, A. Dodabalapur, H.E. Katz, “Anodization and Microcontact Printing on Electroless Silver: Solution-Based Fabrication Procedures for Low-Voltage Electronic Systems with Organic Active Components”, </w:t>
      </w:r>
      <w:r w:rsidRPr="00AE5E42">
        <w:rPr>
          <w:rFonts w:ascii="Times New Roman" w:hAnsi="Times New Roman"/>
          <w:b/>
          <w:szCs w:val="24"/>
        </w:rPr>
        <w:t>Langmuir</w:t>
      </w:r>
      <w:r w:rsidRPr="00AE5E42">
        <w:rPr>
          <w:rFonts w:ascii="Times New Roman" w:hAnsi="Times New Roman"/>
          <w:szCs w:val="24"/>
        </w:rPr>
        <w:t xml:space="preserve"> 16, 6054, 2000.</w:t>
      </w:r>
    </w:p>
    <w:p w14:paraId="05406361" w14:textId="77777777" w:rsidR="006A0434" w:rsidRPr="00AE5E42" w:rsidRDefault="006A0434" w:rsidP="00A92CBF">
      <w:pPr>
        <w:tabs>
          <w:tab w:val="num" w:pos="540"/>
          <w:tab w:val="left" w:pos="900"/>
        </w:tabs>
        <w:ind w:left="720" w:hanging="360"/>
        <w:contextualSpacing/>
        <w:rPr>
          <w:b/>
        </w:rPr>
      </w:pPr>
    </w:p>
    <w:p w14:paraId="12313D2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J. Tate, W. Li, Z. Bao, A. Dodabalapur, “Printed Organic Transistors and Molded Plastic Lasers,” </w:t>
      </w:r>
      <w:r w:rsidRPr="00AE5E42">
        <w:rPr>
          <w:rFonts w:ascii="Times New Roman" w:hAnsi="Times New Roman"/>
          <w:b/>
          <w:szCs w:val="24"/>
        </w:rPr>
        <w:t>Israel J. Chem.</w:t>
      </w:r>
      <w:r w:rsidRPr="00AE5E42">
        <w:rPr>
          <w:rFonts w:ascii="Times New Roman" w:hAnsi="Times New Roman"/>
          <w:szCs w:val="24"/>
        </w:rPr>
        <w:t xml:space="preserve"> 40, 139, 2000. </w:t>
      </w:r>
    </w:p>
    <w:p w14:paraId="0603F4DC" w14:textId="77777777" w:rsidR="006A0434" w:rsidRPr="00AE5E42" w:rsidRDefault="006A0434" w:rsidP="00A92CBF">
      <w:pPr>
        <w:tabs>
          <w:tab w:val="num" w:pos="540"/>
          <w:tab w:val="left" w:pos="900"/>
        </w:tabs>
        <w:ind w:left="720" w:hanging="360"/>
        <w:contextualSpacing/>
      </w:pPr>
    </w:p>
    <w:p w14:paraId="60D560C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X.L. Chen, Z. Bao, B.J. Sapjeta , A. J. Lovinger, “Polarized Electroluminescence from Aligned Chromophores by Friction Transfer Method”, </w:t>
      </w:r>
      <w:r w:rsidRPr="00AE5E42">
        <w:rPr>
          <w:rFonts w:ascii="Times New Roman" w:hAnsi="Times New Roman"/>
          <w:b/>
          <w:szCs w:val="24"/>
        </w:rPr>
        <w:t>Adv. Mater.</w:t>
      </w:r>
      <w:r w:rsidRPr="00AE5E42">
        <w:rPr>
          <w:rFonts w:ascii="Times New Roman" w:hAnsi="Times New Roman"/>
          <w:szCs w:val="24"/>
        </w:rPr>
        <w:t xml:space="preserve"> 12, 344, 2000.</w:t>
      </w:r>
    </w:p>
    <w:p w14:paraId="74EEAFB8" w14:textId="77777777" w:rsidR="006A0434" w:rsidRPr="00AE5E42" w:rsidRDefault="006A0434" w:rsidP="00A92CBF">
      <w:pPr>
        <w:tabs>
          <w:tab w:val="num" w:pos="540"/>
          <w:tab w:val="left" w:pos="900"/>
        </w:tabs>
        <w:ind w:left="720" w:hanging="360"/>
        <w:contextualSpacing/>
      </w:pPr>
    </w:p>
    <w:p w14:paraId="03D8289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R. Jakubiak, Z. Bao, L. Rothberg, “Denditic Sidegroups as Three-Dimentional Barriers to Aggregation Quenching of Conjugated Polymer Fluorescence”, </w:t>
      </w:r>
      <w:r w:rsidRPr="00AE5E42">
        <w:rPr>
          <w:rFonts w:ascii="Times New Roman" w:hAnsi="Times New Roman"/>
          <w:b/>
          <w:szCs w:val="24"/>
        </w:rPr>
        <w:t>Syn Metal.</w:t>
      </w:r>
      <w:r w:rsidRPr="00AE5E42">
        <w:rPr>
          <w:rFonts w:ascii="Times New Roman" w:hAnsi="Times New Roman"/>
          <w:szCs w:val="24"/>
        </w:rPr>
        <w:t xml:space="preserve"> 114, 61, 2000.</w:t>
      </w:r>
    </w:p>
    <w:p w14:paraId="169A27B6" w14:textId="77777777" w:rsidR="006A0434" w:rsidRPr="00AE5E42" w:rsidRDefault="006A0434" w:rsidP="00A92CBF">
      <w:pPr>
        <w:tabs>
          <w:tab w:val="num" w:pos="540"/>
          <w:tab w:val="left" w:pos="900"/>
        </w:tabs>
        <w:ind w:left="720" w:hanging="360"/>
        <w:contextualSpacing/>
      </w:pPr>
    </w:p>
    <w:p w14:paraId="32F2387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V. Frolov, Z. Bao, Z.V. Vardeny, “Ultrafast Spectroscopy of Even Parity States in p-Conjugated Polymers”, </w:t>
      </w:r>
      <w:r w:rsidRPr="00AE5E42">
        <w:rPr>
          <w:rFonts w:ascii="Times New Roman" w:hAnsi="Times New Roman"/>
          <w:b/>
          <w:szCs w:val="24"/>
        </w:rPr>
        <w:t>Phys. Rev. Lett</w:t>
      </w:r>
      <w:r w:rsidRPr="00AE5E42">
        <w:rPr>
          <w:rFonts w:ascii="Times New Roman" w:hAnsi="Times New Roman"/>
          <w:szCs w:val="24"/>
        </w:rPr>
        <w:t>. 85, 2196, 2000.</w:t>
      </w:r>
    </w:p>
    <w:p w14:paraId="116C6A9F" w14:textId="77777777" w:rsidR="006A0434" w:rsidRPr="00AE5E42" w:rsidRDefault="006A0434" w:rsidP="00A92CBF">
      <w:pPr>
        <w:tabs>
          <w:tab w:val="num" w:pos="540"/>
          <w:tab w:val="left" w:pos="900"/>
        </w:tabs>
        <w:ind w:left="720" w:hanging="360"/>
        <w:contextualSpacing/>
      </w:pPr>
    </w:p>
    <w:p w14:paraId="07431D3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S. Martin, A. Dodabalapur, Z. Bao, B. Crone, H. E. Katz, W. Li, A. Passner, J. A. Rogers, “Flicker Noise Properties of Organic Thin-Film Transistors, </w:t>
      </w:r>
      <w:r w:rsidRPr="00AE5E42">
        <w:rPr>
          <w:rFonts w:ascii="Times New Roman" w:hAnsi="Times New Roman"/>
          <w:b/>
          <w:szCs w:val="24"/>
        </w:rPr>
        <w:t>J. Appl. Phys.</w:t>
      </w:r>
      <w:r w:rsidRPr="00AE5E42">
        <w:rPr>
          <w:rFonts w:ascii="Times New Roman" w:hAnsi="Times New Roman"/>
          <w:szCs w:val="24"/>
        </w:rPr>
        <w:t xml:space="preserve"> 87, 3381, 2000.</w:t>
      </w:r>
    </w:p>
    <w:p w14:paraId="34C5B84E" w14:textId="77777777" w:rsidR="006A0434" w:rsidRPr="00AE5E42" w:rsidRDefault="006A0434" w:rsidP="00A92CBF">
      <w:pPr>
        <w:tabs>
          <w:tab w:val="num" w:pos="540"/>
          <w:tab w:val="left" w:pos="900"/>
        </w:tabs>
        <w:ind w:left="720" w:hanging="360"/>
        <w:contextualSpacing/>
      </w:pPr>
    </w:p>
    <w:p w14:paraId="203C479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M. Meier, A. Dodabalapur, O.J.A. Schueller, G.M. Whitesides, “Printing, Molding, and Near-Field Photolithographic Methods for Patterning Organic Lasers, Smart Pixels and Simple Circuits”, </w:t>
      </w:r>
      <w:r w:rsidRPr="00AE5E42">
        <w:rPr>
          <w:rFonts w:ascii="Times New Roman" w:hAnsi="Times New Roman"/>
          <w:b/>
          <w:szCs w:val="24"/>
        </w:rPr>
        <w:t>Syn. Metal</w:t>
      </w:r>
      <w:r w:rsidRPr="00AE5E42">
        <w:rPr>
          <w:rFonts w:ascii="Times New Roman" w:hAnsi="Times New Roman"/>
          <w:szCs w:val="24"/>
        </w:rPr>
        <w:t>. 115, 5, 2000.</w:t>
      </w:r>
    </w:p>
    <w:p w14:paraId="4392B7EE" w14:textId="77777777" w:rsidR="006A0434" w:rsidRPr="00AE5E42" w:rsidRDefault="006A0434" w:rsidP="00A92CBF">
      <w:pPr>
        <w:tabs>
          <w:tab w:val="num" w:pos="540"/>
          <w:tab w:val="left" w:pos="900"/>
        </w:tabs>
        <w:ind w:left="720" w:hanging="360"/>
        <w:contextualSpacing/>
      </w:pPr>
    </w:p>
    <w:p w14:paraId="6EA7040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A.J. Lovinger, O. Cherniavsakaya, “Material Issues for Construction of Organic and Polymeric Driving Circuits for Display and Electronic Applications”, </w:t>
      </w:r>
      <w:r w:rsidRPr="00AE5E42">
        <w:rPr>
          <w:rFonts w:ascii="Times New Roman" w:hAnsi="Times New Roman"/>
          <w:b/>
          <w:szCs w:val="24"/>
        </w:rPr>
        <w:t>Macrom. Symp.</w:t>
      </w:r>
      <w:r w:rsidRPr="00AE5E42">
        <w:rPr>
          <w:rFonts w:ascii="Times New Roman" w:hAnsi="Times New Roman"/>
          <w:szCs w:val="24"/>
        </w:rPr>
        <w:t xml:space="preserve"> 154, 199, 2000.</w:t>
      </w:r>
    </w:p>
    <w:p w14:paraId="4F25FCC0" w14:textId="73BB8EA9" w:rsidR="006A0434" w:rsidRPr="00AE5E42" w:rsidRDefault="006A0434" w:rsidP="00A92CBF">
      <w:pPr>
        <w:tabs>
          <w:tab w:val="left" w:pos="900"/>
        </w:tabs>
        <w:contextualSpacing/>
        <w:rPr>
          <w:b/>
          <w:u w:val="single"/>
        </w:rPr>
      </w:pPr>
    </w:p>
    <w:p w14:paraId="7F5E21B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J.A. Rogers, H.E. Katz, “Printable Organic and Polymeric Electronic Materials and Devices”, </w:t>
      </w:r>
      <w:r w:rsidRPr="00AE5E42">
        <w:rPr>
          <w:rFonts w:ascii="Times New Roman" w:hAnsi="Times New Roman"/>
          <w:b/>
          <w:szCs w:val="24"/>
        </w:rPr>
        <w:t>J. Mater. Chem</w:t>
      </w:r>
      <w:r w:rsidRPr="00AE5E42">
        <w:rPr>
          <w:rFonts w:ascii="Times New Roman" w:hAnsi="Times New Roman"/>
          <w:szCs w:val="24"/>
        </w:rPr>
        <w:t xml:space="preserve">. 9, 1895, 1999. </w:t>
      </w:r>
    </w:p>
    <w:p w14:paraId="593FA299" w14:textId="77777777" w:rsidR="006A0434" w:rsidRPr="00AE5E42" w:rsidRDefault="006A0434" w:rsidP="00A92CBF">
      <w:pPr>
        <w:tabs>
          <w:tab w:val="num" w:pos="540"/>
          <w:tab w:val="left" w:pos="900"/>
        </w:tabs>
        <w:ind w:left="720" w:hanging="360"/>
        <w:contextualSpacing/>
      </w:pPr>
    </w:p>
    <w:p w14:paraId="794DA80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Z. Bao, S. Campbell, “Patterned Multiple Color Polymer Light-Emitting Diodes”,</w:t>
      </w:r>
      <w:r w:rsidRPr="00AE5E42">
        <w:rPr>
          <w:rFonts w:ascii="Times New Roman" w:hAnsi="Times New Roman"/>
          <w:b/>
          <w:szCs w:val="24"/>
        </w:rPr>
        <w:t xml:space="preserve"> Thin Solid Films</w:t>
      </w:r>
      <w:r w:rsidRPr="00AE5E42">
        <w:rPr>
          <w:rFonts w:ascii="Times New Roman" w:hAnsi="Times New Roman"/>
          <w:szCs w:val="24"/>
        </w:rPr>
        <w:t xml:space="preserve"> 352, 239, 1999.</w:t>
      </w:r>
    </w:p>
    <w:p w14:paraId="33337287" w14:textId="77777777" w:rsidR="006A0434" w:rsidRPr="00AE5E42" w:rsidRDefault="006A0434" w:rsidP="00A92CBF">
      <w:pPr>
        <w:tabs>
          <w:tab w:val="left" w:pos="900"/>
        </w:tabs>
        <w:ind w:left="720" w:hanging="360"/>
        <w:contextualSpacing/>
      </w:pPr>
    </w:p>
    <w:p w14:paraId="57BD6D3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A.J. Lovinger, “Soluble Regioregular Polythiophene Derivatives as Semiconducting Materials for Field-Effect Transistors”, </w:t>
      </w:r>
      <w:r w:rsidRPr="00AE5E42">
        <w:rPr>
          <w:rFonts w:ascii="Times New Roman" w:hAnsi="Times New Roman"/>
          <w:b/>
          <w:szCs w:val="24"/>
        </w:rPr>
        <w:t>Chem. Mater.</w:t>
      </w:r>
      <w:r w:rsidRPr="00AE5E42">
        <w:rPr>
          <w:rFonts w:ascii="Times New Roman" w:hAnsi="Times New Roman"/>
          <w:szCs w:val="24"/>
        </w:rPr>
        <w:t xml:space="preserve"> 11, 2607, 1999.</w:t>
      </w:r>
    </w:p>
    <w:p w14:paraId="1913144C" w14:textId="77777777" w:rsidR="006A0434" w:rsidRPr="00AE5E42" w:rsidRDefault="006A0434" w:rsidP="00A92CBF">
      <w:pPr>
        <w:tabs>
          <w:tab w:val="num" w:pos="540"/>
          <w:tab w:val="left" w:pos="900"/>
        </w:tabs>
        <w:ind w:left="720" w:hanging="360"/>
        <w:contextualSpacing/>
        <w:rPr>
          <w:spacing w:val="-12"/>
          <w:position w:val="4"/>
        </w:rPr>
      </w:pPr>
    </w:p>
    <w:p w14:paraId="0BFE682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pacing w:val="-12"/>
          <w:position w:val="4"/>
          <w:szCs w:val="24"/>
        </w:rPr>
        <w:t xml:space="preserve">Z. Peng, Z. Bao, M.E. Galvin, “Development of Novel Conjugated Polymers for Single-Layer Light-Emitting Diodes”, </w:t>
      </w:r>
      <w:r w:rsidRPr="00AE5E42">
        <w:rPr>
          <w:rFonts w:ascii="Times New Roman" w:hAnsi="Times New Roman"/>
          <w:b/>
          <w:spacing w:val="-12"/>
          <w:position w:val="4"/>
          <w:szCs w:val="24"/>
        </w:rPr>
        <w:t>ChemTech</w:t>
      </w:r>
      <w:r w:rsidRPr="00AE5E42">
        <w:rPr>
          <w:rFonts w:ascii="Times New Roman" w:hAnsi="Times New Roman"/>
          <w:spacing w:val="-12"/>
          <w:position w:val="4"/>
          <w:szCs w:val="24"/>
        </w:rPr>
        <w:t>, 41, 1999</w:t>
      </w:r>
    </w:p>
    <w:p w14:paraId="39ED5629" w14:textId="77777777" w:rsidR="006A0434" w:rsidRPr="00AE5E42" w:rsidRDefault="006A0434" w:rsidP="00A92CBF">
      <w:pPr>
        <w:tabs>
          <w:tab w:val="num" w:pos="540"/>
          <w:tab w:val="left" w:pos="900"/>
        </w:tabs>
        <w:ind w:left="720" w:hanging="360"/>
        <w:contextualSpacing/>
      </w:pPr>
    </w:p>
    <w:p w14:paraId="610F481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A. Dodabalapur, Z. Bao, H.E. Katz, Low Voltage 0.1 </w:t>
      </w:r>
      <w:r w:rsidRPr="00AE5E42">
        <w:rPr>
          <w:rFonts w:ascii="Times New Roman" w:hAnsi="Times New Roman"/>
          <w:szCs w:val="24"/>
        </w:rPr>
        <w:t xml:space="preserve">m Organic Transistors and Complementary Inverter Circuits Fabricated with a Low Cost form of Near Field Photolithography, </w:t>
      </w:r>
      <w:r w:rsidRPr="00AE5E42">
        <w:rPr>
          <w:rFonts w:ascii="Times New Roman" w:hAnsi="Times New Roman"/>
          <w:b/>
          <w:szCs w:val="24"/>
        </w:rPr>
        <w:t>Appl. Phys. Lett.</w:t>
      </w:r>
      <w:r w:rsidRPr="00AE5E42">
        <w:rPr>
          <w:rFonts w:ascii="Times New Roman" w:hAnsi="Times New Roman"/>
          <w:szCs w:val="24"/>
        </w:rPr>
        <w:t xml:space="preserve"> 75, 1010, 1999.</w:t>
      </w:r>
    </w:p>
    <w:p w14:paraId="224EB650" w14:textId="77777777" w:rsidR="006A0434" w:rsidRPr="00AE5E42" w:rsidRDefault="006A0434" w:rsidP="00A92CBF">
      <w:pPr>
        <w:tabs>
          <w:tab w:val="num" w:pos="540"/>
          <w:tab w:val="left" w:pos="900"/>
        </w:tabs>
        <w:ind w:left="720" w:hanging="360"/>
        <w:contextualSpacing/>
      </w:pPr>
    </w:p>
    <w:p w14:paraId="40B4E7D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J.A. Rogers, A. Dodabalapur, A.J. Lovinger, H.E. Katz, V.R. Raju, Z. Peng and Mary E. Galvin, “Polymer Light Emitting Diodes: New Materials and Devices,” </w:t>
      </w:r>
      <w:r w:rsidRPr="00AE5E42">
        <w:rPr>
          <w:rFonts w:ascii="Times New Roman" w:hAnsi="Times New Roman"/>
          <w:b/>
          <w:szCs w:val="24"/>
        </w:rPr>
        <w:t>Optical Mater.</w:t>
      </w:r>
      <w:r w:rsidRPr="00AE5E42">
        <w:rPr>
          <w:rFonts w:ascii="Times New Roman" w:hAnsi="Times New Roman"/>
          <w:szCs w:val="24"/>
        </w:rPr>
        <w:t xml:space="preserve"> 12(2-3), 177, 1999.</w:t>
      </w:r>
    </w:p>
    <w:p w14:paraId="772FEA17" w14:textId="77777777" w:rsidR="006A0434" w:rsidRPr="00AE5E42" w:rsidRDefault="006A0434" w:rsidP="00A92CBF">
      <w:pPr>
        <w:tabs>
          <w:tab w:val="num" w:pos="540"/>
          <w:tab w:val="left" w:pos="900"/>
        </w:tabs>
        <w:ind w:left="720" w:hanging="360"/>
        <w:contextualSpacing/>
      </w:pPr>
    </w:p>
    <w:p w14:paraId="0434684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E. Katz, Z. Bao, “Physical Chemistry of Organic Thin Film Transistors”, </w:t>
      </w:r>
      <w:r w:rsidRPr="00AE5E42">
        <w:rPr>
          <w:rFonts w:ascii="Times New Roman" w:hAnsi="Times New Roman"/>
          <w:b/>
          <w:szCs w:val="24"/>
        </w:rPr>
        <w:t xml:space="preserve">J. Phys. Chem. B, </w:t>
      </w:r>
      <w:r w:rsidRPr="00AE5E42">
        <w:rPr>
          <w:rFonts w:ascii="Times New Roman" w:hAnsi="Times New Roman"/>
          <w:szCs w:val="24"/>
        </w:rPr>
        <w:t xml:space="preserve">104, 671, 1999. </w:t>
      </w:r>
    </w:p>
    <w:p w14:paraId="6990F8E7" w14:textId="77777777" w:rsidR="006A0434" w:rsidRPr="00AE5E42" w:rsidRDefault="006A0434" w:rsidP="00A92CBF">
      <w:pPr>
        <w:tabs>
          <w:tab w:val="num" w:pos="540"/>
          <w:tab w:val="left" w:pos="900"/>
        </w:tabs>
        <w:ind w:left="720" w:hanging="360"/>
        <w:contextualSpacing/>
      </w:pPr>
    </w:p>
    <w:p w14:paraId="79A9ADF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Y.Y. Lin, A. Dodabalapur, R. Sarpeshkar, Z. Bao, W. Li, K. Baldwin, V.R. Raju, H.E. Katz, “Organic complementary ring oscillators”, </w:t>
      </w:r>
      <w:r w:rsidRPr="00AE5E42">
        <w:rPr>
          <w:rFonts w:ascii="Times New Roman" w:hAnsi="Times New Roman"/>
          <w:b/>
          <w:szCs w:val="24"/>
        </w:rPr>
        <w:t>Appl. Phys. Lett.</w:t>
      </w:r>
      <w:r w:rsidRPr="00AE5E42">
        <w:rPr>
          <w:rFonts w:ascii="Times New Roman" w:hAnsi="Times New Roman"/>
          <w:szCs w:val="24"/>
        </w:rPr>
        <w:t xml:space="preserve"> 74, 2714, 1999.</w:t>
      </w:r>
    </w:p>
    <w:p w14:paraId="7D834307" w14:textId="77777777" w:rsidR="006A0434" w:rsidRPr="00AE5E42" w:rsidRDefault="006A0434" w:rsidP="00A92CBF">
      <w:pPr>
        <w:tabs>
          <w:tab w:val="num" w:pos="540"/>
          <w:tab w:val="left" w:pos="900"/>
        </w:tabs>
        <w:ind w:left="720" w:hanging="360"/>
        <w:contextualSpacing/>
      </w:pPr>
    </w:p>
    <w:p w14:paraId="74D7BC0C" w14:textId="6FD68446"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A. Makhija, P. Braun, “Printing Process Suitable for Reel-to-Reel Production of High-Performance Organic Transistors and Circuits”, </w:t>
      </w:r>
      <w:r w:rsidRPr="00AE5E42">
        <w:rPr>
          <w:rFonts w:ascii="Times New Roman" w:hAnsi="Times New Roman"/>
          <w:b/>
          <w:szCs w:val="24"/>
        </w:rPr>
        <w:t>Adv. Mater.</w:t>
      </w:r>
      <w:r w:rsidRPr="00AE5E42">
        <w:rPr>
          <w:rFonts w:ascii="Times New Roman" w:hAnsi="Times New Roman"/>
          <w:szCs w:val="24"/>
        </w:rPr>
        <w:t xml:space="preserve"> 11, 741, 1999.</w:t>
      </w:r>
    </w:p>
    <w:p w14:paraId="13560D8D" w14:textId="77777777" w:rsidR="006A0434" w:rsidRPr="00AE5E42" w:rsidRDefault="006A0434" w:rsidP="00A92CBF">
      <w:pPr>
        <w:tabs>
          <w:tab w:val="left" w:pos="900"/>
        </w:tabs>
        <w:ind w:left="720" w:hanging="360"/>
        <w:contextualSpacing/>
        <w:rPr>
          <w:b/>
          <w:u w:val="single"/>
        </w:rPr>
      </w:pPr>
    </w:p>
    <w:p w14:paraId="6591580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K.R. Amundson, A.J. Lovinger, “Poly(phenylene vinylene)s with Dendritic Sidechains:  Synthesis, Self-ordering, and Liquid Crystalline Properties”, </w:t>
      </w:r>
      <w:r w:rsidRPr="00AE5E42">
        <w:rPr>
          <w:rFonts w:ascii="Times New Roman" w:hAnsi="Times New Roman"/>
          <w:b/>
          <w:szCs w:val="24"/>
        </w:rPr>
        <w:t xml:space="preserve">Macromolecules </w:t>
      </w:r>
      <w:r w:rsidRPr="00AE5E42">
        <w:rPr>
          <w:rFonts w:ascii="Times New Roman" w:hAnsi="Times New Roman"/>
          <w:szCs w:val="24"/>
        </w:rPr>
        <w:t>31,</w:t>
      </w:r>
      <w:r w:rsidRPr="00AE5E42">
        <w:rPr>
          <w:rFonts w:ascii="Times New Roman" w:hAnsi="Times New Roman"/>
          <w:b/>
          <w:szCs w:val="24"/>
        </w:rPr>
        <w:t xml:space="preserve"> </w:t>
      </w:r>
      <w:r w:rsidRPr="00AE5E42">
        <w:rPr>
          <w:rFonts w:ascii="Times New Roman" w:hAnsi="Times New Roman"/>
          <w:szCs w:val="24"/>
        </w:rPr>
        <w:t>8647, 1998.</w:t>
      </w:r>
    </w:p>
    <w:p w14:paraId="13EA289C" w14:textId="77777777" w:rsidR="006A0434" w:rsidRPr="00AE5E42" w:rsidRDefault="006A0434" w:rsidP="00A92CBF">
      <w:pPr>
        <w:tabs>
          <w:tab w:val="num" w:pos="540"/>
          <w:tab w:val="left" w:pos="900"/>
        </w:tabs>
        <w:ind w:left="720" w:hanging="360"/>
        <w:contextualSpacing/>
      </w:pPr>
    </w:p>
    <w:p w14:paraId="1924A10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Z. Bao, "Organic and Polymeric Materials for the Fabrications of Thin Film Field-effect Transistors", book chapter in “</w:t>
      </w:r>
      <w:r w:rsidRPr="00AE5E42">
        <w:rPr>
          <w:rFonts w:ascii="Times New Roman" w:hAnsi="Times New Roman"/>
          <w:b/>
          <w:szCs w:val="24"/>
        </w:rPr>
        <w:t>Semiconductive Polymers”</w:t>
      </w:r>
      <w:r w:rsidRPr="00AE5E42">
        <w:rPr>
          <w:rFonts w:ascii="Times New Roman" w:hAnsi="Times New Roman"/>
          <w:szCs w:val="24"/>
        </w:rPr>
        <w:t>, B. Hseih, M. E. Galvin and Y. Wei Eds. Washington, DC, American Chemical Society, page 244-257, 1998.</w:t>
      </w:r>
    </w:p>
    <w:p w14:paraId="2D420712" w14:textId="77777777" w:rsidR="006A0434" w:rsidRPr="00AE5E42" w:rsidRDefault="006A0434" w:rsidP="00A92CBF">
      <w:pPr>
        <w:tabs>
          <w:tab w:val="num" w:pos="540"/>
          <w:tab w:val="left" w:pos="900"/>
        </w:tabs>
        <w:ind w:left="720" w:hanging="360"/>
        <w:contextualSpacing/>
      </w:pPr>
    </w:p>
    <w:p w14:paraId="5916179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Z. Peng, M.E.Galvin, E.A. Chandross, “Novel Oxadiazole Side-chain Conjugated Polymers as Single-layer Light Emitting Diodes with Improved Quantum Efficiencies”, </w:t>
      </w:r>
      <w:r w:rsidRPr="00AE5E42">
        <w:rPr>
          <w:rFonts w:ascii="Times New Roman" w:hAnsi="Times New Roman"/>
          <w:b/>
          <w:szCs w:val="24"/>
        </w:rPr>
        <w:t>Chem. Mater.</w:t>
      </w:r>
      <w:r w:rsidRPr="00AE5E42">
        <w:rPr>
          <w:rFonts w:ascii="Times New Roman" w:hAnsi="Times New Roman"/>
          <w:szCs w:val="24"/>
        </w:rPr>
        <w:t xml:space="preserve"> 10, 1201, 1998.</w:t>
      </w:r>
    </w:p>
    <w:p w14:paraId="3F945586" w14:textId="77777777" w:rsidR="006A0434" w:rsidRPr="00AE5E42" w:rsidRDefault="006A0434" w:rsidP="00A92CBF">
      <w:pPr>
        <w:tabs>
          <w:tab w:val="num" w:pos="540"/>
          <w:tab w:val="left" w:pos="900"/>
        </w:tabs>
        <w:ind w:left="720" w:hanging="360"/>
        <w:contextualSpacing/>
      </w:pPr>
    </w:p>
    <w:p w14:paraId="38A1C2B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Dodabalapur, Z. Bao, A. Makhija, J.G. Laquindanum, V.R. Raju, Y. Feng, H.E. Katz, J.A. Rogers, “Organic Smart Pixels”, </w:t>
      </w:r>
      <w:r w:rsidRPr="00AE5E42">
        <w:rPr>
          <w:rFonts w:ascii="Times New Roman" w:hAnsi="Times New Roman"/>
          <w:b/>
          <w:szCs w:val="24"/>
        </w:rPr>
        <w:t>Appl. Phys. Lett.</w:t>
      </w:r>
      <w:r w:rsidRPr="00AE5E42">
        <w:rPr>
          <w:rFonts w:ascii="Times New Roman" w:hAnsi="Times New Roman"/>
          <w:szCs w:val="24"/>
        </w:rPr>
        <w:t xml:space="preserve">  73, 142, 1998.</w:t>
      </w:r>
    </w:p>
    <w:p w14:paraId="30B7691B" w14:textId="77777777" w:rsidR="006A0434" w:rsidRPr="00AE5E42" w:rsidRDefault="006A0434" w:rsidP="00A92CBF">
      <w:pPr>
        <w:tabs>
          <w:tab w:val="num" w:pos="540"/>
          <w:tab w:val="left" w:pos="900"/>
        </w:tabs>
        <w:ind w:left="720" w:hanging="360"/>
        <w:contextualSpacing/>
      </w:pPr>
    </w:p>
    <w:p w14:paraId="0747F20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Dodabalapur, M. Berggren, R.E. Slusher, Z. Bao, A. Timko, P. Schiortino, E. Laskowski, H.E. Katz, O. Nalamasu, “Resonators and Materials for Organic Lasers Based on Energy Transfer”, </w:t>
      </w:r>
      <w:r w:rsidRPr="00AE5E42">
        <w:rPr>
          <w:rFonts w:ascii="Times New Roman" w:hAnsi="Times New Roman"/>
          <w:b/>
          <w:szCs w:val="24"/>
        </w:rPr>
        <w:t>IEEE J.  Selected Topics in Quantum Electronics,</w:t>
      </w:r>
      <w:r w:rsidRPr="00AE5E42">
        <w:rPr>
          <w:rFonts w:ascii="Times New Roman" w:hAnsi="Times New Roman"/>
          <w:szCs w:val="24"/>
        </w:rPr>
        <w:t xml:space="preserve"> 4, 67, 1998.</w:t>
      </w:r>
    </w:p>
    <w:p w14:paraId="6E1B9E86" w14:textId="77777777" w:rsidR="006A0434" w:rsidRPr="00AE5E42" w:rsidRDefault="006A0434" w:rsidP="00A92CBF">
      <w:pPr>
        <w:tabs>
          <w:tab w:val="num" w:pos="540"/>
          <w:tab w:val="left" w:pos="900"/>
        </w:tabs>
        <w:ind w:left="720" w:hanging="360"/>
        <w:contextualSpacing/>
      </w:pPr>
    </w:p>
    <w:p w14:paraId="349D612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H.E. Katz, A. Dodabalapur, Z. Bao, "Oligo- and Polythiophene-based Field-effect Transistors" in </w:t>
      </w:r>
      <w:r w:rsidRPr="00AE5E42">
        <w:rPr>
          <w:rFonts w:ascii="Times New Roman" w:hAnsi="Times New Roman"/>
          <w:b/>
          <w:szCs w:val="24"/>
        </w:rPr>
        <w:t>Handbook of Oligo- and Polythiophenes</w:t>
      </w:r>
      <w:r w:rsidRPr="00AE5E42">
        <w:rPr>
          <w:rFonts w:ascii="Times New Roman" w:hAnsi="Times New Roman"/>
          <w:szCs w:val="24"/>
        </w:rPr>
        <w:t xml:space="preserve">. D. Fichou Ed., Weinheim, Wiley-VCH, 459-489, 1998. </w:t>
      </w:r>
    </w:p>
    <w:p w14:paraId="14A60E23" w14:textId="77777777" w:rsidR="006A0434" w:rsidRPr="00AE5E42" w:rsidRDefault="006A0434" w:rsidP="00A92CBF">
      <w:pPr>
        <w:tabs>
          <w:tab w:val="num" w:pos="540"/>
          <w:tab w:val="left" w:pos="900"/>
        </w:tabs>
        <w:ind w:left="720" w:hanging="360"/>
        <w:contextualSpacing/>
      </w:pPr>
    </w:p>
    <w:p w14:paraId="417901D2"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Peng, Z. Bao, M.E. Galvin, “Oxadiazole-containing Polymers for Light-emitting Diodes”, </w:t>
      </w:r>
      <w:r w:rsidRPr="00AE5E42">
        <w:rPr>
          <w:rFonts w:ascii="Times New Roman" w:hAnsi="Times New Roman"/>
          <w:b/>
          <w:szCs w:val="24"/>
        </w:rPr>
        <w:t>Adv. Mater.</w:t>
      </w:r>
      <w:r w:rsidRPr="00AE5E42">
        <w:rPr>
          <w:rFonts w:ascii="Times New Roman" w:hAnsi="Times New Roman"/>
          <w:szCs w:val="24"/>
        </w:rPr>
        <w:t xml:space="preserve"> 10, 680, 1998.</w:t>
      </w:r>
    </w:p>
    <w:p w14:paraId="5A47BC77" w14:textId="77777777" w:rsidR="006A0434" w:rsidRPr="00AE5E42" w:rsidRDefault="006A0434" w:rsidP="00A92CBF">
      <w:pPr>
        <w:tabs>
          <w:tab w:val="num" w:pos="540"/>
          <w:tab w:val="left" w:pos="900"/>
        </w:tabs>
        <w:ind w:left="720" w:hanging="360"/>
        <w:contextualSpacing/>
      </w:pPr>
    </w:p>
    <w:p w14:paraId="0D15FFA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Peng, Z. Bao, M.E. Galvin, “Polymers with Bipolar Carrier Transport Abilities for Light-emitting Diodes”, </w:t>
      </w:r>
      <w:r w:rsidRPr="00AE5E42">
        <w:rPr>
          <w:rFonts w:ascii="Times New Roman" w:hAnsi="Times New Roman"/>
          <w:b/>
          <w:szCs w:val="24"/>
        </w:rPr>
        <w:t>Chem. Mater.</w:t>
      </w:r>
      <w:r w:rsidRPr="00AE5E42">
        <w:rPr>
          <w:rFonts w:ascii="Times New Roman" w:hAnsi="Times New Roman"/>
          <w:szCs w:val="24"/>
        </w:rPr>
        <w:t xml:space="preserve"> 10, 2080, 1998.</w:t>
      </w:r>
    </w:p>
    <w:p w14:paraId="1FFD0B53" w14:textId="77777777" w:rsidR="006A0434" w:rsidRPr="00AE5E42" w:rsidRDefault="006A0434" w:rsidP="00A92CBF">
      <w:pPr>
        <w:tabs>
          <w:tab w:val="num" w:pos="540"/>
          <w:tab w:val="left" w:pos="900"/>
        </w:tabs>
        <w:ind w:left="720" w:hanging="360"/>
        <w:contextualSpacing/>
      </w:pPr>
    </w:p>
    <w:p w14:paraId="49A8335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L. Dhar, “Fabrication of Patterned Electroluminescent Polymers That Emit in Geometries with Features into the Sub-micron Range”, </w:t>
      </w:r>
      <w:r w:rsidRPr="00AE5E42">
        <w:rPr>
          <w:rFonts w:ascii="Times New Roman" w:hAnsi="Times New Roman"/>
          <w:b/>
          <w:szCs w:val="24"/>
        </w:rPr>
        <w:t>Appl. Phys. Lett.</w:t>
      </w:r>
      <w:r w:rsidRPr="00AE5E42">
        <w:rPr>
          <w:rFonts w:ascii="Times New Roman" w:hAnsi="Times New Roman"/>
          <w:szCs w:val="24"/>
        </w:rPr>
        <w:t xml:space="preserve"> 73, 294, 1998.</w:t>
      </w:r>
    </w:p>
    <w:p w14:paraId="54C64F52" w14:textId="77777777" w:rsidR="006A0434" w:rsidRPr="00AE5E42" w:rsidRDefault="006A0434" w:rsidP="00A92CBF">
      <w:pPr>
        <w:tabs>
          <w:tab w:val="num" w:pos="540"/>
          <w:tab w:val="left" w:pos="900"/>
        </w:tabs>
        <w:ind w:left="720" w:hanging="360"/>
        <w:contextualSpacing/>
      </w:pPr>
    </w:p>
    <w:p w14:paraId="56DDD7E7"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J.A. Rogers, Z. Bao, V.R. Raju, “Nonphotolithographic Fabrication of Organic Micron Feature Sizes”, </w:t>
      </w:r>
      <w:r w:rsidRPr="00AE5E42">
        <w:rPr>
          <w:rFonts w:ascii="Times New Roman" w:hAnsi="Times New Roman"/>
          <w:b/>
          <w:szCs w:val="24"/>
        </w:rPr>
        <w:t>Appl. Phys. Lett.</w:t>
      </w:r>
      <w:r w:rsidRPr="00AE5E42">
        <w:rPr>
          <w:rFonts w:ascii="Times New Roman" w:hAnsi="Times New Roman"/>
          <w:szCs w:val="24"/>
        </w:rPr>
        <w:t xml:space="preserve"> 72, 2716, 1998.</w:t>
      </w:r>
    </w:p>
    <w:p w14:paraId="17B08DF7" w14:textId="77777777" w:rsidR="006A0434" w:rsidRPr="00AE5E42" w:rsidRDefault="006A0434" w:rsidP="00A92CBF">
      <w:pPr>
        <w:tabs>
          <w:tab w:val="num" w:pos="540"/>
          <w:tab w:val="left" w:pos="900"/>
        </w:tabs>
        <w:ind w:left="720" w:hanging="360"/>
        <w:contextualSpacing/>
        <w:rPr>
          <w:b/>
          <w:caps/>
        </w:rPr>
      </w:pPr>
    </w:p>
    <w:p w14:paraId="6B42F66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Z. Bao, A.J. Lovinger, J. Brown, “New Air-Stable n-Channel Thin Film Transistors“,</w:t>
      </w:r>
      <w:r w:rsidRPr="00AE5E42">
        <w:rPr>
          <w:rFonts w:ascii="Times New Roman" w:hAnsi="Times New Roman"/>
          <w:b/>
          <w:szCs w:val="24"/>
        </w:rPr>
        <w:t xml:space="preserve"> J. Am. Chem. Soc. </w:t>
      </w:r>
      <w:r w:rsidRPr="00AE5E42">
        <w:rPr>
          <w:rFonts w:ascii="Times New Roman" w:hAnsi="Times New Roman"/>
          <w:szCs w:val="24"/>
        </w:rPr>
        <w:t>120, 207</w:t>
      </w:r>
      <w:r w:rsidRPr="00AE5E42">
        <w:rPr>
          <w:rFonts w:ascii="Times New Roman" w:hAnsi="Times New Roman"/>
          <w:b/>
          <w:szCs w:val="24"/>
        </w:rPr>
        <w:t xml:space="preserve">, </w:t>
      </w:r>
      <w:r w:rsidRPr="00AE5E42">
        <w:rPr>
          <w:rFonts w:ascii="Times New Roman" w:hAnsi="Times New Roman"/>
          <w:szCs w:val="24"/>
        </w:rPr>
        <w:t>1998.</w:t>
      </w:r>
    </w:p>
    <w:p w14:paraId="02F48832" w14:textId="77777777" w:rsidR="006A0434" w:rsidRPr="00AE5E42" w:rsidRDefault="006A0434" w:rsidP="00A92CBF">
      <w:pPr>
        <w:tabs>
          <w:tab w:val="num" w:pos="540"/>
          <w:tab w:val="left" w:pos="900"/>
        </w:tabs>
        <w:ind w:left="720" w:hanging="360"/>
        <w:contextualSpacing/>
        <w:rPr>
          <w:b/>
          <w:caps/>
        </w:rPr>
      </w:pPr>
    </w:p>
    <w:p w14:paraId="7A199C7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Berggren, A. Dodabalapur, R.E. Slusher, Z. Bao, A. Timko, O. Nalamasu, “Organic Lasers Based on Lithographically Defined Photonic-Bandgap Resonators”, </w:t>
      </w:r>
      <w:r w:rsidRPr="00AE5E42">
        <w:rPr>
          <w:rFonts w:ascii="Times New Roman" w:hAnsi="Times New Roman"/>
          <w:b/>
          <w:szCs w:val="24"/>
        </w:rPr>
        <w:t xml:space="preserve">Electronics Lett. </w:t>
      </w:r>
      <w:r w:rsidRPr="00AE5E42">
        <w:rPr>
          <w:rFonts w:ascii="Times New Roman" w:hAnsi="Times New Roman"/>
          <w:szCs w:val="24"/>
        </w:rPr>
        <w:t>34, 90, 1998.</w:t>
      </w:r>
    </w:p>
    <w:p w14:paraId="0BAA9BAE" w14:textId="21EDDD44" w:rsidR="006A0434" w:rsidRPr="00AE5E42" w:rsidRDefault="006A0434" w:rsidP="00A92CBF">
      <w:pPr>
        <w:tabs>
          <w:tab w:val="left" w:pos="900"/>
        </w:tabs>
        <w:contextualSpacing/>
        <w:rPr>
          <w:b/>
          <w:u w:val="single"/>
        </w:rPr>
      </w:pPr>
    </w:p>
    <w:p w14:paraId="2B2317F0"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M. Berggren, A. Dodabalapur</w:t>
      </w:r>
      <w:r w:rsidRPr="00AE5E42">
        <w:rPr>
          <w:rFonts w:ascii="Times New Roman" w:hAnsi="Times New Roman"/>
          <w:caps/>
          <w:szCs w:val="24"/>
        </w:rPr>
        <w:t xml:space="preserve">, R.E. </w:t>
      </w:r>
      <w:r w:rsidRPr="00AE5E42">
        <w:rPr>
          <w:rFonts w:ascii="Times New Roman" w:hAnsi="Times New Roman"/>
          <w:szCs w:val="24"/>
        </w:rPr>
        <w:t>Slusher, Z</w:t>
      </w:r>
      <w:r w:rsidRPr="00AE5E42">
        <w:rPr>
          <w:rFonts w:ascii="Times New Roman" w:hAnsi="Times New Roman"/>
          <w:caps/>
          <w:szCs w:val="24"/>
        </w:rPr>
        <w:t>. B</w:t>
      </w:r>
      <w:r w:rsidRPr="00AE5E42">
        <w:rPr>
          <w:rFonts w:ascii="Times New Roman" w:hAnsi="Times New Roman"/>
          <w:szCs w:val="24"/>
        </w:rPr>
        <w:t xml:space="preserve">ao, “Organic Lasers Based on Forster Transfer”, </w:t>
      </w:r>
      <w:r w:rsidRPr="00AE5E42">
        <w:rPr>
          <w:rFonts w:ascii="Times New Roman" w:hAnsi="Times New Roman"/>
          <w:b/>
          <w:szCs w:val="24"/>
        </w:rPr>
        <w:t>Syn. Metals,</w:t>
      </w:r>
      <w:r w:rsidRPr="00AE5E42">
        <w:rPr>
          <w:rFonts w:ascii="Times New Roman" w:hAnsi="Times New Roman"/>
          <w:szCs w:val="24"/>
        </w:rPr>
        <w:t xml:space="preserve"> 91, 65, 1997.</w:t>
      </w:r>
    </w:p>
    <w:p w14:paraId="7C5A0EBA" w14:textId="77777777" w:rsidR="006A0434" w:rsidRPr="00AE5E42" w:rsidRDefault="006A0434" w:rsidP="00A92CBF">
      <w:pPr>
        <w:tabs>
          <w:tab w:val="num" w:pos="540"/>
          <w:tab w:val="left" w:pos="900"/>
        </w:tabs>
        <w:ind w:left="720" w:hanging="360"/>
        <w:contextualSpacing/>
      </w:pPr>
    </w:p>
    <w:p w14:paraId="25F3ECC8"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M. Berggren, A. Dodabalapur</w:t>
      </w:r>
      <w:r w:rsidRPr="00AE5E42">
        <w:rPr>
          <w:rFonts w:ascii="Times New Roman" w:hAnsi="Times New Roman"/>
          <w:caps/>
          <w:szCs w:val="24"/>
        </w:rPr>
        <w:t>, Z. B</w:t>
      </w:r>
      <w:r w:rsidRPr="00AE5E42">
        <w:rPr>
          <w:rFonts w:ascii="Times New Roman" w:hAnsi="Times New Roman"/>
          <w:szCs w:val="24"/>
        </w:rPr>
        <w:t xml:space="preserve">ao, “Solid-State Droplet Laser Made from an Organic Blend with a Conjugated Polymer Emitter”, </w:t>
      </w:r>
      <w:r w:rsidRPr="00AE5E42">
        <w:rPr>
          <w:rFonts w:ascii="Times New Roman" w:hAnsi="Times New Roman"/>
          <w:b/>
          <w:szCs w:val="24"/>
        </w:rPr>
        <w:t>Adv. Mater</w:t>
      </w:r>
      <w:r w:rsidRPr="00AE5E42">
        <w:rPr>
          <w:rFonts w:ascii="Times New Roman" w:hAnsi="Times New Roman"/>
          <w:szCs w:val="24"/>
        </w:rPr>
        <w:t>. 9, 968, 1997.</w:t>
      </w:r>
    </w:p>
    <w:p w14:paraId="19CF8E33" w14:textId="77777777" w:rsidR="006A0434" w:rsidRPr="00AE5E42" w:rsidRDefault="006A0434" w:rsidP="00A92CBF">
      <w:pPr>
        <w:tabs>
          <w:tab w:val="num" w:pos="540"/>
          <w:tab w:val="left" w:pos="900"/>
        </w:tabs>
        <w:ind w:left="720" w:hanging="360"/>
        <w:contextualSpacing/>
      </w:pPr>
    </w:p>
    <w:p w14:paraId="4A8EF053"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M. Berggren, A. Dodabalapur</w:t>
      </w:r>
      <w:r w:rsidRPr="00AE5E42">
        <w:rPr>
          <w:rFonts w:ascii="Times New Roman" w:hAnsi="Times New Roman"/>
          <w:caps/>
          <w:szCs w:val="24"/>
        </w:rPr>
        <w:t xml:space="preserve">, R.E. </w:t>
      </w:r>
      <w:r w:rsidRPr="00AE5E42">
        <w:rPr>
          <w:rFonts w:ascii="Times New Roman" w:hAnsi="Times New Roman"/>
          <w:szCs w:val="24"/>
        </w:rPr>
        <w:t>Slusher, Z</w:t>
      </w:r>
      <w:r w:rsidRPr="00AE5E42">
        <w:rPr>
          <w:rFonts w:ascii="Times New Roman" w:hAnsi="Times New Roman"/>
          <w:caps/>
          <w:szCs w:val="24"/>
        </w:rPr>
        <w:t>. B</w:t>
      </w:r>
      <w:r w:rsidRPr="00AE5E42">
        <w:rPr>
          <w:rFonts w:ascii="Times New Roman" w:hAnsi="Times New Roman"/>
          <w:szCs w:val="24"/>
        </w:rPr>
        <w:t xml:space="preserve">ao, “Light Amplification in Organic Thin-Films Using Cascade Energy Transfer”, </w:t>
      </w:r>
      <w:r w:rsidRPr="00AE5E42">
        <w:rPr>
          <w:rFonts w:ascii="Times New Roman" w:hAnsi="Times New Roman"/>
          <w:b/>
          <w:szCs w:val="24"/>
        </w:rPr>
        <w:t xml:space="preserve">Nature, </w:t>
      </w:r>
      <w:r w:rsidRPr="00AE5E42">
        <w:rPr>
          <w:rFonts w:ascii="Times New Roman" w:hAnsi="Times New Roman"/>
          <w:szCs w:val="24"/>
        </w:rPr>
        <w:t>389, 466, 1997.</w:t>
      </w:r>
    </w:p>
    <w:p w14:paraId="68A68A06" w14:textId="77777777" w:rsidR="006A0434" w:rsidRPr="00AE5E42" w:rsidRDefault="006A0434" w:rsidP="00A92CBF">
      <w:pPr>
        <w:tabs>
          <w:tab w:val="num" w:pos="540"/>
          <w:tab w:val="left" w:pos="900"/>
        </w:tabs>
        <w:ind w:left="720" w:hanging="360"/>
        <w:contextualSpacing/>
        <w:rPr>
          <w:b/>
          <w:caps/>
        </w:rPr>
      </w:pPr>
    </w:p>
    <w:p w14:paraId="5809FB45"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Y. Feng, A. Dodabalapur, V.R. Raju, A.J. Lovinger, “High Performance Organic Transistors Fabricated by Printing Techniques”, </w:t>
      </w:r>
      <w:r w:rsidRPr="00AE5E42">
        <w:rPr>
          <w:rFonts w:ascii="Times New Roman" w:hAnsi="Times New Roman"/>
          <w:b/>
          <w:szCs w:val="24"/>
        </w:rPr>
        <w:t>Chem. Mater.</w:t>
      </w:r>
      <w:r w:rsidRPr="00AE5E42">
        <w:rPr>
          <w:rFonts w:ascii="Times New Roman" w:hAnsi="Times New Roman"/>
          <w:szCs w:val="24"/>
        </w:rPr>
        <w:t xml:space="preserve">  9, 1299, 1997.</w:t>
      </w:r>
    </w:p>
    <w:p w14:paraId="11F95FE9" w14:textId="77777777" w:rsidR="006A0434" w:rsidRPr="00AE5E42" w:rsidRDefault="006A0434" w:rsidP="00A92CBF">
      <w:pPr>
        <w:tabs>
          <w:tab w:val="num" w:pos="540"/>
          <w:tab w:val="left" w:pos="900"/>
        </w:tabs>
        <w:ind w:left="720" w:hanging="360"/>
        <w:contextualSpacing/>
      </w:pPr>
    </w:p>
    <w:p w14:paraId="26E118F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 xml:space="preserve">Z. Bao, A.J. Lovinger, A. Dodabalapour, “Highly Ordered Vacuum-deposited Thin Films of Metallophthalocyanines and Their Applications as Field-Effect Transistors”, </w:t>
      </w:r>
      <w:r w:rsidRPr="00AE5E42">
        <w:rPr>
          <w:rFonts w:ascii="Times New Roman" w:hAnsi="Times New Roman"/>
          <w:b/>
          <w:szCs w:val="24"/>
        </w:rPr>
        <w:t>Adv. Mater</w:t>
      </w:r>
      <w:r w:rsidRPr="00AE5E42">
        <w:rPr>
          <w:rFonts w:ascii="Times New Roman" w:hAnsi="Times New Roman"/>
          <w:szCs w:val="24"/>
        </w:rPr>
        <w:t>. 9, 42, 1997.</w:t>
      </w:r>
    </w:p>
    <w:p w14:paraId="5381F31A" w14:textId="3752FC71" w:rsidR="006A0434" w:rsidRPr="00AE5E42" w:rsidRDefault="006A0434" w:rsidP="00A92CBF">
      <w:pPr>
        <w:tabs>
          <w:tab w:val="left" w:pos="900"/>
        </w:tabs>
        <w:contextualSpacing/>
        <w:rPr>
          <w:u w:val="single"/>
        </w:rPr>
      </w:pPr>
    </w:p>
    <w:p w14:paraId="3B581ED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L.P. Yu, "Poly(phenylene vinylene) by the Heck Coupling Reaction)" in </w:t>
      </w:r>
      <w:r w:rsidRPr="00AE5E42">
        <w:rPr>
          <w:rFonts w:ascii="Times New Roman" w:hAnsi="Times New Roman"/>
          <w:b/>
          <w:szCs w:val="24"/>
        </w:rPr>
        <w:t>The Polymeric Materials Encyclopedia, Synthesis, Properties and Applications</w:t>
      </w:r>
      <w:r w:rsidRPr="00AE5E42">
        <w:rPr>
          <w:rFonts w:ascii="Times New Roman" w:hAnsi="Times New Roman"/>
          <w:szCs w:val="24"/>
        </w:rPr>
        <w:t>, J.C. Salamone Ed., CRC Press, Inc., vol. 9, 6532-6537, 1996.</w:t>
      </w:r>
    </w:p>
    <w:p w14:paraId="3EA4C5C6" w14:textId="77777777" w:rsidR="006A0434" w:rsidRPr="00AE5E42" w:rsidRDefault="006A0434" w:rsidP="00A92CBF">
      <w:pPr>
        <w:tabs>
          <w:tab w:val="num" w:pos="540"/>
          <w:tab w:val="left" w:pos="900"/>
        </w:tabs>
        <w:ind w:left="720" w:hanging="360"/>
        <w:contextualSpacing/>
      </w:pPr>
    </w:p>
    <w:p w14:paraId="52440D5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Z. Bao, "Liquid Crystalline Polymers (Conjugated Chains)" in </w:t>
      </w:r>
      <w:r w:rsidRPr="00AE5E42">
        <w:rPr>
          <w:rFonts w:ascii="Times New Roman" w:hAnsi="Times New Roman"/>
          <w:b/>
          <w:szCs w:val="24"/>
        </w:rPr>
        <w:t>The Polymeric Materials Encyclopedia, Synthesis, Properties and Applications</w:t>
      </w:r>
      <w:r w:rsidRPr="00AE5E42">
        <w:rPr>
          <w:rFonts w:ascii="Times New Roman" w:hAnsi="Times New Roman"/>
          <w:szCs w:val="24"/>
        </w:rPr>
        <w:t>, J.C. Salamone Ed., CRC Press, Inc., vol. 5, 3682-3689, 1996.</w:t>
      </w:r>
    </w:p>
    <w:p w14:paraId="17C02589" w14:textId="77777777" w:rsidR="006A0434" w:rsidRPr="00AE5E42" w:rsidRDefault="006A0434" w:rsidP="00A92CBF">
      <w:pPr>
        <w:tabs>
          <w:tab w:val="num" w:pos="540"/>
          <w:tab w:val="left" w:pos="900"/>
        </w:tabs>
        <w:ind w:left="720" w:hanging="360"/>
        <w:contextualSpacing/>
      </w:pPr>
    </w:p>
    <w:p w14:paraId="416CC05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L.P. Yu, "Novel Photonic Materials Containing Porphyrin Rings" in </w:t>
      </w:r>
      <w:r w:rsidRPr="00AE5E42">
        <w:rPr>
          <w:rFonts w:ascii="Times New Roman" w:hAnsi="Times New Roman"/>
          <w:b/>
          <w:szCs w:val="24"/>
        </w:rPr>
        <w:t>Metal Containing Polymeric Materials</w:t>
      </w:r>
      <w:r w:rsidRPr="00AE5E42">
        <w:rPr>
          <w:rFonts w:ascii="Times New Roman" w:hAnsi="Times New Roman"/>
          <w:szCs w:val="24"/>
        </w:rPr>
        <w:t>, C.U. Pittman Ed., Plenum, 1996.</w:t>
      </w:r>
    </w:p>
    <w:p w14:paraId="041B1BE7" w14:textId="77777777" w:rsidR="006A0434" w:rsidRPr="00AE5E42" w:rsidRDefault="006A0434" w:rsidP="00A92CBF">
      <w:pPr>
        <w:tabs>
          <w:tab w:val="num" w:pos="540"/>
          <w:tab w:val="left" w:pos="900"/>
        </w:tabs>
        <w:ind w:left="720" w:hanging="360"/>
        <w:contextualSpacing/>
      </w:pPr>
    </w:p>
    <w:p w14:paraId="1F0A280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A.J. Lovinger, A. Dodabalapour, “Organic Field-Effect Transistors with High Mobility Based on Copper Phthalocyanine”, </w:t>
      </w:r>
      <w:r w:rsidRPr="00AE5E42">
        <w:rPr>
          <w:rFonts w:ascii="Times New Roman" w:hAnsi="Times New Roman"/>
          <w:b/>
          <w:szCs w:val="24"/>
        </w:rPr>
        <w:t>Appl. Phys. Lett</w:t>
      </w:r>
      <w:r w:rsidRPr="00AE5E42">
        <w:rPr>
          <w:rFonts w:ascii="Times New Roman" w:hAnsi="Times New Roman"/>
          <w:szCs w:val="24"/>
        </w:rPr>
        <w:t>. 69, 3066, 1996.</w:t>
      </w:r>
    </w:p>
    <w:p w14:paraId="63AEC72C" w14:textId="77777777" w:rsidR="006A0434" w:rsidRPr="00AE5E42" w:rsidRDefault="006A0434" w:rsidP="00A92CBF">
      <w:pPr>
        <w:tabs>
          <w:tab w:val="num" w:pos="540"/>
          <w:tab w:val="left" w:pos="900"/>
        </w:tabs>
        <w:ind w:left="720" w:hanging="360"/>
        <w:contextualSpacing/>
      </w:pPr>
    </w:p>
    <w:p w14:paraId="431BBE0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A. Dodabalapour, A.J. Lovinger, “Soluble and Processable Regioregular Poly (3-hexylthiophene) for Thin Film Field-effect Transistor Applications with High mobility”, </w:t>
      </w:r>
      <w:r w:rsidRPr="00AE5E42">
        <w:rPr>
          <w:rFonts w:ascii="Times New Roman" w:hAnsi="Times New Roman"/>
          <w:b/>
          <w:szCs w:val="24"/>
        </w:rPr>
        <w:t>Appl. Phys. Lett.,</w:t>
      </w:r>
      <w:r w:rsidRPr="00AE5E42">
        <w:rPr>
          <w:rFonts w:ascii="Times New Roman" w:hAnsi="Times New Roman"/>
          <w:szCs w:val="24"/>
        </w:rPr>
        <w:t xml:space="preserve"> 69, 4108, 1996. </w:t>
      </w:r>
    </w:p>
    <w:p w14:paraId="1A55BA42" w14:textId="77777777" w:rsidR="006A0434" w:rsidRPr="00AE5E42" w:rsidRDefault="006A0434" w:rsidP="00A92CBF">
      <w:pPr>
        <w:tabs>
          <w:tab w:val="num" w:pos="540"/>
          <w:tab w:val="left" w:pos="900"/>
        </w:tabs>
        <w:ind w:left="720" w:hanging="360"/>
        <w:contextualSpacing/>
      </w:pPr>
    </w:p>
    <w:p w14:paraId="65D733C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A. Dodabalapur, J.G. Laquindanum, H.E. Katz, Z. Bao, “Complementary Circuits with Organic Transistors”, </w:t>
      </w:r>
      <w:r w:rsidRPr="00AE5E42">
        <w:rPr>
          <w:rFonts w:ascii="Times New Roman" w:hAnsi="Times New Roman"/>
          <w:b/>
          <w:szCs w:val="24"/>
        </w:rPr>
        <w:t>Appl. Phys. Lett</w:t>
      </w:r>
      <w:r w:rsidRPr="00AE5E42">
        <w:rPr>
          <w:rFonts w:ascii="Times New Roman" w:hAnsi="Times New Roman"/>
          <w:szCs w:val="24"/>
        </w:rPr>
        <w:t>, 69, 4227, 1996.</w:t>
      </w:r>
    </w:p>
    <w:p w14:paraId="0BEAC6F8" w14:textId="77777777" w:rsidR="006A0434" w:rsidRPr="00AE5E42" w:rsidRDefault="006A0434" w:rsidP="00A92CBF">
      <w:pPr>
        <w:tabs>
          <w:tab w:val="left" w:pos="900"/>
        </w:tabs>
        <w:contextualSpacing/>
      </w:pPr>
    </w:p>
    <w:p w14:paraId="48DFD1DD" w14:textId="77777777" w:rsidR="006A0434" w:rsidRPr="00AE5E42" w:rsidRDefault="006A0434" w:rsidP="00A92CBF">
      <w:pPr>
        <w:tabs>
          <w:tab w:val="left" w:pos="900"/>
        </w:tabs>
        <w:contextualSpacing/>
      </w:pPr>
    </w:p>
    <w:p w14:paraId="4D82E6D9" w14:textId="77777777" w:rsidR="006A0434" w:rsidRPr="00AE5E42" w:rsidRDefault="006A0434" w:rsidP="00A92CBF">
      <w:pPr>
        <w:tabs>
          <w:tab w:val="left" w:pos="900"/>
        </w:tabs>
        <w:contextualSpacing/>
        <w:rPr>
          <w:b/>
          <w:u w:val="single"/>
        </w:rPr>
      </w:pPr>
      <w:r w:rsidRPr="00AE5E42">
        <w:rPr>
          <w:b/>
          <w:u w:val="single"/>
        </w:rPr>
        <w:t>Pre-Independent Career:</w:t>
      </w:r>
    </w:p>
    <w:p w14:paraId="31DEEB53" w14:textId="77777777" w:rsidR="006A0434" w:rsidRPr="00AE5E42" w:rsidRDefault="006A0434" w:rsidP="00A92CBF">
      <w:pPr>
        <w:tabs>
          <w:tab w:val="num" w:pos="540"/>
          <w:tab w:val="left" w:pos="900"/>
        </w:tabs>
        <w:ind w:left="720" w:hanging="360"/>
        <w:contextualSpacing/>
      </w:pPr>
    </w:p>
    <w:p w14:paraId="4FF6967C"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W.K. Chan, L.P. Yu, “Exploration of the Stille Coupling Reaction for the Syntheses of Functional Polymers”, </w:t>
      </w:r>
      <w:r w:rsidRPr="00AE5E42">
        <w:rPr>
          <w:rFonts w:ascii="Times New Roman" w:hAnsi="Times New Roman"/>
          <w:b/>
          <w:szCs w:val="24"/>
        </w:rPr>
        <w:t>J. Am. Chem. Soc</w:t>
      </w:r>
      <w:r w:rsidRPr="00AE5E42">
        <w:rPr>
          <w:rFonts w:ascii="Times New Roman" w:hAnsi="Times New Roman"/>
          <w:szCs w:val="24"/>
        </w:rPr>
        <w:t>. 117, 12426, 1996.</w:t>
      </w:r>
    </w:p>
    <w:p w14:paraId="41F7E9E4" w14:textId="77777777" w:rsidR="006A0434" w:rsidRPr="00AE5E42" w:rsidRDefault="006A0434" w:rsidP="00A92CBF">
      <w:pPr>
        <w:tabs>
          <w:tab w:val="left" w:pos="900"/>
        </w:tabs>
        <w:ind w:left="720" w:hanging="360"/>
        <w:contextualSpacing/>
        <w:rPr>
          <w:b/>
          <w:u w:val="single"/>
        </w:rPr>
      </w:pPr>
    </w:p>
    <w:p w14:paraId="5ED4974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M. Pan, Z. Bao, L.P. Yu, “Regiospecific, Functionaized Poly(phenylenevinylene) Using the Heck Coupling Reaction”, </w:t>
      </w:r>
      <w:r w:rsidRPr="00AE5E42">
        <w:rPr>
          <w:rFonts w:ascii="Times New Roman" w:hAnsi="Times New Roman"/>
          <w:b/>
          <w:szCs w:val="24"/>
        </w:rPr>
        <w:t>Macromolecules</w:t>
      </w:r>
      <w:r w:rsidRPr="00AE5E42">
        <w:rPr>
          <w:rFonts w:ascii="Times New Roman" w:hAnsi="Times New Roman"/>
          <w:szCs w:val="24"/>
        </w:rPr>
        <w:t>, 28, 5151, 1995.</w:t>
      </w:r>
    </w:p>
    <w:p w14:paraId="1CBD967B" w14:textId="77777777" w:rsidR="006A0434" w:rsidRPr="00AE5E42" w:rsidRDefault="006A0434" w:rsidP="00A92CBF">
      <w:pPr>
        <w:tabs>
          <w:tab w:val="num" w:pos="540"/>
          <w:tab w:val="left" w:pos="900"/>
        </w:tabs>
        <w:ind w:left="720" w:hanging="360"/>
        <w:contextualSpacing/>
      </w:pPr>
    </w:p>
    <w:p w14:paraId="3042ABE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L.P. Yu, "Synthesis and Potential Use of Porphyrin-Containing Polymers", </w:t>
      </w:r>
      <w:r w:rsidRPr="00AE5E42">
        <w:rPr>
          <w:rFonts w:ascii="Times New Roman" w:hAnsi="Times New Roman"/>
          <w:b/>
          <w:szCs w:val="24"/>
        </w:rPr>
        <w:t>Trends in Polymer Science</w:t>
      </w:r>
      <w:r w:rsidRPr="00AE5E42">
        <w:rPr>
          <w:rFonts w:ascii="Times New Roman" w:hAnsi="Times New Roman"/>
          <w:szCs w:val="24"/>
        </w:rPr>
        <w:t>, 1995.</w:t>
      </w:r>
    </w:p>
    <w:p w14:paraId="08CA6244" w14:textId="77777777" w:rsidR="006A0434" w:rsidRPr="00AE5E42" w:rsidRDefault="006A0434" w:rsidP="00A92CBF">
      <w:pPr>
        <w:tabs>
          <w:tab w:val="num" w:pos="540"/>
          <w:tab w:val="left" w:pos="900"/>
        </w:tabs>
        <w:ind w:left="720" w:hanging="360"/>
        <w:contextualSpacing/>
      </w:pPr>
    </w:p>
    <w:p w14:paraId="572882E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Y.M. Chen, L.P. Yu, "New Metalloporphyrin Containing Polymers from the Heck Coupling Reaction", </w:t>
      </w:r>
      <w:r w:rsidRPr="00AE5E42">
        <w:rPr>
          <w:rFonts w:ascii="Times New Roman" w:hAnsi="Times New Roman"/>
          <w:b/>
          <w:szCs w:val="24"/>
        </w:rPr>
        <w:t>Macromolecules</w:t>
      </w:r>
      <w:r w:rsidRPr="00AE5E42">
        <w:rPr>
          <w:rFonts w:ascii="Times New Roman" w:hAnsi="Times New Roman"/>
          <w:szCs w:val="24"/>
        </w:rPr>
        <w:t>, 27, 4629, 1994.</w:t>
      </w:r>
    </w:p>
    <w:p w14:paraId="4832943C" w14:textId="77777777" w:rsidR="006A0434" w:rsidRPr="00AE5E42" w:rsidRDefault="006A0434" w:rsidP="00A92CBF">
      <w:pPr>
        <w:tabs>
          <w:tab w:val="num" w:pos="540"/>
          <w:tab w:val="left" w:pos="900"/>
        </w:tabs>
        <w:ind w:left="720" w:hanging="360"/>
        <w:contextualSpacing/>
      </w:pPr>
    </w:p>
    <w:p w14:paraId="576DA41A"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Peng, Z. Bao, L.P. Yu, "Large Photorefractivity in an Exceptionally Thermostable Multifunctional Polyimide", </w:t>
      </w:r>
      <w:r w:rsidRPr="00AE5E42">
        <w:rPr>
          <w:rFonts w:ascii="Times New Roman" w:hAnsi="Times New Roman"/>
          <w:b/>
          <w:szCs w:val="24"/>
        </w:rPr>
        <w:t>J. Am. Chem. Soc</w:t>
      </w:r>
      <w:r w:rsidRPr="00AE5E42">
        <w:rPr>
          <w:rFonts w:ascii="Times New Roman" w:hAnsi="Times New Roman"/>
          <w:szCs w:val="24"/>
        </w:rPr>
        <w:t>, 116, 6003, 1994.</w:t>
      </w:r>
    </w:p>
    <w:p w14:paraId="243D5F46" w14:textId="77777777" w:rsidR="006A0434" w:rsidRPr="00AE5E42" w:rsidRDefault="006A0434" w:rsidP="00A92CBF">
      <w:pPr>
        <w:tabs>
          <w:tab w:val="num" w:pos="540"/>
          <w:tab w:val="left" w:pos="900"/>
        </w:tabs>
        <w:ind w:left="720" w:hanging="360"/>
        <w:contextualSpacing/>
      </w:pPr>
    </w:p>
    <w:p w14:paraId="617CD47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and Z. Bao; "Studies of Conjugated Polymers with Liquid Crystallinity", </w:t>
      </w:r>
      <w:r w:rsidRPr="00AE5E42">
        <w:rPr>
          <w:rFonts w:ascii="Times New Roman" w:hAnsi="Times New Roman"/>
          <w:b/>
          <w:szCs w:val="24"/>
        </w:rPr>
        <w:t>Adv. Mater.</w:t>
      </w:r>
      <w:r w:rsidRPr="00AE5E42">
        <w:rPr>
          <w:rFonts w:ascii="Times New Roman" w:hAnsi="Times New Roman"/>
          <w:szCs w:val="24"/>
        </w:rPr>
        <w:t xml:space="preserve"> 6, 156, 1994.</w:t>
      </w:r>
    </w:p>
    <w:p w14:paraId="0CF104B3" w14:textId="77777777" w:rsidR="006A0434" w:rsidRPr="00AE5E42" w:rsidRDefault="006A0434" w:rsidP="00A92CBF">
      <w:pPr>
        <w:tabs>
          <w:tab w:val="num" w:pos="540"/>
          <w:tab w:val="left" w:pos="900"/>
        </w:tabs>
        <w:ind w:left="720" w:hanging="360"/>
        <w:contextualSpacing/>
      </w:pPr>
    </w:p>
    <w:p w14:paraId="154E0479"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lastRenderedPageBreak/>
        <w:t xml:space="preserve">Z. Bao, W.K. Chan, L.P. Yu; "Synthesis of Electroactive Polymers by the Stille Coupling Reaction", </w:t>
      </w:r>
      <w:r w:rsidRPr="00AE5E42">
        <w:rPr>
          <w:rFonts w:ascii="Times New Roman" w:hAnsi="Times New Roman"/>
          <w:b/>
          <w:szCs w:val="24"/>
        </w:rPr>
        <w:t>Chem. Mater.</w:t>
      </w:r>
      <w:r w:rsidRPr="00AE5E42">
        <w:rPr>
          <w:rFonts w:ascii="Times New Roman" w:hAnsi="Times New Roman"/>
          <w:szCs w:val="24"/>
        </w:rPr>
        <w:t xml:space="preserve"> 5, 2, 1993.</w:t>
      </w:r>
    </w:p>
    <w:p w14:paraId="6D0E4755" w14:textId="77777777" w:rsidR="006A0434" w:rsidRPr="00AE5E42" w:rsidRDefault="006A0434" w:rsidP="00A92CBF">
      <w:pPr>
        <w:tabs>
          <w:tab w:val="num" w:pos="540"/>
          <w:tab w:val="left" w:pos="900"/>
        </w:tabs>
        <w:ind w:left="720" w:hanging="360"/>
        <w:contextualSpacing/>
      </w:pPr>
    </w:p>
    <w:p w14:paraId="57D37C9E"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Z. Bao, and R.B. Cai; "Conjugated, Liquid Crystalline Polymers", </w:t>
      </w:r>
      <w:r w:rsidRPr="00AE5E42">
        <w:rPr>
          <w:rFonts w:ascii="Times New Roman" w:hAnsi="Times New Roman"/>
          <w:b/>
          <w:szCs w:val="24"/>
        </w:rPr>
        <w:t>Angew. Chem. Int. Engl. Ed.</w:t>
      </w:r>
      <w:r w:rsidRPr="00AE5E42">
        <w:rPr>
          <w:rFonts w:ascii="Times New Roman" w:hAnsi="Times New Roman"/>
          <w:szCs w:val="24"/>
        </w:rPr>
        <w:t xml:space="preserve"> 32, 1345, 1993.</w:t>
      </w:r>
    </w:p>
    <w:p w14:paraId="6760933C" w14:textId="77777777" w:rsidR="006A0434" w:rsidRPr="00AE5E42" w:rsidRDefault="006A0434" w:rsidP="00A92CBF">
      <w:pPr>
        <w:tabs>
          <w:tab w:val="num" w:pos="540"/>
          <w:tab w:val="left" w:pos="900"/>
        </w:tabs>
        <w:ind w:left="720" w:hanging="360"/>
        <w:contextualSpacing/>
      </w:pPr>
    </w:p>
    <w:p w14:paraId="7EFD5CD4"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Z. Bao, Y.M. Chen, R.B. Cai, L.P. Yu, "Conjugated Liquid Crystalline Polymers–Soluble and Fusible Poly(phenylenevinylene) by the Heck Coupling Reaction", </w:t>
      </w:r>
      <w:r w:rsidRPr="00AE5E42">
        <w:rPr>
          <w:rFonts w:ascii="Times New Roman" w:hAnsi="Times New Roman"/>
          <w:b/>
          <w:szCs w:val="24"/>
        </w:rPr>
        <w:t>Macromolecules</w:t>
      </w:r>
      <w:r w:rsidRPr="00AE5E42">
        <w:rPr>
          <w:rFonts w:ascii="Times New Roman" w:hAnsi="Times New Roman"/>
          <w:szCs w:val="24"/>
        </w:rPr>
        <w:t>, 26, 5281, 1993.</w:t>
      </w:r>
    </w:p>
    <w:p w14:paraId="58DF30C4" w14:textId="77777777" w:rsidR="006A0434" w:rsidRPr="00AE5E42" w:rsidRDefault="006A0434" w:rsidP="00A92CBF">
      <w:pPr>
        <w:tabs>
          <w:tab w:val="num" w:pos="540"/>
          <w:tab w:val="left" w:pos="900"/>
        </w:tabs>
        <w:ind w:left="720" w:hanging="360"/>
        <w:contextualSpacing/>
      </w:pPr>
    </w:p>
    <w:p w14:paraId="055EC3D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W.K. Chan, Z. Bao, S.X.F. Cao, "Photorefractive Polymers: 2. Structure Design and Property Characterization", </w:t>
      </w:r>
      <w:r w:rsidRPr="00AE5E42">
        <w:rPr>
          <w:rFonts w:ascii="Times New Roman" w:hAnsi="Times New Roman"/>
          <w:b/>
          <w:szCs w:val="24"/>
        </w:rPr>
        <w:t>Macromolecules</w:t>
      </w:r>
      <w:r w:rsidRPr="00AE5E42">
        <w:rPr>
          <w:rFonts w:ascii="Times New Roman" w:hAnsi="Times New Roman"/>
          <w:szCs w:val="24"/>
        </w:rPr>
        <w:t>, 26, 2216, 1993.</w:t>
      </w:r>
    </w:p>
    <w:p w14:paraId="1F8CEE5F" w14:textId="77777777" w:rsidR="006A0434" w:rsidRPr="00AE5E42" w:rsidRDefault="006A0434" w:rsidP="00A92CBF">
      <w:pPr>
        <w:tabs>
          <w:tab w:val="num" w:pos="540"/>
          <w:tab w:val="left" w:pos="900"/>
        </w:tabs>
        <w:ind w:left="720" w:hanging="360"/>
        <w:contextualSpacing/>
      </w:pPr>
    </w:p>
    <w:p w14:paraId="7CA17A5D"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W.K. Chan, Z. Bao, S.X.F. Cao, "Synthesis and Physical Measurements of a Photorefractive Polymer", </w:t>
      </w:r>
      <w:r w:rsidRPr="00AE5E42">
        <w:rPr>
          <w:rFonts w:ascii="Times New Roman" w:hAnsi="Times New Roman"/>
          <w:b/>
          <w:szCs w:val="24"/>
        </w:rPr>
        <w:t>J. Chem. Soc., Chem. Comm</w:t>
      </w:r>
      <w:r w:rsidRPr="00AE5E42">
        <w:rPr>
          <w:rFonts w:ascii="Times New Roman" w:hAnsi="Times New Roman"/>
          <w:szCs w:val="24"/>
        </w:rPr>
        <w:t>. 1735, 1992.</w:t>
      </w:r>
    </w:p>
    <w:p w14:paraId="59E04967" w14:textId="77777777" w:rsidR="006A0434" w:rsidRPr="00AE5E42" w:rsidRDefault="006A0434" w:rsidP="00A92CBF">
      <w:pPr>
        <w:tabs>
          <w:tab w:val="num" w:pos="540"/>
          <w:tab w:val="left" w:pos="900"/>
        </w:tabs>
        <w:ind w:left="720" w:hanging="360"/>
        <w:contextualSpacing/>
      </w:pPr>
    </w:p>
    <w:p w14:paraId="0C6CEBEF"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L.P. Yu, W.K. Chan, Z. Bao, "Synthesis and Characterization of a Thermally Curable Second-order Nonlinear Optical Polymer", </w:t>
      </w:r>
      <w:r w:rsidRPr="00AE5E42">
        <w:rPr>
          <w:rFonts w:ascii="Times New Roman" w:hAnsi="Times New Roman"/>
          <w:b/>
          <w:szCs w:val="24"/>
        </w:rPr>
        <w:t>Macromolecules</w:t>
      </w:r>
      <w:r w:rsidRPr="00AE5E42">
        <w:rPr>
          <w:rFonts w:ascii="Times New Roman" w:hAnsi="Times New Roman"/>
          <w:szCs w:val="24"/>
        </w:rPr>
        <w:t>, 25, 5609, 1992.</w:t>
      </w:r>
    </w:p>
    <w:p w14:paraId="49A3D86F" w14:textId="77777777" w:rsidR="006A0434" w:rsidRPr="00AE5E42" w:rsidRDefault="006A0434" w:rsidP="00A92CBF">
      <w:pPr>
        <w:tabs>
          <w:tab w:val="num" w:pos="540"/>
          <w:tab w:val="left" w:pos="900"/>
        </w:tabs>
        <w:ind w:left="720" w:hanging="360"/>
        <w:contextualSpacing/>
      </w:pPr>
    </w:p>
    <w:p w14:paraId="2DB30566" w14:textId="77777777" w:rsidR="006A0434" w:rsidRPr="00AE5E42" w:rsidRDefault="006A0434" w:rsidP="00A92CBF">
      <w:pPr>
        <w:pStyle w:val="ListParagraph"/>
        <w:numPr>
          <w:ilvl w:val="0"/>
          <w:numId w:val="32"/>
        </w:numPr>
        <w:tabs>
          <w:tab w:val="left" w:pos="900"/>
        </w:tabs>
        <w:contextualSpacing/>
        <w:rPr>
          <w:rFonts w:ascii="Times New Roman" w:hAnsi="Times New Roman"/>
          <w:szCs w:val="24"/>
        </w:rPr>
      </w:pPr>
      <w:r w:rsidRPr="00AE5E42">
        <w:rPr>
          <w:rFonts w:ascii="Times New Roman" w:hAnsi="Times New Roman"/>
          <w:szCs w:val="24"/>
        </w:rPr>
        <w:t xml:space="preserve">Q. Xue, P. Wu, Z. Bao, J. Dong, R.S. Cheng, “Air-Oxidation of Gold Metal in Polybenzimidazole Solutions”, </w:t>
      </w:r>
      <w:r w:rsidRPr="00AE5E42">
        <w:rPr>
          <w:rFonts w:ascii="Times New Roman" w:hAnsi="Times New Roman"/>
          <w:b/>
          <w:szCs w:val="24"/>
        </w:rPr>
        <w:t>J. Chem. Soc., Chem. Commun</w:t>
      </w:r>
      <w:r w:rsidRPr="00AE5E42">
        <w:rPr>
          <w:rFonts w:ascii="Times New Roman" w:hAnsi="Times New Roman"/>
          <w:szCs w:val="24"/>
        </w:rPr>
        <w:t>. 495, 1990.</w:t>
      </w:r>
    </w:p>
    <w:p w14:paraId="47E2E32F" w14:textId="77777777" w:rsidR="006A0434" w:rsidRDefault="006A0434" w:rsidP="006A0434">
      <w:pPr>
        <w:tabs>
          <w:tab w:val="left" w:pos="900"/>
        </w:tabs>
        <w:ind w:left="720" w:hanging="360"/>
        <w:rPr>
          <w:b/>
          <w:u w:val="single"/>
        </w:rPr>
      </w:pPr>
    </w:p>
    <w:p w14:paraId="663266B3" w14:textId="77777777" w:rsidR="006A0434" w:rsidRDefault="006A0434" w:rsidP="006A0434">
      <w:pPr>
        <w:tabs>
          <w:tab w:val="left" w:pos="900"/>
        </w:tabs>
        <w:ind w:left="720" w:hanging="360"/>
        <w:rPr>
          <w:b/>
          <w:u w:val="single"/>
        </w:rPr>
      </w:pPr>
    </w:p>
    <w:p w14:paraId="369ADF0F" w14:textId="77777777" w:rsidR="006A0434" w:rsidRPr="00BB09A2" w:rsidRDefault="006A0434" w:rsidP="006A0434">
      <w:pPr>
        <w:rPr>
          <w:b/>
          <w:u w:val="single"/>
        </w:rPr>
      </w:pPr>
      <w:r w:rsidRPr="00CC2876">
        <w:rPr>
          <w:b/>
          <w:u w:val="single"/>
        </w:rPr>
        <w:t>PATENTS ISSUED OR TO BE ISSUED:</w:t>
      </w:r>
    </w:p>
    <w:p w14:paraId="6E6C09DA" w14:textId="77777777" w:rsidR="006A0434" w:rsidRPr="006E40FD" w:rsidRDefault="006A0434" w:rsidP="006A0434">
      <w:pPr>
        <w:ind w:left="360"/>
        <w:rPr>
          <w:b/>
        </w:rPr>
      </w:pPr>
      <w:r>
        <w:rPr>
          <w:b/>
        </w:rPr>
        <w:t>28 pending, 64</w:t>
      </w:r>
      <w:r w:rsidRPr="006E40FD">
        <w:rPr>
          <w:b/>
        </w:rPr>
        <w:t xml:space="preserve"> issued:</w:t>
      </w:r>
    </w:p>
    <w:p w14:paraId="41C2F45E"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 9212960, “</w:t>
      </w:r>
      <w:hyperlink r:id="rId138" w:history="1">
        <w:r w:rsidRPr="00E11268">
          <w:rPr>
            <w:rFonts w:ascii="Times New Roman" w:hAnsi="Times New Roman"/>
            <w:color w:val="000000" w:themeColor="text1"/>
            <w:szCs w:val="24"/>
          </w:rPr>
          <w:t>Nanostructures with strain-induced resistance</w:t>
        </w:r>
      </w:hyperlink>
      <w:r w:rsidRPr="00E11268">
        <w:rPr>
          <w:rFonts w:ascii="Times New Roman" w:hAnsi="Times New Roman"/>
          <w:color w:val="000000" w:themeColor="text1"/>
          <w:szCs w:val="24"/>
        </w:rPr>
        <w:t xml:space="preserve">”, </w:t>
      </w:r>
    </w:p>
    <w:p w14:paraId="6F25A3DF"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155996, “</w:t>
      </w:r>
      <w:hyperlink r:id="rId139" w:history="1">
        <w:r w:rsidRPr="00E11268">
          <w:rPr>
            <w:rFonts w:ascii="Times New Roman" w:hAnsi="Times New Roman"/>
            <w:color w:val="000000" w:themeColor="text1"/>
            <w:szCs w:val="24"/>
          </w:rPr>
          <w:t>Sorbents for carbon dioxide capture</w:t>
        </w:r>
      </w:hyperlink>
      <w:r w:rsidRPr="00E11268">
        <w:rPr>
          <w:rFonts w:ascii="Times New Roman" w:hAnsi="Times New Roman"/>
          <w:color w:val="000000" w:themeColor="text1"/>
          <w:szCs w:val="24"/>
        </w:rPr>
        <w:t xml:space="preserve">”, </w:t>
      </w:r>
    </w:p>
    <w:p w14:paraId="120C872B"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147845, “</w:t>
      </w:r>
      <w:hyperlink r:id="rId140" w:history="1">
        <w:r w:rsidRPr="00E11268">
          <w:rPr>
            <w:rFonts w:ascii="Times New Roman" w:hAnsi="Times New Roman"/>
            <w:color w:val="000000" w:themeColor="text1"/>
            <w:szCs w:val="24"/>
          </w:rPr>
          <w:t>Single walled carbon nanotube-based planar photodector</w:t>
        </w:r>
      </w:hyperlink>
      <w:r w:rsidRPr="00E11268">
        <w:rPr>
          <w:rFonts w:ascii="Times New Roman" w:hAnsi="Times New Roman"/>
          <w:color w:val="000000" w:themeColor="text1"/>
          <w:szCs w:val="24"/>
        </w:rPr>
        <w:t xml:space="preserve">”, </w:t>
      </w:r>
    </w:p>
    <w:p w14:paraId="05AA387E"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133130, “</w:t>
      </w:r>
      <w:hyperlink r:id="rId141" w:history="1">
        <w:r w:rsidRPr="00E11268">
          <w:rPr>
            <w:rFonts w:ascii="Times New Roman" w:hAnsi="Times New Roman"/>
            <w:color w:val="000000" w:themeColor="text1"/>
            <w:szCs w:val="24"/>
          </w:rPr>
          <w:t>n-Type doped organic materials and methods therefor</w:t>
        </w:r>
      </w:hyperlink>
      <w:r w:rsidRPr="00E11268">
        <w:rPr>
          <w:rFonts w:ascii="Times New Roman" w:hAnsi="Times New Roman"/>
          <w:color w:val="000000" w:themeColor="text1"/>
          <w:szCs w:val="24"/>
        </w:rPr>
        <w:t>”,</w:t>
      </w:r>
    </w:p>
    <w:p w14:paraId="6E45F244"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130171, “</w:t>
      </w:r>
      <w:hyperlink r:id="rId142" w:history="1">
        <w:r w:rsidRPr="00E11268">
          <w:rPr>
            <w:rFonts w:ascii="Times New Roman" w:hAnsi="Times New Roman"/>
            <w:color w:val="000000" w:themeColor="text1"/>
            <w:szCs w:val="24"/>
          </w:rPr>
          <w:t>High-mobility structures, apparatuses and methods therefor</w:t>
        </w:r>
      </w:hyperlink>
      <w:r w:rsidRPr="00E11268">
        <w:rPr>
          <w:rFonts w:ascii="Times New Roman" w:hAnsi="Times New Roman"/>
          <w:color w:val="000000" w:themeColor="text1"/>
          <w:szCs w:val="24"/>
        </w:rPr>
        <w:t xml:space="preserve">”, </w:t>
      </w:r>
    </w:p>
    <w:p w14:paraId="0C6C1943"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112058, “</w:t>
      </w:r>
      <w:hyperlink r:id="rId143" w:history="1">
        <w:r w:rsidRPr="00E11268">
          <w:rPr>
            <w:rFonts w:ascii="Times New Roman" w:hAnsi="Times New Roman"/>
            <w:color w:val="000000" w:themeColor="text1"/>
            <w:szCs w:val="24"/>
          </w:rPr>
          <w:t>Interface apparatus and methods</w:t>
        </w:r>
      </w:hyperlink>
      <w:r w:rsidRPr="00E11268">
        <w:rPr>
          <w:rFonts w:ascii="Times New Roman" w:hAnsi="Times New Roman"/>
          <w:color w:val="000000" w:themeColor="text1"/>
          <w:szCs w:val="24"/>
        </w:rPr>
        <w:t>”,</w:t>
      </w:r>
    </w:p>
    <w:p w14:paraId="2A11CAE0"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087995, “</w:t>
      </w:r>
      <w:hyperlink r:id="rId144" w:history="1">
        <w:r w:rsidRPr="00E11268">
          <w:rPr>
            <w:rFonts w:ascii="Times New Roman" w:hAnsi="Times New Roman"/>
            <w:color w:val="000000" w:themeColor="text1"/>
            <w:szCs w:val="24"/>
          </w:rPr>
          <w:t>Fullerene-doped nanostructures and methods therefor</w:t>
        </w:r>
      </w:hyperlink>
      <w:r w:rsidRPr="00E11268">
        <w:rPr>
          <w:rFonts w:ascii="Times New Roman" w:hAnsi="Times New Roman"/>
          <w:color w:val="000000" w:themeColor="text1"/>
          <w:szCs w:val="24"/>
        </w:rPr>
        <w:t xml:space="preserve">”, </w:t>
      </w:r>
    </w:p>
    <w:p w14:paraId="07A0BB4F"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0985458, “</w:t>
      </w:r>
      <w:hyperlink r:id="rId145" w:history="1">
        <w:r w:rsidRPr="00E11268">
          <w:rPr>
            <w:rFonts w:ascii="Times New Roman" w:hAnsi="Times New Roman"/>
            <w:color w:val="000000" w:themeColor="text1"/>
            <w:szCs w:val="24"/>
          </w:rPr>
          <w:t>Selective nanotube formation and related devices</w:t>
        </w:r>
      </w:hyperlink>
      <w:r w:rsidRPr="00E11268">
        <w:rPr>
          <w:rFonts w:ascii="Times New Roman" w:hAnsi="Times New Roman"/>
          <w:color w:val="000000" w:themeColor="text1"/>
          <w:szCs w:val="24"/>
        </w:rPr>
        <w:t>”,</w:t>
      </w:r>
    </w:p>
    <w:p w14:paraId="3C3E8790"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070881, “</w:t>
      </w:r>
      <w:hyperlink r:id="rId146" w:history="1">
        <w:r w:rsidRPr="00E11268">
          <w:rPr>
            <w:rFonts w:ascii="Times New Roman" w:hAnsi="Times New Roman"/>
            <w:color w:val="000000" w:themeColor="text1"/>
            <w:szCs w:val="24"/>
          </w:rPr>
          <w:t>Method of manufacturing an organic semiconductor thin film</w:t>
        </w:r>
      </w:hyperlink>
      <w:r w:rsidRPr="00E11268">
        <w:rPr>
          <w:rFonts w:ascii="Times New Roman" w:hAnsi="Times New Roman"/>
          <w:color w:val="000000" w:themeColor="text1"/>
          <w:szCs w:val="24"/>
        </w:rPr>
        <w:t>”,</w:t>
      </w:r>
    </w:p>
    <w:p w14:paraId="45E36C30"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9040400, “</w:t>
      </w:r>
      <w:hyperlink r:id="rId147" w:history="1">
        <w:r w:rsidRPr="00E11268">
          <w:rPr>
            <w:rFonts w:ascii="Times New Roman" w:hAnsi="Times New Roman"/>
            <w:color w:val="000000" w:themeColor="text1"/>
            <w:szCs w:val="24"/>
          </w:rPr>
          <w:t>Air-stable n-channel organic electronic devices</w:t>
        </w:r>
      </w:hyperlink>
      <w:r w:rsidRPr="00E11268">
        <w:rPr>
          <w:rFonts w:ascii="Times New Roman" w:hAnsi="Times New Roman"/>
          <w:color w:val="000000" w:themeColor="text1"/>
          <w:szCs w:val="24"/>
        </w:rPr>
        <w:t>”,</w:t>
      </w:r>
    </w:p>
    <w:p w14:paraId="40BA5537"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8957406, “</w:t>
      </w:r>
      <w:hyperlink r:id="rId148" w:history="1">
        <w:r w:rsidRPr="00E11268">
          <w:rPr>
            <w:rFonts w:ascii="Times New Roman" w:hAnsi="Times New Roman"/>
            <w:color w:val="000000" w:themeColor="text1"/>
            <w:szCs w:val="24"/>
          </w:rPr>
          <w:t>Organic material-based graphitic material</w:t>
        </w:r>
      </w:hyperlink>
      <w:r w:rsidRPr="00E11268">
        <w:rPr>
          <w:rFonts w:ascii="Times New Roman" w:hAnsi="Times New Roman"/>
          <w:color w:val="000000" w:themeColor="text1"/>
          <w:szCs w:val="24"/>
        </w:rPr>
        <w:t>”,</w:t>
      </w:r>
    </w:p>
    <w:p w14:paraId="4763E869" w14:textId="77777777" w:rsidR="006A0434" w:rsidRPr="00E11268" w:rsidRDefault="006A0434" w:rsidP="00740962">
      <w:pPr>
        <w:pStyle w:val="ListParagraph"/>
        <w:numPr>
          <w:ilvl w:val="0"/>
          <w:numId w:val="13"/>
        </w:numPr>
        <w:rPr>
          <w:rFonts w:ascii="Times New Roman" w:hAnsi="Times New Roman"/>
          <w:color w:val="000000" w:themeColor="text1"/>
          <w:szCs w:val="24"/>
        </w:rPr>
      </w:pPr>
      <w:r w:rsidRPr="00E11268">
        <w:rPr>
          <w:rFonts w:ascii="Times New Roman" w:hAnsi="Times New Roman"/>
          <w:color w:val="000000" w:themeColor="text1"/>
          <w:szCs w:val="24"/>
        </w:rPr>
        <w:t>US8866265, “</w:t>
      </w:r>
      <w:hyperlink r:id="rId149" w:history="1">
        <w:r w:rsidRPr="00E11268">
          <w:rPr>
            <w:rFonts w:ascii="Times New Roman" w:hAnsi="Times New Roman"/>
            <w:color w:val="000000" w:themeColor="text1"/>
            <w:szCs w:val="24"/>
          </w:rPr>
          <w:t>Carbon-based semiconductors</w:t>
        </w:r>
      </w:hyperlink>
      <w:r w:rsidRPr="00E11268">
        <w:rPr>
          <w:rFonts w:ascii="Times New Roman" w:hAnsi="Times New Roman"/>
          <w:color w:val="000000" w:themeColor="text1"/>
          <w:szCs w:val="24"/>
        </w:rPr>
        <w:t>”,</w:t>
      </w:r>
    </w:p>
    <w:p w14:paraId="5ED7DE48" w14:textId="77777777" w:rsidR="006A0434" w:rsidRPr="004D6025"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w:t>
      </w:r>
      <w:r w:rsidRPr="00D27A63">
        <w:rPr>
          <w:rFonts w:ascii="Times New Roman" w:hAnsi="Times New Roman"/>
          <w:szCs w:val="24"/>
        </w:rPr>
        <w:t>8679984</w:t>
      </w:r>
      <w:r>
        <w:rPr>
          <w:rFonts w:ascii="Times New Roman" w:hAnsi="Times New Roman"/>
          <w:szCs w:val="24"/>
        </w:rPr>
        <w:t xml:space="preserve">, </w:t>
      </w:r>
      <w:r w:rsidRPr="00D27A63">
        <w:rPr>
          <w:rFonts w:ascii="Times New Roman" w:hAnsi="Times New Roman"/>
          <w:szCs w:val="24"/>
        </w:rPr>
        <w:t>“Method of manufacturing electric device, array of electric</w:t>
      </w:r>
      <w:r>
        <w:rPr>
          <w:rFonts w:ascii="Times New Roman" w:hAnsi="Times New Roman"/>
          <w:szCs w:val="24"/>
        </w:rPr>
        <w:t xml:space="preserve"> </w:t>
      </w:r>
      <w:r w:rsidRPr="004D6025">
        <w:rPr>
          <w:rFonts w:ascii="Times New Roman" w:hAnsi="Times New Roman"/>
          <w:szCs w:val="24"/>
        </w:rPr>
        <w:t>devices, and manufacturing method therefor”, filed Jun 30 2011, issued March 25, 2014.</w:t>
      </w:r>
    </w:p>
    <w:p w14:paraId="1A775DB4" w14:textId="77777777" w:rsidR="006A0434" w:rsidRPr="00B3684B" w:rsidRDefault="006A0434" w:rsidP="00740962">
      <w:pPr>
        <w:pStyle w:val="ListParagraph"/>
        <w:numPr>
          <w:ilvl w:val="0"/>
          <w:numId w:val="13"/>
        </w:numPr>
        <w:rPr>
          <w:rFonts w:ascii="Times New Roman" w:hAnsi="Times New Roman"/>
          <w:szCs w:val="24"/>
        </w:rPr>
      </w:pPr>
      <w:r>
        <w:rPr>
          <w:rFonts w:ascii="Times New Roman" w:hAnsi="Times New Roman"/>
          <w:bCs/>
          <w:szCs w:val="36"/>
        </w:rPr>
        <w:t xml:space="preserve">US 8530271, </w:t>
      </w:r>
      <w:r w:rsidRPr="00D27A63">
        <w:rPr>
          <w:rFonts w:ascii="Times New Roman" w:hAnsi="Times New Roman"/>
          <w:bCs/>
          <w:szCs w:val="36"/>
        </w:rPr>
        <w:t xml:space="preserve">“Fullerene-doped nanostructures and methods therefor”, </w:t>
      </w:r>
      <w:r>
        <w:rPr>
          <w:rFonts w:ascii="Times New Roman" w:hAnsi="Times New Roman"/>
          <w:bCs/>
          <w:szCs w:val="36"/>
        </w:rPr>
        <w:t>filed Jan 21, 2011, issued Sep</w:t>
      </w:r>
      <w:r w:rsidRPr="00B3684B">
        <w:rPr>
          <w:rFonts w:ascii="Times New Roman" w:hAnsi="Times New Roman"/>
          <w:bCs/>
          <w:szCs w:val="36"/>
        </w:rPr>
        <w:t xml:space="preserve"> 10, 2013.</w:t>
      </w:r>
    </w:p>
    <w:p w14:paraId="70528B4B" w14:textId="77777777" w:rsidR="006A0434" w:rsidRPr="00D27A63"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w:t>
      </w:r>
      <w:r w:rsidRPr="00D27A63">
        <w:rPr>
          <w:rFonts w:ascii="Times New Roman" w:hAnsi="Times New Roman"/>
          <w:szCs w:val="24"/>
        </w:rPr>
        <w:t>8785763</w:t>
      </w:r>
      <w:r>
        <w:rPr>
          <w:rFonts w:ascii="Times New Roman" w:hAnsi="Times New Roman"/>
          <w:szCs w:val="24"/>
        </w:rPr>
        <w:t xml:space="preserve">, </w:t>
      </w:r>
      <w:r w:rsidRPr="00D27A63">
        <w:rPr>
          <w:rFonts w:ascii="Times New Roman" w:hAnsi="Times New Roman"/>
          <w:szCs w:val="24"/>
        </w:rPr>
        <w:t xml:space="preserve">“Joint nanostructures and methods therefor”, </w:t>
      </w:r>
      <w:r>
        <w:rPr>
          <w:rFonts w:ascii="Times New Roman" w:hAnsi="Times New Roman"/>
          <w:szCs w:val="24"/>
        </w:rPr>
        <w:t>filed Aug 30, 2013, issued July</w:t>
      </w:r>
      <w:r w:rsidRPr="00D27A63">
        <w:rPr>
          <w:rFonts w:ascii="Times New Roman" w:hAnsi="Times New Roman"/>
          <w:szCs w:val="24"/>
        </w:rPr>
        <w:t xml:space="preserve"> 22, 2014.</w:t>
      </w:r>
    </w:p>
    <w:p w14:paraId="29B6B256" w14:textId="77777777" w:rsidR="006A0434" w:rsidRPr="00267F31"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w:t>
      </w:r>
      <w:r w:rsidRPr="00D27A63">
        <w:rPr>
          <w:rFonts w:ascii="Times New Roman" w:hAnsi="Times New Roman"/>
          <w:szCs w:val="28"/>
        </w:rPr>
        <w:t>8524525</w:t>
      </w:r>
      <w:r>
        <w:rPr>
          <w:rFonts w:ascii="Times New Roman" w:hAnsi="Times New Roman"/>
          <w:szCs w:val="28"/>
        </w:rPr>
        <w:t xml:space="preserve">, </w:t>
      </w:r>
      <w:r w:rsidRPr="00D27A63">
        <w:rPr>
          <w:rFonts w:ascii="Times New Roman" w:hAnsi="Times New Roman"/>
          <w:szCs w:val="24"/>
        </w:rPr>
        <w:t xml:space="preserve">“Joint nanostructures and methods therefor”, </w:t>
      </w:r>
      <w:r>
        <w:rPr>
          <w:rFonts w:ascii="Times New Roman" w:hAnsi="Times New Roman"/>
          <w:szCs w:val="24"/>
        </w:rPr>
        <w:t>filed Jan 21, 2011, issued Sep</w:t>
      </w:r>
      <w:r w:rsidRPr="00D27A63">
        <w:rPr>
          <w:rFonts w:ascii="Times New Roman" w:hAnsi="Times New Roman"/>
          <w:szCs w:val="24"/>
        </w:rPr>
        <w:t xml:space="preserve"> 3, </w:t>
      </w:r>
      <w:r w:rsidRPr="00267F31">
        <w:rPr>
          <w:rFonts w:ascii="Times New Roman" w:hAnsi="Times New Roman"/>
          <w:szCs w:val="24"/>
        </w:rPr>
        <w:t>2013.</w:t>
      </w:r>
    </w:p>
    <w:p w14:paraId="60E44AE8" w14:textId="77777777" w:rsidR="006A0434" w:rsidRPr="004507E0" w:rsidRDefault="006A0434" w:rsidP="00740962">
      <w:pPr>
        <w:pStyle w:val="ListParagraph"/>
        <w:numPr>
          <w:ilvl w:val="0"/>
          <w:numId w:val="13"/>
        </w:numPr>
        <w:rPr>
          <w:rFonts w:ascii="Times New Roman" w:hAnsi="Times New Roman"/>
          <w:sz w:val="22"/>
          <w:szCs w:val="24"/>
        </w:rPr>
      </w:pPr>
      <w:r>
        <w:rPr>
          <w:rFonts w:ascii="Times New Roman" w:hAnsi="Times New Roman"/>
          <w:szCs w:val="28"/>
        </w:rPr>
        <w:t xml:space="preserve">US 8513804, </w:t>
      </w:r>
      <w:r w:rsidRPr="00D27A63">
        <w:rPr>
          <w:rFonts w:ascii="Times New Roman" w:hAnsi="Times New Roman"/>
          <w:szCs w:val="28"/>
        </w:rPr>
        <w:t xml:space="preserve">“Nanotube-based electronics”, </w:t>
      </w:r>
      <w:r>
        <w:rPr>
          <w:rFonts w:ascii="Times New Roman" w:hAnsi="Times New Roman"/>
          <w:szCs w:val="28"/>
        </w:rPr>
        <w:t xml:space="preserve">filed Apr 13, 2010, </w:t>
      </w:r>
      <w:r w:rsidRPr="00D27A63">
        <w:rPr>
          <w:rFonts w:ascii="Times New Roman" w:hAnsi="Times New Roman"/>
          <w:szCs w:val="28"/>
        </w:rPr>
        <w:t>issued August 20, 2013.</w:t>
      </w:r>
    </w:p>
    <w:p w14:paraId="311A92EE" w14:textId="77777777" w:rsidR="006A0434" w:rsidRPr="00F94BE4" w:rsidRDefault="006A0434" w:rsidP="00740962">
      <w:pPr>
        <w:pStyle w:val="ListParagraph"/>
        <w:numPr>
          <w:ilvl w:val="0"/>
          <w:numId w:val="13"/>
        </w:numPr>
        <w:rPr>
          <w:rFonts w:ascii="Times New Roman" w:hAnsi="Times New Roman"/>
          <w:sz w:val="22"/>
          <w:szCs w:val="24"/>
        </w:rPr>
      </w:pPr>
      <w:r>
        <w:rPr>
          <w:rFonts w:ascii="Times New Roman" w:hAnsi="Times New Roman"/>
          <w:szCs w:val="28"/>
        </w:rPr>
        <w:lastRenderedPageBreak/>
        <w:t xml:space="preserve">US 8237155, “Selective nanotube formation and related devices”, filed Jun 26, 2009, issued Aug </w:t>
      </w:r>
      <w:r w:rsidRPr="00A9315F">
        <w:rPr>
          <w:rFonts w:ascii="Times New Roman" w:hAnsi="Times New Roman"/>
          <w:szCs w:val="28"/>
        </w:rPr>
        <w:t>7, 2012.</w:t>
      </w:r>
    </w:p>
    <w:p w14:paraId="63837679" w14:textId="77777777" w:rsidR="006A0434" w:rsidRPr="002B5B6F"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855121, </w:t>
      </w:r>
      <w:r w:rsidRPr="00D27A63">
        <w:rPr>
          <w:rFonts w:ascii="Times New Roman" w:hAnsi="Times New Roman"/>
          <w:szCs w:val="24"/>
        </w:rPr>
        <w:t xml:space="preserve">“Method of forming </w:t>
      </w:r>
      <w:r>
        <w:rPr>
          <w:rFonts w:ascii="Times New Roman" w:hAnsi="Times New Roman"/>
          <w:szCs w:val="24"/>
        </w:rPr>
        <w:t xml:space="preserve">organic thin film and method of </w:t>
      </w:r>
      <w:r w:rsidRPr="00F94BE4">
        <w:rPr>
          <w:rFonts w:ascii="Times New Roman" w:hAnsi="Times New Roman"/>
          <w:szCs w:val="24"/>
        </w:rPr>
        <w:t>manufacturing”, filed Mar 27, 2007, issued Dec 21, 2010</w:t>
      </w:r>
      <w:r>
        <w:rPr>
          <w:rFonts w:ascii="Times New Roman" w:hAnsi="Times New Roman"/>
          <w:szCs w:val="24"/>
        </w:rPr>
        <w:t xml:space="preserve">.  </w:t>
      </w:r>
    </w:p>
    <w:p w14:paraId="4564DAC5" w14:textId="77777777" w:rsidR="006A0434" w:rsidRPr="002B5B6F"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8119445, </w:t>
      </w:r>
      <w:r w:rsidRPr="00D27A63">
        <w:rPr>
          <w:rFonts w:ascii="Times New Roman" w:hAnsi="Times New Roman"/>
          <w:szCs w:val="24"/>
        </w:rPr>
        <w:t>“Organic semi</w:t>
      </w:r>
      <w:r>
        <w:rPr>
          <w:rFonts w:ascii="Times New Roman" w:hAnsi="Times New Roman"/>
          <w:szCs w:val="24"/>
        </w:rPr>
        <w:tab/>
      </w:r>
      <w:r w:rsidRPr="00D27A63">
        <w:rPr>
          <w:rFonts w:ascii="Times New Roman" w:hAnsi="Times New Roman"/>
          <w:szCs w:val="24"/>
        </w:rPr>
        <w:t xml:space="preserve">conductors and growth approaches therefor”, </w:t>
      </w:r>
      <w:r>
        <w:rPr>
          <w:rFonts w:ascii="Times New Roman" w:hAnsi="Times New Roman"/>
          <w:szCs w:val="24"/>
        </w:rPr>
        <w:t>filed Mar 27, 2008, i</w:t>
      </w:r>
      <w:r w:rsidRPr="00A70E54">
        <w:rPr>
          <w:rFonts w:ascii="Times New Roman" w:hAnsi="Times New Roman"/>
          <w:szCs w:val="24"/>
        </w:rPr>
        <w:t xml:space="preserve">ssued </w:t>
      </w:r>
      <w:r w:rsidRPr="002B5B6F">
        <w:rPr>
          <w:rFonts w:ascii="Times New Roman" w:hAnsi="Times New Roman"/>
          <w:szCs w:val="24"/>
        </w:rPr>
        <w:t>Feb 21, 2012.</w:t>
      </w:r>
    </w:p>
    <w:p w14:paraId="4929971A" w14:textId="77777777" w:rsidR="006A043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863603, </w:t>
      </w:r>
      <w:r w:rsidRPr="00D27A63">
        <w:rPr>
          <w:rFonts w:ascii="Times New Roman" w:hAnsi="Times New Roman"/>
          <w:szCs w:val="24"/>
        </w:rPr>
        <w:t>“Cross-linked organic thin-film dielec</w:t>
      </w:r>
      <w:r>
        <w:rPr>
          <w:rFonts w:ascii="Times New Roman" w:hAnsi="Times New Roman"/>
          <w:szCs w:val="24"/>
        </w:rPr>
        <w:t>trics”, filed July 23, 2007, i</w:t>
      </w:r>
      <w:r w:rsidRPr="00D27A63">
        <w:rPr>
          <w:rFonts w:ascii="Times New Roman" w:hAnsi="Times New Roman"/>
          <w:szCs w:val="24"/>
        </w:rPr>
        <w:t>ssued Jan 4, 2011</w:t>
      </w:r>
      <w:r>
        <w:rPr>
          <w:rFonts w:ascii="Times New Roman" w:hAnsi="Times New Roman"/>
          <w:szCs w:val="24"/>
        </w:rPr>
        <w:t>.</w:t>
      </w:r>
    </w:p>
    <w:p w14:paraId="5B968A9F" w14:textId="77777777" w:rsidR="006A043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910736, “Method for producing organic field-effect transistors”, filed May 4, 2004, issued </w:t>
      </w:r>
      <w:r w:rsidRPr="00DF582F">
        <w:rPr>
          <w:rFonts w:ascii="Times New Roman" w:hAnsi="Times New Roman"/>
          <w:szCs w:val="24"/>
        </w:rPr>
        <w:t>March 22, 2011.</w:t>
      </w:r>
    </w:p>
    <w:p w14:paraId="3950EF39" w14:textId="77777777" w:rsidR="006A0434" w:rsidRPr="00D27A63"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569416, </w:t>
      </w:r>
      <w:r w:rsidRPr="00D27A63">
        <w:rPr>
          <w:rFonts w:ascii="Times New Roman" w:hAnsi="Times New Roman"/>
          <w:szCs w:val="24"/>
        </w:rPr>
        <w:t>“Formi</w:t>
      </w:r>
      <w:r>
        <w:rPr>
          <w:rFonts w:ascii="Times New Roman" w:hAnsi="Times New Roman"/>
          <w:szCs w:val="24"/>
        </w:rPr>
        <w:t>ng closely spaced electrodes”, filed Jun 16, 2006, i</w:t>
      </w:r>
      <w:r w:rsidRPr="00D27A63">
        <w:rPr>
          <w:rFonts w:ascii="Times New Roman" w:hAnsi="Times New Roman"/>
          <w:szCs w:val="24"/>
        </w:rPr>
        <w:t>ssued Aug 4, 2009.</w:t>
      </w:r>
    </w:p>
    <w:p w14:paraId="70F6220A" w14:textId="77777777" w:rsidR="006A0434" w:rsidRPr="008F4BA9"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534646, </w:t>
      </w:r>
      <w:r w:rsidRPr="00D27A63">
        <w:rPr>
          <w:rFonts w:ascii="Times New Roman" w:hAnsi="Times New Roman"/>
          <w:szCs w:val="24"/>
        </w:rPr>
        <w:t>“Method of fabricating</w:t>
      </w:r>
      <w:r>
        <w:rPr>
          <w:rFonts w:ascii="Times New Roman" w:hAnsi="Times New Roman"/>
          <w:szCs w:val="24"/>
        </w:rPr>
        <w:t xml:space="preserve"> an organic field transistor”, filed May 31, 2006, i</w:t>
      </w:r>
      <w:r w:rsidRPr="00D27A63">
        <w:rPr>
          <w:rFonts w:ascii="Times New Roman" w:hAnsi="Times New Roman"/>
          <w:szCs w:val="24"/>
        </w:rPr>
        <w:t>ssued May 19,</w:t>
      </w:r>
      <w:r>
        <w:rPr>
          <w:rFonts w:ascii="Times New Roman" w:hAnsi="Times New Roman"/>
          <w:szCs w:val="24"/>
        </w:rPr>
        <w:t xml:space="preserve"> </w:t>
      </w:r>
      <w:r w:rsidRPr="00370071">
        <w:rPr>
          <w:rFonts w:ascii="Times New Roman" w:hAnsi="Times New Roman"/>
          <w:szCs w:val="24"/>
        </w:rPr>
        <w:t>2009</w:t>
      </w:r>
      <w:r>
        <w:rPr>
          <w:rFonts w:ascii="Times New Roman" w:hAnsi="Times New Roman"/>
          <w:szCs w:val="24"/>
        </w:rPr>
        <w:t>.</w:t>
      </w:r>
    </w:p>
    <w:p w14:paraId="2D84CCA6" w14:textId="77777777" w:rsidR="006A0434" w:rsidRPr="008F4BA9"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795145, </w:t>
      </w:r>
      <w:r w:rsidRPr="00D27A63">
        <w:rPr>
          <w:rFonts w:ascii="Times New Roman" w:hAnsi="Times New Roman"/>
          <w:szCs w:val="24"/>
        </w:rPr>
        <w:t xml:space="preserve">“Patterning crystalline compounds on surfaces”, </w:t>
      </w:r>
      <w:r>
        <w:rPr>
          <w:rFonts w:ascii="Times New Roman" w:hAnsi="Times New Roman"/>
          <w:szCs w:val="24"/>
        </w:rPr>
        <w:t>filed Feb 15, 2006, i</w:t>
      </w:r>
      <w:r w:rsidRPr="00D27A63">
        <w:rPr>
          <w:rFonts w:ascii="Times New Roman" w:hAnsi="Times New Roman"/>
          <w:szCs w:val="24"/>
        </w:rPr>
        <w:t xml:space="preserve">ssued Sept 14, </w:t>
      </w:r>
      <w:r w:rsidRPr="008F4BA9">
        <w:rPr>
          <w:rFonts w:ascii="Times New Roman" w:hAnsi="Times New Roman"/>
          <w:szCs w:val="24"/>
        </w:rPr>
        <w:t>2010</w:t>
      </w:r>
      <w:r>
        <w:rPr>
          <w:rFonts w:ascii="Times New Roman" w:hAnsi="Times New Roman"/>
          <w:szCs w:val="24"/>
        </w:rPr>
        <w:t>.</w:t>
      </w:r>
    </w:p>
    <w:p w14:paraId="5AABCF40" w14:textId="77777777" w:rsidR="006A0434" w:rsidRDefault="006A0434" w:rsidP="00740962">
      <w:pPr>
        <w:pStyle w:val="ListParagraph"/>
        <w:widowControl w:val="0"/>
        <w:numPr>
          <w:ilvl w:val="0"/>
          <w:numId w:val="13"/>
        </w:numPr>
        <w:autoSpaceDE w:val="0"/>
        <w:autoSpaceDN w:val="0"/>
        <w:adjustRightInd w:val="0"/>
        <w:rPr>
          <w:rFonts w:ascii="Times New Roman" w:hAnsi="Times New Roman"/>
          <w:szCs w:val="24"/>
        </w:rPr>
      </w:pPr>
      <w:r>
        <w:rPr>
          <w:rFonts w:ascii="Times New Roman" w:hAnsi="Times New Roman"/>
          <w:szCs w:val="24"/>
        </w:rPr>
        <w:t xml:space="preserve">US </w:t>
      </w:r>
      <w:r w:rsidRPr="00C370B7">
        <w:rPr>
          <w:rFonts w:ascii="Times New Roman" w:hAnsi="Times New Roman"/>
          <w:szCs w:val="24"/>
        </w:rPr>
        <w:t>7704784</w:t>
      </w:r>
      <w:r>
        <w:rPr>
          <w:rFonts w:ascii="Times New Roman" w:hAnsi="Times New Roman"/>
          <w:szCs w:val="24"/>
        </w:rPr>
        <w:t xml:space="preserve">, </w:t>
      </w:r>
      <w:r w:rsidRPr="00C370B7">
        <w:rPr>
          <w:rFonts w:ascii="Times New Roman" w:hAnsi="Times New Roman"/>
          <w:szCs w:val="24"/>
        </w:rPr>
        <w:t xml:space="preserve">“Semiconductor devices having regions of induced high and low </w:t>
      </w:r>
      <w:r w:rsidRPr="00CC72FB">
        <w:rPr>
          <w:rFonts w:ascii="Times New Roman" w:hAnsi="Times New Roman"/>
          <w:szCs w:val="24"/>
        </w:rPr>
        <w:t>conductivity, and methods of making the same”, filed Feb 15, 2006, issued April 27, 2010.</w:t>
      </w:r>
    </w:p>
    <w:p w14:paraId="0C3AA704" w14:textId="77777777" w:rsidR="006A0434" w:rsidRPr="003E135D"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160754, </w:t>
      </w:r>
      <w:r w:rsidRPr="003E135D">
        <w:rPr>
          <w:rFonts w:ascii="Times New Roman" w:hAnsi="Times New Roman"/>
          <w:szCs w:val="24"/>
        </w:rPr>
        <w:t xml:space="preserve">“P-type OFET with fluorinated channels”, </w:t>
      </w:r>
      <w:r>
        <w:rPr>
          <w:rFonts w:ascii="Times New Roman" w:hAnsi="Times New Roman"/>
          <w:szCs w:val="24"/>
        </w:rPr>
        <w:t>filed Jan 23, 2006, issued Jan 9, 2007.</w:t>
      </w:r>
    </w:p>
    <w:p w14:paraId="4125F2FC" w14:textId="77777777" w:rsidR="006A0434" w:rsidRPr="00F7665F"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470574, </w:t>
      </w:r>
      <w:r w:rsidRPr="00D27A63">
        <w:rPr>
          <w:rFonts w:ascii="Times New Roman" w:hAnsi="Times New Roman"/>
          <w:szCs w:val="24"/>
        </w:rPr>
        <w:t>“OFET structures with</w:t>
      </w:r>
      <w:r>
        <w:rPr>
          <w:rFonts w:ascii="Times New Roman" w:hAnsi="Times New Roman"/>
          <w:szCs w:val="24"/>
        </w:rPr>
        <w:t xml:space="preserve"> both n- and p-type channels”, filed Jan 12, 2006, i</w:t>
      </w:r>
      <w:r w:rsidRPr="00D27A63">
        <w:rPr>
          <w:rFonts w:ascii="Times New Roman" w:hAnsi="Times New Roman"/>
          <w:szCs w:val="24"/>
        </w:rPr>
        <w:t xml:space="preserve">ssued </w:t>
      </w:r>
      <w:r>
        <w:rPr>
          <w:rFonts w:ascii="Times New Roman" w:hAnsi="Times New Roman"/>
          <w:szCs w:val="24"/>
        </w:rPr>
        <w:t>Dec</w:t>
      </w:r>
      <w:r w:rsidRPr="00D27A63">
        <w:rPr>
          <w:rFonts w:ascii="Times New Roman" w:hAnsi="Times New Roman"/>
          <w:szCs w:val="24"/>
        </w:rPr>
        <w:t xml:space="preserve"> </w:t>
      </w:r>
      <w:r w:rsidRPr="0035648C">
        <w:rPr>
          <w:rFonts w:ascii="Times New Roman" w:hAnsi="Times New Roman"/>
          <w:szCs w:val="24"/>
        </w:rPr>
        <w:t>30, 2008</w:t>
      </w:r>
      <w:r>
        <w:rPr>
          <w:rFonts w:ascii="Times New Roman" w:hAnsi="Times New Roman"/>
          <w:szCs w:val="24"/>
        </w:rPr>
        <w:t>.</w:t>
      </w:r>
    </w:p>
    <w:p w14:paraId="67E77FAB" w14:textId="77777777" w:rsidR="006A043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338835, </w:t>
      </w:r>
      <w:r w:rsidRPr="00D27A63">
        <w:rPr>
          <w:rFonts w:ascii="Times New Roman" w:hAnsi="Times New Roman"/>
          <w:szCs w:val="24"/>
        </w:rPr>
        <w:t>“OFETs with active channel</w:t>
      </w:r>
      <w:r>
        <w:rPr>
          <w:rFonts w:ascii="Times New Roman" w:hAnsi="Times New Roman"/>
          <w:szCs w:val="24"/>
        </w:rPr>
        <w:t>s formed of densified layers”, filed Jul 8, 2005, i</w:t>
      </w:r>
      <w:r w:rsidRPr="00D27A63">
        <w:rPr>
          <w:rFonts w:ascii="Times New Roman" w:hAnsi="Times New Roman"/>
          <w:szCs w:val="24"/>
        </w:rPr>
        <w:t>ssued</w:t>
      </w:r>
      <w:r>
        <w:rPr>
          <w:rFonts w:ascii="Times New Roman" w:hAnsi="Times New Roman"/>
          <w:szCs w:val="24"/>
        </w:rPr>
        <w:t xml:space="preserve"> </w:t>
      </w:r>
      <w:r w:rsidRPr="00F7665F">
        <w:rPr>
          <w:rFonts w:ascii="Times New Roman" w:hAnsi="Times New Roman"/>
          <w:szCs w:val="24"/>
        </w:rPr>
        <w:t xml:space="preserve">March 4, 2008 </w:t>
      </w:r>
    </w:p>
    <w:p w14:paraId="37199FF5" w14:textId="77777777" w:rsidR="006A0434" w:rsidRPr="00F827A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189663, </w:t>
      </w:r>
      <w:r w:rsidRPr="00D27A63">
        <w:rPr>
          <w:rFonts w:ascii="Times New Roman" w:hAnsi="Times New Roman"/>
          <w:szCs w:val="24"/>
        </w:rPr>
        <w:t xml:space="preserve">“Organic semiconductor device having an active dielectric layer </w:t>
      </w:r>
      <w:r w:rsidRPr="00F827A4">
        <w:rPr>
          <w:rFonts w:ascii="Times New Roman" w:hAnsi="Times New Roman"/>
          <w:szCs w:val="24"/>
        </w:rPr>
        <w:t>comprising silsesquioxanes”, filed Jan 25, 2005, issued Mar 13, 2007</w:t>
      </w:r>
      <w:r>
        <w:rPr>
          <w:rFonts w:ascii="Times New Roman" w:hAnsi="Times New Roman"/>
          <w:szCs w:val="24"/>
        </w:rPr>
        <w:t>.</w:t>
      </w:r>
    </w:p>
    <w:p w14:paraId="6D1A55DD" w14:textId="77777777" w:rsidR="006A043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 </w:t>
      </w:r>
      <w:r w:rsidRPr="009F13D4">
        <w:rPr>
          <w:rFonts w:ascii="Times New Roman" w:hAnsi="Times New Roman"/>
          <w:szCs w:val="24"/>
        </w:rPr>
        <w:t>US</w:t>
      </w:r>
      <w:r>
        <w:rPr>
          <w:rFonts w:ascii="Times New Roman" w:hAnsi="Times New Roman"/>
          <w:szCs w:val="24"/>
        </w:rPr>
        <w:t xml:space="preserve"> </w:t>
      </w:r>
      <w:r w:rsidRPr="009F13D4">
        <w:rPr>
          <w:rFonts w:ascii="Times New Roman" w:hAnsi="Times New Roman"/>
          <w:szCs w:val="24"/>
        </w:rPr>
        <w:t>7045814, “OFET structures with both n- and p-type channels”, f</w:t>
      </w:r>
      <w:r>
        <w:rPr>
          <w:rFonts w:ascii="Times New Roman" w:hAnsi="Times New Roman"/>
          <w:szCs w:val="24"/>
        </w:rPr>
        <w:t xml:space="preserve">iled Jun 24, 2004, </w:t>
      </w:r>
      <w:r>
        <w:rPr>
          <w:rFonts w:ascii="Times New Roman" w:hAnsi="Times New Roman"/>
          <w:szCs w:val="24"/>
          <w:cs/>
        </w:rPr>
        <w:t>‎</w:t>
      </w:r>
      <w:r>
        <w:rPr>
          <w:rFonts w:ascii="Times New Roman" w:hAnsi="Times New Roman"/>
          <w:szCs w:val="24"/>
          <w:rtl/>
          <w:cs/>
        </w:rPr>
        <w:t>i</w:t>
      </w:r>
      <w:r w:rsidRPr="009F13D4">
        <w:rPr>
          <w:rFonts w:ascii="Times New Roman" w:hAnsi="Times New Roman"/>
          <w:szCs w:val="24"/>
        </w:rPr>
        <w:t>ssued May 16, 2006.</w:t>
      </w:r>
    </w:p>
    <w:p w14:paraId="265CF3A7" w14:textId="77777777" w:rsidR="006A0434"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 </w:t>
      </w:r>
      <w:r w:rsidRPr="003A3D96">
        <w:rPr>
          <w:rFonts w:ascii="Times New Roman" w:hAnsi="Times New Roman"/>
          <w:szCs w:val="24"/>
        </w:rPr>
        <w:t>US 7119356, “Forming clos</w:t>
      </w:r>
      <w:r>
        <w:rPr>
          <w:rFonts w:ascii="Times New Roman" w:hAnsi="Times New Roman"/>
          <w:szCs w:val="24"/>
        </w:rPr>
        <w:t>e</w:t>
      </w:r>
      <w:r w:rsidRPr="003A3D96">
        <w:rPr>
          <w:rFonts w:ascii="Times New Roman" w:hAnsi="Times New Roman"/>
          <w:szCs w:val="24"/>
        </w:rPr>
        <w:t xml:space="preserve">ly space electrodes”, filed Mar 18, 2004, </w:t>
      </w:r>
      <w:r w:rsidRPr="003A3D96">
        <w:rPr>
          <w:rFonts w:ascii="Times New Roman" w:hAnsi="Times New Roman"/>
          <w:szCs w:val="24"/>
          <w:cs/>
        </w:rPr>
        <w:t>‎</w:t>
      </w:r>
      <w:r w:rsidRPr="003A3D96">
        <w:rPr>
          <w:rFonts w:ascii="Times New Roman" w:hAnsi="Times New Roman"/>
          <w:szCs w:val="24"/>
          <w:rtl/>
          <w:cs/>
        </w:rPr>
        <w:t>issued Oct 10, 2006</w:t>
      </w:r>
      <w:r w:rsidRPr="003A3D96">
        <w:rPr>
          <w:rFonts w:ascii="Times New Roman" w:hAnsi="Times New Roman"/>
          <w:szCs w:val="24"/>
        </w:rPr>
        <w:t>.</w:t>
      </w:r>
    </w:p>
    <w:p w14:paraId="56FC0497" w14:textId="77777777" w:rsidR="006A0434" w:rsidRDefault="006A0434" w:rsidP="00740962">
      <w:pPr>
        <w:pStyle w:val="ListParagraph"/>
        <w:numPr>
          <w:ilvl w:val="0"/>
          <w:numId w:val="13"/>
        </w:numPr>
        <w:rPr>
          <w:rFonts w:ascii="Times New Roman" w:hAnsi="Times New Roman"/>
          <w:szCs w:val="24"/>
        </w:rPr>
      </w:pPr>
      <w:r w:rsidRPr="00CB2E0D">
        <w:rPr>
          <w:rFonts w:ascii="Times New Roman" w:hAnsi="Times New Roman"/>
          <w:szCs w:val="24"/>
        </w:rPr>
        <w:t>US</w:t>
      </w:r>
      <w:r>
        <w:rPr>
          <w:rFonts w:ascii="Times New Roman" w:hAnsi="Times New Roman"/>
          <w:szCs w:val="24"/>
        </w:rPr>
        <w:t xml:space="preserve"> </w:t>
      </w:r>
      <w:r w:rsidRPr="00CB2E0D">
        <w:rPr>
          <w:rFonts w:ascii="Times New Roman" w:hAnsi="Times New Roman"/>
          <w:szCs w:val="24"/>
        </w:rPr>
        <w:t>7057205, “P-type OFET with fluorinated channels”, filed Mar 17, 2004, issued Jun 6, 2006.</w:t>
      </w:r>
    </w:p>
    <w:p w14:paraId="1D48F42B" w14:textId="77777777" w:rsidR="006A0434" w:rsidRDefault="006A0434" w:rsidP="00740962">
      <w:pPr>
        <w:pStyle w:val="ListParagraph"/>
        <w:numPr>
          <w:ilvl w:val="0"/>
          <w:numId w:val="13"/>
        </w:numPr>
        <w:rPr>
          <w:rFonts w:ascii="Times New Roman" w:hAnsi="Times New Roman"/>
          <w:szCs w:val="24"/>
        </w:rPr>
      </w:pPr>
      <w:r w:rsidRPr="00D6724E">
        <w:rPr>
          <w:rFonts w:ascii="Times New Roman" w:hAnsi="Times New Roman"/>
          <w:szCs w:val="24"/>
        </w:rPr>
        <w:t>US</w:t>
      </w:r>
      <w:r>
        <w:rPr>
          <w:rFonts w:ascii="Times New Roman" w:hAnsi="Times New Roman"/>
          <w:szCs w:val="24"/>
        </w:rPr>
        <w:t xml:space="preserve"> </w:t>
      </w:r>
      <w:r w:rsidRPr="00D6724E">
        <w:rPr>
          <w:rFonts w:ascii="Times New Roman" w:hAnsi="Times New Roman"/>
          <w:szCs w:val="24"/>
        </w:rPr>
        <w:t>7767998, “</w:t>
      </w:r>
      <w:hyperlink r:id="rId150" w:history="1">
        <w:r w:rsidRPr="00D6724E">
          <w:rPr>
            <w:rFonts w:ascii="Times New Roman" w:hAnsi="Times New Roman"/>
            <w:szCs w:val="24"/>
          </w:rPr>
          <w:t>OFETs with active channels formed of densified layers</w:t>
        </w:r>
      </w:hyperlink>
      <w:r w:rsidRPr="00D6724E">
        <w:rPr>
          <w:rFonts w:ascii="Times New Roman" w:hAnsi="Times New Roman"/>
          <w:szCs w:val="24"/>
        </w:rPr>
        <w:t>”, filed Dec 4, 2003, issued Aug 3, 2010.</w:t>
      </w:r>
    </w:p>
    <w:p w14:paraId="12CBCAE6" w14:textId="77777777" w:rsidR="006A0434" w:rsidRPr="00942788" w:rsidRDefault="006A0434" w:rsidP="00740962">
      <w:pPr>
        <w:pStyle w:val="ListParagraph"/>
        <w:widowControl w:val="0"/>
        <w:numPr>
          <w:ilvl w:val="0"/>
          <w:numId w:val="13"/>
        </w:numPr>
        <w:autoSpaceDE w:val="0"/>
        <w:autoSpaceDN w:val="0"/>
        <w:adjustRightInd w:val="0"/>
        <w:rPr>
          <w:rFonts w:ascii="Times New Roman" w:hAnsi="Times New Roman"/>
          <w:szCs w:val="24"/>
        </w:rPr>
      </w:pPr>
      <w:r>
        <w:rPr>
          <w:rFonts w:ascii="Times New Roman" w:hAnsi="Times New Roman"/>
          <w:szCs w:val="24"/>
        </w:rPr>
        <w:t xml:space="preserve">US 7115900, </w:t>
      </w:r>
      <w:r w:rsidRPr="003E135D">
        <w:rPr>
          <w:rFonts w:ascii="Times New Roman" w:hAnsi="Times New Roman"/>
          <w:szCs w:val="24"/>
        </w:rPr>
        <w:t xml:space="preserve">“Devices having patterned regions of polycrystalline organic </w:t>
      </w:r>
      <w:r w:rsidRPr="00942788">
        <w:rPr>
          <w:rFonts w:ascii="Times New Roman" w:hAnsi="Times New Roman"/>
          <w:szCs w:val="24"/>
        </w:rPr>
        <w:t xml:space="preserve">semiconductors”, </w:t>
      </w:r>
      <w:r w:rsidRPr="00942788">
        <w:rPr>
          <w:rFonts w:ascii="Times New Roman" w:hAnsi="Times New Roman"/>
          <w:szCs w:val="24"/>
          <w:cs/>
        </w:rPr>
        <w:t>‎</w:t>
      </w:r>
      <w:r w:rsidRPr="00942788">
        <w:rPr>
          <w:rFonts w:ascii="Times New Roman" w:hAnsi="Times New Roman"/>
          <w:szCs w:val="24"/>
          <w:rtl/>
          <w:cs/>
        </w:rPr>
        <w:t>filed Nov 26, 2003, issued Oct 3, 2006</w:t>
      </w:r>
      <w:r>
        <w:rPr>
          <w:rFonts w:ascii="Times New Roman" w:hAnsi="Times New Roman"/>
          <w:szCs w:val="24"/>
        </w:rPr>
        <w:t>.</w:t>
      </w:r>
    </w:p>
    <w:p w14:paraId="2F3392A7" w14:textId="77777777" w:rsidR="006A0434" w:rsidRPr="00797BF0" w:rsidRDefault="006A0434" w:rsidP="00740962">
      <w:pPr>
        <w:pStyle w:val="ListParagraph"/>
        <w:numPr>
          <w:ilvl w:val="0"/>
          <w:numId w:val="13"/>
        </w:numPr>
        <w:rPr>
          <w:rFonts w:ascii="Times New Roman" w:hAnsi="Times New Roman"/>
          <w:szCs w:val="24"/>
        </w:rPr>
      </w:pPr>
      <w:r w:rsidRPr="00797BF0">
        <w:rPr>
          <w:rFonts w:ascii="Times New Roman" w:hAnsi="Times New Roman"/>
          <w:szCs w:val="24"/>
        </w:rPr>
        <w:t>US 7045470, “Methods of making thin dielectric layers on substrates”, filed Nov 4, 2003, issued May 16, 2006.</w:t>
      </w:r>
    </w:p>
    <w:p w14:paraId="688DD3E0" w14:textId="77777777" w:rsidR="006A0434" w:rsidRPr="008A6AC7" w:rsidRDefault="006A0434" w:rsidP="00740962">
      <w:pPr>
        <w:pStyle w:val="ListParagraph"/>
        <w:numPr>
          <w:ilvl w:val="0"/>
          <w:numId w:val="13"/>
        </w:numPr>
        <w:rPr>
          <w:rFonts w:ascii="Times New Roman" w:hAnsi="Times New Roman"/>
          <w:szCs w:val="24"/>
        </w:rPr>
      </w:pPr>
      <w:r w:rsidRPr="008A6AC7">
        <w:rPr>
          <w:rFonts w:ascii="Times New Roman" w:hAnsi="Times New Roman"/>
          <w:szCs w:val="24"/>
        </w:rPr>
        <w:t xml:space="preserve">US 6969634, “Semiconductor layers with roughness patterning”, </w:t>
      </w:r>
      <w:r w:rsidRPr="008A6AC7">
        <w:rPr>
          <w:rFonts w:ascii="Times New Roman" w:hAnsi="Times New Roman"/>
          <w:szCs w:val="24"/>
          <w:cs/>
        </w:rPr>
        <w:t>‎</w:t>
      </w:r>
      <w:r w:rsidRPr="008A6AC7">
        <w:rPr>
          <w:rFonts w:ascii="Times New Roman" w:hAnsi="Times New Roman"/>
          <w:szCs w:val="24"/>
          <w:rtl/>
          <w:cs/>
        </w:rPr>
        <w:t>filed Sep 24, 2003, issued Nov 29, 2005</w:t>
      </w:r>
      <w:r>
        <w:rPr>
          <w:rFonts w:ascii="Times New Roman" w:hAnsi="Times New Roman"/>
          <w:szCs w:val="24"/>
        </w:rPr>
        <w:t>.</w:t>
      </w:r>
    </w:p>
    <w:p w14:paraId="240635F5" w14:textId="77777777" w:rsidR="006A0434" w:rsidRPr="00E920CF"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122828, </w:t>
      </w:r>
      <w:r w:rsidRPr="00D27A63">
        <w:rPr>
          <w:rFonts w:ascii="Times New Roman" w:hAnsi="Times New Roman"/>
          <w:szCs w:val="24"/>
        </w:rPr>
        <w:t xml:space="preserve">“Semiconductor devices having regions of induced high and </w:t>
      </w:r>
      <w:r w:rsidRPr="00E920CF">
        <w:rPr>
          <w:rFonts w:ascii="Times New Roman" w:hAnsi="Times New Roman"/>
          <w:szCs w:val="24"/>
        </w:rPr>
        <w:t>low</w:t>
      </w:r>
      <w:r>
        <w:rPr>
          <w:rFonts w:ascii="Times New Roman" w:hAnsi="Times New Roman"/>
          <w:szCs w:val="24"/>
        </w:rPr>
        <w:t xml:space="preserve"> </w:t>
      </w:r>
      <w:r w:rsidRPr="00E920CF">
        <w:rPr>
          <w:rFonts w:ascii="Times New Roman" w:hAnsi="Times New Roman"/>
          <w:szCs w:val="24"/>
        </w:rPr>
        <w:t>conductivity, and methods of making the same “, filed Sep 24, 2003, issued Oct 17, 2006.</w:t>
      </w:r>
    </w:p>
    <w:p w14:paraId="1D50BBF7" w14:textId="77777777" w:rsidR="006A0434" w:rsidRPr="001C549F"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7189987, </w:t>
      </w:r>
      <w:r w:rsidRPr="00D27A63">
        <w:rPr>
          <w:rFonts w:ascii="Times New Roman" w:hAnsi="Times New Roman"/>
          <w:szCs w:val="24"/>
        </w:rPr>
        <w:t>“Electrical d</w:t>
      </w:r>
      <w:r>
        <w:rPr>
          <w:rFonts w:ascii="Times New Roman" w:hAnsi="Times New Roman"/>
          <w:szCs w:val="24"/>
        </w:rPr>
        <w:t xml:space="preserve">etection of selected species”, </w:t>
      </w:r>
      <w:r w:rsidRPr="001C549F">
        <w:rPr>
          <w:rFonts w:ascii="Times New Roman" w:hAnsi="Times New Roman"/>
          <w:szCs w:val="24"/>
        </w:rPr>
        <w:t>filed Apr 2, 2003, issued Mar 13, 2007.</w:t>
      </w:r>
    </w:p>
    <w:p w14:paraId="3D47C2E7" w14:textId="77777777" w:rsidR="006A0434" w:rsidRPr="00FD5EA4" w:rsidRDefault="006A0434" w:rsidP="00740962">
      <w:pPr>
        <w:pStyle w:val="ListParagraph"/>
        <w:numPr>
          <w:ilvl w:val="0"/>
          <w:numId w:val="13"/>
        </w:numPr>
        <w:rPr>
          <w:rFonts w:ascii="Times New Roman" w:hAnsi="Times New Roman"/>
          <w:szCs w:val="24"/>
        </w:rPr>
      </w:pPr>
      <w:r w:rsidRPr="00FD5EA4">
        <w:rPr>
          <w:rFonts w:ascii="Times New Roman" w:hAnsi="Times New Roman"/>
          <w:szCs w:val="24"/>
        </w:rPr>
        <w:lastRenderedPageBreak/>
        <w:t>US 6579564, “Process for fabricating polariz</w:t>
      </w:r>
      <w:r>
        <w:rPr>
          <w:rFonts w:ascii="Times New Roman" w:hAnsi="Times New Roman"/>
          <w:szCs w:val="24"/>
        </w:rPr>
        <w:t xml:space="preserve">ed organic photonics devices”, </w:t>
      </w:r>
      <w:r w:rsidRPr="00FD5EA4">
        <w:rPr>
          <w:rFonts w:ascii="Times New Roman" w:hAnsi="Times New Roman"/>
          <w:szCs w:val="24"/>
        </w:rPr>
        <w:t>filed Oct 8, 2002, issued Jun 17, 2003.</w:t>
      </w:r>
    </w:p>
    <w:p w14:paraId="050CFF66" w14:textId="77777777" w:rsidR="006A0434" w:rsidRPr="00984B5A" w:rsidRDefault="006A0434" w:rsidP="00740962">
      <w:pPr>
        <w:pStyle w:val="ListParagraph"/>
        <w:numPr>
          <w:ilvl w:val="0"/>
          <w:numId w:val="13"/>
        </w:numPr>
        <w:rPr>
          <w:rFonts w:ascii="Times New Roman" w:hAnsi="Times New Roman"/>
          <w:szCs w:val="24"/>
        </w:rPr>
      </w:pPr>
      <w:r>
        <w:rPr>
          <w:rFonts w:ascii="Times New Roman" w:hAnsi="Times New Roman"/>
          <w:szCs w:val="24"/>
        </w:rPr>
        <w:t xml:space="preserve">US </w:t>
      </w:r>
      <w:r w:rsidRPr="00A21E78">
        <w:rPr>
          <w:rFonts w:ascii="Times New Roman" w:hAnsi="Times New Roman"/>
          <w:szCs w:val="24"/>
        </w:rPr>
        <w:t>6885024, “Devices with organic crystallite active channels”, filed Sep 27, 2002, issued April 26, 2005.</w:t>
      </w:r>
    </w:p>
    <w:p w14:paraId="5EAE999C" w14:textId="77777777" w:rsidR="006A0434" w:rsidRPr="00901EBF" w:rsidRDefault="006A0434" w:rsidP="00740962">
      <w:pPr>
        <w:pStyle w:val="ListParagraph"/>
        <w:numPr>
          <w:ilvl w:val="0"/>
          <w:numId w:val="13"/>
        </w:numPr>
        <w:rPr>
          <w:rFonts w:ascii="Times New Roman" w:hAnsi="Times New Roman"/>
          <w:szCs w:val="24"/>
        </w:rPr>
      </w:pPr>
      <w:r w:rsidRPr="00901EBF">
        <w:rPr>
          <w:rFonts w:ascii="Times New Roman" w:hAnsi="Times New Roman"/>
          <w:szCs w:val="24"/>
        </w:rPr>
        <w:t xml:space="preserve">US 6770549, “Forming patterned thin film metal layers”, </w:t>
      </w:r>
      <w:r w:rsidRPr="00901EBF">
        <w:rPr>
          <w:rFonts w:ascii="Times New Roman" w:hAnsi="Times New Roman"/>
          <w:color w:val="6D6D6D"/>
          <w:szCs w:val="24"/>
        </w:rPr>
        <w:t xml:space="preserve">filed May 8, 2002, </w:t>
      </w:r>
      <w:r w:rsidRPr="00901EBF">
        <w:rPr>
          <w:rFonts w:ascii="Times New Roman" w:hAnsi="Times New Roman"/>
          <w:szCs w:val="24"/>
        </w:rPr>
        <w:t>issued Aug 3, 2004.</w:t>
      </w:r>
    </w:p>
    <w:p w14:paraId="6B47E04B"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582755, “Polarizable photoactive and electroactive polymers and light emitting devices”, filed May 6, 2002, issued Jun 24, 2003. </w:t>
      </w:r>
    </w:p>
    <w:p w14:paraId="3F74894B"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665127, “Method and apparatus for aligning a photo-tunable microlens”, filed Apr 30, 2002, issued Dec 16, 2003.</w:t>
      </w:r>
    </w:p>
    <w:p w14:paraId="74C3D963"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596569, “Thin film transistors”, </w:t>
      </w:r>
      <w:r w:rsidRPr="000C373F">
        <w:rPr>
          <w:rFonts w:ascii="Times New Roman" w:hAnsi="Times New Roman"/>
          <w:szCs w:val="24"/>
          <w:cs/>
        </w:rPr>
        <w:t>‎</w:t>
      </w:r>
      <w:r w:rsidRPr="000C373F">
        <w:rPr>
          <w:rFonts w:ascii="Times New Roman" w:hAnsi="Times New Roman"/>
          <w:szCs w:val="24"/>
          <w:rtl/>
          <w:cs/>
        </w:rPr>
        <w:t xml:space="preserve">filed Mar 15, 2002, issued Jul 22, 2003. </w:t>
      </w:r>
    </w:p>
    <w:p w14:paraId="18778E53"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555411, “Thin film transistors”, filed Dec 18, 2001, issued Apr 29, 2003.</w:t>
      </w:r>
    </w:p>
    <w:p w14:paraId="3D9BB43C"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743988, “Optically controlled switches”, filed May 23, 2001, issued Jun 1, 2004.</w:t>
      </w:r>
    </w:p>
    <w:p w14:paraId="195E3079"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452207, “</w:t>
      </w:r>
      <w:r w:rsidRPr="000C373F">
        <w:rPr>
          <w:rFonts w:ascii="Times New Roman" w:hAnsi="Times New Roman"/>
          <w:bCs/>
          <w:szCs w:val="24"/>
        </w:rPr>
        <w:t xml:space="preserve">Thin film transistor with fluorene oligomer layer deposited by simple evaporation; high mobility”, </w:t>
      </w:r>
      <w:r w:rsidRPr="000C373F">
        <w:rPr>
          <w:rFonts w:ascii="Times New Roman" w:hAnsi="Times New Roman"/>
          <w:szCs w:val="24"/>
        </w:rPr>
        <w:t>filed Mar 30, 2001, issued Sep 17, 2002.</w:t>
      </w:r>
    </w:p>
    <w:p w14:paraId="4D766128"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575013, “Electronic odor sensor”, filed Feb 26, 2001, issued Jun 10, 2003.</w:t>
      </w:r>
    </w:p>
    <w:p w14:paraId="517A1525"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7439096, “Semiconductor device encapslation”, </w:t>
      </w:r>
      <w:r w:rsidRPr="000C373F">
        <w:rPr>
          <w:rFonts w:ascii="Times New Roman" w:hAnsi="Times New Roman"/>
          <w:szCs w:val="24"/>
          <w:cs/>
        </w:rPr>
        <w:t>‎</w:t>
      </w:r>
      <w:r w:rsidRPr="000C373F">
        <w:rPr>
          <w:rFonts w:ascii="Times New Roman" w:hAnsi="Times New Roman"/>
          <w:szCs w:val="24"/>
          <w:rtl/>
          <w:cs/>
        </w:rPr>
        <w:t>filed Feb 21, 2001, issued Oct 21, 2008.</w:t>
      </w:r>
    </w:p>
    <w:p w14:paraId="538A0F92"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372532, “Method of manufacturing a patterned light emitting diode devices”, filed Jan 5, 2001, issued Apr 16, 2002.</w:t>
      </w:r>
    </w:p>
    <w:p w14:paraId="728439CA"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589629, “</w:t>
      </w:r>
      <w:r w:rsidRPr="000C373F">
        <w:rPr>
          <w:rFonts w:ascii="Times New Roman" w:eastAsia="Times New Roman" w:hAnsi="Times New Roman"/>
          <w:szCs w:val="24"/>
        </w:rPr>
        <w:t>Process for fabricating patterned, functionalized particles and article formed from particles”</w:t>
      </w:r>
      <w:r w:rsidRPr="000C373F">
        <w:rPr>
          <w:rFonts w:ascii="Times New Roman" w:hAnsi="Times New Roman"/>
          <w:szCs w:val="24"/>
        </w:rPr>
        <w:t>, filed Sep 11, 2000, issued Jul 8, 2003.</w:t>
      </w:r>
    </w:p>
    <w:p w14:paraId="55A9EDD9"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891237, “</w:t>
      </w:r>
      <w:r w:rsidRPr="000C373F">
        <w:rPr>
          <w:rFonts w:ascii="Times New Roman" w:hAnsi="Times New Roman"/>
          <w:bCs/>
          <w:szCs w:val="24"/>
        </w:rPr>
        <w:t xml:space="preserve">Organic semiconductor device having an active dielectric layer comprising silsesquioxanes”, </w:t>
      </w:r>
      <w:r w:rsidRPr="000C373F">
        <w:rPr>
          <w:rFonts w:ascii="Times New Roman" w:hAnsi="Times New Roman"/>
          <w:szCs w:val="24"/>
        </w:rPr>
        <w:t>filed Jun 27, 2000, issued May 10, 2005.</w:t>
      </w:r>
    </w:p>
    <w:p w14:paraId="73167439"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429040, “</w:t>
      </w:r>
      <w:r w:rsidRPr="001310A1">
        <w:rPr>
          <w:rFonts w:cs="Times"/>
          <w:color w:val="000000" w:themeColor="text1"/>
          <w:szCs w:val="32"/>
        </w:rPr>
        <w:t>Device comprising a bipolar semi-conducting film</w:t>
      </w:r>
      <w:r w:rsidRPr="000C373F">
        <w:rPr>
          <w:rFonts w:ascii="Times New Roman" w:hAnsi="Times New Roman"/>
          <w:bCs/>
          <w:szCs w:val="24"/>
        </w:rPr>
        <w:t xml:space="preserve">”, </w:t>
      </w:r>
      <w:r w:rsidRPr="000C373F">
        <w:rPr>
          <w:rFonts w:ascii="Times New Roman" w:hAnsi="Times New Roman"/>
          <w:szCs w:val="24"/>
        </w:rPr>
        <w:t>filed Apr 6, 2000, issued Aug 6, 2002.</w:t>
      </w:r>
    </w:p>
    <w:p w14:paraId="3F75991B"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322736, “Method for fabricating molded microstructures on substrates”, </w:t>
      </w:r>
      <w:r w:rsidRPr="000C373F">
        <w:rPr>
          <w:rFonts w:ascii="Times New Roman" w:hAnsi="Times New Roman"/>
          <w:szCs w:val="24"/>
          <w:cs/>
        </w:rPr>
        <w:t>‎</w:t>
      </w:r>
      <w:r w:rsidRPr="000C373F">
        <w:rPr>
          <w:rFonts w:ascii="Times New Roman" w:hAnsi="Times New Roman"/>
          <w:szCs w:val="24"/>
          <w:rtl/>
          <w:cs/>
        </w:rPr>
        <w:t>filed Sep 9, 1999, issued Nov 27, 2001.</w:t>
      </w:r>
    </w:p>
    <w:p w14:paraId="1D7F77F4"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150668, “Thin-film transistor monolithically integrated with an organic light-emitting diode”, filed Sep 8, 1999, issued Nov 21, 2000. </w:t>
      </w:r>
    </w:p>
    <w:p w14:paraId="3E2988A2"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489044, “Process for fabricating polarized organic photonics devices, and resultants”, filed Sep 1, 1999, issued Dec 3, 2002.</w:t>
      </w:r>
    </w:p>
    <w:p w14:paraId="5A6B8325"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bCs/>
          <w:szCs w:val="24"/>
        </w:rPr>
        <w:t>US 6383665</w:t>
      </w:r>
      <w:r w:rsidRPr="000C373F">
        <w:rPr>
          <w:rFonts w:ascii="Times New Roman" w:hAnsi="Times New Roman"/>
          <w:szCs w:val="24"/>
        </w:rPr>
        <w:t>, “</w:t>
      </w:r>
      <w:r w:rsidRPr="000C373F">
        <w:rPr>
          <w:rFonts w:ascii="Times New Roman" w:hAnsi="Times New Roman"/>
          <w:bCs/>
          <w:szCs w:val="24"/>
        </w:rPr>
        <w:t xml:space="preserve">Polarizable photoactive and electroactive polymers and light emitting devices”, </w:t>
      </w:r>
      <w:r w:rsidRPr="000C373F">
        <w:rPr>
          <w:rFonts w:ascii="Times New Roman" w:hAnsi="Times New Roman"/>
          <w:szCs w:val="24"/>
        </w:rPr>
        <w:t>filed Aug 19, 1999, issued May 7, 2002.</w:t>
      </w:r>
    </w:p>
    <w:p w14:paraId="6993098A"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736985, “High-resolution method for patterning a substrate with micro-printing”, filed May 5, 1999, issued May 18, 2004.</w:t>
      </w:r>
    </w:p>
    <w:p w14:paraId="48E1F0F0"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150191, “Method of making an organic thin film transistor and article made by the method”, filed Dec 1, 1998, issued Nov 21, 2000. </w:t>
      </w:r>
    </w:p>
    <w:p w14:paraId="1EE5000E"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US 6252253, “Patterned light emitting diode devices”, filed Jun 10, 1998, issued Jun 26, 2001.</w:t>
      </w:r>
    </w:p>
    <w:p w14:paraId="523FDCE5"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6033202, “Mold for non - photolithographic fabrication of microstructures”, filed Mar 27, 1998, issued Mar 7, 2000. </w:t>
      </w:r>
    </w:p>
    <w:p w14:paraId="770A25CA" w14:textId="77777777" w:rsidR="006A0434" w:rsidRPr="003C05F1" w:rsidRDefault="006A0434" w:rsidP="00740962">
      <w:pPr>
        <w:pStyle w:val="ListParagraph"/>
        <w:numPr>
          <w:ilvl w:val="0"/>
          <w:numId w:val="13"/>
        </w:numPr>
        <w:rPr>
          <w:rFonts w:ascii="Times New Roman" w:hAnsi="Times New Roman"/>
          <w:bCs/>
          <w:szCs w:val="24"/>
        </w:rPr>
      </w:pPr>
      <w:r w:rsidRPr="000C373F">
        <w:rPr>
          <w:rFonts w:ascii="Times New Roman" w:hAnsi="Times New Roman"/>
          <w:bCs/>
          <w:szCs w:val="24"/>
        </w:rPr>
        <w:t xml:space="preserve">US 6107117, </w:t>
      </w:r>
      <w:r w:rsidRPr="000C373F">
        <w:rPr>
          <w:rFonts w:ascii="Times New Roman" w:hAnsi="Times New Roman"/>
          <w:szCs w:val="24"/>
        </w:rPr>
        <w:t>“</w:t>
      </w:r>
      <w:r>
        <w:rPr>
          <w:rFonts w:ascii="Times New Roman" w:hAnsi="Times New Roman"/>
          <w:szCs w:val="24"/>
        </w:rPr>
        <w:t>Method of making an organic thin film transistor”</w:t>
      </w:r>
      <w:r w:rsidRPr="003C05F1">
        <w:rPr>
          <w:rFonts w:ascii="Times New Roman" w:hAnsi="Times New Roman"/>
          <w:bCs/>
          <w:szCs w:val="24"/>
        </w:rPr>
        <w:t xml:space="preserve">, </w:t>
      </w:r>
      <w:r w:rsidRPr="003C05F1">
        <w:rPr>
          <w:rFonts w:ascii="Times New Roman" w:hAnsi="Times New Roman"/>
          <w:szCs w:val="24"/>
        </w:rPr>
        <w:t>filed Dec 20, 1996, issued Aug 22, 2000.</w:t>
      </w:r>
    </w:p>
    <w:p w14:paraId="5B58A619" w14:textId="77777777" w:rsidR="006A0434" w:rsidRPr="000C373F" w:rsidRDefault="006A0434" w:rsidP="00740962">
      <w:pPr>
        <w:pStyle w:val="ListParagraph"/>
        <w:numPr>
          <w:ilvl w:val="0"/>
          <w:numId w:val="13"/>
        </w:numPr>
        <w:rPr>
          <w:rFonts w:ascii="Times New Roman" w:hAnsi="Times New Roman"/>
          <w:szCs w:val="24"/>
        </w:rPr>
      </w:pPr>
      <w:r w:rsidRPr="000C373F">
        <w:rPr>
          <w:rFonts w:ascii="Times New Roman" w:hAnsi="Times New Roman"/>
          <w:szCs w:val="24"/>
        </w:rPr>
        <w:t xml:space="preserve">US 5969376, “Organic thin film transistor having a phthalocyanine semiconductor layer”, </w:t>
      </w:r>
      <w:r w:rsidRPr="000C373F">
        <w:rPr>
          <w:rFonts w:ascii="Times New Roman" w:hAnsi="Times New Roman"/>
          <w:szCs w:val="24"/>
          <w:cs/>
        </w:rPr>
        <w:t>‎</w:t>
      </w:r>
      <w:r w:rsidRPr="000C373F">
        <w:rPr>
          <w:rFonts w:ascii="Times New Roman" w:hAnsi="Times New Roman"/>
          <w:szCs w:val="24"/>
          <w:rtl/>
          <w:cs/>
        </w:rPr>
        <w:t xml:space="preserve">filed Aug 23, </w:t>
      </w:r>
      <w:r>
        <w:rPr>
          <w:rFonts w:ascii="Times New Roman" w:hAnsi="Times New Roman"/>
          <w:szCs w:val="24"/>
          <w:rtl/>
          <w:cs/>
        </w:rPr>
        <w:t xml:space="preserve">1996, </w:t>
      </w:r>
      <w:r w:rsidRPr="000C373F">
        <w:rPr>
          <w:rFonts w:ascii="Times New Roman" w:hAnsi="Times New Roman"/>
          <w:szCs w:val="24"/>
          <w:rtl/>
          <w:cs/>
        </w:rPr>
        <w:t>issued Oct 19, 1999.</w:t>
      </w:r>
    </w:p>
    <w:p w14:paraId="72E906B0" w14:textId="77777777" w:rsidR="006A0434" w:rsidRPr="000C373F" w:rsidRDefault="006A0434" w:rsidP="006A0434">
      <w:pPr>
        <w:spacing w:beforeLines="20" w:before="48" w:afterLines="20" w:after="48"/>
        <w:contextualSpacing/>
      </w:pPr>
    </w:p>
    <w:p w14:paraId="459DA3D2" w14:textId="77777777" w:rsidR="001F04A2" w:rsidRPr="000C373F" w:rsidRDefault="001F04A2" w:rsidP="00EC0734">
      <w:pPr>
        <w:spacing w:beforeLines="20" w:before="48" w:afterLines="20" w:after="48"/>
        <w:contextualSpacing/>
      </w:pPr>
    </w:p>
    <w:sectPr w:rsidR="001F04A2" w:rsidRPr="000C373F" w:rsidSect="00083310">
      <w:footerReference w:type="even" r:id="rId151"/>
      <w:footerReference w:type="default" r:id="rId152"/>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D6A0C" w14:textId="77777777" w:rsidR="00236891" w:rsidRDefault="00236891">
      <w:r>
        <w:separator/>
      </w:r>
    </w:p>
  </w:endnote>
  <w:endnote w:type="continuationSeparator" w:id="0">
    <w:p w14:paraId="11EA7DA1" w14:textId="77777777" w:rsidR="00236891" w:rsidRDefault="0023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ahoma"/>
    <w:panose1 w:val="020B0604020202020204"/>
    <w:charset w:val="4D"/>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ourier">
    <w:panose1 w:val="00000000000000000000"/>
    <w:charset w:val="00"/>
    <w:family w:val="auto"/>
    <w:pitch w:val="variable"/>
    <w:sig w:usb0="00000003"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ppleMyungjo">
    <w:panose1 w:val="00000000000000000000"/>
    <w:charset w:val="81"/>
    <w:family w:val="auto"/>
    <w:pitch w:val="variable"/>
    <w:sig w:usb0="00000001" w:usb1="09060000" w:usb2="00000010" w:usb3="00000000" w:csb0="0028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5FCF" w14:textId="77777777" w:rsidR="00101762" w:rsidRDefault="001017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965C9" w14:textId="77777777" w:rsidR="00101762" w:rsidRDefault="001017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A9742" w14:textId="77777777" w:rsidR="00101762" w:rsidRDefault="001017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FE99FEF" w14:textId="77777777" w:rsidR="00101762" w:rsidRDefault="00101762">
    <w:pPr>
      <w:pStyle w:val="Footer"/>
      <w:ind w:right="360"/>
      <w:jc w:val="center"/>
      <w:rPr>
        <w:i/>
      </w:rPr>
    </w:pPr>
    <w:r>
      <w:rPr>
        <w:i/>
      </w:rPr>
      <w:t xml:space="preserve">Zhenan Bao CV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4E3F4" w14:textId="77777777" w:rsidR="00236891" w:rsidRDefault="00236891">
      <w:r>
        <w:separator/>
      </w:r>
    </w:p>
  </w:footnote>
  <w:footnote w:type="continuationSeparator" w:id="0">
    <w:p w14:paraId="6DAA8837" w14:textId="77777777" w:rsidR="00236891" w:rsidRDefault="00236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BE498F"/>
    <w:multiLevelType w:val="hybridMultilevel"/>
    <w:tmpl w:val="6240B34C"/>
    <w:lvl w:ilvl="0" w:tplc="D7B4C324">
      <w:start w:val="3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43755"/>
    <w:multiLevelType w:val="hybridMultilevel"/>
    <w:tmpl w:val="8876942C"/>
    <w:lvl w:ilvl="0" w:tplc="A8DC9866">
      <w:start w:val="1"/>
      <w:numFmt w:val="decimal"/>
      <w:lvlText w:val="%1."/>
      <w:lvlJc w:val="left"/>
      <w:pPr>
        <w:tabs>
          <w:tab w:val="num" w:pos="720"/>
        </w:tabs>
        <w:ind w:left="720" w:hanging="360"/>
      </w:pPr>
    </w:lvl>
    <w:lvl w:ilvl="1" w:tplc="2DFA15CC" w:tentative="1">
      <w:start w:val="1"/>
      <w:numFmt w:val="lowerLetter"/>
      <w:lvlText w:val="%2."/>
      <w:lvlJc w:val="left"/>
      <w:pPr>
        <w:tabs>
          <w:tab w:val="num" w:pos="1440"/>
        </w:tabs>
        <w:ind w:left="1440" w:hanging="360"/>
      </w:pPr>
    </w:lvl>
    <w:lvl w:ilvl="2" w:tplc="79EE1030" w:tentative="1">
      <w:start w:val="1"/>
      <w:numFmt w:val="lowerRoman"/>
      <w:lvlText w:val="%3."/>
      <w:lvlJc w:val="right"/>
      <w:pPr>
        <w:tabs>
          <w:tab w:val="num" w:pos="2160"/>
        </w:tabs>
        <w:ind w:left="2160" w:hanging="180"/>
      </w:pPr>
    </w:lvl>
    <w:lvl w:ilvl="3" w:tplc="873EFAEE" w:tentative="1">
      <w:start w:val="1"/>
      <w:numFmt w:val="decimal"/>
      <w:lvlText w:val="%4."/>
      <w:lvlJc w:val="left"/>
      <w:pPr>
        <w:tabs>
          <w:tab w:val="num" w:pos="2880"/>
        </w:tabs>
        <w:ind w:left="2880" w:hanging="360"/>
      </w:pPr>
    </w:lvl>
    <w:lvl w:ilvl="4" w:tplc="2F960098" w:tentative="1">
      <w:start w:val="1"/>
      <w:numFmt w:val="lowerLetter"/>
      <w:lvlText w:val="%5."/>
      <w:lvlJc w:val="left"/>
      <w:pPr>
        <w:tabs>
          <w:tab w:val="num" w:pos="3600"/>
        </w:tabs>
        <w:ind w:left="3600" w:hanging="360"/>
      </w:pPr>
    </w:lvl>
    <w:lvl w:ilvl="5" w:tplc="FE48947C" w:tentative="1">
      <w:start w:val="1"/>
      <w:numFmt w:val="lowerRoman"/>
      <w:lvlText w:val="%6."/>
      <w:lvlJc w:val="right"/>
      <w:pPr>
        <w:tabs>
          <w:tab w:val="num" w:pos="4320"/>
        </w:tabs>
        <w:ind w:left="4320" w:hanging="180"/>
      </w:pPr>
    </w:lvl>
    <w:lvl w:ilvl="6" w:tplc="E9B8B9F2" w:tentative="1">
      <w:start w:val="1"/>
      <w:numFmt w:val="decimal"/>
      <w:lvlText w:val="%7."/>
      <w:lvlJc w:val="left"/>
      <w:pPr>
        <w:tabs>
          <w:tab w:val="num" w:pos="5040"/>
        </w:tabs>
        <w:ind w:left="5040" w:hanging="360"/>
      </w:pPr>
    </w:lvl>
    <w:lvl w:ilvl="7" w:tplc="309EA71C" w:tentative="1">
      <w:start w:val="1"/>
      <w:numFmt w:val="lowerLetter"/>
      <w:lvlText w:val="%8."/>
      <w:lvlJc w:val="left"/>
      <w:pPr>
        <w:tabs>
          <w:tab w:val="num" w:pos="5760"/>
        </w:tabs>
        <w:ind w:left="5760" w:hanging="360"/>
      </w:pPr>
    </w:lvl>
    <w:lvl w:ilvl="8" w:tplc="6F00B504" w:tentative="1">
      <w:start w:val="1"/>
      <w:numFmt w:val="lowerRoman"/>
      <w:lvlText w:val="%9."/>
      <w:lvlJc w:val="right"/>
      <w:pPr>
        <w:tabs>
          <w:tab w:val="num" w:pos="6480"/>
        </w:tabs>
        <w:ind w:left="6480" w:hanging="180"/>
      </w:pPr>
    </w:lvl>
  </w:abstractNum>
  <w:abstractNum w:abstractNumId="3" w15:restartNumberingAfterBreak="0">
    <w:nsid w:val="05247254"/>
    <w:multiLevelType w:val="hybridMultilevel"/>
    <w:tmpl w:val="7F5684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100D6841"/>
    <w:multiLevelType w:val="hybridMultilevel"/>
    <w:tmpl w:val="4D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A76B2"/>
    <w:multiLevelType w:val="hybridMultilevel"/>
    <w:tmpl w:val="9500B4BE"/>
    <w:lvl w:ilvl="0" w:tplc="137A79CE">
      <w:start w:val="35"/>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63635"/>
    <w:multiLevelType w:val="hybridMultilevel"/>
    <w:tmpl w:val="97A05606"/>
    <w:lvl w:ilvl="0" w:tplc="E258CF2A">
      <w:start w:val="120"/>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C6549"/>
    <w:multiLevelType w:val="hybridMultilevel"/>
    <w:tmpl w:val="CF56A33E"/>
    <w:lvl w:ilvl="0" w:tplc="A5E02550">
      <w:start w:val="7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26939"/>
    <w:multiLevelType w:val="hybridMultilevel"/>
    <w:tmpl w:val="0A106448"/>
    <w:lvl w:ilvl="0" w:tplc="95B81E26">
      <w:start w:val="99"/>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B7BD1"/>
    <w:multiLevelType w:val="hybridMultilevel"/>
    <w:tmpl w:val="3536D0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A60C8"/>
    <w:multiLevelType w:val="hybridMultilevel"/>
    <w:tmpl w:val="3752A6BA"/>
    <w:lvl w:ilvl="0" w:tplc="C74A0A64">
      <w:start w:val="12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54B9B"/>
    <w:multiLevelType w:val="hybridMultilevel"/>
    <w:tmpl w:val="A84638E0"/>
    <w:lvl w:ilvl="0" w:tplc="04090011">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387BA9"/>
    <w:multiLevelType w:val="multilevel"/>
    <w:tmpl w:val="95FC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DE2C44"/>
    <w:multiLevelType w:val="hybridMultilevel"/>
    <w:tmpl w:val="BE38FF58"/>
    <w:lvl w:ilvl="0" w:tplc="3490DCD6">
      <w:start w:val="88"/>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B672B4"/>
    <w:multiLevelType w:val="hybridMultilevel"/>
    <w:tmpl w:val="8876942C"/>
    <w:lvl w:ilvl="0" w:tplc="A8DC9866">
      <w:start w:val="1"/>
      <w:numFmt w:val="decimal"/>
      <w:lvlText w:val="%1."/>
      <w:lvlJc w:val="left"/>
      <w:pPr>
        <w:tabs>
          <w:tab w:val="num" w:pos="720"/>
        </w:tabs>
        <w:ind w:left="720" w:hanging="360"/>
      </w:pPr>
    </w:lvl>
    <w:lvl w:ilvl="1" w:tplc="2DFA15CC" w:tentative="1">
      <w:start w:val="1"/>
      <w:numFmt w:val="lowerLetter"/>
      <w:lvlText w:val="%2."/>
      <w:lvlJc w:val="left"/>
      <w:pPr>
        <w:tabs>
          <w:tab w:val="num" w:pos="1440"/>
        </w:tabs>
        <w:ind w:left="1440" w:hanging="360"/>
      </w:pPr>
    </w:lvl>
    <w:lvl w:ilvl="2" w:tplc="79EE1030" w:tentative="1">
      <w:start w:val="1"/>
      <w:numFmt w:val="lowerRoman"/>
      <w:lvlText w:val="%3."/>
      <w:lvlJc w:val="right"/>
      <w:pPr>
        <w:tabs>
          <w:tab w:val="num" w:pos="2160"/>
        </w:tabs>
        <w:ind w:left="2160" w:hanging="180"/>
      </w:pPr>
    </w:lvl>
    <w:lvl w:ilvl="3" w:tplc="873EFAEE" w:tentative="1">
      <w:start w:val="1"/>
      <w:numFmt w:val="decimal"/>
      <w:lvlText w:val="%4."/>
      <w:lvlJc w:val="left"/>
      <w:pPr>
        <w:tabs>
          <w:tab w:val="num" w:pos="2880"/>
        </w:tabs>
        <w:ind w:left="2880" w:hanging="360"/>
      </w:pPr>
    </w:lvl>
    <w:lvl w:ilvl="4" w:tplc="2F960098" w:tentative="1">
      <w:start w:val="1"/>
      <w:numFmt w:val="lowerLetter"/>
      <w:lvlText w:val="%5."/>
      <w:lvlJc w:val="left"/>
      <w:pPr>
        <w:tabs>
          <w:tab w:val="num" w:pos="3600"/>
        </w:tabs>
        <w:ind w:left="3600" w:hanging="360"/>
      </w:pPr>
    </w:lvl>
    <w:lvl w:ilvl="5" w:tplc="FE48947C" w:tentative="1">
      <w:start w:val="1"/>
      <w:numFmt w:val="lowerRoman"/>
      <w:lvlText w:val="%6."/>
      <w:lvlJc w:val="right"/>
      <w:pPr>
        <w:tabs>
          <w:tab w:val="num" w:pos="4320"/>
        </w:tabs>
        <w:ind w:left="4320" w:hanging="180"/>
      </w:pPr>
    </w:lvl>
    <w:lvl w:ilvl="6" w:tplc="E9B8B9F2" w:tentative="1">
      <w:start w:val="1"/>
      <w:numFmt w:val="decimal"/>
      <w:lvlText w:val="%7."/>
      <w:lvlJc w:val="left"/>
      <w:pPr>
        <w:tabs>
          <w:tab w:val="num" w:pos="5040"/>
        </w:tabs>
        <w:ind w:left="5040" w:hanging="360"/>
      </w:pPr>
    </w:lvl>
    <w:lvl w:ilvl="7" w:tplc="309EA71C" w:tentative="1">
      <w:start w:val="1"/>
      <w:numFmt w:val="lowerLetter"/>
      <w:lvlText w:val="%8."/>
      <w:lvlJc w:val="left"/>
      <w:pPr>
        <w:tabs>
          <w:tab w:val="num" w:pos="5760"/>
        </w:tabs>
        <w:ind w:left="5760" w:hanging="360"/>
      </w:pPr>
    </w:lvl>
    <w:lvl w:ilvl="8" w:tplc="6F00B504" w:tentative="1">
      <w:start w:val="1"/>
      <w:numFmt w:val="lowerRoman"/>
      <w:lvlText w:val="%9."/>
      <w:lvlJc w:val="right"/>
      <w:pPr>
        <w:tabs>
          <w:tab w:val="num" w:pos="6480"/>
        </w:tabs>
        <w:ind w:left="6480" w:hanging="180"/>
      </w:pPr>
    </w:lvl>
  </w:abstractNum>
  <w:abstractNum w:abstractNumId="15" w15:restartNumberingAfterBreak="0">
    <w:nsid w:val="324D76C1"/>
    <w:multiLevelType w:val="multilevel"/>
    <w:tmpl w:val="3340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694B9E"/>
    <w:multiLevelType w:val="hybridMultilevel"/>
    <w:tmpl w:val="44BE85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CC6F49"/>
    <w:multiLevelType w:val="hybridMultilevel"/>
    <w:tmpl w:val="13840450"/>
    <w:lvl w:ilvl="0" w:tplc="E46EEC42">
      <w:start w:val="90"/>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8C56E4"/>
    <w:multiLevelType w:val="multilevel"/>
    <w:tmpl w:val="4EDE3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DD040D"/>
    <w:multiLevelType w:val="hybridMultilevel"/>
    <w:tmpl w:val="34842164"/>
    <w:lvl w:ilvl="0" w:tplc="9138BBE0">
      <w:start w:val="5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554FCD"/>
    <w:multiLevelType w:val="hybridMultilevel"/>
    <w:tmpl w:val="4D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684A90"/>
    <w:multiLevelType w:val="hybridMultilevel"/>
    <w:tmpl w:val="689A344A"/>
    <w:lvl w:ilvl="0" w:tplc="356A6AD2">
      <w:start w:val="10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038B7"/>
    <w:multiLevelType w:val="hybridMultilevel"/>
    <w:tmpl w:val="7A4E7FB6"/>
    <w:lvl w:ilvl="0" w:tplc="54DC0DA2">
      <w:start w:val="1"/>
      <w:numFmt w:val="decimal"/>
      <w:lvlText w:val="%1."/>
      <w:lvlJc w:val="left"/>
      <w:pPr>
        <w:tabs>
          <w:tab w:val="num" w:pos="720"/>
        </w:tabs>
        <w:ind w:left="720" w:hanging="360"/>
      </w:pPr>
    </w:lvl>
    <w:lvl w:ilvl="1" w:tplc="0D386B82">
      <w:start w:val="1"/>
      <w:numFmt w:val="lowerLetter"/>
      <w:lvlText w:val="%2."/>
      <w:lvlJc w:val="left"/>
      <w:pPr>
        <w:tabs>
          <w:tab w:val="num" w:pos="1440"/>
        </w:tabs>
        <w:ind w:left="1440" w:hanging="360"/>
      </w:pPr>
    </w:lvl>
    <w:lvl w:ilvl="2" w:tplc="8FC04986">
      <w:start w:val="1"/>
      <w:numFmt w:val="upp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B3374C0"/>
    <w:multiLevelType w:val="hybridMultilevel"/>
    <w:tmpl w:val="67885E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E761CB2"/>
    <w:multiLevelType w:val="hybridMultilevel"/>
    <w:tmpl w:val="1958AD5E"/>
    <w:lvl w:ilvl="0" w:tplc="BF0E36B0">
      <w:start w:val="97"/>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1562CD"/>
    <w:multiLevelType w:val="hybridMultilevel"/>
    <w:tmpl w:val="AE5EBB1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6"/>
      <w:numFmt w:val="decimal"/>
      <w:lvlText w:val="%3)"/>
      <w:lvlJc w:val="left"/>
      <w:pPr>
        <w:tabs>
          <w:tab w:val="num" w:pos="2340"/>
        </w:tabs>
        <w:ind w:left="2340" w:hanging="360"/>
      </w:pPr>
      <w:rPr>
        <w:rFonts w:hint="default"/>
      </w:rPr>
    </w:lvl>
    <w:lvl w:ilvl="3" w:tplc="164E02EC">
      <w:start w:val="1"/>
      <w:numFmt w:val="upperRoman"/>
      <w:lvlText w:val="%4."/>
      <w:lvlJc w:val="left"/>
      <w:pPr>
        <w:ind w:left="3240" w:hanging="720"/>
      </w:pPr>
      <w:rPr>
        <w:rFonts w:eastAsia="MS Mincho"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87713C"/>
    <w:multiLevelType w:val="hybridMultilevel"/>
    <w:tmpl w:val="B10489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24F65B74"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CC3CF2"/>
    <w:multiLevelType w:val="hybridMultilevel"/>
    <w:tmpl w:val="D94E2F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DA76A58"/>
    <w:multiLevelType w:val="hybridMultilevel"/>
    <w:tmpl w:val="121E6B44"/>
    <w:lvl w:ilvl="0" w:tplc="2890676E">
      <w:start w:val="11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83497"/>
    <w:multiLevelType w:val="hybridMultilevel"/>
    <w:tmpl w:val="64E063C0"/>
    <w:lvl w:ilvl="0" w:tplc="1B0E3548">
      <w:start w:val="7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56B75"/>
    <w:multiLevelType w:val="hybridMultilevel"/>
    <w:tmpl w:val="673E3546"/>
    <w:lvl w:ilvl="0" w:tplc="CFC66E1E">
      <w:start w:val="110"/>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CF67EE"/>
    <w:multiLevelType w:val="hybridMultilevel"/>
    <w:tmpl w:val="E286D4A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5F90FDD"/>
    <w:multiLevelType w:val="hybridMultilevel"/>
    <w:tmpl w:val="995CEE9A"/>
    <w:lvl w:ilvl="0" w:tplc="5AEC7480">
      <w:start w:val="57"/>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F36480"/>
    <w:multiLevelType w:val="hybridMultilevel"/>
    <w:tmpl w:val="96E8D4E6"/>
    <w:lvl w:ilvl="0" w:tplc="D7381EE2">
      <w:start w:val="105"/>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D72962"/>
    <w:multiLevelType w:val="hybridMultilevel"/>
    <w:tmpl w:val="A664F8CA"/>
    <w:lvl w:ilvl="0" w:tplc="C462A0D6">
      <w:start w:val="39"/>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604FCF"/>
    <w:multiLevelType w:val="singleLevel"/>
    <w:tmpl w:val="04090011"/>
    <w:lvl w:ilvl="0">
      <w:start w:val="1"/>
      <w:numFmt w:val="decimal"/>
      <w:lvlText w:val="%1)"/>
      <w:lvlJc w:val="left"/>
      <w:pPr>
        <w:tabs>
          <w:tab w:val="num" w:pos="720"/>
        </w:tabs>
        <w:ind w:left="720" w:hanging="360"/>
      </w:pPr>
    </w:lvl>
  </w:abstractNum>
  <w:num w:numId="1">
    <w:abstractNumId w:val="16"/>
  </w:num>
  <w:num w:numId="2">
    <w:abstractNumId w:val="27"/>
  </w:num>
  <w:num w:numId="3">
    <w:abstractNumId w:val="14"/>
  </w:num>
  <w:num w:numId="4">
    <w:abstractNumId w:val="31"/>
  </w:num>
  <w:num w:numId="5">
    <w:abstractNumId w:val="25"/>
  </w:num>
  <w:num w:numId="6">
    <w:abstractNumId w:val="22"/>
  </w:num>
  <w:num w:numId="7">
    <w:abstractNumId w:val="3"/>
  </w:num>
  <w:num w:numId="8">
    <w:abstractNumId w:val="26"/>
  </w:num>
  <w:num w:numId="9">
    <w:abstractNumId w:val="23"/>
  </w:num>
  <w:num w:numId="10">
    <w:abstractNumId w:val="35"/>
  </w:num>
  <w:num w:numId="11">
    <w:abstractNumId w:val="11"/>
  </w:num>
  <w:num w:numId="12">
    <w:abstractNumId w:val="2"/>
  </w:num>
  <w:num w:numId="13">
    <w:abstractNumId w:val="9"/>
  </w:num>
  <w:num w:numId="14">
    <w:abstractNumId w:val="1"/>
  </w:num>
  <w:num w:numId="15">
    <w:abstractNumId w:val="5"/>
  </w:num>
  <w:num w:numId="16">
    <w:abstractNumId w:val="34"/>
  </w:num>
  <w:num w:numId="17">
    <w:abstractNumId w:val="19"/>
  </w:num>
  <w:num w:numId="18">
    <w:abstractNumId w:val="32"/>
  </w:num>
  <w:num w:numId="19">
    <w:abstractNumId w:val="7"/>
  </w:num>
  <w:num w:numId="20">
    <w:abstractNumId w:val="29"/>
  </w:num>
  <w:num w:numId="21">
    <w:abstractNumId w:val="13"/>
  </w:num>
  <w:num w:numId="22">
    <w:abstractNumId w:val="17"/>
  </w:num>
  <w:num w:numId="23">
    <w:abstractNumId w:val="24"/>
  </w:num>
  <w:num w:numId="24">
    <w:abstractNumId w:val="8"/>
  </w:num>
  <w:num w:numId="25">
    <w:abstractNumId w:val="21"/>
  </w:num>
  <w:num w:numId="26">
    <w:abstractNumId w:val="33"/>
  </w:num>
  <w:num w:numId="27">
    <w:abstractNumId w:val="30"/>
  </w:num>
  <w:num w:numId="28">
    <w:abstractNumId w:val="28"/>
  </w:num>
  <w:num w:numId="29">
    <w:abstractNumId w:val="6"/>
  </w:num>
  <w:num w:numId="30">
    <w:abstractNumId w:val="10"/>
  </w:num>
  <w:num w:numId="31">
    <w:abstractNumId w:val="20"/>
  </w:num>
  <w:num w:numId="32">
    <w:abstractNumId w:val="4"/>
  </w:num>
  <w:num w:numId="33">
    <w:abstractNumId w:val="18"/>
  </w:num>
  <w:num w:numId="34">
    <w:abstractNumId w:val="15"/>
  </w:num>
  <w:num w:numId="35">
    <w:abstractNumId w:val="0"/>
  </w:num>
  <w:num w:numId="36">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5" w:nlCheck="1" w:checkStyle="1"/>
  <w:activeWritingStyle w:appName="MSWord" w:lang="en-GB" w:vendorID="64" w:dllVersion="5" w:nlCheck="1" w:checkStyle="1"/>
  <w:activeWritingStyle w:appName="MSWord" w:lang="de-DE" w:vendorID="64" w:dllVersion="6" w:nlCheck="1" w:checkStyle="0"/>
  <w:activeWritingStyle w:appName="MSWord" w:lang="es-ES" w:vendorID="64" w:dllVersion="6" w:nlCheck="1" w:checkStyle="1"/>
  <w:activeWritingStyle w:appName="MSWord" w:lang="pt-BR" w:vendorID="64" w:dllVersion="6" w:nlCheck="1" w:checkStyle="0"/>
  <w:activeWritingStyle w:appName="MSWord" w:lang="it-IT" w:vendorID="64" w:dllVersion="6"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fr-FR" w:vendorID="64" w:dllVersion="0" w:nlCheck="1" w:checkStyle="0"/>
  <w:activeWritingStyle w:appName="MSWord" w:lang="pt-BR" w:vendorID="64" w:dllVersion="0" w:nlCheck="1" w:checkStyle="0"/>
  <w:activeWritingStyle w:appName="MSWord" w:lang="it-IT" w:vendorID="64" w:dllVersion="0" w:nlCheck="1" w:checkStyle="0"/>
  <w:activeWritingStyle w:appName="MSWord" w:lang="es-ES" w:vendorID="64" w:dllVersion="0" w:nlCheck="1" w:checkStyle="0"/>
  <w:activeWritingStyle w:appName="MSWord" w:lang="pl-PL"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pt-BR" w:vendorID="64" w:dllVersion="4096" w:nlCheck="1" w:checkStyle="0"/>
  <w:activeWritingStyle w:appName="MSWord" w:lang="it-IT" w:vendorID="64" w:dllVersion="4096" w:nlCheck="1" w:checkStyle="0"/>
  <w:activeWritingStyle w:appName="MSWord" w:lang="pl-PL" w:vendorID="64" w:dllVersion="4096" w:nlCheck="1" w:checkStyle="0"/>
  <w:defaultTabStop w:val="720"/>
  <w:hyphenationZone w:val="0"/>
  <w:doNotHyphenateCaps/>
  <w:drawingGridHorizontalSpacing w:val="12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tDQzNTQ0NTUxsDRR0lEKTi0uzszPAykwqgUAF5dxfiwAAAA="/>
    <w:docVar w:name="Dzutaqshiri" w:val="(c)Hikmat Sudrajat, Bandung, April 1996"/>
  </w:docVars>
  <w:rsids>
    <w:rsidRoot w:val="005E48BD"/>
    <w:rsid w:val="0000427A"/>
    <w:rsid w:val="00004C85"/>
    <w:rsid w:val="000056B1"/>
    <w:rsid w:val="00005A71"/>
    <w:rsid w:val="00006BE3"/>
    <w:rsid w:val="00010185"/>
    <w:rsid w:val="00010A90"/>
    <w:rsid w:val="0001120E"/>
    <w:rsid w:val="000118B0"/>
    <w:rsid w:val="0001271B"/>
    <w:rsid w:val="000146EA"/>
    <w:rsid w:val="00015007"/>
    <w:rsid w:val="00017BCA"/>
    <w:rsid w:val="00020297"/>
    <w:rsid w:val="00020997"/>
    <w:rsid w:val="000218EF"/>
    <w:rsid w:val="00024293"/>
    <w:rsid w:val="000267B2"/>
    <w:rsid w:val="00026904"/>
    <w:rsid w:val="00027AC1"/>
    <w:rsid w:val="00027E43"/>
    <w:rsid w:val="0003286C"/>
    <w:rsid w:val="000329E4"/>
    <w:rsid w:val="00034B4F"/>
    <w:rsid w:val="00035625"/>
    <w:rsid w:val="00035879"/>
    <w:rsid w:val="000369FB"/>
    <w:rsid w:val="00037B2B"/>
    <w:rsid w:val="00040CC0"/>
    <w:rsid w:val="00040D37"/>
    <w:rsid w:val="00040DC1"/>
    <w:rsid w:val="00043ACE"/>
    <w:rsid w:val="000506AE"/>
    <w:rsid w:val="00050FD7"/>
    <w:rsid w:val="00051B1D"/>
    <w:rsid w:val="000549EE"/>
    <w:rsid w:val="00054D34"/>
    <w:rsid w:val="00055AD2"/>
    <w:rsid w:val="00055DE6"/>
    <w:rsid w:val="00056659"/>
    <w:rsid w:val="00056736"/>
    <w:rsid w:val="0005714D"/>
    <w:rsid w:val="0006553A"/>
    <w:rsid w:val="00066C57"/>
    <w:rsid w:val="0007109D"/>
    <w:rsid w:val="00071F5A"/>
    <w:rsid w:val="00075C9B"/>
    <w:rsid w:val="00080130"/>
    <w:rsid w:val="00081546"/>
    <w:rsid w:val="00082A96"/>
    <w:rsid w:val="00083128"/>
    <w:rsid w:val="00083310"/>
    <w:rsid w:val="00084051"/>
    <w:rsid w:val="00084373"/>
    <w:rsid w:val="00085EDB"/>
    <w:rsid w:val="000872EA"/>
    <w:rsid w:val="0009147D"/>
    <w:rsid w:val="00091716"/>
    <w:rsid w:val="0009230A"/>
    <w:rsid w:val="0009250C"/>
    <w:rsid w:val="000926A0"/>
    <w:rsid w:val="00093B57"/>
    <w:rsid w:val="00096B54"/>
    <w:rsid w:val="00097C4D"/>
    <w:rsid w:val="000A4F38"/>
    <w:rsid w:val="000A5252"/>
    <w:rsid w:val="000A546A"/>
    <w:rsid w:val="000A70F7"/>
    <w:rsid w:val="000A71F6"/>
    <w:rsid w:val="000B1022"/>
    <w:rsid w:val="000B1E84"/>
    <w:rsid w:val="000B3CF5"/>
    <w:rsid w:val="000B48A3"/>
    <w:rsid w:val="000B4A7A"/>
    <w:rsid w:val="000B4ADF"/>
    <w:rsid w:val="000B532E"/>
    <w:rsid w:val="000B5AA5"/>
    <w:rsid w:val="000B6008"/>
    <w:rsid w:val="000B711D"/>
    <w:rsid w:val="000B7882"/>
    <w:rsid w:val="000C014C"/>
    <w:rsid w:val="000C03B3"/>
    <w:rsid w:val="000C1559"/>
    <w:rsid w:val="000C1ADF"/>
    <w:rsid w:val="000C2AE5"/>
    <w:rsid w:val="000C373F"/>
    <w:rsid w:val="000C5469"/>
    <w:rsid w:val="000C5D4B"/>
    <w:rsid w:val="000D22CA"/>
    <w:rsid w:val="000D436E"/>
    <w:rsid w:val="000D57E7"/>
    <w:rsid w:val="000D647D"/>
    <w:rsid w:val="000D77F2"/>
    <w:rsid w:val="000E1C9E"/>
    <w:rsid w:val="000E21E7"/>
    <w:rsid w:val="000E3BBA"/>
    <w:rsid w:val="000E5976"/>
    <w:rsid w:val="000E636A"/>
    <w:rsid w:val="000E742E"/>
    <w:rsid w:val="000F1114"/>
    <w:rsid w:val="000F5329"/>
    <w:rsid w:val="000F571F"/>
    <w:rsid w:val="000F5964"/>
    <w:rsid w:val="000F6FD5"/>
    <w:rsid w:val="000F765A"/>
    <w:rsid w:val="000F7DAE"/>
    <w:rsid w:val="00100F55"/>
    <w:rsid w:val="00101762"/>
    <w:rsid w:val="001055DF"/>
    <w:rsid w:val="00111BA4"/>
    <w:rsid w:val="0011386A"/>
    <w:rsid w:val="00114654"/>
    <w:rsid w:val="001154B0"/>
    <w:rsid w:val="001161DA"/>
    <w:rsid w:val="00116C2C"/>
    <w:rsid w:val="001170A3"/>
    <w:rsid w:val="0011715B"/>
    <w:rsid w:val="0012460B"/>
    <w:rsid w:val="001256A2"/>
    <w:rsid w:val="001256FC"/>
    <w:rsid w:val="0012658A"/>
    <w:rsid w:val="00130022"/>
    <w:rsid w:val="00131855"/>
    <w:rsid w:val="0013221D"/>
    <w:rsid w:val="001325D7"/>
    <w:rsid w:val="00133C3D"/>
    <w:rsid w:val="00134136"/>
    <w:rsid w:val="00135EF2"/>
    <w:rsid w:val="00136CEE"/>
    <w:rsid w:val="0014180D"/>
    <w:rsid w:val="00142677"/>
    <w:rsid w:val="00143D72"/>
    <w:rsid w:val="0014686B"/>
    <w:rsid w:val="00146DC0"/>
    <w:rsid w:val="00150256"/>
    <w:rsid w:val="0015102B"/>
    <w:rsid w:val="00153F13"/>
    <w:rsid w:val="00155BDB"/>
    <w:rsid w:val="00156CC4"/>
    <w:rsid w:val="00157AB1"/>
    <w:rsid w:val="00161B40"/>
    <w:rsid w:val="00162F59"/>
    <w:rsid w:val="001661B9"/>
    <w:rsid w:val="001662C6"/>
    <w:rsid w:val="00173B0D"/>
    <w:rsid w:val="00175F5A"/>
    <w:rsid w:val="0018128D"/>
    <w:rsid w:val="0018152A"/>
    <w:rsid w:val="001846B0"/>
    <w:rsid w:val="001857B8"/>
    <w:rsid w:val="001869A6"/>
    <w:rsid w:val="00187CE9"/>
    <w:rsid w:val="001906E4"/>
    <w:rsid w:val="001916BB"/>
    <w:rsid w:val="00191979"/>
    <w:rsid w:val="00191AD6"/>
    <w:rsid w:val="00191B4A"/>
    <w:rsid w:val="00191DAE"/>
    <w:rsid w:val="00192A3B"/>
    <w:rsid w:val="00193CDD"/>
    <w:rsid w:val="00197885"/>
    <w:rsid w:val="001A287C"/>
    <w:rsid w:val="001A41BB"/>
    <w:rsid w:val="001A5982"/>
    <w:rsid w:val="001A62DF"/>
    <w:rsid w:val="001B0367"/>
    <w:rsid w:val="001B161E"/>
    <w:rsid w:val="001B1B5A"/>
    <w:rsid w:val="001B22CD"/>
    <w:rsid w:val="001B2730"/>
    <w:rsid w:val="001B2FD1"/>
    <w:rsid w:val="001B5832"/>
    <w:rsid w:val="001B78AD"/>
    <w:rsid w:val="001C0C08"/>
    <w:rsid w:val="001C1C65"/>
    <w:rsid w:val="001C34D9"/>
    <w:rsid w:val="001C3EDD"/>
    <w:rsid w:val="001C549F"/>
    <w:rsid w:val="001C59CC"/>
    <w:rsid w:val="001C600F"/>
    <w:rsid w:val="001C762B"/>
    <w:rsid w:val="001D3A97"/>
    <w:rsid w:val="001D3DE5"/>
    <w:rsid w:val="001D4A9C"/>
    <w:rsid w:val="001D690B"/>
    <w:rsid w:val="001D6AFF"/>
    <w:rsid w:val="001D6E5E"/>
    <w:rsid w:val="001E4454"/>
    <w:rsid w:val="001E4E72"/>
    <w:rsid w:val="001E536F"/>
    <w:rsid w:val="001E544E"/>
    <w:rsid w:val="001E7E9E"/>
    <w:rsid w:val="001F04A2"/>
    <w:rsid w:val="001F1543"/>
    <w:rsid w:val="001F1C65"/>
    <w:rsid w:val="001F619E"/>
    <w:rsid w:val="001F6AE5"/>
    <w:rsid w:val="001F79CB"/>
    <w:rsid w:val="001F7AAC"/>
    <w:rsid w:val="00200B08"/>
    <w:rsid w:val="0020108E"/>
    <w:rsid w:val="00201C8C"/>
    <w:rsid w:val="002044D2"/>
    <w:rsid w:val="00206A44"/>
    <w:rsid w:val="00210B4B"/>
    <w:rsid w:val="00210FE0"/>
    <w:rsid w:val="002119B1"/>
    <w:rsid w:val="002130DD"/>
    <w:rsid w:val="002153A8"/>
    <w:rsid w:val="00220DCE"/>
    <w:rsid w:val="00221B16"/>
    <w:rsid w:val="00221E7F"/>
    <w:rsid w:val="00222FCE"/>
    <w:rsid w:val="0022387B"/>
    <w:rsid w:val="002314BC"/>
    <w:rsid w:val="00233377"/>
    <w:rsid w:val="00233726"/>
    <w:rsid w:val="00236891"/>
    <w:rsid w:val="00236BED"/>
    <w:rsid w:val="002371B1"/>
    <w:rsid w:val="00237D6C"/>
    <w:rsid w:val="002413B6"/>
    <w:rsid w:val="00242E5F"/>
    <w:rsid w:val="00245B57"/>
    <w:rsid w:val="002513A7"/>
    <w:rsid w:val="00252AF6"/>
    <w:rsid w:val="002531D4"/>
    <w:rsid w:val="002533C6"/>
    <w:rsid w:val="00253E22"/>
    <w:rsid w:val="00255D84"/>
    <w:rsid w:val="002567E0"/>
    <w:rsid w:val="00257A25"/>
    <w:rsid w:val="0026010A"/>
    <w:rsid w:val="0026049E"/>
    <w:rsid w:val="00263327"/>
    <w:rsid w:val="00263DFB"/>
    <w:rsid w:val="00267F31"/>
    <w:rsid w:val="00272E8D"/>
    <w:rsid w:val="0027490A"/>
    <w:rsid w:val="002770FE"/>
    <w:rsid w:val="00282AED"/>
    <w:rsid w:val="00282C1A"/>
    <w:rsid w:val="00290013"/>
    <w:rsid w:val="0029146A"/>
    <w:rsid w:val="002915B2"/>
    <w:rsid w:val="00291C50"/>
    <w:rsid w:val="00293D45"/>
    <w:rsid w:val="00293ED7"/>
    <w:rsid w:val="002948C4"/>
    <w:rsid w:val="00295604"/>
    <w:rsid w:val="00296DE7"/>
    <w:rsid w:val="00297091"/>
    <w:rsid w:val="00297537"/>
    <w:rsid w:val="00297CDC"/>
    <w:rsid w:val="002A031C"/>
    <w:rsid w:val="002A29F1"/>
    <w:rsid w:val="002A47C8"/>
    <w:rsid w:val="002A4EA3"/>
    <w:rsid w:val="002A57A3"/>
    <w:rsid w:val="002A57BD"/>
    <w:rsid w:val="002A5A6F"/>
    <w:rsid w:val="002A778B"/>
    <w:rsid w:val="002B5B6F"/>
    <w:rsid w:val="002B7355"/>
    <w:rsid w:val="002B7EB2"/>
    <w:rsid w:val="002C1EF5"/>
    <w:rsid w:val="002C2257"/>
    <w:rsid w:val="002C2E8F"/>
    <w:rsid w:val="002C36B3"/>
    <w:rsid w:val="002C44F8"/>
    <w:rsid w:val="002C4694"/>
    <w:rsid w:val="002C48AD"/>
    <w:rsid w:val="002C64D1"/>
    <w:rsid w:val="002D1BDF"/>
    <w:rsid w:val="002D1E07"/>
    <w:rsid w:val="002D2130"/>
    <w:rsid w:val="002D7938"/>
    <w:rsid w:val="002D7EEE"/>
    <w:rsid w:val="002E1B1F"/>
    <w:rsid w:val="002E4F64"/>
    <w:rsid w:val="002E5633"/>
    <w:rsid w:val="002E6784"/>
    <w:rsid w:val="002E7557"/>
    <w:rsid w:val="002E756E"/>
    <w:rsid w:val="002E7E2E"/>
    <w:rsid w:val="002F1803"/>
    <w:rsid w:val="002F27F4"/>
    <w:rsid w:val="002F5ADA"/>
    <w:rsid w:val="002F5C42"/>
    <w:rsid w:val="002F6365"/>
    <w:rsid w:val="002F798C"/>
    <w:rsid w:val="002F7A1C"/>
    <w:rsid w:val="003003C7"/>
    <w:rsid w:val="0030243A"/>
    <w:rsid w:val="00303FC1"/>
    <w:rsid w:val="003065F8"/>
    <w:rsid w:val="00306651"/>
    <w:rsid w:val="00307D93"/>
    <w:rsid w:val="003102D9"/>
    <w:rsid w:val="00310A21"/>
    <w:rsid w:val="00311623"/>
    <w:rsid w:val="00312729"/>
    <w:rsid w:val="00312F2A"/>
    <w:rsid w:val="00314576"/>
    <w:rsid w:val="00321F6E"/>
    <w:rsid w:val="003226BE"/>
    <w:rsid w:val="00326AB9"/>
    <w:rsid w:val="00326CC1"/>
    <w:rsid w:val="003272BB"/>
    <w:rsid w:val="003310B4"/>
    <w:rsid w:val="00331AE4"/>
    <w:rsid w:val="00331D92"/>
    <w:rsid w:val="0033475E"/>
    <w:rsid w:val="00335E5C"/>
    <w:rsid w:val="00340213"/>
    <w:rsid w:val="00340997"/>
    <w:rsid w:val="00341F07"/>
    <w:rsid w:val="00342407"/>
    <w:rsid w:val="00342865"/>
    <w:rsid w:val="00342C3E"/>
    <w:rsid w:val="00342FB4"/>
    <w:rsid w:val="00343B1B"/>
    <w:rsid w:val="003452FE"/>
    <w:rsid w:val="00345ED1"/>
    <w:rsid w:val="0035144D"/>
    <w:rsid w:val="00351B52"/>
    <w:rsid w:val="0035543C"/>
    <w:rsid w:val="00355CFA"/>
    <w:rsid w:val="0035648C"/>
    <w:rsid w:val="00357C8C"/>
    <w:rsid w:val="00363477"/>
    <w:rsid w:val="00363585"/>
    <w:rsid w:val="003651E3"/>
    <w:rsid w:val="00366A98"/>
    <w:rsid w:val="00370071"/>
    <w:rsid w:val="00372DFF"/>
    <w:rsid w:val="003743A0"/>
    <w:rsid w:val="0037448B"/>
    <w:rsid w:val="00375552"/>
    <w:rsid w:val="00375ACA"/>
    <w:rsid w:val="00377499"/>
    <w:rsid w:val="00377796"/>
    <w:rsid w:val="00377D7B"/>
    <w:rsid w:val="003800B4"/>
    <w:rsid w:val="00381EA5"/>
    <w:rsid w:val="003832E3"/>
    <w:rsid w:val="003836E0"/>
    <w:rsid w:val="00383FEF"/>
    <w:rsid w:val="00384300"/>
    <w:rsid w:val="003843B6"/>
    <w:rsid w:val="003846E3"/>
    <w:rsid w:val="0038743A"/>
    <w:rsid w:val="0038791F"/>
    <w:rsid w:val="0038797B"/>
    <w:rsid w:val="00387DA2"/>
    <w:rsid w:val="003902B4"/>
    <w:rsid w:val="003921D9"/>
    <w:rsid w:val="003969B4"/>
    <w:rsid w:val="00397B26"/>
    <w:rsid w:val="003A1C40"/>
    <w:rsid w:val="003A1D37"/>
    <w:rsid w:val="003A280A"/>
    <w:rsid w:val="003A2FFF"/>
    <w:rsid w:val="003A3D96"/>
    <w:rsid w:val="003A7A26"/>
    <w:rsid w:val="003A7E44"/>
    <w:rsid w:val="003B06D0"/>
    <w:rsid w:val="003B5EF0"/>
    <w:rsid w:val="003B7127"/>
    <w:rsid w:val="003C3453"/>
    <w:rsid w:val="003C5BE3"/>
    <w:rsid w:val="003C7853"/>
    <w:rsid w:val="003D0164"/>
    <w:rsid w:val="003D0D57"/>
    <w:rsid w:val="003D35A9"/>
    <w:rsid w:val="003D3B05"/>
    <w:rsid w:val="003D4C73"/>
    <w:rsid w:val="003D4D3D"/>
    <w:rsid w:val="003D5036"/>
    <w:rsid w:val="003D66F8"/>
    <w:rsid w:val="003D77D6"/>
    <w:rsid w:val="003E0523"/>
    <w:rsid w:val="003E0C2A"/>
    <w:rsid w:val="003E135D"/>
    <w:rsid w:val="003E5BCD"/>
    <w:rsid w:val="003E5CEC"/>
    <w:rsid w:val="003F06AA"/>
    <w:rsid w:val="003F1820"/>
    <w:rsid w:val="003F1B1D"/>
    <w:rsid w:val="003F2536"/>
    <w:rsid w:val="003F4127"/>
    <w:rsid w:val="003F76F4"/>
    <w:rsid w:val="00402B3E"/>
    <w:rsid w:val="0040380B"/>
    <w:rsid w:val="0040578D"/>
    <w:rsid w:val="00405FD5"/>
    <w:rsid w:val="0040642C"/>
    <w:rsid w:val="0040665E"/>
    <w:rsid w:val="00406FAB"/>
    <w:rsid w:val="004070AC"/>
    <w:rsid w:val="00410999"/>
    <w:rsid w:val="00411DF1"/>
    <w:rsid w:val="0041248C"/>
    <w:rsid w:val="00415172"/>
    <w:rsid w:val="00415942"/>
    <w:rsid w:val="00416BF6"/>
    <w:rsid w:val="0042097C"/>
    <w:rsid w:val="00422E01"/>
    <w:rsid w:val="004232FC"/>
    <w:rsid w:val="004236B1"/>
    <w:rsid w:val="00424402"/>
    <w:rsid w:val="00424771"/>
    <w:rsid w:val="00425C86"/>
    <w:rsid w:val="00425DEA"/>
    <w:rsid w:val="0042715B"/>
    <w:rsid w:val="00430203"/>
    <w:rsid w:val="00432840"/>
    <w:rsid w:val="00432F65"/>
    <w:rsid w:val="00433FE7"/>
    <w:rsid w:val="00437DB4"/>
    <w:rsid w:val="00441BFD"/>
    <w:rsid w:val="00441D48"/>
    <w:rsid w:val="004426C4"/>
    <w:rsid w:val="004444E9"/>
    <w:rsid w:val="00445BDD"/>
    <w:rsid w:val="00445FCC"/>
    <w:rsid w:val="00446C3A"/>
    <w:rsid w:val="00447B68"/>
    <w:rsid w:val="004507E0"/>
    <w:rsid w:val="00451B63"/>
    <w:rsid w:val="00452EE1"/>
    <w:rsid w:val="004546BF"/>
    <w:rsid w:val="0045547A"/>
    <w:rsid w:val="00461915"/>
    <w:rsid w:val="00463855"/>
    <w:rsid w:val="00463E07"/>
    <w:rsid w:val="004669C1"/>
    <w:rsid w:val="00467525"/>
    <w:rsid w:val="0047040B"/>
    <w:rsid w:val="00473B3D"/>
    <w:rsid w:val="00474877"/>
    <w:rsid w:val="00475EEC"/>
    <w:rsid w:val="00481F4D"/>
    <w:rsid w:val="0048257A"/>
    <w:rsid w:val="00482FCA"/>
    <w:rsid w:val="00483300"/>
    <w:rsid w:val="004842A8"/>
    <w:rsid w:val="00484E09"/>
    <w:rsid w:val="00485574"/>
    <w:rsid w:val="00485878"/>
    <w:rsid w:val="00486267"/>
    <w:rsid w:val="0049400B"/>
    <w:rsid w:val="00494FD2"/>
    <w:rsid w:val="00495345"/>
    <w:rsid w:val="00495703"/>
    <w:rsid w:val="00496C29"/>
    <w:rsid w:val="004A1371"/>
    <w:rsid w:val="004A31F1"/>
    <w:rsid w:val="004A4DB1"/>
    <w:rsid w:val="004A5856"/>
    <w:rsid w:val="004B7032"/>
    <w:rsid w:val="004C1559"/>
    <w:rsid w:val="004C3010"/>
    <w:rsid w:val="004C5A7D"/>
    <w:rsid w:val="004C628C"/>
    <w:rsid w:val="004D029E"/>
    <w:rsid w:val="004D0844"/>
    <w:rsid w:val="004D1811"/>
    <w:rsid w:val="004D1D2B"/>
    <w:rsid w:val="004D2CA4"/>
    <w:rsid w:val="004D2E4B"/>
    <w:rsid w:val="004D3206"/>
    <w:rsid w:val="004D3CE4"/>
    <w:rsid w:val="004D6025"/>
    <w:rsid w:val="004D6777"/>
    <w:rsid w:val="004D73E8"/>
    <w:rsid w:val="004E0298"/>
    <w:rsid w:val="004E1D0C"/>
    <w:rsid w:val="004E2F42"/>
    <w:rsid w:val="004E4187"/>
    <w:rsid w:val="004E459C"/>
    <w:rsid w:val="004E7CE1"/>
    <w:rsid w:val="004F2951"/>
    <w:rsid w:val="004F3365"/>
    <w:rsid w:val="004F45C5"/>
    <w:rsid w:val="004F66C8"/>
    <w:rsid w:val="004F7597"/>
    <w:rsid w:val="004F7855"/>
    <w:rsid w:val="004F7A9D"/>
    <w:rsid w:val="005021A2"/>
    <w:rsid w:val="005026BE"/>
    <w:rsid w:val="0050483C"/>
    <w:rsid w:val="005067F2"/>
    <w:rsid w:val="00506EB3"/>
    <w:rsid w:val="0051093F"/>
    <w:rsid w:val="005110AF"/>
    <w:rsid w:val="005117B1"/>
    <w:rsid w:val="00511F21"/>
    <w:rsid w:val="00514B4E"/>
    <w:rsid w:val="0051630C"/>
    <w:rsid w:val="005166B7"/>
    <w:rsid w:val="00517B83"/>
    <w:rsid w:val="005203D8"/>
    <w:rsid w:val="00522288"/>
    <w:rsid w:val="0052306D"/>
    <w:rsid w:val="00525036"/>
    <w:rsid w:val="005277FE"/>
    <w:rsid w:val="00530AF1"/>
    <w:rsid w:val="00531201"/>
    <w:rsid w:val="00531CCD"/>
    <w:rsid w:val="005340BD"/>
    <w:rsid w:val="0053424B"/>
    <w:rsid w:val="00534717"/>
    <w:rsid w:val="005360BD"/>
    <w:rsid w:val="00537522"/>
    <w:rsid w:val="00541A49"/>
    <w:rsid w:val="00542779"/>
    <w:rsid w:val="005435E5"/>
    <w:rsid w:val="005436E4"/>
    <w:rsid w:val="005461AF"/>
    <w:rsid w:val="00547D01"/>
    <w:rsid w:val="00556DCC"/>
    <w:rsid w:val="005622E5"/>
    <w:rsid w:val="00562763"/>
    <w:rsid w:val="0056292D"/>
    <w:rsid w:val="00563BC5"/>
    <w:rsid w:val="005640D4"/>
    <w:rsid w:val="005644F5"/>
    <w:rsid w:val="00564F98"/>
    <w:rsid w:val="00565226"/>
    <w:rsid w:val="0056606F"/>
    <w:rsid w:val="00566E11"/>
    <w:rsid w:val="00571168"/>
    <w:rsid w:val="00571340"/>
    <w:rsid w:val="00571FE3"/>
    <w:rsid w:val="005734E3"/>
    <w:rsid w:val="00574EE7"/>
    <w:rsid w:val="005759BA"/>
    <w:rsid w:val="00576D7E"/>
    <w:rsid w:val="00576F9C"/>
    <w:rsid w:val="00580261"/>
    <w:rsid w:val="0058170E"/>
    <w:rsid w:val="005818FA"/>
    <w:rsid w:val="005834C6"/>
    <w:rsid w:val="00584CC6"/>
    <w:rsid w:val="00586B6F"/>
    <w:rsid w:val="0058767F"/>
    <w:rsid w:val="0059103F"/>
    <w:rsid w:val="00594495"/>
    <w:rsid w:val="00597780"/>
    <w:rsid w:val="0059793B"/>
    <w:rsid w:val="005A01B7"/>
    <w:rsid w:val="005A12EA"/>
    <w:rsid w:val="005A3E77"/>
    <w:rsid w:val="005A405D"/>
    <w:rsid w:val="005B1D39"/>
    <w:rsid w:val="005B265E"/>
    <w:rsid w:val="005B6757"/>
    <w:rsid w:val="005C2374"/>
    <w:rsid w:val="005C265A"/>
    <w:rsid w:val="005C3E44"/>
    <w:rsid w:val="005C638F"/>
    <w:rsid w:val="005C6A84"/>
    <w:rsid w:val="005C7FE0"/>
    <w:rsid w:val="005D0FC0"/>
    <w:rsid w:val="005D3268"/>
    <w:rsid w:val="005D3449"/>
    <w:rsid w:val="005E117A"/>
    <w:rsid w:val="005E42BA"/>
    <w:rsid w:val="005E48BD"/>
    <w:rsid w:val="005E4B8C"/>
    <w:rsid w:val="005E5268"/>
    <w:rsid w:val="005E6E10"/>
    <w:rsid w:val="005E7D4E"/>
    <w:rsid w:val="005F0379"/>
    <w:rsid w:val="005F066B"/>
    <w:rsid w:val="005F0CD7"/>
    <w:rsid w:val="005F2E8E"/>
    <w:rsid w:val="005F3066"/>
    <w:rsid w:val="005F3FEF"/>
    <w:rsid w:val="005F5EB8"/>
    <w:rsid w:val="005F6ADA"/>
    <w:rsid w:val="005F7138"/>
    <w:rsid w:val="00600C53"/>
    <w:rsid w:val="00600E31"/>
    <w:rsid w:val="00603891"/>
    <w:rsid w:val="0060463C"/>
    <w:rsid w:val="0060597C"/>
    <w:rsid w:val="00606492"/>
    <w:rsid w:val="00610246"/>
    <w:rsid w:val="006102A4"/>
    <w:rsid w:val="006102E1"/>
    <w:rsid w:val="00614C23"/>
    <w:rsid w:val="00614E0C"/>
    <w:rsid w:val="0061613E"/>
    <w:rsid w:val="0062027B"/>
    <w:rsid w:val="00620468"/>
    <w:rsid w:val="0062439E"/>
    <w:rsid w:val="00624CD5"/>
    <w:rsid w:val="006266EE"/>
    <w:rsid w:val="0062683F"/>
    <w:rsid w:val="00631664"/>
    <w:rsid w:val="00631707"/>
    <w:rsid w:val="0063189B"/>
    <w:rsid w:val="006329AD"/>
    <w:rsid w:val="00634414"/>
    <w:rsid w:val="00637D9F"/>
    <w:rsid w:val="006407E1"/>
    <w:rsid w:val="00644157"/>
    <w:rsid w:val="00644583"/>
    <w:rsid w:val="00647A49"/>
    <w:rsid w:val="0065156C"/>
    <w:rsid w:val="006526AB"/>
    <w:rsid w:val="0065403D"/>
    <w:rsid w:val="00654723"/>
    <w:rsid w:val="00654C7C"/>
    <w:rsid w:val="00654E4A"/>
    <w:rsid w:val="00657F57"/>
    <w:rsid w:val="00661690"/>
    <w:rsid w:val="006617D1"/>
    <w:rsid w:val="00661BE5"/>
    <w:rsid w:val="00662C8F"/>
    <w:rsid w:val="00664609"/>
    <w:rsid w:val="00667016"/>
    <w:rsid w:val="00671FB0"/>
    <w:rsid w:val="00672AC3"/>
    <w:rsid w:val="00674556"/>
    <w:rsid w:val="00674BEE"/>
    <w:rsid w:val="00680109"/>
    <w:rsid w:val="00681907"/>
    <w:rsid w:val="006826EA"/>
    <w:rsid w:val="00683CC6"/>
    <w:rsid w:val="00683CDB"/>
    <w:rsid w:val="00684039"/>
    <w:rsid w:val="00685493"/>
    <w:rsid w:val="00685F0B"/>
    <w:rsid w:val="00694E06"/>
    <w:rsid w:val="006976C5"/>
    <w:rsid w:val="006A0434"/>
    <w:rsid w:val="006A0A9F"/>
    <w:rsid w:val="006A1033"/>
    <w:rsid w:val="006A3208"/>
    <w:rsid w:val="006A72DB"/>
    <w:rsid w:val="006B032F"/>
    <w:rsid w:val="006B0E5C"/>
    <w:rsid w:val="006B6E57"/>
    <w:rsid w:val="006B6E5E"/>
    <w:rsid w:val="006B74B3"/>
    <w:rsid w:val="006C1E39"/>
    <w:rsid w:val="006C3564"/>
    <w:rsid w:val="006C4F6C"/>
    <w:rsid w:val="006C5C62"/>
    <w:rsid w:val="006C689B"/>
    <w:rsid w:val="006C7DAD"/>
    <w:rsid w:val="006D19DB"/>
    <w:rsid w:val="006D1ED5"/>
    <w:rsid w:val="006D25CC"/>
    <w:rsid w:val="006D27AB"/>
    <w:rsid w:val="006D6E3F"/>
    <w:rsid w:val="006E092D"/>
    <w:rsid w:val="006E09D1"/>
    <w:rsid w:val="006E0F64"/>
    <w:rsid w:val="006E201E"/>
    <w:rsid w:val="006E35B6"/>
    <w:rsid w:val="006E40FD"/>
    <w:rsid w:val="006E539E"/>
    <w:rsid w:val="006F09C8"/>
    <w:rsid w:val="006F2433"/>
    <w:rsid w:val="006F3D25"/>
    <w:rsid w:val="006F43D3"/>
    <w:rsid w:val="006F615C"/>
    <w:rsid w:val="006F64D9"/>
    <w:rsid w:val="006F728A"/>
    <w:rsid w:val="00703208"/>
    <w:rsid w:val="007032AB"/>
    <w:rsid w:val="007060EE"/>
    <w:rsid w:val="00710E8A"/>
    <w:rsid w:val="007133B2"/>
    <w:rsid w:val="00713B87"/>
    <w:rsid w:val="00713EFB"/>
    <w:rsid w:val="00713F7D"/>
    <w:rsid w:val="0071440D"/>
    <w:rsid w:val="00717D46"/>
    <w:rsid w:val="00720241"/>
    <w:rsid w:val="00721A3C"/>
    <w:rsid w:val="00721C80"/>
    <w:rsid w:val="007245B0"/>
    <w:rsid w:val="0073038D"/>
    <w:rsid w:val="00735D7B"/>
    <w:rsid w:val="00740962"/>
    <w:rsid w:val="007416DD"/>
    <w:rsid w:val="0074301A"/>
    <w:rsid w:val="0074466C"/>
    <w:rsid w:val="007449CB"/>
    <w:rsid w:val="00745EBA"/>
    <w:rsid w:val="00750595"/>
    <w:rsid w:val="007506A2"/>
    <w:rsid w:val="00750E71"/>
    <w:rsid w:val="00754393"/>
    <w:rsid w:val="007549BD"/>
    <w:rsid w:val="00754A39"/>
    <w:rsid w:val="00755271"/>
    <w:rsid w:val="00760181"/>
    <w:rsid w:val="00760F4B"/>
    <w:rsid w:val="00760F75"/>
    <w:rsid w:val="00761159"/>
    <w:rsid w:val="0076193E"/>
    <w:rsid w:val="00762054"/>
    <w:rsid w:val="00762E12"/>
    <w:rsid w:val="007635CB"/>
    <w:rsid w:val="00763B2D"/>
    <w:rsid w:val="0076647B"/>
    <w:rsid w:val="00767FED"/>
    <w:rsid w:val="00773992"/>
    <w:rsid w:val="00773F99"/>
    <w:rsid w:val="00777087"/>
    <w:rsid w:val="00777139"/>
    <w:rsid w:val="007772AD"/>
    <w:rsid w:val="0078086A"/>
    <w:rsid w:val="007835E2"/>
    <w:rsid w:val="0078393B"/>
    <w:rsid w:val="00785D7C"/>
    <w:rsid w:val="007916B3"/>
    <w:rsid w:val="00792758"/>
    <w:rsid w:val="00796C35"/>
    <w:rsid w:val="00797BF0"/>
    <w:rsid w:val="007A25DC"/>
    <w:rsid w:val="007A34D6"/>
    <w:rsid w:val="007A36C0"/>
    <w:rsid w:val="007A3FC6"/>
    <w:rsid w:val="007A4B00"/>
    <w:rsid w:val="007A71EC"/>
    <w:rsid w:val="007B08EE"/>
    <w:rsid w:val="007B10C3"/>
    <w:rsid w:val="007B2885"/>
    <w:rsid w:val="007B2B04"/>
    <w:rsid w:val="007B37E5"/>
    <w:rsid w:val="007B489F"/>
    <w:rsid w:val="007B51A9"/>
    <w:rsid w:val="007B6407"/>
    <w:rsid w:val="007B6A44"/>
    <w:rsid w:val="007B79F1"/>
    <w:rsid w:val="007C07DC"/>
    <w:rsid w:val="007C1122"/>
    <w:rsid w:val="007C19A4"/>
    <w:rsid w:val="007C5C81"/>
    <w:rsid w:val="007D1AEB"/>
    <w:rsid w:val="007D1D30"/>
    <w:rsid w:val="007D41E1"/>
    <w:rsid w:val="007D467D"/>
    <w:rsid w:val="007D6269"/>
    <w:rsid w:val="007D6A80"/>
    <w:rsid w:val="007E0F19"/>
    <w:rsid w:val="007E2CF4"/>
    <w:rsid w:val="007E49E4"/>
    <w:rsid w:val="007E7AC2"/>
    <w:rsid w:val="007F2014"/>
    <w:rsid w:val="007F2F18"/>
    <w:rsid w:val="007F3798"/>
    <w:rsid w:val="007F4904"/>
    <w:rsid w:val="007F52A7"/>
    <w:rsid w:val="008005F3"/>
    <w:rsid w:val="008038CA"/>
    <w:rsid w:val="0080588D"/>
    <w:rsid w:val="00805AD7"/>
    <w:rsid w:val="00810CA4"/>
    <w:rsid w:val="00811682"/>
    <w:rsid w:val="0081188C"/>
    <w:rsid w:val="008131B3"/>
    <w:rsid w:val="00813CA0"/>
    <w:rsid w:val="00814465"/>
    <w:rsid w:val="008154B0"/>
    <w:rsid w:val="00816E1B"/>
    <w:rsid w:val="00820325"/>
    <w:rsid w:val="00821317"/>
    <w:rsid w:val="00821ADD"/>
    <w:rsid w:val="0082238A"/>
    <w:rsid w:val="0082396E"/>
    <w:rsid w:val="00823F4C"/>
    <w:rsid w:val="00824DC6"/>
    <w:rsid w:val="00824E30"/>
    <w:rsid w:val="008257F3"/>
    <w:rsid w:val="00825E15"/>
    <w:rsid w:val="00826FD7"/>
    <w:rsid w:val="00831E68"/>
    <w:rsid w:val="0083268D"/>
    <w:rsid w:val="008332C7"/>
    <w:rsid w:val="0083459D"/>
    <w:rsid w:val="008356DF"/>
    <w:rsid w:val="00835AC1"/>
    <w:rsid w:val="008370B3"/>
    <w:rsid w:val="00840CC9"/>
    <w:rsid w:val="0084185F"/>
    <w:rsid w:val="0084298B"/>
    <w:rsid w:val="00843286"/>
    <w:rsid w:val="008438FA"/>
    <w:rsid w:val="00845255"/>
    <w:rsid w:val="00845314"/>
    <w:rsid w:val="00845AEC"/>
    <w:rsid w:val="00846533"/>
    <w:rsid w:val="00846FF8"/>
    <w:rsid w:val="00847AEE"/>
    <w:rsid w:val="00847E81"/>
    <w:rsid w:val="00847EF5"/>
    <w:rsid w:val="008510DE"/>
    <w:rsid w:val="00855023"/>
    <w:rsid w:val="00855ABC"/>
    <w:rsid w:val="00856B7C"/>
    <w:rsid w:val="00856FDF"/>
    <w:rsid w:val="0086151C"/>
    <w:rsid w:val="00861FF4"/>
    <w:rsid w:val="00864BF3"/>
    <w:rsid w:val="00867D71"/>
    <w:rsid w:val="00870AB3"/>
    <w:rsid w:val="00871212"/>
    <w:rsid w:val="0087229D"/>
    <w:rsid w:val="00872F9C"/>
    <w:rsid w:val="0087441A"/>
    <w:rsid w:val="008752B6"/>
    <w:rsid w:val="0087611E"/>
    <w:rsid w:val="00881A79"/>
    <w:rsid w:val="00883DE2"/>
    <w:rsid w:val="00884FFE"/>
    <w:rsid w:val="0089138A"/>
    <w:rsid w:val="00893313"/>
    <w:rsid w:val="00896D56"/>
    <w:rsid w:val="008A3896"/>
    <w:rsid w:val="008A3C44"/>
    <w:rsid w:val="008A3DA8"/>
    <w:rsid w:val="008A401F"/>
    <w:rsid w:val="008A4EEB"/>
    <w:rsid w:val="008A6445"/>
    <w:rsid w:val="008A6AC7"/>
    <w:rsid w:val="008B1CE9"/>
    <w:rsid w:val="008B3B25"/>
    <w:rsid w:val="008B7A70"/>
    <w:rsid w:val="008C08E0"/>
    <w:rsid w:val="008C39FD"/>
    <w:rsid w:val="008C44B7"/>
    <w:rsid w:val="008C4E18"/>
    <w:rsid w:val="008C5834"/>
    <w:rsid w:val="008C637C"/>
    <w:rsid w:val="008D4BB2"/>
    <w:rsid w:val="008D4D3C"/>
    <w:rsid w:val="008D5DAD"/>
    <w:rsid w:val="008D6A94"/>
    <w:rsid w:val="008D764E"/>
    <w:rsid w:val="008D7678"/>
    <w:rsid w:val="008D7EDB"/>
    <w:rsid w:val="008E301F"/>
    <w:rsid w:val="008E56BA"/>
    <w:rsid w:val="008E77E3"/>
    <w:rsid w:val="008F00F9"/>
    <w:rsid w:val="008F1CD5"/>
    <w:rsid w:val="008F40A6"/>
    <w:rsid w:val="008F4BA9"/>
    <w:rsid w:val="008F4EF2"/>
    <w:rsid w:val="008F6178"/>
    <w:rsid w:val="00900F61"/>
    <w:rsid w:val="00901C8F"/>
    <w:rsid w:val="00901EBF"/>
    <w:rsid w:val="0090299E"/>
    <w:rsid w:val="009057FD"/>
    <w:rsid w:val="009078CE"/>
    <w:rsid w:val="0091137B"/>
    <w:rsid w:val="00911693"/>
    <w:rsid w:val="00911C46"/>
    <w:rsid w:val="0091357F"/>
    <w:rsid w:val="0091451D"/>
    <w:rsid w:val="00914EDD"/>
    <w:rsid w:val="00915820"/>
    <w:rsid w:val="00915D05"/>
    <w:rsid w:val="0091671B"/>
    <w:rsid w:val="00920D1A"/>
    <w:rsid w:val="00922E7B"/>
    <w:rsid w:val="009231D7"/>
    <w:rsid w:val="00923B08"/>
    <w:rsid w:val="00925A8F"/>
    <w:rsid w:val="00926DDE"/>
    <w:rsid w:val="00932D82"/>
    <w:rsid w:val="009359E7"/>
    <w:rsid w:val="00937298"/>
    <w:rsid w:val="00937CE3"/>
    <w:rsid w:val="009422C5"/>
    <w:rsid w:val="009426F8"/>
    <w:rsid w:val="00942788"/>
    <w:rsid w:val="009427E6"/>
    <w:rsid w:val="00942964"/>
    <w:rsid w:val="009472E4"/>
    <w:rsid w:val="0095061B"/>
    <w:rsid w:val="00950B04"/>
    <w:rsid w:val="00956E10"/>
    <w:rsid w:val="00957443"/>
    <w:rsid w:val="00957844"/>
    <w:rsid w:val="0096405F"/>
    <w:rsid w:val="00964ECD"/>
    <w:rsid w:val="00966828"/>
    <w:rsid w:val="00970924"/>
    <w:rsid w:val="00970C06"/>
    <w:rsid w:val="00970E72"/>
    <w:rsid w:val="009737D8"/>
    <w:rsid w:val="00973894"/>
    <w:rsid w:val="00974BD3"/>
    <w:rsid w:val="00974FEB"/>
    <w:rsid w:val="00975D0F"/>
    <w:rsid w:val="009779DC"/>
    <w:rsid w:val="00977D95"/>
    <w:rsid w:val="00980A04"/>
    <w:rsid w:val="00981A65"/>
    <w:rsid w:val="00982C04"/>
    <w:rsid w:val="00982D33"/>
    <w:rsid w:val="00983019"/>
    <w:rsid w:val="00983D0F"/>
    <w:rsid w:val="00984199"/>
    <w:rsid w:val="00984905"/>
    <w:rsid w:val="00984B5A"/>
    <w:rsid w:val="009856B2"/>
    <w:rsid w:val="00985CA1"/>
    <w:rsid w:val="00985E77"/>
    <w:rsid w:val="00985EDD"/>
    <w:rsid w:val="0098643C"/>
    <w:rsid w:val="0098683A"/>
    <w:rsid w:val="00986F28"/>
    <w:rsid w:val="00991653"/>
    <w:rsid w:val="00992015"/>
    <w:rsid w:val="0099302C"/>
    <w:rsid w:val="00995C20"/>
    <w:rsid w:val="009975B5"/>
    <w:rsid w:val="00997A56"/>
    <w:rsid w:val="009A1F81"/>
    <w:rsid w:val="009A23DD"/>
    <w:rsid w:val="009A2708"/>
    <w:rsid w:val="009A418A"/>
    <w:rsid w:val="009A47F7"/>
    <w:rsid w:val="009A4FAE"/>
    <w:rsid w:val="009A5253"/>
    <w:rsid w:val="009A6376"/>
    <w:rsid w:val="009A7DF8"/>
    <w:rsid w:val="009B2EC6"/>
    <w:rsid w:val="009B36BE"/>
    <w:rsid w:val="009B4D3E"/>
    <w:rsid w:val="009B5A75"/>
    <w:rsid w:val="009B633C"/>
    <w:rsid w:val="009C02E7"/>
    <w:rsid w:val="009C16C2"/>
    <w:rsid w:val="009C1CFC"/>
    <w:rsid w:val="009C35DE"/>
    <w:rsid w:val="009C43D4"/>
    <w:rsid w:val="009D0051"/>
    <w:rsid w:val="009D01C7"/>
    <w:rsid w:val="009D24A0"/>
    <w:rsid w:val="009D49FE"/>
    <w:rsid w:val="009D656B"/>
    <w:rsid w:val="009E028C"/>
    <w:rsid w:val="009E32CC"/>
    <w:rsid w:val="009E3345"/>
    <w:rsid w:val="009E6057"/>
    <w:rsid w:val="009F0119"/>
    <w:rsid w:val="009F04DC"/>
    <w:rsid w:val="009F0EBB"/>
    <w:rsid w:val="009F13D4"/>
    <w:rsid w:val="009F321B"/>
    <w:rsid w:val="009F471D"/>
    <w:rsid w:val="009F51EE"/>
    <w:rsid w:val="009F5F3C"/>
    <w:rsid w:val="009F6203"/>
    <w:rsid w:val="009F7A4D"/>
    <w:rsid w:val="00A00653"/>
    <w:rsid w:val="00A02BEB"/>
    <w:rsid w:val="00A03109"/>
    <w:rsid w:val="00A03814"/>
    <w:rsid w:val="00A05229"/>
    <w:rsid w:val="00A06B6D"/>
    <w:rsid w:val="00A10A2E"/>
    <w:rsid w:val="00A10B56"/>
    <w:rsid w:val="00A112D0"/>
    <w:rsid w:val="00A11469"/>
    <w:rsid w:val="00A1375D"/>
    <w:rsid w:val="00A14638"/>
    <w:rsid w:val="00A1685A"/>
    <w:rsid w:val="00A16D94"/>
    <w:rsid w:val="00A175B9"/>
    <w:rsid w:val="00A17C0E"/>
    <w:rsid w:val="00A21E78"/>
    <w:rsid w:val="00A256F3"/>
    <w:rsid w:val="00A27D25"/>
    <w:rsid w:val="00A319E9"/>
    <w:rsid w:val="00A325D9"/>
    <w:rsid w:val="00A3324F"/>
    <w:rsid w:val="00A34695"/>
    <w:rsid w:val="00A34B67"/>
    <w:rsid w:val="00A423C7"/>
    <w:rsid w:val="00A43791"/>
    <w:rsid w:val="00A45350"/>
    <w:rsid w:val="00A45B2F"/>
    <w:rsid w:val="00A46586"/>
    <w:rsid w:val="00A467E9"/>
    <w:rsid w:val="00A46851"/>
    <w:rsid w:val="00A47BDE"/>
    <w:rsid w:val="00A506C2"/>
    <w:rsid w:val="00A51618"/>
    <w:rsid w:val="00A51BA5"/>
    <w:rsid w:val="00A51C32"/>
    <w:rsid w:val="00A5453D"/>
    <w:rsid w:val="00A56D53"/>
    <w:rsid w:val="00A57A95"/>
    <w:rsid w:val="00A6021B"/>
    <w:rsid w:val="00A62D0D"/>
    <w:rsid w:val="00A64AD7"/>
    <w:rsid w:val="00A64B51"/>
    <w:rsid w:val="00A663F9"/>
    <w:rsid w:val="00A67A59"/>
    <w:rsid w:val="00A67BBA"/>
    <w:rsid w:val="00A70BB4"/>
    <w:rsid w:val="00A70E54"/>
    <w:rsid w:val="00A70E9A"/>
    <w:rsid w:val="00A71FC5"/>
    <w:rsid w:val="00A72472"/>
    <w:rsid w:val="00A7465F"/>
    <w:rsid w:val="00A769D1"/>
    <w:rsid w:val="00A8033E"/>
    <w:rsid w:val="00A80BA8"/>
    <w:rsid w:val="00A80D2A"/>
    <w:rsid w:val="00A8185B"/>
    <w:rsid w:val="00A81A3A"/>
    <w:rsid w:val="00A8279C"/>
    <w:rsid w:val="00A829A5"/>
    <w:rsid w:val="00A839EB"/>
    <w:rsid w:val="00A9296E"/>
    <w:rsid w:val="00A92CBF"/>
    <w:rsid w:val="00A9315F"/>
    <w:rsid w:val="00A93D9C"/>
    <w:rsid w:val="00A9520C"/>
    <w:rsid w:val="00A95705"/>
    <w:rsid w:val="00A96FB7"/>
    <w:rsid w:val="00AA0D36"/>
    <w:rsid w:val="00AA1374"/>
    <w:rsid w:val="00AA1579"/>
    <w:rsid w:val="00AA1E9A"/>
    <w:rsid w:val="00AA2000"/>
    <w:rsid w:val="00AA2BD4"/>
    <w:rsid w:val="00AA689D"/>
    <w:rsid w:val="00AA6950"/>
    <w:rsid w:val="00AB2A55"/>
    <w:rsid w:val="00AB6CBF"/>
    <w:rsid w:val="00AC3DE1"/>
    <w:rsid w:val="00AC5495"/>
    <w:rsid w:val="00AC5BCB"/>
    <w:rsid w:val="00AC608F"/>
    <w:rsid w:val="00AC6873"/>
    <w:rsid w:val="00AC6FBA"/>
    <w:rsid w:val="00AC73FA"/>
    <w:rsid w:val="00AC789A"/>
    <w:rsid w:val="00AD000B"/>
    <w:rsid w:val="00AD1692"/>
    <w:rsid w:val="00AD4FD7"/>
    <w:rsid w:val="00AD771E"/>
    <w:rsid w:val="00AE0636"/>
    <w:rsid w:val="00AE1633"/>
    <w:rsid w:val="00AE203D"/>
    <w:rsid w:val="00AE5E42"/>
    <w:rsid w:val="00AE5EBE"/>
    <w:rsid w:val="00AE64BD"/>
    <w:rsid w:val="00AE6CC1"/>
    <w:rsid w:val="00AE766D"/>
    <w:rsid w:val="00AE784E"/>
    <w:rsid w:val="00AF302E"/>
    <w:rsid w:val="00AF3467"/>
    <w:rsid w:val="00B07276"/>
    <w:rsid w:val="00B07E49"/>
    <w:rsid w:val="00B10D4D"/>
    <w:rsid w:val="00B118E6"/>
    <w:rsid w:val="00B13684"/>
    <w:rsid w:val="00B13CD6"/>
    <w:rsid w:val="00B16AE4"/>
    <w:rsid w:val="00B17A48"/>
    <w:rsid w:val="00B17BA5"/>
    <w:rsid w:val="00B217CC"/>
    <w:rsid w:val="00B21CDA"/>
    <w:rsid w:val="00B227B8"/>
    <w:rsid w:val="00B22E25"/>
    <w:rsid w:val="00B22F74"/>
    <w:rsid w:val="00B22FC9"/>
    <w:rsid w:val="00B23D46"/>
    <w:rsid w:val="00B24927"/>
    <w:rsid w:val="00B24B83"/>
    <w:rsid w:val="00B24C03"/>
    <w:rsid w:val="00B24F79"/>
    <w:rsid w:val="00B25C5A"/>
    <w:rsid w:val="00B25EB9"/>
    <w:rsid w:val="00B261B2"/>
    <w:rsid w:val="00B264ED"/>
    <w:rsid w:val="00B31590"/>
    <w:rsid w:val="00B31D60"/>
    <w:rsid w:val="00B31DCB"/>
    <w:rsid w:val="00B31E36"/>
    <w:rsid w:val="00B32C34"/>
    <w:rsid w:val="00B330A2"/>
    <w:rsid w:val="00B34228"/>
    <w:rsid w:val="00B3684B"/>
    <w:rsid w:val="00B379BD"/>
    <w:rsid w:val="00B37A57"/>
    <w:rsid w:val="00B421CD"/>
    <w:rsid w:val="00B436CA"/>
    <w:rsid w:val="00B43832"/>
    <w:rsid w:val="00B438FB"/>
    <w:rsid w:val="00B44626"/>
    <w:rsid w:val="00B45077"/>
    <w:rsid w:val="00B457E8"/>
    <w:rsid w:val="00B45940"/>
    <w:rsid w:val="00B47C3C"/>
    <w:rsid w:val="00B47D1D"/>
    <w:rsid w:val="00B51819"/>
    <w:rsid w:val="00B53153"/>
    <w:rsid w:val="00B53F44"/>
    <w:rsid w:val="00B5528E"/>
    <w:rsid w:val="00B55E53"/>
    <w:rsid w:val="00B56764"/>
    <w:rsid w:val="00B56BC4"/>
    <w:rsid w:val="00B576D3"/>
    <w:rsid w:val="00B62C25"/>
    <w:rsid w:val="00B63D49"/>
    <w:rsid w:val="00B655A9"/>
    <w:rsid w:val="00B65EAB"/>
    <w:rsid w:val="00B665BE"/>
    <w:rsid w:val="00B708EF"/>
    <w:rsid w:val="00B71727"/>
    <w:rsid w:val="00B72C2C"/>
    <w:rsid w:val="00B72F6D"/>
    <w:rsid w:val="00B73974"/>
    <w:rsid w:val="00B748C0"/>
    <w:rsid w:val="00B777F5"/>
    <w:rsid w:val="00B8080D"/>
    <w:rsid w:val="00B81126"/>
    <w:rsid w:val="00B82F2A"/>
    <w:rsid w:val="00B83CA3"/>
    <w:rsid w:val="00B84EFF"/>
    <w:rsid w:val="00B90469"/>
    <w:rsid w:val="00B90B50"/>
    <w:rsid w:val="00B953B7"/>
    <w:rsid w:val="00B96342"/>
    <w:rsid w:val="00B96488"/>
    <w:rsid w:val="00B968C0"/>
    <w:rsid w:val="00B9701D"/>
    <w:rsid w:val="00BA162C"/>
    <w:rsid w:val="00BA2593"/>
    <w:rsid w:val="00BA3E49"/>
    <w:rsid w:val="00BA4E7D"/>
    <w:rsid w:val="00BA5996"/>
    <w:rsid w:val="00BA643E"/>
    <w:rsid w:val="00BA788B"/>
    <w:rsid w:val="00BB0291"/>
    <w:rsid w:val="00BB09A2"/>
    <w:rsid w:val="00BB1520"/>
    <w:rsid w:val="00BB201F"/>
    <w:rsid w:val="00BB389F"/>
    <w:rsid w:val="00BB5CD6"/>
    <w:rsid w:val="00BC1FEA"/>
    <w:rsid w:val="00BC2B59"/>
    <w:rsid w:val="00BC751C"/>
    <w:rsid w:val="00BD05BF"/>
    <w:rsid w:val="00BD0BC1"/>
    <w:rsid w:val="00BD20D6"/>
    <w:rsid w:val="00BD5687"/>
    <w:rsid w:val="00BD636D"/>
    <w:rsid w:val="00BD69F2"/>
    <w:rsid w:val="00BD7A72"/>
    <w:rsid w:val="00BE0F55"/>
    <w:rsid w:val="00BE2A56"/>
    <w:rsid w:val="00BE2B96"/>
    <w:rsid w:val="00BE2E95"/>
    <w:rsid w:val="00BF1C75"/>
    <w:rsid w:val="00BF6A00"/>
    <w:rsid w:val="00C00467"/>
    <w:rsid w:val="00C006C4"/>
    <w:rsid w:val="00C00CC8"/>
    <w:rsid w:val="00C02B29"/>
    <w:rsid w:val="00C0387E"/>
    <w:rsid w:val="00C06555"/>
    <w:rsid w:val="00C0659B"/>
    <w:rsid w:val="00C10A9E"/>
    <w:rsid w:val="00C14D45"/>
    <w:rsid w:val="00C16018"/>
    <w:rsid w:val="00C16D1C"/>
    <w:rsid w:val="00C17CB2"/>
    <w:rsid w:val="00C20005"/>
    <w:rsid w:val="00C20479"/>
    <w:rsid w:val="00C2080A"/>
    <w:rsid w:val="00C20994"/>
    <w:rsid w:val="00C20AAA"/>
    <w:rsid w:val="00C25D41"/>
    <w:rsid w:val="00C2616B"/>
    <w:rsid w:val="00C26BBB"/>
    <w:rsid w:val="00C26FCD"/>
    <w:rsid w:val="00C30F6C"/>
    <w:rsid w:val="00C31937"/>
    <w:rsid w:val="00C346C1"/>
    <w:rsid w:val="00C36CBB"/>
    <w:rsid w:val="00C370B7"/>
    <w:rsid w:val="00C3771F"/>
    <w:rsid w:val="00C37DAA"/>
    <w:rsid w:val="00C40456"/>
    <w:rsid w:val="00C4405E"/>
    <w:rsid w:val="00C45FB6"/>
    <w:rsid w:val="00C461AB"/>
    <w:rsid w:val="00C465EE"/>
    <w:rsid w:val="00C50224"/>
    <w:rsid w:val="00C51270"/>
    <w:rsid w:val="00C51489"/>
    <w:rsid w:val="00C516A1"/>
    <w:rsid w:val="00C51818"/>
    <w:rsid w:val="00C525F3"/>
    <w:rsid w:val="00C529D7"/>
    <w:rsid w:val="00C5704B"/>
    <w:rsid w:val="00C60059"/>
    <w:rsid w:val="00C6125B"/>
    <w:rsid w:val="00C6490A"/>
    <w:rsid w:val="00C70A25"/>
    <w:rsid w:val="00C71450"/>
    <w:rsid w:val="00C72204"/>
    <w:rsid w:val="00C729F9"/>
    <w:rsid w:val="00C73668"/>
    <w:rsid w:val="00C76DE5"/>
    <w:rsid w:val="00C76F1D"/>
    <w:rsid w:val="00C80626"/>
    <w:rsid w:val="00C81330"/>
    <w:rsid w:val="00C8311D"/>
    <w:rsid w:val="00C83778"/>
    <w:rsid w:val="00C838B1"/>
    <w:rsid w:val="00C85636"/>
    <w:rsid w:val="00C86278"/>
    <w:rsid w:val="00C868E4"/>
    <w:rsid w:val="00C879B2"/>
    <w:rsid w:val="00C91CEF"/>
    <w:rsid w:val="00C93B06"/>
    <w:rsid w:val="00C9650B"/>
    <w:rsid w:val="00C973D2"/>
    <w:rsid w:val="00C97ED6"/>
    <w:rsid w:val="00CA0005"/>
    <w:rsid w:val="00CA28B9"/>
    <w:rsid w:val="00CA4376"/>
    <w:rsid w:val="00CA5C32"/>
    <w:rsid w:val="00CA63EC"/>
    <w:rsid w:val="00CA71DA"/>
    <w:rsid w:val="00CB0C47"/>
    <w:rsid w:val="00CB1402"/>
    <w:rsid w:val="00CB2E0D"/>
    <w:rsid w:val="00CB6648"/>
    <w:rsid w:val="00CC178A"/>
    <w:rsid w:val="00CC1C9B"/>
    <w:rsid w:val="00CC1E56"/>
    <w:rsid w:val="00CC278D"/>
    <w:rsid w:val="00CC2EF7"/>
    <w:rsid w:val="00CC3DD9"/>
    <w:rsid w:val="00CC56CC"/>
    <w:rsid w:val="00CC5EAD"/>
    <w:rsid w:val="00CC72FB"/>
    <w:rsid w:val="00CD074D"/>
    <w:rsid w:val="00CD1592"/>
    <w:rsid w:val="00CD371C"/>
    <w:rsid w:val="00CD58BF"/>
    <w:rsid w:val="00CD65CF"/>
    <w:rsid w:val="00CD74D7"/>
    <w:rsid w:val="00CE2415"/>
    <w:rsid w:val="00CE25DB"/>
    <w:rsid w:val="00CE37B9"/>
    <w:rsid w:val="00CE3EA4"/>
    <w:rsid w:val="00CE517C"/>
    <w:rsid w:val="00CE61E6"/>
    <w:rsid w:val="00CE6906"/>
    <w:rsid w:val="00CE6E6E"/>
    <w:rsid w:val="00CE7274"/>
    <w:rsid w:val="00CE72C9"/>
    <w:rsid w:val="00CF0690"/>
    <w:rsid w:val="00CF1E62"/>
    <w:rsid w:val="00CF6304"/>
    <w:rsid w:val="00CF7AE1"/>
    <w:rsid w:val="00D07465"/>
    <w:rsid w:val="00D11D0B"/>
    <w:rsid w:val="00D11E8E"/>
    <w:rsid w:val="00D126D4"/>
    <w:rsid w:val="00D138B9"/>
    <w:rsid w:val="00D145E2"/>
    <w:rsid w:val="00D15A08"/>
    <w:rsid w:val="00D17C60"/>
    <w:rsid w:val="00D2069B"/>
    <w:rsid w:val="00D206F9"/>
    <w:rsid w:val="00D22047"/>
    <w:rsid w:val="00D22D8E"/>
    <w:rsid w:val="00D23049"/>
    <w:rsid w:val="00D23F6C"/>
    <w:rsid w:val="00D24F75"/>
    <w:rsid w:val="00D26606"/>
    <w:rsid w:val="00D27A63"/>
    <w:rsid w:val="00D27AD3"/>
    <w:rsid w:val="00D32214"/>
    <w:rsid w:val="00D33517"/>
    <w:rsid w:val="00D33956"/>
    <w:rsid w:val="00D34006"/>
    <w:rsid w:val="00D342FD"/>
    <w:rsid w:val="00D34A5A"/>
    <w:rsid w:val="00D3590B"/>
    <w:rsid w:val="00D40DE2"/>
    <w:rsid w:val="00D42A39"/>
    <w:rsid w:val="00D43507"/>
    <w:rsid w:val="00D43C7C"/>
    <w:rsid w:val="00D457F7"/>
    <w:rsid w:val="00D47A3E"/>
    <w:rsid w:val="00D50A78"/>
    <w:rsid w:val="00D512DD"/>
    <w:rsid w:val="00D52D95"/>
    <w:rsid w:val="00D53928"/>
    <w:rsid w:val="00D5495A"/>
    <w:rsid w:val="00D55234"/>
    <w:rsid w:val="00D56163"/>
    <w:rsid w:val="00D5758A"/>
    <w:rsid w:val="00D57CA0"/>
    <w:rsid w:val="00D611F7"/>
    <w:rsid w:val="00D63463"/>
    <w:rsid w:val="00D66037"/>
    <w:rsid w:val="00D6724E"/>
    <w:rsid w:val="00D74B5A"/>
    <w:rsid w:val="00D7535D"/>
    <w:rsid w:val="00D80E24"/>
    <w:rsid w:val="00D8398B"/>
    <w:rsid w:val="00D83EC1"/>
    <w:rsid w:val="00D90A85"/>
    <w:rsid w:val="00D91AA9"/>
    <w:rsid w:val="00D91AFA"/>
    <w:rsid w:val="00D91CFC"/>
    <w:rsid w:val="00D92FE2"/>
    <w:rsid w:val="00D9324F"/>
    <w:rsid w:val="00D93B8F"/>
    <w:rsid w:val="00D94710"/>
    <w:rsid w:val="00D94B3E"/>
    <w:rsid w:val="00D96CD1"/>
    <w:rsid w:val="00D97BEF"/>
    <w:rsid w:val="00DA15B0"/>
    <w:rsid w:val="00DA2965"/>
    <w:rsid w:val="00DA60B8"/>
    <w:rsid w:val="00DA6223"/>
    <w:rsid w:val="00DA7359"/>
    <w:rsid w:val="00DB0515"/>
    <w:rsid w:val="00DB0D9D"/>
    <w:rsid w:val="00DB2497"/>
    <w:rsid w:val="00DB25B5"/>
    <w:rsid w:val="00DB4C69"/>
    <w:rsid w:val="00DB4F9A"/>
    <w:rsid w:val="00DB5486"/>
    <w:rsid w:val="00DB6C29"/>
    <w:rsid w:val="00DC0B62"/>
    <w:rsid w:val="00DC0CC2"/>
    <w:rsid w:val="00DC4E9F"/>
    <w:rsid w:val="00DD00D4"/>
    <w:rsid w:val="00DD5710"/>
    <w:rsid w:val="00DD63CB"/>
    <w:rsid w:val="00DD724E"/>
    <w:rsid w:val="00DE23AF"/>
    <w:rsid w:val="00DE69B4"/>
    <w:rsid w:val="00DF0758"/>
    <w:rsid w:val="00DF0B15"/>
    <w:rsid w:val="00DF0C0F"/>
    <w:rsid w:val="00DF0D54"/>
    <w:rsid w:val="00DF2342"/>
    <w:rsid w:val="00DF2953"/>
    <w:rsid w:val="00DF3498"/>
    <w:rsid w:val="00DF42E3"/>
    <w:rsid w:val="00DF459F"/>
    <w:rsid w:val="00DF582F"/>
    <w:rsid w:val="00DF5AEE"/>
    <w:rsid w:val="00DF5EFE"/>
    <w:rsid w:val="00DF6D36"/>
    <w:rsid w:val="00DF7F0C"/>
    <w:rsid w:val="00E008E8"/>
    <w:rsid w:val="00E00DC7"/>
    <w:rsid w:val="00E00E79"/>
    <w:rsid w:val="00E03D83"/>
    <w:rsid w:val="00E04B60"/>
    <w:rsid w:val="00E137B0"/>
    <w:rsid w:val="00E14756"/>
    <w:rsid w:val="00E16031"/>
    <w:rsid w:val="00E16B7C"/>
    <w:rsid w:val="00E24C19"/>
    <w:rsid w:val="00E26631"/>
    <w:rsid w:val="00E27862"/>
    <w:rsid w:val="00E31E15"/>
    <w:rsid w:val="00E3312B"/>
    <w:rsid w:val="00E36736"/>
    <w:rsid w:val="00E3748E"/>
    <w:rsid w:val="00E405FC"/>
    <w:rsid w:val="00E40A0E"/>
    <w:rsid w:val="00E4138D"/>
    <w:rsid w:val="00E41DF6"/>
    <w:rsid w:val="00E4226C"/>
    <w:rsid w:val="00E42439"/>
    <w:rsid w:val="00E45DDD"/>
    <w:rsid w:val="00E45E3B"/>
    <w:rsid w:val="00E45F0F"/>
    <w:rsid w:val="00E4631A"/>
    <w:rsid w:val="00E473A4"/>
    <w:rsid w:val="00E50158"/>
    <w:rsid w:val="00E513A0"/>
    <w:rsid w:val="00E55C52"/>
    <w:rsid w:val="00E661D1"/>
    <w:rsid w:val="00E705F5"/>
    <w:rsid w:val="00E75251"/>
    <w:rsid w:val="00E76288"/>
    <w:rsid w:val="00E770A4"/>
    <w:rsid w:val="00E772F5"/>
    <w:rsid w:val="00E82D55"/>
    <w:rsid w:val="00E83838"/>
    <w:rsid w:val="00E84A64"/>
    <w:rsid w:val="00E86712"/>
    <w:rsid w:val="00E91FA1"/>
    <w:rsid w:val="00E920CF"/>
    <w:rsid w:val="00E926A8"/>
    <w:rsid w:val="00E932E4"/>
    <w:rsid w:val="00E93F89"/>
    <w:rsid w:val="00E9432D"/>
    <w:rsid w:val="00E96107"/>
    <w:rsid w:val="00E961EA"/>
    <w:rsid w:val="00E96D51"/>
    <w:rsid w:val="00E970F1"/>
    <w:rsid w:val="00EA0041"/>
    <w:rsid w:val="00EA19CB"/>
    <w:rsid w:val="00EA42F2"/>
    <w:rsid w:val="00EA5C58"/>
    <w:rsid w:val="00EB05BE"/>
    <w:rsid w:val="00EB2908"/>
    <w:rsid w:val="00EB42EE"/>
    <w:rsid w:val="00EB52B5"/>
    <w:rsid w:val="00EB7E7E"/>
    <w:rsid w:val="00EC0734"/>
    <w:rsid w:val="00EC3611"/>
    <w:rsid w:val="00EC5EB8"/>
    <w:rsid w:val="00ED076F"/>
    <w:rsid w:val="00ED0DBD"/>
    <w:rsid w:val="00ED22DE"/>
    <w:rsid w:val="00ED28CD"/>
    <w:rsid w:val="00ED2D08"/>
    <w:rsid w:val="00ED445A"/>
    <w:rsid w:val="00ED56EA"/>
    <w:rsid w:val="00ED7A29"/>
    <w:rsid w:val="00ED7A4A"/>
    <w:rsid w:val="00EE0665"/>
    <w:rsid w:val="00EE0F6C"/>
    <w:rsid w:val="00EE6E12"/>
    <w:rsid w:val="00EF1134"/>
    <w:rsid w:val="00EF2C56"/>
    <w:rsid w:val="00EF2EF8"/>
    <w:rsid w:val="00EF2F17"/>
    <w:rsid w:val="00EF702E"/>
    <w:rsid w:val="00EF7BA6"/>
    <w:rsid w:val="00F00E4E"/>
    <w:rsid w:val="00F02512"/>
    <w:rsid w:val="00F025FC"/>
    <w:rsid w:val="00F02E19"/>
    <w:rsid w:val="00F03747"/>
    <w:rsid w:val="00F04780"/>
    <w:rsid w:val="00F06244"/>
    <w:rsid w:val="00F074E4"/>
    <w:rsid w:val="00F07D67"/>
    <w:rsid w:val="00F10BDA"/>
    <w:rsid w:val="00F119C2"/>
    <w:rsid w:val="00F13BE2"/>
    <w:rsid w:val="00F13DBA"/>
    <w:rsid w:val="00F1702B"/>
    <w:rsid w:val="00F218AC"/>
    <w:rsid w:val="00F221A1"/>
    <w:rsid w:val="00F24309"/>
    <w:rsid w:val="00F25A07"/>
    <w:rsid w:val="00F26891"/>
    <w:rsid w:val="00F3062C"/>
    <w:rsid w:val="00F337CA"/>
    <w:rsid w:val="00F33D68"/>
    <w:rsid w:val="00F34167"/>
    <w:rsid w:val="00F34ADF"/>
    <w:rsid w:val="00F3502C"/>
    <w:rsid w:val="00F35B0E"/>
    <w:rsid w:val="00F373FF"/>
    <w:rsid w:val="00F40BC1"/>
    <w:rsid w:val="00F4105B"/>
    <w:rsid w:val="00F44ADB"/>
    <w:rsid w:val="00F44FB6"/>
    <w:rsid w:val="00F506A6"/>
    <w:rsid w:val="00F50E90"/>
    <w:rsid w:val="00F51170"/>
    <w:rsid w:val="00F520A9"/>
    <w:rsid w:val="00F54FB9"/>
    <w:rsid w:val="00F55F31"/>
    <w:rsid w:val="00F57216"/>
    <w:rsid w:val="00F57246"/>
    <w:rsid w:val="00F6038B"/>
    <w:rsid w:val="00F62552"/>
    <w:rsid w:val="00F62DCD"/>
    <w:rsid w:val="00F62EC9"/>
    <w:rsid w:val="00F632AF"/>
    <w:rsid w:val="00F651EB"/>
    <w:rsid w:val="00F667B1"/>
    <w:rsid w:val="00F670C1"/>
    <w:rsid w:val="00F67176"/>
    <w:rsid w:val="00F671DF"/>
    <w:rsid w:val="00F67B63"/>
    <w:rsid w:val="00F67D64"/>
    <w:rsid w:val="00F67EB3"/>
    <w:rsid w:val="00F703B7"/>
    <w:rsid w:val="00F745F5"/>
    <w:rsid w:val="00F7516B"/>
    <w:rsid w:val="00F761B0"/>
    <w:rsid w:val="00F7665F"/>
    <w:rsid w:val="00F7769E"/>
    <w:rsid w:val="00F77A99"/>
    <w:rsid w:val="00F77EC4"/>
    <w:rsid w:val="00F80248"/>
    <w:rsid w:val="00F82669"/>
    <w:rsid w:val="00F827A4"/>
    <w:rsid w:val="00F82956"/>
    <w:rsid w:val="00F83491"/>
    <w:rsid w:val="00F83BA9"/>
    <w:rsid w:val="00F85ACD"/>
    <w:rsid w:val="00F90C5B"/>
    <w:rsid w:val="00F90CEC"/>
    <w:rsid w:val="00F92EC6"/>
    <w:rsid w:val="00F94708"/>
    <w:rsid w:val="00F94BE4"/>
    <w:rsid w:val="00F95FF7"/>
    <w:rsid w:val="00FA37BC"/>
    <w:rsid w:val="00FA4823"/>
    <w:rsid w:val="00FB0DF3"/>
    <w:rsid w:val="00FB177F"/>
    <w:rsid w:val="00FB401E"/>
    <w:rsid w:val="00FB6C00"/>
    <w:rsid w:val="00FB7B82"/>
    <w:rsid w:val="00FC1061"/>
    <w:rsid w:val="00FC1498"/>
    <w:rsid w:val="00FC20C6"/>
    <w:rsid w:val="00FC408C"/>
    <w:rsid w:val="00FC50BA"/>
    <w:rsid w:val="00FC6052"/>
    <w:rsid w:val="00FC653C"/>
    <w:rsid w:val="00FD0778"/>
    <w:rsid w:val="00FD1C5F"/>
    <w:rsid w:val="00FD55BC"/>
    <w:rsid w:val="00FD5EA4"/>
    <w:rsid w:val="00FD78DE"/>
    <w:rsid w:val="00FE1894"/>
    <w:rsid w:val="00FE1BA3"/>
    <w:rsid w:val="00FE22D6"/>
    <w:rsid w:val="00FE25FF"/>
    <w:rsid w:val="00FE2857"/>
    <w:rsid w:val="00FE2AD4"/>
    <w:rsid w:val="00FE51D5"/>
    <w:rsid w:val="00FE7235"/>
    <w:rsid w:val="00FF2C5D"/>
    <w:rsid w:val="00FF54F3"/>
    <w:rsid w:val="00FF5914"/>
    <w:rsid w:val="00FF5949"/>
    <w:rsid w:val="00FF69F4"/>
    <w:rsid w:val="00FF7B77"/>
    <w:rsid w:val="00FF7B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D61F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34167"/>
    <w:rPr>
      <w:rFonts w:ascii="Times New Roman" w:hAnsi="Times New Roman"/>
      <w:sz w:val="24"/>
      <w:szCs w:val="24"/>
    </w:rPr>
  </w:style>
  <w:style w:type="paragraph" w:styleId="Heading1">
    <w:name w:val="heading 1"/>
    <w:basedOn w:val="Normal"/>
    <w:next w:val="Normal"/>
    <w:qFormat/>
    <w:rsid w:val="007D1AEB"/>
    <w:pPr>
      <w:keepNext/>
      <w:spacing w:before="240"/>
      <w:jc w:val="both"/>
      <w:outlineLvl w:val="0"/>
    </w:pPr>
    <w:rPr>
      <w:rFonts w:ascii="Times" w:hAnsi="Times"/>
      <w:b/>
      <w:caps/>
      <w:sz w:val="22"/>
      <w:szCs w:val="20"/>
    </w:rPr>
  </w:style>
  <w:style w:type="paragraph" w:styleId="Heading2">
    <w:name w:val="heading 2"/>
    <w:basedOn w:val="Normal"/>
    <w:next w:val="Normal"/>
    <w:qFormat/>
    <w:rsid w:val="007D1AEB"/>
    <w:pPr>
      <w:keepNext/>
      <w:tabs>
        <w:tab w:val="left" w:pos="180"/>
      </w:tabs>
      <w:jc w:val="both"/>
      <w:outlineLvl w:val="1"/>
    </w:pPr>
    <w:rPr>
      <w:rFonts w:ascii="Times" w:hAnsi="Times"/>
      <w:b/>
      <w:szCs w:val="20"/>
    </w:rPr>
  </w:style>
  <w:style w:type="paragraph" w:styleId="Heading3">
    <w:name w:val="heading 3"/>
    <w:basedOn w:val="Normal"/>
    <w:next w:val="Normal"/>
    <w:qFormat/>
    <w:rsid w:val="007D1AEB"/>
    <w:pPr>
      <w:keepNext/>
      <w:outlineLvl w:val="2"/>
    </w:pPr>
    <w:rPr>
      <w:rFonts w:ascii="Times" w:hAnsi="Times"/>
      <w:b/>
      <w:caps/>
      <w:szCs w:val="20"/>
    </w:rPr>
  </w:style>
  <w:style w:type="paragraph" w:styleId="Heading4">
    <w:name w:val="heading 4"/>
    <w:basedOn w:val="Normal"/>
    <w:next w:val="Normal"/>
    <w:qFormat/>
    <w:rsid w:val="007D1AEB"/>
    <w:pPr>
      <w:keepNext/>
      <w:outlineLvl w:val="3"/>
    </w:pPr>
    <w:rPr>
      <w:rFonts w:ascii="Times" w:hAnsi="Times"/>
      <w:b/>
      <w:i/>
      <w:caps/>
      <w:sz w:val="22"/>
      <w:szCs w:val="20"/>
    </w:rPr>
  </w:style>
  <w:style w:type="paragraph" w:styleId="Heading5">
    <w:name w:val="heading 5"/>
    <w:basedOn w:val="Normal"/>
    <w:next w:val="Normal"/>
    <w:qFormat/>
    <w:rsid w:val="007D1AEB"/>
    <w:pPr>
      <w:keepNext/>
      <w:outlineLvl w:val="4"/>
    </w:pPr>
    <w:rPr>
      <w:rFonts w:ascii="Times" w:hAnsi="Times"/>
      <w:b/>
      <w:sz w:val="22"/>
      <w:szCs w:val="20"/>
    </w:rPr>
  </w:style>
  <w:style w:type="paragraph" w:styleId="Heading6">
    <w:name w:val="heading 6"/>
    <w:basedOn w:val="Normal"/>
    <w:next w:val="Normal"/>
    <w:qFormat/>
    <w:rsid w:val="007D1AEB"/>
    <w:pPr>
      <w:keepNext/>
      <w:spacing w:line="480" w:lineRule="auto"/>
      <w:jc w:val="center"/>
      <w:outlineLvl w:val="5"/>
    </w:pPr>
    <w:rPr>
      <w:i/>
      <w:szCs w:val="20"/>
    </w:rPr>
  </w:style>
  <w:style w:type="paragraph" w:styleId="Heading7">
    <w:name w:val="heading 7"/>
    <w:basedOn w:val="Normal"/>
    <w:next w:val="Normal"/>
    <w:qFormat/>
    <w:rsid w:val="007D1AEB"/>
    <w:pPr>
      <w:keepNext/>
      <w:outlineLvl w:val="6"/>
    </w:pPr>
    <w:rPr>
      <w:rFonts w:ascii="Times" w:hAnsi="Times"/>
      <w: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w:basedOn w:val="Normal"/>
    <w:uiPriority w:val="10"/>
    <w:qFormat/>
    <w:rsid w:val="007D1AEB"/>
    <w:pPr>
      <w:jc w:val="center"/>
    </w:pPr>
    <w:rPr>
      <w:rFonts w:ascii="Times" w:hAnsi="Times"/>
      <w:b/>
      <w:sz w:val="22"/>
      <w:szCs w:val="20"/>
    </w:rPr>
  </w:style>
  <w:style w:type="paragraph" w:styleId="BodyTextIndent">
    <w:name w:val="Body Text Indent"/>
    <w:basedOn w:val="Normal"/>
    <w:semiHidden/>
    <w:rsid w:val="007D1AEB"/>
    <w:pPr>
      <w:tabs>
        <w:tab w:val="left" w:pos="180"/>
      </w:tabs>
      <w:spacing w:before="240"/>
      <w:ind w:left="180"/>
      <w:jc w:val="both"/>
    </w:pPr>
    <w:rPr>
      <w:sz w:val="22"/>
    </w:rPr>
  </w:style>
  <w:style w:type="paragraph" w:styleId="BodyText">
    <w:name w:val="Body Text"/>
    <w:basedOn w:val="Normal"/>
    <w:semiHidden/>
    <w:rsid w:val="007D1AEB"/>
    <w:pPr>
      <w:tabs>
        <w:tab w:val="left" w:pos="450"/>
      </w:tabs>
      <w:spacing w:line="360" w:lineRule="auto"/>
      <w:jc w:val="both"/>
    </w:pPr>
    <w:rPr>
      <w:rFonts w:ascii="Times" w:hAnsi="Times"/>
      <w:sz w:val="22"/>
      <w:szCs w:val="20"/>
    </w:rPr>
  </w:style>
  <w:style w:type="paragraph" w:styleId="BodyText2">
    <w:name w:val="Body Text 2"/>
    <w:basedOn w:val="Normal"/>
    <w:semiHidden/>
    <w:rsid w:val="007D1AEB"/>
    <w:pPr>
      <w:ind w:right="1440"/>
    </w:pPr>
    <w:rPr>
      <w:b/>
    </w:rPr>
  </w:style>
  <w:style w:type="character" w:styleId="Hyperlink">
    <w:name w:val="Hyperlink"/>
    <w:basedOn w:val="DefaultParagraphFont"/>
    <w:uiPriority w:val="99"/>
    <w:rsid w:val="007D1AEB"/>
    <w:rPr>
      <w:color w:val="0000FF"/>
      <w:u w:val="single"/>
    </w:rPr>
  </w:style>
  <w:style w:type="paragraph" w:customStyle="1" w:styleId="PUBLICATIONS">
    <w:name w:val="PUBLICATIONS"/>
    <w:basedOn w:val="Normal"/>
    <w:rsid w:val="007D1AEB"/>
    <w:pPr>
      <w:tabs>
        <w:tab w:val="left" w:pos="720"/>
      </w:tabs>
      <w:spacing w:line="260" w:lineRule="atLeast"/>
      <w:ind w:left="720" w:hanging="720"/>
    </w:pPr>
    <w:rPr>
      <w:rFonts w:ascii="Times" w:hAnsi="Times"/>
      <w:szCs w:val="20"/>
    </w:rPr>
  </w:style>
  <w:style w:type="paragraph" w:customStyle="1" w:styleId="lectures">
    <w:name w:val="lectures"/>
    <w:basedOn w:val="Normal"/>
    <w:rsid w:val="007D1AEB"/>
    <w:pPr>
      <w:tabs>
        <w:tab w:val="left" w:pos="6480"/>
      </w:tabs>
      <w:spacing w:line="260" w:lineRule="atLeast"/>
      <w:ind w:left="720"/>
    </w:pPr>
    <w:rPr>
      <w:rFonts w:ascii="Times" w:hAnsi="Times"/>
      <w:szCs w:val="20"/>
    </w:rPr>
  </w:style>
  <w:style w:type="paragraph" w:styleId="BodyText3">
    <w:name w:val="Body Text 3"/>
    <w:basedOn w:val="Normal"/>
    <w:semiHidden/>
    <w:rsid w:val="007D1AEB"/>
    <w:pPr>
      <w:spacing w:after="100" w:line="240" w:lineRule="atLeast"/>
      <w:ind w:right="-270"/>
      <w:jc w:val="both"/>
    </w:pPr>
    <w:rPr>
      <w:b/>
    </w:rPr>
  </w:style>
  <w:style w:type="paragraph" w:styleId="BlockText">
    <w:name w:val="Block Text"/>
    <w:basedOn w:val="Normal"/>
    <w:semiHidden/>
    <w:rsid w:val="007D1AEB"/>
    <w:pPr>
      <w:spacing w:after="100"/>
      <w:ind w:left="720" w:right="-270"/>
      <w:jc w:val="both"/>
    </w:pPr>
  </w:style>
  <w:style w:type="paragraph" w:styleId="BodyTextIndent2">
    <w:name w:val="Body Text Indent 2"/>
    <w:basedOn w:val="Normal"/>
    <w:semiHidden/>
    <w:rsid w:val="007D1AEB"/>
    <w:pPr>
      <w:spacing w:before="240"/>
      <w:ind w:left="180"/>
      <w:jc w:val="both"/>
    </w:pPr>
  </w:style>
  <w:style w:type="paragraph" w:styleId="BodyTextIndent3">
    <w:name w:val="Body Text Indent 3"/>
    <w:basedOn w:val="Normal"/>
    <w:semiHidden/>
    <w:rsid w:val="007D1AEB"/>
    <w:pPr>
      <w:ind w:left="360"/>
    </w:pPr>
    <w:rPr>
      <w:sz w:val="22"/>
    </w:rPr>
  </w:style>
  <w:style w:type="paragraph" w:customStyle="1" w:styleId="BATitle">
    <w:name w:val="BA_Title"/>
    <w:basedOn w:val="Normal"/>
    <w:next w:val="Normal"/>
    <w:rsid w:val="007D1AEB"/>
    <w:pPr>
      <w:spacing w:line="220" w:lineRule="exact"/>
      <w:jc w:val="both"/>
    </w:pPr>
    <w:rPr>
      <w:rFonts w:ascii="Times" w:hAnsi="Times"/>
      <w:b/>
      <w:sz w:val="21"/>
      <w:szCs w:val="20"/>
    </w:rPr>
  </w:style>
  <w:style w:type="character" w:styleId="FollowedHyperlink">
    <w:name w:val="FollowedHyperlink"/>
    <w:basedOn w:val="DefaultParagraphFont"/>
    <w:semiHidden/>
    <w:rsid w:val="007D1AEB"/>
    <w:rPr>
      <w:color w:val="800080"/>
      <w:u w:val="single"/>
    </w:rPr>
  </w:style>
  <w:style w:type="paragraph" w:styleId="HTMLPreformatted">
    <w:name w:val="HTML Preformatted"/>
    <w:basedOn w:val="Normal"/>
    <w:uiPriority w:val="99"/>
    <w:rsid w:val="007D1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semiHidden/>
    <w:rsid w:val="007D1AEB"/>
    <w:pPr>
      <w:spacing w:before="100" w:beforeAutospacing="1" w:after="100" w:afterAutospacing="1"/>
    </w:pPr>
    <w:rPr>
      <w:rFonts w:eastAsia="MS Mincho"/>
      <w:lang w:eastAsia="ja-JP"/>
    </w:rPr>
  </w:style>
  <w:style w:type="character" w:styleId="Strong">
    <w:name w:val="Strong"/>
    <w:basedOn w:val="DefaultParagraphFont"/>
    <w:uiPriority w:val="22"/>
    <w:qFormat/>
    <w:rsid w:val="007D1AEB"/>
    <w:rPr>
      <w:b/>
      <w:bCs/>
    </w:rPr>
  </w:style>
  <w:style w:type="character" w:customStyle="1" w:styleId="text">
    <w:name w:val="text"/>
    <w:basedOn w:val="DefaultParagraphFont"/>
    <w:rsid w:val="007D1AEB"/>
  </w:style>
  <w:style w:type="paragraph" w:customStyle="1" w:styleId="abs-author">
    <w:name w:val="abs-author"/>
    <w:basedOn w:val="Normal"/>
    <w:rsid w:val="007D1AEB"/>
    <w:pPr>
      <w:spacing w:before="100" w:beforeAutospacing="1" w:after="100" w:afterAutospacing="1"/>
    </w:pPr>
    <w:rPr>
      <w:rFonts w:eastAsia="MS Mincho"/>
      <w:lang w:eastAsia="ja-JP"/>
    </w:rPr>
  </w:style>
  <w:style w:type="character" w:styleId="Emphasis">
    <w:name w:val="Emphasis"/>
    <w:basedOn w:val="DefaultParagraphFont"/>
    <w:uiPriority w:val="20"/>
    <w:qFormat/>
    <w:rsid w:val="007D1AEB"/>
    <w:rPr>
      <w:i/>
      <w:iCs/>
    </w:rPr>
  </w:style>
  <w:style w:type="character" w:customStyle="1" w:styleId="hlight">
    <w:name w:val="hlight"/>
    <w:basedOn w:val="DefaultParagraphFont"/>
    <w:rsid w:val="007D1AEB"/>
  </w:style>
  <w:style w:type="character" w:customStyle="1" w:styleId="times">
    <w:name w:val="times"/>
    <w:basedOn w:val="DefaultParagraphFont"/>
    <w:rsid w:val="007D1AEB"/>
  </w:style>
  <w:style w:type="character" w:customStyle="1" w:styleId="text1">
    <w:name w:val="text1"/>
    <w:basedOn w:val="DefaultParagraphFont"/>
    <w:rsid w:val="007D1AEB"/>
    <w:rPr>
      <w:rFonts w:ascii="Verdana" w:hAnsi="Verdana" w:hint="default"/>
      <w:sz w:val="11"/>
      <w:szCs w:val="11"/>
    </w:rPr>
  </w:style>
  <w:style w:type="character" w:customStyle="1" w:styleId="textitalics1">
    <w:name w:val="textitalics1"/>
    <w:basedOn w:val="DefaultParagraphFont"/>
    <w:rsid w:val="007D1AEB"/>
    <w:rPr>
      <w:rFonts w:ascii="Verdana" w:hAnsi="Verdana" w:hint="default"/>
      <w:i/>
      <w:iCs/>
      <w:sz w:val="11"/>
      <w:szCs w:val="11"/>
    </w:rPr>
  </w:style>
  <w:style w:type="character" w:customStyle="1" w:styleId="textbold">
    <w:name w:val="textbold"/>
    <w:basedOn w:val="DefaultParagraphFont"/>
    <w:rsid w:val="007D1AEB"/>
  </w:style>
  <w:style w:type="character" w:customStyle="1" w:styleId="textitalics">
    <w:name w:val="textitalics"/>
    <w:basedOn w:val="DefaultParagraphFont"/>
    <w:rsid w:val="007D1AEB"/>
  </w:style>
  <w:style w:type="character" w:customStyle="1" w:styleId="fieldlabel">
    <w:name w:val="fieldlabel"/>
    <w:basedOn w:val="DefaultParagraphFont"/>
    <w:rsid w:val="007D1AEB"/>
  </w:style>
  <w:style w:type="paragraph" w:customStyle="1" w:styleId="Title1">
    <w:name w:val="Title1"/>
    <w:basedOn w:val="Normal"/>
    <w:next w:val="Normal"/>
    <w:rsid w:val="007D1AEB"/>
    <w:pPr>
      <w:spacing w:before="230" w:after="230" w:line="360" w:lineRule="exact"/>
    </w:pPr>
    <w:rPr>
      <w:rFonts w:eastAsia="MS Mincho"/>
      <w:b/>
      <w:sz w:val="34"/>
      <w:szCs w:val="28"/>
      <w:lang w:val="de-DE" w:eastAsia="ja-JP"/>
    </w:rPr>
  </w:style>
  <w:style w:type="paragraph" w:styleId="Header">
    <w:name w:val="header"/>
    <w:basedOn w:val="Normal"/>
    <w:semiHidden/>
    <w:rsid w:val="007D1AEB"/>
    <w:pPr>
      <w:tabs>
        <w:tab w:val="center" w:pos="4320"/>
        <w:tab w:val="right" w:pos="8640"/>
      </w:tabs>
    </w:pPr>
    <w:rPr>
      <w:rFonts w:ascii="Times" w:hAnsi="Times"/>
      <w:szCs w:val="20"/>
    </w:rPr>
  </w:style>
  <w:style w:type="paragraph" w:styleId="Footer">
    <w:name w:val="footer"/>
    <w:basedOn w:val="Normal"/>
    <w:semiHidden/>
    <w:rsid w:val="007D1AEB"/>
    <w:pPr>
      <w:tabs>
        <w:tab w:val="center" w:pos="4320"/>
        <w:tab w:val="right" w:pos="8640"/>
      </w:tabs>
    </w:pPr>
    <w:rPr>
      <w:rFonts w:ascii="Times" w:hAnsi="Times"/>
      <w:szCs w:val="20"/>
    </w:rPr>
  </w:style>
  <w:style w:type="character" w:styleId="PageNumber">
    <w:name w:val="page number"/>
    <w:basedOn w:val="DefaultParagraphFont"/>
    <w:semiHidden/>
    <w:rsid w:val="007D1AEB"/>
  </w:style>
  <w:style w:type="character" w:customStyle="1" w:styleId="HTMLPreformattedChar">
    <w:name w:val="HTML Preformatted Char"/>
    <w:basedOn w:val="DefaultParagraphFont"/>
    <w:uiPriority w:val="99"/>
    <w:rsid w:val="007D1AEB"/>
    <w:rPr>
      <w:rFonts w:ascii="Courier New" w:hAnsi="Courier New" w:cs="Courier New"/>
    </w:rPr>
  </w:style>
  <w:style w:type="paragraph" w:styleId="ListParagraph">
    <w:name w:val="List Paragraph"/>
    <w:basedOn w:val="Normal"/>
    <w:uiPriority w:val="34"/>
    <w:qFormat/>
    <w:rsid w:val="007D1AEB"/>
    <w:pPr>
      <w:ind w:left="720"/>
    </w:pPr>
    <w:rPr>
      <w:rFonts w:ascii="Times" w:hAnsi="Times"/>
      <w:szCs w:val="20"/>
    </w:rPr>
  </w:style>
  <w:style w:type="character" w:customStyle="1" w:styleId="hithilite">
    <w:name w:val="hithilite"/>
    <w:basedOn w:val="DefaultParagraphFont"/>
    <w:rsid w:val="007D1AEB"/>
  </w:style>
  <w:style w:type="character" w:customStyle="1" w:styleId="frlabel">
    <w:name w:val="fr_label"/>
    <w:basedOn w:val="DefaultParagraphFont"/>
    <w:rsid w:val="007D1AEB"/>
  </w:style>
  <w:style w:type="character" w:customStyle="1" w:styleId="frsourcelabel">
    <w:name w:val="fr_source_label"/>
    <w:basedOn w:val="DefaultParagraphFont"/>
    <w:rsid w:val="007D1AEB"/>
  </w:style>
  <w:style w:type="character" w:customStyle="1" w:styleId="Maintitle">
    <w:name w:val="Main_title"/>
    <w:basedOn w:val="DefaultParagraphFont"/>
    <w:rsid w:val="007D1AEB"/>
    <w:rPr>
      <w:sz w:val="28"/>
    </w:rPr>
  </w:style>
  <w:style w:type="character" w:styleId="HTMLCite">
    <w:name w:val="HTML Cite"/>
    <w:basedOn w:val="DefaultParagraphFont"/>
    <w:uiPriority w:val="99"/>
    <w:semiHidden/>
    <w:unhideWhenUsed/>
    <w:rsid w:val="007D1AEB"/>
    <w:rPr>
      <w:i/>
      <w:iCs/>
    </w:rPr>
  </w:style>
  <w:style w:type="character" w:customStyle="1" w:styleId="citationyear">
    <w:name w:val="citation_year"/>
    <w:basedOn w:val="DefaultParagraphFont"/>
    <w:rsid w:val="007D1AEB"/>
  </w:style>
  <w:style w:type="character" w:customStyle="1" w:styleId="citationvolume">
    <w:name w:val="citation_volume"/>
    <w:basedOn w:val="DefaultParagraphFont"/>
    <w:rsid w:val="007D1AEB"/>
  </w:style>
  <w:style w:type="paragraph" w:customStyle="1" w:styleId="AuthorsFull">
    <w:name w:val="Authors Full"/>
    <w:basedOn w:val="Normal"/>
    <w:rsid w:val="007D1AEB"/>
    <w:rPr>
      <w:rFonts w:eastAsia="MS Mincho"/>
      <w:i/>
      <w:lang w:eastAsia="ja-JP"/>
    </w:rPr>
  </w:style>
  <w:style w:type="paragraph" w:customStyle="1" w:styleId="BBAuthorName">
    <w:name w:val="BB_Author_Name"/>
    <w:next w:val="Normal"/>
    <w:rsid w:val="007D1AEB"/>
    <w:pPr>
      <w:spacing w:before="200" w:line="240" w:lineRule="exact"/>
    </w:pPr>
    <w:rPr>
      <w:rFonts w:ascii="Times New Roman" w:hAnsi="Times New Roman"/>
      <w:noProof/>
    </w:rPr>
  </w:style>
  <w:style w:type="paragraph" w:customStyle="1" w:styleId="Tableofcontents">
    <w:name w:val="Table of contents"/>
    <w:basedOn w:val="Normal"/>
    <w:rsid w:val="007D1AEB"/>
    <w:rPr>
      <w:rFonts w:eastAsia="MS Mincho"/>
      <w:lang w:eastAsia="ja-JP"/>
    </w:rPr>
  </w:style>
  <w:style w:type="character" w:customStyle="1" w:styleId="TitleChar">
    <w:name w:val="Title Char"/>
    <w:basedOn w:val="DefaultParagraphFont"/>
    <w:uiPriority w:val="10"/>
    <w:rsid w:val="007D1AEB"/>
    <w:rPr>
      <w:rFonts w:ascii="Times" w:hAnsi="Times"/>
      <w:b/>
      <w:sz w:val="22"/>
    </w:rPr>
  </w:style>
  <w:style w:type="paragraph" w:styleId="z-TopofForm">
    <w:name w:val="HTML Top of Form"/>
    <w:basedOn w:val="Normal"/>
    <w:next w:val="Normal"/>
    <w:hidden/>
    <w:unhideWhenUsed/>
    <w:rsid w:val="007D1AE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semiHidden/>
    <w:rsid w:val="007D1AEB"/>
    <w:rPr>
      <w:rFonts w:ascii="Arial" w:hAnsi="Arial" w:cs="Arial"/>
      <w:vanish/>
      <w:sz w:val="16"/>
      <w:szCs w:val="16"/>
    </w:rPr>
  </w:style>
  <w:style w:type="paragraph" w:styleId="z-BottomofForm">
    <w:name w:val="HTML Bottom of Form"/>
    <w:basedOn w:val="Normal"/>
    <w:next w:val="Normal"/>
    <w:hidden/>
    <w:unhideWhenUsed/>
    <w:rsid w:val="007D1AE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semiHidden/>
    <w:rsid w:val="007D1AEB"/>
    <w:rPr>
      <w:rFonts w:ascii="Arial" w:hAnsi="Arial" w:cs="Arial"/>
      <w:vanish/>
      <w:sz w:val="16"/>
      <w:szCs w:val="16"/>
    </w:rPr>
  </w:style>
  <w:style w:type="character" w:customStyle="1" w:styleId="notinjournal">
    <w:name w:val="notinjournal"/>
    <w:basedOn w:val="DefaultParagraphFont"/>
    <w:rsid w:val="007D1AEB"/>
  </w:style>
  <w:style w:type="character" w:customStyle="1" w:styleId="filesize">
    <w:name w:val="filesize"/>
    <w:basedOn w:val="DefaultParagraphFont"/>
    <w:rsid w:val="007D1AEB"/>
  </w:style>
  <w:style w:type="character" w:customStyle="1" w:styleId="nlmxref-aff">
    <w:name w:val="nlm_xref-aff"/>
    <w:basedOn w:val="DefaultParagraphFont"/>
    <w:rsid w:val="007D1AEB"/>
  </w:style>
  <w:style w:type="character" w:styleId="HTMLTypewriter">
    <w:name w:val="HTML Typewriter"/>
    <w:basedOn w:val="DefaultParagraphFont"/>
    <w:semiHidden/>
    <w:unhideWhenUsed/>
    <w:rsid w:val="007D1AEB"/>
    <w:rPr>
      <w:rFonts w:ascii="Courier New" w:eastAsia="Times New Roman" w:hAnsi="Courier New" w:cs="Courier New"/>
      <w:sz w:val="20"/>
      <w:szCs w:val="20"/>
    </w:rPr>
  </w:style>
  <w:style w:type="character" w:customStyle="1" w:styleId="searchterm01">
    <w:name w:val="searchterm01"/>
    <w:basedOn w:val="DefaultParagraphFont"/>
    <w:rsid w:val="00BF6A00"/>
    <w:rPr>
      <w:b/>
      <w:bCs/>
      <w:color w:val="000000"/>
      <w:shd w:val="clear" w:color="auto" w:fill="FFFF66"/>
    </w:rPr>
  </w:style>
  <w:style w:type="character" w:customStyle="1" w:styleId="doilink">
    <w:name w:val="doilink"/>
    <w:basedOn w:val="DefaultParagraphFont"/>
    <w:rsid w:val="000B6008"/>
  </w:style>
  <w:style w:type="paragraph" w:styleId="BalloonText">
    <w:name w:val="Balloon Text"/>
    <w:basedOn w:val="Normal"/>
    <w:link w:val="BalloonTextChar"/>
    <w:uiPriority w:val="99"/>
    <w:semiHidden/>
    <w:unhideWhenUsed/>
    <w:rsid w:val="000B6008"/>
    <w:rPr>
      <w:rFonts w:ascii="Tahoma" w:hAnsi="Tahoma" w:cs="Tahoma"/>
      <w:sz w:val="16"/>
      <w:szCs w:val="16"/>
    </w:rPr>
  </w:style>
  <w:style w:type="character" w:customStyle="1" w:styleId="BalloonTextChar">
    <w:name w:val="Balloon Text Char"/>
    <w:basedOn w:val="DefaultParagraphFont"/>
    <w:link w:val="BalloonText"/>
    <w:uiPriority w:val="99"/>
    <w:semiHidden/>
    <w:rsid w:val="000B6008"/>
    <w:rPr>
      <w:rFonts w:ascii="Tahoma" w:hAnsi="Tahoma" w:cs="Tahoma"/>
      <w:sz w:val="16"/>
      <w:szCs w:val="16"/>
    </w:rPr>
  </w:style>
  <w:style w:type="character" w:customStyle="1" w:styleId="c">
    <w:name w:val="c"/>
    <w:basedOn w:val="DefaultParagraphFont"/>
    <w:rsid w:val="008A3C44"/>
  </w:style>
  <w:style w:type="character" w:customStyle="1" w:styleId="d">
    <w:name w:val="d"/>
    <w:basedOn w:val="DefaultParagraphFont"/>
    <w:rsid w:val="008A3C44"/>
  </w:style>
  <w:style w:type="character" w:customStyle="1" w:styleId="f">
    <w:name w:val="f"/>
    <w:basedOn w:val="DefaultParagraphFont"/>
    <w:rsid w:val="008A3C44"/>
  </w:style>
  <w:style w:type="character" w:customStyle="1" w:styleId="e">
    <w:name w:val="e"/>
    <w:basedOn w:val="DefaultParagraphFont"/>
    <w:rsid w:val="008A3C44"/>
  </w:style>
  <w:style w:type="character" w:customStyle="1" w:styleId="b">
    <w:name w:val="b"/>
    <w:basedOn w:val="DefaultParagraphFont"/>
    <w:rsid w:val="008A3C44"/>
  </w:style>
  <w:style w:type="character" w:customStyle="1" w:styleId="g">
    <w:name w:val="g"/>
    <w:basedOn w:val="DefaultParagraphFont"/>
    <w:rsid w:val="008A3C44"/>
  </w:style>
  <w:style w:type="character" w:customStyle="1" w:styleId="a">
    <w:name w:val="a"/>
    <w:basedOn w:val="DefaultParagraphFont"/>
    <w:rsid w:val="008A3C44"/>
  </w:style>
  <w:style w:type="character" w:customStyle="1" w:styleId="ft">
    <w:name w:val="ft"/>
    <w:basedOn w:val="DefaultParagraphFont"/>
    <w:rsid w:val="00E45DDD"/>
  </w:style>
  <w:style w:type="paragraph" w:customStyle="1" w:styleId="desc2">
    <w:name w:val="desc2"/>
    <w:basedOn w:val="Normal"/>
    <w:rsid w:val="00314576"/>
    <w:pPr>
      <w:spacing w:before="100" w:beforeAutospacing="1" w:after="100" w:afterAutospacing="1"/>
    </w:pPr>
    <w:rPr>
      <w:rFonts w:eastAsia="Times New Roman"/>
      <w:sz w:val="28"/>
      <w:szCs w:val="28"/>
      <w:lang w:eastAsia="zh-CN"/>
    </w:rPr>
  </w:style>
  <w:style w:type="paragraph" w:customStyle="1" w:styleId="authlist">
    <w:name w:val="auth_list"/>
    <w:basedOn w:val="Normal"/>
    <w:rsid w:val="00314576"/>
    <w:pPr>
      <w:spacing w:before="100" w:beforeAutospacing="1" w:after="100" w:afterAutospacing="1"/>
    </w:pPr>
    <w:rPr>
      <w:rFonts w:eastAsia="Times New Roman"/>
      <w:lang w:eastAsia="zh-CN"/>
    </w:rPr>
  </w:style>
  <w:style w:type="paragraph" w:customStyle="1" w:styleId="title10">
    <w:name w:val="title1"/>
    <w:basedOn w:val="Normal"/>
    <w:rsid w:val="00B84EFF"/>
    <w:rPr>
      <w:rFonts w:eastAsia="Times New Roman"/>
      <w:sz w:val="29"/>
      <w:szCs w:val="29"/>
      <w:lang w:eastAsia="zh-CN"/>
    </w:rPr>
  </w:style>
  <w:style w:type="character" w:customStyle="1" w:styleId="jrnl">
    <w:name w:val="jrnl"/>
    <w:basedOn w:val="DefaultParagraphFont"/>
    <w:rsid w:val="00B84EFF"/>
  </w:style>
  <w:style w:type="paragraph" w:customStyle="1" w:styleId="details1">
    <w:name w:val="details1"/>
    <w:basedOn w:val="Normal"/>
    <w:rsid w:val="000E21E7"/>
    <w:pPr>
      <w:spacing w:before="100" w:beforeAutospacing="1" w:after="100" w:afterAutospacing="1"/>
    </w:pPr>
    <w:rPr>
      <w:rFonts w:eastAsia="Times New Roman"/>
      <w:lang w:eastAsia="zh-CN"/>
    </w:rPr>
  </w:style>
  <w:style w:type="character" w:customStyle="1" w:styleId="cmsnotcreated">
    <w:name w:val="cmsnotcreated"/>
    <w:basedOn w:val="DefaultParagraphFont"/>
    <w:rsid w:val="001F04A2"/>
  </w:style>
  <w:style w:type="character" w:customStyle="1" w:styleId="apple-style-span">
    <w:name w:val="apple-style-span"/>
    <w:basedOn w:val="DefaultParagraphFont"/>
    <w:rsid w:val="001F04A2"/>
  </w:style>
  <w:style w:type="paragraph" w:customStyle="1" w:styleId="Title2">
    <w:name w:val="Title2"/>
    <w:basedOn w:val="Normal"/>
    <w:rsid w:val="00D93B8F"/>
    <w:pPr>
      <w:spacing w:before="100" w:beforeAutospacing="1" w:after="100" w:afterAutospacing="1"/>
    </w:pPr>
    <w:rPr>
      <w:rFonts w:eastAsia="Times New Roman"/>
      <w:lang w:eastAsia="zh-CN"/>
    </w:rPr>
  </w:style>
  <w:style w:type="paragraph" w:customStyle="1" w:styleId="desc">
    <w:name w:val="desc"/>
    <w:basedOn w:val="Normal"/>
    <w:rsid w:val="00D93B8F"/>
    <w:pPr>
      <w:spacing w:before="100" w:beforeAutospacing="1" w:after="100" w:afterAutospacing="1"/>
    </w:pPr>
    <w:rPr>
      <w:rFonts w:eastAsia="Times New Roman"/>
      <w:lang w:eastAsia="zh-CN"/>
    </w:rPr>
  </w:style>
  <w:style w:type="paragraph" w:customStyle="1" w:styleId="details">
    <w:name w:val="details"/>
    <w:basedOn w:val="Normal"/>
    <w:rsid w:val="00D93B8F"/>
    <w:pPr>
      <w:spacing w:before="100" w:beforeAutospacing="1" w:after="100" w:afterAutospacing="1"/>
    </w:pPr>
    <w:rPr>
      <w:rFonts w:eastAsia="Times New Roman"/>
      <w:lang w:eastAsia="zh-CN"/>
    </w:rPr>
  </w:style>
  <w:style w:type="character" w:customStyle="1" w:styleId="popupweb">
    <w:name w:val="popupweb"/>
    <w:basedOn w:val="DefaultParagraphFont"/>
    <w:rsid w:val="00671FB0"/>
  </w:style>
  <w:style w:type="character" w:customStyle="1" w:styleId="highlight">
    <w:name w:val="highlight"/>
    <w:basedOn w:val="DefaultParagraphFont"/>
    <w:rsid w:val="00AE766D"/>
  </w:style>
  <w:style w:type="character" w:customStyle="1" w:styleId="name">
    <w:name w:val="name"/>
    <w:basedOn w:val="DefaultParagraphFont"/>
    <w:rsid w:val="00096B54"/>
  </w:style>
  <w:style w:type="character" w:customStyle="1" w:styleId="xref-sep">
    <w:name w:val="xref-sep"/>
    <w:basedOn w:val="DefaultParagraphFont"/>
    <w:rsid w:val="00096B54"/>
  </w:style>
  <w:style w:type="character" w:customStyle="1" w:styleId="slug-metadata-note">
    <w:name w:val="slug-metadata-note"/>
    <w:basedOn w:val="DefaultParagraphFont"/>
    <w:rsid w:val="00096B54"/>
  </w:style>
  <w:style w:type="character" w:customStyle="1" w:styleId="slug-doi">
    <w:name w:val="slug-doi"/>
    <w:basedOn w:val="DefaultParagraphFont"/>
    <w:rsid w:val="00096B54"/>
  </w:style>
  <w:style w:type="character" w:customStyle="1" w:styleId="hit">
    <w:name w:val="hit"/>
    <w:basedOn w:val="DefaultParagraphFont"/>
    <w:rsid w:val="009F04DC"/>
  </w:style>
  <w:style w:type="paragraph" w:customStyle="1" w:styleId="Default">
    <w:name w:val="Default"/>
    <w:rsid w:val="00DB2497"/>
    <w:pPr>
      <w:widowControl w:val="0"/>
      <w:autoSpaceDE w:val="0"/>
      <w:autoSpaceDN w:val="0"/>
      <w:adjustRightInd w:val="0"/>
    </w:pPr>
    <w:rPr>
      <w:rFonts w:ascii="Arial" w:hAnsi="Arial" w:cs="Arial"/>
      <w:color w:val="000000"/>
      <w:sz w:val="24"/>
      <w:szCs w:val="24"/>
    </w:rPr>
  </w:style>
  <w:style w:type="paragraph" w:customStyle="1" w:styleId="Head">
    <w:name w:val="Head"/>
    <w:basedOn w:val="Normal"/>
    <w:rsid w:val="00237D6C"/>
    <w:pPr>
      <w:keepNext/>
      <w:spacing w:before="120" w:after="120"/>
      <w:jc w:val="center"/>
      <w:outlineLvl w:val="0"/>
    </w:pPr>
    <w:rPr>
      <w:rFonts w:eastAsia="Times New Roman"/>
      <w:b/>
      <w:bCs/>
      <w:kern w:val="28"/>
      <w:sz w:val="28"/>
      <w:szCs w:val="28"/>
    </w:rPr>
  </w:style>
  <w:style w:type="character" w:customStyle="1" w:styleId="apple-converted-space">
    <w:name w:val="apple-converted-space"/>
    <w:basedOn w:val="DefaultParagraphFont"/>
    <w:rsid w:val="00522288"/>
  </w:style>
  <w:style w:type="paragraph" w:customStyle="1" w:styleId="p1">
    <w:name w:val="p1"/>
    <w:basedOn w:val="Normal"/>
    <w:rsid w:val="009359E7"/>
    <w:rPr>
      <w:rFonts w:ascii="Helvetica" w:hAnsi="Helvetica"/>
      <w:sz w:val="10"/>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8559">
      <w:bodyDiv w:val="1"/>
      <w:marLeft w:val="0"/>
      <w:marRight w:val="0"/>
      <w:marTop w:val="0"/>
      <w:marBottom w:val="0"/>
      <w:divBdr>
        <w:top w:val="none" w:sz="0" w:space="0" w:color="auto"/>
        <w:left w:val="none" w:sz="0" w:space="0" w:color="auto"/>
        <w:bottom w:val="none" w:sz="0" w:space="0" w:color="auto"/>
        <w:right w:val="none" w:sz="0" w:space="0" w:color="auto"/>
      </w:divBdr>
      <w:divsChild>
        <w:div w:id="142047717">
          <w:marLeft w:val="0"/>
          <w:marRight w:val="0"/>
          <w:marTop w:val="0"/>
          <w:marBottom w:val="0"/>
          <w:divBdr>
            <w:top w:val="none" w:sz="0" w:space="0" w:color="auto"/>
            <w:left w:val="none" w:sz="0" w:space="0" w:color="auto"/>
            <w:bottom w:val="none" w:sz="0" w:space="0" w:color="auto"/>
            <w:right w:val="none" w:sz="0" w:space="0" w:color="auto"/>
          </w:divBdr>
        </w:div>
        <w:div w:id="1698195894">
          <w:marLeft w:val="0"/>
          <w:marRight w:val="0"/>
          <w:marTop w:val="0"/>
          <w:marBottom w:val="0"/>
          <w:divBdr>
            <w:top w:val="none" w:sz="0" w:space="0" w:color="auto"/>
            <w:left w:val="none" w:sz="0" w:space="0" w:color="auto"/>
            <w:bottom w:val="none" w:sz="0" w:space="0" w:color="auto"/>
            <w:right w:val="none" w:sz="0" w:space="0" w:color="auto"/>
          </w:divBdr>
        </w:div>
      </w:divsChild>
    </w:div>
    <w:div w:id="44181892">
      <w:bodyDiv w:val="1"/>
      <w:marLeft w:val="0"/>
      <w:marRight w:val="0"/>
      <w:marTop w:val="0"/>
      <w:marBottom w:val="0"/>
      <w:divBdr>
        <w:top w:val="none" w:sz="0" w:space="0" w:color="auto"/>
        <w:left w:val="none" w:sz="0" w:space="0" w:color="auto"/>
        <w:bottom w:val="none" w:sz="0" w:space="0" w:color="auto"/>
        <w:right w:val="none" w:sz="0" w:space="0" w:color="auto"/>
      </w:divBdr>
    </w:div>
    <w:div w:id="93979257">
      <w:bodyDiv w:val="1"/>
      <w:marLeft w:val="0"/>
      <w:marRight w:val="0"/>
      <w:marTop w:val="0"/>
      <w:marBottom w:val="0"/>
      <w:divBdr>
        <w:top w:val="none" w:sz="0" w:space="0" w:color="auto"/>
        <w:left w:val="none" w:sz="0" w:space="0" w:color="auto"/>
        <w:bottom w:val="none" w:sz="0" w:space="0" w:color="auto"/>
        <w:right w:val="none" w:sz="0" w:space="0" w:color="auto"/>
      </w:divBdr>
    </w:div>
    <w:div w:id="94058115">
      <w:bodyDiv w:val="1"/>
      <w:marLeft w:val="0"/>
      <w:marRight w:val="0"/>
      <w:marTop w:val="0"/>
      <w:marBottom w:val="0"/>
      <w:divBdr>
        <w:top w:val="none" w:sz="0" w:space="0" w:color="auto"/>
        <w:left w:val="none" w:sz="0" w:space="0" w:color="auto"/>
        <w:bottom w:val="none" w:sz="0" w:space="0" w:color="auto"/>
        <w:right w:val="none" w:sz="0" w:space="0" w:color="auto"/>
      </w:divBdr>
    </w:div>
    <w:div w:id="127630614">
      <w:bodyDiv w:val="1"/>
      <w:marLeft w:val="0"/>
      <w:marRight w:val="0"/>
      <w:marTop w:val="0"/>
      <w:marBottom w:val="0"/>
      <w:divBdr>
        <w:top w:val="none" w:sz="0" w:space="0" w:color="auto"/>
        <w:left w:val="none" w:sz="0" w:space="0" w:color="auto"/>
        <w:bottom w:val="none" w:sz="0" w:space="0" w:color="auto"/>
        <w:right w:val="none" w:sz="0" w:space="0" w:color="auto"/>
      </w:divBdr>
    </w:div>
    <w:div w:id="138570683">
      <w:bodyDiv w:val="1"/>
      <w:marLeft w:val="0"/>
      <w:marRight w:val="0"/>
      <w:marTop w:val="0"/>
      <w:marBottom w:val="0"/>
      <w:divBdr>
        <w:top w:val="none" w:sz="0" w:space="0" w:color="auto"/>
        <w:left w:val="none" w:sz="0" w:space="0" w:color="auto"/>
        <w:bottom w:val="none" w:sz="0" w:space="0" w:color="auto"/>
        <w:right w:val="none" w:sz="0" w:space="0" w:color="auto"/>
      </w:divBdr>
    </w:div>
    <w:div w:id="154418576">
      <w:bodyDiv w:val="1"/>
      <w:marLeft w:val="0"/>
      <w:marRight w:val="0"/>
      <w:marTop w:val="0"/>
      <w:marBottom w:val="0"/>
      <w:divBdr>
        <w:top w:val="none" w:sz="0" w:space="0" w:color="auto"/>
        <w:left w:val="none" w:sz="0" w:space="0" w:color="auto"/>
        <w:bottom w:val="none" w:sz="0" w:space="0" w:color="auto"/>
        <w:right w:val="none" w:sz="0" w:space="0" w:color="auto"/>
      </w:divBdr>
      <w:divsChild>
        <w:div w:id="230894442">
          <w:marLeft w:val="0"/>
          <w:marRight w:val="0"/>
          <w:marTop w:val="0"/>
          <w:marBottom w:val="0"/>
          <w:divBdr>
            <w:top w:val="none" w:sz="0" w:space="0" w:color="auto"/>
            <w:left w:val="none" w:sz="0" w:space="0" w:color="auto"/>
            <w:bottom w:val="none" w:sz="0" w:space="0" w:color="auto"/>
            <w:right w:val="none" w:sz="0" w:space="0" w:color="auto"/>
          </w:divBdr>
        </w:div>
        <w:div w:id="826357594">
          <w:marLeft w:val="0"/>
          <w:marRight w:val="0"/>
          <w:marTop w:val="0"/>
          <w:marBottom w:val="0"/>
          <w:divBdr>
            <w:top w:val="none" w:sz="0" w:space="0" w:color="auto"/>
            <w:left w:val="none" w:sz="0" w:space="0" w:color="auto"/>
            <w:bottom w:val="none" w:sz="0" w:space="0" w:color="auto"/>
            <w:right w:val="none" w:sz="0" w:space="0" w:color="auto"/>
          </w:divBdr>
          <w:divsChild>
            <w:div w:id="1000738658">
              <w:marLeft w:val="0"/>
              <w:marRight w:val="0"/>
              <w:marTop w:val="0"/>
              <w:marBottom w:val="0"/>
              <w:divBdr>
                <w:top w:val="none" w:sz="0" w:space="0" w:color="auto"/>
                <w:left w:val="none" w:sz="0" w:space="0" w:color="auto"/>
                <w:bottom w:val="none" w:sz="0" w:space="0" w:color="auto"/>
                <w:right w:val="none" w:sz="0" w:space="0" w:color="auto"/>
              </w:divBdr>
              <w:divsChild>
                <w:div w:id="3788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9569">
      <w:bodyDiv w:val="1"/>
      <w:marLeft w:val="0"/>
      <w:marRight w:val="0"/>
      <w:marTop w:val="0"/>
      <w:marBottom w:val="0"/>
      <w:divBdr>
        <w:top w:val="none" w:sz="0" w:space="0" w:color="auto"/>
        <w:left w:val="none" w:sz="0" w:space="0" w:color="auto"/>
        <w:bottom w:val="none" w:sz="0" w:space="0" w:color="auto"/>
        <w:right w:val="none" w:sz="0" w:space="0" w:color="auto"/>
      </w:divBdr>
      <w:divsChild>
        <w:div w:id="2011059329">
          <w:marLeft w:val="0"/>
          <w:marRight w:val="0"/>
          <w:marTop w:val="0"/>
          <w:marBottom w:val="0"/>
          <w:divBdr>
            <w:top w:val="none" w:sz="0" w:space="0" w:color="auto"/>
            <w:left w:val="none" w:sz="0" w:space="0" w:color="auto"/>
            <w:bottom w:val="none" w:sz="0" w:space="0" w:color="auto"/>
            <w:right w:val="none" w:sz="0" w:space="0" w:color="auto"/>
          </w:divBdr>
        </w:div>
        <w:div w:id="1982809747">
          <w:marLeft w:val="0"/>
          <w:marRight w:val="0"/>
          <w:marTop w:val="0"/>
          <w:marBottom w:val="0"/>
          <w:divBdr>
            <w:top w:val="none" w:sz="0" w:space="0" w:color="auto"/>
            <w:left w:val="none" w:sz="0" w:space="0" w:color="auto"/>
            <w:bottom w:val="none" w:sz="0" w:space="0" w:color="auto"/>
            <w:right w:val="none" w:sz="0" w:space="0" w:color="auto"/>
          </w:divBdr>
        </w:div>
      </w:divsChild>
    </w:div>
    <w:div w:id="241137301">
      <w:bodyDiv w:val="1"/>
      <w:marLeft w:val="0"/>
      <w:marRight w:val="0"/>
      <w:marTop w:val="0"/>
      <w:marBottom w:val="0"/>
      <w:divBdr>
        <w:top w:val="none" w:sz="0" w:space="0" w:color="auto"/>
        <w:left w:val="none" w:sz="0" w:space="0" w:color="auto"/>
        <w:bottom w:val="none" w:sz="0" w:space="0" w:color="auto"/>
        <w:right w:val="none" w:sz="0" w:space="0" w:color="auto"/>
      </w:divBdr>
      <w:divsChild>
        <w:div w:id="1252541271">
          <w:marLeft w:val="0"/>
          <w:marRight w:val="0"/>
          <w:marTop w:val="0"/>
          <w:marBottom w:val="0"/>
          <w:divBdr>
            <w:top w:val="none" w:sz="0" w:space="0" w:color="auto"/>
            <w:left w:val="none" w:sz="0" w:space="0" w:color="auto"/>
            <w:bottom w:val="none" w:sz="0" w:space="0" w:color="auto"/>
            <w:right w:val="none" w:sz="0" w:space="0" w:color="auto"/>
          </w:divBdr>
        </w:div>
      </w:divsChild>
    </w:div>
    <w:div w:id="249773764">
      <w:bodyDiv w:val="1"/>
      <w:marLeft w:val="0"/>
      <w:marRight w:val="0"/>
      <w:marTop w:val="0"/>
      <w:marBottom w:val="0"/>
      <w:divBdr>
        <w:top w:val="none" w:sz="0" w:space="0" w:color="auto"/>
        <w:left w:val="none" w:sz="0" w:space="0" w:color="auto"/>
        <w:bottom w:val="none" w:sz="0" w:space="0" w:color="auto"/>
        <w:right w:val="none" w:sz="0" w:space="0" w:color="auto"/>
      </w:divBdr>
    </w:div>
    <w:div w:id="259875085">
      <w:bodyDiv w:val="1"/>
      <w:marLeft w:val="0"/>
      <w:marRight w:val="0"/>
      <w:marTop w:val="0"/>
      <w:marBottom w:val="0"/>
      <w:divBdr>
        <w:top w:val="none" w:sz="0" w:space="0" w:color="auto"/>
        <w:left w:val="none" w:sz="0" w:space="0" w:color="auto"/>
        <w:bottom w:val="none" w:sz="0" w:space="0" w:color="auto"/>
        <w:right w:val="none" w:sz="0" w:space="0" w:color="auto"/>
      </w:divBdr>
      <w:divsChild>
        <w:div w:id="1143962803">
          <w:marLeft w:val="0"/>
          <w:marRight w:val="0"/>
          <w:marTop w:val="0"/>
          <w:marBottom w:val="0"/>
          <w:divBdr>
            <w:top w:val="none" w:sz="0" w:space="0" w:color="auto"/>
            <w:left w:val="none" w:sz="0" w:space="0" w:color="auto"/>
            <w:bottom w:val="none" w:sz="0" w:space="0" w:color="auto"/>
            <w:right w:val="none" w:sz="0" w:space="0" w:color="auto"/>
          </w:divBdr>
          <w:divsChild>
            <w:div w:id="493490262">
              <w:marLeft w:val="0"/>
              <w:marRight w:val="0"/>
              <w:marTop w:val="0"/>
              <w:marBottom w:val="0"/>
              <w:divBdr>
                <w:top w:val="none" w:sz="0" w:space="0" w:color="auto"/>
                <w:left w:val="none" w:sz="0" w:space="0" w:color="auto"/>
                <w:bottom w:val="none" w:sz="0" w:space="0" w:color="auto"/>
                <w:right w:val="none" w:sz="0" w:space="0" w:color="auto"/>
              </w:divBdr>
              <w:divsChild>
                <w:div w:id="1727486606">
                  <w:marLeft w:val="0"/>
                  <w:marRight w:val="-6084"/>
                  <w:marTop w:val="0"/>
                  <w:marBottom w:val="0"/>
                  <w:divBdr>
                    <w:top w:val="none" w:sz="0" w:space="0" w:color="auto"/>
                    <w:left w:val="none" w:sz="0" w:space="0" w:color="auto"/>
                    <w:bottom w:val="none" w:sz="0" w:space="0" w:color="auto"/>
                    <w:right w:val="none" w:sz="0" w:space="0" w:color="auto"/>
                  </w:divBdr>
                  <w:divsChild>
                    <w:div w:id="240067115">
                      <w:marLeft w:val="0"/>
                      <w:marRight w:val="5604"/>
                      <w:marTop w:val="0"/>
                      <w:marBottom w:val="0"/>
                      <w:divBdr>
                        <w:top w:val="none" w:sz="0" w:space="0" w:color="auto"/>
                        <w:left w:val="none" w:sz="0" w:space="0" w:color="auto"/>
                        <w:bottom w:val="none" w:sz="0" w:space="0" w:color="auto"/>
                        <w:right w:val="none" w:sz="0" w:space="0" w:color="auto"/>
                      </w:divBdr>
                      <w:divsChild>
                        <w:div w:id="1183595461">
                          <w:marLeft w:val="0"/>
                          <w:marRight w:val="0"/>
                          <w:marTop w:val="0"/>
                          <w:marBottom w:val="0"/>
                          <w:divBdr>
                            <w:top w:val="none" w:sz="0" w:space="0" w:color="auto"/>
                            <w:left w:val="none" w:sz="0" w:space="0" w:color="auto"/>
                            <w:bottom w:val="none" w:sz="0" w:space="0" w:color="auto"/>
                            <w:right w:val="none" w:sz="0" w:space="0" w:color="auto"/>
                          </w:divBdr>
                          <w:divsChild>
                            <w:div w:id="1786845568">
                              <w:marLeft w:val="0"/>
                              <w:marRight w:val="0"/>
                              <w:marTop w:val="120"/>
                              <w:marBottom w:val="360"/>
                              <w:divBdr>
                                <w:top w:val="none" w:sz="0" w:space="0" w:color="auto"/>
                                <w:left w:val="none" w:sz="0" w:space="0" w:color="auto"/>
                                <w:bottom w:val="none" w:sz="0" w:space="0" w:color="auto"/>
                                <w:right w:val="none" w:sz="0" w:space="0" w:color="auto"/>
                              </w:divBdr>
                              <w:divsChild>
                                <w:div w:id="1079786026">
                                  <w:marLeft w:val="420"/>
                                  <w:marRight w:val="0"/>
                                  <w:marTop w:val="0"/>
                                  <w:marBottom w:val="0"/>
                                  <w:divBdr>
                                    <w:top w:val="none" w:sz="0" w:space="0" w:color="auto"/>
                                    <w:left w:val="none" w:sz="0" w:space="0" w:color="auto"/>
                                    <w:bottom w:val="none" w:sz="0" w:space="0" w:color="auto"/>
                                    <w:right w:val="none" w:sz="0" w:space="0" w:color="auto"/>
                                  </w:divBdr>
                                  <w:divsChild>
                                    <w:div w:id="13105933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0282306">
      <w:bodyDiv w:val="1"/>
      <w:marLeft w:val="0"/>
      <w:marRight w:val="0"/>
      <w:marTop w:val="0"/>
      <w:marBottom w:val="0"/>
      <w:divBdr>
        <w:top w:val="none" w:sz="0" w:space="0" w:color="auto"/>
        <w:left w:val="none" w:sz="0" w:space="0" w:color="auto"/>
        <w:bottom w:val="none" w:sz="0" w:space="0" w:color="auto"/>
        <w:right w:val="none" w:sz="0" w:space="0" w:color="auto"/>
      </w:divBdr>
      <w:divsChild>
        <w:div w:id="119299913">
          <w:marLeft w:val="0"/>
          <w:marRight w:val="0"/>
          <w:marTop w:val="0"/>
          <w:marBottom w:val="0"/>
          <w:divBdr>
            <w:top w:val="none" w:sz="0" w:space="0" w:color="auto"/>
            <w:left w:val="none" w:sz="0" w:space="0" w:color="auto"/>
            <w:bottom w:val="none" w:sz="0" w:space="0" w:color="auto"/>
            <w:right w:val="none" w:sz="0" w:space="0" w:color="auto"/>
          </w:divBdr>
          <w:divsChild>
            <w:div w:id="1541160761">
              <w:marLeft w:val="0"/>
              <w:marRight w:val="0"/>
              <w:marTop w:val="0"/>
              <w:marBottom w:val="0"/>
              <w:divBdr>
                <w:top w:val="none" w:sz="0" w:space="0" w:color="auto"/>
                <w:left w:val="none" w:sz="0" w:space="0" w:color="auto"/>
                <w:bottom w:val="none" w:sz="0" w:space="0" w:color="auto"/>
                <w:right w:val="none" w:sz="0" w:space="0" w:color="auto"/>
              </w:divBdr>
              <w:divsChild>
                <w:div w:id="898712950">
                  <w:marLeft w:val="0"/>
                  <w:marRight w:val="0"/>
                  <w:marTop w:val="0"/>
                  <w:marBottom w:val="0"/>
                  <w:divBdr>
                    <w:top w:val="none" w:sz="0" w:space="0" w:color="auto"/>
                    <w:left w:val="none" w:sz="0" w:space="0" w:color="auto"/>
                    <w:bottom w:val="none" w:sz="0" w:space="0" w:color="auto"/>
                    <w:right w:val="none" w:sz="0" w:space="0" w:color="auto"/>
                  </w:divBdr>
                  <w:divsChild>
                    <w:div w:id="2317420">
                      <w:marLeft w:val="0"/>
                      <w:marRight w:val="0"/>
                      <w:marTop w:val="0"/>
                      <w:marBottom w:val="0"/>
                      <w:divBdr>
                        <w:top w:val="none" w:sz="0" w:space="0" w:color="auto"/>
                        <w:left w:val="none" w:sz="0" w:space="0" w:color="auto"/>
                        <w:bottom w:val="none" w:sz="0" w:space="0" w:color="auto"/>
                        <w:right w:val="none" w:sz="0" w:space="0" w:color="auto"/>
                      </w:divBdr>
                      <w:divsChild>
                        <w:div w:id="370887789">
                          <w:marLeft w:val="0"/>
                          <w:marRight w:val="0"/>
                          <w:marTop w:val="0"/>
                          <w:marBottom w:val="0"/>
                          <w:divBdr>
                            <w:top w:val="none" w:sz="0" w:space="0" w:color="auto"/>
                            <w:left w:val="none" w:sz="0" w:space="0" w:color="auto"/>
                            <w:bottom w:val="none" w:sz="0" w:space="0" w:color="auto"/>
                            <w:right w:val="none" w:sz="0" w:space="0" w:color="auto"/>
                          </w:divBdr>
                          <w:divsChild>
                            <w:div w:id="1321692004">
                              <w:marLeft w:val="0"/>
                              <w:marRight w:val="0"/>
                              <w:marTop w:val="0"/>
                              <w:marBottom w:val="0"/>
                              <w:divBdr>
                                <w:top w:val="none" w:sz="0" w:space="0" w:color="auto"/>
                                <w:left w:val="none" w:sz="0" w:space="0" w:color="auto"/>
                                <w:bottom w:val="none" w:sz="0" w:space="0" w:color="auto"/>
                                <w:right w:val="none" w:sz="0" w:space="0" w:color="auto"/>
                              </w:divBdr>
                              <w:divsChild>
                                <w:div w:id="315768024">
                                  <w:marLeft w:val="0"/>
                                  <w:marRight w:val="0"/>
                                  <w:marTop w:val="0"/>
                                  <w:marBottom w:val="0"/>
                                  <w:divBdr>
                                    <w:top w:val="none" w:sz="0" w:space="0" w:color="auto"/>
                                    <w:left w:val="none" w:sz="0" w:space="0" w:color="auto"/>
                                    <w:bottom w:val="none" w:sz="0" w:space="0" w:color="auto"/>
                                    <w:right w:val="none" w:sz="0" w:space="0" w:color="auto"/>
                                  </w:divBdr>
                                  <w:divsChild>
                                    <w:div w:id="825126860">
                                      <w:marLeft w:val="0"/>
                                      <w:marRight w:val="0"/>
                                      <w:marTop w:val="0"/>
                                      <w:marBottom w:val="0"/>
                                      <w:divBdr>
                                        <w:top w:val="none" w:sz="0" w:space="0" w:color="auto"/>
                                        <w:left w:val="none" w:sz="0" w:space="0" w:color="auto"/>
                                        <w:bottom w:val="none" w:sz="0" w:space="0" w:color="auto"/>
                                        <w:right w:val="none" w:sz="0" w:space="0" w:color="auto"/>
                                      </w:divBdr>
                                      <w:divsChild>
                                        <w:div w:id="1095007615">
                                          <w:marLeft w:val="0"/>
                                          <w:marRight w:val="0"/>
                                          <w:marTop w:val="0"/>
                                          <w:marBottom w:val="0"/>
                                          <w:divBdr>
                                            <w:top w:val="none" w:sz="0" w:space="0" w:color="auto"/>
                                            <w:left w:val="none" w:sz="0" w:space="0" w:color="auto"/>
                                            <w:bottom w:val="none" w:sz="0" w:space="0" w:color="auto"/>
                                            <w:right w:val="none" w:sz="0" w:space="0" w:color="auto"/>
                                          </w:divBdr>
                                          <w:divsChild>
                                            <w:div w:id="181625306">
                                              <w:marLeft w:val="0"/>
                                              <w:marRight w:val="0"/>
                                              <w:marTop w:val="0"/>
                                              <w:marBottom w:val="0"/>
                                              <w:divBdr>
                                                <w:top w:val="none" w:sz="0" w:space="0" w:color="auto"/>
                                                <w:left w:val="none" w:sz="0" w:space="0" w:color="auto"/>
                                                <w:bottom w:val="none" w:sz="0" w:space="0" w:color="auto"/>
                                                <w:right w:val="none" w:sz="0" w:space="0" w:color="auto"/>
                                              </w:divBdr>
                                            </w:div>
                                            <w:div w:id="1327593689">
                                              <w:marLeft w:val="0"/>
                                              <w:marRight w:val="0"/>
                                              <w:marTop w:val="0"/>
                                              <w:marBottom w:val="0"/>
                                              <w:divBdr>
                                                <w:top w:val="none" w:sz="0" w:space="0" w:color="auto"/>
                                                <w:left w:val="none" w:sz="0" w:space="0" w:color="auto"/>
                                                <w:bottom w:val="none" w:sz="0" w:space="0" w:color="auto"/>
                                                <w:right w:val="none" w:sz="0" w:space="0" w:color="auto"/>
                                              </w:divBdr>
                                              <w:divsChild>
                                                <w:div w:id="16609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374879">
      <w:bodyDiv w:val="1"/>
      <w:marLeft w:val="0"/>
      <w:marRight w:val="0"/>
      <w:marTop w:val="0"/>
      <w:marBottom w:val="0"/>
      <w:divBdr>
        <w:top w:val="none" w:sz="0" w:space="0" w:color="auto"/>
        <w:left w:val="none" w:sz="0" w:space="0" w:color="auto"/>
        <w:bottom w:val="none" w:sz="0" w:space="0" w:color="auto"/>
        <w:right w:val="none" w:sz="0" w:space="0" w:color="auto"/>
      </w:divBdr>
      <w:divsChild>
        <w:div w:id="93330788">
          <w:marLeft w:val="0"/>
          <w:marRight w:val="0"/>
          <w:marTop w:val="0"/>
          <w:marBottom w:val="0"/>
          <w:divBdr>
            <w:top w:val="none" w:sz="0" w:space="0" w:color="auto"/>
            <w:left w:val="single" w:sz="6" w:space="4" w:color="820000"/>
            <w:bottom w:val="single" w:sz="6" w:space="0" w:color="820000"/>
            <w:right w:val="single" w:sz="6" w:space="4" w:color="820000"/>
          </w:divBdr>
          <w:divsChild>
            <w:div w:id="963344953">
              <w:marLeft w:val="0"/>
              <w:marRight w:val="0"/>
              <w:marTop w:val="0"/>
              <w:marBottom w:val="0"/>
              <w:divBdr>
                <w:top w:val="none" w:sz="0" w:space="0" w:color="auto"/>
                <w:left w:val="none" w:sz="0" w:space="0" w:color="auto"/>
                <w:bottom w:val="none" w:sz="0" w:space="0" w:color="auto"/>
                <w:right w:val="none" w:sz="0" w:space="0" w:color="auto"/>
              </w:divBdr>
              <w:divsChild>
                <w:div w:id="122701343">
                  <w:marLeft w:val="0"/>
                  <w:marRight w:val="0"/>
                  <w:marTop w:val="0"/>
                  <w:marBottom w:val="0"/>
                  <w:divBdr>
                    <w:top w:val="none" w:sz="0" w:space="0" w:color="auto"/>
                    <w:left w:val="none" w:sz="0" w:space="0" w:color="auto"/>
                    <w:bottom w:val="none" w:sz="0" w:space="0" w:color="auto"/>
                    <w:right w:val="none" w:sz="0" w:space="0" w:color="auto"/>
                  </w:divBdr>
                  <w:divsChild>
                    <w:div w:id="1845627107">
                      <w:marLeft w:val="0"/>
                      <w:marRight w:val="0"/>
                      <w:marTop w:val="0"/>
                      <w:marBottom w:val="0"/>
                      <w:divBdr>
                        <w:top w:val="none" w:sz="0" w:space="0" w:color="auto"/>
                        <w:left w:val="none" w:sz="0" w:space="0" w:color="auto"/>
                        <w:bottom w:val="none" w:sz="0" w:space="0" w:color="auto"/>
                        <w:right w:val="none" w:sz="0" w:space="0" w:color="auto"/>
                      </w:divBdr>
                      <w:divsChild>
                        <w:div w:id="168231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2766">
      <w:bodyDiv w:val="1"/>
      <w:marLeft w:val="0"/>
      <w:marRight w:val="0"/>
      <w:marTop w:val="0"/>
      <w:marBottom w:val="0"/>
      <w:divBdr>
        <w:top w:val="none" w:sz="0" w:space="0" w:color="auto"/>
        <w:left w:val="none" w:sz="0" w:space="0" w:color="auto"/>
        <w:bottom w:val="none" w:sz="0" w:space="0" w:color="auto"/>
        <w:right w:val="none" w:sz="0" w:space="0" w:color="auto"/>
      </w:divBdr>
    </w:div>
    <w:div w:id="352734054">
      <w:bodyDiv w:val="1"/>
      <w:marLeft w:val="0"/>
      <w:marRight w:val="0"/>
      <w:marTop w:val="0"/>
      <w:marBottom w:val="0"/>
      <w:divBdr>
        <w:top w:val="none" w:sz="0" w:space="0" w:color="auto"/>
        <w:left w:val="none" w:sz="0" w:space="0" w:color="auto"/>
        <w:bottom w:val="none" w:sz="0" w:space="0" w:color="auto"/>
        <w:right w:val="none" w:sz="0" w:space="0" w:color="auto"/>
      </w:divBdr>
    </w:div>
    <w:div w:id="361713242">
      <w:bodyDiv w:val="1"/>
      <w:marLeft w:val="0"/>
      <w:marRight w:val="0"/>
      <w:marTop w:val="0"/>
      <w:marBottom w:val="0"/>
      <w:divBdr>
        <w:top w:val="none" w:sz="0" w:space="0" w:color="auto"/>
        <w:left w:val="none" w:sz="0" w:space="0" w:color="auto"/>
        <w:bottom w:val="none" w:sz="0" w:space="0" w:color="auto"/>
        <w:right w:val="none" w:sz="0" w:space="0" w:color="auto"/>
      </w:divBdr>
    </w:div>
    <w:div w:id="366104929">
      <w:bodyDiv w:val="1"/>
      <w:marLeft w:val="0"/>
      <w:marRight w:val="0"/>
      <w:marTop w:val="0"/>
      <w:marBottom w:val="0"/>
      <w:divBdr>
        <w:top w:val="none" w:sz="0" w:space="0" w:color="auto"/>
        <w:left w:val="none" w:sz="0" w:space="0" w:color="auto"/>
        <w:bottom w:val="none" w:sz="0" w:space="0" w:color="auto"/>
        <w:right w:val="none" w:sz="0" w:space="0" w:color="auto"/>
      </w:divBdr>
    </w:div>
    <w:div w:id="398095389">
      <w:bodyDiv w:val="1"/>
      <w:marLeft w:val="0"/>
      <w:marRight w:val="0"/>
      <w:marTop w:val="0"/>
      <w:marBottom w:val="0"/>
      <w:divBdr>
        <w:top w:val="none" w:sz="0" w:space="0" w:color="auto"/>
        <w:left w:val="none" w:sz="0" w:space="0" w:color="auto"/>
        <w:bottom w:val="none" w:sz="0" w:space="0" w:color="auto"/>
        <w:right w:val="none" w:sz="0" w:space="0" w:color="auto"/>
      </w:divBdr>
      <w:divsChild>
        <w:div w:id="1486512772">
          <w:marLeft w:val="0"/>
          <w:marRight w:val="0"/>
          <w:marTop w:val="0"/>
          <w:marBottom w:val="0"/>
          <w:divBdr>
            <w:top w:val="none" w:sz="0" w:space="0" w:color="auto"/>
            <w:left w:val="none" w:sz="0" w:space="0" w:color="auto"/>
            <w:bottom w:val="none" w:sz="0" w:space="0" w:color="auto"/>
            <w:right w:val="none" w:sz="0" w:space="0" w:color="auto"/>
          </w:divBdr>
          <w:divsChild>
            <w:div w:id="872503077">
              <w:marLeft w:val="0"/>
              <w:marRight w:val="0"/>
              <w:marTop w:val="0"/>
              <w:marBottom w:val="0"/>
              <w:divBdr>
                <w:top w:val="none" w:sz="0" w:space="0" w:color="auto"/>
                <w:left w:val="none" w:sz="0" w:space="0" w:color="auto"/>
                <w:bottom w:val="none" w:sz="0" w:space="0" w:color="auto"/>
                <w:right w:val="none" w:sz="0" w:space="0" w:color="auto"/>
              </w:divBdr>
              <w:divsChild>
                <w:div w:id="1675108919">
                  <w:marLeft w:val="0"/>
                  <w:marRight w:val="-6084"/>
                  <w:marTop w:val="0"/>
                  <w:marBottom w:val="0"/>
                  <w:divBdr>
                    <w:top w:val="none" w:sz="0" w:space="0" w:color="auto"/>
                    <w:left w:val="none" w:sz="0" w:space="0" w:color="auto"/>
                    <w:bottom w:val="none" w:sz="0" w:space="0" w:color="auto"/>
                    <w:right w:val="none" w:sz="0" w:space="0" w:color="auto"/>
                  </w:divBdr>
                  <w:divsChild>
                    <w:div w:id="323945014">
                      <w:marLeft w:val="0"/>
                      <w:marRight w:val="5604"/>
                      <w:marTop w:val="0"/>
                      <w:marBottom w:val="0"/>
                      <w:divBdr>
                        <w:top w:val="none" w:sz="0" w:space="0" w:color="auto"/>
                        <w:left w:val="none" w:sz="0" w:space="0" w:color="auto"/>
                        <w:bottom w:val="none" w:sz="0" w:space="0" w:color="auto"/>
                        <w:right w:val="none" w:sz="0" w:space="0" w:color="auto"/>
                      </w:divBdr>
                      <w:divsChild>
                        <w:div w:id="1090811062">
                          <w:marLeft w:val="0"/>
                          <w:marRight w:val="0"/>
                          <w:marTop w:val="0"/>
                          <w:marBottom w:val="0"/>
                          <w:divBdr>
                            <w:top w:val="none" w:sz="0" w:space="0" w:color="auto"/>
                            <w:left w:val="none" w:sz="0" w:space="0" w:color="auto"/>
                            <w:bottom w:val="none" w:sz="0" w:space="0" w:color="auto"/>
                            <w:right w:val="none" w:sz="0" w:space="0" w:color="auto"/>
                          </w:divBdr>
                          <w:divsChild>
                            <w:div w:id="902370490">
                              <w:marLeft w:val="0"/>
                              <w:marRight w:val="0"/>
                              <w:marTop w:val="120"/>
                              <w:marBottom w:val="360"/>
                              <w:divBdr>
                                <w:top w:val="none" w:sz="0" w:space="0" w:color="auto"/>
                                <w:left w:val="none" w:sz="0" w:space="0" w:color="auto"/>
                                <w:bottom w:val="none" w:sz="0" w:space="0" w:color="auto"/>
                                <w:right w:val="none" w:sz="0" w:space="0" w:color="auto"/>
                              </w:divBdr>
                              <w:divsChild>
                                <w:div w:id="1528523688">
                                  <w:marLeft w:val="420"/>
                                  <w:marRight w:val="0"/>
                                  <w:marTop w:val="0"/>
                                  <w:marBottom w:val="0"/>
                                  <w:divBdr>
                                    <w:top w:val="none" w:sz="0" w:space="0" w:color="auto"/>
                                    <w:left w:val="none" w:sz="0" w:space="0" w:color="auto"/>
                                    <w:bottom w:val="none" w:sz="0" w:space="0" w:color="auto"/>
                                    <w:right w:val="none" w:sz="0" w:space="0" w:color="auto"/>
                                  </w:divBdr>
                                  <w:divsChild>
                                    <w:div w:id="120155486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5827">
      <w:bodyDiv w:val="1"/>
      <w:marLeft w:val="0"/>
      <w:marRight w:val="0"/>
      <w:marTop w:val="0"/>
      <w:marBottom w:val="0"/>
      <w:divBdr>
        <w:top w:val="none" w:sz="0" w:space="0" w:color="auto"/>
        <w:left w:val="none" w:sz="0" w:space="0" w:color="auto"/>
        <w:bottom w:val="none" w:sz="0" w:space="0" w:color="auto"/>
        <w:right w:val="none" w:sz="0" w:space="0" w:color="auto"/>
      </w:divBdr>
    </w:div>
    <w:div w:id="453982072">
      <w:bodyDiv w:val="1"/>
      <w:marLeft w:val="0"/>
      <w:marRight w:val="0"/>
      <w:marTop w:val="0"/>
      <w:marBottom w:val="0"/>
      <w:divBdr>
        <w:top w:val="none" w:sz="0" w:space="0" w:color="auto"/>
        <w:left w:val="none" w:sz="0" w:space="0" w:color="auto"/>
        <w:bottom w:val="none" w:sz="0" w:space="0" w:color="auto"/>
        <w:right w:val="none" w:sz="0" w:space="0" w:color="auto"/>
      </w:divBdr>
      <w:divsChild>
        <w:div w:id="990980693">
          <w:marLeft w:val="0"/>
          <w:marRight w:val="0"/>
          <w:marTop w:val="0"/>
          <w:marBottom w:val="0"/>
          <w:divBdr>
            <w:top w:val="none" w:sz="0" w:space="0" w:color="auto"/>
            <w:left w:val="none" w:sz="0" w:space="0" w:color="auto"/>
            <w:bottom w:val="none" w:sz="0" w:space="0" w:color="auto"/>
            <w:right w:val="none" w:sz="0" w:space="0" w:color="auto"/>
          </w:divBdr>
        </w:div>
      </w:divsChild>
    </w:div>
    <w:div w:id="453989408">
      <w:bodyDiv w:val="1"/>
      <w:marLeft w:val="0"/>
      <w:marRight w:val="0"/>
      <w:marTop w:val="0"/>
      <w:marBottom w:val="0"/>
      <w:divBdr>
        <w:top w:val="none" w:sz="0" w:space="0" w:color="auto"/>
        <w:left w:val="none" w:sz="0" w:space="0" w:color="auto"/>
        <w:bottom w:val="none" w:sz="0" w:space="0" w:color="auto"/>
        <w:right w:val="none" w:sz="0" w:space="0" w:color="auto"/>
      </w:divBdr>
      <w:divsChild>
        <w:div w:id="1168789927">
          <w:marLeft w:val="0"/>
          <w:marRight w:val="0"/>
          <w:marTop w:val="0"/>
          <w:marBottom w:val="0"/>
          <w:divBdr>
            <w:top w:val="none" w:sz="0" w:space="0" w:color="auto"/>
            <w:left w:val="none" w:sz="0" w:space="0" w:color="auto"/>
            <w:bottom w:val="none" w:sz="0" w:space="0" w:color="auto"/>
            <w:right w:val="none" w:sz="0" w:space="0" w:color="auto"/>
          </w:divBdr>
          <w:divsChild>
            <w:div w:id="1830439102">
              <w:marLeft w:val="0"/>
              <w:marRight w:val="0"/>
              <w:marTop w:val="0"/>
              <w:marBottom w:val="0"/>
              <w:divBdr>
                <w:top w:val="none" w:sz="0" w:space="0" w:color="auto"/>
                <w:left w:val="none" w:sz="0" w:space="0" w:color="auto"/>
                <w:bottom w:val="none" w:sz="0" w:space="0" w:color="auto"/>
                <w:right w:val="none" w:sz="0" w:space="0" w:color="auto"/>
              </w:divBdr>
              <w:divsChild>
                <w:div w:id="1035812741">
                  <w:marLeft w:val="0"/>
                  <w:marRight w:val="-6084"/>
                  <w:marTop w:val="0"/>
                  <w:marBottom w:val="0"/>
                  <w:divBdr>
                    <w:top w:val="none" w:sz="0" w:space="0" w:color="auto"/>
                    <w:left w:val="none" w:sz="0" w:space="0" w:color="auto"/>
                    <w:bottom w:val="none" w:sz="0" w:space="0" w:color="auto"/>
                    <w:right w:val="none" w:sz="0" w:space="0" w:color="auto"/>
                  </w:divBdr>
                  <w:divsChild>
                    <w:div w:id="540747377">
                      <w:marLeft w:val="0"/>
                      <w:marRight w:val="5604"/>
                      <w:marTop w:val="0"/>
                      <w:marBottom w:val="0"/>
                      <w:divBdr>
                        <w:top w:val="none" w:sz="0" w:space="0" w:color="auto"/>
                        <w:left w:val="none" w:sz="0" w:space="0" w:color="auto"/>
                        <w:bottom w:val="none" w:sz="0" w:space="0" w:color="auto"/>
                        <w:right w:val="none" w:sz="0" w:space="0" w:color="auto"/>
                      </w:divBdr>
                      <w:divsChild>
                        <w:div w:id="1278218575">
                          <w:marLeft w:val="0"/>
                          <w:marRight w:val="0"/>
                          <w:marTop w:val="0"/>
                          <w:marBottom w:val="0"/>
                          <w:divBdr>
                            <w:top w:val="none" w:sz="0" w:space="0" w:color="auto"/>
                            <w:left w:val="none" w:sz="0" w:space="0" w:color="auto"/>
                            <w:bottom w:val="none" w:sz="0" w:space="0" w:color="auto"/>
                            <w:right w:val="none" w:sz="0" w:space="0" w:color="auto"/>
                          </w:divBdr>
                          <w:divsChild>
                            <w:div w:id="2112503704">
                              <w:marLeft w:val="0"/>
                              <w:marRight w:val="0"/>
                              <w:marTop w:val="120"/>
                              <w:marBottom w:val="360"/>
                              <w:divBdr>
                                <w:top w:val="none" w:sz="0" w:space="0" w:color="auto"/>
                                <w:left w:val="none" w:sz="0" w:space="0" w:color="auto"/>
                                <w:bottom w:val="none" w:sz="0" w:space="0" w:color="auto"/>
                                <w:right w:val="none" w:sz="0" w:space="0" w:color="auto"/>
                              </w:divBdr>
                              <w:divsChild>
                                <w:div w:id="1103107700">
                                  <w:marLeft w:val="351"/>
                                  <w:marRight w:val="0"/>
                                  <w:marTop w:val="0"/>
                                  <w:marBottom w:val="0"/>
                                  <w:divBdr>
                                    <w:top w:val="none" w:sz="0" w:space="0" w:color="auto"/>
                                    <w:left w:val="none" w:sz="0" w:space="0" w:color="auto"/>
                                    <w:bottom w:val="none" w:sz="0" w:space="0" w:color="auto"/>
                                    <w:right w:val="none" w:sz="0" w:space="0" w:color="auto"/>
                                  </w:divBdr>
                                  <w:divsChild>
                                    <w:div w:id="24492111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2702194">
      <w:bodyDiv w:val="1"/>
      <w:marLeft w:val="0"/>
      <w:marRight w:val="0"/>
      <w:marTop w:val="0"/>
      <w:marBottom w:val="0"/>
      <w:divBdr>
        <w:top w:val="none" w:sz="0" w:space="0" w:color="auto"/>
        <w:left w:val="none" w:sz="0" w:space="0" w:color="auto"/>
        <w:bottom w:val="none" w:sz="0" w:space="0" w:color="auto"/>
        <w:right w:val="none" w:sz="0" w:space="0" w:color="auto"/>
      </w:divBdr>
      <w:divsChild>
        <w:div w:id="519970919">
          <w:marLeft w:val="0"/>
          <w:marRight w:val="0"/>
          <w:marTop w:val="0"/>
          <w:marBottom w:val="0"/>
          <w:divBdr>
            <w:top w:val="none" w:sz="0" w:space="0" w:color="auto"/>
            <w:left w:val="none" w:sz="0" w:space="0" w:color="auto"/>
            <w:bottom w:val="none" w:sz="0" w:space="0" w:color="auto"/>
            <w:right w:val="none" w:sz="0" w:space="0" w:color="auto"/>
          </w:divBdr>
          <w:divsChild>
            <w:div w:id="1820532555">
              <w:marLeft w:val="0"/>
              <w:marRight w:val="0"/>
              <w:marTop w:val="0"/>
              <w:marBottom w:val="0"/>
              <w:divBdr>
                <w:top w:val="none" w:sz="0" w:space="0" w:color="auto"/>
                <w:left w:val="none" w:sz="0" w:space="0" w:color="auto"/>
                <w:bottom w:val="none" w:sz="0" w:space="0" w:color="auto"/>
                <w:right w:val="none" w:sz="0" w:space="0" w:color="auto"/>
              </w:divBdr>
              <w:divsChild>
                <w:div w:id="1776943307">
                  <w:marLeft w:val="0"/>
                  <w:marRight w:val="0"/>
                  <w:marTop w:val="0"/>
                  <w:marBottom w:val="0"/>
                  <w:divBdr>
                    <w:top w:val="none" w:sz="0" w:space="0" w:color="auto"/>
                    <w:left w:val="none" w:sz="0" w:space="0" w:color="auto"/>
                    <w:bottom w:val="none" w:sz="0" w:space="0" w:color="auto"/>
                    <w:right w:val="none" w:sz="0" w:space="0" w:color="auto"/>
                  </w:divBdr>
                  <w:divsChild>
                    <w:div w:id="2117165042">
                      <w:marLeft w:val="0"/>
                      <w:marRight w:val="0"/>
                      <w:marTop w:val="0"/>
                      <w:marBottom w:val="0"/>
                      <w:divBdr>
                        <w:top w:val="none" w:sz="0" w:space="0" w:color="auto"/>
                        <w:left w:val="none" w:sz="0" w:space="0" w:color="auto"/>
                        <w:bottom w:val="none" w:sz="0" w:space="0" w:color="auto"/>
                        <w:right w:val="none" w:sz="0" w:space="0" w:color="auto"/>
                      </w:divBdr>
                      <w:divsChild>
                        <w:div w:id="1622808894">
                          <w:marLeft w:val="0"/>
                          <w:marRight w:val="0"/>
                          <w:marTop w:val="0"/>
                          <w:marBottom w:val="0"/>
                          <w:divBdr>
                            <w:top w:val="none" w:sz="0" w:space="0" w:color="auto"/>
                            <w:left w:val="none" w:sz="0" w:space="0" w:color="auto"/>
                            <w:bottom w:val="none" w:sz="0" w:space="0" w:color="auto"/>
                            <w:right w:val="none" w:sz="0" w:space="0" w:color="auto"/>
                          </w:divBdr>
                          <w:divsChild>
                            <w:div w:id="230502292">
                              <w:marLeft w:val="0"/>
                              <w:marRight w:val="0"/>
                              <w:marTop w:val="0"/>
                              <w:marBottom w:val="0"/>
                              <w:divBdr>
                                <w:top w:val="none" w:sz="0" w:space="0" w:color="auto"/>
                                <w:left w:val="none" w:sz="0" w:space="0" w:color="auto"/>
                                <w:bottom w:val="none" w:sz="0" w:space="0" w:color="auto"/>
                                <w:right w:val="none" w:sz="0" w:space="0" w:color="auto"/>
                              </w:divBdr>
                              <w:divsChild>
                                <w:div w:id="1438672974">
                                  <w:marLeft w:val="0"/>
                                  <w:marRight w:val="0"/>
                                  <w:marTop w:val="0"/>
                                  <w:marBottom w:val="0"/>
                                  <w:divBdr>
                                    <w:top w:val="none" w:sz="0" w:space="0" w:color="auto"/>
                                    <w:left w:val="none" w:sz="0" w:space="0" w:color="auto"/>
                                    <w:bottom w:val="none" w:sz="0" w:space="0" w:color="auto"/>
                                    <w:right w:val="none" w:sz="0" w:space="0" w:color="auto"/>
                                  </w:divBdr>
                                  <w:divsChild>
                                    <w:div w:id="1071656271">
                                      <w:marLeft w:val="0"/>
                                      <w:marRight w:val="0"/>
                                      <w:marTop w:val="0"/>
                                      <w:marBottom w:val="0"/>
                                      <w:divBdr>
                                        <w:top w:val="none" w:sz="0" w:space="0" w:color="auto"/>
                                        <w:left w:val="none" w:sz="0" w:space="0" w:color="auto"/>
                                        <w:bottom w:val="none" w:sz="0" w:space="0" w:color="auto"/>
                                        <w:right w:val="none" w:sz="0" w:space="0" w:color="auto"/>
                                      </w:divBdr>
                                      <w:divsChild>
                                        <w:div w:id="1762019705">
                                          <w:marLeft w:val="0"/>
                                          <w:marRight w:val="0"/>
                                          <w:marTop w:val="0"/>
                                          <w:marBottom w:val="0"/>
                                          <w:divBdr>
                                            <w:top w:val="none" w:sz="0" w:space="0" w:color="auto"/>
                                            <w:left w:val="none" w:sz="0" w:space="0" w:color="auto"/>
                                            <w:bottom w:val="none" w:sz="0" w:space="0" w:color="auto"/>
                                            <w:right w:val="none" w:sz="0" w:space="0" w:color="auto"/>
                                          </w:divBdr>
                                          <w:divsChild>
                                            <w:div w:id="309408499">
                                              <w:marLeft w:val="0"/>
                                              <w:marRight w:val="0"/>
                                              <w:marTop w:val="0"/>
                                              <w:marBottom w:val="0"/>
                                              <w:divBdr>
                                                <w:top w:val="none" w:sz="0" w:space="0" w:color="auto"/>
                                                <w:left w:val="none" w:sz="0" w:space="0" w:color="auto"/>
                                                <w:bottom w:val="none" w:sz="0" w:space="0" w:color="auto"/>
                                                <w:right w:val="none" w:sz="0" w:space="0" w:color="auto"/>
                                              </w:divBdr>
                                            </w:div>
                                            <w:div w:id="1490367728">
                                              <w:marLeft w:val="0"/>
                                              <w:marRight w:val="0"/>
                                              <w:marTop w:val="0"/>
                                              <w:marBottom w:val="0"/>
                                              <w:divBdr>
                                                <w:top w:val="none" w:sz="0" w:space="0" w:color="auto"/>
                                                <w:left w:val="none" w:sz="0" w:space="0" w:color="auto"/>
                                                <w:bottom w:val="none" w:sz="0" w:space="0" w:color="auto"/>
                                                <w:right w:val="none" w:sz="0" w:space="0" w:color="auto"/>
                                              </w:divBdr>
                                              <w:divsChild>
                                                <w:div w:id="56788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5537388">
      <w:bodyDiv w:val="1"/>
      <w:marLeft w:val="0"/>
      <w:marRight w:val="0"/>
      <w:marTop w:val="0"/>
      <w:marBottom w:val="0"/>
      <w:divBdr>
        <w:top w:val="none" w:sz="0" w:space="0" w:color="auto"/>
        <w:left w:val="none" w:sz="0" w:space="0" w:color="auto"/>
        <w:bottom w:val="none" w:sz="0" w:space="0" w:color="auto"/>
        <w:right w:val="none" w:sz="0" w:space="0" w:color="auto"/>
      </w:divBdr>
    </w:div>
    <w:div w:id="499200281">
      <w:bodyDiv w:val="1"/>
      <w:marLeft w:val="0"/>
      <w:marRight w:val="0"/>
      <w:marTop w:val="0"/>
      <w:marBottom w:val="0"/>
      <w:divBdr>
        <w:top w:val="none" w:sz="0" w:space="0" w:color="auto"/>
        <w:left w:val="none" w:sz="0" w:space="0" w:color="auto"/>
        <w:bottom w:val="none" w:sz="0" w:space="0" w:color="auto"/>
        <w:right w:val="none" w:sz="0" w:space="0" w:color="auto"/>
      </w:divBdr>
      <w:divsChild>
        <w:div w:id="875043806">
          <w:marLeft w:val="0"/>
          <w:marRight w:val="0"/>
          <w:marTop w:val="0"/>
          <w:marBottom w:val="0"/>
          <w:divBdr>
            <w:top w:val="none" w:sz="0" w:space="0" w:color="auto"/>
            <w:left w:val="none" w:sz="0" w:space="0" w:color="auto"/>
            <w:bottom w:val="none" w:sz="0" w:space="0" w:color="auto"/>
            <w:right w:val="none" w:sz="0" w:space="0" w:color="auto"/>
          </w:divBdr>
          <w:divsChild>
            <w:div w:id="2057191406">
              <w:marLeft w:val="0"/>
              <w:marRight w:val="0"/>
              <w:marTop w:val="0"/>
              <w:marBottom w:val="0"/>
              <w:divBdr>
                <w:top w:val="none" w:sz="0" w:space="0" w:color="auto"/>
                <w:left w:val="none" w:sz="0" w:space="0" w:color="auto"/>
                <w:bottom w:val="none" w:sz="0" w:space="0" w:color="auto"/>
                <w:right w:val="none" w:sz="0" w:space="0" w:color="auto"/>
              </w:divBdr>
              <w:divsChild>
                <w:div w:id="210771580">
                  <w:marLeft w:val="0"/>
                  <w:marRight w:val="-6084"/>
                  <w:marTop w:val="0"/>
                  <w:marBottom w:val="0"/>
                  <w:divBdr>
                    <w:top w:val="none" w:sz="0" w:space="0" w:color="auto"/>
                    <w:left w:val="none" w:sz="0" w:space="0" w:color="auto"/>
                    <w:bottom w:val="none" w:sz="0" w:space="0" w:color="auto"/>
                    <w:right w:val="none" w:sz="0" w:space="0" w:color="auto"/>
                  </w:divBdr>
                  <w:divsChild>
                    <w:div w:id="756172989">
                      <w:marLeft w:val="0"/>
                      <w:marRight w:val="5604"/>
                      <w:marTop w:val="0"/>
                      <w:marBottom w:val="0"/>
                      <w:divBdr>
                        <w:top w:val="none" w:sz="0" w:space="0" w:color="auto"/>
                        <w:left w:val="none" w:sz="0" w:space="0" w:color="auto"/>
                        <w:bottom w:val="none" w:sz="0" w:space="0" w:color="auto"/>
                        <w:right w:val="none" w:sz="0" w:space="0" w:color="auto"/>
                      </w:divBdr>
                      <w:divsChild>
                        <w:div w:id="1906140388">
                          <w:marLeft w:val="0"/>
                          <w:marRight w:val="0"/>
                          <w:marTop w:val="0"/>
                          <w:marBottom w:val="0"/>
                          <w:divBdr>
                            <w:top w:val="none" w:sz="0" w:space="0" w:color="auto"/>
                            <w:left w:val="none" w:sz="0" w:space="0" w:color="auto"/>
                            <w:bottom w:val="none" w:sz="0" w:space="0" w:color="auto"/>
                            <w:right w:val="none" w:sz="0" w:space="0" w:color="auto"/>
                          </w:divBdr>
                          <w:divsChild>
                            <w:div w:id="1064135410">
                              <w:marLeft w:val="0"/>
                              <w:marRight w:val="0"/>
                              <w:marTop w:val="120"/>
                              <w:marBottom w:val="360"/>
                              <w:divBdr>
                                <w:top w:val="none" w:sz="0" w:space="0" w:color="auto"/>
                                <w:left w:val="none" w:sz="0" w:space="0" w:color="auto"/>
                                <w:bottom w:val="none" w:sz="0" w:space="0" w:color="auto"/>
                                <w:right w:val="none" w:sz="0" w:space="0" w:color="auto"/>
                              </w:divBdr>
                              <w:divsChild>
                                <w:div w:id="1714889845">
                                  <w:marLeft w:val="420"/>
                                  <w:marRight w:val="0"/>
                                  <w:marTop w:val="0"/>
                                  <w:marBottom w:val="0"/>
                                  <w:divBdr>
                                    <w:top w:val="none" w:sz="0" w:space="0" w:color="auto"/>
                                    <w:left w:val="none" w:sz="0" w:space="0" w:color="auto"/>
                                    <w:bottom w:val="none" w:sz="0" w:space="0" w:color="auto"/>
                                    <w:right w:val="none" w:sz="0" w:space="0" w:color="auto"/>
                                  </w:divBdr>
                                  <w:divsChild>
                                    <w:div w:id="43247938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9831522">
      <w:bodyDiv w:val="1"/>
      <w:marLeft w:val="0"/>
      <w:marRight w:val="0"/>
      <w:marTop w:val="0"/>
      <w:marBottom w:val="0"/>
      <w:divBdr>
        <w:top w:val="none" w:sz="0" w:space="0" w:color="auto"/>
        <w:left w:val="none" w:sz="0" w:space="0" w:color="auto"/>
        <w:bottom w:val="none" w:sz="0" w:space="0" w:color="auto"/>
        <w:right w:val="none" w:sz="0" w:space="0" w:color="auto"/>
      </w:divBdr>
      <w:divsChild>
        <w:div w:id="285083">
          <w:marLeft w:val="0"/>
          <w:marRight w:val="0"/>
          <w:marTop w:val="0"/>
          <w:marBottom w:val="0"/>
          <w:divBdr>
            <w:top w:val="none" w:sz="0" w:space="0" w:color="auto"/>
            <w:left w:val="single" w:sz="6" w:space="4" w:color="820000"/>
            <w:bottom w:val="single" w:sz="6" w:space="0" w:color="820000"/>
            <w:right w:val="single" w:sz="6" w:space="4" w:color="820000"/>
          </w:divBdr>
          <w:divsChild>
            <w:div w:id="1764839990">
              <w:marLeft w:val="0"/>
              <w:marRight w:val="0"/>
              <w:marTop w:val="0"/>
              <w:marBottom w:val="0"/>
              <w:divBdr>
                <w:top w:val="none" w:sz="0" w:space="0" w:color="auto"/>
                <w:left w:val="none" w:sz="0" w:space="0" w:color="auto"/>
                <w:bottom w:val="none" w:sz="0" w:space="0" w:color="auto"/>
                <w:right w:val="none" w:sz="0" w:space="0" w:color="auto"/>
              </w:divBdr>
              <w:divsChild>
                <w:div w:id="139006900">
                  <w:marLeft w:val="0"/>
                  <w:marRight w:val="0"/>
                  <w:marTop w:val="0"/>
                  <w:marBottom w:val="0"/>
                  <w:divBdr>
                    <w:top w:val="none" w:sz="0" w:space="0" w:color="auto"/>
                    <w:left w:val="none" w:sz="0" w:space="0" w:color="auto"/>
                    <w:bottom w:val="none" w:sz="0" w:space="0" w:color="auto"/>
                    <w:right w:val="none" w:sz="0" w:space="0" w:color="auto"/>
                  </w:divBdr>
                  <w:divsChild>
                    <w:div w:id="2117019524">
                      <w:marLeft w:val="0"/>
                      <w:marRight w:val="0"/>
                      <w:marTop w:val="0"/>
                      <w:marBottom w:val="0"/>
                      <w:divBdr>
                        <w:top w:val="none" w:sz="0" w:space="0" w:color="auto"/>
                        <w:left w:val="none" w:sz="0" w:space="0" w:color="auto"/>
                        <w:bottom w:val="none" w:sz="0" w:space="0" w:color="auto"/>
                        <w:right w:val="none" w:sz="0" w:space="0" w:color="auto"/>
                      </w:divBdr>
                      <w:divsChild>
                        <w:div w:id="852766626">
                          <w:marLeft w:val="0"/>
                          <w:marRight w:val="0"/>
                          <w:marTop w:val="0"/>
                          <w:marBottom w:val="0"/>
                          <w:divBdr>
                            <w:top w:val="none" w:sz="0" w:space="0" w:color="auto"/>
                            <w:left w:val="none" w:sz="0" w:space="0" w:color="auto"/>
                            <w:bottom w:val="none" w:sz="0" w:space="0" w:color="auto"/>
                            <w:right w:val="none" w:sz="0" w:space="0" w:color="auto"/>
                          </w:divBdr>
                          <w:divsChild>
                            <w:div w:id="1247887676">
                              <w:marLeft w:val="0"/>
                              <w:marRight w:val="0"/>
                              <w:marTop w:val="0"/>
                              <w:marBottom w:val="0"/>
                              <w:divBdr>
                                <w:top w:val="none" w:sz="0" w:space="0" w:color="auto"/>
                                <w:left w:val="none" w:sz="0" w:space="0" w:color="auto"/>
                                <w:bottom w:val="none" w:sz="0" w:space="0" w:color="auto"/>
                                <w:right w:val="none" w:sz="0" w:space="0" w:color="auto"/>
                              </w:divBdr>
                              <w:divsChild>
                                <w:div w:id="59055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115892">
      <w:bodyDiv w:val="1"/>
      <w:marLeft w:val="0"/>
      <w:marRight w:val="0"/>
      <w:marTop w:val="0"/>
      <w:marBottom w:val="0"/>
      <w:divBdr>
        <w:top w:val="none" w:sz="0" w:space="0" w:color="auto"/>
        <w:left w:val="none" w:sz="0" w:space="0" w:color="auto"/>
        <w:bottom w:val="none" w:sz="0" w:space="0" w:color="auto"/>
        <w:right w:val="none" w:sz="0" w:space="0" w:color="auto"/>
      </w:divBdr>
      <w:divsChild>
        <w:div w:id="607853844">
          <w:marLeft w:val="0"/>
          <w:marRight w:val="0"/>
          <w:marTop w:val="0"/>
          <w:marBottom w:val="0"/>
          <w:divBdr>
            <w:top w:val="none" w:sz="0" w:space="0" w:color="auto"/>
            <w:left w:val="none" w:sz="0" w:space="0" w:color="auto"/>
            <w:bottom w:val="none" w:sz="0" w:space="0" w:color="auto"/>
            <w:right w:val="none" w:sz="0" w:space="0" w:color="auto"/>
          </w:divBdr>
          <w:divsChild>
            <w:div w:id="449518845">
              <w:marLeft w:val="0"/>
              <w:marRight w:val="0"/>
              <w:marTop w:val="0"/>
              <w:marBottom w:val="0"/>
              <w:divBdr>
                <w:top w:val="none" w:sz="0" w:space="0" w:color="auto"/>
                <w:left w:val="none" w:sz="0" w:space="0" w:color="auto"/>
                <w:bottom w:val="none" w:sz="0" w:space="0" w:color="auto"/>
                <w:right w:val="none" w:sz="0" w:space="0" w:color="auto"/>
              </w:divBdr>
              <w:divsChild>
                <w:div w:id="1758550545">
                  <w:marLeft w:val="0"/>
                  <w:marRight w:val="0"/>
                  <w:marTop w:val="0"/>
                  <w:marBottom w:val="0"/>
                  <w:divBdr>
                    <w:top w:val="none" w:sz="0" w:space="0" w:color="auto"/>
                    <w:left w:val="none" w:sz="0" w:space="0" w:color="auto"/>
                    <w:bottom w:val="none" w:sz="0" w:space="0" w:color="auto"/>
                    <w:right w:val="none" w:sz="0" w:space="0" w:color="auto"/>
                  </w:divBdr>
                </w:div>
                <w:div w:id="180253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750123">
      <w:bodyDiv w:val="1"/>
      <w:marLeft w:val="0"/>
      <w:marRight w:val="0"/>
      <w:marTop w:val="0"/>
      <w:marBottom w:val="0"/>
      <w:divBdr>
        <w:top w:val="none" w:sz="0" w:space="0" w:color="auto"/>
        <w:left w:val="none" w:sz="0" w:space="0" w:color="auto"/>
        <w:bottom w:val="none" w:sz="0" w:space="0" w:color="auto"/>
        <w:right w:val="none" w:sz="0" w:space="0" w:color="auto"/>
      </w:divBdr>
      <w:divsChild>
        <w:div w:id="515386288">
          <w:marLeft w:val="0"/>
          <w:marRight w:val="0"/>
          <w:marTop w:val="0"/>
          <w:marBottom w:val="0"/>
          <w:divBdr>
            <w:top w:val="none" w:sz="0" w:space="0" w:color="auto"/>
            <w:left w:val="none" w:sz="0" w:space="0" w:color="auto"/>
            <w:bottom w:val="none" w:sz="0" w:space="0" w:color="auto"/>
            <w:right w:val="none" w:sz="0" w:space="0" w:color="auto"/>
          </w:divBdr>
        </w:div>
      </w:divsChild>
    </w:div>
    <w:div w:id="631523437">
      <w:bodyDiv w:val="1"/>
      <w:marLeft w:val="0"/>
      <w:marRight w:val="0"/>
      <w:marTop w:val="0"/>
      <w:marBottom w:val="0"/>
      <w:divBdr>
        <w:top w:val="none" w:sz="0" w:space="0" w:color="auto"/>
        <w:left w:val="none" w:sz="0" w:space="0" w:color="auto"/>
        <w:bottom w:val="none" w:sz="0" w:space="0" w:color="auto"/>
        <w:right w:val="none" w:sz="0" w:space="0" w:color="auto"/>
      </w:divBdr>
    </w:div>
    <w:div w:id="664360328">
      <w:bodyDiv w:val="1"/>
      <w:marLeft w:val="0"/>
      <w:marRight w:val="0"/>
      <w:marTop w:val="0"/>
      <w:marBottom w:val="0"/>
      <w:divBdr>
        <w:top w:val="none" w:sz="0" w:space="0" w:color="auto"/>
        <w:left w:val="none" w:sz="0" w:space="0" w:color="auto"/>
        <w:bottom w:val="none" w:sz="0" w:space="0" w:color="auto"/>
        <w:right w:val="none" w:sz="0" w:space="0" w:color="auto"/>
      </w:divBdr>
    </w:div>
    <w:div w:id="677971724">
      <w:bodyDiv w:val="1"/>
      <w:marLeft w:val="0"/>
      <w:marRight w:val="0"/>
      <w:marTop w:val="0"/>
      <w:marBottom w:val="0"/>
      <w:divBdr>
        <w:top w:val="none" w:sz="0" w:space="0" w:color="auto"/>
        <w:left w:val="none" w:sz="0" w:space="0" w:color="auto"/>
        <w:bottom w:val="none" w:sz="0" w:space="0" w:color="auto"/>
        <w:right w:val="none" w:sz="0" w:space="0" w:color="auto"/>
      </w:divBdr>
    </w:div>
    <w:div w:id="679893510">
      <w:bodyDiv w:val="1"/>
      <w:marLeft w:val="0"/>
      <w:marRight w:val="0"/>
      <w:marTop w:val="0"/>
      <w:marBottom w:val="0"/>
      <w:divBdr>
        <w:top w:val="none" w:sz="0" w:space="0" w:color="auto"/>
        <w:left w:val="none" w:sz="0" w:space="0" w:color="auto"/>
        <w:bottom w:val="none" w:sz="0" w:space="0" w:color="auto"/>
        <w:right w:val="none" w:sz="0" w:space="0" w:color="auto"/>
      </w:divBdr>
    </w:div>
    <w:div w:id="716857611">
      <w:bodyDiv w:val="1"/>
      <w:marLeft w:val="0"/>
      <w:marRight w:val="0"/>
      <w:marTop w:val="0"/>
      <w:marBottom w:val="0"/>
      <w:divBdr>
        <w:top w:val="none" w:sz="0" w:space="0" w:color="auto"/>
        <w:left w:val="none" w:sz="0" w:space="0" w:color="auto"/>
        <w:bottom w:val="none" w:sz="0" w:space="0" w:color="auto"/>
        <w:right w:val="none" w:sz="0" w:space="0" w:color="auto"/>
      </w:divBdr>
      <w:divsChild>
        <w:div w:id="1384596696">
          <w:marLeft w:val="0"/>
          <w:marRight w:val="0"/>
          <w:marTop w:val="0"/>
          <w:marBottom w:val="0"/>
          <w:divBdr>
            <w:top w:val="none" w:sz="0" w:space="0" w:color="auto"/>
            <w:left w:val="none" w:sz="0" w:space="0" w:color="auto"/>
            <w:bottom w:val="none" w:sz="0" w:space="0" w:color="auto"/>
            <w:right w:val="none" w:sz="0" w:space="0" w:color="auto"/>
          </w:divBdr>
        </w:div>
      </w:divsChild>
    </w:div>
    <w:div w:id="752163352">
      <w:bodyDiv w:val="1"/>
      <w:marLeft w:val="0"/>
      <w:marRight w:val="0"/>
      <w:marTop w:val="0"/>
      <w:marBottom w:val="0"/>
      <w:divBdr>
        <w:top w:val="none" w:sz="0" w:space="0" w:color="auto"/>
        <w:left w:val="none" w:sz="0" w:space="0" w:color="auto"/>
        <w:bottom w:val="none" w:sz="0" w:space="0" w:color="auto"/>
        <w:right w:val="none" w:sz="0" w:space="0" w:color="auto"/>
      </w:divBdr>
      <w:divsChild>
        <w:div w:id="1760786338">
          <w:marLeft w:val="0"/>
          <w:marRight w:val="0"/>
          <w:marTop w:val="0"/>
          <w:marBottom w:val="0"/>
          <w:divBdr>
            <w:top w:val="none" w:sz="0" w:space="0" w:color="auto"/>
            <w:left w:val="none" w:sz="0" w:space="0" w:color="auto"/>
            <w:bottom w:val="none" w:sz="0" w:space="0" w:color="auto"/>
            <w:right w:val="none" w:sz="0" w:space="0" w:color="auto"/>
          </w:divBdr>
        </w:div>
      </w:divsChild>
    </w:div>
    <w:div w:id="753236647">
      <w:bodyDiv w:val="1"/>
      <w:marLeft w:val="0"/>
      <w:marRight w:val="0"/>
      <w:marTop w:val="0"/>
      <w:marBottom w:val="0"/>
      <w:divBdr>
        <w:top w:val="none" w:sz="0" w:space="0" w:color="auto"/>
        <w:left w:val="none" w:sz="0" w:space="0" w:color="auto"/>
        <w:bottom w:val="none" w:sz="0" w:space="0" w:color="auto"/>
        <w:right w:val="none" w:sz="0" w:space="0" w:color="auto"/>
      </w:divBdr>
    </w:div>
    <w:div w:id="767310396">
      <w:bodyDiv w:val="1"/>
      <w:marLeft w:val="0"/>
      <w:marRight w:val="0"/>
      <w:marTop w:val="0"/>
      <w:marBottom w:val="0"/>
      <w:divBdr>
        <w:top w:val="none" w:sz="0" w:space="0" w:color="auto"/>
        <w:left w:val="none" w:sz="0" w:space="0" w:color="auto"/>
        <w:bottom w:val="none" w:sz="0" w:space="0" w:color="auto"/>
        <w:right w:val="none" w:sz="0" w:space="0" w:color="auto"/>
      </w:divBdr>
    </w:div>
    <w:div w:id="790826399">
      <w:bodyDiv w:val="1"/>
      <w:marLeft w:val="0"/>
      <w:marRight w:val="0"/>
      <w:marTop w:val="0"/>
      <w:marBottom w:val="0"/>
      <w:divBdr>
        <w:top w:val="none" w:sz="0" w:space="0" w:color="auto"/>
        <w:left w:val="none" w:sz="0" w:space="0" w:color="auto"/>
        <w:bottom w:val="none" w:sz="0" w:space="0" w:color="auto"/>
        <w:right w:val="none" w:sz="0" w:space="0" w:color="auto"/>
      </w:divBdr>
      <w:divsChild>
        <w:div w:id="1011032287">
          <w:marLeft w:val="0"/>
          <w:marRight w:val="0"/>
          <w:marTop w:val="0"/>
          <w:marBottom w:val="0"/>
          <w:divBdr>
            <w:top w:val="none" w:sz="0" w:space="0" w:color="auto"/>
            <w:left w:val="none" w:sz="0" w:space="0" w:color="auto"/>
            <w:bottom w:val="none" w:sz="0" w:space="0" w:color="auto"/>
            <w:right w:val="none" w:sz="0" w:space="0" w:color="auto"/>
          </w:divBdr>
          <w:divsChild>
            <w:div w:id="1485050432">
              <w:marLeft w:val="0"/>
              <w:marRight w:val="0"/>
              <w:marTop w:val="0"/>
              <w:marBottom w:val="0"/>
              <w:divBdr>
                <w:top w:val="none" w:sz="0" w:space="0" w:color="auto"/>
                <w:left w:val="none" w:sz="0" w:space="0" w:color="auto"/>
                <w:bottom w:val="none" w:sz="0" w:space="0" w:color="auto"/>
                <w:right w:val="none" w:sz="0" w:space="0" w:color="auto"/>
              </w:divBdr>
              <w:divsChild>
                <w:div w:id="1754160784">
                  <w:marLeft w:val="0"/>
                  <w:marRight w:val="0"/>
                  <w:marTop w:val="0"/>
                  <w:marBottom w:val="0"/>
                  <w:divBdr>
                    <w:top w:val="none" w:sz="0" w:space="0" w:color="auto"/>
                    <w:left w:val="none" w:sz="0" w:space="0" w:color="auto"/>
                    <w:bottom w:val="none" w:sz="0" w:space="0" w:color="auto"/>
                    <w:right w:val="none" w:sz="0" w:space="0" w:color="auto"/>
                  </w:divBdr>
                  <w:divsChild>
                    <w:div w:id="1968047811">
                      <w:marLeft w:val="0"/>
                      <w:marRight w:val="0"/>
                      <w:marTop w:val="0"/>
                      <w:marBottom w:val="0"/>
                      <w:divBdr>
                        <w:top w:val="none" w:sz="0" w:space="0" w:color="auto"/>
                        <w:left w:val="none" w:sz="0" w:space="0" w:color="auto"/>
                        <w:bottom w:val="none" w:sz="0" w:space="0" w:color="auto"/>
                        <w:right w:val="none" w:sz="0" w:space="0" w:color="auto"/>
                      </w:divBdr>
                      <w:divsChild>
                        <w:div w:id="523372791">
                          <w:marLeft w:val="0"/>
                          <w:marRight w:val="0"/>
                          <w:marTop w:val="0"/>
                          <w:marBottom w:val="0"/>
                          <w:divBdr>
                            <w:top w:val="none" w:sz="0" w:space="0" w:color="auto"/>
                            <w:left w:val="none" w:sz="0" w:space="0" w:color="auto"/>
                            <w:bottom w:val="none" w:sz="0" w:space="0" w:color="auto"/>
                            <w:right w:val="none" w:sz="0" w:space="0" w:color="auto"/>
                          </w:divBdr>
                          <w:divsChild>
                            <w:div w:id="1239561984">
                              <w:marLeft w:val="0"/>
                              <w:marRight w:val="0"/>
                              <w:marTop w:val="0"/>
                              <w:marBottom w:val="0"/>
                              <w:divBdr>
                                <w:top w:val="none" w:sz="0" w:space="0" w:color="auto"/>
                                <w:left w:val="none" w:sz="0" w:space="0" w:color="auto"/>
                                <w:bottom w:val="none" w:sz="0" w:space="0" w:color="auto"/>
                                <w:right w:val="none" w:sz="0" w:space="0" w:color="auto"/>
                              </w:divBdr>
                              <w:divsChild>
                                <w:div w:id="16320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459914">
      <w:bodyDiv w:val="1"/>
      <w:marLeft w:val="0"/>
      <w:marRight w:val="0"/>
      <w:marTop w:val="0"/>
      <w:marBottom w:val="0"/>
      <w:divBdr>
        <w:top w:val="none" w:sz="0" w:space="0" w:color="auto"/>
        <w:left w:val="none" w:sz="0" w:space="0" w:color="auto"/>
        <w:bottom w:val="none" w:sz="0" w:space="0" w:color="auto"/>
        <w:right w:val="none" w:sz="0" w:space="0" w:color="auto"/>
      </w:divBdr>
      <w:divsChild>
        <w:div w:id="1811091492">
          <w:marLeft w:val="0"/>
          <w:marRight w:val="0"/>
          <w:marTop w:val="0"/>
          <w:marBottom w:val="0"/>
          <w:divBdr>
            <w:top w:val="none" w:sz="0" w:space="0" w:color="auto"/>
            <w:left w:val="none" w:sz="0" w:space="0" w:color="auto"/>
            <w:bottom w:val="none" w:sz="0" w:space="0" w:color="auto"/>
            <w:right w:val="none" w:sz="0" w:space="0" w:color="auto"/>
          </w:divBdr>
          <w:divsChild>
            <w:div w:id="795487862">
              <w:marLeft w:val="0"/>
              <w:marRight w:val="0"/>
              <w:marTop w:val="0"/>
              <w:marBottom w:val="0"/>
              <w:divBdr>
                <w:top w:val="none" w:sz="0" w:space="0" w:color="auto"/>
                <w:left w:val="none" w:sz="0" w:space="0" w:color="auto"/>
                <w:bottom w:val="none" w:sz="0" w:space="0" w:color="auto"/>
                <w:right w:val="none" w:sz="0" w:space="0" w:color="auto"/>
              </w:divBdr>
              <w:divsChild>
                <w:div w:id="1891652722">
                  <w:marLeft w:val="0"/>
                  <w:marRight w:val="-6084"/>
                  <w:marTop w:val="0"/>
                  <w:marBottom w:val="0"/>
                  <w:divBdr>
                    <w:top w:val="none" w:sz="0" w:space="0" w:color="auto"/>
                    <w:left w:val="none" w:sz="0" w:space="0" w:color="auto"/>
                    <w:bottom w:val="none" w:sz="0" w:space="0" w:color="auto"/>
                    <w:right w:val="none" w:sz="0" w:space="0" w:color="auto"/>
                  </w:divBdr>
                  <w:divsChild>
                    <w:div w:id="543325616">
                      <w:marLeft w:val="0"/>
                      <w:marRight w:val="5604"/>
                      <w:marTop w:val="0"/>
                      <w:marBottom w:val="0"/>
                      <w:divBdr>
                        <w:top w:val="none" w:sz="0" w:space="0" w:color="auto"/>
                        <w:left w:val="none" w:sz="0" w:space="0" w:color="auto"/>
                        <w:bottom w:val="none" w:sz="0" w:space="0" w:color="auto"/>
                        <w:right w:val="none" w:sz="0" w:space="0" w:color="auto"/>
                      </w:divBdr>
                      <w:divsChild>
                        <w:div w:id="790250602">
                          <w:marLeft w:val="0"/>
                          <w:marRight w:val="0"/>
                          <w:marTop w:val="0"/>
                          <w:marBottom w:val="0"/>
                          <w:divBdr>
                            <w:top w:val="none" w:sz="0" w:space="0" w:color="auto"/>
                            <w:left w:val="none" w:sz="0" w:space="0" w:color="auto"/>
                            <w:bottom w:val="none" w:sz="0" w:space="0" w:color="auto"/>
                            <w:right w:val="none" w:sz="0" w:space="0" w:color="auto"/>
                          </w:divBdr>
                          <w:divsChild>
                            <w:div w:id="970672942">
                              <w:marLeft w:val="0"/>
                              <w:marRight w:val="0"/>
                              <w:marTop w:val="120"/>
                              <w:marBottom w:val="360"/>
                              <w:divBdr>
                                <w:top w:val="none" w:sz="0" w:space="0" w:color="auto"/>
                                <w:left w:val="none" w:sz="0" w:space="0" w:color="auto"/>
                                <w:bottom w:val="none" w:sz="0" w:space="0" w:color="auto"/>
                                <w:right w:val="none" w:sz="0" w:space="0" w:color="auto"/>
                              </w:divBdr>
                              <w:divsChild>
                                <w:div w:id="521551948">
                                  <w:marLeft w:val="35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4414053">
      <w:bodyDiv w:val="1"/>
      <w:marLeft w:val="0"/>
      <w:marRight w:val="0"/>
      <w:marTop w:val="0"/>
      <w:marBottom w:val="0"/>
      <w:divBdr>
        <w:top w:val="none" w:sz="0" w:space="0" w:color="auto"/>
        <w:left w:val="none" w:sz="0" w:space="0" w:color="auto"/>
        <w:bottom w:val="none" w:sz="0" w:space="0" w:color="auto"/>
        <w:right w:val="none" w:sz="0" w:space="0" w:color="auto"/>
      </w:divBdr>
    </w:div>
    <w:div w:id="904609294">
      <w:bodyDiv w:val="1"/>
      <w:marLeft w:val="0"/>
      <w:marRight w:val="0"/>
      <w:marTop w:val="0"/>
      <w:marBottom w:val="0"/>
      <w:divBdr>
        <w:top w:val="none" w:sz="0" w:space="0" w:color="auto"/>
        <w:left w:val="none" w:sz="0" w:space="0" w:color="auto"/>
        <w:bottom w:val="none" w:sz="0" w:space="0" w:color="auto"/>
        <w:right w:val="none" w:sz="0" w:space="0" w:color="auto"/>
      </w:divBdr>
      <w:divsChild>
        <w:div w:id="1618365858">
          <w:marLeft w:val="0"/>
          <w:marRight w:val="0"/>
          <w:marTop w:val="0"/>
          <w:marBottom w:val="0"/>
          <w:divBdr>
            <w:top w:val="none" w:sz="0" w:space="0" w:color="auto"/>
            <w:left w:val="none" w:sz="0" w:space="0" w:color="auto"/>
            <w:bottom w:val="none" w:sz="0" w:space="0" w:color="auto"/>
            <w:right w:val="none" w:sz="0" w:space="0" w:color="auto"/>
          </w:divBdr>
        </w:div>
        <w:div w:id="1617639246">
          <w:marLeft w:val="0"/>
          <w:marRight w:val="0"/>
          <w:marTop w:val="0"/>
          <w:marBottom w:val="0"/>
          <w:divBdr>
            <w:top w:val="none" w:sz="0" w:space="0" w:color="auto"/>
            <w:left w:val="none" w:sz="0" w:space="0" w:color="auto"/>
            <w:bottom w:val="none" w:sz="0" w:space="0" w:color="auto"/>
            <w:right w:val="none" w:sz="0" w:space="0" w:color="auto"/>
          </w:divBdr>
        </w:div>
      </w:divsChild>
    </w:div>
    <w:div w:id="938832769">
      <w:bodyDiv w:val="1"/>
      <w:marLeft w:val="0"/>
      <w:marRight w:val="0"/>
      <w:marTop w:val="0"/>
      <w:marBottom w:val="0"/>
      <w:divBdr>
        <w:top w:val="none" w:sz="0" w:space="0" w:color="auto"/>
        <w:left w:val="none" w:sz="0" w:space="0" w:color="auto"/>
        <w:bottom w:val="none" w:sz="0" w:space="0" w:color="auto"/>
        <w:right w:val="none" w:sz="0" w:space="0" w:color="auto"/>
      </w:divBdr>
      <w:divsChild>
        <w:div w:id="2101293167">
          <w:marLeft w:val="0"/>
          <w:marRight w:val="0"/>
          <w:marTop w:val="0"/>
          <w:marBottom w:val="0"/>
          <w:divBdr>
            <w:top w:val="none" w:sz="0" w:space="0" w:color="auto"/>
            <w:left w:val="single" w:sz="6" w:space="4" w:color="820000"/>
            <w:bottom w:val="single" w:sz="6" w:space="0" w:color="820000"/>
            <w:right w:val="single" w:sz="6" w:space="4" w:color="820000"/>
          </w:divBdr>
          <w:divsChild>
            <w:div w:id="925965584">
              <w:marLeft w:val="0"/>
              <w:marRight w:val="0"/>
              <w:marTop w:val="0"/>
              <w:marBottom w:val="0"/>
              <w:divBdr>
                <w:top w:val="none" w:sz="0" w:space="0" w:color="auto"/>
                <w:left w:val="none" w:sz="0" w:space="0" w:color="auto"/>
                <w:bottom w:val="none" w:sz="0" w:space="0" w:color="auto"/>
                <w:right w:val="none" w:sz="0" w:space="0" w:color="auto"/>
              </w:divBdr>
              <w:divsChild>
                <w:div w:id="399715272">
                  <w:marLeft w:val="0"/>
                  <w:marRight w:val="0"/>
                  <w:marTop w:val="0"/>
                  <w:marBottom w:val="0"/>
                  <w:divBdr>
                    <w:top w:val="none" w:sz="0" w:space="0" w:color="auto"/>
                    <w:left w:val="none" w:sz="0" w:space="0" w:color="auto"/>
                    <w:bottom w:val="none" w:sz="0" w:space="0" w:color="auto"/>
                    <w:right w:val="none" w:sz="0" w:space="0" w:color="auto"/>
                  </w:divBdr>
                  <w:divsChild>
                    <w:div w:id="895627661">
                      <w:marLeft w:val="0"/>
                      <w:marRight w:val="0"/>
                      <w:marTop w:val="0"/>
                      <w:marBottom w:val="0"/>
                      <w:divBdr>
                        <w:top w:val="none" w:sz="0" w:space="0" w:color="auto"/>
                        <w:left w:val="none" w:sz="0" w:space="0" w:color="auto"/>
                        <w:bottom w:val="none" w:sz="0" w:space="0" w:color="auto"/>
                        <w:right w:val="none" w:sz="0" w:space="0" w:color="auto"/>
                      </w:divBdr>
                      <w:divsChild>
                        <w:div w:id="1142960323">
                          <w:marLeft w:val="0"/>
                          <w:marRight w:val="0"/>
                          <w:marTop w:val="0"/>
                          <w:marBottom w:val="0"/>
                          <w:divBdr>
                            <w:top w:val="none" w:sz="0" w:space="0" w:color="auto"/>
                            <w:left w:val="none" w:sz="0" w:space="0" w:color="auto"/>
                            <w:bottom w:val="none" w:sz="0" w:space="0" w:color="auto"/>
                            <w:right w:val="none" w:sz="0" w:space="0" w:color="auto"/>
                          </w:divBdr>
                          <w:divsChild>
                            <w:div w:id="1434086226">
                              <w:marLeft w:val="0"/>
                              <w:marRight w:val="0"/>
                              <w:marTop w:val="0"/>
                              <w:marBottom w:val="0"/>
                              <w:divBdr>
                                <w:top w:val="none" w:sz="0" w:space="0" w:color="auto"/>
                                <w:left w:val="none" w:sz="0" w:space="0" w:color="auto"/>
                                <w:bottom w:val="none" w:sz="0" w:space="0" w:color="auto"/>
                                <w:right w:val="none" w:sz="0" w:space="0" w:color="auto"/>
                              </w:divBdr>
                              <w:divsChild>
                                <w:div w:id="8554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8388487">
      <w:bodyDiv w:val="1"/>
      <w:marLeft w:val="0"/>
      <w:marRight w:val="0"/>
      <w:marTop w:val="0"/>
      <w:marBottom w:val="0"/>
      <w:divBdr>
        <w:top w:val="none" w:sz="0" w:space="0" w:color="auto"/>
        <w:left w:val="none" w:sz="0" w:space="0" w:color="auto"/>
        <w:bottom w:val="none" w:sz="0" w:space="0" w:color="auto"/>
        <w:right w:val="none" w:sz="0" w:space="0" w:color="auto"/>
      </w:divBdr>
      <w:divsChild>
        <w:div w:id="858550191">
          <w:marLeft w:val="0"/>
          <w:marRight w:val="0"/>
          <w:marTop w:val="0"/>
          <w:marBottom w:val="0"/>
          <w:divBdr>
            <w:top w:val="none" w:sz="0" w:space="0" w:color="auto"/>
            <w:left w:val="none" w:sz="0" w:space="0" w:color="auto"/>
            <w:bottom w:val="none" w:sz="0" w:space="0" w:color="auto"/>
            <w:right w:val="none" w:sz="0" w:space="0" w:color="auto"/>
          </w:divBdr>
        </w:div>
      </w:divsChild>
    </w:div>
    <w:div w:id="950359940">
      <w:bodyDiv w:val="1"/>
      <w:marLeft w:val="-480"/>
      <w:marRight w:val="0"/>
      <w:marTop w:val="0"/>
      <w:marBottom w:val="0"/>
      <w:divBdr>
        <w:top w:val="none" w:sz="0" w:space="0" w:color="auto"/>
        <w:left w:val="none" w:sz="0" w:space="0" w:color="auto"/>
        <w:bottom w:val="none" w:sz="0" w:space="0" w:color="auto"/>
        <w:right w:val="none" w:sz="0" w:space="0" w:color="auto"/>
      </w:divBdr>
      <w:divsChild>
        <w:div w:id="224993747">
          <w:marLeft w:val="0"/>
          <w:marRight w:val="0"/>
          <w:marTop w:val="0"/>
          <w:marBottom w:val="0"/>
          <w:divBdr>
            <w:top w:val="none" w:sz="0" w:space="0" w:color="auto"/>
            <w:left w:val="none" w:sz="0" w:space="0" w:color="auto"/>
            <w:bottom w:val="none" w:sz="0" w:space="0" w:color="auto"/>
            <w:right w:val="none" w:sz="0" w:space="0" w:color="auto"/>
          </w:divBdr>
          <w:divsChild>
            <w:div w:id="785272578">
              <w:marLeft w:val="0"/>
              <w:marRight w:val="0"/>
              <w:marTop w:val="0"/>
              <w:marBottom w:val="0"/>
              <w:divBdr>
                <w:top w:val="none" w:sz="0" w:space="0" w:color="auto"/>
                <w:left w:val="none" w:sz="0" w:space="0" w:color="auto"/>
                <w:bottom w:val="none" w:sz="0" w:space="0" w:color="auto"/>
                <w:right w:val="none" w:sz="0" w:space="0" w:color="auto"/>
              </w:divBdr>
              <w:divsChild>
                <w:div w:id="1306352280">
                  <w:marLeft w:val="0"/>
                  <w:marRight w:val="0"/>
                  <w:marTop w:val="0"/>
                  <w:marBottom w:val="240"/>
                  <w:divBdr>
                    <w:top w:val="none" w:sz="0" w:space="0" w:color="auto"/>
                    <w:left w:val="none" w:sz="0" w:space="0" w:color="auto"/>
                    <w:bottom w:val="none" w:sz="0" w:space="0" w:color="auto"/>
                    <w:right w:val="none" w:sz="0" w:space="0" w:color="auto"/>
                  </w:divBdr>
                  <w:divsChild>
                    <w:div w:id="719062956">
                      <w:marLeft w:val="0"/>
                      <w:marRight w:val="0"/>
                      <w:marTop w:val="0"/>
                      <w:marBottom w:val="0"/>
                      <w:divBdr>
                        <w:top w:val="none" w:sz="0" w:space="0" w:color="auto"/>
                        <w:left w:val="none" w:sz="0" w:space="0" w:color="auto"/>
                        <w:bottom w:val="none" w:sz="0" w:space="0" w:color="auto"/>
                        <w:right w:val="none" w:sz="0" w:space="0" w:color="auto"/>
                      </w:divBdr>
                      <w:divsChild>
                        <w:div w:id="1615093554">
                          <w:marLeft w:val="0"/>
                          <w:marRight w:val="0"/>
                          <w:marTop w:val="0"/>
                          <w:marBottom w:val="240"/>
                          <w:divBdr>
                            <w:top w:val="none" w:sz="0" w:space="0" w:color="auto"/>
                            <w:left w:val="none" w:sz="0" w:space="0" w:color="auto"/>
                            <w:bottom w:val="none" w:sz="0" w:space="0" w:color="auto"/>
                            <w:right w:val="none" w:sz="0" w:space="0" w:color="auto"/>
                          </w:divBdr>
                          <w:divsChild>
                            <w:div w:id="1227758476">
                              <w:marLeft w:val="0"/>
                              <w:marRight w:val="0"/>
                              <w:marTop w:val="0"/>
                              <w:marBottom w:val="0"/>
                              <w:divBdr>
                                <w:top w:val="none" w:sz="0" w:space="0" w:color="auto"/>
                                <w:left w:val="none" w:sz="0" w:space="0" w:color="auto"/>
                                <w:bottom w:val="none" w:sz="0" w:space="0" w:color="auto"/>
                                <w:right w:val="none" w:sz="0" w:space="0" w:color="auto"/>
                              </w:divBdr>
                              <w:divsChild>
                                <w:div w:id="109683204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6369440">
      <w:bodyDiv w:val="1"/>
      <w:marLeft w:val="0"/>
      <w:marRight w:val="0"/>
      <w:marTop w:val="0"/>
      <w:marBottom w:val="0"/>
      <w:divBdr>
        <w:top w:val="none" w:sz="0" w:space="0" w:color="auto"/>
        <w:left w:val="none" w:sz="0" w:space="0" w:color="auto"/>
        <w:bottom w:val="none" w:sz="0" w:space="0" w:color="auto"/>
        <w:right w:val="none" w:sz="0" w:space="0" w:color="auto"/>
      </w:divBdr>
    </w:div>
    <w:div w:id="979656607">
      <w:bodyDiv w:val="1"/>
      <w:marLeft w:val="0"/>
      <w:marRight w:val="0"/>
      <w:marTop w:val="0"/>
      <w:marBottom w:val="0"/>
      <w:divBdr>
        <w:top w:val="none" w:sz="0" w:space="0" w:color="auto"/>
        <w:left w:val="none" w:sz="0" w:space="0" w:color="auto"/>
        <w:bottom w:val="none" w:sz="0" w:space="0" w:color="auto"/>
        <w:right w:val="none" w:sz="0" w:space="0" w:color="auto"/>
      </w:divBdr>
    </w:div>
    <w:div w:id="996805185">
      <w:bodyDiv w:val="1"/>
      <w:marLeft w:val="0"/>
      <w:marRight w:val="0"/>
      <w:marTop w:val="0"/>
      <w:marBottom w:val="0"/>
      <w:divBdr>
        <w:top w:val="none" w:sz="0" w:space="0" w:color="auto"/>
        <w:left w:val="none" w:sz="0" w:space="0" w:color="auto"/>
        <w:bottom w:val="none" w:sz="0" w:space="0" w:color="auto"/>
        <w:right w:val="none" w:sz="0" w:space="0" w:color="auto"/>
      </w:divBdr>
      <w:divsChild>
        <w:div w:id="70127809">
          <w:marLeft w:val="0"/>
          <w:marRight w:val="0"/>
          <w:marTop w:val="0"/>
          <w:marBottom w:val="0"/>
          <w:divBdr>
            <w:top w:val="none" w:sz="0" w:space="0" w:color="auto"/>
            <w:left w:val="none" w:sz="0" w:space="0" w:color="auto"/>
            <w:bottom w:val="none" w:sz="0" w:space="0" w:color="auto"/>
            <w:right w:val="none" w:sz="0" w:space="0" w:color="auto"/>
          </w:divBdr>
          <w:divsChild>
            <w:div w:id="709694872">
              <w:marLeft w:val="0"/>
              <w:marRight w:val="0"/>
              <w:marTop w:val="0"/>
              <w:marBottom w:val="0"/>
              <w:divBdr>
                <w:top w:val="none" w:sz="0" w:space="0" w:color="auto"/>
                <w:left w:val="none" w:sz="0" w:space="0" w:color="auto"/>
                <w:bottom w:val="none" w:sz="0" w:space="0" w:color="auto"/>
                <w:right w:val="none" w:sz="0" w:space="0" w:color="auto"/>
              </w:divBdr>
              <w:divsChild>
                <w:div w:id="734283218">
                  <w:marLeft w:val="0"/>
                  <w:marRight w:val="0"/>
                  <w:marTop w:val="0"/>
                  <w:marBottom w:val="0"/>
                  <w:divBdr>
                    <w:top w:val="none" w:sz="0" w:space="0" w:color="auto"/>
                    <w:left w:val="none" w:sz="0" w:space="0" w:color="auto"/>
                    <w:bottom w:val="none" w:sz="0" w:space="0" w:color="auto"/>
                    <w:right w:val="none" w:sz="0" w:space="0" w:color="auto"/>
                  </w:divBdr>
                  <w:divsChild>
                    <w:div w:id="1485857640">
                      <w:marLeft w:val="0"/>
                      <w:marRight w:val="0"/>
                      <w:marTop w:val="0"/>
                      <w:marBottom w:val="0"/>
                      <w:divBdr>
                        <w:top w:val="none" w:sz="0" w:space="0" w:color="auto"/>
                        <w:left w:val="none" w:sz="0" w:space="0" w:color="auto"/>
                        <w:bottom w:val="none" w:sz="0" w:space="0" w:color="auto"/>
                        <w:right w:val="none" w:sz="0" w:space="0" w:color="auto"/>
                      </w:divBdr>
                      <w:divsChild>
                        <w:div w:id="530192041">
                          <w:marLeft w:val="0"/>
                          <w:marRight w:val="0"/>
                          <w:marTop w:val="0"/>
                          <w:marBottom w:val="0"/>
                          <w:divBdr>
                            <w:top w:val="none" w:sz="0" w:space="0" w:color="auto"/>
                            <w:left w:val="none" w:sz="0" w:space="0" w:color="auto"/>
                            <w:bottom w:val="none" w:sz="0" w:space="0" w:color="auto"/>
                            <w:right w:val="none" w:sz="0" w:space="0" w:color="auto"/>
                          </w:divBdr>
                          <w:divsChild>
                            <w:div w:id="645742804">
                              <w:marLeft w:val="0"/>
                              <w:marRight w:val="0"/>
                              <w:marTop w:val="0"/>
                              <w:marBottom w:val="0"/>
                              <w:divBdr>
                                <w:top w:val="none" w:sz="0" w:space="0" w:color="auto"/>
                                <w:left w:val="none" w:sz="0" w:space="0" w:color="auto"/>
                                <w:bottom w:val="none" w:sz="0" w:space="0" w:color="auto"/>
                                <w:right w:val="none" w:sz="0" w:space="0" w:color="auto"/>
                              </w:divBdr>
                              <w:divsChild>
                                <w:div w:id="135079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8017070">
      <w:bodyDiv w:val="1"/>
      <w:marLeft w:val="0"/>
      <w:marRight w:val="0"/>
      <w:marTop w:val="0"/>
      <w:marBottom w:val="0"/>
      <w:divBdr>
        <w:top w:val="none" w:sz="0" w:space="0" w:color="auto"/>
        <w:left w:val="none" w:sz="0" w:space="0" w:color="auto"/>
        <w:bottom w:val="none" w:sz="0" w:space="0" w:color="auto"/>
        <w:right w:val="none" w:sz="0" w:space="0" w:color="auto"/>
      </w:divBdr>
      <w:divsChild>
        <w:div w:id="167327096">
          <w:marLeft w:val="0"/>
          <w:marRight w:val="0"/>
          <w:marTop w:val="0"/>
          <w:marBottom w:val="0"/>
          <w:divBdr>
            <w:top w:val="none" w:sz="0" w:space="0" w:color="auto"/>
            <w:left w:val="single" w:sz="6" w:space="4" w:color="820000"/>
            <w:bottom w:val="single" w:sz="6" w:space="0" w:color="820000"/>
            <w:right w:val="single" w:sz="6" w:space="4" w:color="820000"/>
          </w:divBdr>
          <w:divsChild>
            <w:div w:id="2067796633">
              <w:marLeft w:val="0"/>
              <w:marRight w:val="0"/>
              <w:marTop w:val="0"/>
              <w:marBottom w:val="0"/>
              <w:divBdr>
                <w:top w:val="none" w:sz="0" w:space="0" w:color="auto"/>
                <w:left w:val="none" w:sz="0" w:space="0" w:color="auto"/>
                <w:bottom w:val="none" w:sz="0" w:space="0" w:color="auto"/>
                <w:right w:val="none" w:sz="0" w:space="0" w:color="auto"/>
              </w:divBdr>
              <w:divsChild>
                <w:div w:id="15278446">
                  <w:marLeft w:val="0"/>
                  <w:marRight w:val="0"/>
                  <w:marTop w:val="0"/>
                  <w:marBottom w:val="0"/>
                  <w:divBdr>
                    <w:top w:val="none" w:sz="0" w:space="0" w:color="auto"/>
                    <w:left w:val="none" w:sz="0" w:space="0" w:color="auto"/>
                    <w:bottom w:val="none" w:sz="0" w:space="0" w:color="auto"/>
                    <w:right w:val="none" w:sz="0" w:space="0" w:color="auto"/>
                  </w:divBdr>
                  <w:divsChild>
                    <w:div w:id="1905289860">
                      <w:marLeft w:val="0"/>
                      <w:marRight w:val="0"/>
                      <w:marTop w:val="0"/>
                      <w:marBottom w:val="0"/>
                      <w:divBdr>
                        <w:top w:val="none" w:sz="0" w:space="0" w:color="auto"/>
                        <w:left w:val="none" w:sz="0" w:space="0" w:color="auto"/>
                        <w:bottom w:val="none" w:sz="0" w:space="0" w:color="auto"/>
                        <w:right w:val="none" w:sz="0" w:space="0" w:color="auto"/>
                      </w:divBdr>
                      <w:divsChild>
                        <w:div w:id="286816391">
                          <w:marLeft w:val="0"/>
                          <w:marRight w:val="0"/>
                          <w:marTop w:val="0"/>
                          <w:marBottom w:val="0"/>
                          <w:divBdr>
                            <w:top w:val="none" w:sz="0" w:space="0" w:color="auto"/>
                            <w:left w:val="none" w:sz="0" w:space="0" w:color="auto"/>
                            <w:bottom w:val="none" w:sz="0" w:space="0" w:color="auto"/>
                            <w:right w:val="none" w:sz="0" w:space="0" w:color="auto"/>
                          </w:divBdr>
                          <w:divsChild>
                            <w:div w:id="1182625330">
                              <w:marLeft w:val="0"/>
                              <w:marRight w:val="0"/>
                              <w:marTop w:val="0"/>
                              <w:marBottom w:val="0"/>
                              <w:divBdr>
                                <w:top w:val="none" w:sz="0" w:space="0" w:color="auto"/>
                                <w:left w:val="none" w:sz="0" w:space="0" w:color="auto"/>
                                <w:bottom w:val="none" w:sz="0" w:space="0" w:color="auto"/>
                                <w:right w:val="none" w:sz="0" w:space="0" w:color="auto"/>
                              </w:divBdr>
                              <w:divsChild>
                                <w:div w:id="29873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4348623">
      <w:bodyDiv w:val="1"/>
      <w:marLeft w:val="0"/>
      <w:marRight w:val="0"/>
      <w:marTop w:val="0"/>
      <w:marBottom w:val="0"/>
      <w:divBdr>
        <w:top w:val="none" w:sz="0" w:space="0" w:color="auto"/>
        <w:left w:val="none" w:sz="0" w:space="0" w:color="auto"/>
        <w:bottom w:val="none" w:sz="0" w:space="0" w:color="auto"/>
        <w:right w:val="none" w:sz="0" w:space="0" w:color="auto"/>
      </w:divBdr>
      <w:divsChild>
        <w:div w:id="1430349019">
          <w:marLeft w:val="0"/>
          <w:marRight w:val="0"/>
          <w:marTop w:val="0"/>
          <w:marBottom w:val="0"/>
          <w:divBdr>
            <w:top w:val="none" w:sz="0" w:space="0" w:color="auto"/>
            <w:left w:val="none" w:sz="0" w:space="0" w:color="auto"/>
            <w:bottom w:val="none" w:sz="0" w:space="0" w:color="auto"/>
            <w:right w:val="none" w:sz="0" w:space="0" w:color="auto"/>
          </w:divBdr>
          <w:divsChild>
            <w:div w:id="1000039833">
              <w:marLeft w:val="0"/>
              <w:marRight w:val="0"/>
              <w:marTop w:val="0"/>
              <w:marBottom w:val="0"/>
              <w:divBdr>
                <w:top w:val="none" w:sz="0" w:space="0" w:color="auto"/>
                <w:left w:val="none" w:sz="0" w:space="0" w:color="auto"/>
                <w:bottom w:val="none" w:sz="0" w:space="0" w:color="auto"/>
                <w:right w:val="none" w:sz="0" w:space="0" w:color="auto"/>
              </w:divBdr>
              <w:divsChild>
                <w:div w:id="475531947">
                  <w:marLeft w:val="0"/>
                  <w:marRight w:val="0"/>
                  <w:marTop w:val="0"/>
                  <w:marBottom w:val="0"/>
                  <w:divBdr>
                    <w:top w:val="none" w:sz="0" w:space="0" w:color="auto"/>
                    <w:left w:val="none" w:sz="0" w:space="0" w:color="auto"/>
                    <w:bottom w:val="none" w:sz="0" w:space="0" w:color="auto"/>
                    <w:right w:val="none" w:sz="0" w:space="0" w:color="auto"/>
                  </w:divBdr>
                  <w:divsChild>
                    <w:div w:id="2135060095">
                      <w:marLeft w:val="0"/>
                      <w:marRight w:val="0"/>
                      <w:marTop w:val="0"/>
                      <w:marBottom w:val="0"/>
                      <w:divBdr>
                        <w:top w:val="none" w:sz="0" w:space="0" w:color="auto"/>
                        <w:left w:val="none" w:sz="0" w:space="0" w:color="auto"/>
                        <w:bottom w:val="none" w:sz="0" w:space="0" w:color="auto"/>
                        <w:right w:val="none" w:sz="0" w:space="0" w:color="auto"/>
                      </w:divBdr>
                      <w:divsChild>
                        <w:div w:id="984162716">
                          <w:marLeft w:val="0"/>
                          <w:marRight w:val="0"/>
                          <w:marTop w:val="0"/>
                          <w:marBottom w:val="0"/>
                          <w:divBdr>
                            <w:top w:val="none" w:sz="0" w:space="0" w:color="auto"/>
                            <w:left w:val="none" w:sz="0" w:space="0" w:color="auto"/>
                            <w:bottom w:val="none" w:sz="0" w:space="0" w:color="auto"/>
                            <w:right w:val="none" w:sz="0" w:space="0" w:color="auto"/>
                          </w:divBdr>
                          <w:divsChild>
                            <w:div w:id="1135484721">
                              <w:marLeft w:val="0"/>
                              <w:marRight w:val="0"/>
                              <w:marTop w:val="0"/>
                              <w:marBottom w:val="0"/>
                              <w:divBdr>
                                <w:top w:val="none" w:sz="0" w:space="0" w:color="auto"/>
                                <w:left w:val="none" w:sz="0" w:space="0" w:color="auto"/>
                                <w:bottom w:val="none" w:sz="0" w:space="0" w:color="auto"/>
                                <w:right w:val="none" w:sz="0" w:space="0" w:color="auto"/>
                              </w:divBdr>
                              <w:divsChild>
                                <w:div w:id="149337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7458094">
      <w:bodyDiv w:val="1"/>
      <w:marLeft w:val="0"/>
      <w:marRight w:val="0"/>
      <w:marTop w:val="0"/>
      <w:marBottom w:val="0"/>
      <w:divBdr>
        <w:top w:val="none" w:sz="0" w:space="0" w:color="auto"/>
        <w:left w:val="none" w:sz="0" w:space="0" w:color="auto"/>
        <w:bottom w:val="none" w:sz="0" w:space="0" w:color="auto"/>
        <w:right w:val="none" w:sz="0" w:space="0" w:color="auto"/>
      </w:divBdr>
      <w:divsChild>
        <w:div w:id="1619408141">
          <w:marLeft w:val="0"/>
          <w:marRight w:val="0"/>
          <w:marTop w:val="0"/>
          <w:marBottom w:val="0"/>
          <w:divBdr>
            <w:top w:val="none" w:sz="0" w:space="0" w:color="auto"/>
            <w:left w:val="single" w:sz="6" w:space="4" w:color="820000"/>
            <w:bottom w:val="single" w:sz="6" w:space="0" w:color="820000"/>
            <w:right w:val="single" w:sz="6" w:space="4" w:color="820000"/>
          </w:divBdr>
          <w:divsChild>
            <w:div w:id="1437823160">
              <w:marLeft w:val="0"/>
              <w:marRight w:val="0"/>
              <w:marTop w:val="0"/>
              <w:marBottom w:val="0"/>
              <w:divBdr>
                <w:top w:val="none" w:sz="0" w:space="0" w:color="auto"/>
                <w:left w:val="none" w:sz="0" w:space="0" w:color="auto"/>
                <w:bottom w:val="none" w:sz="0" w:space="0" w:color="auto"/>
                <w:right w:val="none" w:sz="0" w:space="0" w:color="auto"/>
              </w:divBdr>
              <w:divsChild>
                <w:div w:id="567959878">
                  <w:marLeft w:val="0"/>
                  <w:marRight w:val="0"/>
                  <w:marTop w:val="0"/>
                  <w:marBottom w:val="0"/>
                  <w:divBdr>
                    <w:top w:val="none" w:sz="0" w:space="0" w:color="auto"/>
                    <w:left w:val="none" w:sz="0" w:space="0" w:color="auto"/>
                    <w:bottom w:val="none" w:sz="0" w:space="0" w:color="auto"/>
                    <w:right w:val="none" w:sz="0" w:space="0" w:color="auto"/>
                  </w:divBdr>
                  <w:divsChild>
                    <w:div w:id="1320579077">
                      <w:marLeft w:val="0"/>
                      <w:marRight w:val="0"/>
                      <w:marTop w:val="0"/>
                      <w:marBottom w:val="0"/>
                      <w:divBdr>
                        <w:top w:val="none" w:sz="0" w:space="0" w:color="auto"/>
                        <w:left w:val="none" w:sz="0" w:space="0" w:color="auto"/>
                        <w:bottom w:val="none" w:sz="0" w:space="0" w:color="auto"/>
                        <w:right w:val="none" w:sz="0" w:space="0" w:color="auto"/>
                      </w:divBdr>
                      <w:divsChild>
                        <w:div w:id="701563593">
                          <w:marLeft w:val="0"/>
                          <w:marRight w:val="0"/>
                          <w:marTop w:val="0"/>
                          <w:marBottom w:val="0"/>
                          <w:divBdr>
                            <w:top w:val="none" w:sz="0" w:space="0" w:color="auto"/>
                            <w:left w:val="none" w:sz="0" w:space="0" w:color="auto"/>
                            <w:bottom w:val="none" w:sz="0" w:space="0" w:color="auto"/>
                            <w:right w:val="none" w:sz="0" w:space="0" w:color="auto"/>
                          </w:divBdr>
                          <w:divsChild>
                            <w:div w:id="1368946140">
                              <w:marLeft w:val="0"/>
                              <w:marRight w:val="0"/>
                              <w:marTop w:val="0"/>
                              <w:marBottom w:val="0"/>
                              <w:divBdr>
                                <w:top w:val="none" w:sz="0" w:space="0" w:color="auto"/>
                                <w:left w:val="none" w:sz="0" w:space="0" w:color="auto"/>
                                <w:bottom w:val="none" w:sz="0" w:space="0" w:color="auto"/>
                                <w:right w:val="none" w:sz="0" w:space="0" w:color="auto"/>
                              </w:divBdr>
                              <w:divsChild>
                                <w:div w:id="2118209849">
                                  <w:marLeft w:val="0"/>
                                  <w:marRight w:val="0"/>
                                  <w:marTop w:val="0"/>
                                  <w:marBottom w:val="0"/>
                                  <w:divBdr>
                                    <w:top w:val="none" w:sz="0" w:space="0" w:color="auto"/>
                                    <w:left w:val="none" w:sz="0" w:space="0" w:color="auto"/>
                                    <w:bottom w:val="none" w:sz="0" w:space="0" w:color="auto"/>
                                    <w:right w:val="none" w:sz="0" w:space="0" w:color="auto"/>
                                  </w:divBdr>
                                </w:div>
                                <w:div w:id="11583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0150946">
      <w:bodyDiv w:val="1"/>
      <w:marLeft w:val="0"/>
      <w:marRight w:val="0"/>
      <w:marTop w:val="0"/>
      <w:marBottom w:val="0"/>
      <w:divBdr>
        <w:top w:val="none" w:sz="0" w:space="0" w:color="auto"/>
        <w:left w:val="none" w:sz="0" w:space="0" w:color="auto"/>
        <w:bottom w:val="none" w:sz="0" w:space="0" w:color="auto"/>
        <w:right w:val="none" w:sz="0" w:space="0" w:color="auto"/>
      </w:divBdr>
    </w:div>
    <w:div w:id="1159269364">
      <w:bodyDiv w:val="1"/>
      <w:marLeft w:val="0"/>
      <w:marRight w:val="0"/>
      <w:marTop w:val="0"/>
      <w:marBottom w:val="0"/>
      <w:divBdr>
        <w:top w:val="none" w:sz="0" w:space="0" w:color="auto"/>
        <w:left w:val="none" w:sz="0" w:space="0" w:color="auto"/>
        <w:bottom w:val="none" w:sz="0" w:space="0" w:color="auto"/>
        <w:right w:val="none" w:sz="0" w:space="0" w:color="auto"/>
      </w:divBdr>
      <w:divsChild>
        <w:div w:id="64694974">
          <w:marLeft w:val="0"/>
          <w:marRight w:val="0"/>
          <w:marTop w:val="0"/>
          <w:marBottom w:val="0"/>
          <w:divBdr>
            <w:top w:val="none" w:sz="0" w:space="0" w:color="auto"/>
            <w:left w:val="none" w:sz="0" w:space="0" w:color="auto"/>
            <w:bottom w:val="none" w:sz="0" w:space="0" w:color="auto"/>
            <w:right w:val="none" w:sz="0" w:space="0" w:color="auto"/>
          </w:divBdr>
          <w:divsChild>
            <w:div w:id="1026053820">
              <w:marLeft w:val="0"/>
              <w:marRight w:val="0"/>
              <w:marTop w:val="0"/>
              <w:marBottom w:val="0"/>
              <w:divBdr>
                <w:top w:val="none" w:sz="0" w:space="0" w:color="auto"/>
                <w:left w:val="none" w:sz="0" w:space="0" w:color="auto"/>
                <w:bottom w:val="none" w:sz="0" w:space="0" w:color="auto"/>
                <w:right w:val="none" w:sz="0" w:space="0" w:color="auto"/>
              </w:divBdr>
              <w:divsChild>
                <w:div w:id="823620447">
                  <w:marLeft w:val="0"/>
                  <w:marRight w:val="-6084"/>
                  <w:marTop w:val="0"/>
                  <w:marBottom w:val="0"/>
                  <w:divBdr>
                    <w:top w:val="none" w:sz="0" w:space="0" w:color="auto"/>
                    <w:left w:val="none" w:sz="0" w:space="0" w:color="auto"/>
                    <w:bottom w:val="none" w:sz="0" w:space="0" w:color="auto"/>
                    <w:right w:val="none" w:sz="0" w:space="0" w:color="auto"/>
                  </w:divBdr>
                  <w:divsChild>
                    <w:div w:id="183977229">
                      <w:marLeft w:val="0"/>
                      <w:marRight w:val="5604"/>
                      <w:marTop w:val="0"/>
                      <w:marBottom w:val="0"/>
                      <w:divBdr>
                        <w:top w:val="none" w:sz="0" w:space="0" w:color="auto"/>
                        <w:left w:val="none" w:sz="0" w:space="0" w:color="auto"/>
                        <w:bottom w:val="none" w:sz="0" w:space="0" w:color="auto"/>
                        <w:right w:val="none" w:sz="0" w:space="0" w:color="auto"/>
                      </w:divBdr>
                      <w:divsChild>
                        <w:div w:id="387340541">
                          <w:marLeft w:val="0"/>
                          <w:marRight w:val="0"/>
                          <w:marTop w:val="0"/>
                          <w:marBottom w:val="0"/>
                          <w:divBdr>
                            <w:top w:val="none" w:sz="0" w:space="0" w:color="auto"/>
                            <w:left w:val="none" w:sz="0" w:space="0" w:color="auto"/>
                            <w:bottom w:val="none" w:sz="0" w:space="0" w:color="auto"/>
                            <w:right w:val="none" w:sz="0" w:space="0" w:color="auto"/>
                          </w:divBdr>
                          <w:divsChild>
                            <w:div w:id="2078476286">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791351">
      <w:bodyDiv w:val="1"/>
      <w:marLeft w:val="0"/>
      <w:marRight w:val="0"/>
      <w:marTop w:val="0"/>
      <w:marBottom w:val="0"/>
      <w:divBdr>
        <w:top w:val="none" w:sz="0" w:space="0" w:color="auto"/>
        <w:left w:val="none" w:sz="0" w:space="0" w:color="auto"/>
        <w:bottom w:val="none" w:sz="0" w:space="0" w:color="auto"/>
        <w:right w:val="none" w:sz="0" w:space="0" w:color="auto"/>
      </w:divBdr>
      <w:divsChild>
        <w:div w:id="794060645">
          <w:marLeft w:val="0"/>
          <w:marRight w:val="0"/>
          <w:marTop w:val="0"/>
          <w:marBottom w:val="0"/>
          <w:divBdr>
            <w:top w:val="none" w:sz="0" w:space="0" w:color="auto"/>
            <w:left w:val="none" w:sz="0" w:space="0" w:color="auto"/>
            <w:bottom w:val="none" w:sz="0" w:space="0" w:color="auto"/>
            <w:right w:val="none" w:sz="0" w:space="0" w:color="auto"/>
          </w:divBdr>
        </w:div>
      </w:divsChild>
    </w:div>
    <w:div w:id="1234513850">
      <w:bodyDiv w:val="1"/>
      <w:marLeft w:val="0"/>
      <w:marRight w:val="0"/>
      <w:marTop w:val="0"/>
      <w:marBottom w:val="0"/>
      <w:divBdr>
        <w:top w:val="none" w:sz="0" w:space="0" w:color="auto"/>
        <w:left w:val="none" w:sz="0" w:space="0" w:color="auto"/>
        <w:bottom w:val="none" w:sz="0" w:space="0" w:color="auto"/>
        <w:right w:val="none" w:sz="0" w:space="0" w:color="auto"/>
      </w:divBdr>
      <w:divsChild>
        <w:div w:id="2013529737">
          <w:marLeft w:val="0"/>
          <w:marRight w:val="0"/>
          <w:marTop w:val="0"/>
          <w:marBottom w:val="0"/>
          <w:divBdr>
            <w:top w:val="none" w:sz="0" w:space="0" w:color="auto"/>
            <w:left w:val="none" w:sz="0" w:space="0" w:color="auto"/>
            <w:bottom w:val="none" w:sz="0" w:space="0" w:color="auto"/>
            <w:right w:val="none" w:sz="0" w:space="0" w:color="auto"/>
          </w:divBdr>
          <w:divsChild>
            <w:div w:id="1628732374">
              <w:marLeft w:val="0"/>
              <w:marRight w:val="0"/>
              <w:marTop w:val="0"/>
              <w:marBottom w:val="0"/>
              <w:divBdr>
                <w:top w:val="none" w:sz="0" w:space="0" w:color="auto"/>
                <w:left w:val="none" w:sz="0" w:space="0" w:color="auto"/>
                <w:bottom w:val="none" w:sz="0" w:space="0" w:color="auto"/>
                <w:right w:val="none" w:sz="0" w:space="0" w:color="auto"/>
              </w:divBdr>
              <w:divsChild>
                <w:div w:id="1536236982">
                  <w:marLeft w:val="0"/>
                  <w:marRight w:val="-6084"/>
                  <w:marTop w:val="0"/>
                  <w:marBottom w:val="0"/>
                  <w:divBdr>
                    <w:top w:val="none" w:sz="0" w:space="0" w:color="auto"/>
                    <w:left w:val="none" w:sz="0" w:space="0" w:color="auto"/>
                    <w:bottom w:val="none" w:sz="0" w:space="0" w:color="auto"/>
                    <w:right w:val="none" w:sz="0" w:space="0" w:color="auto"/>
                  </w:divBdr>
                  <w:divsChild>
                    <w:div w:id="1614558955">
                      <w:marLeft w:val="0"/>
                      <w:marRight w:val="5604"/>
                      <w:marTop w:val="0"/>
                      <w:marBottom w:val="0"/>
                      <w:divBdr>
                        <w:top w:val="none" w:sz="0" w:space="0" w:color="auto"/>
                        <w:left w:val="none" w:sz="0" w:space="0" w:color="auto"/>
                        <w:bottom w:val="none" w:sz="0" w:space="0" w:color="auto"/>
                        <w:right w:val="none" w:sz="0" w:space="0" w:color="auto"/>
                      </w:divBdr>
                      <w:divsChild>
                        <w:div w:id="279924510">
                          <w:marLeft w:val="0"/>
                          <w:marRight w:val="0"/>
                          <w:marTop w:val="0"/>
                          <w:marBottom w:val="0"/>
                          <w:divBdr>
                            <w:top w:val="none" w:sz="0" w:space="0" w:color="auto"/>
                            <w:left w:val="none" w:sz="0" w:space="0" w:color="auto"/>
                            <w:bottom w:val="none" w:sz="0" w:space="0" w:color="auto"/>
                            <w:right w:val="none" w:sz="0" w:space="0" w:color="auto"/>
                          </w:divBdr>
                          <w:divsChild>
                            <w:div w:id="567770892">
                              <w:marLeft w:val="0"/>
                              <w:marRight w:val="0"/>
                              <w:marTop w:val="120"/>
                              <w:marBottom w:val="360"/>
                              <w:divBdr>
                                <w:top w:val="none" w:sz="0" w:space="0" w:color="auto"/>
                                <w:left w:val="none" w:sz="0" w:space="0" w:color="auto"/>
                                <w:bottom w:val="none" w:sz="0" w:space="0" w:color="auto"/>
                                <w:right w:val="none" w:sz="0" w:space="0" w:color="auto"/>
                              </w:divBdr>
                              <w:divsChild>
                                <w:div w:id="438306230">
                                  <w:marLeft w:val="420"/>
                                  <w:marRight w:val="0"/>
                                  <w:marTop w:val="0"/>
                                  <w:marBottom w:val="0"/>
                                  <w:divBdr>
                                    <w:top w:val="none" w:sz="0" w:space="0" w:color="auto"/>
                                    <w:left w:val="none" w:sz="0" w:space="0" w:color="auto"/>
                                    <w:bottom w:val="none" w:sz="0" w:space="0" w:color="auto"/>
                                    <w:right w:val="none" w:sz="0" w:space="0" w:color="auto"/>
                                  </w:divBdr>
                                  <w:divsChild>
                                    <w:div w:id="11191089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9657072">
      <w:bodyDiv w:val="1"/>
      <w:marLeft w:val="0"/>
      <w:marRight w:val="0"/>
      <w:marTop w:val="0"/>
      <w:marBottom w:val="0"/>
      <w:divBdr>
        <w:top w:val="none" w:sz="0" w:space="0" w:color="auto"/>
        <w:left w:val="none" w:sz="0" w:space="0" w:color="auto"/>
        <w:bottom w:val="none" w:sz="0" w:space="0" w:color="auto"/>
        <w:right w:val="none" w:sz="0" w:space="0" w:color="auto"/>
      </w:divBdr>
      <w:divsChild>
        <w:div w:id="1694961542">
          <w:marLeft w:val="0"/>
          <w:marRight w:val="0"/>
          <w:marTop w:val="0"/>
          <w:marBottom w:val="0"/>
          <w:divBdr>
            <w:top w:val="none" w:sz="0" w:space="0" w:color="auto"/>
            <w:left w:val="none" w:sz="0" w:space="0" w:color="auto"/>
            <w:bottom w:val="none" w:sz="0" w:space="0" w:color="auto"/>
            <w:right w:val="none" w:sz="0" w:space="0" w:color="auto"/>
          </w:divBdr>
        </w:div>
        <w:div w:id="180555182">
          <w:marLeft w:val="0"/>
          <w:marRight w:val="0"/>
          <w:marTop w:val="0"/>
          <w:marBottom w:val="0"/>
          <w:divBdr>
            <w:top w:val="none" w:sz="0" w:space="0" w:color="auto"/>
            <w:left w:val="none" w:sz="0" w:space="0" w:color="auto"/>
            <w:bottom w:val="none" w:sz="0" w:space="0" w:color="auto"/>
            <w:right w:val="none" w:sz="0" w:space="0" w:color="auto"/>
          </w:divBdr>
        </w:div>
      </w:divsChild>
    </w:div>
    <w:div w:id="1250230966">
      <w:bodyDiv w:val="1"/>
      <w:marLeft w:val="0"/>
      <w:marRight w:val="0"/>
      <w:marTop w:val="0"/>
      <w:marBottom w:val="0"/>
      <w:divBdr>
        <w:top w:val="none" w:sz="0" w:space="0" w:color="auto"/>
        <w:left w:val="none" w:sz="0" w:space="0" w:color="auto"/>
        <w:bottom w:val="none" w:sz="0" w:space="0" w:color="auto"/>
        <w:right w:val="none" w:sz="0" w:space="0" w:color="auto"/>
      </w:divBdr>
    </w:div>
    <w:div w:id="1353871373">
      <w:bodyDiv w:val="1"/>
      <w:marLeft w:val="0"/>
      <w:marRight w:val="0"/>
      <w:marTop w:val="0"/>
      <w:marBottom w:val="0"/>
      <w:divBdr>
        <w:top w:val="none" w:sz="0" w:space="0" w:color="auto"/>
        <w:left w:val="none" w:sz="0" w:space="0" w:color="auto"/>
        <w:bottom w:val="none" w:sz="0" w:space="0" w:color="auto"/>
        <w:right w:val="none" w:sz="0" w:space="0" w:color="auto"/>
      </w:divBdr>
      <w:divsChild>
        <w:div w:id="1544554639">
          <w:marLeft w:val="0"/>
          <w:marRight w:val="0"/>
          <w:marTop w:val="0"/>
          <w:marBottom w:val="0"/>
          <w:divBdr>
            <w:top w:val="none" w:sz="0" w:space="0" w:color="auto"/>
            <w:left w:val="single" w:sz="6" w:space="4" w:color="820000"/>
            <w:bottom w:val="single" w:sz="6" w:space="0" w:color="820000"/>
            <w:right w:val="single" w:sz="6" w:space="4" w:color="820000"/>
          </w:divBdr>
          <w:divsChild>
            <w:div w:id="2135557183">
              <w:marLeft w:val="0"/>
              <w:marRight w:val="0"/>
              <w:marTop w:val="0"/>
              <w:marBottom w:val="0"/>
              <w:divBdr>
                <w:top w:val="none" w:sz="0" w:space="0" w:color="auto"/>
                <w:left w:val="none" w:sz="0" w:space="0" w:color="auto"/>
                <w:bottom w:val="none" w:sz="0" w:space="0" w:color="auto"/>
                <w:right w:val="none" w:sz="0" w:space="0" w:color="auto"/>
              </w:divBdr>
              <w:divsChild>
                <w:div w:id="54547335">
                  <w:marLeft w:val="0"/>
                  <w:marRight w:val="0"/>
                  <w:marTop w:val="0"/>
                  <w:marBottom w:val="0"/>
                  <w:divBdr>
                    <w:top w:val="none" w:sz="0" w:space="0" w:color="auto"/>
                    <w:left w:val="none" w:sz="0" w:space="0" w:color="auto"/>
                    <w:bottom w:val="none" w:sz="0" w:space="0" w:color="auto"/>
                    <w:right w:val="none" w:sz="0" w:space="0" w:color="auto"/>
                  </w:divBdr>
                  <w:divsChild>
                    <w:div w:id="1287001146">
                      <w:marLeft w:val="0"/>
                      <w:marRight w:val="0"/>
                      <w:marTop w:val="0"/>
                      <w:marBottom w:val="0"/>
                      <w:divBdr>
                        <w:top w:val="none" w:sz="0" w:space="0" w:color="auto"/>
                        <w:left w:val="none" w:sz="0" w:space="0" w:color="auto"/>
                        <w:bottom w:val="none" w:sz="0" w:space="0" w:color="auto"/>
                        <w:right w:val="none" w:sz="0" w:space="0" w:color="auto"/>
                      </w:divBdr>
                      <w:divsChild>
                        <w:div w:id="184473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258521">
      <w:bodyDiv w:val="1"/>
      <w:marLeft w:val="0"/>
      <w:marRight w:val="0"/>
      <w:marTop w:val="0"/>
      <w:marBottom w:val="0"/>
      <w:divBdr>
        <w:top w:val="none" w:sz="0" w:space="0" w:color="auto"/>
        <w:left w:val="none" w:sz="0" w:space="0" w:color="auto"/>
        <w:bottom w:val="none" w:sz="0" w:space="0" w:color="auto"/>
        <w:right w:val="none" w:sz="0" w:space="0" w:color="auto"/>
      </w:divBdr>
      <w:divsChild>
        <w:div w:id="712583840">
          <w:marLeft w:val="0"/>
          <w:marRight w:val="0"/>
          <w:marTop w:val="0"/>
          <w:marBottom w:val="0"/>
          <w:divBdr>
            <w:top w:val="none" w:sz="0" w:space="0" w:color="auto"/>
            <w:left w:val="none" w:sz="0" w:space="0" w:color="auto"/>
            <w:bottom w:val="none" w:sz="0" w:space="0" w:color="auto"/>
            <w:right w:val="none" w:sz="0" w:space="0" w:color="auto"/>
          </w:divBdr>
          <w:divsChild>
            <w:div w:id="108820446">
              <w:marLeft w:val="0"/>
              <w:marRight w:val="0"/>
              <w:marTop w:val="0"/>
              <w:marBottom w:val="0"/>
              <w:divBdr>
                <w:top w:val="none" w:sz="0" w:space="0" w:color="auto"/>
                <w:left w:val="none" w:sz="0" w:space="0" w:color="auto"/>
                <w:bottom w:val="none" w:sz="0" w:space="0" w:color="auto"/>
                <w:right w:val="none" w:sz="0" w:space="0" w:color="auto"/>
              </w:divBdr>
              <w:divsChild>
                <w:div w:id="100610078">
                  <w:marLeft w:val="0"/>
                  <w:marRight w:val="-6084"/>
                  <w:marTop w:val="0"/>
                  <w:marBottom w:val="0"/>
                  <w:divBdr>
                    <w:top w:val="none" w:sz="0" w:space="0" w:color="auto"/>
                    <w:left w:val="none" w:sz="0" w:space="0" w:color="auto"/>
                    <w:bottom w:val="none" w:sz="0" w:space="0" w:color="auto"/>
                    <w:right w:val="none" w:sz="0" w:space="0" w:color="auto"/>
                  </w:divBdr>
                  <w:divsChild>
                    <w:div w:id="340014294">
                      <w:marLeft w:val="0"/>
                      <w:marRight w:val="5604"/>
                      <w:marTop w:val="0"/>
                      <w:marBottom w:val="0"/>
                      <w:divBdr>
                        <w:top w:val="none" w:sz="0" w:space="0" w:color="auto"/>
                        <w:left w:val="none" w:sz="0" w:space="0" w:color="auto"/>
                        <w:bottom w:val="none" w:sz="0" w:space="0" w:color="auto"/>
                        <w:right w:val="none" w:sz="0" w:space="0" w:color="auto"/>
                      </w:divBdr>
                      <w:divsChild>
                        <w:div w:id="698701397">
                          <w:marLeft w:val="0"/>
                          <w:marRight w:val="0"/>
                          <w:marTop w:val="0"/>
                          <w:marBottom w:val="0"/>
                          <w:divBdr>
                            <w:top w:val="none" w:sz="0" w:space="0" w:color="auto"/>
                            <w:left w:val="none" w:sz="0" w:space="0" w:color="auto"/>
                            <w:bottom w:val="none" w:sz="0" w:space="0" w:color="auto"/>
                            <w:right w:val="none" w:sz="0" w:space="0" w:color="auto"/>
                          </w:divBdr>
                          <w:divsChild>
                            <w:div w:id="141309637">
                              <w:marLeft w:val="0"/>
                              <w:marRight w:val="0"/>
                              <w:marTop w:val="120"/>
                              <w:marBottom w:val="360"/>
                              <w:divBdr>
                                <w:top w:val="none" w:sz="0" w:space="0" w:color="auto"/>
                                <w:left w:val="none" w:sz="0" w:space="0" w:color="auto"/>
                                <w:bottom w:val="none" w:sz="0" w:space="0" w:color="auto"/>
                                <w:right w:val="none" w:sz="0" w:space="0" w:color="auto"/>
                              </w:divBdr>
                              <w:divsChild>
                                <w:div w:id="835537405">
                                  <w:marLeft w:val="420"/>
                                  <w:marRight w:val="0"/>
                                  <w:marTop w:val="0"/>
                                  <w:marBottom w:val="0"/>
                                  <w:divBdr>
                                    <w:top w:val="none" w:sz="0" w:space="0" w:color="auto"/>
                                    <w:left w:val="none" w:sz="0" w:space="0" w:color="auto"/>
                                    <w:bottom w:val="none" w:sz="0" w:space="0" w:color="auto"/>
                                    <w:right w:val="none" w:sz="0" w:space="0" w:color="auto"/>
                                  </w:divBdr>
                                  <w:divsChild>
                                    <w:div w:id="12101910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400348">
      <w:bodyDiv w:val="1"/>
      <w:marLeft w:val="0"/>
      <w:marRight w:val="0"/>
      <w:marTop w:val="0"/>
      <w:marBottom w:val="0"/>
      <w:divBdr>
        <w:top w:val="none" w:sz="0" w:space="0" w:color="auto"/>
        <w:left w:val="none" w:sz="0" w:space="0" w:color="auto"/>
        <w:bottom w:val="none" w:sz="0" w:space="0" w:color="auto"/>
        <w:right w:val="none" w:sz="0" w:space="0" w:color="auto"/>
      </w:divBdr>
      <w:divsChild>
        <w:div w:id="611787537">
          <w:marLeft w:val="0"/>
          <w:marRight w:val="0"/>
          <w:marTop w:val="0"/>
          <w:marBottom w:val="0"/>
          <w:divBdr>
            <w:top w:val="none" w:sz="0" w:space="0" w:color="auto"/>
            <w:left w:val="none" w:sz="0" w:space="0" w:color="auto"/>
            <w:bottom w:val="none" w:sz="0" w:space="0" w:color="auto"/>
            <w:right w:val="none" w:sz="0" w:space="0" w:color="auto"/>
          </w:divBdr>
          <w:divsChild>
            <w:div w:id="844170471">
              <w:marLeft w:val="0"/>
              <w:marRight w:val="0"/>
              <w:marTop w:val="0"/>
              <w:marBottom w:val="0"/>
              <w:divBdr>
                <w:top w:val="none" w:sz="0" w:space="0" w:color="auto"/>
                <w:left w:val="none" w:sz="0" w:space="0" w:color="auto"/>
                <w:bottom w:val="none" w:sz="0" w:space="0" w:color="auto"/>
                <w:right w:val="none" w:sz="0" w:space="0" w:color="auto"/>
              </w:divBdr>
              <w:divsChild>
                <w:div w:id="316303892">
                  <w:marLeft w:val="0"/>
                  <w:marRight w:val="0"/>
                  <w:marTop w:val="0"/>
                  <w:marBottom w:val="0"/>
                  <w:divBdr>
                    <w:top w:val="none" w:sz="0" w:space="0" w:color="auto"/>
                    <w:left w:val="none" w:sz="0" w:space="0" w:color="auto"/>
                    <w:bottom w:val="none" w:sz="0" w:space="0" w:color="auto"/>
                    <w:right w:val="none" w:sz="0" w:space="0" w:color="auto"/>
                  </w:divBdr>
                  <w:divsChild>
                    <w:div w:id="1211768554">
                      <w:marLeft w:val="0"/>
                      <w:marRight w:val="0"/>
                      <w:marTop w:val="0"/>
                      <w:marBottom w:val="0"/>
                      <w:divBdr>
                        <w:top w:val="none" w:sz="0" w:space="0" w:color="auto"/>
                        <w:left w:val="none" w:sz="0" w:space="0" w:color="auto"/>
                        <w:bottom w:val="none" w:sz="0" w:space="0" w:color="auto"/>
                        <w:right w:val="none" w:sz="0" w:space="0" w:color="auto"/>
                      </w:divBdr>
                      <w:divsChild>
                        <w:div w:id="1736514857">
                          <w:marLeft w:val="0"/>
                          <w:marRight w:val="0"/>
                          <w:marTop w:val="0"/>
                          <w:marBottom w:val="0"/>
                          <w:divBdr>
                            <w:top w:val="none" w:sz="0" w:space="0" w:color="auto"/>
                            <w:left w:val="none" w:sz="0" w:space="0" w:color="auto"/>
                            <w:bottom w:val="none" w:sz="0" w:space="0" w:color="auto"/>
                            <w:right w:val="none" w:sz="0" w:space="0" w:color="auto"/>
                          </w:divBdr>
                          <w:divsChild>
                            <w:div w:id="2012557635">
                              <w:marLeft w:val="0"/>
                              <w:marRight w:val="0"/>
                              <w:marTop w:val="0"/>
                              <w:marBottom w:val="0"/>
                              <w:divBdr>
                                <w:top w:val="none" w:sz="0" w:space="0" w:color="auto"/>
                                <w:left w:val="none" w:sz="0" w:space="0" w:color="auto"/>
                                <w:bottom w:val="none" w:sz="0" w:space="0" w:color="auto"/>
                                <w:right w:val="none" w:sz="0" w:space="0" w:color="auto"/>
                              </w:divBdr>
                              <w:divsChild>
                                <w:div w:id="1866291296">
                                  <w:marLeft w:val="0"/>
                                  <w:marRight w:val="0"/>
                                  <w:marTop w:val="0"/>
                                  <w:marBottom w:val="0"/>
                                  <w:divBdr>
                                    <w:top w:val="none" w:sz="0" w:space="0" w:color="auto"/>
                                    <w:left w:val="none" w:sz="0" w:space="0" w:color="auto"/>
                                    <w:bottom w:val="none" w:sz="0" w:space="0" w:color="auto"/>
                                    <w:right w:val="none" w:sz="0" w:space="0" w:color="auto"/>
                                  </w:divBdr>
                                  <w:divsChild>
                                    <w:div w:id="121194260">
                                      <w:marLeft w:val="0"/>
                                      <w:marRight w:val="0"/>
                                      <w:marTop w:val="0"/>
                                      <w:marBottom w:val="0"/>
                                      <w:divBdr>
                                        <w:top w:val="none" w:sz="0" w:space="0" w:color="auto"/>
                                        <w:left w:val="none" w:sz="0" w:space="0" w:color="auto"/>
                                        <w:bottom w:val="none" w:sz="0" w:space="0" w:color="auto"/>
                                        <w:right w:val="none" w:sz="0" w:space="0" w:color="auto"/>
                                      </w:divBdr>
                                      <w:divsChild>
                                        <w:div w:id="15036811">
                                          <w:marLeft w:val="0"/>
                                          <w:marRight w:val="0"/>
                                          <w:marTop w:val="0"/>
                                          <w:marBottom w:val="0"/>
                                          <w:divBdr>
                                            <w:top w:val="none" w:sz="0" w:space="0" w:color="auto"/>
                                            <w:left w:val="none" w:sz="0" w:space="0" w:color="auto"/>
                                            <w:bottom w:val="none" w:sz="0" w:space="0" w:color="auto"/>
                                            <w:right w:val="none" w:sz="0" w:space="0" w:color="auto"/>
                                          </w:divBdr>
                                          <w:divsChild>
                                            <w:div w:id="733741556">
                                              <w:marLeft w:val="0"/>
                                              <w:marRight w:val="0"/>
                                              <w:marTop w:val="0"/>
                                              <w:marBottom w:val="0"/>
                                              <w:divBdr>
                                                <w:top w:val="none" w:sz="0" w:space="0" w:color="auto"/>
                                                <w:left w:val="none" w:sz="0" w:space="0" w:color="auto"/>
                                                <w:bottom w:val="none" w:sz="0" w:space="0" w:color="auto"/>
                                                <w:right w:val="none" w:sz="0" w:space="0" w:color="auto"/>
                                              </w:divBdr>
                                            </w:div>
                                            <w:div w:id="541215446">
                                              <w:marLeft w:val="0"/>
                                              <w:marRight w:val="0"/>
                                              <w:marTop w:val="0"/>
                                              <w:marBottom w:val="0"/>
                                              <w:divBdr>
                                                <w:top w:val="none" w:sz="0" w:space="0" w:color="auto"/>
                                                <w:left w:val="none" w:sz="0" w:space="0" w:color="auto"/>
                                                <w:bottom w:val="none" w:sz="0" w:space="0" w:color="auto"/>
                                                <w:right w:val="none" w:sz="0" w:space="0" w:color="auto"/>
                                              </w:divBdr>
                                              <w:divsChild>
                                                <w:div w:id="1075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8085867">
      <w:bodyDiv w:val="1"/>
      <w:marLeft w:val="0"/>
      <w:marRight w:val="0"/>
      <w:marTop w:val="0"/>
      <w:marBottom w:val="0"/>
      <w:divBdr>
        <w:top w:val="none" w:sz="0" w:space="0" w:color="auto"/>
        <w:left w:val="none" w:sz="0" w:space="0" w:color="auto"/>
        <w:bottom w:val="none" w:sz="0" w:space="0" w:color="auto"/>
        <w:right w:val="none" w:sz="0" w:space="0" w:color="auto"/>
      </w:divBdr>
    </w:div>
    <w:div w:id="1507285953">
      <w:bodyDiv w:val="1"/>
      <w:marLeft w:val="0"/>
      <w:marRight w:val="0"/>
      <w:marTop w:val="0"/>
      <w:marBottom w:val="0"/>
      <w:divBdr>
        <w:top w:val="none" w:sz="0" w:space="0" w:color="auto"/>
        <w:left w:val="none" w:sz="0" w:space="0" w:color="auto"/>
        <w:bottom w:val="none" w:sz="0" w:space="0" w:color="auto"/>
        <w:right w:val="none" w:sz="0" w:space="0" w:color="auto"/>
      </w:divBdr>
      <w:divsChild>
        <w:div w:id="1988511488">
          <w:marLeft w:val="0"/>
          <w:marRight w:val="0"/>
          <w:marTop w:val="0"/>
          <w:marBottom w:val="0"/>
          <w:divBdr>
            <w:top w:val="none" w:sz="0" w:space="0" w:color="auto"/>
            <w:left w:val="none" w:sz="0" w:space="0" w:color="auto"/>
            <w:bottom w:val="none" w:sz="0" w:space="0" w:color="auto"/>
            <w:right w:val="none" w:sz="0" w:space="0" w:color="auto"/>
          </w:divBdr>
        </w:div>
      </w:divsChild>
    </w:div>
    <w:div w:id="1538663547">
      <w:bodyDiv w:val="1"/>
      <w:marLeft w:val="0"/>
      <w:marRight w:val="0"/>
      <w:marTop w:val="0"/>
      <w:marBottom w:val="0"/>
      <w:divBdr>
        <w:top w:val="none" w:sz="0" w:space="0" w:color="auto"/>
        <w:left w:val="none" w:sz="0" w:space="0" w:color="auto"/>
        <w:bottom w:val="none" w:sz="0" w:space="0" w:color="auto"/>
        <w:right w:val="none" w:sz="0" w:space="0" w:color="auto"/>
      </w:divBdr>
      <w:divsChild>
        <w:div w:id="1053383899">
          <w:marLeft w:val="0"/>
          <w:marRight w:val="0"/>
          <w:marTop w:val="0"/>
          <w:marBottom w:val="0"/>
          <w:divBdr>
            <w:top w:val="none" w:sz="0" w:space="0" w:color="auto"/>
            <w:left w:val="none" w:sz="0" w:space="0" w:color="auto"/>
            <w:bottom w:val="none" w:sz="0" w:space="0" w:color="auto"/>
            <w:right w:val="none" w:sz="0" w:space="0" w:color="auto"/>
          </w:divBdr>
          <w:divsChild>
            <w:div w:id="1011680855">
              <w:marLeft w:val="0"/>
              <w:marRight w:val="0"/>
              <w:marTop w:val="0"/>
              <w:marBottom w:val="0"/>
              <w:divBdr>
                <w:top w:val="none" w:sz="0" w:space="0" w:color="auto"/>
                <w:left w:val="none" w:sz="0" w:space="0" w:color="auto"/>
                <w:bottom w:val="none" w:sz="0" w:space="0" w:color="auto"/>
                <w:right w:val="none" w:sz="0" w:space="0" w:color="auto"/>
              </w:divBdr>
              <w:divsChild>
                <w:div w:id="1054307097">
                  <w:marLeft w:val="0"/>
                  <w:marRight w:val="-6084"/>
                  <w:marTop w:val="0"/>
                  <w:marBottom w:val="0"/>
                  <w:divBdr>
                    <w:top w:val="none" w:sz="0" w:space="0" w:color="auto"/>
                    <w:left w:val="none" w:sz="0" w:space="0" w:color="auto"/>
                    <w:bottom w:val="none" w:sz="0" w:space="0" w:color="auto"/>
                    <w:right w:val="none" w:sz="0" w:space="0" w:color="auto"/>
                  </w:divBdr>
                  <w:divsChild>
                    <w:div w:id="195312756">
                      <w:marLeft w:val="0"/>
                      <w:marRight w:val="5604"/>
                      <w:marTop w:val="0"/>
                      <w:marBottom w:val="0"/>
                      <w:divBdr>
                        <w:top w:val="none" w:sz="0" w:space="0" w:color="auto"/>
                        <w:left w:val="none" w:sz="0" w:space="0" w:color="auto"/>
                        <w:bottom w:val="none" w:sz="0" w:space="0" w:color="auto"/>
                        <w:right w:val="none" w:sz="0" w:space="0" w:color="auto"/>
                      </w:divBdr>
                      <w:divsChild>
                        <w:div w:id="412899891">
                          <w:marLeft w:val="0"/>
                          <w:marRight w:val="0"/>
                          <w:marTop w:val="0"/>
                          <w:marBottom w:val="0"/>
                          <w:divBdr>
                            <w:top w:val="none" w:sz="0" w:space="0" w:color="auto"/>
                            <w:left w:val="none" w:sz="0" w:space="0" w:color="auto"/>
                            <w:bottom w:val="none" w:sz="0" w:space="0" w:color="auto"/>
                            <w:right w:val="none" w:sz="0" w:space="0" w:color="auto"/>
                          </w:divBdr>
                          <w:divsChild>
                            <w:div w:id="1068067404">
                              <w:marLeft w:val="0"/>
                              <w:marRight w:val="0"/>
                              <w:marTop w:val="120"/>
                              <w:marBottom w:val="360"/>
                              <w:divBdr>
                                <w:top w:val="none" w:sz="0" w:space="0" w:color="auto"/>
                                <w:left w:val="none" w:sz="0" w:space="0" w:color="auto"/>
                                <w:bottom w:val="none" w:sz="0" w:space="0" w:color="auto"/>
                                <w:right w:val="none" w:sz="0" w:space="0" w:color="auto"/>
                              </w:divBdr>
                              <w:divsChild>
                                <w:div w:id="1164397591">
                                  <w:marLeft w:val="420"/>
                                  <w:marRight w:val="0"/>
                                  <w:marTop w:val="0"/>
                                  <w:marBottom w:val="0"/>
                                  <w:divBdr>
                                    <w:top w:val="none" w:sz="0" w:space="0" w:color="auto"/>
                                    <w:left w:val="none" w:sz="0" w:space="0" w:color="auto"/>
                                    <w:bottom w:val="none" w:sz="0" w:space="0" w:color="auto"/>
                                    <w:right w:val="none" w:sz="0" w:space="0" w:color="auto"/>
                                  </w:divBdr>
                                  <w:divsChild>
                                    <w:div w:id="35796893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3326932">
      <w:bodyDiv w:val="1"/>
      <w:marLeft w:val="0"/>
      <w:marRight w:val="0"/>
      <w:marTop w:val="0"/>
      <w:marBottom w:val="0"/>
      <w:divBdr>
        <w:top w:val="none" w:sz="0" w:space="0" w:color="auto"/>
        <w:left w:val="none" w:sz="0" w:space="0" w:color="auto"/>
        <w:bottom w:val="none" w:sz="0" w:space="0" w:color="auto"/>
        <w:right w:val="none" w:sz="0" w:space="0" w:color="auto"/>
      </w:divBdr>
      <w:divsChild>
        <w:div w:id="1955944228">
          <w:marLeft w:val="0"/>
          <w:marRight w:val="0"/>
          <w:marTop w:val="0"/>
          <w:marBottom w:val="0"/>
          <w:divBdr>
            <w:top w:val="none" w:sz="0" w:space="0" w:color="auto"/>
            <w:left w:val="none" w:sz="0" w:space="0" w:color="auto"/>
            <w:bottom w:val="none" w:sz="0" w:space="0" w:color="auto"/>
            <w:right w:val="none" w:sz="0" w:space="0" w:color="auto"/>
          </w:divBdr>
        </w:div>
        <w:div w:id="1270895821">
          <w:marLeft w:val="0"/>
          <w:marRight w:val="0"/>
          <w:marTop w:val="0"/>
          <w:marBottom w:val="0"/>
          <w:divBdr>
            <w:top w:val="none" w:sz="0" w:space="0" w:color="auto"/>
            <w:left w:val="none" w:sz="0" w:space="0" w:color="auto"/>
            <w:bottom w:val="none" w:sz="0" w:space="0" w:color="auto"/>
            <w:right w:val="none" w:sz="0" w:space="0" w:color="auto"/>
          </w:divBdr>
          <w:divsChild>
            <w:div w:id="216867881">
              <w:marLeft w:val="0"/>
              <w:marRight w:val="0"/>
              <w:marTop w:val="0"/>
              <w:marBottom w:val="0"/>
              <w:divBdr>
                <w:top w:val="none" w:sz="0" w:space="0" w:color="auto"/>
                <w:left w:val="none" w:sz="0" w:space="0" w:color="auto"/>
                <w:bottom w:val="none" w:sz="0" w:space="0" w:color="auto"/>
                <w:right w:val="none" w:sz="0" w:space="0" w:color="auto"/>
              </w:divBdr>
              <w:divsChild>
                <w:div w:id="608974711">
                  <w:marLeft w:val="0"/>
                  <w:marRight w:val="0"/>
                  <w:marTop w:val="0"/>
                  <w:marBottom w:val="0"/>
                  <w:divBdr>
                    <w:top w:val="none" w:sz="0" w:space="0" w:color="auto"/>
                    <w:left w:val="none" w:sz="0" w:space="0" w:color="auto"/>
                    <w:bottom w:val="none" w:sz="0" w:space="0" w:color="auto"/>
                    <w:right w:val="none" w:sz="0" w:space="0" w:color="auto"/>
                  </w:divBdr>
                </w:div>
                <w:div w:id="150767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591224">
      <w:bodyDiv w:val="1"/>
      <w:marLeft w:val="0"/>
      <w:marRight w:val="0"/>
      <w:marTop w:val="0"/>
      <w:marBottom w:val="0"/>
      <w:divBdr>
        <w:top w:val="none" w:sz="0" w:space="0" w:color="auto"/>
        <w:left w:val="none" w:sz="0" w:space="0" w:color="auto"/>
        <w:bottom w:val="none" w:sz="0" w:space="0" w:color="auto"/>
        <w:right w:val="none" w:sz="0" w:space="0" w:color="auto"/>
      </w:divBdr>
      <w:divsChild>
        <w:div w:id="1252742699">
          <w:marLeft w:val="0"/>
          <w:marRight w:val="0"/>
          <w:marTop w:val="0"/>
          <w:marBottom w:val="0"/>
          <w:divBdr>
            <w:top w:val="none" w:sz="0" w:space="0" w:color="auto"/>
            <w:left w:val="single" w:sz="6" w:space="4" w:color="820000"/>
            <w:bottom w:val="single" w:sz="6" w:space="0" w:color="820000"/>
            <w:right w:val="single" w:sz="6" w:space="4" w:color="820000"/>
          </w:divBdr>
          <w:divsChild>
            <w:div w:id="563760002">
              <w:marLeft w:val="0"/>
              <w:marRight w:val="0"/>
              <w:marTop w:val="0"/>
              <w:marBottom w:val="0"/>
              <w:divBdr>
                <w:top w:val="none" w:sz="0" w:space="0" w:color="auto"/>
                <w:left w:val="none" w:sz="0" w:space="0" w:color="auto"/>
                <w:bottom w:val="none" w:sz="0" w:space="0" w:color="auto"/>
                <w:right w:val="none" w:sz="0" w:space="0" w:color="auto"/>
              </w:divBdr>
              <w:divsChild>
                <w:div w:id="1949660676">
                  <w:marLeft w:val="0"/>
                  <w:marRight w:val="0"/>
                  <w:marTop w:val="0"/>
                  <w:marBottom w:val="0"/>
                  <w:divBdr>
                    <w:top w:val="none" w:sz="0" w:space="0" w:color="auto"/>
                    <w:left w:val="none" w:sz="0" w:space="0" w:color="auto"/>
                    <w:bottom w:val="none" w:sz="0" w:space="0" w:color="auto"/>
                    <w:right w:val="none" w:sz="0" w:space="0" w:color="auto"/>
                  </w:divBdr>
                  <w:divsChild>
                    <w:div w:id="4214412">
                      <w:marLeft w:val="0"/>
                      <w:marRight w:val="0"/>
                      <w:marTop w:val="0"/>
                      <w:marBottom w:val="0"/>
                      <w:divBdr>
                        <w:top w:val="none" w:sz="0" w:space="0" w:color="auto"/>
                        <w:left w:val="none" w:sz="0" w:space="0" w:color="auto"/>
                        <w:bottom w:val="none" w:sz="0" w:space="0" w:color="auto"/>
                        <w:right w:val="none" w:sz="0" w:space="0" w:color="auto"/>
                      </w:divBdr>
                      <w:divsChild>
                        <w:div w:id="1695643473">
                          <w:marLeft w:val="0"/>
                          <w:marRight w:val="0"/>
                          <w:marTop w:val="0"/>
                          <w:marBottom w:val="0"/>
                          <w:divBdr>
                            <w:top w:val="none" w:sz="0" w:space="0" w:color="auto"/>
                            <w:left w:val="none" w:sz="0" w:space="0" w:color="auto"/>
                            <w:bottom w:val="none" w:sz="0" w:space="0" w:color="auto"/>
                            <w:right w:val="none" w:sz="0" w:space="0" w:color="auto"/>
                          </w:divBdr>
                          <w:divsChild>
                            <w:div w:id="603922073">
                              <w:marLeft w:val="0"/>
                              <w:marRight w:val="0"/>
                              <w:marTop w:val="0"/>
                              <w:marBottom w:val="0"/>
                              <w:divBdr>
                                <w:top w:val="none" w:sz="0" w:space="0" w:color="auto"/>
                                <w:left w:val="none" w:sz="0" w:space="0" w:color="auto"/>
                                <w:bottom w:val="none" w:sz="0" w:space="0" w:color="auto"/>
                                <w:right w:val="none" w:sz="0" w:space="0" w:color="auto"/>
                              </w:divBdr>
                              <w:divsChild>
                                <w:div w:id="175585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057912">
      <w:bodyDiv w:val="1"/>
      <w:marLeft w:val="0"/>
      <w:marRight w:val="0"/>
      <w:marTop w:val="0"/>
      <w:marBottom w:val="0"/>
      <w:divBdr>
        <w:top w:val="none" w:sz="0" w:space="0" w:color="auto"/>
        <w:left w:val="none" w:sz="0" w:space="0" w:color="auto"/>
        <w:bottom w:val="none" w:sz="0" w:space="0" w:color="auto"/>
        <w:right w:val="none" w:sz="0" w:space="0" w:color="auto"/>
      </w:divBdr>
      <w:divsChild>
        <w:div w:id="1330520829">
          <w:marLeft w:val="0"/>
          <w:marRight w:val="0"/>
          <w:marTop w:val="0"/>
          <w:marBottom w:val="0"/>
          <w:divBdr>
            <w:top w:val="none" w:sz="0" w:space="0" w:color="auto"/>
            <w:left w:val="none" w:sz="0" w:space="0" w:color="auto"/>
            <w:bottom w:val="none" w:sz="0" w:space="0" w:color="auto"/>
            <w:right w:val="none" w:sz="0" w:space="0" w:color="auto"/>
          </w:divBdr>
          <w:divsChild>
            <w:div w:id="581909236">
              <w:marLeft w:val="0"/>
              <w:marRight w:val="0"/>
              <w:marTop w:val="0"/>
              <w:marBottom w:val="0"/>
              <w:divBdr>
                <w:top w:val="none" w:sz="0" w:space="0" w:color="auto"/>
                <w:left w:val="none" w:sz="0" w:space="0" w:color="auto"/>
                <w:bottom w:val="none" w:sz="0" w:space="0" w:color="auto"/>
                <w:right w:val="none" w:sz="0" w:space="0" w:color="auto"/>
              </w:divBdr>
              <w:divsChild>
                <w:div w:id="1233151791">
                  <w:marLeft w:val="0"/>
                  <w:marRight w:val="0"/>
                  <w:marTop w:val="0"/>
                  <w:marBottom w:val="0"/>
                  <w:divBdr>
                    <w:top w:val="none" w:sz="0" w:space="0" w:color="auto"/>
                    <w:left w:val="none" w:sz="0" w:space="0" w:color="auto"/>
                    <w:bottom w:val="none" w:sz="0" w:space="0" w:color="auto"/>
                    <w:right w:val="none" w:sz="0" w:space="0" w:color="auto"/>
                  </w:divBdr>
                  <w:divsChild>
                    <w:div w:id="383603082">
                      <w:marLeft w:val="0"/>
                      <w:marRight w:val="0"/>
                      <w:marTop w:val="0"/>
                      <w:marBottom w:val="0"/>
                      <w:divBdr>
                        <w:top w:val="none" w:sz="0" w:space="0" w:color="auto"/>
                        <w:left w:val="none" w:sz="0" w:space="0" w:color="auto"/>
                        <w:bottom w:val="none" w:sz="0" w:space="0" w:color="auto"/>
                        <w:right w:val="none" w:sz="0" w:space="0" w:color="auto"/>
                      </w:divBdr>
                      <w:divsChild>
                        <w:div w:id="1364407277">
                          <w:marLeft w:val="0"/>
                          <w:marRight w:val="0"/>
                          <w:marTop w:val="0"/>
                          <w:marBottom w:val="0"/>
                          <w:divBdr>
                            <w:top w:val="none" w:sz="0" w:space="0" w:color="auto"/>
                            <w:left w:val="none" w:sz="0" w:space="0" w:color="auto"/>
                            <w:bottom w:val="none" w:sz="0" w:space="0" w:color="auto"/>
                            <w:right w:val="none" w:sz="0" w:space="0" w:color="auto"/>
                          </w:divBdr>
                          <w:divsChild>
                            <w:div w:id="834881867">
                              <w:marLeft w:val="0"/>
                              <w:marRight w:val="0"/>
                              <w:marTop w:val="0"/>
                              <w:marBottom w:val="0"/>
                              <w:divBdr>
                                <w:top w:val="none" w:sz="0" w:space="0" w:color="auto"/>
                                <w:left w:val="none" w:sz="0" w:space="0" w:color="auto"/>
                                <w:bottom w:val="none" w:sz="0" w:space="0" w:color="auto"/>
                                <w:right w:val="none" w:sz="0" w:space="0" w:color="auto"/>
                              </w:divBdr>
                              <w:divsChild>
                                <w:div w:id="192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3322">
      <w:bodyDiv w:val="1"/>
      <w:marLeft w:val="0"/>
      <w:marRight w:val="0"/>
      <w:marTop w:val="0"/>
      <w:marBottom w:val="0"/>
      <w:divBdr>
        <w:top w:val="none" w:sz="0" w:space="0" w:color="auto"/>
        <w:left w:val="none" w:sz="0" w:space="0" w:color="auto"/>
        <w:bottom w:val="none" w:sz="0" w:space="0" w:color="auto"/>
        <w:right w:val="none" w:sz="0" w:space="0" w:color="auto"/>
      </w:divBdr>
      <w:divsChild>
        <w:div w:id="236943744">
          <w:marLeft w:val="0"/>
          <w:marRight w:val="0"/>
          <w:marTop w:val="0"/>
          <w:marBottom w:val="0"/>
          <w:divBdr>
            <w:top w:val="none" w:sz="0" w:space="0" w:color="auto"/>
            <w:left w:val="none" w:sz="0" w:space="0" w:color="auto"/>
            <w:bottom w:val="none" w:sz="0" w:space="0" w:color="auto"/>
            <w:right w:val="none" w:sz="0" w:space="0" w:color="auto"/>
          </w:divBdr>
          <w:divsChild>
            <w:div w:id="1879976473">
              <w:marLeft w:val="0"/>
              <w:marRight w:val="0"/>
              <w:marTop w:val="0"/>
              <w:marBottom w:val="0"/>
              <w:divBdr>
                <w:top w:val="none" w:sz="0" w:space="0" w:color="auto"/>
                <w:left w:val="none" w:sz="0" w:space="0" w:color="auto"/>
                <w:bottom w:val="none" w:sz="0" w:space="0" w:color="auto"/>
                <w:right w:val="none" w:sz="0" w:space="0" w:color="auto"/>
              </w:divBdr>
              <w:divsChild>
                <w:div w:id="282034131">
                  <w:marLeft w:val="0"/>
                  <w:marRight w:val="-6084"/>
                  <w:marTop w:val="0"/>
                  <w:marBottom w:val="0"/>
                  <w:divBdr>
                    <w:top w:val="none" w:sz="0" w:space="0" w:color="auto"/>
                    <w:left w:val="none" w:sz="0" w:space="0" w:color="auto"/>
                    <w:bottom w:val="none" w:sz="0" w:space="0" w:color="auto"/>
                    <w:right w:val="none" w:sz="0" w:space="0" w:color="auto"/>
                  </w:divBdr>
                  <w:divsChild>
                    <w:div w:id="89745386">
                      <w:marLeft w:val="0"/>
                      <w:marRight w:val="5604"/>
                      <w:marTop w:val="0"/>
                      <w:marBottom w:val="0"/>
                      <w:divBdr>
                        <w:top w:val="none" w:sz="0" w:space="0" w:color="auto"/>
                        <w:left w:val="none" w:sz="0" w:space="0" w:color="auto"/>
                        <w:bottom w:val="none" w:sz="0" w:space="0" w:color="auto"/>
                        <w:right w:val="none" w:sz="0" w:space="0" w:color="auto"/>
                      </w:divBdr>
                      <w:divsChild>
                        <w:div w:id="2085178390">
                          <w:marLeft w:val="0"/>
                          <w:marRight w:val="0"/>
                          <w:marTop w:val="0"/>
                          <w:marBottom w:val="0"/>
                          <w:divBdr>
                            <w:top w:val="none" w:sz="0" w:space="0" w:color="auto"/>
                            <w:left w:val="none" w:sz="0" w:space="0" w:color="auto"/>
                            <w:bottom w:val="none" w:sz="0" w:space="0" w:color="auto"/>
                            <w:right w:val="none" w:sz="0" w:space="0" w:color="auto"/>
                          </w:divBdr>
                          <w:divsChild>
                            <w:div w:id="1739012777">
                              <w:marLeft w:val="0"/>
                              <w:marRight w:val="0"/>
                              <w:marTop w:val="120"/>
                              <w:marBottom w:val="360"/>
                              <w:divBdr>
                                <w:top w:val="none" w:sz="0" w:space="0" w:color="auto"/>
                                <w:left w:val="none" w:sz="0" w:space="0" w:color="auto"/>
                                <w:bottom w:val="none" w:sz="0" w:space="0" w:color="auto"/>
                                <w:right w:val="none" w:sz="0" w:space="0" w:color="auto"/>
                              </w:divBdr>
                              <w:divsChild>
                                <w:div w:id="1023895852">
                                  <w:marLeft w:val="35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636944">
      <w:bodyDiv w:val="1"/>
      <w:marLeft w:val="0"/>
      <w:marRight w:val="0"/>
      <w:marTop w:val="0"/>
      <w:marBottom w:val="0"/>
      <w:divBdr>
        <w:top w:val="none" w:sz="0" w:space="0" w:color="auto"/>
        <w:left w:val="none" w:sz="0" w:space="0" w:color="auto"/>
        <w:bottom w:val="none" w:sz="0" w:space="0" w:color="auto"/>
        <w:right w:val="none" w:sz="0" w:space="0" w:color="auto"/>
      </w:divBdr>
    </w:div>
    <w:div w:id="1683626967">
      <w:bodyDiv w:val="1"/>
      <w:marLeft w:val="0"/>
      <w:marRight w:val="0"/>
      <w:marTop w:val="0"/>
      <w:marBottom w:val="0"/>
      <w:divBdr>
        <w:top w:val="none" w:sz="0" w:space="0" w:color="auto"/>
        <w:left w:val="none" w:sz="0" w:space="0" w:color="auto"/>
        <w:bottom w:val="none" w:sz="0" w:space="0" w:color="auto"/>
        <w:right w:val="none" w:sz="0" w:space="0" w:color="auto"/>
      </w:divBdr>
      <w:divsChild>
        <w:div w:id="468015833">
          <w:marLeft w:val="0"/>
          <w:marRight w:val="0"/>
          <w:marTop w:val="0"/>
          <w:marBottom w:val="0"/>
          <w:divBdr>
            <w:top w:val="none" w:sz="0" w:space="0" w:color="auto"/>
            <w:left w:val="none" w:sz="0" w:space="0" w:color="auto"/>
            <w:bottom w:val="none" w:sz="0" w:space="0" w:color="auto"/>
            <w:right w:val="none" w:sz="0" w:space="0" w:color="auto"/>
          </w:divBdr>
          <w:divsChild>
            <w:div w:id="1066420283">
              <w:marLeft w:val="0"/>
              <w:marRight w:val="0"/>
              <w:marTop w:val="0"/>
              <w:marBottom w:val="0"/>
              <w:divBdr>
                <w:top w:val="none" w:sz="0" w:space="0" w:color="auto"/>
                <w:left w:val="none" w:sz="0" w:space="0" w:color="auto"/>
                <w:bottom w:val="none" w:sz="0" w:space="0" w:color="auto"/>
                <w:right w:val="none" w:sz="0" w:space="0" w:color="auto"/>
              </w:divBdr>
              <w:divsChild>
                <w:div w:id="11752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054093">
      <w:bodyDiv w:val="1"/>
      <w:marLeft w:val="0"/>
      <w:marRight w:val="0"/>
      <w:marTop w:val="0"/>
      <w:marBottom w:val="0"/>
      <w:divBdr>
        <w:top w:val="none" w:sz="0" w:space="0" w:color="auto"/>
        <w:left w:val="none" w:sz="0" w:space="0" w:color="auto"/>
        <w:bottom w:val="none" w:sz="0" w:space="0" w:color="auto"/>
        <w:right w:val="none" w:sz="0" w:space="0" w:color="auto"/>
      </w:divBdr>
    </w:div>
    <w:div w:id="1733115809">
      <w:bodyDiv w:val="1"/>
      <w:marLeft w:val="0"/>
      <w:marRight w:val="0"/>
      <w:marTop w:val="0"/>
      <w:marBottom w:val="0"/>
      <w:divBdr>
        <w:top w:val="none" w:sz="0" w:space="0" w:color="auto"/>
        <w:left w:val="none" w:sz="0" w:space="0" w:color="auto"/>
        <w:bottom w:val="none" w:sz="0" w:space="0" w:color="auto"/>
        <w:right w:val="none" w:sz="0" w:space="0" w:color="auto"/>
      </w:divBdr>
      <w:divsChild>
        <w:div w:id="1624076569">
          <w:marLeft w:val="0"/>
          <w:marRight w:val="0"/>
          <w:marTop w:val="0"/>
          <w:marBottom w:val="0"/>
          <w:divBdr>
            <w:top w:val="none" w:sz="0" w:space="0" w:color="auto"/>
            <w:left w:val="none" w:sz="0" w:space="0" w:color="auto"/>
            <w:bottom w:val="none" w:sz="0" w:space="0" w:color="auto"/>
            <w:right w:val="none" w:sz="0" w:space="0" w:color="auto"/>
          </w:divBdr>
          <w:divsChild>
            <w:div w:id="1480269135">
              <w:marLeft w:val="0"/>
              <w:marRight w:val="0"/>
              <w:marTop w:val="0"/>
              <w:marBottom w:val="0"/>
              <w:divBdr>
                <w:top w:val="none" w:sz="0" w:space="0" w:color="auto"/>
                <w:left w:val="none" w:sz="0" w:space="0" w:color="auto"/>
                <w:bottom w:val="none" w:sz="0" w:space="0" w:color="auto"/>
                <w:right w:val="none" w:sz="0" w:space="0" w:color="auto"/>
              </w:divBdr>
              <w:divsChild>
                <w:div w:id="1580872466">
                  <w:marLeft w:val="0"/>
                  <w:marRight w:val="0"/>
                  <w:marTop w:val="0"/>
                  <w:marBottom w:val="0"/>
                  <w:divBdr>
                    <w:top w:val="none" w:sz="0" w:space="0" w:color="auto"/>
                    <w:left w:val="none" w:sz="0" w:space="0" w:color="auto"/>
                    <w:bottom w:val="none" w:sz="0" w:space="0" w:color="auto"/>
                    <w:right w:val="none" w:sz="0" w:space="0" w:color="auto"/>
                  </w:divBdr>
                  <w:divsChild>
                    <w:div w:id="1551847105">
                      <w:marLeft w:val="0"/>
                      <w:marRight w:val="0"/>
                      <w:marTop w:val="0"/>
                      <w:marBottom w:val="0"/>
                      <w:divBdr>
                        <w:top w:val="none" w:sz="0" w:space="0" w:color="auto"/>
                        <w:left w:val="none" w:sz="0" w:space="0" w:color="auto"/>
                        <w:bottom w:val="none" w:sz="0" w:space="0" w:color="auto"/>
                        <w:right w:val="none" w:sz="0" w:space="0" w:color="auto"/>
                      </w:divBdr>
                      <w:divsChild>
                        <w:div w:id="468520066">
                          <w:marLeft w:val="0"/>
                          <w:marRight w:val="0"/>
                          <w:marTop w:val="0"/>
                          <w:marBottom w:val="0"/>
                          <w:divBdr>
                            <w:top w:val="none" w:sz="0" w:space="0" w:color="auto"/>
                            <w:left w:val="none" w:sz="0" w:space="0" w:color="auto"/>
                            <w:bottom w:val="none" w:sz="0" w:space="0" w:color="auto"/>
                            <w:right w:val="none" w:sz="0" w:space="0" w:color="auto"/>
                          </w:divBdr>
                          <w:divsChild>
                            <w:div w:id="1439642678">
                              <w:marLeft w:val="0"/>
                              <w:marRight w:val="0"/>
                              <w:marTop w:val="0"/>
                              <w:marBottom w:val="0"/>
                              <w:divBdr>
                                <w:top w:val="none" w:sz="0" w:space="0" w:color="auto"/>
                                <w:left w:val="none" w:sz="0" w:space="0" w:color="auto"/>
                                <w:bottom w:val="none" w:sz="0" w:space="0" w:color="auto"/>
                                <w:right w:val="none" w:sz="0" w:space="0" w:color="auto"/>
                              </w:divBdr>
                              <w:divsChild>
                                <w:div w:id="121145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5776">
      <w:bodyDiv w:val="1"/>
      <w:marLeft w:val="0"/>
      <w:marRight w:val="0"/>
      <w:marTop w:val="0"/>
      <w:marBottom w:val="0"/>
      <w:divBdr>
        <w:top w:val="none" w:sz="0" w:space="0" w:color="auto"/>
        <w:left w:val="none" w:sz="0" w:space="0" w:color="auto"/>
        <w:bottom w:val="none" w:sz="0" w:space="0" w:color="auto"/>
        <w:right w:val="none" w:sz="0" w:space="0" w:color="auto"/>
      </w:divBdr>
      <w:divsChild>
        <w:div w:id="1655840766">
          <w:marLeft w:val="0"/>
          <w:marRight w:val="0"/>
          <w:marTop w:val="0"/>
          <w:marBottom w:val="0"/>
          <w:divBdr>
            <w:top w:val="none" w:sz="0" w:space="0" w:color="auto"/>
            <w:left w:val="none" w:sz="0" w:space="0" w:color="auto"/>
            <w:bottom w:val="none" w:sz="0" w:space="0" w:color="auto"/>
            <w:right w:val="none" w:sz="0" w:space="0" w:color="auto"/>
          </w:divBdr>
          <w:divsChild>
            <w:div w:id="1300375621">
              <w:marLeft w:val="0"/>
              <w:marRight w:val="0"/>
              <w:marTop w:val="0"/>
              <w:marBottom w:val="0"/>
              <w:divBdr>
                <w:top w:val="none" w:sz="0" w:space="0" w:color="auto"/>
                <w:left w:val="none" w:sz="0" w:space="0" w:color="auto"/>
                <w:bottom w:val="none" w:sz="0" w:space="0" w:color="auto"/>
                <w:right w:val="none" w:sz="0" w:space="0" w:color="auto"/>
              </w:divBdr>
              <w:divsChild>
                <w:div w:id="1399666340">
                  <w:marLeft w:val="0"/>
                  <w:marRight w:val="-6084"/>
                  <w:marTop w:val="0"/>
                  <w:marBottom w:val="0"/>
                  <w:divBdr>
                    <w:top w:val="none" w:sz="0" w:space="0" w:color="auto"/>
                    <w:left w:val="none" w:sz="0" w:space="0" w:color="auto"/>
                    <w:bottom w:val="none" w:sz="0" w:space="0" w:color="auto"/>
                    <w:right w:val="none" w:sz="0" w:space="0" w:color="auto"/>
                  </w:divBdr>
                  <w:divsChild>
                    <w:div w:id="1795755231">
                      <w:marLeft w:val="0"/>
                      <w:marRight w:val="5604"/>
                      <w:marTop w:val="0"/>
                      <w:marBottom w:val="0"/>
                      <w:divBdr>
                        <w:top w:val="none" w:sz="0" w:space="0" w:color="auto"/>
                        <w:left w:val="none" w:sz="0" w:space="0" w:color="auto"/>
                        <w:bottom w:val="none" w:sz="0" w:space="0" w:color="auto"/>
                        <w:right w:val="none" w:sz="0" w:space="0" w:color="auto"/>
                      </w:divBdr>
                      <w:divsChild>
                        <w:div w:id="1846360741">
                          <w:marLeft w:val="0"/>
                          <w:marRight w:val="0"/>
                          <w:marTop w:val="0"/>
                          <w:marBottom w:val="0"/>
                          <w:divBdr>
                            <w:top w:val="none" w:sz="0" w:space="0" w:color="auto"/>
                            <w:left w:val="none" w:sz="0" w:space="0" w:color="auto"/>
                            <w:bottom w:val="none" w:sz="0" w:space="0" w:color="auto"/>
                            <w:right w:val="none" w:sz="0" w:space="0" w:color="auto"/>
                          </w:divBdr>
                          <w:divsChild>
                            <w:div w:id="1651665203">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747387">
      <w:bodyDiv w:val="1"/>
      <w:marLeft w:val="0"/>
      <w:marRight w:val="0"/>
      <w:marTop w:val="0"/>
      <w:marBottom w:val="0"/>
      <w:divBdr>
        <w:top w:val="none" w:sz="0" w:space="0" w:color="auto"/>
        <w:left w:val="none" w:sz="0" w:space="0" w:color="auto"/>
        <w:bottom w:val="none" w:sz="0" w:space="0" w:color="auto"/>
        <w:right w:val="none" w:sz="0" w:space="0" w:color="auto"/>
      </w:divBdr>
      <w:divsChild>
        <w:div w:id="1574773028">
          <w:marLeft w:val="0"/>
          <w:marRight w:val="0"/>
          <w:marTop w:val="0"/>
          <w:marBottom w:val="0"/>
          <w:divBdr>
            <w:top w:val="none" w:sz="0" w:space="0" w:color="auto"/>
            <w:left w:val="single" w:sz="4" w:space="3" w:color="820000"/>
            <w:bottom w:val="single" w:sz="4" w:space="0" w:color="820000"/>
            <w:right w:val="single" w:sz="4" w:space="3" w:color="820000"/>
          </w:divBdr>
          <w:divsChild>
            <w:div w:id="346828525">
              <w:marLeft w:val="0"/>
              <w:marRight w:val="0"/>
              <w:marTop w:val="0"/>
              <w:marBottom w:val="0"/>
              <w:divBdr>
                <w:top w:val="none" w:sz="0" w:space="0" w:color="auto"/>
                <w:left w:val="none" w:sz="0" w:space="0" w:color="auto"/>
                <w:bottom w:val="none" w:sz="0" w:space="0" w:color="auto"/>
                <w:right w:val="none" w:sz="0" w:space="0" w:color="auto"/>
              </w:divBdr>
              <w:divsChild>
                <w:div w:id="837160211">
                  <w:marLeft w:val="0"/>
                  <w:marRight w:val="0"/>
                  <w:marTop w:val="0"/>
                  <w:marBottom w:val="0"/>
                  <w:divBdr>
                    <w:top w:val="none" w:sz="0" w:space="0" w:color="auto"/>
                    <w:left w:val="none" w:sz="0" w:space="0" w:color="auto"/>
                    <w:bottom w:val="none" w:sz="0" w:space="0" w:color="auto"/>
                    <w:right w:val="none" w:sz="0" w:space="0" w:color="auto"/>
                  </w:divBdr>
                  <w:divsChild>
                    <w:div w:id="445734913">
                      <w:marLeft w:val="0"/>
                      <w:marRight w:val="0"/>
                      <w:marTop w:val="0"/>
                      <w:marBottom w:val="0"/>
                      <w:divBdr>
                        <w:top w:val="none" w:sz="0" w:space="0" w:color="auto"/>
                        <w:left w:val="none" w:sz="0" w:space="0" w:color="auto"/>
                        <w:bottom w:val="none" w:sz="0" w:space="0" w:color="auto"/>
                        <w:right w:val="none" w:sz="0" w:space="0" w:color="auto"/>
                      </w:divBdr>
                      <w:divsChild>
                        <w:div w:id="142148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666163">
      <w:bodyDiv w:val="1"/>
      <w:marLeft w:val="0"/>
      <w:marRight w:val="0"/>
      <w:marTop w:val="0"/>
      <w:marBottom w:val="0"/>
      <w:divBdr>
        <w:top w:val="none" w:sz="0" w:space="0" w:color="auto"/>
        <w:left w:val="none" w:sz="0" w:space="0" w:color="auto"/>
        <w:bottom w:val="none" w:sz="0" w:space="0" w:color="auto"/>
        <w:right w:val="none" w:sz="0" w:space="0" w:color="auto"/>
      </w:divBdr>
      <w:divsChild>
        <w:div w:id="35277131">
          <w:marLeft w:val="0"/>
          <w:marRight w:val="0"/>
          <w:marTop w:val="0"/>
          <w:marBottom w:val="0"/>
          <w:divBdr>
            <w:top w:val="none" w:sz="0" w:space="0" w:color="auto"/>
            <w:left w:val="single" w:sz="6" w:space="4" w:color="820000"/>
            <w:bottom w:val="single" w:sz="6" w:space="0" w:color="820000"/>
            <w:right w:val="single" w:sz="6" w:space="4" w:color="820000"/>
          </w:divBdr>
          <w:divsChild>
            <w:div w:id="1459102115">
              <w:marLeft w:val="0"/>
              <w:marRight w:val="0"/>
              <w:marTop w:val="0"/>
              <w:marBottom w:val="0"/>
              <w:divBdr>
                <w:top w:val="none" w:sz="0" w:space="0" w:color="auto"/>
                <w:left w:val="none" w:sz="0" w:space="0" w:color="auto"/>
                <w:bottom w:val="none" w:sz="0" w:space="0" w:color="auto"/>
                <w:right w:val="none" w:sz="0" w:space="0" w:color="auto"/>
              </w:divBdr>
              <w:divsChild>
                <w:div w:id="743380435">
                  <w:marLeft w:val="0"/>
                  <w:marRight w:val="0"/>
                  <w:marTop w:val="0"/>
                  <w:marBottom w:val="0"/>
                  <w:divBdr>
                    <w:top w:val="none" w:sz="0" w:space="0" w:color="auto"/>
                    <w:left w:val="none" w:sz="0" w:space="0" w:color="auto"/>
                    <w:bottom w:val="none" w:sz="0" w:space="0" w:color="auto"/>
                    <w:right w:val="none" w:sz="0" w:space="0" w:color="auto"/>
                  </w:divBdr>
                  <w:divsChild>
                    <w:div w:id="1080718038">
                      <w:marLeft w:val="0"/>
                      <w:marRight w:val="0"/>
                      <w:marTop w:val="0"/>
                      <w:marBottom w:val="0"/>
                      <w:divBdr>
                        <w:top w:val="none" w:sz="0" w:space="0" w:color="auto"/>
                        <w:left w:val="none" w:sz="0" w:space="0" w:color="auto"/>
                        <w:bottom w:val="none" w:sz="0" w:space="0" w:color="auto"/>
                        <w:right w:val="none" w:sz="0" w:space="0" w:color="auto"/>
                      </w:divBdr>
                      <w:divsChild>
                        <w:div w:id="129278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3129812">
      <w:bodyDiv w:val="1"/>
      <w:marLeft w:val="-480"/>
      <w:marRight w:val="0"/>
      <w:marTop w:val="0"/>
      <w:marBottom w:val="0"/>
      <w:divBdr>
        <w:top w:val="none" w:sz="0" w:space="0" w:color="auto"/>
        <w:left w:val="none" w:sz="0" w:space="0" w:color="auto"/>
        <w:bottom w:val="none" w:sz="0" w:space="0" w:color="auto"/>
        <w:right w:val="none" w:sz="0" w:space="0" w:color="auto"/>
      </w:divBdr>
      <w:divsChild>
        <w:div w:id="158736112">
          <w:marLeft w:val="0"/>
          <w:marRight w:val="0"/>
          <w:marTop w:val="0"/>
          <w:marBottom w:val="0"/>
          <w:divBdr>
            <w:top w:val="none" w:sz="0" w:space="0" w:color="auto"/>
            <w:left w:val="none" w:sz="0" w:space="0" w:color="auto"/>
            <w:bottom w:val="none" w:sz="0" w:space="0" w:color="auto"/>
            <w:right w:val="none" w:sz="0" w:space="0" w:color="auto"/>
          </w:divBdr>
          <w:divsChild>
            <w:div w:id="82343471">
              <w:marLeft w:val="0"/>
              <w:marRight w:val="0"/>
              <w:marTop w:val="0"/>
              <w:marBottom w:val="0"/>
              <w:divBdr>
                <w:top w:val="none" w:sz="0" w:space="0" w:color="auto"/>
                <w:left w:val="none" w:sz="0" w:space="0" w:color="auto"/>
                <w:bottom w:val="none" w:sz="0" w:space="0" w:color="auto"/>
                <w:right w:val="none" w:sz="0" w:space="0" w:color="auto"/>
              </w:divBdr>
              <w:divsChild>
                <w:div w:id="426924832">
                  <w:marLeft w:val="0"/>
                  <w:marRight w:val="0"/>
                  <w:marTop w:val="0"/>
                  <w:marBottom w:val="240"/>
                  <w:divBdr>
                    <w:top w:val="none" w:sz="0" w:space="0" w:color="auto"/>
                    <w:left w:val="none" w:sz="0" w:space="0" w:color="auto"/>
                    <w:bottom w:val="none" w:sz="0" w:space="0" w:color="auto"/>
                    <w:right w:val="none" w:sz="0" w:space="0" w:color="auto"/>
                  </w:divBdr>
                  <w:divsChild>
                    <w:div w:id="1859000846">
                      <w:marLeft w:val="0"/>
                      <w:marRight w:val="0"/>
                      <w:marTop w:val="0"/>
                      <w:marBottom w:val="0"/>
                      <w:divBdr>
                        <w:top w:val="none" w:sz="0" w:space="0" w:color="auto"/>
                        <w:left w:val="none" w:sz="0" w:space="0" w:color="auto"/>
                        <w:bottom w:val="none" w:sz="0" w:space="0" w:color="auto"/>
                        <w:right w:val="none" w:sz="0" w:space="0" w:color="auto"/>
                      </w:divBdr>
                      <w:divsChild>
                        <w:div w:id="49230250">
                          <w:marLeft w:val="0"/>
                          <w:marRight w:val="0"/>
                          <w:marTop w:val="0"/>
                          <w:marBottom w:val="240"/>
                          <w:divBdr>
                            <w:top w:val="none" w:sz="0" w:space="0" w:color="auto"/>
                            <w:left w:val="none" w:sz="0" w:space="0" w:color="auto"/>
                            <w:bottom w:val="none" w:sz="0" w:space="0" w:color="auto"/>
                            <w:right w:val="none" w:sz="0" w:space="0" w:color="auto"/>
                          </w:divBdr>
                          <w:divsChild>
                            <w:div w:id="2090690944">
                              <w:marLeft w:val="0"/>
                              <w:marRight w:val="0"/>
                              <w:marTop w:val="0"/>
                              <w:marBottom w:val="0"/>
                              <w:divBdr>
                                <w:top w:val="none" w:sz="0" w:space="0" w:color="auto"/>
                                <w:left w:val="none" w:sz="0" w:space="0" w:color="auto"/>
                                <w:bottom w:val="none" w:sz="0" w:space="0" w:color="auto"/>
                                <w:right w:val="none" w:sz="0" w:space="0" w:color="auto"/>
                              </w:divBdr>
                              <w:divsChild>
                                <w:div w:id="3989467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085440">
      <w:bodyDiv w:val="1"/>
      <w:marLeft w:val="0"/>
      <w:marRight w:val="0"/>
      <w:marTop w:val="0"/>
      <w:marBottom w:val="0"/>
      <w:divBdr>
        <w:top w:val="none" w:sz="0" w:space="0" w:color="auto"/>
        <w:left w:val="none" w:sz="0" w:space="0" w:color="auto"/>
        <w:bottom w:val="none" w:sz="0" w:space="0" w:color="auto"/>
        <w:right w:val="none" w:sz="0" w:space="0" w:color="auto"/>
      </w:divBdr>
      <w:divsChild>
        <w:div w:id="1439789177">
          <w:marLeft w:val="0"/>
          <w:marRight w:val="0"/>
          <w:marTop w:val="0"/>
          <w:marBottom w:val="0"/>
          <w:divBdr>
            <w:top w:val="none" w:sz="0" w:space="0" w:color="auto"/>
            <w:left w:val="none" w:sz="0" w:space="0" w:color="auto"/>
            <w:bottom w:val="none" w:sz="0" w:space="0" w:color="auto"/>
            <w:right w:val="none" w:sz="0" w:space="0" w:color="auto"/>
          </w:divBdr>
        </w:div>
      </w:divsChild>
    </w:div>
    <w:div w:id="1843085585">
      <w:bodyDiv w:val="1"/>
      <w:marLeft w:val="0"/>
      <w:marRight w:val="0"/>
      <w:marTop w:val="0"/>
      <w:marBottom w:val="0"/>
      <w:divBdr>
        <w:top w:val="none" w:sz="0" w:space="0" w:color="auto"/>
        <w:left w:val="none" w:sz="0" w:space="0" w:color="auto"/>
        <w:bottom w:val="none" w:sz="0" w:space="0" w:color="auto"/>
        <w:right w:val="none" w:sz="0" w:space="0" w:color="auto"/>
      </w:divBdr>
      <w:divsChild>
        <w:div w:id="1758014967">
          <w:marLeft w:val="0"/>
          <w:marRight w:val="0"/>
          <w:marTop w:val="0"/>
          <w:marBottom w:val="0"/>
          <w:divBdr>
            <w:top w:val="none" w:sz="0" w:space="0" w:color="auto"/>
            <w:left w:val="none" w:sz="0" w:space="0" w:color="auto"/>
            <w:bottom w:val="none" w:sz="0" w:space="0" w:color="auto"/>
            <w:right w:val="none" w:sz="0" w:space="0" w:color="auto"/>
          </w:divBdr>
        </w:div>
      </w:divsChild>
    </w:div>
    <w:div w:id="1852648706">
      <w:bodyDiv w:val="1"/>
      <w:marLeft w:val="0"/>
      <w:marRight w:val="0"/>
      <w:marTop w:val="0"/>
      <w:marBottom w:val="0"/>
      <w:divBdr>
        <w:top w:val="none" w:sz="0" w:space="0" w:color="auto"/>
        <w:left w:val="none" w:sz="0" w:space="0" w:color="auto"/>
        <w:bottom w:val="none" w:sz="0" w:space="0" w:color="auto"/>
        <w:right w:val="none" w:sz="0" w:space="0" w:color="auto"/>
      </w:divBdr>
    </w:div>
    <w:div w:id="1867676202">
      <w:bodyDiv w:val="1"/>
      <w:marLeft w:val="0"/>
      <w:marRight w:val="0"/>
      <w:marTop w:val="0"/>
      <w:marBottom w:val="0"/>
      <w:divBdr>
        <w:top w:val="none" w:sz="0" w:space="0" w:color="auto"/>
        <w:left w:val="none" w:sz="0" w:space="0" w:color="auto"/>
        <w:bottom w:val="none" w:sz="0" w:space="0" w:color="auto"/>
        <w:right w:val="none" w:sz="0" w:space="0" w:color="auto"/>
      </w:divBdr>
    </w:div>
    <w:div w:id="1883857281">
      <w:bodyDiv w:val="1"/>
      <w:marLeft w:val="0"/>
      <w:marRight w:val="0"/>
      <w:marTop w:val="0"/>
      <w:marBottom w:val="0"/>
      <w:divBdr>
        <w:top w:val="none" w:sz="0" w:space="0" w:color="auto"/>
        <w:left w:val="none" w:sz="0" w:space="0" w:color="auto"/>
        <w:bottom w:val="none" w:sz="0" w:space="0" w:color="auto"/>
        <w:right w:val="none" w:sz="0" w:space="0" w:color="auto"/>
      </w:divBdr>
    </w:div>
    <w:div w:id="1891306945">
      <w:bodyDiv w:val="1"/>
      <w:marLeft w:val="0"/>
      <w:marRight w:val="0"/>
      <w:marTop w:val="0"/>
      <w:marBottom w:val="0"/>
      <w:divBdr>
        <w:top w:val="none" w:sz="0" w:space="0" w:color="auto"/>
        <w:left w:val="none" w:sz="0" w:space="0" w:color="auto"/>
        <w:bottom w:val="none" w:sz="0" w:space="0" w:color="auto"/>
        <w:right w:val="none" w:sz="0" w:space="0" w:color="auto"/>
      </w:divBdr>
      <w:divsChild>
        <w:div w:id="1113326121">
          <w:marLeft w:val="0"/>
          <w:marRight w:val="0"/>
          <w:marTop w:val="0"/>
          <w:marBottom w:val="0"/>
          <w:divBdr>
            <w:top w:val="none" w:sz="0" w:space="0" w:color="auto"/>
            <w:left w:val="none" w:sz="0" w:space="0" w:color="auto"/>
            <w:bottom w:val="none" w:sz="0" w:space="0" w:color="auto"/>
            <w:right w:val="none" w:sz="0" w:space="0" w:color="auto"/>
          </w:divBdr>
        </w:div>
      </w:divsChild>
    </w:div>
    <w:div w:id="1942837392">
      <w:bodyDiv w:val="1"/>
      <w:marLeft w:val="0"/>
      <w:marRight w:val="0"/>
      <w:marTop w:val="0"/>
      <w:marBottom w:val="0"/>
      <w:divBdr>
        <w:top w:val="none" w:sz="0" w:space="0" w:color="auto"/>
        <w:left w:val="none" w:sz="0" w:space="0" w:color="auto"/>
        <w:bottom w:val="none" w:sz="0" w:space="0" w:color="auto"/>
        <w:right w:val="none" w:sz="0" w:space="0" w:color="auto"/>
      </w:divBdr>
      <w:divsChild>
        <w:div w:id="1223175654">
          <w:marLeft w:val="0"/>
          <w:marRight w:val="0"/>
          <w:marTop w:val="0"/>
          <w:marBottom w:val="0"/>
          <w:divBdr>
            <w:top w:val="none" w:sz="0" w:space="0" w:color="auto"/>
            <w:left w:val="none" w:sz="0" w:space="0" w:color="auto"/>
            <w:bottom w:val="none" w:sz="0" w:space="0" w:color="auto"/>
            <w:right w:val="none" w:sz="0" w:space="0" w:color="auto"/>
          </w:divBdr>
        </w:div>
      </w:divsChild>
    </w:div>
    <w:div w:id="2074161243">
      <w:bodyDiv w:val="1"/>
      <w:marLeft w:val="0"/>
      <w:marRight w:val="0"/>
      <w:marTop w:val="0"/>
      <w:marBottom w:val="0"/>
      <w:divBdr>
        <w:top w:val="none" w:sz="0" w:space="0" w:color="auto"/>
        <w:left w:val="none" w:sz="0" w:space="0" w:color="auto"/>
        <w:bottom w:val="none" w:sz="0" w:space="0" w:color="auto"/>
        <w:right w:val="none" w:sz="0" w:space="0" w:color="auto"/>
      </w:divBdr>
      <w:divsChild>
        <w:div w:id="1965311251">
          <w:marLeft w:val="0"/>
          <w:marRight w:val="0"/>
          <w:marTop w:val="0"/>
          <w:marBottom w:val="0"/>
          <w:divBdr>
            <w:top w:val="none" w:sz="0" w:space="0" w:color="auto"/>
            <w:left w:val="single" w:sz="6" w:space="4" w:color="820000"/>
            <w:bottom w:val="single" w:sz="6" w:space="0" w:color="820000"/>
            <w:right w:val="single" w:sz="6" w:space="4" w:color="820000"/>
          </w:divBdr>
          <w:divsChild>
            <w:div w:id="393966456">
              <w:marLeft w:val="0"/>
              <w:marRight w:val="0"/>
              <w:marTop w:val="0"/>
              <w:marBottom w:val="0"/>
              <w:divBdr>
                <w:top w:val="none" w:sz="0" w:space="0" w:color="auto"/>
                <w:left w:val="none" w:sz="0" w:space="0" w:color="auto"/>
                <w:bottom w:val="none" w:sz="0" w:space="0" w:color="auto"/>
                <w:right w:val="none" w:sz="0" w:space="0" w:color="auto"/>
              </w:divBdr>
              <w:divsChild>
                <w:div w:id="1822228641">
                  <w:marLeft w:val="0"/>
                  <w:marRight w:val="0"/>
                  <w:marTop w:val="0"/>
                  <w:marBottom w:val="0"/>
                  <w:divBdr>
                    <w:top w:val="none" w:sz="0" w:space="0" w:color="auto"/>
                    <w:left w:val="none" w:sz="0" w:space="0" w:color="auto"/>
                    <w:bottom w:val="none" w:sz="0" w:space="0" w:color="auto"/>
                    <w:right w:val="none" w:sz="0" w:space="0" w:color="auto"/>
                  </w:divBdr>
                  <w:divsChild>
                    <w:div w:id="1791511060">
                      <w:marLeft w:val="0"/>
                      <w:marRight w:val="0"/>
                      <w:marTop w:val="0"/>
                      <w:marBottom w:val="0"/>
                      <w:divBdr>
                        <w:top w:val="none" w:sz="0" w:space="0" w:color="auto"/>
                        <w:left w:val="none" w:sz="0" w:space="0" w:color="auto"/>
                        <w:bottom w:val="none" w:sz="0" w:space="0" w:color="auto"/>
                        <w:right w:val="none" w:sz="0" w:space="0" w:color="auto"/>
                      </w:divBdr>
                      <w:divsChild>
                        <w:div w:id="157053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34329">
      <w:bodyDiv w:val="1"/>
      <w:marLeft w:val="0"/>
      <w:marRight w:val="0"/>
      <w:marTop w:val="0"/>
      <w:marBottom w:val="0"/>
      <w:divBdr>
        <w:top w:val="none" w:sz="0" w:space="0" w:color="auto"/>
        <w:left w:val="none" w:sz="0" w:space="0" w:color="auto"/>
        <w:bottom w:val="none" w:sz="0" w:space="0" w:color="auto"/>
        <w:right w:val="none" w:sz="0" w:space="0" w:color="auto"/>
      </w:divBdr>
      <w:divsChild>
        <w:div w:id="1944804285">
          <w:marLeft w:val="0"/>
          <w:marRight w:val="0"/>
          <w:marTop w:val="34"/>
          <w:marBottom w:val="34"/>
          <w:divBdr>
            <w:top w:val="none" w:sz="0" w:space="0" w:color="auto"/>
            <w:left w:val="none" w:sz="0" w:space="0" w:color="auto"/>
            <w:bottom w:val="none" w:sz="0" w:space="0" w:color="auto"/>
            <w:right w:val="none" w:sz="0" w:space="0" w:color="auto"/>
          </w:divBdr>
        </w:div>
      </w:divsChild>
    </w:div>
    <w:div w:id="2108382606">
      <w:bodyDiv w:val="1"/>
      <w:marLeft w:val="0"/>
      <w:marRight w:val="0"/>
      <w:marTop w:val="0"/>
      <w:marBottom w:val="0"/>
      <w:divBdr>
        <w:top w:val="none" w:sz="0" w:space="0" w:color="auto"/>
        <w:left w:val="none" w:sz="0" w:space="0" w:color="auto"/>
        <w:bottom w:val="none" w:sz="0" w:space="0" w:color="auto"/>
        <w:right w:val="none" w:sz="0" w:space="0" w:color="auto"/>
      </w:divBdr>
    </w:div>
    <w:div w:id="2141461945">
      <w:bodyDiv w:val="1"/>
      <w:marLeft w:val="0"/>
      <w:marRight w:val="0"/>
      <w:marTop w:val="0"/>
      <w:marBottom w:val="0"/>
      <w:divBdr>
        <w:top w:val="none" w:sz="0" w:space="0" w:color="auto"/>
        <w:left w:val="none" w:sz="0" w:space="0" w:color="auto"/>
        <w:bottom w:val="none" w:sz="0" w:space="0" w:color="auto"/>
        <w:right w:val="none" w:sz="0" w:space="0" w:color="auto"/>
      </w:divBdr>
      <w:divsChild>
        <w:div w:id="452208382">
          <w:marLeft w:val="0"/>
          <w:marRight w:val="0"/>
          <w:marTop w:val="0"/>
          <w:marBottom w:val="0"/>
          <w:divBdr>
            <w:top w:val="none" w:sz="0" w:space="0" w:color="auto"/>
            <w:left w:val="none" w:sz="0" w:space="0" w:color="auto"/>
            <w:bottom w:val="none" w:sz="0" w:space="0" w:color="auto"/>
            <w:right w:val="none" w:sz="0" w:space="0" w:color="auto"/>
          </w:divBdr>
          <w:divsChild>
            <w:div w:id="1347946954">
              <w:marLeft w:val="0"/>
              <w:marRight w:val="0"/>
              <w:marTop w:val="0"/>
              <w:marBottom w:val="0"/>
              <w:divBdr>
                <w:top w:val="none" w:sz="0" w:space="0" w:color="auto"/>
                <w:left w:val="none" w:sz="0" w:space="0" w:color="auto"/>
                <w:bottom w:val="none" w:sz="0" w:space="0" w:color="auto"/>
                <w:right w:val="none" w:sz="0" w:space="0" w:color="auto"/>
              </w:divBdr>
              <w:divsChild>
                <w:div w:id="1485928251">
                  <w:marLeft w:val="0"/>
                  <w:marRight w:val="-6084"/>
                  <w:marTop w:val="0"/>
                  <w:marBottom w:val="0"/>
                  <w:divBdr>
                    <w:top w:val="none" w:sz="0" w:space="0" w:color="auto"/>
                    <w:left w:val="none" w:sz="0" w:space="0" w:color="auto"/>
                    <w:bottom w:val="none" w:sz="0" w:space="0" w:color="auto"/>
                    <w:right w:val="none" w:sz="0" w:space="0" w:color="auto"/>
                  </w:divBdr>
                  <w:divsChild>
                    <w:div w:id="501623510">
                      <w:marLeft w:val="0"/>
                      <w:marRight w:val="5604"/>
                      <w:marTop w:val="0"/>
                      <w:marBottom w:val="0"/>
                      <w:divBdr>
                        <w:top w:val="none" w:sz="0" w:space="0" w:color="auto"/>
                        <w:left w:val="none" w:sz="0" w:space="0" w:color="auto"/>
                        <w:bottom w:val="none" w:sz="0" w:space="0" w:color="auto"/>
                        <w:right w:val="none" w:sz="0" w:space="0" w:color="auto"/>
                      </w:divBdr>
                      <w:divsChild>
                        <w:div w:id="1895316782">
                          <w:marLeft w:val="0"/>
                          <w:marRight w:val="0"/>
                          <w:marTop w:val="0"/>
                          <w:marBottom w:val="0"/>
                          <w:divBdr>
                            <w:top w:val="none" w:sz="0" w:space="0" w:color="auto"/>
                            <w:left w:val="none" w:sz="0" w:space="0" w:color="auto"/>
                            <w:bottom w:val="none" w:sz="0" w:space="0" w:color="auto"/>
                            <w:right w:val="none" w:sz="0" w:space="0" w:color="auto"/>
                          </w:divBdr>
                          <w:divsChild>
                            <w:div w:id="129055584">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sciencedirect.com/science/article/pii/S1566119912004508" TargetMode="External"/><Relationship Id="rId21" Type="http://schemas.openxmlformats.org/officeDocument/2006/relationships/hyperlink" Target="https://doi.org/10.1021/jacs.8b01682" TargetMode="External"/><Relationship Id="rId42" Type="http://schemas.openxmlformats.org/officeDocument/2006/relationships/hyperlink" Target="http://www.nature.com/news/bring-on-the-bodynet-1.22643?WT.ec_id=NATURE-20170921&amp;spMailingID=54967616&amp;spUserID=MjQwNjE4NTgxNQS2&amp;spJobID=1246768183&amp;spReportId=MTI0Njc2ODE4MwS2" TargetMode="External"/><Relationship Id="rId63" Type="http://schemas.openxmlformats.org/officeDocument/2006/relationships/hyperlink" Target="http://dx.doi.org/10.7567/APEX.10.091601" TargetMode="External"/><Relationship Id="rId84" Type="http://schemas.openxmlformats.org/officeDocument/2006/relationships/hyperlink" Target="http://dx.doi.org/10.1039/C3EE43541E" TargetMode="External"/><Relationship Id="rId138" Type="http://schemas.openxmlformats.org/officeDocument/2006/relationships/hyperlink" Target="http://patft.uspto.gov/netacgi/nph-Parser?Sect1=PTO2&amp;Sect2=HITOFF&amp;u=%2Fnetahtml%2FPTO%2Fsearch-adv.htm&amp;r=1&amp;f=G&amp;l=50&amp;d=PTXT&amp;s1=Zhenan.INNM.&amp;s2=Bao.INNM.&amp;co1=AND&amp;p=1&amp;OS=IN/Zhenan+AND+IN/Bao&amp;RS=IN/Zhenan+AND+IN/Bao" TargetMode="External"/><Relationship Id="rId107" Type="http://schemas.openxmlformats.org/officeDocument/2006/relationships/hyperlink" Target="http://dx.doi.org/10.1002/adma.201404544" TargetMode="External"/><Relationship Id="rId11" Type="http://schemas.openxmlformats.org/officeDocument/2006/relationships/hyperlink" Target="http://www.aiche.org/community/awards/andreas-acrivos-award-professional-progress-chemical-engineering" TargetMode="External"/><Relationship Id="rId32" Type="http://schemas.openxmlformats.org/officeDocument/2006/relationships/hyperlink" Target="https://doi.org/10.1021/acs.macromol.8b00971" TargetMode="External"/><Relationship Id="rId53" Type="http://schemas.openxmlformats.org/officeDocument/2006/relationships/hyperlink" Target="http://dx.doi.org/10.1021/acs.chemmater.6b05517" TargetMode="External"/><Relationship Id="rId74" Type="http://schemas.openxmlformats.org/officeDocument/2006/relationships/hyperlink" Target="http://dx.doi.org/10.1002/adfm.201503256" TargetMode="External"/><Relationship Id="rId128" Type="http://schemas.openxmlformats.org/officeDocument/2006/relationships/hyperlink" Target="http://www.ncbi.nlm.nih.gov/pubmed/20738099" TargetMode="External"/><Relationship Id="rId149" Type="http://schemas.openxmlformats.org/officeDocument/2006/relationships/hyperlink" Target="http://patft.uspto.gov/netacgi/nph-Parser?Sect1=PTO2&amp;Sect2=HITOFF&amp;u=%2Fnetahtml%2FPTO%2Fsearch-adv.htm&amp;r=12&amp;f=G&amp;l=50&amp;d=PTXT&amp;s1=Zhenan.INNM.&amp;s2=Bao.INNM.&amp;co1=AND&amp;p=1&amp;OS=IN/Zhenan+AND+IN/Bao&amp;RS=IN/Zhenan+AND+IN/Bao" TargetMode="External"/><Relationship Id="rId5" Type="http://schemas.openxmlformats.org/officeDocument/2006/relationships/webSettings" Target="webSettings.xml"/><Relationship Id="rId95" Type="http://schemas.openxmlformats.org/officeDocument/2006/relationships/hyperlink" Target="http://dx.doi.org/10.1002/ijch.201400032" TargetMode="External"/><Relationship Id="rId22" Type="http://schemas.openxmlformats.org/officeDocument/2006/relationships/hyperlink" Target="https://doi.org/10.1021/jacs.8b02798" TargetMode="External"/><Relationship Id="rId27" Type="http://schemas.openxmlformats.org/officeDocument/2006/relationships/hyperlink" Target="https://doi.org/10.1002/aelm.201700429" TargetMode="External"/><Relationship Id="rId43" Type="http://schemas.openxmlformats.org/officeDocument/2006/relationships/hyperlink" Target="https://www.nature.com/articles/s41560-017-0014-y" TargetMode="External"/><Relationship Id="rId48" Type="http://schemas.openxmlformats.org/officeDocument/2006/relationships/hyperlink" Target="http://dx.doi.org/10.1002/adma.201605166" TargetMode="External"/><Relationship Id="rId64" Type="http://schemas.openxmlformats.org/officeDocument/2006/relationships/hyperlink" Target="http://pubs.acs.org/doi/10.1021/acsenergylett.7b00772" TargetMode="External"/><Relationship Id="rId69" Type="http://schemas.openxmlformats.org/officeDocument/2006/relationships/hyperlink" Target="http://dx.doi.org/10.1073/pnas.1509958112" TargetMode="External"/><Relationship Id="rId113" Type="http://schemas.openxmlformats.org/officeDocument/2006/relationships/hyperlink" Target="http://www.sciencedirect.com/science/article/pii/S1566119912004508" TargetMode="External"/><Relationship Id="rId118" Type="http://schemas.openxmlformats.org/officeDocument/2006/relationships/hyperlink" Target="http://www.ncbi.nlm.nih.gov/pubmed/22193105" TargetMode="External"/><Relationship Id="rId134" Type="http://schemas.openxmlformats.org/officeDocument/2006/relationships/hyperlink" Target="http://www.iop.org/EJ/search_author?query2=Artur%20Erbe&amp;searchfield2=author&amp;journaltype=all&amp;datetype=all&amp;highlight=on&amp;sort=date_cover&amp;submit=1" TargetMode="External"/><Relationship Id="rId139" Type="http://schemas.openxmlformats.org/officeDocument/2006/relationships/hyperlink" Target="http://patft.uspto.gov/netacgi/nph-Parser?Sect1=PTO2&amp;Sect2=HITOFF&amp;u=%2Fnetahtml%2FPTO%2Fsearch-adv.htm&amp;r=2&amp;f=G&amp;l=50&amp;d=PTXT&amp;s1=Zhenan.INNM.&amp;s2=Bao.INNM.&amp;co1=AND&amp;p=1&amp;OS=IN/Zhenan+AND+IN/Bao&amp;RS=IN/Zhenan+AND+IN/Bao" TargetMode="External"/><Relationship Id="rId80" Type="http://schemas.openxmlformats.org/officeDocument/2006/relationships/hyperlink" Target="http://dx.doi.org/10.1002/adma.201302439" TargetMode="External"/><Relationship Id="rId85" Type="http://schemas.openxmlformats.org/officeDocument/2006/relationships/hyperlink" Target="http://dx.doi.org/10.1002/adma.201400668" TargetMode="External"/><Relationship Id="rId150" Type="http://schemas.openxmlformats.org/officeDocument/2006/relationships/hyperlink" Target="https://www.google.com/patents/US7767998?dq=ininventor:Zhenan+ininventor:Bao&amp;hl=en&amp;sa=X&amp;ei=FEemVO6SEo_joATsq4LoDw&amp;ved=0CCMQ6AEwATgU" TargetMode="External"/><Relationship Id="rId12" Type="http://schemas.openxmlformats.org/officeDocument/2006/relationships/hyperlink" Target="http://dx.doi.org/10.1126/science.aao0098" TargetMode="External"/><Relationship Id="rId17" Type="http://schemas.openxmlformats.org/officeDocument/2006/relationships/hyperlink" Target="https://dx.doi.org/10.1038/s41928-018-0071-7" TargetMode="External"/><Relationship Id="rId33" Type="http://schemas.openxmlformats.org/officeDocument/2006/relationships/hyperlink" Target="https://doi.org/10.1002/adma.201801435" TargetMode="External"/><Relationship Id="rId38" Type="http://schemas.openxmlformats.org/officeDocument/2006/relationships/hyperlink" Target="https://doi.org/10.1002/smtd.201800189" TargetMode="External"/><Relationship Id="rId59" Type="http://schemas.openxmlformats.org/officeDocument/2006/relationships/hyperlink" Target="http://dx.doi.org/10.1002/aenm.201701076" TargetMode="External"/><Relationship Id="rId103" Type="http://schemas.openxmlformats.org/officeDocument/2006/relationships/hyperlink" Target="http://dx.doi.org/10.1002/adma.201402574" TargetMode="External"/><Relationship Id="rId108" Type="http://schemas.openxmlformats.org/officeDocument/2006/relationships/hyperlink" Target="http://dx.doi.org/10.1038/nchem.1802" TargetMode="External"/><Relationship Id="rId124" Type="http://schemas.openxmlformats.org/officeDocument/2006/relationships/hyperlink" Target="http://www.ncbi.nlm.nih.gov/pubmed?term=%22Vosgueritchian%20M%22%5BAuthor%5D" TargetMode="External"/><Relationship Id="rId129" Type="http://schemas.openxmlformats.org/officeDocument/2006/relationships/hyperlink" Target="http://pubs.acs.org/doi/abs/10.1021/ja8095569?prevSearch=Bao+and+Tang&amp;searchHistoryKey=" TargetMode="External"/><Relationship Id="rId54" Type="http://schemas.openxmlformats.org/officeDocument/2006/relationships/hyperlink" Target="http://dx.doi.org/10.1039/C6RE00195E" TargetMode="External"/><Relationship Id="rId70" Type="http://schemas.openxmlformats.org/officeDocument/2006/relationships/hyperlink" Target="http://dx.doi.org/10.1038/srep17849" TargetMode="External"/><Relationship Id="rId75" Type="http://schemas.openxmlformats.org/officeDocument/2006/relationships/hyperlink" Target="http://dx.doi.org/10.1038/ncomms5781" TargetMode="External"/><Relationship Id="rId91" Type="http://schemas.openxmlformats.org/officeDocument/2006/relationships/hyperlink" Target="http://dx.doi.org/10.1021/nl500443j" TargetMode="External"/><Relationship Id="rId96" Type="http://schemas.openxmlformats.org/officeDocument/2006/relationships/hyperlink" Target="http://dx.doi.org/10.1002/adma.201401829" TargetMode="External"/><Relationship Id="rId140" Type="http://schemas.openxmlformats.org/officeDocument/2006/relationships/hyperlink" Target="http://patft.uspto.gov/netacgi/nph-Parser?Sect1=PTO2&amp;Sect2=HITOFF&amp;u=%2Fnetahtml%2FPTO%2Fsearch-adv.htm&amp;r=3&amp;f=G&amp;l=50&amp;d=PTXT&amp;s1=Zhenan.INNM.&amp;s2=Bao.INNM.&amp;co1=AND&amp;p=1&amp;OS=IN/Zhenan+AND+IN/Bao&amp;RS=IN/Zhenan+AND+IN/Bao" TargetMode="External"/><Relationship Id="rId145" Type="http://schemas.openxmlformats.org/officeDocument/2006/relationships/hyperlink" Target="http://patft.uspto.gov/netacgi/nph-Parser?Sect1=PTO2&amp;Sect2=HITOFF&amp;u=%2Fnetahtml%2FPTO%2Fsearch-adv.htm&amp;r=8&amp;f=G&amp;l=50&amp;d=PTXT&amp;s1=Zhenan.INNM.&amp;s2=Bao.INNM.&amp;co1=AND&amp;p=1&amp;OS=IN/Zhenan+AND+IN/Bao&amp;RS=IN/Zhenan+AND+IN/Ba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21/jacs.8b06020" TargetMode="External"/><Relationship Id="rId28" Type="http://schemas.openxmlformats.org/officeDocument/2006/relationships/hyperlink" Target="https://doi.org/10.1002/aenm.201703138" TargetMode="External"/><Relationship Id="rId49" Type="http://schemas.openxmlformats.org/officeDocument/2006/relationships/hyperlink" Target="http://dx.doi.org/10.1557/mrs.2016.325" TargetMode="External"/><Relationship Id="rId114" Type="http://schemas.openxmlformats.org/officeDocument/2006/relationships/hyperlink" Target="http://www.sciencedirect.com/science/article/pii/S1566119912004508" TargetMode="External"/><Relationship Id="rId119" Type="http://schemas.openxmlformats.org/officeDocument/2006/relationships/hyperlink" Target="http://www.ncbi.nlm.nih.gov/pubmed/22122218" TargetMode="External"/><Relationship Id="rId44" Type="http://schemas.openxmlformats.org/officeDocument/2006/relationships/hyperlink" Target="http://dx.doi.org/10.1126/sciadv.1602076" TargetMode="External"/><Relationship Id="rId60" Type="http://schemas.openxmlformats.org/officeDocument/2006/relationships/hyperlink" Target="http://dx.doi.org/10.1002/adfm.201701973" TargetMode="External"/><Relationship Id="rId65" Type="http://schemas.openxmlformats.org/officeDocument/2006/relationships/hyperlink" Target="http://pubs.acs.org/doi/abs/10.1021/acs.jpclett.7b02360" TargetMode="External"/><Relationship Id="rId81" Type="http://schemas.openxmlformats.org/officeDocument/2006/relationships/hyperlink" Target="http://dx.doi.org/10.1002/adma.201302869" TargetMode="External"/><Relationship Id="rId86" Type="http://schemas.openxmlformats.org/officeDocument/2006/relationships/hyperlink" Target="http://dx.doi.org/10.1002/adma.201305462" TargetMode="External"/><Relationship Id="rId130" Type="http://schemas.openxmlformats.org/officeDocument/2006/relationships/hyperlink" Target="http://www.ncbi.nlm.nih.gov/pubmed/18838993" TargetMode="External"/><Relationship Id="rId135" Type="http://schemas.openxmlformats.org/officeDocument/2006/relationships/hyperlink" Target="http://www.iop.org/EJ/search_author?query2=Zhenan%20Bao&amp;searchfield2=author&amp;journaltype=all&amp;datetype=all&amp;highlight=on&amp;sort=date_cover&amp;submit=1" TargetMode="External"/><Relationship Id="rId151" Type="http://schemas.openxmlformats.org/officeDocument/2006/relationships/footer" Target="footer1.xml"/><Relationship Id="rId13" Type="http://schemas.openxmlformats.org/officeDocument/2006/relationships/hyperlink" Target="https://dx.doi.org/10.1038/s41560-017-0044-5" TargetMode="External"/><Relationship Id="rId18" Type="http://schemas.openxmlformats.org/officeDocument/2006/relationships/hyperlink" Target="https://doi.org/10.1073/pnas.1717217115" TargetMode="External"/><Relationship Id="rId39" Type="http://schemas.openxmlformats.org/officeDocument/2006/relationships/hyperlink" Target="https://doi.org/10.1039/C8SC00818C" TargetMode="External"/><Relationship Id="rId109" Type="http://schemas.openxmlformats.org/officeDocument/2006/relationships/hyperlink" Target="http://www.ncbi.nlm.nih.gov/pubmed/22148677" TargetMode="External"/><Relationship Id="rId34" Type="http://schemas.openxmlformats.org/officeDocument/2006/relationships/hyperlink" Target="https://doi.org/10.1002/aelm.201800239" TargetMode="External"/><Relationship Id="rId50" Type="http://schemas.openxmlformats.org/officeDocument/2006/relationships/hyperlink" Target="http://dx.doi.org/10.1002/aelm.201600397" TargetMode="External"/><Relationship Id="rId55" Type="http://schemas.openxmlformats.org/officeDocument/2006/relationships/hyperlink" Target="http://dx.doi.org/10.1002/aenm.201602742" TargetMode="External"/><Relationship Id="rId76" Type="http://schemas.openxmlformats.org/officeDocument/2006/relationships/hyperlink" Target="http://dx.doi.org/10.1038/ncomms6028" TargetMode="External"/><Relationship Id="rId97" Type="http://schemas.openxmlformats.org/officeDocument/2006/relationships/hyperlink" Target="http://dx.doi.org/10.1002/smll.201401890" TargetMode="External"/><Relationship Id="rId104" Type="http://schemas.openxmlformats.org/officeDocument/2006/relationships/hyperlink" Target="http://dx.doi.org/10.1021/nn502704g" TargetMode="External"/><Relationship Id="rId120" Type="http://schemas.openxmlformats.org/officeDocument/2006/relationships/hyperlink" Target="http://www.ncbi.nlm.nih.gov/pubmed/22053708" TargetMode="External"/><Relationship Id="rId125" Type="http://schemas.openxmlformats.org/officeDocument/2006/relationships/hyperlink" Target="javascript:AL_get(this,%20'jour',%20'Adv%20Mater.');" TargetMode="External"/><Relationship Id="rId141" Type="http://schemas.openxmlformats.org/officeDocument/2006/relationships/hyperlink" Target="http://patft.uspto.gov/netacgi/nph-Parser?Sect1=PTO2&amp;Sect2=HITOFF&amp;u=%2Fnetahtml%2FPTO%2Fsearch-adv.htm&amp;r=4&amp;f=G&amp;l=50&amp;d=PTXT&amp;s1=Zhenan.INNM.&amp;s2=Bao.INNM.&amp;co1=AND&amp;p=1&amp;OS=IN/Zhenan+AND+IN/Bao&amp;RS=IN/Zhenan+AND+IN/Bao" TargetMode="External"/><Relationship Id="rId146" Type="http://schemas.openxmlformats.org/officeDocument/2006/relationships/hyperlink" Target="http://patft.uspto.gov/netacgi/nph-Parser?Sect1=PTO2&amp;Sect2=HITOFF&amp;u=%2Fnetahtml%2FPTO%2Fsearch-adv.htm&amp;r=9&amp;f=G&amp;l=50&amp;d=PTXT&amp;s1=Zhenan.INNM.&amp;s2=Bao.INNM.&amp;co1=AND&amp;p=1&amp;OS=IN/Zhenan+AND+IN/Bao&amp;RS=IN/Zhenan+AND+IN/Bao" TargetMode="External"/><Relationship Id="rId7" Type="http://schemas.openxmlformats.org/officeDocument/2006/relationships/endnotes" Target="endnotes.xml"/><Relationship Id="rId71" Type="http://schemas.openxmlformats.org/officeDocument/2006/relationships/hyperlink" Target="http://dx.doi.org/10.1002/adma.201502535" TargetMode="External"/><Relationship Id="rId92" Type="http://schemas.openxmlformats.org/officeDocument/2006/relationships/hyperlink" Target="http://dx.doi.org/10.1021/am5019995" TargetMode="External"/><Relationship Id="rId2" Type="http://schemas.openxmlformats.org/officeDocument/2006/relationships/numbering" Target="numbering.xml"/><Relationship Id="rId29" Type="http://schemas.openxmlformats.org/officeDocument/2006/relationships/hyperlink" Target="https://doi.org/10.1002/aelm.201800110" TargetMode="External"/><Relationship Id="rId24" Type="http://schemas.openxmlformats.org/officeDocument/2006/relationships/hyperlink" Target="https://doi.org/10.1021/jacs.8b05825" TargetMode="External"/><Relationship Id="rId40" Type="http://schemas.openxmlformats.org/officeDocument/2006/relationships/hyperlink" Target="http://dx.doi.org/10.1021/acsami.7b14034" TargetMode="External"/><Relationship Id="rId45" Type="http://schemas.openxmlformats.org/officeDocument/2006/relationships/hyperlink" Target="http://dx.doi.org/10.1126/sciadv.1700159" TargetMode="External"/><Relationship Id="rId66" Type="http://schemas.openxmlformats.org/officeDocument/2006/relationships/hyperlink" Target="http://pubs.acs.org/doi/abs/10.1021/acssuschemeng.7b02517" TargetMode="External"/><Relationship Id="rId87" Type="http://schemas.openxmlformats.org/officeDocument/2006/relationships/hyperlink" Target="http://dx.doi.org/10.1021/nl404654j" TargetMode="External"/><Relationship Id="rId110" Type="http://schemas.openxmlformats.org/officeDocument/2006/relationships/hyperlink" Target="http://www.ncbi.nlm.nih.gov/pubmed/22641411" TargetMode="External"/><Relationship Id="rId115" Type="http://schemas.openxmlformats.org/officeDocument/2006/relationships/hyperlink" Target="http://www.sciencedirect.com/science/article/pii/S1566119912004508" TargetMode="External"/><Relationship Id="rId131" Type="http://schemas.openxmlformats.org/officeDocument/2006/relationships/hyperlink" Target="http://apps.isiknowledge.com/WoS/CIW.cgi?SID=4E4i@h7PbGJBpPfKBOL&amp;Func=Abstract&amp;doc=1/1" TargetMode="External"/><Relationship Id="rId136" Type="http://schemas.openxmlformats.org/officeDocument/2006/relationships/hyperlink" Target="http://www.iop.org/EJ/search_author?query2=Weirong%20Jiang&amp;searchfield2=author&amp;journaltype=all&amp;datetype=all&amp;highlight=on&amp;sort=date_cover&amp;submit=1" TargetMode="External"/><Relationship Id="rId61" Type="http://schemas.openxmlformats.org/officeDocument/2006/relationships/hyperlink" Target="http://dx.doi.org/10.1021/acsnano.7b02458" TargetMode="External"/><Relationship Id="rId82" Type="http://schemas.openxmlformats.org/officeDocument/2006/relationships/hyperlink" Target="http://dx.doi.org/10.1021/nn406256y" TargetMode="External"/><Relationship Id="rId152" Type="http://schemas.openxmlformats.org/officeDocument/2006/relationships/footer" Target="footer2.xml"/><Relationship Id="rId19" Type="http://schemas.openxmlformats.org/officeDocument/2006/relationships/hyperlink" Target="https://dx.doi.org/10.1021/acscentsci.7b00595" TargetMode="External"/><Relationship Id="rId14" Type="http://schemas.openxmlformats.org/officeDocument/2006/relationships/hyperlink" Target="https://dx.doi.org/10.1038/s41467-018-02833-9" TargetMode="External"/><Relationship Id="rId30" Type="http://schemas.openxmlformats.org/officeDocument/2006/relationships/hyperlink" Target="http://onlinelibrary.wiley.com/doi/10.1002/adma.201704401/abstract" TargetMode="External"/><Relationship Id="rId35" Type="http://schemas.openxmlformats.org/officeDocument/2006/relationships/hyperlink" Target="http://dx.doi.org/10.1039/C8TC90055H" TargetMode="External"/><Relationship Id="rId56" Type="http://schemas.openxmlformats.org/officeDocument/2006/relationships/hyperlink" Target="http://dx.doi.org/10.1021/acs.accounts.7b00062" TargetMode="External"/><Relationship Id="rId77" Type="http://schemas.openxmlformats.org/officeDocument/2006/relationships/hyperlink" Target="http://dx.doi.org/10.1021/ja507179d" TargetMode="External"/><Relationship Id="rId100" Type="http://schemas.openxmlformats.org/officeDocument/2006/relationships/hyperlink" Target="http://dx.doi.org/10.1016/j.mattod.2014.05.006" TargetMode="External"/><Relationship Id="rId105" Type="http://schemas.openxmlformats.org/officeDocument/2006/relationships/hyperlink" Target="http://dx.doi.org/10.1557/jmr.2014.305" TargetMode="External"/><Relationship Id="rId126" Type="http://schemas.openxmlformats.org/officeDocument/2006/relationships/hyperlink" Target="http://www.sciencedirect.com/science/article/pii/S1566119911002837" TargetMode="External"/><Relationship Id="rId147" Type="http://schemas.openxmlformats.org/officeDocument/2006/relationships/hyperlink" Target="http://patft.uspto.gov/netacgi/nph-Parser?Sect1=PTO2&amp;Sect2=HITOFF&amp;u=%2Fnetahtml%2FPTO%2Fsearch-adv.htm&amp;r=10&amp;f=G&amp;l=50&amp;d=PTXT&amp;s1=Zhenan.INNM.&amp;s2=Bao.INNM.&amp;co1=AND&amp;p=1&amp;OS=IN/Zhenan+AND+IN/Bao&amp;RS=IN/Zhenan+AND+IN/Bao" TargetMode="External"/><Relationship Id="rId8" Type="http://schemas.openxmlformats.org/officeDocument/2006/relationships/hyperlink" Target="http://www.aiche.org/community/awards/andreas-acrivos-award-professional-progress-chemical-engineering" TargetMode="External"/><Relationship Id="rId51" Type="http://schemas.openxmlformats.org/officeDocument/2006/relationships/hyperlink" Target="http://dx.doi.org/10.1002/aelm.201600311" TargetMode="External"/><Relationship Id="rId72" Type="http://schemas.openxmlformats.org/officeDocument/2006/relationships/hyperlink" Target="http://dx.doi.org/10.1021/acs.nanolett.5b03378" TargetMode="External"/><Relationship Id="rId93" Type="http://schemas.openxmlformats.org/officeDocument/2006/relationships/hyperlink" Target="http://dx.doi.org/10.1002/adma.201400540" TargetMode="External"/><Relationship Id="rId98" Type="http://schemas.openxmlformats.org/officeDocument/2006/relationships/hyperlink" Target="http://dx.doi.org/10.1021/cm502271j" TargetMode="External"/><Relationship Id="rId121" Type="http://schemas.openxmlformats.org/officeDocument/2006/relationships/hyperlink" Target="http://www.ncbi.nlm.nih.gov/pubmed/21995642" TargetMode="External"/><Relationship Id="rId142" Type="http://schemas.openxmlformats.org/officeDocument/2006/relationships/hyperlink" Target="http://patft.uspto.gov/netacgi/nph-Parser?Sect1=PTO2&amp;Sect2=HITOFF&amp;u=%2Fnetahtml%2FPTO%2Fsearch-adv.htm&amp;r=5&amp;f=G&amp;l=50&amp;d=PTXT&amp;s1=Zhenan.INNM.&amp;s2=Bao.INNM.&amp;co1=AND&amp;p=1&amp;OS=IN/Zhenan+AND+IN/Bao&amp;RS=IN/Zhenan+AND+IN/Bao" TargetMode="External"/><Relationship Id="rId3" Type="http://schemas.openxmlformats.org/officeDocument/2006/relationships/styles" Target="styles.xml"/><Relationship Id="rId25" Type="http://schemas.openxmlformats.org/officeDocument/2006/relationships/hyperlink" Target="https://doi.org/10.1039/C8EE00833G" TargetMode="External"/><Relationship Id="rId46" Type="http://schemas.openxmlformats.org/officeDocument/2006/relationships/hyperlink" Target="http://dx.doi.org/10.1073/pnas.1701478114" TargetMode="External"/><Relationship Id="rId67" Type="http://schemas.openxmlformats.org/officeDocument/2006/relationships/hyperlink" Target="http://onlinelibrary.wiley.com/doi/10.1002/aelm.201700326/abstract" TargetMode="External"/><Relationship Id="rId116" Type="http://schemas.openxmlformats.org/officeDocument/2006/relationships/hyperlink" Target="http://www.sciencedirect.com/science/article/pii/S1566119912004508" TargetMode="External"/><Relationship Id="rId137" Type="http://schemas.openxmlformats.org/officeDocument/2006/relationships/hyperlink" Target="http://www.iop.org/EJ/search_author?query2=Eric%20Garfunkel&amp;searchfield2=author&amp;journaltype=all&amp;datetype=all&amp;highlight=on&amp;sort=date_cover&amp;submit=1" TargetMode="External"/><Relationship Id="rId20" Type="http://schemas.openxmlformats.org/officeDocument/2006/relationships/hyperlink" Target="https://dx.doi.org/10.1002/adma.201706846" TargetMode="External"/><Relationship Id="rId41" Type="http://schemas.openxmlformats.org/officeDocument/2006/relationships/hyperlink" Target="https://doi.org/10.1088/1478-3975/aa9f34" TargetMode="External"/><Relationship Id="rId62" Type="http://schemas.openxmlformats.org/officeDocument/2006/relationships/hyperlink" Target="https://doi.org/10.1002/aenm.201701552" TargetMode="External"/><Relationship Id="rId83" Type="http://schemas.openxmlformats.org/officeDocument/2006/relationships/hyperlink" Target="http://dx.doi.org/10.1002/adfm.201303794" TargetMode="External"/><Relationship Id="rId88" Type="http://schemas.openxmlformats.org/officeDocument/2006/relationships/hyperlink" Target="http://dx.doi.org/10.1002/adma.201306242" TargetMode="External"/><Relationship Id="rId111" Type="http://schemas.openxmlformats.org/officeDocument/2006/relationships/hyperlink" Target="http://www.sciencedirect.com/science/article/pii/S1566119912004508" TargetMode="External"/><Relationship Id="rId132" Type="http://schemas.openxmlformats.org/officeDocument/2006/relationships/hyperlink" Target="http://wos01.isiknowledge.com/?SID=W5OcHMGgjO9493414Jl&amp;Func=Abstract&amp;doc=1/8" TargetMode="External"/><Relationship Id="rId153" Type="http://schemas.openxmlformats.org/officeDocument/2006/relationships/fontTable" Target="fontTable.xml"/><Relationship Id="rId15" Type="http://schemas.openxmlformats.org/officeDocument/2006/relationships/hyperlink" Target="https://dx.doi.org/10.1038/s41928-018-0041-0" TargetMode="External"/><Relationship Id="rId36" Type="http://schemas.openxmlformats.org/officeDocument/2006/relationships/hyperlink" Target="https://doi.org/10.1021/acs.macromol.8b00350" TargetMode="External"/><Relationship Id="rId57" Type="http://schemas.openxmlformats.org/officeDocument/2006/relationships/hyperlink" Target="http://dx.doi.org/10.1021/acsnano.7b01076" TargetMode="External"/><Relationship Id="rId106" Type="http://schemas.openxmlformats.org/officeDocument/2006/relationships/hyperlink" Target="http://dx.doi.org/10.1002/adma.201403807" TargetMode="External"/><Relationship Id="rId127" Type="http://schemas.openxmlformats.org/officeDocument/2006/relationships/hyperlink" Target="http://www.ncbi.nlm.nih.gov/pubmed/20029875" TargetMode="External"/><Relationship Id="rId10" Type="http://schemas.openxmlformats.org/officeDocument/2006/relationships/hyperlink" Target="http://www.icfpe.org/" TargetMode="External"/><Relationship Id="rId31" Type="http://schemas.openxmlformats.org/officeDocument/2006/relationships/hyperlink" Target="http://doi.org/10.1021/acsnano.7b07865" TargetMode="External"/><Relationship Id="rId52" Type="http://schemas.openxmlformats.org/officeDocument/2006/relationships/hyperlink" Target="http://dx.doi.org/10.1002/adfm.201605503" TargetMode="External"/><Relationship Id="rId73" Type="http://schemas.openxmlformats.org/officeDocument/2006/relationships/hyperlink" Target="http://dx.doi.org/10.1557/jmr.2015.334" TargetMode="External"/><Relationship Id="rId78" Type="http://schemas.openxmlformats.org/officeDocument/2006/relationships/hyperlink" Target="http://dx.doi.org/10.1021/ja509871n" TargetMode="External"/><Relationship Id="rId94" Type="http://schemas.openxmlformats.org/officeDocument/2006/relationships/hyperlink" Target="http://dx.doi.org/10.1039/C4EE00688G" TargetMode="External"/><Relationship Id="rId99" Type="http://schemas.openxmlformats.org/officeDocument/2006/relationships/hyperlink" Target="http://dx.doi.org/10.1002/aenm.201400207" TargetMode="External"/><Relationship Id="rId101" Type="http://schemas.openxmlformats.org/officeDocument/2006/relationships/hyperlink" Target="http://dx.doi.org/10.1002/adfm.201400712" TargetMode="External"/><Relationship Id="rId122" Type="http://schemas.openxmlformats.org/officeDocument/2006/relationships/hyperlink" Target="http://www.ncbi.nlm.nih.gov/pubmed/21133369" TargetMode="External"/><Relationship Id="rId143" Type="http://schemas.openxmlformats.org/officeDocument/2006/relationships/hyperlink" Target="http://patft.uspto.gov/netacgi/nph-Parser?Sect1=PTO2&amp;Sect2=HITOFF&amp;u=%2Fnetahtml%2FPTO%2Fsearch-adv.htm&amp;r=6&amp;f=G&amp;l=50&amp;d=PTXT&amp;s1=Zhenan.INNM.&amp;s2=Bao.INNM.&amp;co1=AND&amp;p=1&amp;OS=IN/Zhenan+AND+IN/Bao&amp;RS=IN/Zhenan+AND+IN/Bao" TargetMode="External"/><Relationship Id="rId148" Type="http://schemas.openxmlformats.org/officeDocument/2006/relationships/hyperlink" Target="http://patft.uspto.gov/netacgi/nph-Parser?Sect1=PTO2&amp;Sect2=HITOFF&amp;u=%2Fnetahtml%2FPTO%2Fsearch-adv.htm&amp;r=11&amp;f=G&amp;l=50&amp;d=PTXT&amp;s1=Zhenan.INNM.&amp;s2=Bao.INNM.&amp;co1=AND&amp;p=1&amp;OS=IN/Zhenan+AND+IN/Bao&amp;RS=IN/Zhenan+AND+IN/Bao" TargetMode="External"/><Relationship Id="rId4" Type="http://schemas.openxmlformats.org/officeDocument/2006/relationships/settings" Target="settings.xml"/><Relationship Id="rId9" Type="http://schemas.openxmlformats.org/officeDocument/2006/relationships/hyperlink" Target="http://www.sciencemag.org/cgi/content/full/290/5500/2221" TargetMode="External"/><Relationship Id="rId26" Type="http://schemas.openxmlformats.org/officeDocument/2006/relationships/hyperlink" Target="https://doi.org/10.1021/acs.accounts.8b00015" TargetMode="External"/><Relationship Id="rId47" Type="http://schemas.openxmlformats.org/officeDocument/2006/relationships/hyperlink" Target="http://dx.doi.org/10.1021/jacs.7b05251" TargetMode="External"/><Relationship Id="rId68" Type="http://schemas.openxmlformats.org/officeDocument/2006/relationships/hyperlink" Target="http://pubs.acs.org/doi/abs/10.1021/acsami.7b14034" TargetMode="External"/><Relationship Id="rId89" Type="http://schemas.openxmlformats.org/officeDocument/2006/relationships/hyperlink" Target="http://dx.doi.org/10.1063/1.4855156" TargetMode="External"/><Relationship Id="rId112" Type="http://schemas.openxmlformats.org/officeDocument/2006/relationships/hyperlink" Target="http://www.sciencedirect.com/science/article/pii/S1566119912004508" TargetMode="External"/><Relationship Id="rId133" Type="http://schemas.openxmlformats.org/officeDocument/2006/relationships/hyperlink" Target="http://www.iop.org/EJ/search_author?query2=Nikolai%20B%20Zhitenev&amp;searchfield2=author&amp;journaltype=all&amp;datetype=all&amp;highlight=on&amp;sort=date_cover&amp;submit=1" TargetMode="External"/><Relationship Id="rId154" Type="http://schemas.openxmlformats.org/officeDocument/2006/relationships/theme" Target="theme/theme1.xml"/><Relationship Id="rId16" Type="http://schemas.openxmlformats.org/officeDocument/2006/relationships/hyperlink" Target="https://dx.doi.org/10.1038/s41467-018-05222-4" TargetMode="External"/><Relationship Id="rId37" Type="http://schemas.openxmlformats.org/officeDocument/2006/relationships/hyperlink" Target="https://doi.org/10.1002/aenm.201800703" TargetMode="External"/><Relationship Id="rId58" Type="http://schemas.openxmlformats.org/officeDocument/2006/relationships/hyperlink" Target="http://dx.doi.org/10.1002/pola.28675" TargetMode="External"/><Relationship Id="rId79" Type="http://schemas.openxmlformats.org/officeDocument/2006/relationships/hyperlink" Target="http://dx.doi.org/10.1021/cm4020805" TargetMode="External"/><Relationship Id="rId102" Type="http://schemas.openxmlformats.org/officeDocument/2006/relationships/hyperlink" Target="http://dx.doi.org/10.1002/adma.201402822" TargetMode="External"/><Relationship Id="rId123" Type="http://schemas.openxmlformats.org/officeDocument/2006/relationships/hyperlink" Target="javascript:AL_get(this,%20'jour',%20'Adv%20Mater.');" TargetMode="External"/><Relationship Id="rId144" Type="http://schemas.openxmlformats.org/officeDocument/2006/relationships/hyperlink" Target="http://patft.uspto.gov/netacgi/nph-Parser?Sect1=PTO2&amp;Sect2=HITOFF&amp;u=%2Fnetahtml%2FPTO%2Fsearch-adv.htm&amp;r=7&amp;f=G&amp;l=50&amp;d=PTXT&amp;s1=Zhenan.INNM.&amp;s2=Bao.INNM.&amp;co1=AND&amp;p=1&amp;OS=IN/Zhenan+AND+IN/Bao&amp;RS=IN/Zhenan+AND+IN/Bao" TargetMode="External"/><Relationship Id="rId90" Type="http://schemas.openxmlformats.org/officeDocument/2006/relationships/hyperlink" Target="http://dx.doi.org/10.1016/j.jnoncrysol.2014.04.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BCF58-13BC-F140-A9F1-34404681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9</Pages>
  <Words>26530</Words>
  <Characters>151221</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ZHENAN BAO</vt:lpstr>
    </vt:vector>
  </TitlesOfParts>
  <Company/>
  <LinksUpToDate>false</LinksUpToDate>
  <CharactersWithSpaces>17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ENAN BAO</dc:title>
  <dc:creator>Zhenan Bao</dc:creator>
  <cp:lastModifiedBy>Zhenan Bao</cp:lastModifiedBy>
  <cp:revision>20</cp:revision>
  <cp:lastPrinted>2014-04-22T00:52:00Z</cp:lastPrinted>
  <dcterms:created xsi:type="dcterms:W3CDTF">2018-01-15T06:12:00Z</dcterms:created>
  <dcterms:modified xsi:type="dcterms:W3CDTF">2018-08-31T20:55:00Z</dcterms:modified>
</cp:coreProperties>
</file>